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01540" w14:textId="434BD97F" w:rsidR="00934CA5" w:rsidRDefault="00934CA5" w:rsidP="00934CA5">
      <w:pPr>
        <w:spacing w:before="600" w:after="360"/>
        <w:ind w:right="-147"/>
        <w:jc w:val="right"/>
        <w:rPr>
          <w:rFonts w:ascii="Arial" w:hAnsi="Arial" w:cs="Arial"/>
          <w:b/>
          <w:color w:val="702476"/>
        </w:rPr>
      </w:pPr>
      <w:r>
        <w:rPr>
          <w:rFonts w:ascii="Arial" w:hAnsi="Arial" w:cs="Arial"/>
          <w:b/>
          <w:noProof/>
          <w:color w:val="702476"/>
        </w:rPr>
        <w:drawing>
          <wp:inline distT="0" distB="0" distL="0" distR="0" wp14:anchorId="5AD343DC" wp14:editId="75DF4707">
            <wp:extent cx="2828925" cy="703641"/>
            <wp:effectExtent l="0" t="0" r="0" b="1270"/>
            <wp:docPr id="2" name="Picture 2" descr="RG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GU Riverside Logo P#EC8DE7.jpg"/>
                    <pic:cNvPicPr/>
                  </pic:nvPicPr>
                  <pic:blipFill>
                    <a:blip r:embed="rId8">
                      <a:extLst>
                        <a:ext uri="{28A0092B-C50C-407E-A947-70E740481C1C}">
                          <a14:useLocalDpi xmlns:a14="http://schemas.microsoft.com/office/drawing/2010/main" val="0"/>
                        </a:ext>
                      </a:extLst>
                    </a:blip>
                    <a:stretch>
                      <a:fillRect/>
                    </a:stretch>
                  </pic:blipFill>
                  <pic:spPr>
                    <a:xfrm>
                      <a:off x="0" y="0"/>
                      <a:ext cx="2843934" cy="707374"/>
                    </a:xfrm>
                    <a:prstGeom prst="rect">
                      <a:avLst/>
                    </a:prstGeom>
                  </pic:spPr>
                </pic:pic>
              </a:graphicData>
            </a:graphic>
          </wp:inline>
        </w:drawing>
      </w:r>
    </w:p>
    <w:p w14:paraId="771BECB8" w14:textId="77777777" w:rsidR="00E72EE9" w:rsidRPr="003F0E61" w:rsidRDefault="00E72EE9" w:rsidP="00F00231">
      <w:pPr>
        <w:spacing w:after="840"/>
        <w:ind w:right="-6"/>
        <w:jc w:val="right"/>
        <w:rPr>
          <w:rFonts w:ascii="Arial" w:hAnsi="Arial" w:cs="Arial"/>
          <w:b/>
          <w:color w:val="702476"/>
        </w:rPr>
      </w:pPr>
      <w:r w:rsidRPr="003F0E61">
        <w:rPr>
          <w:rFonts w:ascii="Arial" w:hAnsi="Arial" w:cs="Arial"/>
          <w:b/>
          <w:color w:val="702476"/>
        </w:rPr>
        <w:t xml:space="preserve">SCHOOL OF NURSING, MIDWIFERY </w:t>
      </w:r>
      <w:r>
        <w:rPr>
          <w:rFonts w:ascii="Arial" w:hAnsi="Arial" w:cs="Arial"/>
          <w:b/>
          <w:color w:val="702476"/>
        </w:rPr>
        <w:br/>
        <w:t>&amp;</w:t>
      </w:r>
      <w:r w:rsidRPr="003F0E61">
        <w:rPr>
          <w:rFonts w:ascii="Arial" w:hAnsi="Arial" w:cs="Arial"/>
          <w:b/>
          <w:color w:val="702476"/>
        </w:rPr>
        <w:t xml:space="preserve"> PARAMEDIC PRACTICE</w:t>
      </w:r>
    </w:p>
    <w:tbl>
      <w:tblPr>
        <w:tblStyle w:val="TableGrid"/>
        <w:tblW w:w="5103" w:type="dxa"/>
        <w:tblInd w:w="3397" w:type="dxa"/>
        <w:tblBorders>
          <w:top w:val="single" w:sz="4" w:space="0" w:color="660066"/>
          <w:left w:val="single" w:sz="4" w:space="0" w:color="660066"/>
          <w:bottom w:val="single" w:sz="4" w:space="0" w:color="660066"/>
          <w:right w:val="single" w:sz="4" w:space="0" w:color="660066"/>
          <w:insideH w:val="none" w:sz="0" w:space="0" w:color="auto"/>
          <w:insideV w:val="none" w:sz="0" w:space="0" w:color="auto"/>
        </w:tblBorders>
        <w:shd w:val="clear" w:color="auto" w:fill="660066"/>
        <w:tblLook w:val="04A0" w:firstRow="1" w:lastRow="0" w:firstColumn="1" w:lastColumn="0" w:noHBand="0" w:noVBand="1"/>
      </w:tblPr>
      <w:tblGrid>
        <w:gridCol w:w="5103"/>
      </w:tblGrid>
      <w:tr w:rsidR="00E72EE9" w14:paraId="320330EC" w14:textId="77777777" w:rsidTr="00AD0CE8">
        <w:tc>
          <w:tcPr>
            <w:tcW w:w="5103" w:type="dxa"/>
            <w:shd w:val="clear" w:color="auto" w:fill="660066"/>
          </w:tcPr>
          <w:p w14:paraId="05553C9E" w14:textId="4A334CAA" w:rsidR="00E72EE9" w:rsidRDefault="0091123E" w:rsidP="0091123E">
            <w:pPr>
              <w:spacing w:before="400" w:after="400" w:line="312" w:lineRule="auto"/>
              <w:ind w:left="-108" w:right="-6"/>
              <w:jc w:val="right"/>
              <w:rPr>
                <w:rFonts w:ascii="Arial" w:hAnsi="Arial" w:cs="Arial"/>
                <w:b/>
                <w:sz w:val="36"/>
                <w:szCs w:val="36"/>
              </w:rPr>
            </w:pPr>
            <w:r>
              <w:rPr>
                <w:rFonts w:ascii="Arial" w:hAnsi="Arial" w:cs="Arial"/>
                <w:b/>
                <w:sz w:val="36"/>
                <w:szCs w:val="36"/>
              </w:rPr>
              <w:t xml:space="preserve">BACHELOR OF SCIENCE </w:t>
            </w:r>
            <w:r w:rsidR="006E7A04">
              <w:rPr>
                <w:rFonts w:ascii="Arial" w:hAnsi="Arial" w:cs="Arial"/>
                <w:b/>
                <w:sz w:val="36"/>
                <w:szCs w:val="36"/>
              </w:rPr>
              <w:t>B</w:t>
            </w:r>
            <w:r w:rsidR="00E72EE9">
              <w:rPr>
                <w:rFonts w:ascii="Arial" w:hAnsi="Arial" w:cs="Arial"/>
                <w:b/>
                <w:sz w:val="36"/>
                <w:szCs w:val="36"/>
              </w:rPr>
              <w:t>Sc</w:t>
            </w:r>
            <w:r w:rsidR="006E7A04">
              <w:rPr>
                <w:rFonts w:ascii="Arial" w:hAnsi="Arial" w:cs="Arial"/>
                <w:b/>
                <w:sz w:val="36"/>
                <w:szCs w:val="36"/>
              </w:rPr>
              <w:t>/</w:t>
            </w:r>
            <w:r>
              <w:rPr>
                <w:rFonts w:ascii="Arial" w:hAnsi="Arial" w:cs="Arial"/>
                <w:b/>
                <w:sz w:val="36"/>
                <w:szCs w:val="36"/>
              </w:rPr>
              <w:t>B</w:t>
            </w:r>
            <w:r w:rsidR="006E7A04">
              <w:rPr>
                <w:rFonts w:ascii="Arial" w:hAnsi="Arial" w:cs="Arial"/>
                <w:b/>
                <w:sz w:val="36"/>
                <w:szCs w:val="36"/>
              </w:rPr>
              <w:t>Sc (Hons)</w:t>
            </w:r>
            <w:r w:rsidR="00E72EE9">
              <w:rPr>
                <w:rFonts w:ascii="Arial" w:hAnsi="Arial" w:cs="Arial"/>
                <w:b/>
                <w:sz w:val="36"/>
                <w:szCs w:val="36"/>
              </w:rPr>
              <w:br/>
            </w:r>
            <w:r w:rsidR="006E7A04">
              <w:rPr>
                <w:rFonts w:ascii="Arial" w:hAnsi="Arial" w:cs="Arial"/>
                <w:b/>
                <w:sz w:val="36"/>
                <w:szCs w:val="36"/>
              </w:rPr>
              <w:t>NURSING</w:t>
            </w:r>
          </w:p>
        </w:tc>
      </w:tr>
    </w:tbl>
    <w:p w14:paraId="5EB53066" w14:textId="77777777" w:rsidR="00934CA5" w:rsidRPr="006B2F5A" w:rsidRDefault="00934CA5" w:rsidP="006E7A04">
      <w:pPr>
        <w:spacing w:before="1320"/>
        <w:ind w:right="-6"/>
        <w:jc w:val="right"/>
        <w:rPr>
          <w:rFonts w:ascii="Arial" w:hAnsi="Arial" w:cs="Arial"/>
          <w:b/>
          <w:sz w:val="48"/>
          <w:szCs w:val="48"/>
        </w:rPr>
      </w:pPr>
      <w:r w:rsidRPr="006B2F5A">
        <w:rPr>
          <w:rFonts w:ascii="Arial" w:hAnsi="Arial" w:cs="Arial"/>
          <w:b/>
          <w:sz w:val="48"/>
          <w:szCs w:val="48"/>
        </w:rPr>
        <w:t>STUDENT HANDBOOK</w:t>
      </w:r>
    </w:p>
    <w:p w14:paraId="680EB249" w14:textId="77777777" w:rsidR="00934CA5" w:rsidRPr="006B2F5A" w:rsidRDefault="00934CA5" w:rsidP="00934CA5">
      <w:pPr>
        <w:spacing w:after="120"/>
        <w:ind w:right="-7"/>
        <w:jc w:val="right"/>
        <w:rPr>
          <w:rFonts w:ascii="Arial" w:hAnsi="Arial" w:cs="Arial"/>
          <w:b/>
          <w:sz w:val="32"/>
          <w:szCs w:val="32"/>
        </w:rPr>
      </w:pPr>
      <w:r w:rsidRPr="006B2F5A">
        <w:rPr>
          <w:rFonts w:ascii="Arial" w:hAnsi="Arial" w:cs="Arial"/>
          <w:b/>
          <w:sz w:val="32"/>
          <w:szCs w:val="32"/>
        </w:rPr>
        <w:t>INCORPORATING PRACTICE LEARNING HANDBOOK</w:t>
      </w:r>
    </w:p>
    <w:p w14:paraId="16DA96AE" w14:textId="2B45E322" w:rsidR="00934CA5" w:rsidRPr="00176DD7" w:rsidRDefault="00934CA5" w:rsidP="00FE4A02">
      <w:pPr>
        <w:spacing w:before="3360" w:after="720"/>
        <w:ind w:right="-6"/>
        <w:jc w:val="right"/>
        <w:rPr>
          <w:rFonts w:ascii="Arial" w:hAnsi="Arial" w:cs="Arial"/>
          <w:b/>
          <w:sz w:val="28"/>
          <w:szCs w:val="28"/>
        </w:rPr>
      </w:pPr>
      <w:r w:rsidRPr="00176DD7">
        <w:rPr>
          <w:rFonts w:ascii="Arial" w:hAnsi="Arial" w:cs="Arial"/>
          <w:b/>
          <w:sz w:val="28"/>
          <w:szCs w:val="28"/>
        </w:rPr>
        <w:t>September 202</w:t>
      </w:r>
      <w:r w:rsidR="00126A00">
        <w:rPr>
          <w:rFonts w:ascii="Arial" w:hAnsi="Arial" w:cs="Arial"/>
          <w:b/>
          <w:sz w:val="28"/>
          <w:szCs w:val="28"/>
        </w:rPr>
        <w:t>2</w:t>
      </w:r>
    </w:p>
    <w:p w14:paraId="7A81CA35" w14:textId="16B8BB6D" w:rsidR="00EA3B18" w:rsidRDefault="00EA3B18" w:rsidP="008E6502"/>
    <w:p w14:paraId="47FAF4B4" w14:textId="77777777" w:rsidR="00B540DB" w:rsidRPr="00C93A2A" w:rsidRDefault="00B540DB" w:rsidP="009C2386">
      <w:pPr>
        <w:pStyle w:val="Heading2"/>
        <w:numPr>
          <w:ilvl w:val="0"/>
          <w:numId w:val="0"/>
        </w:numPr>
      </w:pPr>
      <w:r w:rsidRPr="00EA3B18">
        <w:br w:type="page"/>
      </w:r>
      <w:bookmarkStart w:id="0" w:name="_Toc77257983"/>
      <w:bookmarkStart w:id="1" w:name="_Toc77602996"/>
      <w:bookmarkStart w:id="2" w:name="_Toc77670361"/>
      <w:bookmarkStart w:id="3" w:name="_Toc77677936"/>
      <w:bookmarkStart w:id="4" w:name="_Toc78982246"/>
      <w:bookmarkStart w:id="5" w:name="_Toc82616928"/>
      <w:bookmarkStart w:id="6" w:name="_Toc110335241"/>
      <w:bookmarkStart w:id="7" w:name="_Toc110335730"/>
      <w:bookmarkStart w:id="8" w:name="_Toc110420238"/>
      <w:r w:rsidRPr="00C93A2A">
        <w:lastRenderedPageBreak/>
        <w:t>Glossary of Terms and Abbreviations</w:t>
      </w:r>
      <w:bookmarkEnd w:id="0"/>
      <w:bookmarkEnd w:id="1"/>
      <w:bookmarkEnd w:id="2"/>
      <w:bookmarkEnd w:id="3"/>
      <w:bookmarkEnd w:id="4"/>
      <w:bookmarkEnd w:id="5"/>
      <w:bookmarkEnd w:id="6"/>
      <w:bookmarkEnd w:id="7"/>
      <w:bookmarkEnd w:id="8"/>
      <w:r w:rsidRPr="00C93A2A">
        <w:t xml:space="preserve"> </w:t>
      </w:r>
    </w:p>
    <w:tbl>
      <w:tblPr>
        <w:tblStyle w:val="TableGrid"/>
        <w:tblW w:w="8500" w:type="dxa"/>
        <w:tblLook w:val="04A0" w:firstRow="1" w:lastRow="0" w:firstColumn="1" w:lastColumn="0" w:noHBand="0" w:noVBand="1"/>
        <w:tblCaption w:val="Glossary of Terms and Abbreviations"/>
      </w:tblPr>
      <w:tblGrid>
        <w:gridCol w:w="2263"/>
        <w:gridCol w:w="6237"/>
      </w:tblGrid>
      <w:tr w:rsidR="00303488" w:rsidRPr="00B540DB" w14:paraId="4696E5EF" w14:textId="77777777" w:rsidTr="00303488">
        <w:trPr>
          <w:cantSplit/>
          <w:tblHeader/>
        </w:trPr>
        <w:tc>
          <w:tcPr>
            <w:tcW w:w="2263" w:type="dxa"/>
          </w:tcPr>
          <w:p w14:paraId="4C173186" w14:textId="08A1F30D" w:rsidR="00303488" w:rsidRPr="00303488" w:rsidRDefault="00303488" w:rsidP="00303488">
            <w:pPr>
              <w:pStyle w:val="Default"/>
              <w:spacing w:after="160" w:line="300" w:lineRule="auto"/>
              <w:rPr>
                <w:rFonts w:ascii="Verdana" w:hAnsi="Verdana" w:cs="Open Sans"/>
                <w:b/>
                <w:bCs/>
                <w:color w:val="auto"/>
                <w:sz w:val="22"/>
                <w:szCs w:val="22"/>
              </w:rPr>
            </w:pPr>
            <w:r w:rsidRPr="00303488">
              <w:rPr>
                <w:rFonts w:ascii="Verdana" w:hAnsi="Verdana"/>
                <w:b/>
                <w:sz w:val="22"/>
                <w:szCs w:val="22"/>
              </w:rPr>
              <w:t>Shortened Term</w:t>
            </w:r>
          </w:p>
        </w:tc>
        <w:tc>
          <w:tcPr>
            <w:tcW w:w="6237" w:type="dxa"/>
          </w:tcPr>
          <w:p w14:paraId="30D3C0C4" w14:textId="47F5E2EF" w:rsidR="00303488" w:rsidRPr="00303488" w:rsidRDefault="00303488" w:rsidP="00303488">
            <w:pPr>
              <w:pStyle w:val="Default"/>
              <w:spacing w:after="160" w:line="300" w:lineRule="auto"/>
              <w:rPr>
                <w:rFonts w:ascii="Verdana" w:hAnsi="Verdana" w:cs="Open Sans"/>
                <w:sz w:val="22"/>
                <w:szCs w:val="22"/>
              </w:rPr>
            </w:pPr>
            <w:r w:rsidRPr="00303488">
              <w:rPr>
                <w:rFonts w:ascii="Verdana" w:hAnsi="Verdana"/>
                <w:b/>
                <w:sz w:val="22"/>
                <w:szCs w:val="22"/>
              </w:rPr>
              <w:t>Term in Full</w:t>
            </w:r>
          </w:p>
        </w:tc>
      </w:tr>
      <w:tr w:rsidR="00303488" w:rsidRPr="00B540DB" w14:paraId="7878FE18" w14:textId="77777777" w:rsidTr="00303488">
        <w:tc>
          <w:tcPr>
            <w:tcW w:w="2263" w:type="dxa"/>
          </w:tcPr>
          <w:p w14:paraId="0C2A56BA" w14:textId="4D28AE71" w:rsidR="00303488" w:rsidRPr="00303488" w:rsidRDefault="00303488" w:rsidP="00303488">
            <w:pPr>
              <w:pStyle w:val="Default"/>
              <w:spacing w:after="160" w:line="300" w:lineRule="auto"/>
              <w:rPr>
                <w:rFonts w:ascii="Verdana" w:hAnsi="Verdana" w:cs="Open Sans"/>
                <w:bCs/>
                <w:color w:val="auto"/>
                <w:sz w:val="22"/>
                <w:szCs w:val="22"/>
              </w:rPr>
            </w:pPr>
            <w:r w:rsidRPr="00303488">
              <w:rPr>
                <w:rFonts w:ascii="Verdana" w:hAnsi="Verdana" w:cs="Open Sans"/>
                <w:bCs/>
                <w:color w:val="auto"/>
                <w:sz w:val="22"/>
                <w:szCs w:val="22"/>
              </w:rPr>
              <w:t>AA</w:t>
            </w:r>
          </w:p>
        </w:tc>
        <w:tc>
          <w:tcPr>
            <w:tcW w:w="6237" w:type="dxa"/>
          </w:tcPr>
          <w:p w14:paraId="4F4DD88A" w14:textId="446485CC" w:rsidR="00303488" w:rsidRPr="00934CA5" w:rsidRDefault="00303488" w:rsidP="00303488">
            <w:pPr>
              <w:pStyle w:val="Default"/>
              <w:spacing w:after="160" w:line="300" w:lineRule="auto"/>
              <w:rPr>
                <w:rFonts w:ascii="Verdana" w:hAnsi="Verdana" w:cs="Open Sans"/>
                <w:sz w:val="22"/>
                <w:szCs w:val="22"/>
              </w:rPr>
            </w:pPr>
            <w:r w:rsidRPr="00934CA5">
              <w:rPr>
                <w:rFonts w:ascii="Verdana" w:hAnsi="Verdana" w:cs="Open Sans"/>
                <w:sz w:val="22"/>
                <w:szCs w:val="22"/>
              </w:rPr>
              <w:t>Academic Assessor</w:t>
            </w:r>
          </w:p>
        </w:tc>
      </w:tr>
      <w:tr w:rsidR="00303488" w:rsidRPr="00B540DB" w14:paraId="736D56BF" w14:textId="77777777" w:rsidTr="00303488">
        <w:tc>
          <w:tcPr>
            <w:tcW w:w="2263" w:type="dxa"/>
          </w:tcPr>
          <w:p w14:paraId="0C1146A4" w14:textId="77777777" w:rsidR="00303488" w:rsidRPr="00303488" w:rsidRDefault="00303488" w:rsidP="00303488">
            <w:pPr>
              <w:pStyle w:val="Default"/>
              <w:spacing w:after="160" w:line="300" w:lineRule="auto"/>
              <w:rPr>
                <w:rFonts w:ascii="Verdana" w:hAnsi="Verdana" w:cs="Open Sans"/>
                <w:bCs/>
                <w:color w:val="auto"/>
                <w:sz w:val="22"/>
                <w:szCs w:val="22"/>
              </w:rPr>
            </w:pPr>
            <w:r w:rsidRPr="00303488">
              <w:rPr>
                <w:rFonts w:ascii="Verdana" w:hAnsi="Verdana" w:cs="Open Sans"/>
                <w:bCs/>
                <w:color w:val="auto"/>
                <w:sz w:val="22"/>
                <w:szCs w:val="22"/>
              </w:rPr>
              <w:t>AEI</w:t>
            </w:r>
          </w:p>
        </w:tc>
        <w:tc>
          <w:tcPr>
            <w:tcW w:w="6237" w:type="dxa"/>
          </w:tcPr>
          <w:p w14:paraId="0DCFAEB0" w14:textId="77777777" w:rsidR="00303488" w:rsidRPr="00934CA5" w:rsidRDefault="00303488" w:rsidP="00303488">
            <w:pPr>
              <w:pStyle w:val="Default"/>
              <w:spacing w:after="160" w:line="300" w:lineRule="auto"/>
              <w:rPr>
                <w:rFonts w:ascii="Verdana" w:hAnsi="Verdana" w:cs="Open Sans"/>
                <w:b/>
                <w:bCs/>
                <w:color w:val="auto"/>
                <w:sz w:val="22"/>
                <w:szCs w:val="22"/>
              </w:rPr>
            </w:pPr>
            <w:r w:rsidRPr="00934CA5">
              <w:rPr>
                <w:rFonts w:ascii="Verdana" w:hAnsi="Verdana" w:cs="Open Sans"/>
                <w:sz w:val="22"/>
                <w:szCs w:val="22"/>
              </w:rPr>
              <w:t>Approved Education Institution</w:t>
            </w:r>
          </w:p>
        </w:tc>
      </w:tr>
      <w:tr w:rsidR="00303488" w:rsidRPr="00B540DB" w14:paraId="3E183EC3" w14:textId="77777777" w:rsidTr="00303488">
        <w:tc>
          <w:tcPr>
            <w:tcW w:w="2263" w:type="dxa"/>
          </w:tcPr>
          <w:p w14:paraId="44A5E229" w14:textId="77777777" w:rsidR="00303488" w:rsidRPr="00303488" w:rsidRDefault="00303488" w:rsidP="00303488">
            <w:pPr>
              <w:pStyle w:val="Default"/>
              <w:spacing w:after="160" w:line="300" w:lineRule="auto"/>
              <w:rPr>
                <w:rFonts w:ascii="Verdana" w:hAnsi="Verdana" w:cs="Open Sans"/>
                <w:bCs/>
                <w:color w:val="auto"/>
                <w:sz w:val="22"/>
                <w:szCs w:val="22"/>
              </w:rPr>
            </w:pPr>
            <w:r w:rsidRPr="00303488">
              <w:rPr>
                <w:rFonts w:ascii="Verdana" w:hAnsi="Verdana" w:cs="Open Sans"/>
                <w:bCs/>
                <w:color w:val="auto"/>
                <w:sz w:val="22"/>
                <w:szCs w:val="22"/>
              </w:rPr>
              <w:t>BLS</w:t>
            </w:r>
          </w:p>
        </w:tc>
        <w:tc>
          <w:tcPr>
            <w:tcW w:w="6237" w:type="dxa"/>
          </w:tcPr>
          <w:p w14:paraId="2AE213A4" w14:textId="77777777" w:rsidR="00303488" w:rsidRPr="00934CA5" w:rsidRDefault="00303488" w:rsidP="00303488">
            <w:pPr>
              <w:pStyle w:val="Default"/>
              <w:spacing w:after="160" w:line="300" w:lineRule="auto"/>
              <w:rPr>
                <w:rFonts w:ascii="Verdana" w:hAnsi="Verdana" w:cs="Open Sans"/>
                <w:sz w:val="22"/>
                <w:szCs w:val="22"/>
              </w:rPr>
            </w:pPr>
            <w:r w:rsidRPr="00934CA5">
              <w:rPr>
                <w:rFonts w:ascii="Verdana" w:hAnsi="Verdana" w:cs="Open Sans"/>
                <w:sz w:val="22"/>
                <w:szCs w:val="22"/>
              </w:rPr>
              <w:t>Basic Life Support</w:t>
            </w:r>
          </w:p>
        </w:tc>
      </w:tr>
      <w:tr w:rsidR="00303488" w:rsidRPr="00B540DB" w14:paraId="6DA4EF17" w14:textId="77777777" w:rsidTr="00303488">
        <w:tc>
          <w:tcPr>
            <w:tcW w:w="2263" w:type="dxa"/>
          </w:tcPr>
          <w:p w14:paraId="432CA3EB" w14:textId="77777777" w:rsidR="00303488" w:rsidRPr="00303488" w:rsidRDefault="00303488" w:rsidP="00303488">
            <w:pPr>
              <w:pStyle w:val="Default"/>
              <w:spacing w:after="160" w:line="300" w:lineRule="auto"/>
              <w:rPr>
                <w:rFonts w:ascii="Verdana" w:hAnsi="Verdana" w:cs="Open Sans"/>
                <w:bCs/>
                <w:color w:val="auto"/>
                <w:sz w:val="22"/>
                <w:szCs w:val="22"/>
              </w:rPr>
            </w:pPr>
            <w:r w:rsidRPr="00303488">
              <w:rPr>
                <w:rFonts w:ascii="Verdana" w:hAnsi="Verdana" w:cs="Open Sans"/>
                <w:bCs/>
                <w:color w:val="auto"/>
                <w:sz w:val="22"/>
                <w:szCs w:val="22"/>
              </w:rPr>
              <w:t>CHEF</w:t>
            </w:r>
          </w:p>
        </w:tc>
        <w:tc>
          <w:tcPr>
            <w:tcW w:w="6237" w:type="dxa"/>
          </w:tcPr>
          <w:p w14:paraId="2299497C" w14:textId="77777777" w:rsidR="00303488" w:rsidRPr="00934CA5" w:rsidRDefault="00303488" w:rsidP="00303488">
            <w:pPr>
              <w:pStyle w:val="Default"/>
              <w:spacing w:after="160" w:line="300" w:lineRule="auto"/>
              <w:rPr>
                <w:rFonts w:ascii="Verdana" w:hAnsi="Verdana" w:cs="Open Sans"/>
                <w:sz w:val="22"/>
                <w:szCs w:val="22"/>
              </w:rPr>
            </w:pPr>
            <w:r w:rsidRPr="00934CA5">
              <w:rPr>
                <w:rFonts w:ascii="Verdana" w:hAnsi="Verdana" w:cs="Open Sans"/>
                <w:sz w:val="22"/>
                <w:szCs w:val="22"/>
              </w:rPr>
              <w:t>Care Home Education Facilitator</w:t>
            </w:r>
          </w:p>
        </w:tc>
      </w:tr>
      <w:tr w:rsidR="00303488" w:rsidRPr="00B540DB" w14:paraId="2DFA09E0" w14:textId="77777777" w:rsidTr="00303488">
        <w:tc>
          <w:tcPr>
            <w:tcW w:w="2263" w:type="dxa"/>
          </w:tcPr>
          <w:p w14:paraId="6B752569" w14:textId="77777777" w:rsidR="00303488" w:rsidRPr="00303488" w:rsidRDefault="00303488" w:rsidP="00303488">
            <w:pPr>
              <w:pStyle w:val="Default"/>
              <w:spacing w:after="160" w:line="300" w:lineRule="auto"/>
              <w:rPr>
                <w:rFonts w:ascii="Verdana" w:hAnsi="Verdana" w:cs="Open Sans"/>
                <w:bCs/>
                <w:color w:val="auto"/>
                <w:sz w:val="22"/>
                <w:szCs w:val="22"/>
              </w:rPr>
            </w:pPr>
            <w:r w:rsidRPr="00303488">
              <w:rPr>
                <w:rFonts w:ascii="Verdana" w:hAnsi="Verdana" w:cs="Open Sans"/>
                <w:bCs/>
                <w:color w:val="auto"/>
                <w:sz w:val="22"/>
                <w:szCs w:val="22"/>
              </w:rPr>
              <w:t>MH</w:t>
            </w:r>
          </w:p>
        </w:tc>
        <w:tc>
          <w:tcPr>
            <w:tcW w:w="6237" w:type="dxa"/>
          </w:tcPr>
          <w:p w14:paraId="08292841" w14:textId="77777777" w:rsidR="00303488" w:rsidRPr="00934CA5" w:rsidRDefault="00303488" w:rsidP="00303488">
            <w:pPr>
              <w:pStyle w:val="Default"/>
              <w:spacing w:after="160" w:line="300" w:lineRule="auto"/>
              <w:rPr>
                <w:rFonts w:ascii="Verdana" w:hAnsi="Verdana" w:cs="Open Sans"/>
                <w:sz w:val="22"/>
                <w:szCs w:val="22"/>
              </w:rPr>
            </w:pPr>
            <w:r w:rsidRPr="00934CA5">
              <w:rPr>
                <w:rFonts w:ascii="Verdana" w:hAnsi="Verdana" w:cs="Open Sans"/>
                <w:sz w:val="22"/>
                <w:szCs w:val="22"/>
              </w:rPr>
              <w:t>Manual Handling</w:t>
            </w:r>
          </w:p>
        </w:tc>
      </w:tr>
      <w:tr w:rsidR="00303488" w:rsidRPr="00B540DB" w14:paraId="4B643E8B" w14:textId="77777777" w:rsidTr="00303488">
        <w:tc>
          <w:tcPr>
            <w:tcW w:w="2263" w:type="dxa"/>
          </w:tcPr>
          <w:p w14:paraId="6C599C0E" w14:textId="77777777" w:rsidR="00303488" w:rsidRPr="00303488" w:rsidRDefault="00303488" w:rsidP="00303488">
            <w:pPr>
              <w:pStyle w:val="Default"/>
              <w:spacing w:after="160" w:line="300" w:lineRule="auto"/>
              <w:rPr>
                <w:rFonts w:ascii="Verdana" w:hAnsi="Verdana" w:cs="Open Sans"/>
                <w:bCs/>
                <w:color w:val="auto"/>
                <w:sz w:val="22"/>
                <w:szCs w:val="22"/>
              </w:rPr>
            </w:pPr>
            <w:r w:rsidRPr="00303488">
              <w:rPr>
                <w:rFonts w:ascii="Verdana" w:hAnsi="Verdana" w:cs="Open Sans"/>
                <w:bCs/>
                <w:color w:val="auto"/>
                <w:sz w:val="22"/>
                <w:szCs w:val="22"/>
              </w:rPr>
              <w:t>HAI</w:t>
            </w:r>
          </w:p>
        </w:tc>
        <w:tc>
          <w:tcPr>
            <w:tcW w:w="6237" w:type="dxa"/>
          </w:tcPr>
          <w:p w14:paraId="44C4C271" w14:textId="77777777" w:rsidR="00303488" w:rsidRPr="00934CA5" w:rsidRDefault="00303488" w:rsidP="00303488">
            <w:pPr>
              <w:pStyle w:val="Default"/>
              <w:spacing w:after="160" w:line="300" w:lineRule="auto"/>
              <w:rPr>
                <w:rFonts w:ascii="Verdana" w:hAnsi="Verdana" w:cs="Open Sans"/>
                <w:sz w:val="22"/>
                <w:szCs w:val="22"/>
              </w:rPr>
            </w:pPr>
            <w:r w:rsidRPr="00934CA5">
              <w:rPr>
                <w:rFonts w:ascii="Verdana" w:hAnsi="Verdana" w:cs="Open Sans"/>
                <w:sz w:val="22"/>
                <w:szCs w:val="22"/>
              </w:rPr>
              <w:t>Healthcare Associated Infection</w:t>
            </w:r>
          </w:p>
        </w:tc>
      </w:tr>
      <w:tr w:rsidR="00303488" w:rsidRPr="00B540DB" w14:paraId="36067E4B" w14:textId="77777777" w:rsidTr="00303488">
        <w:tc>
          <w:tcPr>
            <w:tcW w:w="2263" w:type="dxa"/>
          </w:tcPr>
          <w:p w14:paraId="5FC03E00" w14:textId="77777777" w:rsidR="00303488" w:rsidRPr="00303488" w:rsidRDefault="00303488" w:rsidP="00303488">
            <w:pPr>
              <w:pStyle w:val="Default"/>
              <w:spacing w:after="160" w:line="300" w:lineRule="auto"/>
              <w:rPr>
                <w:rFonts w:ascii="Verdana" w:hAnsi="Verdana" w:cs="Open Sans"/>
                <w:bCs/>
                <w:color w:val="auto"/>
                <w:sz w:val="22"/>
                <w:szCs w:val="22"/>
              </w:rPr>
            </w:pPr>
            <w:r w:rsidRPr="00303488">
              <w:rPr>
                <w:rFonts w:ascii="Verdana" w:hAnsi="Verdana" w:cs="Open Sans"/>
                <w:bCs/>
                <w:color w:val="auto"/>
                <w:sz w:val="22"/>
                <w:szCs w:val="22"/>
              </w:rPr>
              <w:t>HEI</w:t>
            </w:r>
          </w:p>
        </w:tc>
        <w:tc>
          <w:tcPr>
            <w:tcW w:w="6237" w:type="dxa"/>
          </w:tcPr>
          <w:p w14:paraId="6D17683B" w14:textId="77777777" w:rsidR="00303488" w:rsidRPr="00934CA5" w:rsidRDefault="00303488" w:rsidP="00303488">
            <w:pPr>
              <w:pStyle w:val="Default"/>
              <w:spacing w:after="160" w:line="300" w:lineRule="auto"/>
              <w:rPr>
                <w:rFonts w:ascii="Verdana" w:hAnsi="Verdana" w:cs="Open Sans"/>
                <w:sz w:val="22"/>
                <w:szCs w:val="22"/>
              </w:rPr>
            </w:pPr>
            <w:r w:rsidRPr="00934CA5">
              <w:rPr>
                <w:rFonts w:ascii="Verdana" w:hAnsi="Verdana" w:cs="Open Sans"/>
                <w:sz w:val="22"/>
                <w:szCs w:val="22"/>
              </w:rPr>
              <w:t>Higher Education Institution</w:t>
            </w:r>
          </w:p>
        </w:tc>
      </w:tr>
      <w:tr w:rsidR="00303488" w:rsidRPr="00B540DB" w14:paraId="69441B55" w14:textId="77777777" w:rsidTr="00303488">
        <w:tc>
          <w:tcPr>
            <w:tcW w:w="2263" w:type="dxa"/>
          </w:tcPr>
          <w:p w14:paraId="3227DB96" w14:textId="77777777" w:rsidR="00303488" w:rsidRPr="00303488" w:rsidRDefault="00303488" w:rsidP="00303488">
            <w:pPr>
              <w:pStyle w:val="Default"/>
              <w:spacing w:after="160" w:line="300" w:lineRule="auto"/>
              <w:rPr>
                <w:rFonts w:ascii="Verdana" w:hAnsi="Verdana" w:cs="Open Sans"/>
                <w:bCs/>
                <w:color w:val="auto"/>
                <w:sz w:val="22"/>
                <w:szCs w:val="22"/>
              </w:rPr>
            </w:pPr>
            <w:r w:rsidRPr="00303488">
              <w:rPr>
                <w:rFonts w:ascii="Verdana" w:hAnsi="Verdana" w:cs="Open Sans"/>
                <w:bCs/>
                <w:color w:val="auto"/>
                <w:sz w:val="22"/>
                <w:szCs w:val="22"/>
              </w:rPr>
              <w:t>NES</w:t>
            </w:r>
          </w:p>
        </w:tc>
        <w:tc>
          <w:tcPr>
            <w:tcW w:w="6237" w:type="dxa"/>
          </w:tcPr>
          <w:p w14:paraId="3E1FE940" w14:textId="77777777" w:rsidR="00303488" w:rsidRPr="00934CA5" w:rsidRDefault="00303488" w:rsidP="00303488">
            <w:pPr>
              <w:pStyle w:val="Default"/>
              <w:spacing w:after="160" w:line="300" w:lineRule="auto"/>
              <w:rPr>
                <w:rFonts w:ascii="Verdana" w:hAnsi="Verdana" w:cs="Open Sans"/>
                <w:sz w:val="22"/>
                <w:szCs w:val="22"/>
              </w:rPr>
            </w:pPr>
            <w:r w:rsidRPr="00934CA5">
              <w:rPr>
                <w:rFonts w:ascii="Verdana" w:hAnsi="Verdana" w:cs="Open Sans"/>
                <w:sz w:val="22"/>
                <w:szCs w:val="22"/>
              </w:rPr>
              <w:t>NHS Education for Scotland</w:t>
            </w:r>
          </w:p>
        </w:tc>
      </w:tr>
      <w:tr w:rsidR="00303488" w:rsidRPr="00B540DB" w14:paraId="45969051" w14:textId="77777777" w:rsidTr="00303488">
        <w:tc>
          <w:tcPr>
            <w:tcW w:w="2263" w:type="dxa"/>
          </w:tcPr>
          <w:p w14:paraId="74D978F9" w14:textId="77777777" w:rsidR="00303488" w:rsidRPr="00303488" w:rsidRDefault="00303488" w:rsidP="00303488">
            <w:pPr>
              <w:pStyle w:val="Default"/>
              <w:spacing w:after="160" w:line="300" w:lineRule="auto"/>
              <w:rPr>
                <w:rFonts w:ascii="Verdana" w:hAnsi="Verdana" w:cs="Open Sans"/>
                <w:bCs/>
                <w:color w:val="auto"/>
                <w:sz w:val="22"/>
                <w:szCs w:val="22"/>
              </w:rPr>
            </w:pPr>
            <w:r w:rsidRPr="00303488">
              <w:rPr>
                <w:rFonts w:ascii="Verdana" w:hAnsi="Verdana" w:cs="Open Sans"/>
                <w:bCs/>
                <w:color w:val="auto"/>
                <w:sz w:val="22"/>
                <w:szCs w:val="22"/>
              </w:rPr>
              <w:t>NHS</w:t>
            </w:r>
          </w:p>
        </w:tc>
        <w:tc>
          <w:tcPr>
            <w:tcW w:w="6237" w:type="dxa"/>
          </w:tcPr>
          <w:p w14:paraId="5602D447" w14:textId="77777777" w:rsidR="00303488" w:rsidRPr="00934CA5" w:rsidRDefault="00303488" w:rsidP="00303488">
            <w:pPr>
              <w:pStyle w:val="Default"/>
              <w:spacing w:after="160" w:line="300" w:lineRule="auto"/>
              <w:rPr>
                <w:rFonts w:ascii="Verdana" w:hAnsi="Verdana" w:cs="Open Sans"/>
                <w:sz w:val="22"/>
                <w:szCs w:val="22"/>
              </w:rPr>
            </w:pPr>
            <w:r w:rsidRPr="00934CA5">
              <w:rPr>
                <w:rFonts w:ascii="Verdana" w:hAnsi="Verdana" w:cs="Open Sans"/>
                <w:sz w:val="22"/>
                <w:szCs w:val="22"/>
              </w:rPr>
              <w:t>National Health Service</w:t>
            </w:r>
          </w:p>
        </w:tc>
      </w:tr>
      <w:tr w:rsidR="00303488" w:rsidRPr="00B540DB" w14:paraId="3E57BB82" w14:textId="77777777" w:rsidTr="00303488">
        <w:tc>
          <w:tcPr>
            <w:tcW w:w="2263" w:type="dxa"/>
          </w:tcPr>
          <w:p w14:paraId="3C2B5C2D" w14:textId="77777777" w:rsidR="00303488" w:rsidRPr="00303488" w:rsidRDefault="00303488" w:rsidP="00303488">
            <w:pPr>
              <w:pStyle w:val="Default"/>
              <w:spacing w:after="160" w:line="300" w:lineRule="auto"/>
              <w:rPr>
                <w:rFonts w:ascii="Verdana" w:hAnsi="Verdana" w:cs="Open Sans"/>
                <w:bCs/>
                <w:color w:val="auto"/>
                <w:sz w:val="22"/>
                <w:szCs w:val="22"/>
              </w:rPr>
            </w:pPr>
            <w:r w:rsidRPr="00303488">
              <w:rPr>
                <w:rFonts w:ascii="Verdana" w:hAnsi="Verdana" w:cs="Open Sans"/>
                <w:bCs/>
                <w:color w:val="auto"/>
                <w:sz w:val="22"/>
                <w:szCs w:val="22"/>
              </w:rPr>
              <w:t>NHSS</w:t>
            </w:r>
          </w:p>
        </w:tc>
        <w:tc>
          <w:tcPr>
            <w:tcW w:w="6237" w:type="dxa"/>
          </w:tcPr>
          <w:p w14:paraId="667C01A3" w14:textId="77777777" w:rsidR="00303488" w:rsidRPr="00934CA5" w:rsidRDefault="00303488" w:rsidP="00303488">
            <w:pPr>
              <w:pStyle w:val="Default"/>
              <w:spacing w:after="160" w:line="300" w:lineRule="auto"/>
              <w:rPr>
                <w:rFonts w:ascii="Verdana" w:hAnsi="Verdana" w:cs="Open Sans"/>
                <w:sz w:val="22"/>
                <w:szCs w:val="22"/>
              </w:rPr>
            </w:pPr>
            <w:r w:rsidRPr="00934CA5">
              <w:rPr>
                <w:rFonts w:ascii="Verdana" w:hAnsi="Verdana" w:cs="Open Sans"/>
                <w:sz w:val="22"/>
                <w:szCs w:val="22"/>
              </w:rPr>
              <w:t>National Health Service Scotland</w:t>
            </w:r>
          </w:p>
        </w:tc>
      </w:tr>
      <w:tr w:rsidR="00303488" w:rsidRPr="00B540DB" w14:paraId="6DE66F56" w14:textId="77777777" w:rsidTr="00303488">
        <w:tc>
          <w:tcPr>
            <w:tcW w:w="2263" w:type="dxa"/>
          </w:tcPr>
          <w:p w14:paraId="46C13647" w14:textId="77777777" w:rsidR="00303488" w:rsidRPr="00303488" w:rsidRDefault="00303488" w:rsidP="00303488">
            <w:pPr>
              <w:pStyle w:val="Default"/>
              <w:spacing w:after="160" w:line="300" w:lineRule="auto"/>
              <w:rPr>
                <w:rFonts w:ascii="Verdana" w:hAnsi="Verdana" w:cs="Open Sans"/>
                <w:bCs/>
                <w:color w:val="auto"/>
                <w:sz w:val="22"/>
                <w:szCs w:val="22"/>
              </w:rPr>
            </w:pPr>
            <w:r w:rsidRPr="00303488">
              <w:rPr>
                <w:rFonts w:ascii="Verdana" w:hAnsi="Verdana" w:cs="Open Sans"/>
                <w:bCs/>
                <w:color w:val="auto"/>
                <w:sz w:val="22"/>
                <w:szCs w:val="22"/>
              </w:rPr>
              <w:t>NMC</w:t>
            </w:r>
          </w:p>
        </w:tc>
        <w:tc>
          <w:tcPr>
            <w:tcW w:w="6237" w:type="dxa"/>
          </w:tcPr>
          <w:p w14:paraId="7D4C29A4" w14:textId="77777777" w:rsidR="00303488" w:rsidRPr="00934CA5" w:rsidRDefault="00303488" w:rsidP="00303488">
            <w:pPr>
              <w:pStyle w:val="Default"/>
              <w:spacing w:after="160" w:line="300" w:lineRule="auto"/>
              <w:rPr>
                <w:rFonts w:ascii="Verdana" w:hAnsi="Verdana" w:cs="Open Sans"/>
                <w:sz w:val="22"/>
                <w:szCs w:val="22"/>
              </w:rPr>
            </w:pPr>
            <w:r w:rsidRPr="00934CA5">
              <w:rPr>
                <w:rFonts w:ascii="Verdana" w:hAnsi="Verdana" w:cs="Open Sans"/>
                <w:sz w:val="22"/>
                <w:szCs w:val="22"/>
              </w:rPr>
              <w:t>Nursing and Midwifery Council</w:t>
            </w:r>
          </w:p>
        </w:tc>
      </w:tr>
      <w:tr w:rsidR="00303488" w:rsidRPr="00B540DB" w14:paraId="66E99210" w14:textId="77777777" w:rsidTr="00303488">
        <w:tc>
          <w:tcPr>
            <w:tcW w:w="2263" w:type="dxa"/>
          </w:tcPr>
          <w:p w14:paraId="0C4ECE45" w14:textId="50FA5848" w:rsidR="00303488" w:rsidRPr="00303488" w:rsidRDefault="00303488" w:rsidP="00303488">
            <w:pPr>
              <w:pStyle w:val="Default"/>
              <w:spacing w:after="160" w:line="300" w:lineRule="auto"/>
              <w:rPr>
                <w:rFonts w:ascii="Verdana" w:hAnsi="Verdana" w:cs="Open Sans"/>
                <w:bCs/>
                <w:color w:val="auto"/>
                <w:sz w:val="22"/>
                <w:szCs w:val="22"/>
              </w:rPr>
            </w:pPr>
            <w:r w:rsidRPr="00303488">
              <w:rPr>
                <w:rFonts w:ascii="Verdana" w:hAnsi="Verdana" w:cs="Open Sans"/>
                <w:bCs/>
                <w:color w:val="auto"/>
                <w:sz w:val="22"/>
                <w:szCs w:val="22"/>
              </w:rPr>
              <w:t>PA</w:t>
            </w:r>
          </w:p>
        </w:tc>
        <w:tc>
          <w:tcPr>
            <w:tcW w:w="6237" w:type="dxa"/>
          </w:tcPr>
          <w:p w14:paraId="464BD9A6" w14:textId="1CA9436A" w:rsidR="00303488" w:rsidRPr="00934CA5" w:rsidRDefault="00303488" w:rsidP="00303488">
            <w:pPr>
              <w:pStyle w:val="Default"/>
              <w:spacing w:after="160" w:line="300" w:lineRule="auto"/>
              <w:rPr>
                <w:rFonts w:ascii="Verdana" w:hAnsi="Verdana" w:cs="Open Sans"/>
                <w:color w:val="auto"/>
                <w:sz w:val="22"/>
                <w:szCs w:val="22"/>
              </w:rPr>
            </w:pPr>
            <w:r w:rsidRPr="00934CA5">
              <w:rPr>
                <w:rFonts w:ascii="Verdana" w:hAnsi="Verdana" w:cs="Open Sans"/>
                <w:color w:val="auto"/>
                <w:sz w:val="22"/>
                <w:szCs w:val="22"/>
              </w:rPr>
              <w:t>Practice Assessor</w:t>
            </w:r>
          </w:p>
        </w:tc>
      </w:tr>
      <w:tr w:rsidR="00303488" w:rsidRPr="00B540DB" w14:paraId="459BA7B8" w14:textId="77777777" w:rsidTr="00303488">
        <w:tc>
          <w:tcPr>
            <w:tcW w:w="2263" w:type="dxa"/>
          </w:tcPr>
          <w:p w14:paraId="3C4A32B3" w14:textId="77777777" w:rsidR="00303488" w:rsidRPr="00303488" w:rsidRDefault="00303488" w:rsidP="00303488">
            <w:pPr>
              <w:pStyle w:val="Default"/>
              <w:spacing w:after="160" w:line="300" w:lineRule="auto"/>
              <w:rPr>
                <w:rFonts w:ascii="Verdana" w:hAnsi="Verdana" w:cs="Open Sans"/>
                <w:bCs/>
                <w:color w:val="auto"/>
                <w:sz w:val="22"/>
                <w:szCs w:val="22"/>
              </w:rPr>
            </w:pPr>
            <w:r w:rsidRPr="00303488">
              <w:rPr>
                <w:rFonts w:ascii="Verdana" w:hAnsi="Verdana" w:cs="Open Sans"/>
                <w:bCs/>
                <w:color w:val="auto"/>
                <w:sz w:val="22"/>
                <w:szCs w:val="22"/>
              </w:rPr>
              <w:t>PAD</w:t>
            </w:r>
          </w:p>
        </w:tc>
        <w:tc>
          <w:tcPr>
            <w:tcW w:w="6237" w:type="dxa"/>
          </w:tcPr>
          <w:p w14:paraId="0587CBA2" w14:textId="77777777" w:rsidR="00303488" w:rsidRPr="00934CA5" w:rsidRDefault="00303488" w:rsidP="00303488">
            <w:pPr>
              <w:pStyle w:val="Default"/>
              <w:spacing w:after="160" w:line="300" w:lineRule="auto"/>
              <w:rPr>
                <w:rFonts w:ascii="Verdana" w:hAnsi="Verdana" w:cs="Open Sans"/>
                <w:sz w:val="22"/>
                <w:szCs w:val="22"/>
              </w:rPr>
            </w:pPr>
            <w:r w:rsidRPr="00934CA5">
              <w:rPr>
                <w:rFonts w:ascii="Verdana" w:hAnsi="Verdana" w:cs="Open Sans"/>
                <w:color w:val="auto"/>
                <w:sz w:val="22"/>
                <w:szCs w:val="22"/>
              </w:rPr>
              <w:t>Practice Assessment Document</w:t>
            </w:r>
          </w:p>
        </w:tc>
      </w:tr>
      <w:tr w:rsidR="00303488" w:rsidRPr="00B540DB" w14:paraId="042FDABF" w14:textId="77777777" w:rsidTr="00303488">
        <w:tc>
          <w:tcPr>
            <w:tcW w:w="2263" w:type="dxa"/>
          </w:tcPr>
          <w:p w14:paraId="7F7E1B93" w14:textId="77777777" w:rsidR="00303488" w:rsidRPr="00303488" w:rsidRDefault="00303488" w:rsidP="00303488">
            <w:pPr>
              <w:pStyle w:val="Default"/>
              <w:spacing w:after="160" w:line="300" w:lineRule="auto"/>
              <w:rPr>
                <w:rFonts w:ascii="Verdana" w:hAnsi="Verdana" w:cs="Open Sans"/>
                <w:bCs/>
                <w:color w:val="auto"/>
                <w:sz w:val="22"/>
                <w:szCs w:val="22"/>
              </w:rPr>
            </w:pPr>
            <w:r w:rsidRPr="00303488">
              <w:rPr>
                <w:rFonts w:ascii="Verdana" w:hAnsi="Verdana" w:cs="Open Sans"/>
                <w:bCs/>
                <w:color w:val="auto"/>
                <w:sz w:val="22"/>
                <w:szCs w:val="22"/>
              </w:rPr>
              <w:t>Part 1</w:t>
            </w:r>
          </w:p>
        </w:tc>
        <w:tc>
          <w:tcPr>
            <w:tcW w:w="6237" w:type="dxa"/>
          </w:tcPr>
          <w:p w14:paraId="23F4DF86" w14:textId="77777777" w:rsidR="00303488" w:rsidRPr="00934CA5" w:rsidRDefault="00303488" w:rsidP="00303488">
            <w:pPr>
              <w:pStyle w:val="Default"/>
              <w:spacing w:after="160" w:line="300" w:lineRule="auto"/>
              <w:rPr>
                <w:rFonts w:ascii="Verdana" w:hAnsi="Verdana" w:cs="Open Sans"/>
                <w:color w:val="auto"/>
                <w:sz w:val="22"/>
                <w:szCs w:val="22"/>
              </w:rPr>
            </w:pPr>
            <w:r w:rsidRPr="00934CA5">
              <w:rPr>
                <w:rFonts w:ascii="Verdana" w:hAnsi="Verdana" w:cs="Open Sans"/>
                <w:sz w:val="22"/>
                <w:szCs w:val="22"/>
              </w:rPr>
              <w:t>Stage One*</w:t>
            </w:r>
          </w:p>
        </w:tc>
      </w:tr>
      <w:tr w:rsidR="00303488" w:rsidRPr="00B540DB" w14:paraId="41CC9D8F" w14:textId="77777777" w:rsidTr="00303488">
        <w:tc>
          <w:tcPr>
            <w:tcW w:w="2263" w:type="dxa"/>
          </w:tcPr>
          <w:p w14:paraId="3AE7744E" w14:textId="77777777" w:rsidR="00303488" w:rsidRPr="00303488" w:rsidRDefault="00303488" w:rsidP="00303488">
            <w:pPr>
              <w:pStyle w:val="Default"/>
              <w:spacing w:after="160" w:line="300" w:lineRule="auto"/>
              <w:rPr>
                <w:rFonts w:ascii="Verdana" w:hAnsi="Verdana" w:cs="Open Sans"/>
                <w:bCs/>
                <w:color w:val="auto"/>
                <w:sz w:val="22"/>
                <w:szCs w:val="22"/>
              </w:rPr>
            </w:pPr>
            <w:r w:rsidRPr="00303488">
              <w:rPr>
                <w:rFonts w:ascii="Verdana" w:hAnsi="Verdana" w:cs="Open Sans"/>
                <w:bCs/>
                <w:color w:val="auto"/>
                <w:sz w:val="22"/>
                <w:szCs w:val="22"/>
              </w:rPr>
              <w:t>Part 2</w:t>
            </w:r>
          </w:p>
        </w:tc>
        <w:tc>
          <w:tcPr>
            <w:tcW w:w="6237" w:type="dxa"/>
          </w:tcPr>
          <w:p w14:paraId="5C65A089" w14:textId="77777777" w:rsidR="00303488" w:rsidRPr="00934CA5" w:rsidRDefault="00303488" w:rsidP="00303488">
            <w:pPr>
              <w:pStyle w:val="Default"/>
              <w:spacing w:after="160" w:line="300" w:lineRule="auto"/>
              <w:rPr>
                <w:rFonts w:ascii="Verdana" w:hAnsi="Verdana" w:cs="Open Sans"/>
                <w:sz w:val="22"/>
                <w:szCs w:val="22"/>
              </w:rPr>
            </w:pPr>
            <w:r w:rsidRPr="00934CA5">
              <w:rPr>
                <w:rFonts w:ascii="Verdana" w:hAnsi="Verdana" w:cs="Open Sans"/>
                <w:sz w:val="22"/>
                <w:szCs w:val="22"/>
              </w:rPr>
              <w:t>Stage Two*</w:t>
            </w:r>
          </w:p>
        </w:tc>
      </w:tr>
      <w:tr w:rsidR="00303488" w:rsidRPr="00B540DB" w14:paraId="56327F47" w14:textId="77777777" w:rsidTr="00303488">
        <w:tc>
          <w:tcPr>
            <w:tcW w:w="2263" w:type="dxa"/>
          </w:tcPr>
          <w:p w14:paraId="61C53F1A" w14:textId="77777777" w:rsidR="00303488" w:rsidRPr="00303488" w:rsidRDefault="00303488" w:rsidP="00303488">
            <w:pPr>
              <w:pStyle w:val="Default"/>
              <w:spacing w:after="160" w:line="300" w:lineRule="auto"/>
              <w:rPr>
                <w:rFonts w:ascii="Verdana" w:hAnsi="Verdana" w:cs="Open Sans"/>
                <w:bCs/>
                <w:color w:val="auto"/>
                <w:sz w:val="22"/>
                <w:szCs w:val="22"/>
              </w:rPr>
            </w:pPr>
            <w:r w:rsidRPr="00303488">
              <w:rPr>
                <w:rFonts w:ascii="Verdana" w:hAnsi="Verdana" w:cs="Open Sans"/>
                <w:bCs/>
                <w:color w:val="auto"/>
                <w:sz w:val="22"/>
                <w:szCs w:val="22"/>
              </w:rPr>
              <w:t>Part 3</w:t>
            </w:r>
          </w:p>
        </w:tc>
        <w:tc>
          <w:tcPr>
            <w:tcW w:w="6237" w:type="dxa"/>
          </w:tcPr>
          <w:p w14:paraId="6712C593" w14:textId="77777777" w:rsidR="00303488" w:rsidRPr="00934CA5" w:rsidRDefault="00303488" w:rsidP="00303488">
            <w:pPr>
              <w:pStyle w:val="Default"/>
              <w:spacing w:after="160" w:line="300" w:lineRule="auto"/>
              <w:rPr>
                <w:rFonts w:ascii="Verdana" w:hAnsi="Verdana" w:cs="Open Sans"/>
                <w:sz w:val="22"/>
                <w:szCs w:val="22"/>
              </w:rPr>
            </w:pPr>
            <w:r w:rsidRPr="00934CA5">
              <w:rPr>
                <w:rFonts w:ascii="Verdana" w:hAnsi="Verdana" w:cs="Open Sans"/>
                <w:sz w:val="22"/>
                <w:szCs w:val="22"/>
              </w:rPr>
              <w:t>Stage Three*</w:t>
            </w:r>
          </w:p>
        </w:tc>
      </w:tr>
      <w:tr w:rsidR="00303488" w:rsidRPr="00B540DB" w14:paraId="3D626A18" w14:textId="77777777" w:rsidTr="00303488">
        <w:tc>
          <w:tcPr>
            <w:tcW w:w="2263" w:type="dxa"/>
          </w:tcPr>
          <w:p w14:paraId="6A49AFB1" w14:textId="77777777" w:rsidR="00303488" w:rsidRPr="00303488" w:rsidRDefault="00303488" w:rsidP="00303488">
            <w:pPr>
              <w:pStyle w:val="Default"/>
              <w:spacing w:after="160" w:line="300" w:lineRule="auto"/>
              <w:rPr>
                <w:rFonts w:ascii="Verdana" w:hAnsi="Verdana" w:cs="Open Sans"/>
                <w:bCs/>
                <w:color w:val="auto"/>
                <w:sz w:val="22"/>
                <w:szCs w:val="22"/>
              </w:rPr>
            </w:pPr>
            <w:r w:rsidRPr="00303488">
              <w:rPr>
                <w:rFonts w:ascii="Verdana" w:hAnsi="Verdana" w:cs="Open Sans"/>
                <w:bCs/>
                <w:color w:val="auto"/>
                <w:sz w:val="22"/>
                <w:szCs w:val="22"/>
              </w:rPr>
              <w:t>Part 4</w:t>
            </w:r>
          </w:p>
        </w:tc>
        <w:tc>
          <w:tcPr>
            <w:tcW w:w="6237" w:type="dxa"/>
          </w:tcPr>
          <w:p w14:paraId="27E5FE88" w14:textId="77777777" w:rsidR="00303488" w:rsidRPr="00934CA5" w:rsidRDefault="00303488" w:rsidP="00303488">
            <w:pPr>
              <w:pStyle w:val="Default"/>
              <w:spacing w:after="160" w:line="300" w:lineRule="auto"/>
              <w:rPr>
                <w:rFonts w:ascii="Verdana" w:hAnsi="Verdana" w:cs="Open Sans"/>
                <w:sz w:val="22"/>
                <w:szCs w:val="22"/>
              </w:rPr>
            </w:pPr>
            <w:r w:rsidRPr="00934CA5">
              <w:rPr>
                <w:rFonts w:ascii="Verdana" w:hAnsi="Verdana" w:cs="Open Sans"/>
                <w:sz w:val="22"/>
                <w:szCs w:val="22"/>
              </w:rPr>
              <w:t>Stage Four*</w:t>
            </w:r>
          </w:p>
        </w:tc>
      </w:tr>
      <w:tr w:rsidR="00303488" w:rsidRPr="00B540DB" w14:paraId="7DE32B2C" w14:textId="77777777" w:rsidTr="00303488">
        <w:tc>
          <w:tcPr>
            <w:tcW w:w="2263" w:type="dxa"/>
          </w:tcPr>
          <w:p w14:paraId="038CE786" w14:textId="77777777" w:rsidR="00303488" w:rsidRPr="00303488" w:rsidRDefault="00303488" w:rsidP="00303488">
            <w:pPr>
              <w:pStyle w:val="Default"/>
              <w:spacing w:after="160" w:line="300" w:lineRule="auto"/>
              <w:rPr>
                <w:rFonts w:ascii="Verdana" w:hAnsi="Verdana" w:cs="Open Sans"/>
                <w:bCs/>
                <w:color w:val="auto"/>
                <w:sz w:val="22"/>
                <w:szCs w:val="22"/>
              </w:rPr>
            </w:pPr>
            <w:r w:rsidRPr="00303488">
              <w:rPr>
                <w:rFonts w:ascii="Verdana" w:hAnsi="Verdana" w:cs="Open Sans"/>
                <w:bCs/>
                <w:color w:val="auto"/>
                <w:sz w:val="22"/>
                <w:szCs w:val="22"/>
              </w:rPr>
              <w:t>PEF</w:t>
            </w:r>
          </w:p>
        </w:tc>
        <w:tc>
          <w:tcPr>
            <w:tcW w:w="6237" w:type="dxa"/>
          </w:tcPr>
          <w:p w14:paraId="4F9ABA20" w14:textId="77777777" w:rsidR="00303488" w:rsidRPr="00934CA5" w:rsidRDefault="00303488" w:rsidP="00303488">
            <w:pPr>
              <w:pStyle w:val="Default"/>
              <w:spacing w:after="160" w:line="300" w:lineRule="auto"/>
              <w:rPr>
                <w:rFonts w:ascii="Verdana" w:hAnsi="Verdana" w:cs="Open Sans"/>
                <w:sz w:val="22"/>
                <w:szCs w:val="22"/>
              </w:rPr>
            </w:pPr>
            <w:r w:rsidRPr="00934CA5">
              <w:rPr>
                <w:rFonts w:ascii="Verdana" w:hAnsi="Verdana" w:cs="Open Sans"/>
                <w:sz w:val="22"/>
                <w:szCs w:val="22"/>
              </w:rPr>
              <w:t>Practice Education Facilitator</w:t>
            </w:r>
          </w:p>
        </w:tc>
      </w:tr>
      <w:tr w:rsidR="00303488" w:rsidRPr="00B540DB" w14:paraId="7D29A769" w14:textId="77777777" w:rsidTr="00303488">
        <w:tc>
          <w:tcPr>
            <w:tcW w:w="2263" w:type="dxa"/>
          </w:tcPr>
          <w:p w14:paraId="0EFC371D" w14:textId="77777777" w:rsidR="00303488" w:rsidRPr="00303488" w:rsidRDefault="00303488" w:rsidP="00303488">
            <w:pPr>
              <w:pStyle w:val="Default"/>
              <w:spacing w:after="160" w:line="300" w:lineRule="auto"/>
              <w:rPr>
                <w:rFonts w:ascii="Verdana" w:hAnsi="Verdana" w:cs="Open Sans"/>
                <w:bCs/>
                <w:color w:val="auto"/>
                <w:sz w:val="22"/>
                <w:szCs w:val="22"/>
              </w:rPr>
            </w:pPr>
            <w:r w:rsidRPr="00303488">
              <w:rPr>
                <w:rFonts w:ascii="Verdana" w:hAnsi="Verdana" w:cs="Open Sans"/>
                <w:bCs/>
                <w:color w:val="auto"/>
                <w:sz w:val="22"/>
                <w:szCs w:val="22"/>
              </w:rPr>
              <w:t>PLE</w:t>
            </w:r>
          </w:p>
        </w:tc>
        <w:tc>
          <w:tcPr>
            <w:tcW w:w="6237" w:type="dxa"/>
          </w:tcPr>
          <w:p w14:paraId="7CDB1E63" w14:textId="77777777" w:rsidR="00303488" w:rsidRPr="00934CA5" w:rsidRDefault="00303488" w:rsidP="00303488">
            <w:pPr>
              <w:pStyle w:val="Default"/>
              <w:spacing w:after="160" w:line="300" w:lineRule="auto"/>
              <w:rPr>
                <w:rFonts w:ascii="Verdana" w:hAnsi="Verdana" w:cs="Open Sans"/>
                <w:sz w:val="22"/>
                <w:szCs w:val="22"/>
              </w:rPr>
            </w:pPr>
            <w:r w:rsidRPr="00934CA5">
              <w:rPr>
                <w:rFonts w:ascii="Verdana" w:hAnsi="Verdana" w:cs="Open Sans"/>
                <w:sz w:val="22"/>
                <w:szCs w:val="22"/>
              </w:rPr>
              <w:t>Practice Learning Experience</w:t>
            </w:r>
          </w:p>
        </w:tc>
      </w:tr>
      <w:tr w:rsidR="00303488" w:rsidRPr="00B540DB" w14:paraId="606ED79C" w14:textId="77777777" w:rsidTr="00303488">
        <w:tc>
          <w:tcPr>
            <w:tcW w:w="2263" w:type="dxa"/>
          </w:tcPr>
          <w:p w14:paraId="08B1273C" w14:textId="07651613" w:rsidR="00303488" w:rsidRPr="00303488" w:rsidRDefault="00303488" w:rsidP="00303488">
            <w:pPr>
              <w:pStyle w:val="Default"/>
              <w:spacing w:after="160" w:line="300" w:lineRule="auto"/>
              <w:rPr>
                <w:rFonts w:ascii="Verdana" w:hAnsi="Verdana" w:cs="Open Sans"/>
                <w:bCs/>
                <w:color w:val="auto"/>
                <w:sz w:val="22"/>
                <w:szCs w:val="22"/>
              </w:rPr>
            </w:pPr>
            <w:r w:rsidRPr="00303488">
              <w:rPr>
                <w:rFonts w:ascii="Verdana" w:hAnsi="Verdana" w:cs="Open Sans"/>
                <w:bCs/>
                <w:color w:val="auto"/>
                <w:sz w:val="22"/>
                <w:szCs w:val="22"/>
              </w:rPr>
              <w:t>PS</w:t>
            </w:r>
          </w:p>
        </w:tc>
        <w:tc>
          <w:tcPr>
            <w:tcW w:w="6237" w:type="dxa"/>
          </w:tcPr>
          <w:p w14:paraId="0F3ADE4D" w14:textId="7D12CC00" w:rsidR="00303488" w:rsidRPr="00934CA5" w:rsidRDefault="00303488" w:rsidP="00303488">
            <w:pPr>
              <w:pStyle w:val="Default"/>
              <w:spacing w:after="160" w:line="300" w:lineRule="auto"/>
              <w:rPr>
                <w:rFonts w:ascii="Verdana" w:hAnsi="Verdana" w:cs="Open Sans"/>
                <w:bCs/>
                <w:color w:val="auto"/>
                <w:sz w:val="22"/>
                <w:szCs w:val="22"/>
              </w:rPr>
            </w:pPr>
            <w:r w:rsidRPr="00934CA5">
              <w:rPr>
                <w:rFonts w:ascii="Verdana" w:hAnsi="Verdana" w:cs="Open Sans"/>
                <w:bCs/>
                <w:color w:val="auto"/>
                <w:sz w:val="22"/>
                <w:szCs w:val="22"/>
              </w:rPr>
              <w:t>Practice Supervisor</w:t>
            </w:r>
          </w:p>
        </w:tc>
      </w:tr>
      <w:tr w:rsidR="00303488" w:rsidRPr="00B540DB" w14:paraId="496D6BED" w14:textId="77777777" w:rsidTr="00303488">
        <w:tc>
          <w:tcPr>
            <w:tcW w:w="2263" w:type="dxa"/>
          </w:tcPr>
          <w:p w14:paraId="42085344" w14:textId="77777777" w:rsidR="00303488" w:rsidRPr="00303488" w:rsidRDefault="00303488" w:rsidP="00303488">
            <w:pPr>
              <w:pStyle w:val="Default"/>
              <w:spacing w:after="160" w:line="300" w:lineRule="auto"/>
              <w:rPr>
                <w:rFonts w:ascii="Verdana" w:hAnsi="Verdana" w:cs="Open Sans"/>
                <w:bCs/>
                <w:color w:val="auto"/>
                <w:sz w:val="22"/>
                <w:szCs w:val="22"/>
              </w:rPr>
            </w:pPr>
            <w:r w:rsidRPr="00303488">
              <w:rPr>
                <w:rFonts w:ascii="Verdana" w:hAnsi="Verdana" w:cs="Open Sans"/>
                <w:bCs/>
                <w:color w:val="auto"/>
                <w:sz w:val="22"/>
                <w:szCs w:val="22"/>
              </w:rPr>
              <w:t>SIPCEP</w:t>
            </w:r>
          </w:p>
        </w:tc>
        <w:tc>
          <w:tcPr>
            <w:tcW w:w="6237" w:type="dxa"/>
          </w:tcPr>
          <w:p w14:paraId="546F35BD" w14:textId="77777777" w:rsidR="00303488" w:rsidRPr="00934CA5" w:rsidRDefault="00303488" w:rsidP="00126A00">
            <w:pPr>
              <w:pStyle w:val="Default"/>
              <w:spacing w:after="160" w:line="300" w:lineRule="auto"/>
              <w:jc w:val="left"/>
              <w:rPr>
                <w:rFonts w:ascii="Verdana" w:hAnsi="Verdana" w:cs="Open Sans"/>
                <w:color w:val="auto"/>
                <w:sz w:val="22"/>
                <w:szCs w:val="22"/>
              </w:rPr>
            </w:pPr>
            <w:r w:rsidRPr="00934CA5">
              <w:rPr>
                <w:rFonts w:ascii="Verdana" w:hAnsi="Verdana" w:cs="Open Sans"/>
                <w:bCs/>
                <w:color w:val="auto"/>
                <w:sz w:val="22"/>
                <w:szCs w:val="22"/>
              </w:rPr>
              <w:t xml:space="preserve">Scottish Infection Prevention &amp; Control Education Pathway </w:t>
            </w:r>
          </w:p>
        </w:tc>
      </w:tr>
    </w:tbl>
    <w:p w14:paraId="3E19CAD8" w14:textId="2E6ABBE6" w:rsidR="00B540DB" w:rsidRPr="00303488" w:rsidRDefault="00B540DB" w:rsidP="00303488">
      <w:pPr>
        <w:spacing w:before="360"/>
      </w:pPr>
      <w:r w:rsidRPr="00303488">
        <w:t xml:space="preserve">* Parts 1, 2, 3, and 4, which is NMC terminology, correlates with each of your academic years which RGU defines as </w:t>
      </w:r>
      <w:r w:rsidR="00934CA5" w:rsidRPr="00303488">
        <w:t>Stages</w:t>
      </w:r>
      <w:r w:rsidRPr="00303488">
        <w:t>.</w:t>
      </w:r>
    </w:p>
    <w:p w14:paraId="75A65DA1" w14:textId="77777777" w:rsidR="00B540DB" w:rsidRDefault="00B540DB">
      <w:pPr>
        <w:spacing w:after="0" w:line="240" w:lineRule="auto"/>
        <w:rPr>
          <w:b/>
        </w:rPr>
      </w:pPr>
    </w:p>
    <w:p w14:paraId="3EEA080B" w14:textId="77777777" w:rsidR="00BC0AF0" w:rsidRDefault="00133AA9">
      <w:pPr>
        <w:spacing w:after="0" w:line="240" w:lineRule="auto"/>
        <w:rPr>
          <w:b/>
        </w:rPr>
      </w:pPr>
      <w:r>
        <w:rPr>
          <w:b/>
        </w:rPr>
        <w:br w:type="page"/>
      </w:r>
    </w:p>
    <w:p w14:paraId="371B8A8B" w14:textId="77777777" w:rsidR="000E6678" w:rsidRDefault="00EC7A20" w:rsidP="00E01D0D">
      <w:pPr>
        <w:rPr>
          <w:noProof/>
        </w:rPr>
      </w:pPr>
      <w:bookmarkStart w:id="9" w:name="_Toc77257984"/>
      <w:bookmarkStart w:id="10" w:name="_Toc77602997"/>
      <w:bookmarkStart w:id="11" w:name="_Toc77670362"/>
      <w:bookmarkStart w:id="12" w:name="_Toc77677937"/>
      <w:bookmarkStart w:id="13" w:name="_Toc78982247"/>
      <w:bookmarkStart w:id="14" w:name="_Toc82616929"/>
      <w:r w:rsidRPr="00A5398C">
        <w:rPr>
          <w:b/>
          <w:bCs/>
        </w:rPr>
        <w:lastRenderedPageBreak/>
        <w:t>Table of Contents</w:t>
      </w:r>
      <w:bookmarkEnd w:id="9"/>
      <w:bookmarkEnd w:id="10"/>
      <w:bookmarkEnd w:id="11"/>
      <w:bookmarkEnd w:id="12"/>
      <w:bookmarkEnd w:id="13"/>
      <w:bookmarkEnd w:id="14"/>
      <w:r w:rsidR="00E01D0D">
        <w:fldChar w:fldCharType="begin"/>
      </w:r>
      <w:r w:rsidR="00E01D0D">
        <w:instrText xml:space="preserve"> TOC \o "1-3" \h \z \u </w:instrText>
      </w:r>
      <w:r w:rsidR="00E01D0D">
        <w:fldChar w:fldCharType="separate"/>
      </w:r>
    </w:p>
    <w:p w14:paraId="05C803A0" w14:textId="6DA03889" w:rsidR="000E6678" w:rsidRDefault="00C750DB">
      <w:pPr>
        <w:pStyle w:val="TOC1"/>
        <w:tabs>
          <w:tab w:val="right" w:leader="dot" w:pos="8498"/>
        </w:tabs>
        <w:rPr>
          <w:rFonts w:asciiTheme="minorHAnsi" w:eastAsiaTheme="minorEastAsia" w:hAnsiTheme="minorHAnsi" w:cstheme="minorBidi"/>
          <w:bCs w:val="0"/>
          <w:noProof/>
          <w:sz w:val="22"/>
          <w:szCs w:val="22"/>
          <w:lang w:val="en-GB" w:eastAsia="en-GB"/>
        </w:rPr>
      </w:pPr>
      <w:hyperlink w:anchor="_Toc110420239" w:history="1">
        <w:r w:rsidR="000E6678" w:rsidRPr="00650780">
          <w:rPr>
            <w:rStyle w:val="Hyperlink"/>
            <w:noProof/>
            <w:w w:val="91"/>
          </w:rPr>
          <w:t>1</w:t>
        </w:r>
        <w:r w:rsidR="000E6678">
          <w:rPr>
            <w:rFonts w:asciiTheme="minorHAnsi" w:eastAsiaTheme="minorEastAsia" w:hAnsiTheme="minorHAnsi" w:cstheme="minorBidi"/>
            <w:bCs w:val="0"/>
            <w:noProof/>
            <w:sz w:val="22"/>
            <w:szCs w:val="22"/>
            <w:lang w:val="en-GB" w:eastAsia="en-GB"/>
          </w:rPr>
          <w:tab/>
        </w:r>
        <w:r w:rsidR="000E6678" w:rsidRPr="00650780">
          <w:rPr>
            <w:rStyle w:val="Hyperlink"/>
            <w:noProof/>
          </w:rPr>
          <w:t>Welcome from the Dean</w:t>
        </w:r>
        <w:r w:rsidR="000E6678">
          <w:rPr>
            <w:noProof/>
            <w:webHidden/>
          </w:rPr>
          <w:tab/>
        </w:r>
        <w:r w:rsidR="000E6678">
          <w:rPr>
            <w:noProof/>
            <w:webHidden/>
          </w:rPr>
          <w:fldChar w:fldCharType="begin"/>
        </w:r>
        <w:r w:rsidR="000E6678">
          <w:rPr>
            <w:noProof/>
            <w:webHidden/>
          </w:rPr>
          <w:instrText xml:space="preserve"> PAGEREF _Toc110420239 \h </w:instrText>
        </w:r>
        <w:r w:rsidR="000E6678">
          <w:rPr>
            <w:noProof/>
            <w:webHidden/>
          </w:rPr>
        </w:r>
        <w:r w:rsidR="000E6678">
          <w:rPr>
            <w:noProof/>
            <w:webHidden/>
          </w:rPr>
          <w:fldChar w:fldCharType="separate"/>
        </w:r>
        <w:r w:rsidR="004E0548">
          <w:rPr>
            <w:noProof/>
            <w:webHidden/>
          </w:rPr>
          <w:t>1</w:t>
        </w:r>
        <w:r w:rsidR="000E6678">
          <w:rPr>
            <w:noProof/>
            <w:webHidden/>
          </w:rPr>
          <w:fldChar w:fldCharType="end"/>
        </w:r>
      </w:hyperlink>
    </w:p>
    <w:p w14:paraId="653FC14D" w14:textId="583DC194" w:rsidR="000E6678" w:rsidRDefault="00C750DB">
      <w:pPr>
        <w:pStyle w:val="TOC1"/>
        <w:tabs>
          <w:tab w:val="right" w:leader="dot" w:pos="8498"/>
        </w:tabs>
        <w:rPr>
          <w:rFonts w:asciiTheme="minorHAnsi" w:eastAsiaTheme="minorEastAsia" w:hAnsiTheme="minorHAnsi" w:cstheme="minorBidi"/>
          <w:bCs w:val="0"/>
          <w:noProof/>
          <w:sz w:val="22"/>
          <w:szCs w:val="22"/>
          <w:lang w:val="en-GB" w:eastAsia="en-GB"/>
        </w:rPr>
      </w:pPr>
      <w:hyperlink w:anchor="_Toc110420240" w:history="1">
        <w:r w:rsidR="000E6678" w:rsidRPr="00650780">
          <w:rPr>
            <w:rStyle w:val="Hyperlink"/>
            <w:noProof/>
            <w:w w:val="91"/>
          </w:rPr>
          <w:t>2</w:t>
        </w:r>
        <w:r w:rsidR="000E6678">
          <w:rPr>
            <w:rFonts w:asciiTheme="minorHAnsi" w:eastAsiaTheme="minorEastAsia" w:hAnsiTheme="minorHAnsi" w:cstheme="minorBidi"/>
            <w:bCs w:val="0"/>
            <w:noProof/>
            <w:sz w:val="22"/>
            <w:szCs w:val="22"/>
            <w:lang w:val="en-GB" w:eastAsia="en-GB"/>
          </w:rPr>
          <w:tab/>
        </w:r>
        <w:r w:rsidR="000E6678" w:rsidRPr="00650780">
          <w:rPr>
            <w:rStyle w:val="Hyperlink"/>
            <w:noProof/>
          </w:rPr>
          <w:t>Services &amp; Facilities Available at RGU</w:t>
        </w:r>
        <w:r w:rsidR="000E6678">
          <w:rPr>
            <w:noProof/>
            <w:webHidden/>
          </w:rPr>
          <w:tab/>
        </w:r>
        <w:r w:rsidR="000E6678">
          <w:rPr>
            <w:noProof/>
            <w:webHidden/>
          </w:rPr>
          <w:fldChar w:fldCharType="begin"/>
        </w:r>
        <w:r w:rsidR="000E6678">
          <w:rPr>
            <w:noProof/>
            <w:webHidden/>
          </w:rPr>
          <w:instrText xml:space="preserve"> PAGEREF _Toc110420240 \h </w:instrText>
        </w:r>
        <w:r w:rsidR="000E6678">
          <w:rPr>
            <w:noProof/>
            <w:webHidden/>
          </w:rPr>
        </w:r>
        <w:r w:rsidR="000E6678">
          <w:rPr>
            <w:noProof/>
            <w:webHidden/>
          </w:rPr>
          <w:fldChar w:fldCharType="separate"/>
        </w:r>
        <w:r w:rsidR="004E0548">
          <w:rPr>
            <w:noProof/>
            <w:webHidden/>
          </w:rPr>
          <w:t>3</w:t>
        </w:r>
        <w:r w:rsidR="000E6678">
          <w:rPr>
            <w:noProof/>
            <w:webHidden/>
          </w:rPr>
          <w:fldChar w:fldCharType="end"/>
        </w:r>
      </w:hyperlink>
    </w:p>
    <w:p w14:paraId="59E79F4E" w14:textId="59473742"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41" w:history="1">
        <w:r w:rsidR="000E6678" w:rsidRPr="00650780">
          <w:rPr>
            <w:rStyle w:val="Hyperlink"/>
            <w:noProof/>
            <w:w w:val="90"/>
          </w:rPr>
          <w:t>2.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Location</w:t>
        </w:r>
        <w:r w:rsidR="000E6678">
          <w:rPr>
            <w:noProof/>
            <w:webHidden/>
          </w:rPr>
          <w:tab/>
        </w:r>
        <w:r w:rsidR="000E6678">
          <w:rPr>
            <w:noProof/>
            <w:webHidden/>
          </w:rPr>
          <w:fldChar w:fldCharType="begin"/>
        </w:r>
        <w:r w:rsidR="000E6678">
          <w:rPr>
            <w:noProof/>
            <w:webHidden/>
          </w:rPr>
          <w:instrText xml:space="preserve"> PAGEREF _Toc110420241 \h </w:instrText>
        </w:r>
        <w:r w:rsidR="000E6678">
          <w:rPr>
            <w:noProof/>
            <w:webHidden/>
          </w:rPr>
        </w:r>
        <w:r w:rsidR="000E6678">
          <w:rPr>
            <w:noProof/>
            <w:webHidden/>
          </w:rPr>
          <w:fldChar w:fldCharType="separate"/>
        </w:r>
        <w:r w:rsidR="004E0548">
          <w:rPr>
            <w:noProof/>
            <w:webHidden/>
          </w:rPr>
          <w:t>3</w:t>
        </w:r>
        <w:r w:rsidR="000E6678">
          <w:rPr>
            <w:noProof/>
            <w:webHidden/>
          </w:rPr>
          <w:fldChar w:fldCharType="end"/>
        </w:r>
      </w:hyperlink>
    </w:p>
    <w:p w14:paraId="25D7689A" w14:textId="17CC155E"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42" w:history="1">
        <w:r w:rsidR="000E6678" w:rsidRPr="00650780">
          <w:rPr>
            <w:rStyle w:val="Hyperlink"/>
            <w:noProof/>
            <w:w w:val="90"/>
          </w:rPr>
          <w:t>2.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Helpful Links</w:t>
        </w:r>
        <w:r w:rsidR="000E6678">
          <w:rPr>
            <w:noProof/>
            <w:webHidden/>
          </w:rPr>
          <w:tab/>
        </w:r>
        <w:r w:rsidR="000E6678">
          <w:rPr>
            <w:noProof/>
            <w:webHidden/>
          </w:rPr>
          <w:fldChar w:fldCharType="begin"/>
        </w:r>
        <w:r w:rsidR="000E6678">
          <w:rPr>
            <w:noProof/>
            <w:webHidden/>
          </w:rPr>
          <w:instrText xml:space="preserve"> PAGEREF _Toc110420242 \h </w:instrText>
        </w:r>
        <w:r w:rsidR="000E6678">
          <w:rPr>
            <w:noProof/>
            <w:webHidden/>
          </w:rPr>
        </w:r>
        <w:r w:rsidR="000E6678">
          <w:rPr>
            <w:noProof/>
            <w:webHidden/>
          </w:rPr>
          <w:fldChar w:fldCharType="separate"/>
        </w:r>
        <w:r w:rsidR="004E0548">
          <w:rPr>
            <w:noProof/>
            <w:webHidden/>
          </w:rPr>
          <w:t>3</w:t>
        </w:r>
        <w:r w:rsidR="000E6678">
          <w:rPr>
            <w:noProof/>
            <w:webHidden/>
          </w:rPr>
          <w:fldChar w:fldCharType="end"/>
        </w:r>
      </w:hyperlink>
    </w:p>
    <w:p w14:paraId="53D499AF" w14:textId="5040E46B"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43" w:history="1">
        <w:r w:rsidR="000E6678" w:rsidRPr="00650780">
          <w:rPr>
            <w:rStyle w:val="Hyperlink"/>
            <w:noProof/>
            <w:w w:val="90"/>
          </w:rPr>
          <w:t>2.3</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Useful Contacts</w:t>
        </w:r>
        <w:r w:rsidR="000E6678">
          <w:rPr>
            <w:noProof/>
            <w:webHidden/>
          </w:rPr>
          <w:tab/>
        </w:r>
        <w:r w:rsidR="000E6678">
          <w:rPr>
            <w:noProof/>
            <w:webHidden/>
          </w:rPr>
          <w:fldChar w:fldCharType="begin"/>
        </w:r>
        <w:r w:rsidR="000E6678">
          <w:rPr>
            <w:noProof/>
            <w:webHidden/>
          </w:rPr>
          <w:instrText xml:space="preserve"> PAGEREF _Toc110420243 \h </w:instrText>
        </w:r>
        <w:r w:rsidR="000E6678">
          <w:rPr>
            <w:noProof/>
            <w:webHidden/>
          </w:rPr>
        </w:r>
        <w:r w:rsidR="000E6678">
          <w:rPr>
            <w:noProof/>
            <w:webHidden/>
          </w:rPr>
          <w:fldChar w:fldCharType="separate"/>
        </w:r>
        <w:r w:rsidR="004E0548">
          <w:rPr>
            <w:noProof/>
            <w:webHidden/>
          </w:rPr>
          <w:t>4</w:t>
        </w:r>
        <w:r w:rsidR="000E6678">
          <w:rPr>
            <w:noProof/>
            <w:webHidden/>
          </w:rPr>
          <w:fldChar w:fldCharType="end"/>
        </w:r>
      </w:hyperlink>
    </w:p>
    <w:p w14:paraId="1E18C231" w14:textId="1B10D426"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244" w:history="1">
        <w:r w:rsidR="000E6678" w:rsidRPr="00650780">
          <w:rPr>
            <w:rStyle w:val="Hyperlink"/>
            <w:noProof/>
            <w:w w:val="99"/>
          </w:rPr>
          <w:t>2.3.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 xml:space="preserve">General Information for Pre-registration </w:t>
        </w:r>
        <w:r w:rsidR="00052FD8">
          <w:rPr>
            <w:rStyle w:val="Hyperlink"/>
            <w:noProof/>
          </w:rPr>
          <w:br/>
        </w:r>
        <w:r w:rsidR="000E6678" w:rsidRPr="00650780">
          <w:rPr>
            <w:rStyle w:val="Hyperlink"/>
            <w:noProof/>
          </w:rPr>
          <w:t>Students</w:t>
        </w:r>
        <w:r w:rsidR="000E6678">
          <w:rPr>
            <w:noProof/>
            <w:webHidden/>
          </w:rPr>
          <w:tab/>
        </w:r>
        <w:r w:rsidR="000E6678">
          <w:rPr>
            <w:noProof/>
            <w:webHidden/>
          </w:rPr>
          <w:fldChar w:fldCharType="begin"/>
        </w:r>
        <w:r w:rsidR="000E6678">
          <w:rPr>
            <w:noProof/>
            <w:webHidden/>
          </w:rPr>
          <w:instrText xml:space="preserve"> PAGEREF _Toc110420244 \h </w:instrText>
        </w:r>
        <w:r w:rsidR="000E6678">
          <w:rPr>
            <w:noProof/>
            <w:webHidden/>
          </w:rPr>
        </w:r>
        <w:r w:rsidR="000E6678">
          <w:rPr>
            <w:noProof/>
            <w:webHidden/>
          </w:rPr>
          <w:fldChar w:fldCharType="separate"/>
        </w:r>
        <w:r w:rsidR="004E0548">
          <w:rPr>
            <w:noProof/>
            <w:webHidden/>
          </w:rPr>
          <w:t>6</w:t>
        </w:r>
        <w:r w:rsidR="000E6678">
          <w:rPr>
            <w:noProof/>
            <w:webHidden/>
          </w:rPr>
          <w:fldChar w:fldCharType="end"/>
        </w:r>
      </w:hyperlink>
    </w:p>
    <w:p w14:paraId="36DE8FB1" w14:textId="2EE74F51"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45" w:history="1">
        <w:r w:rsidR="000E6678" w:rsidRPr="00650780">
          <w:rPr>
            <w:rStyle w:val="Hyperlink"/>
            <w:noProof/>
            <w:w w:val="90"/>
          </w:rPr>
          <w:t>2.4</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Academic Regulations</w:t>
        </w:r>
        <w:r w:rsidR="000E6678">
          <w:rPr>
            <w:noProof/>
            <w:webHidden/>
          </w:rPr>
          <w:tab/>
        </w:r>
        <w:r w:rsidR="000E6678">
          <w:rPr>
            <w:noProof/>
            <w:webHidden/>
          </w:rPr>
          <w:fldChar w:fldCharType="begin"/>
        </w:r>
        <w:r w:rsidR="000E6678">
          <w:rPr>
            <w:noProof/>
            <w:webHidden/>
          </w:rPr>
          <w:instrText xml:space="preserve"> PAGEREF _Toc110420245 \h </w:instrText>
        </w:r>
        <w:r w:rsidR="000E6678">
          <w:rPr>
            <w:noProof/>
            <w:webHidden/>
          </w:rPr>
        </w:r>
        <w:r w:rsidR="000E6678">
          <w:rPr>
            <w:noProof/>
            <w:webHidden/>
          </w:rPr>
          <w:fldChar w:fldCharType="separate"/>
        </w:r>
        <w:r w:rsidR="004E0548">
          <w:rPr>
            <w:noProof/>
            <w:webHidden/>
          </w:rPr>
          <w:t>6</w:t>
        </w:r>
        <w:r w:rsidR="000E6678">
          <w:rPr>
            <w:noProof/>
            <w:webHidden/>
          </w:rPr>
          <w:fldChar w:fldCharType="end"/>
        </w:r>
      </w:hyperlink>
    </w:p>
    <w:p w14:paraId="133B547E" w14:textId="6D9CA53F"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46" w:history="1">
        <w:r w:rsidR="000E6678" w:rsidRPr="00650780">
          <w:rPr>
            <w:rStyle w:val="Hyperlink"/>
            <w:noProof/>
            <w:w w:val="90"/>
          </w:rPr>
          <w:t>2.5</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CampusMoodle</w:t>
        </w:r>
        <w:r w:rsidR="000E6678">
          <w:rPr>
            <w:noProof/>
            <w:webHidden/>
          </w:rPr>
          <w:tab/>
        </w:r>
        <w:r w:rsidR="000E6678">
          <w:rPr>
            <w:noProof/>
            <w:webHidden/>
          </w:rPr>
          <w:fldChar w:fldCharType="begin"/>
        </w:r>
        <w:r w:rsidR="000E6678">
          <w:rPr>
            <w:noProof/>
            <w:webHidden/>
          </w:rPr>
          <w:instrText xml:space="preserve"> PAGEREF _Toc110420246 \h </w:instrText>
        </w:r>
        <w:r w:rsidR="000E6678">
          <w:rPr>
            <w:noProof/>
            <w:webHidden/>
          </w:rPr>
        </w:r>
        <w:r w:rsidR="000E6678">
          <w:rPr>
            <w:noProof/>
            <w:webHidden/>
          </w:rPr>
          <w:fldChar w:fldCharType="separate"/>
        </w:r>
        <w:r w:rsidR="004E0548">
          <w:rPr>
            <w:noProof/>
            <w:webHidden/>
          </w:rPr>
          <w:t>7</w:t>
        </w:r>
        <w:r w:rsidR="000E6678">
          <w:rPr>
            <w:noProof/>
            <w:webHidden/>
          </w:rPr>
          <w:fldChar w:fldCharType="end"/>
        </w:r>
      </w:hyperlink>
    </w:p>
    <w:p w14:paraId="66251B6C" w14:textId="288AB953"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47" w:history="1">
        <w:r w:rsidR="000E6678" w:rsidRPr="00650780">
          <w:rPr>
            <w:rStyle w:val="Hyperlink"/>
            <w:noProof/>
            <w:w w:val="90"/>
          </w:rPr>
          <w:t>2.6</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Career Information</w:t>
        </w:r>
        <w:r w:rsidR="000E6678">
          <w:rPr>
            <w:noProof/>
            <w:webHidden/>
          </w:rPr>
          <w:tab/>
        </w:r>
        <w:r w:rsidR="000E6678">
          <w:rPr>
            <w:noProof/>
            <w:webHidden/>
          </w:rPr>
          <w:fldChar w:fldCharType="begin"/>
        </w:r>
        <w:r w:rsidR="000E6678">
          <w:rPr>
            <w:noProof/>
            <w:webHidden/>
          </w:rPr>
          <w:instrText xml:space="preserve"> PAGEREF _Toc110420247 \h </w:instrText>
        </w:r>
        <w:r w:rsidR="000E6678">
          <w:rPr>
            <w:noProof/>
            <w:webHidden/>
          </w:rPr>
        </w:r>
        <w:r w:rsidR="000E6678">
          <w:rPr>
            <w:noProof/>
            <w:webHidden/>
          </w:rPr>
          <w:fldChar w:fldCharType="separate"/>
        </w:r>
        <w:r w:rsidR="004E0548">
          <w:rPr>
            <w:noProof/>
            <w:webHidden/>
          </w:rPr>
          <w:t>7</w:t>
        </w:r>
        <w:r w:rsidR="000E6678">
          <w:rPr>
            <w:noProof/>
            <w:webHidden/>
          </w:rPr>
          <w:fldChar w:fldCharType="end"/>
        </w:r>
      </w:hyperlink>
    </w:p>
    <w:p w14:paraId="3899DA2C" w14:textId="0FCB8E34"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48" w:history="1">
        <w:r w:rsidR="000E6678" w:rsidRPr="00650780">
          <w:rPr>
            <w:rStyle w:val="Hyperlink"/>
            <w:noProof/>
            <w:w w:val="90"/>
          </w:rPr>
          <w:t>2.7</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Complaints Handling Procedure</w:t>
        </w:r>
        <w:r w:rsidR="000E6678">
          <w:rPr>
            <w:noProof/>
            <w:webHidden/>
          </w:rPr>
          <w:tab/>
        </w:r>
        <w:r w:rsidR="000E6678">
          <w:rPr>
            <w:noProof/>
            <w:webHidden/>
          </w:rPr>
          <w:fldChar w:fldCharType="begin"/>
        </w:r>
        <w:r w:rsidR="000E6678">
          <w:rPr>
            <w:noProof/>
            <w:webHidden/>
          </w:rPr>
          <w:instrText xml:space="preserve"> PAGEREF _Toc110420248 \h </w:instrText>
        </w:r>
        <w:r w:rsidR="000E6678">
          <w:rPr>
            <w:noProof/>
            <w:webHidden/>
          </w:rPr>
        </w:r>
        <w:r w:rsidR="000E6678">
          <w:rPr>
            <w:noProof/>
            <w:webHidden/>
          </w:rPr>
          <w:fldChar w:fldCharType="separate"/>
        </w:r>
        <w:r w:rsidR="004E0548">
          <w:rPr>
            <w:noProof/>
            <w:webHidden/>
          </w:rPr>
          <w:t>8</w:t>
        </w:r>
        <w:r w:rsidR="000E6678">
          <w:rPr>
            <w:noProof/>
            <w:webHidden/>
          </w:rPr>
          <w:fldChar w:fldCharType="end"/>
        </w:r>
      </w:hyperlink>
    </w:p>
    <w:p w14:paraId="01539EF5" w14:textId="5A0D730C"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49" w:history="1">
        <w:r w:rsidR="000E6678" w:rsidRPr="00650780">
          <w:rPr>
            <w:rStyle w:val="Hyperlink"/>
            <w:rFonts w:cs="Calibri"/>
            <w:noProof/>
            <w:w w:val="90"/>
          </w:rPr>
          <w:t>2.8</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Clinical Skills Centre</w:t>
        </w:r>
        <w:r w:rsidR="000E6678">
          <w:rPr>
            <w:noProof/>
            <w:webHidden/>
          </w:rPr>
          <w:tab/>
        </w:r>
        <w:r w:rsidR="000E6678">
          <w:rPr>
            <w:noProof/>
            <w:webHidden/>
          </w:rPr>
          <w:fldChar w:fldCharType="begin"/>
        </w:r>
        <w:r w:rsidR="000E6678">
          <w:rPr>
            <w:noProof/>
            <w:webHidden/>
          </w:rPr>
          <w:instrText xml:space="preserve"> PAGEREF _Toc110420249 \h </w:instrText>
        </w:r>
        <w:r w:rsidR="000E6678">
          <w:rPr>
            <w:noProof/>
            <w:webHidden/>
          </w:rPr>
        </w:r>
        <w:r w:rsidR="000E6678">
          <w:rPr>
            <w:noProof/>
            <w:webHidden/>
          </w:rPr>
          <w:fldChar w:fldCharType="separate"/>
        </w:r>
        <w:r w:rsidR="004E0548">
          <w:rPr>
            <w:noProof/>
            <w:webHidden/>
          </w:rPr>
          <w:t>8</w:t>
        </w:r>
        <w:r w:rsidR="000E6678">
          <w:rPr>
            <w:noProof/>
            <w:webHidden/>
          </w:rPr>
          <w:fldChar w:fldCharType="end"/>
        </w:r>
      </w:hyperlink>
    </w:p>
    <w:p w14:paraId="0005CFBC" w14:textId="6F2AEFBE"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50" w:history="1">
        <w:r w:rsidR="000E6678" w:rsidRPr="00650780">
          <w:rPr>
            <w:rStyle w:val="Hyperlink"/>
            <w:noProof/>
            <w:w w:val="90"/>
          </w:rPr>
          <w:t>2.9</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Communication</w:t>
        </w:r>
        <w:r w:rsidR="000E6678">
          <w:rPr>
            <w:noProof/>
            <w:webHidden/>
          </w:rPr>
          <w:tab/>
        </w:r>
        <w:r w:rsidR="000E6678">
          <w:rPr>
            <w:noProof/>
            <w:webHidden/>
          </w:rPr>
          <w:fldChar w:fldCharType="begin"/>
        </w:r>
        <w:r w:rsidR="000E6678">
          <w:rPr>
            <w:noProof/>
            <w:webHidden/>
          </w:rPr>
          <w:instrText xml:space="preserve"> PAGEREF _Toc110420250 \h </w:instrText>
        </w:r>
        <w:r w:rsidR="000E6678">
          <w:rPr>
            <w:noProof/>
            <w:webHidden/>
          </w:rPr>
        </w:r>
        <w:r w:rsidR="000E6678">
          <w:rPr>
            <w:noProof/>
            <w:webHidden/>
          </w:rPr>
          <w:fldChar w:fldCharType="separate"/>
        </w:r>
        <w:r w:rsidR="004E0548">
          <w:rPr>
            <w:noProof/>
            <w:webHidden/>
          </w:rPr>
          <w:t>10</w:t>
        </w:r>
        <w:r w:rsidR="000E6678">
          <w:rPr>
            <w:noProof/>
            <w:webHidden/>
          </w:rPr>
          <w:fldChar w:fldCharType="end"/>
        </w:r>
      </w:hyperlink>
    </w:p>
    <w:p w14:paraId="79FF11A6" w14:textId="40FBF561"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51" w:history="1">
        <w:r w:rsidR="000E6678" w:rsidRPr="00650780">
          <w:rPr>
            <w:rStyle w:val="Hyperlink"/>
            <w:noProof/>
            <w:w w:val="90"/>
          </w:rPr>
          <w:t>2.10</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Course Information Database</w:t>
        </w:r>
        <w:r w:rsidR="000E6678">
          <w:rPr>
            <w:noProof/>
            <w:webHidden/>
          </w:rPr>
          <w:tab/>
        </w:r>
        <w:r w:rsidR="000E6678">
          <w:rPr>
            <w:noProof/>
            <w:webHidden/>
          </w:rPr>
          <w:fldChar w:fldCharType="begin"/>
        </w:r>
        <w:r w:rsidR="000E6678">
          <w:rPr>
            <w:noProof/>
            <w:webHidden/>
          </w:rPr>
          <w:instrText xml:space="preserve"> PAGEREF _Toc110420251 \h </w:instrText>
        </w:r>
        <w:r w:rsidR="000E6678">
          <w:rPr>
            <w:noProof/>
            <w:webHidden/>
          </w:rPr>
        </w:r>
        <w:r w:rsidR="000E6678">
          <w:rPr>
            <w:noProof/>
            <w:webHidden/>
          </w:rPr>
          <w:fldChar w:fldCharType="separate"/>
        </w:r>
        <w:r w:rsidR="004E0548">
          <w:rPr>
            <w:noProof/>
            <w:webHidden/>
          </w:rPr>
          <w:t>10</w:t>
        </w:r>
        <w:r w:rsidR="000E6678">
          <w:rPr>
            <w:noProof/>
            <w:webHidden/>
          </w:rPr>
          <w:fldChar w:fldCharType="end"/>
        </w:r>
      </w:hyperlink>
    </w:p>
    <w:p w14:paraId="4954F50A" w14:textId="32375901"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52" w:history="1">
        <w:r w:rsidR="000E6678" w:rsidRPr="00650780">
          <w:rPr>
            <w:rStyle w:val="Hyperlink"/>
            <w:noProof/>
            <w:w w:val="90"/>
          </w:rPr>
          <w:t>2.1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Enrolment and Student Identification</w:t>
        </w:r>
        <w:r w:rsidR="000E6678">
          <w:rPr>
            <w:noProof/>
            <w:webHidden/>
          </w:rPr>
          <w:tab/>
        </w:r>
        <w:r w:rsidR="000E6678">
          <w:rPr>
            <w:noProof/>
            <w:webHidden/>
          </w:rPr>
          <w:fldChar w:fldCharType="begin"/>
        </w:r>
        <w:r w:rsidR="000E6678">
          <w:rPr>
            <w:noProof/>
            <w:webHidden/>
          </w:rPr>
          <w:instrText xml:space="preserve"> PAGEREF _Toc110420252 \h </w:instrText>
        </w:r>
        <w:r w:rsidR="000E6678">
          <w:rPr>
            <w:noProof/>
            <w:webHidden/>
          </w:rPr>
        </w:r>
        <w:r w:rsidR="000E6678">
          <w:rPr>
            <w:noProof/>
            <w:webHidden/>
          </w:rPr>
          <w:fldChar w:fldCharType="separate"/>
        </w:r>
        <w:r w:rsidR="004E0548">
          <w:rPr>
            <w:noProof/>
            <w:webHidden/>
          </w:rPr>
          <w:t>11</w:t>
        </w:r>
        <w:r w:rsidR="000E6678">
          <w:rPr>
            <w:noProof/>
            <w:webHidden/>
          </w:rPr>
          <w:fldChar w:fldCharType="end"/>
        </w:r>
      </w:hyperlink>
    </w:p>
    <w:p w14:paraId="5B496B8E" w14:textId="4EE057D8"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53" w:history="1">
        <w:r w:rsidR="000E6678" w:rsidRPr="00650780">
          <w:rPr>
            <w:rStyle w:val="Hyperlink"/>
            <w:noProof/>
            <w:w w:val="90"/>
          </w:rPr>
          <w:t>2.1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 xml:space="preserve">International Students and Tier 4/Student Visa </w:t>
        </w:r>
        <w:r w:rsidR="00052FD8">
          <w:rPr>
            <w:rStyle w:val="Hyperlink"/>
            <w:noProof/>
          </w:rPr>
          <w:br/>
        </w:r>
        <w:r w:rsidR="000E6678" w:rsidRPr="00650780">
          <w:rPr>
            <w:rStyle w:val="Hyperlink"/>
            <w:noProof/>
          </w:rPr>
          <w:t>Students</w:t>
        </w:r>
        <w:r w:rsidR="000E6678">
          <w:rPr>
            <w:noProof/>
            <w:webHidden/>
          </w:rPr>
          <w:tab/>
        </w:r>
        <w:r w:rsidR="000E6678">
          <w:rPr>
            <w:noProof/>
            <w:webHidden/>
          </w:rPr>
          <w:fldChar w:fldCharType="begin"/>
        </w:r>
        <w:r w:rsidR="000E6678">
          <w:rPr>
            <w:noProof/>
            <w:webHidden/>
          </w:rPr>
          <w:instrText xml:space="preserve"> PAGEREF _Toc110420253 \h </w:instrText>
        </w:r>
        <w:r w:rsidR="000E6678">
          <w:rPr>
            <w:noProof/>
            <w:webHidden/>
          </w:rPr>
        </w:r>
        <w:r w:rsidR="000E6678">
          <w:rPr>
            <w:noProof/>
            <w:webHidden/>
          </w:rPr>
          <w:fldChar w:fldCharType="separate"/>
        </w:r>
        <w:r w:rsidR="004E0548">
          <w:rPr>
            <w:noProof/>
            <w:webHidden/>
          </w:rPr>
          <w:t>11</w:t>
        </w:r>
        <w:r w:rsidR="000E6678">
          <w:rPr>
            <w:noProof/>
            <w:webHidden/>
          </w:rPr>
          <w:fldChar w:fldCharType="end"/>
        </w:r>
      </w:hyperlink>
    </w:p>
    <w:p w14:paraId="2AB00825" w14:textId="50F63191"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54" w:history="1">
        <w:r w:rsidR="000E6678" w:rsidRPr="00650780">
          <w:rPr>
            <w:rStyle w:val="Hyperlink"/>
            <w:noProof/>
            <w:w w:val="90"/>
          </w:rPr>
          <w:t>2.13</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IT Facilities</w:t>
        </w:r>
        <w:r w:rsidR="000E6678">
          <w:rPr>
            <w:noProof/>
            <w:webHidden/>
          </w:rPr>
          <w:tab/>
        </w:r>
        <w:r w:rsidR="000E6678">
          <w:rPr>
            <w:noProof/>
            <w:webHidden/>
          </w:rPr>
          <w:fldChar w:fldCharType="begin"/>
        </w:r>
        <w:r w:rsidR="000E6678">
          <w:rPr>
            <w:noProof/>
            <w:webHidden/>
          </w:rPr>
          <w:instrText xml:space="preserve"> PAGEREF _Toc110420254 \h </w:instrText>
        </w:r>
        <w:r w:rsidR="000E6678">
          <w:rPr>
            <w:noProof/>
            <w:webHidden/>
          </w:rPr>
        </w:r>
        <w:r w:rsidR="000E6678">
          <w:rPr>
            <w:noProof/>
            <w:webHidden/>
          </w:rPr>
          <w:fldChar w:fldCharType="separate"/>
        </w:r>
        <w:r w:rsidR="004E0548">
          <w:rPr>
            <w:noProof/>
            <w:webHidden/>
          </w:rPr>
          <w:t>12</w:t>
        </w:r>
        <w:r w:rsidR="000E6678">
          <w:rPr>
            <w:noProof/>
            <w:webHidden/>
          </w:rPr>
          <w:fldChar w:fldCharType="end"/>
        </w:r>
      </w:hyperlink>
    </w:p>
    <w:p w14:paraId="3E3539F3" w14:textId="71BAEFC0"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55" w:history="1">
        <w:r w:rsidR="000E6678" w:rsidRPr="00650780">
          <w:rPr>
            <w:rStyle w:val="Hyperlink"/>
            <w:noProof/>
            <w:w w:val="90"/>
          </w:rPr>
          <w:t>2.14</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IT Helpdesk</w:t>
        </w:r>
        <w:r w:rsidR="000E6678">
          <w:rPr>
            <w:noProof/>
            <w:webHidden/>
          </w:rPr>
          <w:tab/>
        </w:r>
        <w:r w:rsidR="000E6678">
          <w:rPr>
            <w:noProof/>
            <w:webHidden/>
          </w:rPr>
          <w:fldChar w:fldCharType="begin"/>
        </w:r>
        <w:r w:rsidR="000E6678">
          <w:rPr>
            <w:noProof/>
            <w:webHidden/>
          </w:rPr>
          <w:instrText xml:space="preserve"> PAGEREF _Toc110420255 \h </w:instrText>
        </w:r>
        <w:r w:rsidR="000E6678">
          <w:rPr>
            <w:noProof/>
            <w:webHidden/>
          </w:rPr>
        </w:r>
        <w:r w:rsidR="000E6678">
          <w:rPr>
            <w:noProof/>
            <w:webHidden/>
          </w:rPr>
          <w:fldChar w:fldCharType="separate"/>
        </w:r>
        <w:r w:rsidR="004E0548">
          <w:rPr>
            <w:noProof/>
            <w:webHidden/>
          </w:rPr>
          <w:t>13</w:t>
        </w:r>
        <w:r w:rsidR="000E6678">
          <w:rPr>
            <w:noProof/>
            <w:webHidden/>
          </w:rPr>
          <w:fldChar w:fldCharType="end"/>
        </w:r>
      </w:hyperlink>
    </w:p>
    <w:p w14:paraId="1AFCF632" w14:textId="50629A6F"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56" w:history="1">
        <w:r w:rsidR="000E6678" w:rsidRPr="00650780">
          <w:rPr>
            <w:rStyle w:val="Hyperlink"/>
            <w:rFonts w:eastAsiaTheme="minorHAnsi"/>
            <w:noProof/>
            <w:w w:val="90"/>
          </w:rPr>
          <w:t>2.15</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Storage of Student Files</w:t>
        </w:r>
        <w:r w:rsidR="000E6678">
          <w:rPr>
            <w:noProof/>
            <w:webHidden/>
          </w:rPr>
          <w:tab/>
        </w:r>
        <w:r w:rsidR="000E6678">
          <w:rPr>
            <w:noProof/>
            <w:webHidden/>
          </w:rPr>
          <w:fldChar w:fldCharType="begin"/>
        </w:r>
        <w:r w:rsidR="000E6678">
          <w:rPr>
            <w:noProof/>
            <w:webHidden/>
          </w:rPr>
          <w:instrText xml:space="preserve"> PAGEREF _Toc110420256 \h </w:instrText>
        </w:r>
        <w:r w:rsidR="000E6678">
          <w:rPr>
            <w:noProof/>
            <w:webHidden/>
          </w:rPr>
        </w:r>
        <w:r w:rsidR="000E6678">
          <w:rPr>
            <w:noProof/>
            <w:webHidden/>
          </w:rPr>
          <w:fldChar w:fldCharType="separate"/>
        </w:r>
        <w:r w:rsidR="004E0548">
          <w:rPr>
            <w:noProof/>
            <w:webHidden/>
          </w:rPr>
          <w:t>13</w:t>
        </w:r>
        <w:r w:rsidR="000E6678">
          <w:rPr>
            <w:noProof/>
            <w:webHidden/>
          </w:rPr>
          <w:fldChar w:fldCharType="end"/>
        </w:r>
      </w:hyperlink>
    </w:p>
    <w:p w14:paraId="757DAA9C" w14:textId="22B00B75"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57" w:history="1">
        <w:r w:rsidR="000E6678" w:rsidRPr="00650780">
          <w:rPr>
            <w:rStyle w:val="Hyperlink"/>
            <w:noProof/>
            <w:w w:val="90"/>
          </w:rPr>
          <w:t>2.16</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Jury Duty</w:t>
        </w:r>
        <w:r w:rsidR="000E6678">
          <w:rPr>
            <w:noProof/>
            <w:webHidden/>
          </w:rPr>
          <w:tab/>
        </w:r>
        <w:r w:rsidR="000E6678">
          <w:rPr>
            <w:noProof/>
            <w:webHidden/>
          </w:rPr>
          <w:fldChar w:fldCharType="begin"/>
        </w:r>
        <w:r w:rsidR="000E6678">
          <w:rPr>
            <w:noProof/>
            <w:webHidden/>
          </w:rPr>
          <w:instrText xml:space="preserve"> PAGEREF _Toc110420257 \h </w:instrText>
        </w:r>
        <w:r w:rsidR="000E6678">
          <w:rPr>
            <w:noProof/>
            <w:webHidden/>
          </w:rPr>
        </w:r>
        <w:r w:rsidR="000E6678">
          <w:rPr>
            <w:noProof/>
            <w:webHidden/>
          </w:rPr>
          <w:fldChar w:fldCharType="separate"/>
        </w:r>
        <w:r w:rsidR="004E0548">
          <w:rPr>
            <w:noProof/>
            <w:webHidden/>
          </w:rPr>
          <w:t>13</w:t>
        </w:r>
        <w:r w:rsidR="000E6678">
          <w:rPr>
            <w:noProof/>
            <w:webHidden/>
          </w:rPr>
          <w:fldChar w:fldCharType="end"/>
        </w:r>
      </w:hyperlink>
    </w:p>
    <w:p w14:paraId="710729B1" w14:textId="453071E1"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58" w:history="1">
        <w:r w:rsidR="000E6678" w:rsidRPr="00650780">
          <w:rPr>
            <w:rStyle w:val="Hyperlink"/>
            <w:noProof/>
            <w:w w:val="90"/>
          </w:rPr>
          <w:t>2.17</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Module Teams</w:t>
        </w:r>
        <w:r w:rsidR="000E6678">
          <w:rPr>
            <w:noProof/>
            <w:webHidden/>
          </w:rPr>
          <w:tab/>
        </w:r>
        <w:r w:rsidR="000E6678">
          <w:rPr>
            <w:noProof/>
            <w:webHidden/>
          </w:rPr>
          <w:fldChar w:fldCharType="begin"/>
        </w:r>
        <w:r w:rsidR="000E6678">
          <w:rPr>
            <w:noProof/>
            <w:webHidden/>
          </w:rPr>
          <w:instrText xml:space="preserve"> PAGEREF _Toc110420258 \h </w:instrText>
        </w:r>
        <w:r w:rsidR="000E6678">
          <w:rPr>
            <w:noProof/>
            <w:webHidden/>
          </w:rPr>
        </w:r>
        <w:r w:rsidR="000E6678">
          <w:rPr>
            <w:noProof/>
            <w:webHidden/>
          </w:rPr>
          <w:fldChar w:fldCharType="separate"/>
        </w:r>
        <w:r w:rsidR="004E0548">
          <w:rPr>
            <w:noProof/>
            <w:webHidden/>
          </w:rPr>
          <w:t>13</w:t>
        </w:r>
        <w:r w:rsidR="000E6678">
          <w:rPr>
            <w:noProof/>
            <w:webHidden/>
          </w:rPr>
          <w:fldChar w:fldCharType="end"/>
        </w:r>
      </w:hyperlink>
    </w:p>
    <w:p w14:paraId="3AD7516E" w14:textId="7B6A08C8"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59" w:history="1">
        <w:r w:rsidR="000E6678" w:rsidRPr="00650780">
          <w:rPr>
            <w:rStyle w:val="Hyperlink"/>
            <w:noProof/>
            <w:w w:val="90"/>
          </w:rPr>
          <w:t>2.18</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MYRGU</w:t>
        </w:r>
        <w:r w:rsidR="000E6678">
          <w:rPr>
            <w:noProof/>
            <w:webHidden/>
          </w:rPr>
          <w:tab/>
        </w:r>
        <w:r w:rsidR="000E6678">
          <w:rPr>
            <w:noProof/>
            <w:webHidden/>
          </w:rPr>
          <w:fldChar w:fldCharType="begin"/>
        </w:r>
        <w:r w:rsidR="000E6678">
          <w:rPr>
            <w:noProof/>
            <w:webHidden/>
          </w:rPr>
          <w:instrText xml:space="preserve"> PAGEREF _Toc110420259 \h </w:instrText>
        </w:r>
        <w:r w:rsidR="000E6678">
          <w:rPr>
            <w:noProof/>
            <w:webHidden/>
          </w:rPr>
        </w:r>
        <w:r w:rsidR="000E6678">
          <w:rPr>
            <w:noProof/>
            <w:webHidden/>
          </w:rPr>
          <w:fldChar w:fldCharType="separate"/>
        </w:r>
        <w:r w:rsidR="004E0548">
          <w:rPr>
            <w:noProof/>
            <w:webHidden/>
          </w:rPr>
          <w:t>14</w:t>
        </w:r>
        <w:r w:rsidR="000E6678">
          <w:rPr>
            <w:noProof/>
            <w:webHidden/>
          </w:rPr>
          <w:fldChar w:fldCharType="end"/>
        </w:r>
      </w:hyperlink>
    </w:p>
    <w:p w14:paraId="715BB29D" w14:textId="089A6BC6"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60" w:history="1">
        <w:r w:rsidR="000E6678" w:rsidRPr="00650780">
          <w:rPr>
            <w:rStyle w:val="Hyperlink"/>
            <w:noProof/>
            <w:w w:val="90"/>
          </w:rPr>
          <w:t>2.19</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ersonal Details and Student Records</w:t>
        </w:r>
        <w:r w:rsidR="000E6678">
          <w:rPr>
            <w:noProof/>
            <w:webHidden/>
          </w:rPr>
          <w:tab/>
        </w:r>
        <w:r w:rsidR="000E6678">
          <w:rPr>
            <w:noProof/>
            <w:webHidden/>
          </w:rPr>
          <w:fldChar w:fldCharType="begin"/>
        </w:r>
        <w:r w:rsidR="000E6678">
          <w:rPr>
            <w:noProof/>
            <w:webHidden/>
          </w:rPr>
          <w:instrText xml:space="preserve"> PAGEREF _Toc110420260 \h </w:instrText>
        </w:r>
        <w:r w:rsidR="000E6678">
          <w:rPr>
            <w:noProof/>
            <w:webHidden/>
          </w:rPr>
        </w:r>
        <w:r w:rsidR="000E6678">
          <w:rPr>
            <w:noProof/>
            <w:webHidden/>
          </w:rPr>
          <w:fldChar w:fldCharType="separate"/>
        </w:r>
        <w:r w:rsidR="004E0548">
          <w:rPr>
            <w:noProof/>
            <w:webHidden/>
          </w:rPr>
          <w:t>15</w:t>
        </w:r>
        <w:r w:rsidR="000E6678">
          <w:rPr>
            <w:noProof/>
            <w:webHidden/>
          </w:rPr>
          <w:fldChar w:fldCharType="end"/>
        </w:r>
      </w:hyperlink>
    </w:p>
    <w:p w14:paraId="65E02014" w14:textId="13551367"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261" w:history="1">
        <w:r w:rsidR="000E6678" w:rsidRPr="00650780">
          <w:rPr>
            <w:rStyle w:val="Hyperlink"/>
            <w:noProof/>
            <w:w w:val="99"/>
          </w:rPr>
          <w:t>2.19.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Changes to Personal Details</w:t>
        </w:r>
        <w:r w:rsidR="000E6678">
          <w:rPr>
            <w:noProof/>
            <w:webHidden/>
          </w:rPr>
          <w:tab/>
        </w:r>
        <w:r w:rsidR="000E6678">
          <w:rPr>
            <w:noProof/>
            <w:webHidden/>
          </w:rPr>
          <w:fldChar w:fldCharType="begin"/>
        </w:r>
        <w:r w:rsidR="000E6678">
          <w:rPr>
            <w:noProof/>
            <w:webHidden/>
          </w:rPr>
          <w:instrText xml:space="preserve"> PAGEREF _Toc110420261 \h </w:instrText>
        </w:r>
        <w:r w:rsidR="000E6678">
          <w:rPr>
            <w:noProof/>
            <w:webHidden/>
          </w:rPr>
        </w:r>
        <w:r w:rsidR="000E6678">
          <w:rPr>
            <w:noProof/>
            <w:webHidden/>
          </w:rPr>
          <w:fldChar w:fldCharType="separate"/>
        </w:r>
        <w:r w:rsidR="004E0548">
          <w:rPr>
            <w:noProof/>
            <w:webHidden/>
          </w:rPr>
          <w:t>15</w:t>
        </w:r>
        <w:r w:rsidR="000E6678">
          <w:rPr>
            <w:noProof/>
            <w:webHidden/>
          </w:rPr>
          <w:fldChar w:fldCharType="end"/>
        </w:r>
      </w:hyperlink>
    </w:p>
    <w:p w14:paraId="623B8099" w14:textId="51079002"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62" w:history="1">
        <w:r w:rsidR="000E6678" w:rsidRPr="00650780">
          <w:rPr>
            <w:rStyle w:val="Hyperlink"/>
            <w:noProof/>
            <w:w w:val="90"/>
          </w:rPr>
          <w:t>2.20</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Recording of Teaching and Learning Activities</w:t>
        </w:r>
        <w:r w:rsidR="000E6678">
          <w:rPr>
            <w:noProof/>
            <w:webHidden/>
          </w:rPr>
          <w:tab/>
        </w:r>
        <w:r w:rsidR="000E6678">
          <w:rPr>
            <w:noProof/>
            <w:webHidden/>
          </w:rPr>
          <w:fldChar w:fldCharType="begin"/>
        </w:r>
        <w:r w:rsidR="000E6678">
          <w:rPr>
            <w:noProof/>
            <w:webHidden/>
          </w:rPr>
          <w:instrText xml:space="preserve"> PAGEREF _Toc110420262 \h </w:instrText>
        </w:r>
        <w:r w:rsidR="000E6678">
          <w:rPr>
            <w:noProof/>
            <w:webHidden/>
          </w:rPr>
        </w:r>
        <w:r w:rsidR="000E6678">
          <w:rPr>
            <w:noProof/>
            <w:webHidden/>
          </w:rPr>
          <w:fldChar w:fldCharType="separate"/>
        </w:r>
        <w:r w:rsidR="004E0548">
          <w:rPr>
            <w:noProof/>
            <w:webHidden/>
          </w:rPr>
          <w:t>15</w:t>
        </w:r>
        <w:r w:rsidR="000E6678">
          <w:rPr>
            <w:noProof/>
            <w:webHidden/>
          </w:rPr>
          <w:fldChar w:fldCharType="end"/>
        </w:r>
      </w:hyperlink>
    </w:p>
    <w:p w14:paraId="1FC1458D" w14:textId="51ECAF53"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63" w:history="1">
        <w:r w:rsidR="000E6678" w:rsidRPr="00650780">
          <w:rPr>
            <w:rStyle w:val="Hyperlink"/>
            <w:noProof/>
            <w:w w:val="90"/>
          </w:rPr>
          <w:t>2.2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Student Union</w:t>
        </w:r>
        <w:r w:rsidR="000E6678">
          <w:rPr>
            <w:noProof/>
            <w:webHidden/>
          </w:rPr>
          <w:tab/>
        </w:r>
        <w:r w:rsidR="000E6678">
          <w:rPr>
            <w:noProof/>
            <w:webHidden/>
          </w:rPr>
          <w:fldChar w:fldCharType="begin"/>
        </w:r>
        <w:r w:rsidR="000E6678">
          <w:rPr>
            <w:noProof/>
            <w:webHidden/>
          </w:rPr>
          <w:instrText xml:space="preserve"> PAGEREF _Toc110420263 \h </w:instrText>
        </w:r>
        <w:r w:rsidR="000E6678">
          <w:rPr>
            <w:noProof/>
            <w:webHidden/>
          </w:rPr>
        </w:r>
        <w:r w:rsidR="000E6678">
          <w:rPr>
            <w:noProof/>
            <w:webHidden/>
          </w:rPr>
          <w:fldChar w:fldCharType="separate"/>
        </w:r>
        <w:r w:rsidR="004E0548">
          <w:rPr>
            <w:noProof/>
            <w:webHidden/>
          </w:rPr>
          <w:t>15</w:t>
        </w:r>
        <w:r w:rsidR="000E6678">
          <w:rPr>
            <w:noProof/>
            <w:webHidden/>
          </w:rPr>
          <w:fldChar w:fldCharType="end"/>
        </w:r>
      </w:hyperlink>
    </w:p>
    <w:p w14:paraId="5495EF23" w14:textId="1632DD3D"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64" w:history="1">
        <w:r w:rsidR="000E6678" w:rsidRPr="00650780">
          <w:rPr>
            <w:rStyle w:val="Hyperlink"/>
            <w:noProof/>
            <w:w w:val="90"/>
          </w:rPr>
          <w:t>2.2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Timetables</w:t>
        </w:r>
        <w:r w:rsidR="000E6678">
          <w:rPr>
            <w:noProof/>
            <w:webHidden/>
          </w:rPr>
          <w:tab/>
        </w:r>
        <w:r w:rsidR="000E6678">
          <w:rPr>
            <w:noProof/>
            <w:webHidden/>
          </w:rPr>
          <w:fldChar w:fldCharType="begin"/>
        </w:r>
        <w:r w:rsidR="000E6678">
          <w:rPr>
            <w:noProof/>
            <w:webHidden/>
          </w:rPr>
          <w:instrText xml:space="preserve"> PAGEREF _Toc110420264 \h </w:instrText>
        </w:r>
        <w:r w:rsidR="000E6678">
          <w:rPr>
            <w:noProof/>
            <w:webHidden/>
          </w:rPr>
        </w:r>
        <w:r w:rsidR="000E6678">
          <w:rPr>
            <w:noProof/>
            <w:webHidden/>
          </w:rPr>
          <w:fldChar w:fldCharType="separate"/>
        </w:r>
        <w:r w:rsidR="004E0548">
          <w:rPr>
            <w:noProof/>
            <w:webHidden/>
          </w:rPr>
          <w:t>16</w:t>
        </w:r>
        <w:r w:rsidR="000E6678">
          <w:rPr>
            <w:noProof/>
            <w:webHidden/>
          </w:rPr>
          <w:fldChar w:fldCharType="end"/>
        </w:r>
      </w:hyperlink>
    </w:p>
    <w:p w14:paraId="17040568" w14:textId="1A658184" w:rsidR="000E6678" w:rsidRDefault="00C750DB">
      <w:pPr>
        <w:pStyle w:val="TOC1"/>
        <w:tabs>
          <w:tab w:val="right" w:leader="dot" w:pos="8498"/>
        </w:tabs>
        <w:rPr>
          <w:rFonts w:asciiTheme="minorHAnsi" w:eastAsiaTheme="minorEastAsia" w:hAnsiTheme="minorHAnsi" w:cstheme="minorBidi"/>
          <w:bCs w:val="0"/>
          <w:noProof/>
          <w:sz w:val="22"/>
          <w:szCs w:val="22"/>
          <w:lang w:val="en-GB" w:eastAsia="en-GB"/>
        </w:rPr>
      </w:pPr>
      <w:hyperlink w:anchor="_Toc110420265" w:history="1">
        <w:r w:rsidR="000E6678" w:rsidRPr="00650780">
          <w:rPr>
            <w:rStyle w:val="Hyperlink"/>
            <w:noProof/>
            <w:w w:val="91"/>
          </w:rPr>
          <w:t>3</w:t>
        </w:r>
        <w:r w:rsidR="000E6678">
          <w:rPr>
            <w:rFonts w:asciiTheme="minorHAnsi" w:eastAsiaTheme="minorEastAsia" w:hAnsiTheme="minorHAnsi" w:cstheme="minorBidi"/>
            <w:bCs w:val="0"/>
            <w:noProof/>
            <w:sz w:val="22"/>
            <w:szCs w:val="22"/>
            <w:lang w:val="en-GB" w:eastAsia="en-GB"/>
          </w:rPr>
          <w:tab/>
        </w:r>
        <w:r w:rsidR="000E6678" w:rsidRPr="00650780">
          <w:rPr>
            <w:rStyle w:val="Hyperlink"/>
            <w:noProof/>
          </w:rPr>
          <w:t>Health, Safety and Welfare</w:t>
        </w:r>
        <w:r w:rsidR="000E6678">
          <w:rPr>
            <w:noProof/>
            <w:webHidden/>
          </w:rPr>
          <w:tab/>
        </w:r>
        <w:r w:rsidR="000E6678">
          <w:rPr>
            <w:noProof/>
            <w:webHidden/>
          </w:rPr>
          <w:fldChar w:fldCharType="begin"/>
        </w:r>
        <w:r w:rsidR="000E6678">
          <w:rPr>
            <w:noProof/>
            <w:webHidden/>
          </w:rPr>
          <w:instrText xml:space="preserve"> PAGEREF _Toc110420265 \h </w:instrText>
        </w:r>
        <w:r w:rsidR="000E6678">
          <w:rPr>
            <w:noProof/>
            <w:webHidden/>
          </w:rPr>
        </w:r>
        <w:r w:rsidR="000E6678">
          <w:rPr>
            <w:noProof/>
            <w:webHidden/>
          </w:rPr>
          <w:fldChar w:fldCharType="separate"/>
        </w:r>
        <w:r w:rsidR="004E0548">
          <w:rPr>
            <w:noProof/>
            <w:webHidden/>
          </w:rPr>
          <w:t>17</w:t>
        </w:r>
        <w:r w:rsidR="000E6678">
          <w:rPr>
            <w:noProof/>
            <w:webHidden/>
          </w:rPr>
          <w:fldChar w:fldCharType="end"/>
        </w:r>
      </w:hyperlink>
    </w:p>
    <w:p w14:paraId="10502BA5" w14:textId="256D087C"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66" w:history="1">
        <w:r w:rsidR="000E6678" w:rsidRPr="00650780">
          <w:rPr>
            <w:rStyle w:val="Hyperlink"/>
            <w:noProof/>
            <w:w w:val="90"/>
          </w:rPr>
          <w:t>3.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Accidents and Incidents</w:t>
        </w:r>
        <w:r w:rsidR="000E6678">
          <w:rPr>
            <w:noProof/>
            <w:webHidden/>
          </w:rPr>
          <w:tab/>
        </w:r>
        <w:r w:rsidR="000E6678">
          <w:rPr>
            <w:noProof/>
            <w:webHidden/>
          </w:rPr>
          <w:fldChar w:fldCharType="begin"/>
        </w:r>
        <w:r w:rsidR="000E6678">
          <w:rPr>
            <w:noProof/>
            <w:webHidden/>
          </w:rPr>
          <w:instrText xml:space="preserve"> PAGEREF _Toc110420266 \h </w:instrText>
        </w:r>
        <w:r w:rsidR="000E6678">
          <w:rPr>
            <w:noProof/>
            <w:webHidden/>
          </w:rPr>
        </w:r>
        <w:r w:rsidR="000E6678">
          <w:rPr>
            <w:noProof/>
            <w:webHidden/>
          </w:rPr>
          <w:fldChar w:fldCharType="separate"/>
        </w:r>
        <w:r w:rsidR="004E0548">
          <w:rPr>
            <w:noProof/>
            <w:webHidden/>
          </w:rPr>
          <w:t>17</w:t>
        </w:r>
        <w:r w:rsidR="000E6678">
          <w:rPr>
            <w:noProof/>
            <w:webHidden/>
          </w:rPr>
          <w:fldChar w:fldCharType="end"/>
        </w:r>
      </w:hyperlink>
    </w:p>
    <w:p w14:paraId="6EA709A4" w14:textId="677DE335"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67" w:history="1">
        <w:r w:rsidR="000E6678" w:rsidRPr="00650780">
          <w:rPr>
            <w:rStyle w:val="Hyperlink"/>
            <w:noProof/>
            <w:w w:val="90"/>
          </w:rPr>
          <w:t>3.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Dentist</w:t>
        </w:r>
        <w:r w:rsidR="000E6678">
          <w:rPr>
            <w:noProof/>
            <w:webHidden/>
          </w:rPr>
          <w:tab/>
        </w:r>
        <w:r w:rsidR="000E6678">
          <w:rPr>
            <w:noProof/>
            <w:webHidden/>
          </w:rPr>
          <w:fldChar w:fldCharType="begin"/>
        </w:r>
        <w:r w:rsidR="000E6678">
          <w:rPr>
            <w:noProof/>
            <w:webHidden/>
          </w:rPr>
          <w:instrText xml:space="preserve"> PAGEREF _Toc110420267 \h </w:instrText>
        </w:r>
        <w:r w:rsidR="000E6678">
          <w:rPr>
            <w:noProof/>
            <w:webHidden/>
          </w:rPr>
        </w:r>
        <w:r w:rsidR="000E6678">
          <w:rPr>
            <w:noProof/>
            <w:webHidden/>
          </w:rPr>
          <w:fldChar w:fldCharType="separate"/>
        </w:r>
        <w:r w:rsidR="004E0548">
          <w:rPr>
            <w:noProof/>
            <w:webHidden/>
          </w:rPr>
          <w:t>17</w:t>
        </w:r>
        <w:r w:rsidR="000E6678">
          <w:rPr>
            <w:noProof/>
            <w:webHidden/>
          </w:rPr>
          <w:fldChar w:fldCharType="end"/>
        </w:r>
      </w:hyperlink>
    </w:p>
    <w:p w14:paraId="1929DB55" w14:textId="5B46CA33"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68" w:history="1">
        <w:r w:rsidR="000E6678" w:rsidRPr="00650780">
          <w:rPr>
            <w:rStyle w:val="Hyperlink"/>
            <w:noProof/>
            <w:w w:val="90"/>
          </w:rPr>
          <w:t>3.3</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Eating and Drinking within Teaching/Learning Areas</w:t>
        </w:r>
        <w:r w:rsidR="000E6678">
          <w:rPr>
            <w:noProof/>
            <w:webHidden/>
          </w:rPr>
          <w:tab/>
        </w:r>
        <w:r w:rsidR="000E6678">
          <w:rPr>
            <w:noProof/>
            <w:webHidden/>
          </w:rPr>
          <w:fldChar w:fldCharType="begin"/>
        </w:r>
        <w:r w:rsidR="000E6678">
          <w:rPr>
            <w:noProof/>
            <w:webHidden/>
          </w:rPr>
          <w:instrText xml:space="preserve"> PAGEREF _Toc110420268 \h </w:instrText>
        </w:r>
        <w:r w:rsidR="000E6678">
          <w:rPr>
            <w:noProof/>
            <w:webHidden/>
          </w:rPr>
        </w:r>
        <w:r w:rsidR="000E6678">
          <w:rPr>
            <w:noProof/>
            <w:webHidden/>
          </w:rPr>
          <w:fldChar w:fldCharType="separate"/>
        </w:r>
        <w:r w:rsidR="004E0548">
          <w:rPr>
            <w:noProof/>
            <w:webHidden/>
          </w:rPr>
          <w:t>17</w:t>
        </w:r>
        <w:r w:rsidR="000E6678">
          <w:rPr>
            <w:noProof/>
            <w:webHidden/>
          </w:rPr>
          <w:fldChar w:fldCharType="end"/>
        </w:r>
      </w:hyperlink>
    </w:p>
    <w:p w14:paraId="75CFFE01" w14:textId="38C8C9FD"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69" w:history="1">
        <w:r w:rsidR="000E6678" w:rsidRPr="00650780">
          <w:rPr>
            <w:rStyle w:val="Hyperlink"/>
            <w:noProof/>
            <w:w w:val="90"/>
          </w:rPr>
          <w:t>3.4</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Dignity at RGU</w:t>
        </w:r>
        <w:r w:rsidR="000E6678">
          <w:rPr>
            <w:noProof/>
            <w:webHidden/>
          </w:rPr>
          <w:tab/>
        </w:r>
        <w:r w:rsidR="000E6678">
          <w:rPr>
            <w:noProof/>
            <w:webHidden/>
          </w:rPr>
          <w:fldChar w:fldCharType="begin"/>
        </w:r>
        <w:r w:rsidR="000E6678">
          <w:rPr>
            <w:noProof/>
            <w:webHidden/>
          </w:rPr>
          <w:instrText xml:space="preserve"> PAGEREF _Toc110420269 \h </w:instrText>
        </w:r>
        <w:r w:rsidR="000E6678">
          <w:rPr>
            <w:noProof/>
            <w:webHidden/>
          </w:rPr>
        </w:r>
        <w:r w:rsidR="000E6678">
          <w:rPr>
            <w:noProof/>
            <w:webHidden/>
          </w:rPr>
          <w:fldChar w:fldCharType="separate"/>
        </w:r>
        <w:r w:rsidR="004E0548">
          <w:rPr>
            <w:noProof/>
            <w:webHidden/>
          </w:rPr>
          <w:t>18</w:t>
        </w:r>
        <w:r w:rsidR="000E6678">
          <w:rPr>
            <w:noProof/>
            <w:webHidden/>
          </w:rPr>
          <w:fldChar w:fldCharType="end"/>
        </w:r>
      </w:hyperlink>
    </w:p>
    <w:p w14:paraId="47505A0F" w14:textId="2D7FD90E"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70" w:history="1">
        <w:r w:rsidR="000E6678" w:rsidRPr="00650780">
          <w:rPr>
            <w:rStyle w:val="Hyperlink"/>
            <w:noProof/>
            <w:w w:val="90"/>
          </w:rPr>
          <w:t>3.5</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Equality and Diversity</w:t>
        </w:r>
        <w:r w:rsidR="000E6678">
          <w:rPr>
            <w:noProof/>
            <w:webHidden/>
          </w:rPr>
          <w:tab/>
        </w:r>
        <w:r w:rsidR="000E6678">
          <w:rPr>
            <w:noProof/>
            <w:webHidden/>
          </w:rPr>
          <w:fldChar w:fldCharType="begin"/>
        </w:r>
        <w:r w:rsidR="000E6678">
          <w:rPr>
            <w:noProof/>
            <w:webHidden/>
          </w:rPr>
          <w:instrText xml:space="preserve"> PAGEREF _Toc110420270 \h </w:instrText>
        </w:r>
        <w:r w:rsidR="000E6678">
          <w:rPr>
            <w:noProof/>
            <w:webHidden/>
          </w:rPr>
        </w:r>
        <w:r w:rsidR="000E6678">
          <w:rPr>
            <w:noProof/>
            <w:webHidden/>
          </w:rPr>
          <w:fldChar w:fldCharType="separate"/>
        </w:r>
        <w:r w:rsidR="004E0548">
          <w:rPr>
            <w:noProof/>
            <w:webHidden/>
          </w:rPr>
          <w:t>18</w:t>
        </w:r>
        <w:r w:rsidR="000E6678">
          <w:rPr>
            <w:noProof/>
            <w:webHidden/>
          </w:rPr>
          <w:fldChar w:fldCharType="end"/>
        </w:r>
      </w:hyperlink>
    </w:p>
    <w:p w14:paraId="709BC84A" w14:textId="4D3C9517"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71" w:history="1">
        <w:r w:rsidR="000E6678" w:rsidRPr="00650780">
          <w:rPr>
            <w:rStyle w:val="Hyperlink"/>
            <w:noProof/>
            <w:w w:val="90"/>
          </w:rPr>
          <w:t>3.6</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Fire</w:t>
        </w:r>
        <w:r w:rsidR="000E6678">
          <w:rPr>
            <w:noProof/>
            <w:webHidden/>
          </w:rPr>
          <w:tab/>
        </w:r>
        <w:r w:rsidR="000E6678">
          <w:rPr>
            <w:noProof/>
            <w:webHidden/>
          </w:rPr>
          <w:fldChar w:fldCharType="begin"/>
        </w:r>
        <w:r w:rsidR="000E6678">
          <w:rPr>
            <w:noProof/>
            <w:webHidden/>
          </w:rPr>
          <w:instrText xml:space="preserve"> PAGEREF _Toc110420271 \h </w:instrText>
        </w:r>
        <w:r w:rsidR="000E6678">
          <w:rPr>
            <w:noProof/>
            <w:webHidden/>
          </w:rPr>
        </w:r>
        <w:r w:rsidR="000E6678">
          <w:rPr>
            <w:noProof/>
            <w:webHidden/>
          </w:rPr>
          <w:fldChar w:fldCharType="separate"/>
        </w:r>
        <w:r w:rsidR="004E0548">
          <w:rPr>
            <w:noProof/>
            <w:webHidden/>
          </w:rPr>
          <w:t>18</w:t>
        </w:r>
        <w:r w:rsidR="000E6678">
          <w:rPr>
            <w:noProof/>
            <w:webHidden/>
          </w:rPr>
          <w:fldChar w:fldCharType="end"/>
        </w:r>
      </w:hyperlink>
    </w:p>
    <w:p w14:paraId="235FACBB" w14:textId="592414CC"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72" w:history="1">
        <w:r w:rsidR="000E6678" w:rsidRPr="00650780">
          <w:rPr>
            <w:rStyle w:val="Hyperlink"/>
            <w:noProof/>
            <w:w w:val="90"/>
          </w:rPr>
          <w:t>3.7</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First Aid</w:t>
        </w:r>
        <w:r w:rsidR="000E6678">
          <w:rPr>
            <w:noProof/>
            <w:webHidden/>
          </w:rPr>
          <w:tab/>
        </w:r>
        <w:r w:rsidR="000E6678">
          <w:rPr>
            <w:noProof/>
            <w:webHidden/>
          </w:rPr>
          <w:fldChar w:fldCharType="begin"/>
        </w:r>
        <w:r w:rsidR="000E6678">
          <w:rPr>
            <w:noProof/>
            <w:webHidden/>
          </w:rPr>
          <w:instrText xml:space="preserve"> PAGEREF _Toc110420272 \h </w:instrText>
        </w:r>
        <w:r w:rsidR="000E6678">
          <w:rPr>
            <w:noProof/>
            <w:webHidden/>
          </w:rPr>
        </w:r>
        <w:r w:rsidR="000E6678">
          <w:rPr>
            <w:noProof/>
            <w:webHidden/>
          </w:rPr>
          <w:fldChar w:fldCharType="separate"/>
        </w:r>
        <w:r w:rsidR="004E0548">
          <w:rPr>
            <w:noProof/>
            <w:webHidden/>
          </w:rPr>
          <w:t>18</w:t>
        </w:r>
        <w:r w:rsidR="000E6678">
          <w:rPr>
            <w:noProof/>
            <w:webHidden/>
          </w:rPr>
          <w:fldChar w:fldCharType="end"/>
        </w:r>
      </w:hyperlink>
    </w:p>
    <w:p w14:paraId="28724080" w14:textId="59CBD4EA"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73" w:history="1">
        <w:r w:rsidR="000E6678" w:rsidRPr="00650780">
          <w:rPr>
            <w:rStyle w:val="Hyperlink"/>
            <w:noProof/>
            <w:w w:val="90"/>
          </w:rPr>
          <w:t>3.8</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General Practitioner (GP)</w:t>
        </w:r>
        <w:r w:rsidR="000E6678">
          <w:rPr>
            <w:noProof/>
            <w:webHidden/>
          </w:rPr>
          <w:tab/>
        </w:r>
        <w:r w:rsidR="000E6678">
          <w:rPr>
            <w:noProof/>
            <w:webHidden/>
          </w:rPr>
          <w:fldChar w:fldCharType="begin"/>
        </w:r>
        <w:r w:rsidR="000E6678">
          <w:rPr>
            <w:noProof/>
            <w:webHidden/>
          </w:rPr>
          <w:instrText xml:space="preserve"> PAGEREF _Toc110420273 \h </w:instrText>
        </w:r>
        <w:r w:rsidR="000E6678">
          <w:rPr>
            <w:noProof/>
            <w:webHidden/>
          </w:rPr>
        </w:r>
        <w:r w:rsidR="000E6678">
          <w:rPr>
            <w:noProof/>
            <w:webHidden/>
          </w:rPr>
          <w:fldChar w:fldCharType="separate"/>
        </w:r>
        <w:r w:rsidR="004E0548">
          <w:rPr>
            <w:noProof/>
            <w:webHidden/>
          </w:rPr>
          <w:t>19</w:t>
        </w:r>
        <w:r w:rsidR="000E6678">
          <w:rPr>
            <w:noProof/>
            <w:webHidden/>
          </w:rPr>
          <w:fldChar w:fldCharType="end"/>
        </w:r>
      </w:hyperlink>
    </w:p>
    <w:p w14:paraId="42213BAD" w14:textId="76F57D89"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74" w:history="1">
        <w:r w:rsidR="000E6678" w:rsidRPr="00650780">
          <w:rPr>
            <w:rStyle w:val="Hyperlink"/>
            <w:noProof/>
            <w:w w:val="90"/>
          </w:rPr>
          <w:t>3.9</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Occupational Health Service</w:t>
        </w:r>
        <w:r w:rsidR="000E6678">
          <w:rPr>
            <w:noProof/>
            <w:webHidden/>
          </w:rPr>
          <w:tab/>
        </w:r>
        <w:r w:rsidR="000E6678">
          <w:rPr>
            <w:noProof/>
            <w:webHidden/>
          </w:rPr>
          <w:fldChar w:fldCharType="begin"/>
        </w:r>
        <w:r w:rsidR="000E6678">
          <w:rPr>
            <w:noProof/>
            <w:webHidden/>
          </w:rPr>
          <w:instrText xml:space="preserve"> PAGEREF _Toc110420274 \h </w:instrText>
        </w:r>
        <w:r w:rsidR="000E6678">
          <w:rPr>
            <w:noProof/>
            <w:webHidden/>
          </w:rPr>
        </w:r>
        <w:r w:rsidR="000E6678">
          <w:rPr>
            <w:noProof/>
            <w:webHidden/>
          </w:rPr>
          <w:fldChar w:fldCharType="separate"/>
        </w:r>
        <w:r w:rsidR="004E0548">
          <w:rPr>
            <w:noProof/>
            <w:webHidden/>
          </w:rPr>
          <w:t>19</w:t>
        </w:r>
        <w:r w:rsidR="000E6678">
          <w:rPr>
            <w:noProof/>
            <w:webHidden/>
          </w:rPr>
          <w:fldChar w:fldCharType="end"/>
        </w:r>
      </w:hyperlink>
    </w:p>
    <w:p w14:paraId="0FFB3923" w14:textId="26E8CF59"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275" w:history="1">
        <w:r w:rsidR="000E6678" w:rsidRPr="00650780">
          <w:rPr>
            <w:rStyle w:val="Hyperlink"/>
            <w:noProof/>
            <w:w w:val="99"/>
          </w:rPr>
          <w:t>3.9.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Reasonable Adjustments</w:t>
        </w:r>
        <w:r w:rsidR="000E6678">
          <w:rPr>
            <w:noProof/>
            <w:webHidden/>
          </w:rPr>
          <w:tab/>
        </w:r>
        <w:r w:rsidR="000E6678">
          <w:rPr>
            <w:noProof/>
            <w:webHidden/>
          </w:rPr>
          <w:fldChar w:fldCharType="begin"/>
        </w:r>
        <w:r w:rsidR="000E6678">
          <w:rPr>
            <w:noProof/>
            <w:webHidden/>
          </w:rPr>
          <w:instrText xml:space="preserve"> PAGEREF _Toc110420275 \h </w:instrText>
        </w:r>
        <w:r w:rsidR="000E6678">
          <w:rPr>
            <w:noProof/>
            <w:webHidden/>
          </w:rPr>
        </w:r>
        <w:r w:rsidR="000E6678">
          <w:rPr>
            <w:noProof/>
            <w:webHidden/>
          </w:rPr>
          <w:fldChar w:fldCharType="separate"/>
        </w:r>
        <w:r w:rsidR="004E0548">
          <w:rPr>
            <w:noProof/>
            <w:webHidden/>
          </w:rPr>
          <w:t>20</w:t>
        </w:r>
        <w:r w:rsidR="000E6678">
          <w:rPr>
            <w:noProof/>
            <w:webHidden/>
          </w:rPr>
          <w:fldChar w:fldCharType="end"/>
        </w:r>
      </w:hyperlink>
    </w:p>
    <w:p w14:paraId="33CBACA9" w14:textId="7F643C91"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276" w:history="1">
        <w:r w:rsidR="000E6678" w:rsidRPr="00650780">
          <w:rPr>
            <w:rStyle w:val="Hyperlink"/>
            <w:noProof/>
            <w:w w:val="99"/>
          </w:rPr>
          <w:t>3.9.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Exposure Prone Procedures (EPP) Clearance</w:t>
        </w:r>
        <w:r w:rsidR="000E6678">
          <w:rPr>
            <w:noProof/>
            <w:webHidden/>
          </w:rPr>
          <w:tab/>
        </w:r>
        <w:r w:rsidR="000E6678">
          <w:rPr>
            <w:noProof/>
            <w:webHidden/>
          </w:rPr>
          <w:fldChar w:fldCharType="begin"/>
        </w:r>
        <w:r w:rsidR="000E6678">
          <w:rPr>
            <w:noProof/>
            <w:webHidden/>
          </w:rPr>
          <w:instrText xml:space="preserve"> PAGEREF _Toc110420276 \h </w:instrText>
        </w:r>
        <w:r w:rsidR="000E6678">
          <w:rPr>
            <w:noProof/>
            <w:webHidden/>
          </w:rPr>
        </w:r>
        <w:r w:rsidR="000E6678">
          <w:rPr>
            <w:noProof/>
            <w:webHidden/>
          </w:rPr>
          <w:fldChar w:fldCharType="separate"/>
        </w:r>
        <w:r w:rsidR="004E0548">
          <w:rPr>
            <w:noProof/>
            <w:webHidden/>
          </w:rPr>
          <w:t>20</w:t>
        </w:r>
        <w:r w:rsidR="000E6678">
          <w:rPr>
            <w:noProof/>
            <w:webHidden/>
          </w:rPr>
          <w:fldChar w:fldCharType="end"/>
        </w:r>
      </w:hyperlink>
    </w:p>
    <w:p w14:paraId="27ABAB09" w14:textId="27857203"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77" w:history="1">
        <w:r w:rsidR="000E6678" w:rsidRPr="00650780">
          <w:rPr>
            <w:rStyle w:val="Hyperlink"/>
            <w:noProof/>
            <w:w w:val="90"/>
          </w:rPr>
          <w:t>3.10</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ersonal/Lost Property</w:t>
        </w:r>
        <w:r w:rsidR="000E6678">
          <w:rPr>
            <w:noProof/>
            <w:webHidden/>
          </w:rPr>
          <w:tab/>
        </w:r>
        <w:r w:rsidR="000E6678">
          <w:rPr>
            <w:noProof/>
            <w:webHidden/>
          </w:rPr>
          <w:fldChar w:fldCharType="begin"/>
        </w:r>
        <w:r w:rsidR="000E6678">
          <w:rPr>
            <w:noProof/>
            <w:webHidden/>
          </w:rPr>
          <w:instrText xml:space="preserve"> PAGEREF _Toc110420277 \h </w:instrText>
        </w:r>
        <w:r w:rsidR="000E6678">
          <w:rPr>
            <w:noProof/>
            <w:webHidden/>
          </w:rPr>
        </w:r>
        <w:r w:rsidR="000E6678">
          <w:rPr>
            <w:noProof/>
            <w:webHidden/>
          </w:rPr>
          <w:fldChar w:fldCharType="separate"/>
        </w:r>
        <w:r w:rsidR="004E0548">
          <w:rPr>
            <w:noProof/>
            <w:webHidden/>
          </w:rPr>
          <w:t>21</w:t>
        </w:r>
        <w:r w:rsidR="000E6678">
          <w:rPr>
            <w:noProof/>
            <w:webHidden/>
          </w:rPr>
          <w:fldChar w:fldCharType="end"/>
        </w:r>
      </w:hyperlink>
    </w:p>
    <w:p w14:paraId="7FCD315C" w14:textId="460DEF65"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78" w:history="1">
        <w:r w:rsidR="000E6678" w:rsidRPr="00650780">
          <w:rPr>
            <w:rStyle w:val="Hyperlink"/>
            <w:noProof/>
            <w:w w:val="90"/>
          </w:rPr>
          <w:t>3.1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ersonal Safety</w:t>
        </w:r>
        <w:r w:rsidR="000E6678">
          <w:rPr>
            <w:noProof/>
            <w:webHidden/>
          </w:rPr>
          <w:tab/>
        </w:r>
        <w:r w:rsidR="000E6678">
          <w:rPr>
            <w:noProof/>
            <w:webHidden/>
          </w:rPr>
          <w:fldChar w:fldCharType="begin"/>
        </w:r>
        <w:r w:rsidR="000E6678">
          <w:rPr>
            <w:noProof/>
            <w:webHidden/>
          </w:rPr>
          <w:instrText xml:space="preserve"> PAGEREF _Toc110420278 \h </w:instrText>
        </w:r>
        <w:r w:rsidR="000E6678">
          <w:rPr>
            <w:noProof/>
            <w:webHidden/>
          </w:rPr>
        </w:r>
        <w:r w:rsidR="000E6678">
          <w:rPr>
            <w:noProof/>
            <w:webHidden/>
          </w:rPr>
          <w:fldChar w:fldCharType="separate"/>
        </w:r>
        <w:r w:rsidR="004E0548">
          <w:rPr>
            <w:noProof/>
            <w:webHidden/>
          </w:rPr>
          <w:t>21</w:t>
        </w:r>
        <w:r w:rsidR="000E6678">
          <w:rPr>
            <w:noProof/>
            <w:webHidden/>
          </w:rPr>
          <w:fldChar w:fldCharType="end"/>
        </w:r>
      </w:hyperlink>
    </w:p>
    <w:p w14:paraId="7DEBA65B" w14:textId="1F134430"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79" w:history="1">
        <w:r w:rsidR="000E6678" w:rsidRPr="00650780">
          <w:rPr>
            <w:rStyle w:val="Hyperlink"/>
            <w:noProof/>
            <w:w w:val="90"/>
          </w:rPr>
          <w:t>3.1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olicies</w:t>
        </w:r>
        <w:r w:rsidR="000E6678">
          <w:rPr>
            <w:noProof/>
            <w:webHidden/>
          </w:rPr>
          <w:tab/>
        </w:r>
        <w:r w:rsidR="000E6678">
          <w:rPr>
            <w:noProof/>
            <w:webHidden/>
          </w:rPr>
          <w:fldChar w:fldCharType="begin"/>
        </w:r>
        <w:r w:rsidR="000E6678">
          <w:rPr>
            <w:noProof/>
            <w:webHidden/>
          </w:rPr>
          <w:instrText xml:space="preserve"> PAGEREF _Toc110420279 \h </w:instrText>
        </w:r>
        <w:r w:rsidR="000E6678">
          <w:rPr>
            <w:noProof/>
            <w:webHidden/>
          </w:rPr>
        </w:r>
        <w:r w:rsidR="000E6678">
          <w:rPr>
            <w:noProof/>
            <w:webHidden/>
          </w:rPr>
          <w:fldChar w:fldCharType="separate"/>
        </w:r>
        <w:r w:rsidR="004E0548">
          <w:rPr>
            <w:noProof/>
            <w:webHidden/>
          </w:rPr>
          <w:t>22</w:t>
        </w:r>
        <w:r w:rsidR="000E6678">
          <w:rPr>
            <w:noProof/>
            <w:webHidden/>
          </w:rPr>
          <w:fldChar w:fldCharType="end"/>
        </w:r>
      </w:hyperlink>
    </w:p>
    <w:p w14:paraId="5459EEB6" w14:textId="72631089"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280" w:history="1">
        <w:r w:rsidR="000E6678" w:rsidRPr="00650780">
          <w:rPr>
            <w:rStyle w:val="Hyperlink"/>
            <w:noProof/>
            <w:w w:val="99"/>
          </w:rPr>
          <w:t>3.12.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Alcohol/Drug</w:t>
        </w:r>
        <w:r w:rsidR="000E6678" w:rsidRPr="00650780">
          <w:rPr>
            <w:rStyle w:val="Hyperlink"/>
            <w:noProof/>
            <w:spacing w:val="-4"/>
          </w:rPr>
          <w:t xml:space="preserve"> </w:t>
        </w:r>
        <w:r w:rsidR="000E6678" w:rsidRPr="00650780">
          <w:rPr>
            <w:rStyle w:val="Hyperlink"/>
            <w:noProof/>
          </w:rPr>
          <w:t>Use</w:t>
        </w:r>
        <w:r w:rsidR="000E6678">
          <w:rPr>
            <w:noProof/>
            <w:webHidden/>
          </w:rPr>
          <w:tab/>
        </w:r>
        <w:r w:rsidR="000E6678">
          <w:rPr>
            <w:noProof/>
            <w:webHidden/>
          </w:rPr>
          <w:fldChar w:fldCharType="begin"/>
        </w:r>
        <w:r w:rsidR="000E6678">
          <w:rPr>
            <w:noProof/>
            <w:webHidden/>
          </w:rPr>
          <w:instrText xml:space="preserve"> PAGEREF _Toc110420280 \h </w:instrText>
        </w:r>
        <w:r w:rsidR="000E6678">
          <w:rPr>
            <w:noProof/>
            <w:webHidden/>
          </w:rPr>
        </w:r>
        <w:r w:rsidR="000E6678">
          <w:rPr>
            <w:noProof/>
            <w:webHidden/>
          </w:rPr>
          <w:fldChar w:fldCharType="separate"/>
        </w:r>
        <w:r w:rsidR="004E0548">
          <w:rPr>
            <w:noProof/>
            <w:webHidden/>
          </w:rPr>
          <w:t>22</w:t>
        </w:r>
        <w:r w:rsidR="000E6678">
          <w:rPr>
            <w:noProof/>
            <w:webHidden/>
          </w:rPr>
          <w:fldChar w:fldCharType="end"/>
        </w:r>
      </w:hyperlink>
    </w:p>
    <w:p w14:paraId="1927AD7D" w14:textId="090E90CF"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281" w:history="1">
        <w:r w:rsidR="000E6678" w:rsidRPr="00650780">
          <w:rPr>
            <w:rStyle w:val="Hyperlink"/>
            <w:noProof/>
            <w:w w:val="99"/>
          </w:rPr>
          <w:t>3.12.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Health and</w:t>
        </w:r>
        <w:r w:rsidR="000E6678" w:rsidRPr="00650780">
          <w:rPr>
            <w:rStyle w:val="Hyperlink"/>
            <w:noProof/>
            <w:spacing w:val="-3"/>
          </w:rPr>
          <w:t xml:space="preserve"> </w:t>
        </w:r>
        <w:r w:rsidR="000E6678" w:rsidRPr="00650780">
          <w:rPr>
            <w:rStyle w:val="Hyperlink"/>
            <w:noProof/>
          </w:rPr>
          <w:t>Safety</w:t>
        </w:r>
        <w:r w:rsidR="000E6678">
          <w:rPr>
            <w:noProof/>
            <w:webHidden/>
          </w:rPr>
          <w:tab/>
        </w:r>
        <w:r w:rsidR="000E6678">
          <w:rPr>
            <w:noProof/>
            <w:webHidden/>
          </w:rPr>
          <w:fldChar w:fldCharType="begin"/>
        </w:r>
        <w:r w:rsidR="000E6678">
          <w:rPr>
            <w:noProof/>
            <w:webHidden/>
          </w:rPr>
          <w:instrText xml:space="preserve"> PAGEREF _Toc110420281 \h </w:instrText>
        </w:r>
        <w:r w:rsidR="000E6678">
          <w:rPr>
            <w:noProof/>
            <w:webHidden/>
          </w:rPr>
        </w:r>
        <w:r w:rsidR="000E6678">
          <w:rPr>
            <w:noProof/>
            <w:webHidden/>
          </w:rPr>
          <w:fldChar w:fldCharType="separate"/>
        </w:r>
        <w:r w:rsidR="004E0548">
          <w:rPr>
            <w:noProof/>
            <w:webHidden/>
          </w:rPr>
          <w:t>22</w:t>
        </w:r>
        <w:r w:rsidR="000E6678">
          <w:rPr>
            <w:noProof/>
            <w:webHidden/>
          </w:rPr>
          <w:fldChar w:fldCharType="end"/>
        </w:r>
      </w:hyperlink>
    </w:p>
    <w:p w14:paraId="22374112" w14:textId="13B3F77C"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282" w:history="1">
        <w:r w:rsidR="000E6678" w:rsidRPr="00650780">
          <w:rPr>
            <w:rStyle w:val="Hyperlink"/>
            <w:noProof/>
            <w:w w:val="99"/>
          </w:rPr>
          <w:t>3.12.3</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Smoking</w:t>
        </w:r>
        <w:r w:rsidR="000E6678">
          <w:rPr>
            <w:noProof/>
            <w:webHidden/>
          </w:rPr>
          <w:tab/>
        </w:r>
        <w:r w:rsidR="000E6678">
          <w:rPr>
            <w:noProof/>
            <w:webHidden/>
          </w:rPr>
          <w:fldChar w:fldCharType="begin"/>
        </w:r>
        <w:r w:rsidR="000E6678">
          <w:rPr>
            <w:noProof/>
            <w:webHidden/>
          </w:rPr>
          <w:instrText xml:space="preserve"> PAGEREF _Toc110420282 \h </w:instrText>
        </w:r>
        <w:r w:rsidR="000E6678">
          <w:rPr>
            <w:noProof/>
            <w:webHidden/>
          </w:rPr>
        </w:r>
        <w:r w:rsidR="000E6678">
          <w:rPr>
            <w:noProof/>
            <w:webHidden/>
          </w:rPr>
          <w:fldChar w:fldCharType="separate"/>
        </w:r>
        <w:r w:rsidR="004E0548">
          <w:rPr>
            <w:noProof/>
            <w:webHidden/>
          </w:rPr>
          <w:t>22</w:t>
        </w:r>
        <w:r w:rsidR="000E6678">
          <w:rPr>
            <w:noProof/>
            <w:webHidden/>
          </w:rPr>
          <w:fldChar w:fldCharType="end"/>
        </w:r>
      </w:hyperlink>
    </w:p>
    <w:p w14:paraId="3CC80CE8" w14:textId="78221B06"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83" w:history="1">
        <w:r w:rsidR="000E6678" w:rsidRPr="00650780">
          <w:rPr>
            <w:rStyle w:val="Hyperlink"/>
            <w:noProof/>
            <w:w w:val="90"/>
          </w:rPr>
          <w:t>3.13</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Student Support</w:t>
        </w:r>
        <w:r w:rsidR="000E6678">
          <w:rPr>
            <w:noProof/>
            <w:webHidden/>
          </w:rPr>
          <w:tab/>
        </w:r>
        <w:r w:rsidR="000E6678">
          <w:rPr>
            <w:noProof/>
            <w:webHidden/>
          </w:rPr>
          <w:fldChar w:fldCharType="begin"/>
        </w:r>
        <w:r w:rsidR="000E6678">
          <w:rPr>
            <w:noProof/>
            <w:webHidden/>
          </w:rPr>
          <w:instrText xml:space="preserve"> PAGEREF _Toc110420283 \h </w:instrText>
        </w:r>
        <w:r w:rsidR="000E6678">
          <w:rPr>
            <w:noProof/>
            <w:webHidden/>
          </w:rPr>
        </w:r>
        <w:r w:rsidR="000E6678">
          <w:rPr>
            <w:noProof/>
            <w:webHidden/>
          </w:rPr>
          <w:fldChar w:fldCharType="separate"/>
        </w:r>
        <w:r w:rsidR="004E0548">
          <w:rPr>
            <w:noProof/>
            <w:webHidden/>
          </w:rPr>
          <w:t>22</w:t>
        </w:r>
        <w:r w:rsidR="000E6678">
          <w:rPr>
            <w:noProof/>
            <w:webHidden/>
          </w:rPr>
          <w:fldChar w:fldCharType="end"/>
        </w:r>
      </w:hyperlink>
    </w:p>
    <w:p w14:paraId="61A3F10D" w14:textId="56B066E6"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284" w:history="1">
        <w:r w:rsidR="000E6678" w:rsidRPr="00650780">
          <w:rPr>
            <w:rStyle w:val="Hyperlink"/>
            <w:noProof/>
            <w:w w:val="99"/>
          </w:rPr>
          <w:t>3.13.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Inclusion Champions: School of Nursing, Midwifery and Paramedic Practice</w:t>
        </w:r>
        <w:r w:rsidR="000E6678">
          <w:rPr>
            <w:noProof/>
            <w:webHidden/>
          </w:rPr>
          <w:tab/>
        </w:r>
        <w:r w:rsidR="000E6678">
          <w:rPr>
            <w:noProof/>
            <w:webHidden/>
          </w:rPr>
          <w:fldChar w:fldCharType="begin"/>
        </w:r>
        <w:r w:rsidR="000E6678">
          <w:rPr>
            <w:noProof/>
            <w:webHidden/>
          </w:rPr>
          <w:instrText xml:space="preserve"> PAGEREF _Toc110420284 \h </w:instrText>
        </w:r>
        <w:r w:rsidR="000E6678">
          <w:rPr>
            <w:noProof/>
            <w:webHidden/>
          </w:rPr>
        </w:r>
        <w:r w:rsidR="000E6678">
          <w:rPr>
            <w:noProof/>
            <w:webHidden/>
          </w:rPr>
          <w:fldChar w:fldCharType="separate"/>
        </w:r>
        <w:r w:rsidR="004E0548">
          <w:rPr>
            <w:noProof/>
            <w:webHidden/>
          </w:rPr>
          <w:t>23</w:t>
        </w:r>
        <w:r w:rsidR="000E6678">
          <w:rPr>
            <w:noProof/>
            <w:webHidden/>
          </w:rPr>
          <w:fldChar w:fldCharType="end"/>
        </w:r>
      </w:hyperlink>
    </w:p>
    <w:p w14:paraId="69637894" w14:textId="62D55588"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85" w:history="1">
        <w:r w:rsidR="000E6678" w:rsidRPr="00650780">
          <w:rPr>
            <w:rStyle w:val="Hyperlink"/>
            <w:noProof/>
            <w:w w:val="90"/>
          </w:rPr>
          <w:t>3.14</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Student Wellbeing</w:t>
        </w:r>
        <w:r w:rsidR="000E6678">
          <w:rPr>
            <w:noProof/>
            <w:webHidden/>
          </w:rPr>
          <w:tab/>
        </w:r>
        <w:r w:rsidR="000E6678">
          <w:rPr>
            <w:noProof/>
            <w:webHidden/>
          </w:rPr>
          <w:fldChar w:fldCharType="begin"/>
        </w:r>
        <w:r w:rsidR="000E6678">
          <w:rPr>
            <w:noProof/>
            <w:webHidden/>
          </w:rPr>
          <w:instrText xml:space="preserve"> PAGEREF _Toc110420285 \h </w:instrText>
        </w:r>
        <w:r w:rsidR="000E6678">
          <w:rPr>
            <w:noProof/>
            <w:webHidden/>
          </w:rPr>
        </w:r>
        <w:r w:rsidR="000E6678">
          <w:rPr>
            <w:noProof/>
            <w:webHidden/>
          </w:rPr>
          <w:fldChar w:fldCharType="separate"/>
        </w:r>
        <w:r w:rsidR="004E0548">
          <w:rPr>
            <w:noProof/>
            <w:webHidden/>
          </w:rPr>
          <w:t>23</w:t>
        </w:r>
        <w:r w:rsidR="000E6678">
          <w:rPr>
            <w:noProof/>
            <w:webHidden/>
          </w:rPr>
          <w:fldChar w:fldCharType="end"/>
        </w:r>
      </w:hyperlink>
    </w:p>
    <w:p w14:paraId="2815C572" w14:textId="41C0C8E9"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86" w:history="1">
        <w:r w:rsidR="000E6678" w:rsidRPr="00650780">
          <w:rPr>
            <w:rStyle w:val="Hyperlink"/>
            <w:noProof/>
            <w:w w:val="90"/>
          </w:rPr>
          <w:t>3.15</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University Property</w:t>
        </w:r>
        <w:r w:rsidR="000E6678">
          <w:rPr>
            <w:noProof/>
            <w:webHidden/>
          </w:rPr>
          <w:tab/>
        </w:r>
        <w:r w:rsidR="000E6678">
          <w:rPr>
            <w:noProof/>
            <w:webHidden/>
          </w:rPr>
          <w:fldChar w:fldCharType="begin"/>
        </w:r>
        <w:r w:rsidR="000E6678">
          <w:rPr>
            <w:noProof/>
            <w:webHidden/>
          </w:rPr>
          <w:instrText xml:space="preserve"> PAGEREF _Toc110420286 \h </w:instrText>
        </w:r>
        <w:r w:rsidR="000E6678">
          <w:rPr>
            <w:noProof/>
            <w:webHidden/>
          </w:rPr>
        </w:r>
        <w:r w:rsidR="000E6678">
          <w:rPr>
            <w:noProof/>
            <w:webHidden/>
          </w:rPr>
          <w:fldChar w:fldCharType="separate"/>
        </w:r>
        <w:r w:rsidR="004E0548">
          <w:rPr>
            <w:noProof/>
            <w:webHidden/>
          </w:rPr>
          <w:t>25</w:t>
        </w:r>
        <w:r w:rsidR="000E6678">
          <w:rPr>
            <w:noProof/>
            <w:webHidden/>
          </w:rPr>
          <w:fldChar w:fldCharType="end"/>
        </w:r>
      </w:hyperlink>
    </w:p>
    <w:p w14:paraId="7842822F" w14:textId="6F72C3B1" w:rsidR="002C1B13" w:rsidRDefault="002C1B13">
      <w:pPr>
        <w:spacing w:after="0" w:line="240" w:lineRule="auto"/>
        <w:rPr>
          <w:rStyle w:val="Hyperlink"/>
          <w:bCs/>
          <w:noProof/>
          <w:szCs w:val="20"/>
        </w:rPr>
      </w:pPr>
    </w:p>
    <w:p w14:paraId="20CA5616" w14:textId="0D555C58" w:rsidR="002C1B13" w:rsidRDefault="002C1B13">
      <w:pPr>
        <w:spacing w:after="0" w:line="240" w:lineRule="auto"/>
        <w:rPr>
          <w:rStyle w:val="Hyperlink"/>
          <w:bCs/>
          <w:noProof/>
          <w:szCs w:val="20"/>
        </w:rPr>
      </w:pPr>
    </w:p>
    <w:p w14:paraId="1EC440FC" w14:textId="77777777" w:rsidR="002C1B13" w:rsidRDefault="002C1B13">
      <w:pPr>
        <w:spacing w:after="0" w:line="240" w:lineRule="auto"/>
        <w:rPr>
          <w:rStyle w:val="Hyperlink"/>
          <w:bCs/>
          <w:noProof/>
          <w:szCs w:val="20"/>
        </w:rPr>
      </w:pPr>
    </w:p>
    <w:p w14:paraId="66446DAB" w14:textId="417BBCE5" w:rsidR="000E6678" w:rsidRDefault="00C750DB">
      <w:pPr>
        <w:pStyle w:val="TOC1"/>
        <w:tabs>
          <w:tab w:val="right" w:leader="dot" w:pos="8498"/>
        </w:tabs>
        <w:rPr>
          <w:rFonts w:asciiTheme="minorHAnsi" w:eastAsiaTheme="minorEastAsia" w:hAnsiTheme="minorHAnsi" w:cstheme="minorBidi"/>
          <w:bCs w:val="0"/>
          <w:noProof/>
          <w:sz w:val="22"/>
          <w:szCs w:val="22"/>
          <w:lang w:val="en-GB" w:eastAsia="en-GB"/>
        </w:rPr>
      </w:pPr>
      <w:hyperlink w:anchor="_Toc110420287" w:history="1">
        <w:r w:rsidR="000E6678" w:rsidRPr="00650780">
          <w:rPr>
            <w:rStyle w:val="Hyperlink"/>
            <w:noProof/>
            <w:w w:val="91"/>
          </w:rPr>
          <w:t>4</w:t>
        </w:r>
        <w:r w:rsidR="000E6678">
          <w:rPr>
            <w:rFonts w:asciiTheme="minorHAnsi" w:eastAsiaTheme="minorEastAsia" w:hAnsiTheme="minorHAnsi" w:cstheme="minorBidi"/>
            <w:bCs w:val="0"/>
            <w:noProof/>
            <w:sz w:val="22"/>
            <w:szCs w:val="22"/>
            <w:lang w:val="en-GB" w:eastAsia="en-GB"/>
          </w:rPr>
          <w:tab/>
        </w:r>
        <w:r w:rsidR="000E6678" w:rsidRPr="00650780">
          <w:rPr>
            <w:rStyle w:val="Hyperlink"/>
            <w:noProof/>
          </w:rPr>
          <w:t>BSc/BSc (Hons) Nursing Programme</w:t>
        </w:r>
        <w:r w:rsidR="000E6678">
          <w:rPr>
            <w:noProof/>
            <w:webHidden/>
          </w:rPr>
          <w:tab/>
        </w:r>
        <w:r w:rsidR="000E6678">
          <w:rPr>
            <w:noProof/>
            <w:webHidden/>
          </w:rPr>
          <w:fldChar w:fldCharType="begin"/>
        </w:r>
        <w:r w:rsidR="000E6678">
          <w:rPr>
            <w:noProof/>
            <w:webHidden/>
          </w:rPr>
          <w:instrText xml:space="preserve"> PAGEREF _Toc110420287 \h </w:instrText>
        </w:r>
        <w:r w:rsidR="000E6678">
          <w:rPr>
            <w:noProof/>
            <w:webHidden/>
          </w:rPr>
        </w:r>
        <w:r w:rsidR="000E6678">
          <w:rPr>
            <w:noProof/>
            <w:webHidden/>
          </w:rPr>
          <w:fldChar w:fldCharType="separate"/>
        </w:r>
        <w:r w:rsidR="004E0548">
          <w:rPr>
            <w:noProof/>
            <w:webHidden/>
          </w:rPr>
          <w:t>26</w:t>
        </w:r>
        <w:r w:rsidR="000E6678">
          <w:rPr>
            <w:noProof/>
            <w:webHidden/>
          </w:rPr>
          <w:fldChar w:fldCharType="end"/>
        </w:r>
      </w:hyperlink>
    </w:p>
    <w:p w14:paraId="6A302F5B" w14:textId="1C375664"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88" w:history="1">
        <w:r w:rsidR="000E6678" w:rsidRPr="00650780">
          <w:rPr>
            <w:rStyle w:val="Hyperlink"/>
            <w:noProof/>
            <w:w w:val="90"/>
          </w:rPr>
          <w:t>4.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Introduction</w:t>
        </w:r>
        <w:r w:rsidR="000E6678">
          <w:rPr>
            <w:noProof/>
            <w:webHidden/>
          </w:rPr>
          <w:tab/>
        </w:r>
        <w:r w:rsidR="000E6678">
          <w:rPr>
            <w:noProof/>
            <w:webHidden/>
          </w:rPr>
          <w:fldChar w:fldCharType="begin"/>
        </w:r>
        <w:r w:rsidR="000E6678">
          <w:rPr>
            <w:noProof/>
            <w:webHidden/>
          </w:rPr>
          <w:instrText xml:space="preserve"> PAGEREF _Toc110420288 \h </w:instrText>
        </w:r>
        <w:r w:rsidR="000E6678">
          <w:rPr>
            <w:noProof/>
            <w:webHidden/>
          </w:rPr>
        </w:r>
        <w:r w:rsidR="000E6678">
          <w:rPr>
            <w:noProof/>
            <w:webHidden/>
          </w:rPr>
          <w:fldChar w:fldCharType="separate"/>
        </w:r>
        <w:r w:rsidR="004E0548">
          <w:rPr>
            <w:noProof/>
            <w:webHidden/>
          </w:rPr>
          <w:t>26</w:t>
        </w:r>
        <w:r w:rsidR="000E6678">
          <w:rPr>
            <w:noProof/>
            <w:webHidden/>
          </w:rPr>
          <w:fldChar w:fldCharType="end"/>
        </w:r>
      </w:hyperlink>
    </w:p>
    <w:p w14:paraId="5595A806" w14:textId="71939A0A"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89" w:history="1">
        <w:r w:rsidR="000E6678" w:rsidRPr="00650780">
          <w:rPr>
            <w:rStyle w:val="Hyperlink"/>
            <w:rFonts w:eastAsiaTheme="minorHAnsi" w:cs="Calibri"/>
            <w:noProof/>
            <w:w w:val="90"/>
          </w:rPr>
          <w:t>4.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ause and Reflect Weeks</w:t>
        </w:r>
        <w:r w:rsidR="000E6678">
          <w:rPr>
            <w:noProof/>
            <w:webHidden/>
          </w:rPr>
          <w:tab/>
        </w:r>
        <w:r w:rsidR="000E6678">
          <w:rPr>
            <w:noProof/>
            <w:webHidden/>
          </w:rPr>
          <w:fldChar w:fldCharType="begin"/>
        </w:r>
        <w:r w:rsidR="000E6678">
          <w:rPr>
            <w:noProof/>
            <w:webHidden/>
          </w:rPr>
          <w:instrText xml:space="preserve"> PAGEREF _Toc110420289 \h </w:instrText>
        </w:r>
        <w:r w:rsidR="000E6678">
          <w:rPr>
            <w:noProof/>
            <w:webHidden/>
          </w:rPr>
        </w:r>
        <w:r w:rsidR="000E6678">
          <w:rPr>
            <w:noProof/>
            <w:webHidden/>
          </w:rPr>
          <w:fldChar w:fldCharType="separate"/>
        </w:r>
        <w:r w:rsidR="004E0548">
          <w:rPr>
            <w:noProof/>
            <w:webHidden/>
          </w:rPr>
          <w:t>27</w:t>
        </w:r>
        <w:r w:rsidR="000E6678">
          <w:rPr>
            <w:noProof/>
            <w:webHidden/>
          </w:rPr>
          <w:fldChar w:fldCharType="end"/>
        </w:r>
      </w:hyperlink>
    </w:p>
    <w:p w14:paraId="695BD295" w14:textId="4C0C5C22"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90" w:history="1">
        <w:r w:rsidR="000E6678" w:rsidRPr="00650780">
          <w:rPr>
            <w:rStyle w:val="Hyperlink"/>
            <w:noProof/>
            <w:w w:val="90"/>
          </w:rPr>
          <w:t>4.3</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Course Specification</w:t>
        </w:r>
        <w:r w:rsidR="000E6678">
          <w:rPr>
            <w:noProof/>
            <w:webHidden/>
          </w:rPr>
          <w:tab/>
        </w:r>
        <w:r w:rsidR="000E6678">
          <w:rPr>
            <w:noProof/>
            <w:webHidden/>
          </w:rPr>
          <w:fldChar w:fldCharType="begin"/>
        </w:r>
        <w:r w:rsidR="000E6678">
          <w:rPr>
            <w:noProof/>
            <w:webHidden/>
          </w:rPr>
          <w:instrText xml:space="preserve"> PAGEREF _Toc110420290 \h </w:instrText>
        </w:r>
        <w:r w:rsidR="000E6678">
          <w:rPr>
            <w:noProof/>
            <w:webHidden/>
          </w:rPr>
        </w:r>
        <w:r w:rsidR="000E6678">
          <w:rPr>
            <w:noProof/>
            <w:webHidden/>
          </w:rPr>
          <w:fldChar w:fldCharType="separate"/>
        </w:r>
        <w:r w:rsidR="004E0548">
          <w:rPr>
            <w:noProof/>
            <w:webHidden/>
          </w:rPr>
          <w:t>27</w:t>
        </w:r>
        <w:r w:rsidR="000E6678">
          <w:rPr>
            <w:noProof/>
            <w:webHidden/>
          </w:rPr>
          <w:fldChar w:fldCharType="end"/>
        </w:r>
      </w:hyperlink>
    </w:p>
    <w:p w14:paraId="02AA8742" w14:textId="200AFB30"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91" w:history="1">
        <w:r w:rsidR="000E6678" w:rsidRPr="00650780">
          <w:rPr>
            <w:rStyle w:val="Hyperlink"/>
            <w:noProof/>
            <w:w w:val="90"/>
          </w:rPr>
          <w:t>4.4</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Recognition of Prior Learning (RPL)</w:t>
        </w:r>
        <w:r w:rsidR="000E6678">
          <w:rPr>
            <w:noProof/>
            <w:webHidden/>
          </w:rPr>
          <w:tab/>
        </w:r>
        <w:r w:rsidR="000E6678">
          <w:rPr>
            <w:noProof/>
            <w:webHidden/>
          </w:rPr>
          <w:fldChar w:fldCharType="begin"/>
        </w:r>
        <w:r w:rsidR="000E6678">
          <w:rPr>
            <w:noProof/>
            <w:webHidden/>
          </w:rPr>
          <w:instrText xml:space="preserve"> PAGEREF _Toc110420291 \h </w:instrText>
        </w:r>
        <w:r w:rsidR="000E6678">
          <w:rPr>
            <w:noProof/>
            <w:webHidden/>
          </w:rPr>
        </w:r>
        <w:r w:rsidR="000E6678">
          <w:rPr>
            <w:noProof/>
            <w:webHidden/>
          </w:rPr>
          <w:fldChar w:fldCharType="separate"/>
        </w:r>
        <w:r w:rsidR="004E0548">
          <w:rPr>
            <w:noProof/>
            <w:webHidden/>
          </w:rPr>
          <w:t>27</w:t>
        </w:r>
        <w:r w:rsidR="000E6678">
          <w:rPr>
            <w:noProof/>
            <w:webHidden/>
          </w:rPr>
          <w:fldChar w:fldCharType="end"/>
        </w:r>
      </w:hyperlink>
    </w:p>
    <w:p w14:paraId="63139C62" w14:textId="5F93E4C6"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92" w:history="1">
        <w:r w:rsidR="000E6678" w:rsidRPr="00650780">
          <w:rPr>
            <w:rStyle w:val="Hyperlink"/>
            <w:noProof/>
            <w:w w:val="90"/>
          </w:rPr>
          <w:t>4.5</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ersonal Tutor</w:t>
        </w:r>
        <w:r w:rsidR="000E6678">
          <w:rPr>
            <w:noProof/>
            <w:webHidden/>
          </w:rPr>
          <w:tab/>
        </w:r>
        <w:r w:rsidR="000E6678">
          <w:rPr>
            <w:noProof/>
            <w:webHidden/>
          </w:rPr>
          <w:fldChar w:fldCharType="begin"/>
        </w:r>
        <w:r w:rsidR="000E6678">
          <w:rPr>
            <w:noProof/>
            <w:webHidden/>
          </w:rPr>
          <w:instrText xml:space="preserve"> PAGEREF _Toc110420292 \h </w:instrText>
        </w:r>
        <w:r w:rsidR="000E6678">
          <w:rPr>
            <w:noProof/>
            <w:webHidden/>
          </w:rPr>
        </w:r>
        <w:r w:rsidR="000E6678">
          <w:rPr>
            <w:noProof/>
            <w:webHidden/>
          </w:rPr>
          <w:fldChar w:fldCharType="separate"/>
        </w:r>
        <w:r w:rsidR="004E0548">
          <w:rPr>
            <w:noProof/>
            <w:webHidden/>
          </w:rPr>
          <w:t>28</w:t>
        </w:r>
        <w:r w:rsidR="000E6678">
          <w:rPr>
            <w:noProof/>
            <w:webHidden/>
          </w:rPr>
          <w:fldChar w:fldCharType="end"/>
        </w:r>
      </w:hyperlink>
    </w:p>
    <w:p w14:paraId="0263384B" w14:textId="7F7D1C5F"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93" w:history="1">
        <w:r w:rsidR="000E6678" w:rsidRPr="00650780">
          <w:rPr>
            <w:rStyle w:val="Hyperlink"/>
            <w:noProof/>
            <w:w w:val="90"/>
          </w:rPr>
          <w:t>4.6</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Bursary</w:t>
        </w:r>
        <w:r w:rsidR="000E6678">
          <w:rPr>
            <w:noProof/>
            <w:webHidden/>
          </w:rPr>
          <w:tab/>
        </w:r>
        <w:r w:rsidR="000E6678">
          <w:rPr>
            <w:noProof/>
            <w:webHidden/>
          </w:rPr>
          <w:fldChar w:fldCharType="begin"/>
        </w:r>
        <w:r w:rsidR="000E6678">
          <w:rPr>
            <w:noProof/>
            <w:webHidden/>
          </w:rPr>
          <w:instrText xml:space="preserve"> PAGEREF _Toc110420293 \h </w:instrText>
        </w:r>
        <w:r w:rsidR="000E6678">
          <w:rPr>
            <w:noProof/>
            <w:webHidden/>
          </w:rPr>
        </w:r>
        <w:r w:rsidR="000E6678">
          <w:rPr>
            <w:noProof/>
            <w:webHidden/>
          </w:rPr>
          <w:fldChar w:fldCharType="separate"/>
        </w:r>
        <w:r w:rsidR="004E0548">
          <w:rPr>
            <w:noProof/>
            <w:webHidden/>
          </w:rPr>
          <w:t>29</w:t>
        </w:r>
        <w:r w:rsidR="000E6678">
          <w:rPr>
            <w:noProof/>
            <w:webHidden/>
          </w:rPr>
          <w:fldChar w:fldCharType="end"/>
        </w:r>
      </w:hyperlink>
    </w:p>
    <w:p w14:paraId="337353D0" w14:textId="495E98A6"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94" w:history="1">
        <w:r w:rsidR="000E6678" w:rsidRPr="00650780">
          <w:rPr>
            <w:rStyle w:val="Hyperlink"/>
            <w:noProof/>
            <w:w w:val="90"/>
          </w:rPr>
          <w:t>4.7</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rotection</w:t>
        </w:r>
        <w:r w:rsidR="000E6678" w:rsidRPr="00650780">
          <w:rPr>
            <w:rStyle w:val="Hyperlink"/>
            <w:noProof/>
            <w:spacing w:val="-15"/>
            <w:w w:val="95"/>
          </w:rPr>
          <w:t xml:space="preserve"> </w:t>
        </w:r>
        <w:r w:rsidR="000E6678" w:rsidRPr="00650780">
          <w:rPr>
            <w:rStyle w:val="Hyperlink"/>
            <w:noProof/>
            <w:w w:val="95"/>
          </w:rPr>
          <w:t>of</w:t>
        </w:r>
        <w:r w:rsidR="000E6678" w:rsidRPr="00650780">
          <w:rPr>
            <w:rStyle w:val="Hyperlink"/>
            <w:noProof/>
            <w:spacing w:val="-15"/>
            <w:w w:val="95"/>
          </w:rPr>
          <w:t xml:space="preserve"> </w:t>
        </w:r>
        <w:r w:rsidR="000E6678" w:rsidRPr="00650780">
          <w:rPr>
            <w:rStyle w:val="Hyperlink"/>
            <w:noProof/>
            <w:w w:val="95"/>
          </w:rPr>
          <w:t>Vulnerable</w:t>
        </w:r>
        <w:r w:rsidR="000E6678" w:rsidRPr="00650780">
          <w:rPr>
            <w:rStyle w:val="Hyperlink"/>
            <w:noProof/>
            <w:spacing w:val="-15"/>
            <w:w w:val="95"/>
          </w:rPr>
          <w:t xml:space="preserve"> </w:t>
        </w:r>
        <w:r w:rsidR="000E6678" w:rsidRPr="00650780">
          <w:rPr>
            <w:rStyle w:val="Hyperlink"/>
            <w:noProof/>
            <w:w w:val="95"/>
          </w:rPr>
          <w:t>Groups</w:t>
        </w:r>
        <w:r w:rsidR="000E6678" w:rsidRPr="00650780">
          <w:rPr>
            <w:rStyle w:val="Hyperlink"/>
            <w:noProof/>
            <w:spacing w:val="-15"/>
            <w:w w:val="95"/>
          </w:rPr>
          <w:t xml:space="preserve"> </w:t>
        </w:r>
        <w:r w:rsidR="000E6678" w:rsidRPr="00650780">
          <w:rPr>
            <w:rStyle w:val="Hyperlink"/>
            <w:noProof/>
            <w:w w:val="95"/>
          </w:rPr>
          <w:t>(PVG)</w:t>
        </w:r>
        <w:r w:rsidR="000E6678">
          <w:rPr>
            <w:noProof/>
            <w:webHidden/>
          </w:rPr>
          <w:tab/>
        </w:r>
        <w:r w:rsidR="000E6678">
          <w:rPr>
            <w:noProof/>
            <w:webHidden/>
          </w:rPr>
          <w:fldChar w:fldCharType="begin"/>
        </w:r>
        <w:r w:rsidR="000E6678">
          <w:rPr>
            <w:noProof/>
            <w:webHidden/>
          </w:rPr>
          <w:instrText xml:space="preserve"> PAGEREF _Toc110420294 \h </w:instrText>
        </w:r>
        <w:r w:rsidR="000E6678">
          <w:rPr>
            <w:noProof/>
            <w:webHidden/>
          </w:rPr>
        </w:r>
        <w:r w:rsidR="000E6678">
          <w:rPr>
            <w:noProof/>
            <w:webHidden/>
          </w:rPr>
          <w:fldChar w:fldCharType="separate"/>
        </w:r>
        <w:r w:rsidR="004E0548">
          <w:rPr>
            <w:noProof/>
            <w:webHidden/>
          </w:rPr>
          <w:t>31</w:t>
        </w:r>
        <w:r w:rsidR="000E6678">
          <w:rPr>
            <w:noProof/>
            <w:webHidden/>
          </w:rPr>
          <w:fldChar w:fldCharType="end"/>
        </w:r>
      </w:hyperlink>
    </w:p>
    <w:p w14:paraId="6A631FBD" w14:textId="6667F4C8"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95" w:history="1">
        <w:r w:rsidR="000E6678" w:rsidRPr="00650780">
          <w:rPr>
            <w:rStyle w:val="Hyperlink"/>
            <w:noProof/>
            <w:w w:val="90"/>
          </w:rPr>
          <w:t>4.8</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CampusMoodle – Cohort Study Area</w:t>
        </w:r>
        <w:r w:rsidR="000E6678">
          <w:rPr>
            <w:noProof/>
            <w:webHidden/>
          </w:rPr>
          <w:tab/>
        </w:r>
        <w:r w:rsidR="000E6678">
          <w:rPr>
            <w:noProof/>
            <w:webHidden/>
          </w:rPr>
          <w:fldChar w:fldCharType="begin"/>
        </w:r>
        <w:r w:rsidR="000E6678">
          <w:rPr>
            <w:noProof/>
            <w:webHidden/>
          </w:rPr>
          <w:instrText xml:space="preserve"> PAGEREF _Toc110420295 \h </w:instrText>
        </w:r>
        <w:r w:rsidR="000E6678">
          <w:rPr>
            <w:noProof/>
            <w:webHidden/>
          </w:rPr>
        </w:r>
        <w:r w:rsidR="000E6678">
          <w:rPr>
            <w:noProof/>
            <w:webHidden/>
          </w:rPr>
          <w:fldChar w:fldCharType="separate"/>
        </w:r>
        <w:r w:rsidR="004E0548">
          <w:rPr>
            <w:noProof/>
            <w:webHidden/>
          </w:rPr>
          <w:t>32</w:t>
        </w:r>
        <w:r w:rsidR="000E6678">
          <w:rPr>
            <w:noProof/>
            <w:webHidden/>
          </w:rPr>
          <w:fldChar w:fldCharType="end"/>
        </w:r>
      </w:hyperlink>
    </w:p>
    <w:p w14:paraId="77C589F2" w14:textId="4D14DBD9"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96" w:history="1">
        <w:r w:rsidR="000E6678" w:rsidRPr="00650780">
          <w:rPr>
            <w:rStyle w:val="Hyperlink"/>
            <w:noProof/>
            <w:w w:val="90"/>
          </w:rPr>
          <w:t>4.9</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Mandatory Teaching Sessions</w:t>
        </w:r>
        <w:r w:rsidR="000E6678">
          <w:rPr>
            <w:noProof/>
            <w:webHidden/>
          </w:rPr>
          <w:tab/>
        </w:r>
        <w:r w:rsidR="000E6678">
          <w:rPr>
            <w:noProof/>
            <w:webHidden/>
          </w:rPr>
          <w:fldChar w:fldCharType="begin"/>
        </w:r>
        <w:r w:rsidR="000E6678">
          <w:rPr>
            <w:noProof/>
            <w:webHidden/>
          </w:rPr>
          <w:instrText xml:space="preserve"> PAGEREF _Toc110420296 \h </w:instrText>
        </w:r>
        <w:r w:rsidR="000E6678">
          <w:rPr>
            <w:noProof/>
            <w:webHidden/>
          </w:rPr>
        </w:r>
        <w:r w:rsidR="000E6678">
          <w:rPr>
            <w:noProof/>
            <w:webHidden/>
          </w:rPr>
          <w:fldChar w:fldCharType="separate"/>
        </w:r>
        <w:r w:rsidR="004E0548">
          <w:rPr>
            <w:noProof/>
            <w:webHidden/>
          </w:rPr>
          <w:t>32</w:t>
        </w:r>
        <w:r w:rsidR="000E6678">
          <w:rPr>
            <w:noProof/>
            <w:webHidden/>
          </w:rPr>
          <w:fldChar w:fldCharType="end"/>
        </w:r>
      </w:hyperlink>
    </w:p>
    <w:p w14:paraId="704A0584" w14:textId="6EF60321"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97" w:history="1">
        <w:r w:rsidR="000E6678" w:rsidRPr="00650780">
          <w:rPr>
            <w:rStyle w:val="Hyperlink"/>
            <w:noProof/>
            <w:w w:val="90"/>
          </w:rPr>
          <w:t>4.10</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Overseas and Alternative Study Opportunities</w:t>
        </w:r>
        <w:r w:rsidR="000E6678">
          <w:rPr>
            <w:noProof/>
            <w:webHidden/>
          </w:rPr>
          <w:tab/>
        </w:r>
        <w:r w:rsidR="000E6678">
          <w:rPr>
            <w:noProof/>
            <w:webHidden/>
          </w:rPr>
          <w:fldChar w:fldCharType="begin"/>
        </w:r>
        <w:r w:rsidR="000E6678">
          <w:rPr>
            <w:noProof/>
            <w:webHidden/>
          </w:rPr>
          <w:instrText xml:space="preserve"> PAGEREF _Toc110420297 \h </w:instrText>
        </w:r>
        <w:r w:rsidR="000E6678">
          <w:rPr>
            <w:noProof/>
            <w:webHidden/>
          </w:rPr>
        </w:r>
        <w:r w:rsidR="000E6678">
          <w:rPr>
            <w:noProof/>
            <w:webHidden/>
          </w:rPr>
          <w:fldChar w:fldCharType="separate"/>
        </w:r>
        <w:r w:rsidR="004E0548">
          <w:rPr>
            <w:noProof/>
            <w:webHidden/>
          </w:rPr>
          <w:t>33</w:t>
        </w:r>
        <w:r w:rsidR="000E6678">
          <w:rPr>
            <w:noProof/>
            <w:webHidden/>
          </w:rPr>
          <w:fldChar w:fldCharType="end"/>
        </w:r>
      </w:hyperlink>
    </w:p>
    <w:p w14:paraId="62C29BDA" w14:textId="4D147B40"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98" w:history="1">
        <w:r w:rsidR="000E6678" w:rsidRPr="00650780">
          <w:rPr>
            <w:rStyle w:val="Hyperlink"/>
            <w:noProof/>
            <w:w w:val="90"/>
          </w:rPr>
          <w:t>4.1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Annual Leave</w:t>
        </w:r>
        <w:r w:rsidR="000E6678">
          <w:rPr>
            <w:noProof/>
            <w:webHidden/>
          </w:rPr>
          <w:tab/>
        </w:r>
        <w:r w:rsidR="000E6678">
          <w:rPr>
            <w:noProof/>
            <w:webHidden/>
          </w:rPr>
          <w:fldChar w:fldCharType="begin"/>
        </w:r>
        <w:r w:rsidR="000E6678">
          <w:rPr>
            <w:noProof/>
            <w:webHidden/>
          </w:rPr>
          <w:instrText xml:space="preserve"> PAGEREF _Toc110420298 \h </w:instrText>
        </w:r>
        <w:r w:rsidR="000E6678">
          <w:rPr>
            <w:noProof/>
            <w:webHidden/>
          </w:rPr>
        </w:r>
        <w:r w:rsidR="000E6678">
          <w:rPr>
            <w:noProof/>
            <w:webHidden/>
          </w:rPr>
          <w:fldChar w:fldCharType="separate"/>
        </w:r>
        <w:r w:rsidR="004E0548">
          <w:rPr>
            <w:noProof/>
            <w:webHidden/>
          </w:rPr>
          <w:t>34</w:t>
        </w:r>
        <w:r w:rsidR="000E6678">
          <w:rPr>
            <w:noProof/>
            <w:webHidden/>
          </w:rPr>
          <w:fldChar w:fldCharType="end"/>
        </w:r>
      </w:hyperlink>
    </w:p>
    <w:p w14:paraId="5EE1E09F" w14:textId="7D12FE92"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299" w:history="1">
        <w:r w:rsidR="000E6678" w:rsidRPr="00650780">
          <w:rPr>
            <w:rStyle w:val="Hyperlink"/>
            <w:noProof/>
            <w:w w:val="90"/>
          </w:rPr>
          <w:t>4.1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Attendance and Absence</w:t>
        </w:r>
        <w:r w:rsidR="000E6678">
          <w:rPr>
            <w:noProof/>
            <w:webHidden/>
          </w:rPr>
          <w:tab/>
        </w:r>
        <w:r w:rsidR="000E6678">
          <w:rPr>
            <w:noProof/>
            <w:webHidden/>
          </w:rPr>
          <w:fldChar w:fldCharType="begin"/>
        </w:r>
        <w:r w:rsidR="000E6678">
          <w:rPr>
            <w:noProof/>
            <w:webHidden/>
          </w:rPr>
          <w:instrText xml:space="preserve"> PAGEREF _Toc110420299 \h </w:instrText>
        </w:r>
        <w:r w:rsidR="000E6678">
          <w:rPr>
            <w:noProof/>
            <w:webHidden/>
          </w:rPr>
        </w:r>
        <w:r w:rsidR="000E6678">
          <w:rPr>
            <w:noProof/>
            <w:webHidden/>
          </w:rPr>
          <w:fldChar w:fldCharType="separate"/>
        </w:r>
        <w:r w:rsidR="004E0548">
          <w:rPr>
            <w:noProof/>
            <w:webHidden/>
          </w:rPr>
          <w:t>34</w:t>
        </w:r>
        <w:r w:rsidR="000E6678">
          <w:rPr>
            <w:noProof/>
            <w:webHidden/>
          </w:rPr>
          <w:fldChar w:fldCharType="end"/>
        </w:r>
      </w:hyperlink>
    </w:p>
    <w:p w14:paraId="1A731938" w14:textId="0E573C96"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00" w:history="1">
        <w:r w:rsidR="000E6678" w:rsidRPr="00650780">
          <w:rPr>
            <w:rStyle w:val="Hyperlink"/>
            <w:noProof/>
            <w:w w:val="99"/>
          </w:rPr>
          <w:t>4.12.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University</w:t>
        </w:r>
        <w:r w:rsidR="000E6678">
          <w:rPr>
            <w:noProof/>
            <w:webHidden/>
          </w:rPr>
          <w:tab/>
        </w:r>
        <w:r w:rsidR="000E6678">
          <w:rPr>
            <w:noProof/>
            <w:webHidden/>
          </w:rPr>
          <w:fldChar w:fldCharType="begin"/>
        </w:r>
        <w:r w:rsidR="000E6678">
          <w:rPr>
            <w:noProof/>
            <w:webHidden/>
          </w:rPr>
          <w:instrText xml:space="preserve"> PAGEREF _Toc110420300 \h </w:instrText>
        </w:r>
        <w:r w:rsidR="000E6678">
          <w:rPr>
            <w:noProof/>
            <w:webHidden/>
          </w:rPr>
        </w:r>
        <w:r w:rsidR="000E6678">
          <w:rPr>
            <w:noProof/>
            <w:webHidden/>
          </w:rPr>
          <w:fldChar w:fldCharType="separate"/>
        </w:r>
        <w:r w:rsidR="004E0548">
          <w:rPr>
            <w:noProof/>
            <w:webHidden/>
          </w:rPr>
          <w:t>35</w:t>
        </w:r>
        <w:r w:rsidR="000E6678">
          <w:rPr>
            <w:noProof/>
            <w:webHidden/>
          </w:rPr>
          <w:fldChar w:fldCharType="end"/>
        </w:r>
      </w:hyperlink>
    </w:p>
    <w:p w14:paraId="4C9B2A92" w14:textId="06032E5B"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01" w:history="1">
        <w:r w:rsidR="000E6678" w:rsidRPr="00650780">
          <w:rPr>
            <w:rStyle w:val="Hyperlink"/>
            <w:noProof/>
            <w:w w:val="99"/>
          </w:rPr>
          <w:t>4.12.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ractice</w:t>
        </w:r>
        <w:r w:rsidR="000E6678">
          <w:rPr>
            <w:noProof/>
            <w:webHidden/>
          </w:rPr>
          <w:tab/>
        </w:r>
        <w:r w:rsidR="000E6678">
          <w:rPr>
            <w:noProof/>
            <w:webHidden/>
          </w:rPr>
          <w:fldChar w:fldCharType="begin"/>
        </w:r>
        <w:r w:rsidR="000E6678">
          <w:rPr>
            <w:noProof/>
            <w:webHidden/>
          </w:rPr>
          <w:instrText xml:space="preserve"> PAGEREF _Toc110420301 \h </w:instrText>
        </w:r>
        <w:r w:rsidR="000E6678">
          <w:rPr>
            <w:noProof/>
            <w:webHidden/>
          </w:rPr>
        </w:r>
        <w:r w:rsidR="000E6678">
          <w:rPr>
            <w:noProof/>
            <w:webHidden/>
          </w:rPr>
          <w:fldChar w:fldCharType="separate"/>
        </w:r>
        <w:r w:rsidR="004E0548">
          <w:rPr>
            <w:noProof/>
            <w:webHidden/>
          </w:rPr>
          <w:t>36</w:t>
        </w:r>
        <w:r w:rsidR="000E6678">
          <w:rPr>
            <w:noProof/>
            <w:webHidden/>
          </w:rPr>
          <w:fldChar w:fldCharType="end"/>
        </w:r>
      </w:hyperlink>
    </w:p>
    <w:p w14:paraId="77BD09D6" w14:textId="5C633925"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02" w:history="1">
        <w:r w:rsidR="000E6678" w:rsidRPr="00650780">
          <w:rPr>
            <w:rStyle w:val="Hyperlink"/>
            <w:noProof/>
            <w:w w:val="99"/>
          </w:rPr>
          <w:t>4.12.3</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Reporting Oﬀ Sick</w:t>
        </w:r>
        <w:r w:rsidR="000E6678">
          <w:rPr>
            <w:noProof/>
            <w:webHidden/>
          </w:rPr>
          <w:tab/>
        </w:r>
        <w:r w:rsidR="000E6678">
          <w:rPr>
            <w:noProof/>
            <w:webHidden/>
          </w:rPr>
          <w:fldChar w:fldCharType="begin"/>
        </w:r>
        <w:r w:rsidR="000E6678">
          <w:rPr>
            <w:noProof/>
            <w:webHidden/>
          </w:rPr>
          <w:instrText xml:space="preserve"> PAGEREF _Toc110420302 \h </w:instrText>
        </w:r>
        <w:r w:rsidR="000E6678">
          <w:rPr>
            <w:noProof/>
            <w:webHidden/>
          </w:rPr>
        </w:r>
        <w:r w:rsidR="000E6678">
          <w:rPr>
            <w:noProof/>
            <w:webHidden/>
          </w:rPr>
          <w:fldChar w:fldCharType="separate"/>
        </w:r>
        <w:r w:rsidR="004E0548">
          <w:rPr>
            <w:noProof/>
            <w:webHidden/>
          </w:rPr>
          <w:t>37</w:t>
        </w:r>
        <w:r w:rsidR="000E6678">
          <w:rPr>
            <w:noProof/>
            <w:webHidden/>
          </w:rPr>
          <w:fldChar w:fldCharType="end"/>
        </w:r>
      </w:hyperlink>
    </w:p>
    <w:p w14:paraId="2A2F5F0A" w14:textId="687BA8DF"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03" w:history="1">
        <w:r w:rsidR="000E6678" w:rsidRPr="00650780">
          <w:rPr>
            <w:rStyle w:val="Hyperlink"/>
            <w:noProof/>
            <w:w w:val="99"/>
          </w:rPr>
          <w:t>4.12.4</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Reporting Fit to Return</w:t>
        </w:r>
        <w:r w:rsidR="000E6678">
          <w:rPr>
            <w:noProof/>
            <w:webHidden/>
          </w:rPr>
          <w:tab/>
        </w:r>
        <w:r w:rsidR="000E6678">
          <w:rPr>
            <w:noProof/>
            <w:webHidden/>
          </w:rPr>
          <w:fldChar w:fldCharType="begin"/>
        </w:r>
        <w:r w:rsidR="000E6678">
          <w:rPr>
            <w:noProof/>
            <w:webHidden/>
          </w:rPr>
          <w:instrText xml:space="preserve"> PAGEREF _Toc110420303 \h </w:instrText>
        </w:r>
        <w:r w:rsidR="000E6678">
          <w:rPr>
            <w:noProof/>
            <w:webHidden/>
          </w:rPr>
        </w:r>
        <w:r w:rsidR="000E6678">
          <w:rPr>
            <w:noProof/>
            <w:webHidden/>
          </w:rPr>
          <w:fldChar w:fldCharType="separate"/>
        </w:r>
        <w:r w:rsidR="004E0548">
          <w:rPr>
            <w:noProof/>
            <w:webHidden/>
          </w:rPr>
          <w:t>37</w:t>
        </w:r>
        <w:r w:rsidR="000E6678">
          <w:rPr>
            <w:noProof/>
            <w:webHidden/>
          </w:rPr>
          <w:fldChar w:fldCharType="end"/>
        </w:r>
      </w:hyperlink>
    </w:p>
    <w:p w14:paraId="765DC5B1" w14:textId="1A028262"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04" w:history="1">
        <w:r w:rsidR="000E6678" w:rsidRPr="00650780">
          <w:rPr>
            <w:rStyle w:val="Hyperlink"/>
            <w:noProof/>
            <w:w w:val="99"/>
          </w:rPr>
          <w:t>4.12.5</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Certiﬁcation: 1-7 days</w:t>
        </w:r>
        <w:r w:rsidR="000E6678">
          <w:rPr>
            <w:noProof/>
            <w:webHidden/>
          </w:rPr>
          <w:tab/>
        </w:r>
        <w:r w:rsidR="000E6678">
          <w:rPr>
            <w:noProof/>
            <w:webHidden/>
          </w:rPr>
          <w:fldChar w:fldCharType="begin"/>
        </w:r>
        <w:r w:rsidR="000E6678">
          <w:rPr>
            <w:noProof/>
            <w:webHidden/>
          </w:rPr>
          <w:instrText xml:space="preserve"> PAGEREF _Toc110420304 \h </w:instrText>
        </w:r>
        <w:r w:rsidR="000E6678">
          <w:rPr>
            <w:noProof/>
            <w:webHidden/>
          </w:rPr>
        </w:r>
        <w:r w:rsidR="000E6678">
          <w:rPr>
            <w:noProof/>
            <w:webHidden/>
          </w:rPr>
          <w:fldChar w:fldCharType="separate"/>
        </w:r>
        <w:r w:rsidR="004E0548">
          <w:rPr>
            <w:noProof/>
            <w:webHidden/>
          </w:rPr>
          <w:t>37</w:t>
        </w:r>
        <w:r w:rsidR="000E6678">
          <w:rPr>
            <w:noProof/>
            <w:webHidden/>
          </w:rPr>
          <w:fldChar w:fldCharType="end"/>
        </w:r>
      </w:hyperlink>
    </w:p>
    <w:p w14:paraId="067606F3" w14:textId="2E3E0D34"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05" w:history="1">
        <w:r w:rsidR="000E6678" w:rsidRPr="00650780">
          <w:rPr>
            <w:rStyle w:val="Hyperlink"/>
            <w:noProof/>
            <w:w w:val="99"/>
          </w:rPr>
          <w:t>4.12.6</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Certiﬁcation: 8 days and over</w:t>
        </w:r>
        <w:r w:rsidR="000E6678">
          <w:rPr>
            <w:noProof/>
            <w:webHidden/>
          </w:rPr>
          <w:tab/>
        </w:r>
        <w:r w:rsidR="000E6678">
          <w:rPr>
            <w:noProof/>
            <w:webHidden/>
          </w:rPr>
          <w:fldChar w:fldCharType="begin"/>
        </w:r>
        <w:r w:rsidR="000E6678">
          <w:rPr>
            <w:noProof/>
            <w:webHidden/>
          </w:rPr>
          <w:instrText xml:space="preserve"> PAGEREF _Toc110420305 \h </w:instrText>
        </w:r>
        <w:r w:rsidR="000E6678">
          <w:rPr>
            <w:noProof/>
            <w:webHidden/>
          </w:rPr>
        </w:r>
        <w:r w:rsidR="000E6678">
          <w:rPr>
            <w:noProof/>
            <w:webHidden/>
          </w:rPr>
          <w:fldChar w:fldCharType="separate"/>
        </w:r>
        <w:r w:rsidR="004E0548">
          <w:rPr>
            <w:noProof/>
            <w:webHidden/>
          </w:rPr>
          <w:t>38</w:t>
        </w:r>
        <w:r w:rsidR="000E6678">
          <w:rPr>
            <w:noProof/>
            <w:webHidden/>
          </w:rPr>
          <w:fldChar w:fldCharType="end"/>
        </w:r>
      </w:hyperlink>
    </w:p>
    <w:p w14:paraId="78F53E43" w14:textId="4ECDCC34"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06" w:history="1">
        <w:r w:rsidR="000E6678" w:rsidRPr="00650780">
          <w:rPr>
            <w:rStyle w:val="Hyperlink"/>
            <w:noProof/>
            <w:w w:val="99"/>
          </w:rPr>
          <w:t>4.12.7</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Visa Students</w:t>
        </w:r>
        <w:r w:rsidR="000E6678">
          <w:rPr>
            <w:noProof/>
            <w:webHidden/>
          </w:rPr>
          <w:tab/>
        </w:r>
        <w:r w:rsidR="000E6678">
          <w:rPr>
            <w:noProof/>
            <w:webHidden/>
          </w:rPr>
          <w:fldChar w:fldCharType="begin"/>
        </w:r>
        <w:r w:rsidR="000E6678">
          <w:rPr>
            <w:noProof/>
            <w:webHidden/>
          </w:rPr>
          <w:instrText xml:space="preserve"> PAGEREF _Toc110420306 \h </w:instrText>
        </w:r>
        <w:r w:rsidR="000E6678">
          <w:rPr>
            <w:noProof/>
            <w:webHidden/>
          </w:rPr>
        </w:r>
        <w:r w:rsidR="000E6678">
          <w:rPr>
            <w:noProof/>
            <w:webHidden/>
          </w:rPr>
          <w:fldChar w:fldCharType="separate"/>
        </w:r>
        <w:r w:rsidR="004E0548">
          <w:rPr>
            <w:noProof/>
            <w:webHidden/>
          </w:rPr>
          <w:t>38</w:t>
        </w:r>
        <w:r w:rsidR="000E6678">
          <w:rPr>
            <w:noProof/>
            <w:webHidden/>
          </w:rPr>
          <w:fldChar w:fldCharType="end"/>
        </w:r>
      </w:hyperlink>
    </w:p>
    <w:p w14:paraId="73629410" w14:textId="52B8243A"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07" w:history="1">
        <w:r w:rsidR="000E6678" w:rsidRPr="00650780">
          <w:rPr>
            <w:rStyle w:val="Hyperlink"/>
            <w:noProof/>
            <w:w w:val="90"/>
          </w:rPr>
          <w:t>4.13</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Make-up Time Guidance</w:t>
        </w:r>
        <w:r w:rsidR="000E6678">
          <w:rPr>
            <w:noProof/>
            <w:webHidden/>
          </w:rPr>
          <w:tab/>
        </w:r>
        <w:r w:rsidR="000E6678">
          <w:rPr>
            <w:noProof/>
            <w:webHidden/>
          </w:rPr>
          <w:fldChar w:fldCharType="begin"/>
        </w:r>
        <w:r w:rsidR="000E6678">
          <w:rPr>
            <w:noProof/>
            <w:webHidden/>
          </w:rPr>
          <w:instrText xml:space="preserve"> PAGEREF _Toc110420307 \h </w:instrText>
        </w:r>
        <w:r w:rsidR="000E6678">
          <w:rPr>
            <w:noProof/>
            <w:webHidden/>
          </w:rPr>
        </w:r>
        <w:r w:rsidR="000E6678">
          <w:rPr>
            <w:noProof/>
            <w:webHidden/>
          </w:rPr>
          <w:fldChar w:fldCharType="separate"/>
        </w:r>
        <w:r w:rsidR="004E0548">
          <w:rPr>
            <w:noProof/>
            <w:webHidden/>
          </w:rPr>
          <w:t>39</w:t>
        </w:r>
        <w:r w:rsidR="000E6678">
          <w:rPr>
            <w:noProof/>
            <w:webHidden/>
          </w:rPr>
          <w:fldChar w:fldCharType="end"/>
        </w:r>
      </w:hyperlink>
    </w:p>
    <w:p w14:paraId="27D7103E" w14:textId="78CD0D82"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08" w:history="1">
        <w:r w:rsidR="000E6678" w:rsidRPr="00650780">
          <w:rPr>
            <w:rStyle w:val="Hyperlink"/>
            <w:noProof/>
            <w:w w:val="99"/>
          </w:rPr>
          <w:t>4.13.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Scope</w:t>
        </w:r>
        <w:r w:rsidR="000E6678">
          <w:rPr>
            <w:noProof/>
            <w:webHidden/>
          </w:rPr>
          <w:tab/>
        </w:r>
        <w:r w:rsidR="000E6678">
          <w:rPr>
            <w:noProof/>
            <w:webHidden/>
          </w:rPr>
          <w:fldChar w:fldCharType="begin"/>
        </w:r>
        <w:r w:rsidR="000E6678">
          <w:rPr>
            <w:noProof/>
            <w:webHidden/>
          </w:rPr>
          <w:instrText xml:space="preserve"> PAGEREF _Toc110420308 \h </w:instrText>
        </w:r>
        <w:r w:rsidR="000E6678">
          <w:rPr>
            <w:noProof/>
            <w:webHidden/>
          </w:rPr>
        </w:r>
        <w:r w:rsidR="000E6678">
          <w:rPr>
            <w:noProof/>
            <w:webHidden/>
          </w:rPr>
          <w:fldChar w:fldCharType="separate"/>
        </w:r>
        <w:r w:rsidR="004E0548">
          <w:rPr>
            <w:noProof/>
            <w:webHidden/>
          </w:rPr>
          <w:t>39</w:t>
        </w:r>
        <w:r w:rsidR="000E6678">
          <w:rPr>
            <w:noProof/>
            <w:webHidden/>
          </w:rPr>
          <w:fldChar w:fldCharType="end"/>
        </w:r>
      </w:hyperlink>
    </w:p>
    <w:p w14:paraId="0096D9B1" w14:textId="68DB8123"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09" w:history="1">
        <w:r w:rsidR="000E6678" w:rsidRPr="00650780">
          <w:rPr>
            <w:rStyle w:val="Hyperlink"/>
            <w:noProof/>
            <w:w w:val="99"/>
          </w:rPr>
          <w:t>4.13.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urpose</w:t>
        </w:r>
        <w:r w:rsidR="000E6678">
          <w:rPr>
            <w:noProof/>
            <w:webHidden/>
          </w:rPr>
          <w:tab/>
        </w:r>
        <w:r w:rsidR="000E6678">
          <w:rPr>
            <w:noProof/>
            <w:webHidden/>
          </w:rPr>
          <w:fldChar w:fldCharType="begin"/>
        </w:r>
        <w:r w:rsidR="000E6678">
          <w:rPr>
            <w:noProof/>
            <w:webHidden/>
          </w:rPr>
          <w:instrText xml:space="preserve"> PAGEREF _Toc110420309 \h </w:instrText>
        </w:r>
        <w:r w:rsidR="000E6678">
          <w:rPr>
            <w:noProof/>
            <w:webHidden/>
          </w:rPr>
        </w:r>
        <w:r w:rsidR="000E6678">
          <w:rPr>
            <w:noProof/>
            <w:webHidden/>
          </w:rPr>
          <w:fldChar w:fldCharType="separate"/>
        </w:r>
        <w:r w:rsidR="004E0548">
          <w:rPr>
            <w:noProof/>
            <w:webHidden/>
          </w:rPr>
          <w:t>39</w:t>
        </w:r>
        <w:r w:rsidR="000E6678">
          <w:rPr>
            <w:noProof/>
            <w:webHidden/>
          </w:rPr>
          <w:fldChar w:fldCharType="end"/>
        </w:r>
      </w:hyperlink>
    </w:p>
    <w:p w14:paraId="362A137F" w14:textId="399CFD4B"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10" w:history="1">
        <w:r w:rsidR="000E6678" w:rsidRPr="00650780">
          <w:rPr>
            <w:rStyle w:val="Hyperlink"/>
            <w:noProof/>
            <w:w w:val="99"/>
          </w:rPr>
          <w:t>4.13.3</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rocedure</w:t>
        </w:r>
        <w:r w:rsidR="000E6678">
          <w:rPr>
            <w:noProof/>
            <w:webHidden/>
          </w:rPr>
          <w:tab/>
        </w:r>
        <w:r w:rsidR="000E6678">
          <w:rPr>
            <w:noProof/>
            <w:webHidden/>
          </w:rPr>
          <w:fldChar w:fldCharType="begin"/>
        </w:r>
        <w:r w:rsidR="000E6678">
          <w:rPr>
            <w:noProof/>
            <w:webHidden/>
          </w:rPr>
          <w:instrText xml:space="preserve"> PAGEREF _Toc110420310 \h </w:instrText>
        </w:r>
        <w:r w:rsidR="000E6678">
          <w:rPr>
            <w:noProof/>
            <w:webHidden/>
          </w:rPr>
        </w:r>
        <w:r w:rsidR="000E6678">
          <w:rPr>
            <w:noProof/>
            <w:webHidden/>
          </w:rPr>
          <w:fldChar w:fldCharType="separate"/>
        </w:r>
        <w:r w:rsidR="004E0548">
          <w:rPr>
            <w:noProof/>
            <w:webHidden/>
          </w:rPr>
          <w:t>39</w:t>
        </w:r>
        <w:r w:rsidR="000E6678">
          <w:rPr>
            <w:noProof/>
            <w:webHidden/>
          </w:rPr>
          <w:fldChar w:fldCharType="end"/>
        </w:r>
      </w:hyperlink>
    </w:p>
    <w:p w14:paraId="073AD1D2" w14:textId="23A0FCB7"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11" w:history="1">
        <w:r w:rsidR="000E6678" w:rsidRPr="00650780">
          <w:rPr>
            <w:rStyle w:val="Hyperlink"/>
            <w:noProof/>
            <w:w w:val="90"/>
          </w:rPr>
          <w:t>4.14</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Time Out of the Programme/Stepping on and off the Programme</w:t>
        </w:r>
        <w:r w:rsidR="000E6678">
          <w:rPr>
            <w:noProof/>
            <w:webHidden/>
          </w:rPr>
          <w:tab/>
        </w:r>
        <w:r w:rsidR="000E6678">
          <w:rPr>
            <w:noProof/>
            <w:webHidden/>
          </w:rPr>
          <w:fldChar w:fldCharType="begin"/>
        </w:r>
        <w:r w:rsidR="000E6678">
          <w:rPr>
            <w:noProof/>
            <w:webHidden/>
          </w:rPr>
          <w:instrText xml:space="preserve"> PAGEREF _Toc110420311 \h </w:instrText>
        </w:r>
        <w:r w:rsidR="000E6678">
          <w:rPr>
            <w:noProof/>
            <w:webHidden/>
          </w:rPr>
        </w:r>
        <w:r w:rsidR="000E6678">
          <w:rPr>
            <w:noProof/>
            <w:webHidden/>
          </w:rPr>
          <w:fldChar w:fldCharType="separate"/>
        </w:r>
        <w:r w:rsidR="004E0548">
          <w:rPr>
            <w:noProof/>
            <w:webHidden/>
          </w:rPr>
          <w:t>40</w:t>
        </w:r>
        <w:r w:rsidR="000E6678">
          <w:rPr>
            <w:noProof/>
            <w:webHidden/>
          </w:rPr>
          <w:fldChar w:fldCharType="end"/>
        </w:r>
      </w:hyperlink>
    </w:p>
    <w:p w14:paraId="76902CB1" w14:textId="32E660E7"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12" w:history="1">
        <w:r w:rsidR="000E6678" w:rsidRPr="00650780">
          <w:rPr>
            <w:rStyle w:val="Hyperlink"/>
            <w:noProof/>
            <w:w w:val="99"/>
          </w:rPr>
          <w:t>4.14.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Temporary Suspension of Studies (TSS)</w:t>
        </w:r>
        <w:r w:rsidR="000E6678">
          <w:rPr>
            <w:noProof/>
            <w:webHidden/>
          </w:rPr>
          <w:tab/>
        </w:r>
        <w:r w:rsidR="000E6678">
          <w:rPr>
            <w:noProof/>
            <w:webHidden/>
          </w:rPr>
          <w:fldChar w:fldCharType="begin"/>
        </w:r>
        <w:r w:rsidR="000E6678">
          <w:rPr>
            <w:noProof/>
            <w:webHidden/>
          </w:rPr>
          <w:instrText xml:space="preserve"> PAGEREF _Toc110420312 \h </w:instrText>
        </w:r>
        <w:r w:rsidR="000E6678">
          <w:rPr>
            <w:noProof/>
            <w:webHidden/>
          </w:rPr>
        </w:r>
        <w:r w:rsidR="000E6678">
          <w:rPr>
            <w:noProof/>
            <w:webHidden/>
          </w:rPr>
          <w:fldChar w:fldCharType="separate"/>
        </w:r>
        <w:r w:rsidR="004E0548">
          <w:rPr>
            <w:noProof/>
            <w:webHidden/>
          </w:rPr>
          <w:t>40</w:t>
        </w:r>
        <w:r w:rsidR="000E6678">
          <w:rPr>
            <w:noProof/>
            <w:webHidden/>
          </w:rPr>
          <w:fldChar w:fldCharType="end"/>
        </w:r>
      </w:hyperlink>
    </w:p>
    <w:p w14:paraId="140F867A" w14:textId="3444AF6C"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13" w:history="1">
        <w:r w:rsidR="000E6678" w:rsidRPr="00650780">
          <w:rPr>
            <w:rStyle w:val="Hyperlink"/>
            <w:noProof/>
            <w:w w:val="99"/>
          </w:rPr>
          <w:t>4.14.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Refer Part time Programme (RPT)</w:t>
        </w:r>
        <w:r w:rsidR="000E6678">
          <w:rPr>
            <w:noProof/>
            <w:webHidden/>
          </w:rPr>
          <w:tab/>
        </w:r>
        <w:r w:rsidR="000E6678">
          <w:rPr>
            <w:noProof/>
            <w:webHidden/>
          </w:rPr>
          <w:fldChar w:fldCharType="begin"/>
        </w:r>
        <w:r w:rsidR="000E6678">
          <w:rPr>
            <w:noProof/>
            <w:webHidden/>
          </w:rPr>
          <w:instrText xml:space="preserve"> PAGEREF _Toc110420313 \h </w:instrText>
        </w:r>
        <w:r w:rsidR="000E6678">
          <w:rPr>
            <w:noProof/>
            <w:webHidden/>
          </w:rPr>
        </w:r>
        <w:r w:rsidR="000E6678">
          <w:rPr>
            <w:noProof/>
            <w:webHidden/>
          </w:rPr>
          <w:fldChar w:fldCharType="separate"/>
        </w:r>
        <w:r w:rsidR="004E0548">
          <w:rPr>
            <w:noProof/>
            <w:webHidden/>
          </w:rPr>
          <w:t>41</w:t>
        </w:r>
        <w:r w:rsidR="000E6678">
          <w:rPr>
            <w:noProof/>
            <w:webHidden/>
          </w:rPr>
          <w:fldChar w:fldCharType="end"/>
        </w:r>
      </w:hyperlink>
    </w:p>
    <w:p w14:paraId="32A6B9AF" w14:textId="272497E7"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14" w:history="1">
        <w:r w:rsidR="000E6678" w:rsidRPr="00650780">
          <w:rPr>
            <w:rStyle w:val="Hyperlink"/>
            <w:noProof/>
            <w:w w:val="90"/>
          </w:rPr>
          <w:t>4.15</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Study Requirements</w:t>
        </w:r>
        <w:r w:rsidR="000E6678">
          <w:rPr>
            <w:noProof/>
            <w:webHidden/>
          </w:rPr>
          <w:tab/>
        </w:r>
        <w:r w:rsidR="000E6678">
          <w:rPr>
            <w:noProof/>
            <w:webHidden/>
          </w:rPr>
          <w:fldChar w:fldCharType="begin"/>
        </w:r>
        <w:r w:rsidR="000E6678">
          <w:rPr>
            <w:noProof/>
            <w:webHidden/>
          </w:rPr>
          <w:instrText xml:space="preserve"> PAGEREF _Toc110420314 \h </w:instrText>
        </w:r>
        <w:r w:rsidR="000E6678">
          <w:rPr>
            <w:noProof/>
            <w:webHidden/>
          </w:rPr>
        </w:r>
        <w:r w:rsidR="000E6678">
          <w:rPr>
            <w:noProof/>
            <w:webHidden/>
          </w:rPr>
          <w:fldChar w:fldCharType="separate"/>
        </w:r>
        <w:r w:rsidR="004E0548">
          <w:rPr>
            <w:noProof/>
            <w:webHidden/>
          </w:rPr>
          <w:t>41</w:t>
        </w:r>
        <w:r w:rsidR="000E6678">
          <w:rPr>
            <w:noProof/>
            <w:webHidden/>
          </w:rPr>
          <w:fldChar w:fldCharType="end"/>
        </w:r>
      </w:hyperlink>
    </w:p>
    <w:p w14:paraId="412E2D5D" w14:textId="458421C6"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15" w:history="1">
        <w:r w:rsidR="000E6678" w:rsidRPr="00650780">
          <w:rPr>
            <w:rStyle w:val="Hyperlink"/>
            <w:noProof/>
            <w:w w:val="90"/>
          </w:rPr>
          <w:t>4.16</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Directed and Online Study</w:t>
        </w:r>
        <w:r w:rsidR="000E6678">
          <w:rPr>
            <w:noProof/>
            <w:webHidden/>
          </w:rPr>
          <w:tab/>
        </w:r>
        <w:r w:rsidR="000E6678">
          <w:rPr>
            <w:noProof/>
            <w:webHidden/>
          </w:rPr>
          <w:fldChar w:fldCharType="begin"/>
        </w:r>
        <w:r w:rsidR="000E6678">
          <w:rPr>
            <w:noProof/>
            <w:webHidden/>
          </w:rPr>
          <w:instrText xml:space="preserve"> PAGEREF _Toc110420315 \h </w:instrText>
        </w:r>
        <w:r w:rsidR="000E6678">
          <w:rPr>
            <w:noProof/>
            <w:webHidden/>
          </w:rPr>
        </w:r>
        <w:r w:rsidR="000E6678">
          <w:rPr>
            <w:noProof/>
            <w:webHidden/>
          </w:rPr>
          <w:fldChar w:fldCharType="separate"/>
        </w:r>
        <w:r w:rsidR="004E0548">
          <w:rPr>
            <w:noProof/>
            <w:webHidden/>
          </w:rPr>
          <w:t>42</w:t>
        </w:r>
        <w:r w:rsidR="000E6678">
          <w:rPr>
            <w:noProof/>
            <w:webHidden/>
          </w:rPr>
          <w:fldChar w:fldCharType="end"/>
        </w:r>
      </w:hyperlink>
    </w:p>
    <w:p w14:paraId="238F2ADE" w14:textId="161D4453"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16" w:history="1">
        <w:r w:rsidR="000E6678" w:rsidRPr="00650780">
          <w:rPr>
            <w:rStyle w:val="Hyperlink"/>
            <w:noProof/>
            <w:w w:val="90"/>
          </w:rPr>
          <w:t>4.17</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rivate Study</w:t>
        </w:r>
        <w:r w:rsidR="000E6678">
          <w:rPr>
            <w:noProof/>
            <w:webHidden/>
          </w:rPr>
          <w:tab/>
        </w:r>
        <w:r w:rsidR="000E6678">
          <w:rPr>
            <w:noProof/>
            <w:webHidden/>
          </w:rPr>
          <w:fldChar w:fldCharType="begin"/>
        </w:r>
        <w:r w:rsidR="000E6678">
          <w:rPr>
            <w:noProof/>
            <w:webHidden/>
          </w:rPr>
          <w:instrText xml:space="preserve"> PAGEREF _Toc110420316 \h </w:instrText>
        </w:r>
        <w:r w:rsidR="000E6678">
          <w:rPr>
            <w:noProof/>
            <w:webHidden/>
          </w:rPr>
        </w:r>
        <w:r w:rsidR="000E6678">
          <w:rPr>
            <w:noProof/>
            <w:webHidden/>
          </w:rPr>
          <w:fldChar w:fldCharType="separate"/>
        </w:r>
        <w:r w:rsidR="004E0548">
          <w:rPr>
            <w:noProof/>
            <w:webHidden/>
          </w:rPr>
          <w:t>43</w:t>
        </w:r>
        <w:r w:rsidR="000E6678">
          <w:rPr>
            <w:noProof/>
            <w:webHidden/>
          </w:rPr>
          <w:fldChar w:fldCharType="end"/>
        </w:r>
      </w:hyperlink>
    </w:p>
    <w:p w14:paraId="466C5792" w14:textId="1C05521A"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17" w:history="1">
        <w:r w:rsidR="000E6678" w:rsidRPr="00650780">
          <w:rPr>
            <w:rStyle w:val="Hyperlink"/>
            <w:noProof/>
            <w:w w:val="90"/>
          </w:rPr>
          <w:t>4.18</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Study Support</w:t>
        </w:r>
        <w:r w:rsidR="000E6678">
          <w:rPr>
            <w:noProof/>
            <w:webHidden/>
          </w:rPr>
          <w:tab/>
        </w:r>
        <w:r w:rsidR="000E6678">
          <w:rPr>
            <w:noProof/>
            <w:webHidden/>
          </w:rPr>
          <w:fldChar w:fldCharType="begin"/>
        </w:r>
        <w:r w:rsidR="000E6678">
          <w:rPr>
            <w:noProof/>
            <w:webHidden/>
          </w:rPr>
          <w:instrText xml:space="preserve"> PAGEREF _Toc110420317 \h </w:instrText>
        </w:r>
        <w:r w:rsidR="000E6678">
          <w:rPr>
            <w:noProof/>
            <w:webHidden/>
          </w:rPr>
        </w:r>
        <w:r w:rsidR="000E6678">
          <w:rPr>
            <w:noProof/>
            <w:webHidden/>
          </w:rPr>
          <w:fldChar w:fldCharType="separate"/>
        </w:r>
        <w:r w:rsidR="004E0548">
          <w:rPr>
            <w:noProof/>
            <w:webHidden/>
          </w:rPr>
          <w:t>43</w:t>
        </w:r>
        <w:r w:rsidR="000E6678">
          <w:rPr>
            <w:noProof/>
            <w:webHidden/>
          </w:rPr>
          <w:fldChar w:fldCharType="end"/>
        </w:r>
      </w:hyperlink>
    </w:p>
    <w:p w14:paraId="45685C79" w14:textId="6AC70C9F"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18" w:history="1">
        <w:r w:rsidR="000E6678" w:rsidRPr="00650780">
          <w:rPr>
            <w:rStyle w:val="Hyperlink"/>
            <w:noProof/>
            <w:w w:val="90"/>
          </w:rPr>
          <w:t>4.19</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rofessional Requirements and Registration</w:t>
        </w:r>
        <w:r w:rsidR="000E6678">
          <w:rPr>
            <w:noProof/>
            <w:webHidden/>
          </w:rPr>
          <w:tab/>
        </w:r>
        <w:r w:rsidR="000E6678">
          <w:rPr>
            <w:noProof/>
            <w:webHidden/>
          </w:rPr>
          <w:fldChar w:fldCharType="begin"/>
        </w:r>
        <w:r w:rsidR="000E6678">
          <w:rPr>
            <w:noProof/>
            <w:webHidden/>
          </w:rPr>
          <w:instrText xml:space="preserve"> PAGEREF _Toc110420318 \h </w:instrText>
        </w:r>
        <w:r w:rsidR="000E6678">
          <w:rPr>
            <w:noProof/>
            <w:webHidden/>
          </w:rPr>
        </w:r>
        <w:r w:rsidR="000E6678">
          <w:rPr>
            <w:noProof/>
            <w:webHidden/>
          </w:rPr>
          <w:fldChar w:fldCharType="separate"/>
        </w:r>
        <w:r w:rsidR="004E0548">
          <w:rPr>
            <w:noProof/>
            <w:webHidden/>
          </w:rPr>
          <w:t>44</w:t>
        </w:r>
        <w:r w:rsidR="000E6678">
          <w:rPr>
            <w:noProof/>
            <w:webHidden/>
          </w:rPr>
          <w:fldChar w:fldCharType="end"/>
        </w:r>
      </w:hyperlink>
    </w:p>
    <w:p w14:paraId="4FB05F07" w14:textId="7574E661"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19" w:history="1">
        <w:r w:rsidR="000E6678" w:rsidRPr="00650780">
          <w:rPr>
            <w:rStyle w:val="Hyperlink"/>
            <w:noProof/>
            <w:w w:val="90"/>
          </w:rPr>
          <w:t>4.20</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Regulations</w:t>
        </w:r>
        <w:r w:rsidR="000E6678">
          <w:rPr>
            <w:noProof/>
            <w:webHidden/>
          </w:rPr>
          <w:tab/>
        </w:r>
        <w:r w:rsidR="000E6678">
          <w:rPr>
            <w:noProof/>
            <w:webHidden/>
          </w:rPr>
          <w:fldChar w:fldCharType="begin"/>
        </w:r>
        <w:r w:rsidR="000E6678">
          <w:rPr>
            <w:noProof/>
            <w:webHidden/>
          </w:rPr>
          <w:instrText xml:space="preserve"> PAGEREF _Toc110420319 \h </w:instrText>
        </w:r>
        <w:r w:rsidR="000E6678">
          <w:rPr>
            <w:noProof/>
            <w:webHidden/>
          </w:rPr>
        </w:r>
        <w:r w:rsidR="000E6678">
          <w:rPr>
            <w:noProof/>
            <w:webHidden/>
          </w:rPr>
          <w:fldChar w:fldCharType="separate"/>
        </w:r>
        <w:r w:rsidR="004E0548">
          <w:rPr>
            <w:noProof/>
            <w:webHidden/>
          </w:rPr>
          <w:t>45</w:t>
        </w:r>
        <w:r w:rsidR="000E6678">
          <w:rPr>
            <w:noProof/>
            <w:webHidden/>
          </w:rPr>
          <w:fldChar w:fldCharType="end"/>
        </w:r>
      </w:hyperlink>
    </w:p>
    <w:p w14:paraId="3C3A7DEA" w14:textId="68A27AFF"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20" w:history="1">
        <w:r w:rsidR="000E6678" w:rsidRPr="00650780">
          <w:rPr>
            <w:rStyle w:val="Hyperlink"/>
            <w:noProof/>
            <w:w w:val="99"/>
          </w:rPr>
          <w:t>4.20.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RGU Academic Regulations</w:t>
        </w:r>
        <w:r w:rsidR="000E6678">
          <w:rPr>
            <w:noProof/>
            <w:webHidden/>
          </w:rPr>
          <w:tab/>
        </w:r>
        <w:r w:rsidR="000E6678">
          <w:rPr>
            <w:noProof/>
            <w:webHidden/>
          </w:rPr>
          <w:fldChar w:fldCharType="begin"/>
        </w:r>
        <w:r w:rsidR="000E6678">
          <w:rPr>
            <w:noProof/>
            <w:webHidden/>
          </w:rPr>
          <w:instrText xml:space="preserve"> PAGEREF _Toc110420320 \h </w:instrText>
        </w:r>
        <w:r w:rsidR="000E6678">
          <w:rPr>
            <w:noProof/>
            <w:webHidden/>
          </w:rPr>
        </w:r>
        <w:r w:rsidR="000E6678">
          <w:rPr>
            <w:noProof/>
            <w:webHidden/>
          </w:rPr>
          <w:fldChar w:fldCharType="separate"/>
        </w:r>
        <w:r w:rsidR="004E0548">
          <w:rPr>
            <w:noProof/>
            <w:webHidden/>
          </w:rPr>
          <w:t>46</w:t>
        </w:r>
        <w:r w:rsidR="000E6678">
          <w:rPr>
            <w:noProof/>
            <w:webHidden/>
          </w:rPr>
          <w:fldChar w:fldCharType="end"/>
        </w:r>
      </w:hyperlink>
    </w:p>
    <w:p w14:paraId="2AFD42D7" w14:textId="3C133407"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21" w:history="1">
        <w:r w:rsidR="000E6678" w:rsidRPr="00650780">
          <w:rPr>
            <w:rStyle w:val="Hyperlink"/>
            <w:noProof/>
            <w:w w:val="99"/>
          </w:rPr>
          <w:t>4.20.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NMC Regulations</w:t>
        </w:r>
        <w:r w:rsidR="000E6678">
          <w:rPr>
            <w:noProof/>
            <w:webHidden/>
          </w:rPr>
          <w:tab/>
        </w:r>
        <w:r w:rsidR="000E6678">
          <w:rPr>
            <w:noProof/>
            <w:webHidden/>
          </w:rPr>
          <w:fldChar w:fldCharType="begin"/>
        </w:r>
        <w:r w:rsidR="000E6678">
          <w:rPr>
            <w:noProof/>
            <w:webHidden/>
          </w:rPr>
          <w:instrText xml:space="preserve"> PAGEREF _Toc110420321 \h </w:instrText>
        </w:r>
        <w:r w:rsidR="000E6678">
          <w:rPr>
            <w:noProof/>
            <w:webHidden/>
          </w:rPr>
        </w:r>
        <w:r w:rsidR="000E6678">
          <w:rPr>
            <w:noProof/>
            <w:webHidden/>
          </w:rPr>
          <w:fldChar w:fldCharType="separate"/>
        </w:r>
        <w:r w:rsidR="004E0548">
          <w:rPr>
            <w:noProof/>
            <w:webHidden/>
          </w:rPr>
          <w:t>46</w:t>
        </w:r>
        <w:r w:rsidR="000E6678">
          <w:rPr>
            <w:noProof/>
            <w:webHidden/>
          </w:rPr>
          <w:fldChar w:fldCharType="end"/>
        </w:r>
      </w:hyperlink>
    </w:p>
    <w:p w14:paraId="50F9FADC" w14:textId="5491197C"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22" w:history="1">
        <w:r w:rsidR="000E6678" w:rsidRPr="00650780">
          <w:rPr>
            <w:rStyle w:val="Hyperlink"/>
            <w:noProof/>
            <w:w w:val="90"/>
          </w:rPr>
          <w:t>4.2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Fitness to Practise</w:t>
        </w:r>
        <w:r w:rsidR="000E6678">
          <w:rPr>
            <w:noProof/>
            <w:webHidden/>
          </w:rPr>
          <w:tab/>
        </w:r>
        <w:r w:rsidR="000E6678">
          <w:rPr>
            <w:noProof/>
            <w:webHidden/>
          </w:rPr>
          <w:fldChar w:fldCharType="begin"/>
        </w:r>
        <w:r w:rsidR="000E6678">
          <w:rPr>
            <w:noProof/>
            <w:webHidden/>
          </w:rPr>
          <w:instrText xml:space="preserve"> PAGEREF _Toc110420322 \h </w:instrText>
        </w:r>
        <w:r w:rsidR="000E6678">
          <w:rPr>
            <w:noProof/>
            <w:webHidden/>
          </w:rPr>
        </w:r>
        <w:r w:rsidR="000E6678">
          <w:rPr>
            <w:noProof/>
            <w:webHidden/>
          </w:rPr>
          <w:fldChar w:fldCharType="separate"/>
        </w:r>
        <w:r w:rsidR="004E0548">
          <w:rPr>
            <w:noProof/>
            <w:webHidden/>
          </w:rPr>
          <w:t>46</w:t>
        </w:r>
        <w:r w:rsidR="000E6678">
          <w:rPr>
            <w:noProof/>
            <w:webHidden/>
          </w:rPr>
          <w:fldChar w:fldCharType="end"/>
        </w:r>
      </w:hyperlink>
    </w:p>
    <w:p w14:paraId="2119B213" w14:textId="39379E6D"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23" w:history="1">
        <w:r w:rsidR="000E6678" w:rsidRPr="00650780">
          <w:rPr>
            <w:rStyle w:val="Hyperlink"/>
            <w:noProof/>
            <w:w w:val="90"/>
          </w:rPr>
          <w:t>4.2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Social Networking</w:t>
        </w:r>
        <w:r w:rsidR="000E6678">
          <w:rPr>
            <w:noProof/>
            <w:webHidden/>
          </w:rPr>
          <w:tab/>
        </w:r>
        <w:r w:rsidR="000E6678">
          <w:rPr>
            <w:noProof/>
            <w:webHidden/>
          </w:rPr>
          <w:fldChar w:fldCharType="begin"/>
        </w:r>
        <w:r w:rsidR="000E6678">
          <w:rPr>
            <w:noProof/>
            <w:webHidden/>
          </w:rPr>
          <w:instrText xml:space="preserve"> PAGEREF _Toc110420323 \h </w:instrText>
        </w:r>
        <w:r w:rsidR="000E6678">
          <w:rPr>
            <w:noProof/>
            <w:webHidden/>
          </w:rPr>
        </w:r>
        <w:r w:rsidR="000E6678">
          <w:rPr>
            <w:noProof/>
            <w:webHidden/>
          </w:rPr>
          <w:fldChar w:fldCharType="separate"/>
        </w:r>
        <w:r w:rsidR="004E0548">
          <w:rPr>
            <w:noProof/>
            <w:webHidden/>
          </w:rPr>
          <w:t>47</w:t>
        </w:r>
        <w:r w:rsidR="000E6678">
          <w:rPr>
            <w:noProof/>
            <w:webHidden/>
          </w:rPr>
          <w:fldChar w:fldCharType="end"/>
        </w:r>
      </w:hyperlink>
    </w:p>
    <w:p w14:paraId="71D148CF" w14:textId="35218754"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24" w:history="1">
        <w:r w:rsidR="000E6678" w:rsidRPr="00650780">
          <w:rPr>
            <w:rStyle w:val="Hyperlink"/>
            <w:noProof/>
            <w:w w:val="90"/>
          </w:rPr>
          <w:t>4.23</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rogression and Progression Criteria</w:t>
        </w:r>
        <w:r w:rsidR="000E6678">
          <w:rPr>
            <w:noProof/>
            <w:webHidden/>
          </w:rPr>
          <w:tab/>
        </w:r>
        <w:r w:rsidR="000E6678">
          <w:rPr>
            <w:noProof/>
            <w:webHidden/>
          </w:rPr>
          <w:fldChar w:fldCharType="begin"/>
        </w:r>
        <w:r w:rsidR="000E6678">
          <w:rPr>
            <w:noProof/>
            <w:webHidden/>
          </w:rPr>
          <w:instrText xml:space="preserve"> PAGEREF _Toc110420324 \h </w:instrText>
        </w:r>
        <w:r w:rsidR="000E6678">
          <w:rPr>
            <w:noProof/>
            <w:webHidden/>
          </w:rPr>
        </w:r>
        <w:r w:rsidR="000E6678">
          <w:rPr>
            <w:noProof/>
            <w:webHidden/>
          </w:rPr>
          <w:fldChar w:fldCharType="separate"/>
        </w:r>
        <w:r w:rsidR="004E0548">
          <w:rPr>
            <w:noProof/>
            <w:webHidden/>
          </w:rPr>
          <w:t>48</w:t>
        </w:r>
        <w:r w:rsidR="000E6678">
          <w:rPr>
            <w:noProof/>
            <w:webHidden/>
          </w:rPr>
          <w:fldChar w:fldCharType="end"/>
        </w:r>
      </w:hyperlink>
    </w:p>
    <w:p w14:paraId="04E3191A" w14:textId="098644DC"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25" w:history="1">
        <w:r w:rsidR="000E6678" w:rsidRPr="00650780">
          <w:rPr>
            <w:rStyle w:val="Hyperlink"/>
            <w:noProof/>
            <w:w w:val="90"/>
          </w:rPr>
          <w:t>4.24</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References and Student Status Letters</w:t>
        </w:r>
        <w:r w:rsidR="000E6678">
          <w:rPr>
            <w:noProof/>
            <w:webHidden/>
          </w:rPr>
          <w:tab/>
        </w:r>
        <w:r w:rsidR="000E6678">
          <w:rPr>
            <w:noProof/>
            <w:webHidden/>
          </w:rPr>
          <w:fldChar w:fldCharType="begin"/>
        </w:r>
        <w:r w:rsidR="000E6678">
          <w:rPr>
            <w:noProof/>
            <w:webHidden/>
          </w:rPr>
          <w:instrText xml:space="preserve"> PAGEREF _Toc110420325 \h </w:instrText>
        </w:r>
        <w:r w:rsidR="000E6678">
          <w:rPr>
            <w:noProof/>
            <w:webHidden/>
          </w:rPr>
        </w:r>
        <w:r w:rsidR="000E6678">
          <w:rPr>
            <w:noProof/>
            <w:webHidden/>
          </w:rPr>
          <w:fldChar w:fldCharType="separate"/>
        </w:r>
        <w:r w:rsidR="004E0548">
          <w:rPr>
            <w:noProof/>
            <w:webHidden/>
          </w:rPr>
          <w:t>49</w:t>
        </w:r>
        <w:r w:rsidR="000E6678">
          <w:rPr>
            <w:noProof/>
            <w:webHidden/>
          </w:rPr>
          <w:fldChar w:fldCharType="end"/>
        </w:r>
      </w:hyperlink>
    </w:p>
    <w:p w14:paraId="17469D24" w14:textId="3E7B779D"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26" w:history="1">
        <w:r w:rsidR="000E6678" w:rsidRPr="00650780">
          <w:rPr>
            <w:rStyle w:val="Hyperlink"/>
            <w:noProof/>
            <w:w w:val="90"/>
          </w:rPr>
          <w:t>4.25</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Student Representation and Partnership</w:t>
        </w:r>
        <w:r w:rsidR="000E6678">
          <w:rPr>
            <w:noProof/>
            <w:webHidden/>
          </w:rPr>
          <w:tab/>
        </w:r>
        <w:r w:rsidR="000E6678">
          <w:rPr>
            <w:noProof/>
            <w:webHidden/>
          </w:rPr>
          <w:fldChar w:fldCharType="begin"/>
        </w:r>
        <w:r w:rsidR="000E6678">
          <w:rPr>
            <w:noProof/>
            <w:webHidden/>
          </w:rPr>
          <w:instrText xml:space="preserve"> PAGEREF _Toc110420326 \h </w:instrText>
        </w:r>
        <w:r w:rsidR="000E6678">
          <w:rPr>
            <w:noProof/>
            <w:webHidden/>
          </w:rPr>
        </w:r>
        <w:r w:rsidR="000E6678">
          <w:rPr>
            <w:noProof/>
            <w:webHidden/>
          </w:rPr>
          <w:fldChar w:fldCharType="separate"/>
        </w:r>
        <w:r w:rsidR="004E0548">
          <w:rPr>
            <w:noProof/>
            <w:webHidden/>
          </w:rPr>
          <w:t>50</w:t>
        </w:r>
        <w:r w:rsidR="000E6678">
          <w:rPr>
            <w:noProof/>
            <w:webHidden/>
          </w:rPr>
          <w:fldChar w:fldCharType="end"/>
        </w:r>
      </w:hyperlink>
    </w:p>
    <w:p w14:paraId="0B072561" w14:textId="7C24E5DB"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27" w:history="1">
        <w:r w:rsidR="000E6678" w:rsidRPr="00650780">
          <w:rPr>
            <w:rStyle w:val="Hyperlink"/>
            <w:noProof/>
            <w:w w:val="90"/>
          </w:rPr>
          <w:t>4.26</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Unions for Student Nurses</w:t>
        </w:r>
        <w:r w:rsidR="000E6678">
          <w:rPr>
            <w:noProof/>
            <w:webHidden/>
          </w:rPr>
          <w:tab/>
        </w:r>
        <w:r w:rsidR="000E6678">
          <w:rPr>
            <w:noProof/>
            <w:webHidden/>
          </w:rPr>
          <w:fldChar w:fldCharType="begin"/>
        </w:r>
        <w:r w:rsidR="000E6678">
          <w:rPr>
            <w:noProof/>
            <w:webHidden/>
          </w:rPr>
          <w:instrText xml:space="preserve"> PAGEREF _Toc110420327 \h </w:instrText>
        </w:r>
        <w:r w:rsidR="000E6678">
          <w:rPr>
            <w:noProof/>
            <w:webHidden/>
          </w:rPr>
        </w:r>
        <w:r w:rsidR="000E6678">
          <w:rPr>
            <w:noProof/>
            <w:webHidden/>
          </w:rPr>
          <w:fldChar w:fldCharType="separate"/>
        </w:r>
        <w:r w:rsidR="004E0548">
          <w:rPr>
            <w:noProof/>
            <w:webHidden/>
          </w:rPr>
          <w:t>51</w:t>
        </w:r>
        <w:r w:rsidR="000E6678">
          <w:rPr>
            <w:noProof/>
            <w:webHidden/>
          </w:rPr>
          <w:fldChar w:fldCharType="end"/>
        </w:r>
      </w:hyperlink>
    </w:p>
    <w:p w14:paraId="2C31AFAA" w14:textId="62C96058"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28" w:history="1">
        <w:r w:rsidR="000E6678" w:rsidRPr="00650780">
          <w:rPr>
            <w:rStyle w:val="Hyperlink"/>
            <w:noProof/>
            <w:w w:val="99"/>
          </w:rPr>
          <w:t>4.26.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rofessional Organisations, Trade Unions &amp; Indemnity Insurance</w:t>
        </w:r>
        <w:r w:rsidR="000E6678">
          <w:rPr>
            <w:noProof/>
            <w:webHidden/>
          </w:rPr>
          <w:tab/>
        </w:r>
        <w:r w:rsidR="000E6678">
          <w:rPr>
            <w:noProof/>
            <w:webHidden/>
          </w:rPr>
          <w:fldChar w:fldCharType="begin"/>
        </w:r>
        <w:r w:rsidR="000E6678">
          <w:rPr>
            <w:noProof/>
            <w:webHidden/>
          </w:rPr>
          <w:instrText xml:space="preserve"> PAGEREF _Toc110420328 \h </w:instrText>
        </w:r>
        <w:r w:rsidR="000E6678">
          <w:rPr>
            <w:noProof/>
            <w:webHidden/>
          </w:rPr>
        </w:r>
        <w:r w:rsidR="000E6678">
          <w:rPr>
            <w:noProof/>
            <w:webHidden/>
          </w:rPr>
          <w:fldChar w:fldCharType="separate"/>
        </w:r>
        <w:r w:rsidR="004E0548">
          <w:rPr>
            <w:noProof/>
            <w:webHidden/>
          </w:rPr>
          <w:t>51</w:t>
        </w:r>
        <w:r w:rsidR="000E6678">
          <w:rPr>
            <w:noProof/>
            <w:webHidden/>
          </w:rPr>
          <w:fldChar w:fldCharType="end"/>
        </w:r>
      </w:hyperlink>
    </w:p>
    <w:p w14:paraId="092CD3CB" w14:textId="1BBDBDDF"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29" w:history="1">
        <w:r w:rsidR="000E6678" w:rsidRPr="00650780">
          <w:rPr>
            <w:rStyle w:val="Hyperlink"/>
            <w:noProof/>
            <w:w w:val="99"/>
          </w:rPr>
          <w:t>4.26.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Royal College of Nursing (RCN)</w:t>
        </w:r>
        <w:r w:rsidR="000E6678">
          <w:rPr>
            <w:noProof/>
            <w:webHidden/>
          </w:rPr>
          <w:tab/>
        </w:r>
        <w:r w:rsidR="000E6678">
          <w:rPr>
            <w:noProof/>
            <w:webHidden/>
          </w:rPr>
          <w:fldChar w:fldCharType="begin"/>
        </w:r>
        <w:r w:rsidR="000E6678">
          <w:rPr>
            <w:noProof/>
            <w:webHidden/>
          </w:rPr>
          <w:instrText xml:space="preserve"> PAGEREF _Toc110420329 \h </w:instrText>
        </w:r>
        <w:r w:rsidR="000E6678">
          <w:rPr>
            <w:noProof/>
            <w:webHidden/>
          </w:rPr>
        </w:r>
        <w:r w:rsidR="000E6678">
          <w:rPr>
            <w:noProof/>
            <w:webHidden/>
          </w:rPr>
          <w:fldChar w:fldCharType="separate"/>
        </w:r>
        <w:r w:rsidR="004E0548">
          <w:rPr>
            <w:noProof/>
            <w:webHidden/>
          </w:rPr>
          <w:t>51</w:t>
        </w:r>
        <w:r w:rsidR="000E6678">
          <w:rPr>
            <w:noProof/>
            <w:webHidden/>
          </w:rPr>
          <w:fldChar w:fldCharType="end"/>
        </w:r>
      </w:hyperlink>
    </w:p>
    <w:p w14:paraId="17C5CDB8" w14:textId="669F1654"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30" w:history="1">
        <w:r w:rsidR="000E6678" w:rsidRPr="00650780">
          <w:rPr>
            <w:rStyle w:val="Hyperlink"/>
            <w:noProof/>
            <w:w w:val="99"/>
          </w:rPr>
          <w:t>4.26.3</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Unison</w:t>
        </w:r>
        <w:r w:rsidR="000E6678">
          <w:rPr>
            <w:noProof/>
            <w:webHidden/>
          </w:rPr>
          <w:tab/>
        </w:r>
        <w:r w:rsidR="000E6678">
          <w:rPr>
            <w:noProof/>
            <w:webHidden/>
          </w:rPr>
          <w:fldChar w:fldCharType="begin"/>
        </w:r>
        <w:r w:rsidR="000E6678">
          <w:rPr>
            <w:noProof/>
            <w:webHidden/>
          </w:rPr>
          <w:instrText xml:space="preserve"> PAGEREF _Toc110420330 \h </w:instrText>
        </w:r>
        <w:r w:rsidR="000E6678">
          <w:rPr>
            <w:noProof/>
            <w:webHidden/>
          </w:rPr>
        </w:r>
        <w:r w:rsidR="000E6678">
          <w:rPr>
            <w:noProof/>
            <w:webHidden/>
          </w:rPr>
          <w:fldChar w:fldCharType="separate"/>
        </w:r>
        <w:r w:rsidR="004E0548">
          <w:rPr>
            <w:noProof/>
            <w:webHidden/>
          </w:rPr>
          <w:t>51</w:t>
        </w:r>
        <w:r w:rsidR="000E6678">
          <w:rPr>
            <w:noProof/>
            <w:webHidden/>
          </w:rPr>
          <w:fldChar w:fldCharType="end"/>
        </w:r>
      </w:hyperlink>
    </w:p>
    <w:p w14:paraId="1A71BD73" w14:textId="2E1108C8"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31" w:history="1">
        <w:r w:rsidR="000E6678" w:rsidRPr="00650780">
          <w:rPr>
            <w:rStyle w:val="Hyperlink"/>
            <w:noProof/>
            <w:w w:val="90"/>
          </w:rPr>
          <w:t>4.27</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Registering Award with Nursing and Midwifery Council (NMC)</w:t>
        </w:r>
        <w:r w:rsidR="000E6678">
          <w:rPr>
            <w:noProof/>
            <w:webHidden/>
          </w:rPr>
          <w:tab/>
        </w:r>
        <w:r w:rsidR="000E6678">
          <w:rPr>
            <w:noProof/>
            <w:webHidden/>
          </w:rPr>
          <w:fldChar w:fldCharType="begin"/>
        </w:r>
        <w:r w:rsidR="000E6678">
          <w:rPr>
            <w:noProof/>
            <w:webHidden/>
          </w:rPr>
          <w:instrText xml:space="preserve"> PAGEREF _Toc110420331 \h </w:instrText>
        </w:r>
        <w:r w:rsidR="000E6678">
          <w:rPr>
            <w:noProof/>
            <w:webHidden/>
          </w:rPr>
        </w:r>
        <w:r w:rsidR="000E6678">
          <w:rPr>
            <w:noProof/>
            <w:webHidden/>
          </w:rPr>
          <w:fldChar w:fldCharType="separate"/>
        </w:r>
        <w:r w:rsidR="004E0548">
          <w:rPr>
            <w:noProof/>
            <w:webHidden/>
          </w:rPr>
          <w:t>52</w:t>
        </w:r>
        <w:r w:rsidR="000E6678">
          <w:rPr>
            <w:noProof/>
            <w:webHidden/>
          </w:rPr>
          <w:fldChar w:fldCharType="end"/>
        </w:r>
      </w:hyperlink>
    </w:p>
    <w:p w14:paraId="187DA1B2" w14:textId="16DA68B8" w:rsidR="000E6678" w:rsidRDefault="00C750DB">
      <w:pPr>
        <w:pStyle w:val="TOC1"/>
        <w:tabs>
          <w:tab w:val="right" w:leader="dot" w:pos="8498"/>
        </w:tabs>
        <w:rPr>
          <w:rFonts w:asciiTheme="minorHAnsi" w:eastAsiaTheme="minorEastAsia" w:hAnsiTheme="minorHAnsi" w:cstheme="minorBidi"/>
          <w:bCs w:val="0"/>
          <w:noProof/>
          <w:sz w:val="22"/>
          <w:szCs w:val="22"/>
          <w:lang w:val="en-GB" w:eastAsia="en-GB"/>
        </w:rPr>
      </w:pPr>
      <w:hyperlink w:anchor="_Toc110420332" w:history="1">
        <w:r w:rsidR="000E6678" w:rsidRPr="00650780">
          <w:rPr>
            <w:rStyle w:val="Hyperlink"/>
            <w:noProof/>
            <w:w w:val="91"/>
          </w:rPr>
          <w:t>5</w:t>
        </w:r>
        <w:r w:rsidR="000E6678">
          <w:rPr>
            <w:rFonts w:asciiTheme="minorHAnsi" w:eastAsiaTheme="minorEastAsia" w:hAnsiTheme="minorHAnsi" w:cstheme="minorBidi"/>
            <w:bCs w:val="0"/>
            <w:noProof/>
            <w:sz w:val="22"/>
            <w:szCs w:val="22"/>
            <w:lang w:val="en-GB" w:eastAsia="en-GB"/>
          </w:rPr>
          <w:tab/>
        </w:r>
        <w:r w:rsidR="000E6678" w:rsidRPr="00650780">
          <w:rPr>
            <w:rStyle w:val="Hyperlink"/>
            <w:noProof/>
          </w:rPr>
          <w:t>Practice Learning Handbook</w:t>
        </w:r>
        <w:r w:rsidR="000E6678">
          <w:rPr>
            <w:noProof/>
            <w:webHidden/>
          </w:rPr>
          <w:tab/>
        </w:r>
        <w:r w:rsidR="000E6678">
          <w:rPr>
            <w:noProof/>
            <w:webHidden/>
          </w:rPr>
          <w:fldChar w:fldCharType="begin"/>
        </w:r>
        <w:r w:rsidR="000E6678">
          <w:rPr>
            <w:noProof/>
            <w:webHidden/>
          </w:rPr>
          <w:instrText xml:space="preserve"> PAGEREF _Toc110420332 \h </w:instrText>
        </w:r>
        <w:r w:rsidR="000E6678">
          <w:rPr>
            <w:noProof/>
            <w:webHidden/>
          </w:rPr>
        </w:r>
        <w:r w:rsidR="000E6678">
          <w:rPr>
            <w:noProof/>
            <w:webHidden/>
          </w:rPr>
          <w:fldChar w:fldCharType="separate"/>
        </w:r>
        <w:r w:rsidR="004E0548">
          <w:rPr>
            <w:noProof/>
            <w:webHidden/>
          </w:rPr>
          <w:t>53</w:t>
        </w:r>
        <w:r w:rsidR="000E6678">
          <w:rPr>
            <w:noProof/>
            <w:webHidden/>
          </w:rPr>
          <w:fldChar w:fldCharType="end"/>
        </w:r>
      </w:hyperlink>
    </w:p>
    <w:p w14:paraId="26B0F6FE" w14:textId="1508AFEE"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33" w:history="1">
        <w:r w:rsidR="000E6678" w:rsidRPr="00650780">
          <w:rPr>
            <w:rStyle w:val="Hyperlink"/>
            <w:noProof/>
            <w:w w:val="90"/>
          </w:rPr>
          <w:t>5.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ractice Learning Experience</w:t>
        </w:r>
        <w:r w:rsidR="000E6678">
          <w:rPr>
            <w:noProof/>
            <w:webHidden/>
          </w:rPr>
          <w:tab/>
        </w:r>
        <w:r w:rsidR="000E6678">
          <w:rPr>
            <w:noProof/>
            <w:webHidden/>
          </w:rPr>
          <w:fldChar w:fldCharType="begin"/>
        </w:r>
        <w:r w:rsidR="000E6678">
          <w:rPr>
            <w:noProof/>
            <w:webHidden/>
          </w:rPr>
          <w:instrText xml:space="preserve"> PAGEREF _Toc110420333 \h </w:instrText>
        </w:r>
        <w:r w:rsidR="000E6678">
          <w:rPr>
            <w:noProof/>
            <w:webHidden/>
          </w:rPr>
        </w:r>
        <w:r w:rsidR="000E6678">
          <w:rPr>
            <w:noProof/>
            <w:webHidden/>
          </w:rPr>
          <w:fldChar w:fldCharType="separate"/>
        </w:r>
        <w:r w:rsidR="004E0548">
          <w:rPr>
            <w:noProof/>
            <w:webHidden/>
          </w:rPr>
          <w:t>53</w:t>
        </w:r>
        <w:r w:rsidR="000E6678">
          <w:rPr>
            <w:noProof/>
            <w:webHidden/>
          </w:rPr>
          <w:fldChar w:fldCharType="end"/>
        </w:r>
      </w:hyperlink>
    </w:p>
    <w:p w14:paraId="6E003321" w14:textId="51D8398D"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34" w:history="1">
        <w:r w:rsidR="000E6678" w:rsidRPr="00650780">
          <w:rPr>
            <w:rStyle w:val="Hyperlink"/>
            <w:noProof/>
            <w:w w:val="90"/>
          </w:rPr>
          <w:t>5.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LE Allocation</w:t>
        </w:r>
        <w:r w:rsidR="000E6678">
          <w:rPr>
            <w:noProof/>
            <w:webHidden/>
          </w:rPr>
          <w:tab/>
        </w:r>
        <w:r w:rsidR="000E6678">
          <w:rPr>
            <w:noProof/>
            <w:webHidden/>
          </w:rPr>
          <w:fldChar w:fldCharType="begin"/>
        </w:r>
        <w:r w:rsidR="000E6678">
          <w:rPr>
            <w:noProof/>
            <w:webHidden/>
          </w:rPr>
          <w:instrText xml:space="preserve"> PAGEREF _Toc110420334 \h </w:instrText>
        </w:r>
        <w:r w:rsidR="000E6678">
          <w:rPr>
            <w:noProof/>
            <w:webHidden/>
          </w:rPr>
        </w:r>
        <w:r w:rsidR="000E6678">
          <w:rPr>
            <w:noProof/>
            <w:webHidden/>
          </w:rPr>
          <w:fldChar w:fldCharType="separate"/>
        </w:r>
        <w:r w:rsidR="004E0548">
          <w:rPr>
            <w:noProof/>
            <w:webHidden/>
          </w:rPr>
          <w:t>53</w:t>
        </w:r>
        <w:r w:rsidR="000E6678">
          <w:rPr>
            <w:noProof/>
            <w:webHidden/>
          </w:rPr>
          <w:fldChar w:fldCharType="end"/>
        </w:r>
      </w:hyperlink>
    </w:p>
    <w:p w14:paraId="18B6766C" w14:textId="25C645BA"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35" w:history="1">
        <w:r w:rsidR="000E6678" w:rsidRPr="00650780">
          <w:rPr>
            <w:rStyle w:val="Hyperlink"/>
            <w:noProof/>
            <w:w w:val="90"/>
          </w:rPr>
          <w:t>5.3</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 xml:space="preserve">Quality Management of the Practice Learning </w:t>
        </w:r>
        <w:r w:rsidR="002C1B13">
          <w:rPr>
            <w:rStyle w:val="Hyperlink"/>
            <w:noProof/>
          </w:rPr>
          <w:br/>
        </w:r>
        <w:r w:rsidR="000E6678" w:rsidRPr="00650780">
          <w:rPr>
            <w:rStyle w:val="Hyperlink"/>
            <w:noProof/>
          </w:rPr>
          <w:t>Environment (QMPLE) Mobile App</w:t>
        </w:r>
        <w:r w:rsidR="000E6678">
          <w:rPr>
            <w:noProof/>
            <w:webHidden/>
          </w:rPr>
          <w:tab/>
        </w:r>
        <w:r w:rsidR="000E6678">
          <w:rPr>
            <w:noProof/>
            <w:webHidden/>
          </w:rPr>
          <w:fldChar w:fldCharType="begin"/>
        </w:r>
        <w:r w:rsidR="000E6678">
          <w:rPr>
            <w:noProof/>
            <w:webHidden/>
          </w:rPr>
          <w:instrText xml:space="preserve"> PAGEREF _Toc110420335 \h </w:instrText>
        </w:r>
        <w:r w:rsidR="000E6678">
          <w:rPr>
            <w:noProof/>
            <w:webHidden/>
          </w:rPr>
        </w:r>
        <w:r w:rsidR="000E6678">
          <w:rPr>
            <w:noProof/>
            <w:webHidden/>
          </w:rPr>
          <w:fldChar w:fldCharType="separate"/>
        </w:r>
        <w:r w:rsidR="004E0548">
          <w:rPr>
            <w:noProof/>
            <w:webHidden/>
          </w:rPr>
          <w:t>56</w:t>
        </w:r>
        <w:r w:rsidR="000E6678">
          <w:rPr>
            <w:noProof/>
            <w:webHidden/>
          </w:rPr>
          <w:fldChar w:fldCharType="end"/>
        </w:r>
      </w:hyperlink>
    </w:p>
    <w:p w14:paraId="2AE9C369" w14:textId="2663776E"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36" w:history="1">
        <w:r w:rsidR="000E6678" w:rsidRPr="00650780">
          <w:rPr>
            <w:rStyle w:val="Hyperlink"/>
            <w:noProof/>
            <w:w w:val="99"/>
            <w:lang w:val="en-GB"/>
          </w:rPr>
          <w:t>5.3.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Who</w:t>
        </w:r>
        <w:r w:rsidR="000E6678" w:rsidRPr="00650780">
          <w:rPr>
            <w:rStyle w:val="Hyperlink"/>
            <w:noProof/>
            <w:lang w:val="en-GB"/>
          </w:rPr>
          <w:t xml:space="preserve"> is it for?</w:t>
        </w:r>
        <w:r w:rsidR="000E6678">
          <w:rPr>
            <w:noProof/>
            <w:webHidden/>
          </w:rPr>
          <w:tab/>
        </w:r>
        <w:r w:rsidR="000E6678">
          <w:rPr>
            <w:noProof/>
            <w:webHidden/>
          </w:rPr>
          <w:fldChar w:fldCharType="begin"/>
        </w:r>
        <w:r w:rsidR="000E6678">
          <w:rPr>
            <w:noProof/>
            <w:webHidden/>
          </w:rPr>
          <w:instrText xml:space="preserve"> PAGEREF _Toc110420336 \h </w:instrText>
        </w:r>
        <w:r w:rsidR="000E6678">
          <w:rPr>
            <w:noProof/>
            <w:webHidden/>
          </w:rPr>
        </w:r>
        <w:r w:rsidR="000E6678">
          <w:rPr>
            <w:noProof/>
            <w:webHidden/>
          </w:rPr>
          <w:fldChar w:fldCharType="separate"/>
        </w:r>
        <w:r w:rsidR="004E0548">
          <w:rPr>
            <w:noProof/>
            <w:webHidden/>
          </w:rPr>
          <w:t>56</w:t>
        </w:r>
        <w:r w:rsidR="000E6678">
          <w:rPr>
            <w:noProof/>
            <w:webHidden/>
          </w:rPr>
          <w:fldChar w:fldCharType="end"/>
        </w:r>
      </w:hyperlink>
    </w:p>
    <w:p w14:paraId="64FA5322" w14:textId="63D12F63"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37" w:history="1">
        <w:r w:rsidR="000E6678" w:rsidRPr="00650780">
          <w:rPr>
            <w:rStyle w:val="Hyperlink"/>
            <w:noProof/>
            <w:w w:val="99"/>
            <w:lang w:val="en-GB"/>
          </w:rPr>
          <w:t>5.3.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Where</w:t>
        </w:r>
        <w:r w:rsidR="000E6678" w:rsidRPr="00650780">
          <w:rPr>
            <w:rStyle w:val="Hyperlink"/>
            <w:noProof/>
            <w:lang w:val="en-GB"/>
          </w:rPr>
          <w:t xml:space="preserve"> can students download it?</w:t>
        </w:r>
        <w:r w:rsidR="000E6678">
          <w:rPr>
            <w:noProof/>
            <w:webHidden/>
          </w:rPr>
          <w:tab/>
        </w:r>
        <w:r w:rsidR="000E6678">
          <w:rPr>
            <w:noProof/>
            <w:webHidden/>
          </w:rPr>
          <w:fldChar w:fldCharType="begin"/>
        </w:r>
        <w:r w:rsidR="000E6678">
          <w:rPr>
            <w:noProof/>
            <w:webHidden/>
          </w:rPr>
          <w:instrText xml:space="preserve"> PAGEREF _Toc110420337 \h </w:instrText>
        </w:r>
        <w:r w:rsidR="000E6678">
          <w:rPr>
            <w:noProof/>
            <w:webHidden/>
          </w:rPr>
        </w:r>
        <w:r w:rsidR="000E6678">
          <w:rPr>
            <w:noProof/>
            <w:webHidden/>
          </w:rPr>
          <w:fldChar w:fldCharType="separate"/>
        </w:r>
        <w:r w:rsidR="004E0548">
          <w:rPr>
            <w:noProof/>
            <w:webHidden/>
          </w:rPr>
          <w:t>56</w:t>
        </w:r>
        <w:r w:rsidR="000E6678">
          <w:rPr>
            <w:noProof/>
            <w:webHidden/>
          </w:rPr>
          <w:fldChar w:fldCharType="end"/>
        </w:r>
      </w:hyperlink>
    </w:p>
    <w:p w14:paraId="72541DD5" w14:textId="24EF247A"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38" w:history="1">
        <w:r w:rsidR="000E6678" w:rsidRPr="00650780">
          <w:rPr>
            <w:rStyle w:val="Hyperlink"/>
            <w:noProof/>
            <w:w w:val="99"/>
            <w:lang w:val="en-GB"/>
          </w:rPr>
          <w:t>5.3.3</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What</w:t>
        </w:r>
        <w:r w:rsidR="000E6678" w:rsidRPr="00650780">
          <w:rPr>
            <w:rStyle w:val="Hyperlink"/>
            <w:noProof/>
            <w:lang w:val="en-GB"/>
          </w:rPr>
          <w:t xml:space="preserve"> does it do?</w:t>
        </w:r>
        <w:r w:rsidR="000E6678">
          <w:rPr>
            <w:noProof/>
            <w:webHidden/>
          </w:rPr>
          <w:tab/>
        </w:r>
        <w:r w:rsidR="000E6678">
          <w:rPr>
            <w:noProof/>
            <w:webHidden/>
          </w:rPr>
          <w:fldChar w:fldCharType="begin"/>
        </w:r>
        <w:r w:rsidR="000E6678">
          <w:rPr>
            <w:noProof/>
            <w:webHidden/>
          </w:rPr>
          <w:instrText xml:space="preserve"> PAGEREF _Toc110420338 \h </w:instrText>
        </w:r>
        <w:r w:rsidR="000E6678">
          <w:rPr>
            <w:noProof/>
            <w:webHidden/>
          </w:rPr>
        </w:r>
        <w:r w:rsidR="000E6678">
          <w:rPr>
            <w:noProof/>
            <w:webHidden/>
          </w:rPr>
          <w:fldChar w:fldCharType="separate"/>
        </w:r>
        <w:r w:rsidR="004E0548">
          <w:rPr>
            <w:noProof/>
            <w:webHidden/>
          </w:rPr>
          <w:t>56</w:t>
        </w:r>
        <w:r w:rsidR="000E6678">
          <w:rPr>
            <w:noProof/>
            <w:webHidden/>
          </w:rPr>
          <w:fldChar w:fldCharType="end"/>
        </w:r>
      </w:hyperlink>
    </w:p>
    <w:p w14:paraId="20097675" w14:textId="7E934A1F"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39" w:history="1">
        <w:r w:rsidR="000E6678" w:rsidRPr="00650780">
          <w:rPr>
            <w:rStyle w:val="Hyperlink"/>
            <w:noProof/>
            <w:w w:val="90"/>
          </w:rPr>
          <w:t>5.4</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ractice Learning Web Pages</w:t>
        </w:r>
        <w:r w:rsidR="000E6678">
          <w:rPr>
            <w:noProof/>
            <w:webHidden/>
          </w:rPr>
          <w:tab/>
        </w:r>
        <w:r w:rsidR="000E6678">
          <w:rPr>
            <w:noProof/>
            <w:webHidden/>
          </w:rPr>
          <w:fldChar w:fldCharType="begin"/>
        </w:r>
        <w:r w:rsidR="000E6678">
          <w:rPr>
            <w:noProof/>
            <w:webHidden/>
          </w:rPr>
          <w:instrText xml:space="preserve"> PAGEREF _Toc110420339 \h </w:instrText>
        </w:r>
        <w:r w:rsidR="000E6678">
          <w:rPr>
            <w:noProof/>
            <w:webHidden/>
          </w:rPr>
        </w:r>
        <w:r w:rsidR="000E6678">
          <w:rPr>
            <w:noProof/>
            <w:webHidden/>
          </w:rPr>
          <w:fldChar w:fldCharType="separate"/>
        </w:r>
        <w:r w:rsidR="004E0548">
          <w:rPr>
            <w:noProof/>
            <w:webHidden/>
          </w:rPr>
          <w:t>57</w:t>
        </w:r>
        <w:r w:rsidR="000E6678">
          <w:rPr>
            <w:noProof/>
            <w:webHidden/>
          </w:rPr>
          <w:fldChar w:fldCharType="end"/>
        </w:r>
      </w:hyperlink>
    </w:p>
    <w:p w14:paraId="26122692" w14:textId="7D467367"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40" w:history="1">
        <w:r w:rsidR="000E6678" w:rsidRPr="00650780">
          <w:rPr>
            <w:rStyle w:val="Hyperlink"/>
            <w:noProof/>
            <w:w w:val="90"/>
          </w:rPr>
          <w:t>5.5</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Care of Service Users</w:t>
        </w:r>
        <w:r w:rsidR="000E6678">
          <w:rPr>
            <w:noProof/>
            <w:webHidden/>
          </w:rPr>
          <w:tab/>
        </w:r>
        <w:r w:rsidR="000E6678">
          <w:rPr>
            <w:noProof/>
            <w:webHidden/>
          </w:rPr>
          <w:fldChar w:fldCharType="begin"/>
        </w:r>
        <w:r w:rsidR="000E6678">
          <w:rPr>
            <w:noProof/>
            <w:webHidden/>
          </w:rPr>
          <w:instrText xml:space="preserve"> PAGEREF _Toc110420340 \h </w:instrText>
        </w:r>
        <w:r w:rsidR="000E6678">
          <w:rPr>
            <w:noProof/>
            <w:webHidden/>
          </w:rPr>
        </w:r>
        <w:r w:rsidR="000E6678">
          <w:rPr>
            <w:noProof/>
            <w:webHidden/>
          </w:rPr>
          <w:fldChar w:fldCharType="separate"/>
        </w:r>
        <w:r w:rsidR="004E0548">
          <w:rPr>
            <w:noProof/>
            <w:webHidden/>
          </w:rPr>
          <w:t>57</w:t>
        </w:r>
        <w:r w:rsidR="000E6678">
          <w:rPr>
            <w:noProof/>
            <w:webHidden/>
          </w:rPr>
          <w:fldChar w:fldCharType="end"/>
        </w:r>
      </w:hyperlink>
    </w:p>
    <w:p w14:paraId="215E6E22" w14:textId="3BC8414A"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41" w:history="1">
        <w:r w:rsidR="000E6678" w:rsidRPr="00650780">
          <w:rPr>
            <w:rStyle w:val="Hyperlink"/>
            <w:noProof/>
            <w:w w:val="90"/>
          </w:rPr>
          <w:t>5.6</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Student Supervision and Assessment</w:t>
        </w:r>
        <w:r w:rsidR="000E6678">
          <w:rPr>
            <w:noProof/>
            <w:webHidden/>
          </w:rPr>
          <w:tab/>
        </w:r>
        <w:r w:rsidR="000E6678">
          <w:rPr>
            <w:noProof/>
            <w:webHidden/>
          </w:rPr>
          <w:fldChar w:fldCharType="begin"/>
        </w:r>
        <w:r w:rsidR="000E6678">
          <w:rPr>
            <w:noProof/>
            <w:webHidden/>
          </w:rPr>
          <w:instrText xml:space="preserve"> PAGEREF _Toc110420341 \h </w:instrText>
        </w:r>
        <w:r w:rsidR="000E6678">
          <w:rPr>
            <w:noProof/>
            <w:webHidden/>
          </w:rPr>
        </w:r>
        <w:r w:rsidR="000E6678">
          <w:rPr>
            <w:noProof/>
            <w:webHidden/>
          </w:rPr>
          <w:fldChar w:fldCharType="separate"/>
        </w:r>
        <w:r w:rsidR="004E0548">
          <w:rPr>
            <w:noProof/>
            <w:webHidden/>
          </w:rPr>
          <w:t>57</w:t>
        </w:r>
        <w:r w:rsidR="000E6678">
          <w:rPr>
            <w:noProof/>
            <w:webHidden/>
          </w:rPr>
          <w:fldChar w:fldCharType="end"/>
        </w:r>
      </w:hyperlink>
    </w:p>
    <w:p w14:paraId="3EB3BF94" w14:textId="481B3BF7"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42" w:history="1">
        <w:r w:rsidR="000E6678" w:rsidRPr="00650780">
          <w:rPr>
            <w:rStyle w:val="Hyperlink"/>
            <w:noProof/>
            <w:w w:val="99"/>
          </w:rPr>
          <w:t>5.6.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ractice Supervisor</w:t>
        </w:r>
        <w:r w:rsidR="000E6678">
          <w:rPr>
            <w:noProof/>
            <w:webHidden/>
          </w:rPr>
          <w:tab/>
        </w:r>
        <w:r w:rsidR="000E6678">
          <w:rPr>
            <w:noProof/>
            <w:webHidden/>
          </w:rPr>
          <w:fldChar w:fldCharType="begin"/>
        </w:r>
        <w:r w:rsidR="000E6678">
          <w:rPr>
            <w:noProof/>
            <w:webHidden/>
          </w:rPr>
          <w:instrText xml:space="preserve"> PAGEREF _Toc110420342 \h </w:instrText>
        </w:r>
        <w:r w:rsidR="000E6678">
          <w:rPr>
            <w:noProof/>
            <w:webHidden/>
          </w:rPr>
        </w:r>
        <w:r w:rsidR="000E6678">
          <w:rPr>
            <w:noProof/>
            <w:webHidden/>
          </w:rPr>
          <w:fldChar w:fldCharType="separate"/>
        </w:r>
        <w:r w:rsidR="004E0548">
          <w:rPr>
            <w:noProof/>
            <w:webHidden/>
          </w:rPr>
          <w:t>58</w:t>
        </w:r>
        <w:r w:rsidR="000E6678">
          <w:rPr>
            <w:noProof/>
            <w:webHidden/>
          </w:rPr>
          <w:fldChar w:fldCharType="end"/>
        </w:r>
      </w:hyperlink>
    </w:p>
    <w:p w14:paraId="10C97792" w14:textId="47550BAC"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43" w:history="1">
        <w:r w:rsidR="000E6678" w:rsidRPr="00650780">
          <w:rPr>
            <w:rStyle w:val="Hyperlink"/>
            <w:noProof/>
            <w:w w:val="99"/>
          </w:rPr>
          <w:t>5.6.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ractice Assessor</w:t>
        </w:r>
        <w:r w:rsidR="000E6678">
          <w:rPr>
            <w:noProof/>
            <w:webHidden/>
          </w:rPr>
          <w:tab/>
        </w:r>
        <w:r w:rsidR="000E6678">
          <w:rPr>
            <w:noProof/>
            <w:webHidden/>
          </w:rPr>
          <w:fldChar w:fldCharType="begin"/>
        </w:r>
        <w:r w:rsidR="000E6678">
          <w:rPr>
            <w:noProof/>
            <w:webHidden/>
          </w:rPr>
          <w:instrText xml:space="preserve"> PAGEREF _Toc110420343 \h </w:instrText>
        </w:r>
        <w:r w:rsidR="000E6678">
          <w:rPr>
            <w:noProof/>
            <w:webHidden/>
          </w:rPr>
        </w:r>
        <w:r w:rsidR="000E6678">
          <w:rPr>
            <w:noProof/>
            <w:webHidden/>
          </w:rPr>
          <w:fldChar w:fldCharType="separate"/>
        </w:r>
        <w:r w:rsidR="004E0548">
          <w:rPr>
            <w:noProof/>
            <w:webHidden/>
          </w:rPr>
          <w:t>59</w:t>
        </w:r>
        <w:r w:rsidR="000E6678">
          <w:rPr>
            <w:noProof/>
            <w:webHidden/>
          </w:rPr>
          <w:fldChar w:fldCharType="end"/>
        </w:r>
      </w:hyperlink>
    </w:p>
    <w:p w14:paraId="1BFCD79C" w14:textId="25CA4DD9"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44" w:history="1">
        <w:r w:rsidR="000E6678" w:rsidRPr="00650780">
          <w:rPr>
            <w:rStyle w:val="Hyperlink"/>
            <w:noProof/>
            <w:w w:val="99"/>
          </w:rPr>
          <w:t>5.6.3</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Academic Assessor</w:t>
        </w:r>
        <w:r w:rsidR="000E6678">
          <w:rPr>
            <w:noProof/>
            <w:webHidden/>
          </w:rPr>
          <w:tab/>
        </w:r>
        <w:r w:rsidR="000E6678">
          <w:rPr>
            <w:noProof/>
            <w:webHidden/>
          </w:rPr>
          <w:fldChar w:fldCharType="begin"/>
        </w:r>
        <w:r w:rsidR="000E6678">
          <w:rPr>
            <w:noProof/>
            <w:webHidden/>
          </w:rPr>
          <w:instrText xml:space="preserve"> PAGEREF _Toc110420344 \h </w:instrText>
        </w:r>
        <w:r w:rsidR="000E6678">
          <w:rPr>
            <w:noProof/>
            <w:webHidden/>
          </w:rPr>
        </w:r>
        <w:r w:rsidR="000E6678">
          <w:rPr>
            <w:noProof/>
            <w:webHidden/>
          </w:rPr>
          <w:fldChar w:fldCharType="separate"/>
        </w:r>
        <w:r w:rsidR="004E0548">
          <w:rPr>
            <w:noProof/>
            <w:webHidden/>
          </w:rPr>
          <w:t>59</w:t>
        </w:r>
        <w:r w:rsidR="000E6678">
          <w:rPr>
            <w:noProof/>
            <w:webHidden/>
          </w:rPr>
          <w:fldChar w:fldCharType="end"/>
        </w:r>
      </w:hyperlink>
    </w:p>
    <w:p w14:paraId="4DE83EA8" w14:textId="723DBAEC"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45" w:history="1">
        <w:r w:rsidR="000E6678" w:rsidRPr="00650780">
          <w:rPr>
            <w:rStyle w:val="Hyperlink"/>
            <w:noProof/>
            <w:w w:val="99"/>
          </w:rPr>
          <w:t>5.6.4</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Additional Support</w:t>
        </w:r>
        <w:r w:rsidR="000E6678">
          <w:rPr>
            <w:noProof/>
            <w:webHidden/>
          </w:rPr>
          <w:tab/>
        </w:r>
        <w:r w:rsidR="000E6678">
          <w:rPr>
            <w:noProof/>
            <w:webHidden/>
          </w:rPr>
          <w:fldChar w:fldCharType="begin"/>
        </w:r>
        <w:r w:rsidR="000E6678">
          <w:rPr>
            <w:noProof/>
            <w:webHidden/>
          </w:rPr>
          <w:instrText xml:space="preserve"> PAGEREF _Toc110420345 \h </w:instrText>
        </w:r>
        <w:r w:rsidR="000E6678">
          <w:rPr>
            <w:noProof/>
            <w:webHidden/>
          </w:rPr>
        </w:r>
        <w:r w:rsidR="000E6678">
          <w:rPr>
            <w:noProof/>
            <w:webHidden/>
          </w:rPr>
          <w:fldChar w:fldCharType="separate"/>
        </w:r>
        <w:r w:rsidR="004E0548">
          <w:rPr>
            <w:noProof/>
            <w:webHidden/>
          </w:rPr>
          <w:t>59</w:t>
        </w:r>
        <w:r w:rsidR="000E6678">
          <w:rPr>
            <w:noProof/>
            <w:webHidden/>
          </w:rPr>
          <w:fldChar w:fldCharType="end"/>
        </w:r>
      </w:hyperlink>
    </w:p>
    <w:p w14:paraId="61B89BB4" w14:textId="78E40734"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46" w:history="1">
        <w:r w:rsidR="000E6678" w:rsidRPr="00650780">
          <w:rPr>
            <w:rStyle w:val="Hyperlink"/>
            <w:noProof/>
            <w:w w:val="99"/>
          </w:rPr>
          <w:t>5.6.5</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ractice Learning Support Protocol</w:t>
        </w:r>
        <w:r w:rsidR="000E6678">
          <w:rPr>
            <w:noProof/>
            <w:webHidden/>
          </w:rPr>
          <w:tab/>
        </w:r>
        <w:r w:rsidR="000E6678">
          <w:rPr>
            <w:noProof/>
            <w:webHidden/>
          </w:rPr>
          <w:fldChar w:fldCharType="begin"/>
        </w:r>
        <w:r w:rsidR="000E6678">
          <w:rPr>
            <w:noProof/>
            <w:webHidden/>
          </w:rPr>
          <w:instrText xml:space="preserve"> PAGEREF _Toc110420346 \h </w:instrText>
        </w:r>
        <w:r w:rsidR="000E6678">
          <w:rPr>
            <w:noProof/>
            <w:webHidden/>
          </w:rPr>
        </w:r>
        <w:r w:rsidR="000E6678">
          <w:rPr>
            <w:noProof/>
            <w:webHidden/>
          </w:rPr>
          <w:fldChar w:fldCharType="separate"/>
        </w:r>
        <w:r w:rsidR="004E0548">
          <w:rPr>
            <w:noProof/>
            <w:webHidden/>
          </w:rPr>
          <w:t>60</w:t>
        </w:r>
        <w:r w:rsidR="000E6678">
          <w:rPr>
            <w:noProof/>
            <w:webHidden/>
          </w:rPr>
          <w:fldChar w:fldCharType="end"/>
        </w:r>
      </w:hyperlink>
    </w:p>
    <w:p w14:paraId="023A3F15" w14:textId="198893B7"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47" w:history="1">
        <w:r w:rsidR="000E6678" w:rsidRPr="00650780">
          <w:rPr>
            <w:rStyle w:val="Hyperlink"/>
            <w:noProof/>
            <w:w w:val="90"/>
          </w:rPr>
          <w:t>5.7</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Shift Patterns</w:t>
        </w:r>
        <w:r w:rsidR="000E6678">
          <w:rPr>
            <w:noProof/>
            <w:webHidden/>
          </w:rPr>
          <w:tab/>
        </w:r>
        <w:r w:rsidR="000E6678">
          <w:rPr>
            <w:noProof/>
            <w:webHidden/>
          </w:rPr>
          <w:fldChar w:fldCharType="begin"/>
        </w:r>
        <w:r w:rsidR="000E6678">
          <w:rPr>
            <w:noProof/>
            <w:webHidden/>
          </w:rPr>
          <w:instrText xml:space="preserve"> PAGEREF _Toc110420347 \h </w:instrText>
        </w:r>
        <w:r w:rsidR="000E6678">
          <w:rPr>
            <w:noProof/>
            <w:webHidden/>
          </w:rPr>
        </w:r>
        <w:r w:rsidR="000E6678">
          <w:rPr>
            <w:noProof/>
            <w:webHidden/>
          </w:rPr>
          <w:fldChar w:fldCharType="separate"/>
        </w:r>
        <w:r w:rsidR="004E0548">
          <w:rPr>
            <w:noProof/>
            <w:webHidden/>
          </w:rPr>
          <w:t>60</w:t>
        </w:r>
        <w:r w:rsidR="000E6678">
          <w:rPr>
            <w:noProof/>
            <w:webHidden/>
          </w:rPr>
          <w:fldChar w:fldCharType="end"/>
        </w:r>
      </w:hyperlink>
    </w:p>
    <w:p w14:paraId="0F92B151" w14:textId="3E487DD5"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48" w:history="1">
        <w:r w:rsidR="000E6678" w:rsidRPr="00650780">
          <w:rPr>
            <w:rStyle w:val="Hyperlink"/>
            <w:noProof/>
            <w:w w:val="90"/>
          </w:rPr>
          <w:t>5.8</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Residential Accommodation</w:t>
        </w:r>
        <w:r w:rsidR="000E6678">
          <w:rPr>
            <w:noProof/>
            <w:webHidden/>
          </w:rPr>
          <w:tab/>
        </w:r>
        <w:r w:rsidR="000E6678">
          <w:rPr>
            <w:noProof/>
            <w:webHidden/>
          </w:rPr>
          <w:fldChar w:fldCharType="begin"/>
        </w:r>
        <w:r w:rsidR="000E6678">
          <w:rPr>
            <w:noProof/>
            <w:webHidden/>
          </w:rPr>
          <w:instrText xml:space="preserve"> PAGEREF _Toc110420348 \h </w:instrText>
        </w:r>
        <w:r w:rsidR="000E6678">
          <w:rPr>
            <w:noProof/>
            <w:webHidden/>
          </w:rPr>
        </w:r>
        <w:r w:rsidR="000E6678">
          <w:rPr>
            <w:noProof/>
            <w:webHidden/>
          </w:rPr>
          <w:fldChar w:fldCharType="separate"/>
        </w:r>
        <w:r w:rsidR="004E0548">
          <w:rPr>
            <w:noProof/>
            <w:webHidden/>
          </w:rPr>
          <w:t>61</w:t>
        </w:r>
        <w:r w:rsidR="000E6678">
          <w:rPr>
            <w:noProof/>
            <w:webHidden/>
          </w:rPr>
          <w:fldChar w:fldCharType="end"/>
        </w:r>
      </w:hyperlink>
    </w:p>
    <w:p w14:paraId="09A93C1C" w14:textId="6255FBCD"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49" w:history="1">
        <w:r w:rsidR="000E6678" w:rsidRPr="00650780">
          <w:rPr>
            <w:rStyle w:val="Hyperlink"/>
            <w:noProof/>
            <w:w w:val="90"/>
          </w:rPr>
          <w:t>5.9</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Confidentiality</w:t>
        </w:r>
        <w:r w:rsidR="000E6678">
          <w:rPr>
            <w:noProof/>
            <w:webHidden/>
          </w:rPr>
          <w:tab/>
        </w:r>
        <w:r w:rsidR="000E6678">
          <w:rPr>
            <w:noProof/>
            <w:webHidden/>
          </w:rPr>
          <w:fldChar w:fldCharType="begin"/>
        </w:r>
        <w:r w:rsidR="000E6678">
          <w:rPr>
            <w:noProof/>
            <w:webHidden/>
          </w:rPr>
          <w:instrText xml:space="preserve"> PAGEREF _Toc110420349 \h </w:instrText>
        </w:r>
        <w:r w:rsidR="000E6678">
          <w:rPr>
            <w:noProof/>
            <w:webHidden/>
          </w:rPr>
        </w:r>
        <w:r w:rsidR="000E6678">
          <w:rPr>
            <w:noProof/>
            <w:webHidden/>
          </w:rPr>
          <w:fldChar w:fldCharType="separate"/>
        </w:r>
        <w:r w:rsidR="004E0548">
          <w:rPr>
            <w:noProof/>
            <w:webHidden/>
          </w:rPr>
          <w:t>61</w:t>
        </w:r>
        <w:r w:rsidR="000E6678">
          <w:rPr>
            <w:noProof/>
            <w:webHidden/>
          </w:rPr>
          <w:fldChar w:fldCharType="end"/>
        </w:r>
      </w:hyperlink>
    </w:p>
    <w:p w14:paraId="3C73B3D2" w14:textId="2B5CFF5F"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50" w:history="1">
        <w:r w:rsidR="000E6678" w:rsidRPr="00650780">
          <w:rPr>
            <w:rStyle w:val="Hyperlink"/>
            <w:noProof/>
            <w:w w:val="90"/>
          </w:rPr>
          <w:t>5.10</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Involving People and Communities</w:t>
        </w:r>
        <w:r w:rsidR="000E6678">
          <w:rPr>
            <w:noProof/>
            <w:webHidden/>
          </w:rPr>
          <w:tab/>
        </w:r>
        <w:r w:rsidR="000E6678">
          <w:rPr>
            <w:noProof/>
            <w:webHidden/>
          </w:rPr>
          <w:fldChar w:fldCharType="begin"/>
        </w:r>
        <w:r w:rsidR="000E6678">
          <w:rPr>
            <w:noProof/>
            <w:webHidden/>
          </w:rPr>
          <w:instrText xml:space="preserve"> PAGEREF _Toc110420350 \h </w:instrText>
        </w:r>
        <w:r w:rsidR="000E6678">
          <w:rPr>
            <w:noProof/>
            <w:webHidden/>
          </w:rPr>
        </w:r>
        <w:r w:rsidR="000E6678">
          <w:rPr>
            <w:noProof/>
            <w:webHidden/>
          </w:rPr>
          <w:fldChar w:fldCharType="separate"/>
        </w:r>
        <w:r w:rsidR="004E0548">
          <w:rPr>
            <w:noProof/>
            <w:webHidden/>
          </w:rPr>
          <w:t>62</w:t>
        </w:r>
        <w:r w:rsidR="000E6678">
          <w:rPr>
            <w:noProof/>
            <w:webHidden/>
          </w:rPr>
          <w:fldChar w:fldCharType="end"/>
        </w:r>
      </w:hyperlink>
    </w:p>
    <w:p w14:paraId="3DC65B3A" w14:textId="7CE116D8"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51" w:history="1">
        <w:r w:rsidR="000E6678" w:rsidRPr="00650780">
          <w:rPr>
            <w:rStyle w:val="Hyperlink"/>
            <w:noProof/>
            <w:w w:val="90"/>
          </w:rPr>
          <w:t>5.1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Escorting Service Users in Vehicles</w:t>
        </w:r>
        <w:r w:rsidR="000E6678">
          <w:rPr>
            <w:noProof/>
            <w:webHidden/>
          </w:rPr>
          <w:tab/>
        </w:r>
        <w:r w:rsidR="000E6678">
          <w:rPr>
            <w:noProof/>
            <w:webHidden/>
          </w:rPr>
          <w:fldChar w:fldCharType="begin"/>
        </w:r>
        <w:r w:rsidR="000E6678">
          <w:rPr>
            <w:noProof/>
            <w:webHidden/>
          </w:rPr>
          <w:instrText xml:space="preserve"> PAGEREF _Toc110420351 \h </w:instrText>
        </w:r>
        <w:r w:rsidR="000E6678">
          <w:rPr>
            <w:noProof/>
            <w:webHidden/>
          </w:rPr>
        </w:r>
        <w:r w:rsidR="000E6678">
          <w:rPr>
            <w:noProof/>
            <w:webHidden/>
          </w:rPr>
          <w:fldChar w:fldCharType="separate"/>
        </w:r>
        <w:r w:rsidR="004E0548">
          <w:rPr>
            <w:noProof/>
            <w:webHidden/>
          </w:rPr>
          <w:t>62</w:t>
        </w:r>
        <w:r w:rsidR="000E6678">
          <w:rPr>
            <w:noProof/>
            <w:webHidden/>
          </w:rPr>
          <w:fldChar w:fldCharType="end"/>
        </w:r>
      </w:hyperlink>
    </w:p>
    <w:p w14:paraId="7DA69509" w14:textId="1B381233"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52" w:history="1">
        <w:r w:rsidR="000E6678" w:rsidRPr="00650780">
          <w:rPr>
            <w:rStyle w:val="Hyperlink"/>
            <w:noProof/>
            <w:w w:val="90"/>
          </w:rPr>
          <w:t>5.1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Attendance and Absence on Placement</w:t>
        </w:r>
        <w:r w:rsidR="000E6678">
          <w:rPr>
            <w:noProof/>
            <w:webHidden/>
          </w:rPr>
          <w:tab/>
        </w:r>
        <w:r w:rsidR="000E6678">
          <w:rPr>
            <w:noProof/>
            <w:webHidden/>
          </w:rPr>
          <w:fldChar w:fldCharType="begin"/>
        </w:r>
        <w:r w:rsidR="000E6678">
          <w:rPr>
            <w:noProof/>
            <w:webHidden/>
          </w:rPr>
          <w:instrText xml:space="preserve"> PAGEREF _Toc110420352 \h </w:instrText>
        </w:r>
        <w:r w:rsidR="000E6678">
          <w:rPr>
            <w:noProof/>
            <w:webHidden/>
          </w:rPr>
        </w:r>
        <w:r w:rsidR="000E6678">
          <w:rPr>
            <w:noProof/>
            <w:webHidden/>
          </w:rPr>
          <w:fldChar w:fldCharType="separate"/>
        </w:r>
        <w:r w:rsidR="004E0548">
          <w:rPr>
            <w:noProof/>
            <w:webHidden/>
          </w:rPr>
          <w:t>63</w:t>
        </w:r>
        <w:r w:rsidR="000E6678">
          <w:rPr>
            <w:noProof/>
            <w:webHidden/>
          </w:rPr>
          <w:fldChar w:fldCharType="end"/>
        </w:r>
      </w:hyperlink>
    </w:p>
    <w:p w14:paraId="7AB079B8" w14:textId="2C7D27AB"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53" w:history="1">
        <w:r w:rsidR="000E6678" w:rsidRPr="00650780">
          <w:rPr>
            <w:rStyle w:val="Hyperlink"/>
            <w:noProof/>
            <w:w w:val="90"/>
          </w:rPr>
          <w:t>5.13</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Medicine Calculations</w:t>
        </w:r>
        <w:r w:rsidR="000E6678">
          <w:rPr>
            <w:noProof/>
            <w:webHidden/>
          </w:rPr>
          <w:tab/>
        </w:r>
        <w:r w:rsidR="000E6678">
          <w:rPr>
            <w:noProof/>
            <w:webHidden/>
          </w:rPr>
          <w:fldChar w:fldCharType="begin"/>
        </w:r>
        <w:r w:rsidR="000E6678">
          <w:rPr>
            <w:noProof/>
            <w:webHidden/>
          </w:rPr>
          <w:instrText xml:space="preserve"> PAGEREF _Toc110420353 \h </w:instrText>
        </w:r>
        <w:r w:rsidR="000E6678">
          <w:rPr>
            <w:noProof/>
            <w:webHidden/>
          </w:rPr>
        </w:r>
        <w:r w:rsidR="000E6678">
          <w:rPr>
            <w:noProof/>
            <w:webHidden/>
          </w:rPr>
          <w:fldChar w:fldCharType="separate"/>
        </w:r>
        <w:r w:rsidR="004E0548">
          <w:rPr>
            <w:noProof/>
            <w:webHidden/>
          </w:rPr>
          <w:t>63</w:t>
        </w:r>
        <w:r w:rsidR="000E6678">
          <w:rPr>
            <w:noProof/>
            <w:webHidden/>
          </w:rPr>
          <w:fldChar w:fldCharType="end"/>
        </w:r>
      </w:hyperlink>
    </w:p>
    <w:p w14:paraId="5F3A86FF" w14:textId="4F4C19F7"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54" w:history="1">
        <w:r w:rsidR="000E6678" w:rsidRPr="00650780">
          <w:rPr>
            <w:rStyle w:val="Hyperlink"/>
            <w:noProof/>
            <w:w w:val="90"/>
          </w:rPr>
          <w:t>5.14</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Dress Standards and Uniform</w:t>
        </w:r>
        <w:r w:rsidR="000E6678">
          <w:rPr>
            <w:noProof/>
            <w:webHidden/>
          </w:rPr>
          <w:tab/>
        </w:r>
        <w:r w:rsidR="000E6678">
          <w:rPr>
            <w:noProof/>
            <w:webHidden/>
          </w:rPr>
          <w:fldChar w:fldCharType="begin"/>
        </w:r>
        <w:r w:rsidR="000E6678">
          <w:rPr>
            <w:noProof/>
            <w:webHidden/>
          </w:rPr>
          <w:instrText xml:space="preserve"> PAGEREF _Toc110420354 \h </w:instrText>
        </w:r>
        <w:r w:rsidR="000E6678">
          <w:rPr>
            <w:noProof/>
            <w:webHidden/>
          </w:rPr>
        </w:r>
        <w:r w:rsidR="000E6678">
          <w:rPr>
            <w:noProof/>
            <w:webHidden/>
          </w:rPr>
          <w:fldChar w:fldCharType="separate"/>
        </w:r>
        <w:r w:rsidR="004E0548">
          <w:rPr>
            <w:noProof/>
            <w:webHidden/>
          </w:rPr>
          <w:t>63</w:t>
        </w:r>
        <w:r w:rsidR="000E6678">
          <w:rPr>
            <w:noProof/>
            <w:webHidden/>
          </w:rPr>
          <w:fldChar w:fldCharType="end"/>
        </w:r>
      </w:hyperlink>
    </w:p>
    <w:p w14:paraId="6359C7EA" w14:textId="782D183C"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55" w:history="1">
        <w:r w:rsidR="000E6678" w:rsidRPr="00650780">
          <w:rPr>
            <w:rStyle w:val="Hyperlink"/>
            <w:noProof/>
            <w:w w:val="90"/>
          </w:rPr>
          <w:t>5.15</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Expenses</w:t>
        </w:r>
        <w:r w:rsidR="000E6678">
          <w:rPr>
            <w:noProof/>
            <w:webHidden/>
          </w:rPr>
          <w:tab/>
        </w:r>
        <w:r w:rsidR="000E6678">
          <w:rPr>
            <w:noProof/>
            <w:webHidden/>
          </w:rPr>
          <w:fldChar w:fldCharType="begin"/>
        </w:r>
        <w:r w:rsidR="000E6678">
          <w:rPr>
            <w:noProof/>
            <w:webHidden/>
          </w:rPr>
          <w:instrText xml:space="preserve"> PAGEREF _Toc110420355 \h </w:instrText>
        </w:r>
        <w:r w:rsidR="000E6678">
          <w:rPr>
            <w:noProof/>
            <w:webHidden/>
          </w:rPr>
        </w:r>
        <w:r w:rsidR="000E6678">
          <w:rPr>
            <w:noProof/>
            <w:webHidden/>
          </w:rPr>
          <w:fldChar w:fldCharType="separate"/>
        </w:r>
        <w:r w:rsidR="004E0548">
          <w:rPr>
            <w:noProof/>
            <w:webHidden/>
          </w:rPr>
          <w:t>64</w:t>
        </w:r>
        <w:r w:rsidR="000E6678">
          <w:rPr>
            <w:noProof/>
            <w:webHidden/>
          </w:rPr>
          <w:fldChar w:fldCharType="end"/>
        </w:r>
      </w:hyperlink>
    </w:p>
    <w:p w14:paraId="06574FB3" w14:textId="34BFC73F"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56" w:history="1">
        <w:r w:rsidR="000E6678" w:rsidRPr="00650780">
          <w:rPr>
            <w:rStyle w:val="Hyperlink"/>
            <w:noProof/>
            <w:w w:val="90"/>
          </w:rPr>
          <w:t>5.16</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Requirements prior to attending Practice Learning Experiences (PLEs)</w:t>
        </w:r>
        <w:r w:rsidR="000E6678">
          <w:rPr>
            <w:noProof/>
            <w:webHidden/>
          </w:rPr>
          <w:tab/>
        </w:r>
        <w:r w:rsidR="000E6678">
          <w:rPr>
            <w:noProof/>
            <w:webHidden/>
          </w:rPr>
          <w:fldChar w:fldCharType="begin"/>
        </w:r>
        <w:r w:rsidR="000E6678">
          <w:rPr>
            <w:noProof/>
            <w:webHidden/>
          </w:rPr>
          <w:instrText xml:space="preserve"> PAGEREF _Toc110420356 \h </w:instrText>
        </w:r>
        <w:r w:rsidR="000E6678">
          <w:rPr>
            <w:noProof/>
            <w:webHidden/>
          </w:rPr>
        </w:r>
        <w:r w:rsidR="000E6678">
          <w:rPr>
            <w:noProof/>
            <w:webHidden/>
          </w:rPr>
          <w:fldChar w:fldCharType="separate"/>
        </w:r>
        <w:r w:rsidR="004E0548">
          <w:rPr>
            <w:noProof/>
            <w:webHidden/>
          </w:rPr>
          <w:t>65</w:t>
        </w:r>
        <w:r w:rsidR="000E6678">
          <w:rPr>
            <w:noProof/>
            <w:webHidden/>
          </w:rPr>
          <w:fldChar w:fldCharType="end"/>
        </w:r>
      </w:hyperlink>
    </w:p>
    <w:p w14:paraId="5E994AE3" w14:textId="1538A6E8"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57" w:history="1">
        <w:r w:rsidR="000E6678" w:rsidRPr="00650780">
          <w:rPr>
            <w:rStyle w:val="Hyperlink"/>
            <w:noProof/>
            <w:w w:val="99"/>
          </w:rPr>
          <w:t>5.16.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Letter of Authority</w:t>
        </w:r>
        <w:r w:rsidR="000E6678">
          <w:rPr>
            <w:noProof/>
            <w:webHidden/>
          </w:rPr>
          <w:tab/>
        </w:r>
        <w:r w:rsidR="000E6678">
          <w:rPr>
            <w:noProof/>
            <w:webHidden/>
          </w:rPr>
          <w:fldChar w:fldCharType="begin"/>
        </w:r>
        <w:r w:rsidR="000E6678">
          <w:rPr>
            <w:noProof/>
            <w:webHidden/>
          </w:rPr>
          <w:instrText xml:space="preserve"> PAGEREF _Toc110420357 \h </w:instrText>
        </w:r>
        <w:r w:rsidR="000E6678">
          <w:rPr>
            <w:noProof/>
            <w:webHidden/>
          </w:rPr>
        </w:r>
        <w:r w:rsidR="000E6678">
          <w:rPr>
            <w:noProof/>
            <w:webHidden/>
          </w:rPr>
          <w:fldChar w:fldCharType="separate"/>
        </w:r>
        <w:r w:rsidR="004E0548">
          <w:rPr>
            <w:noProof/>
            <w:webHidden/>
          </w:rPr>
          <w:t>65</w:t>
        </w:r>
        <w:r w:rsidR="000E6678">
          <w:rPr>
            <w:noProof/>
            <w:webHidden/>
          </w:rPr>
          <w:fldChar w:fldCharType="end"/>
        </w:r>
      </w:hyperlink>
    </w:p>
    <w:p w14:paraId="39DABD88" w14:textId="573F4411"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58" w:history="1">
        <w:r w:rsidR="000E6678" w:rsidRPr="00650780">
          <w:rPr>
            <w:rStyle w:val="Hyperlink"/>
            <w:noProof/>
            <w:w w:val="90"/>
          </w:rPr>
          <w:t>5.17</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ractice Assessment Document (PAD)</w:t>
        </w:r>
        <w:r w:rsidR="000E6678">
          <w:rPr>
            <w:noProof/>
            <w:webHidden/>
          </w:rPr>
          <w:tab/>
        </w:r>
        <w:r w:rsidR="000E6678">
          <w:rPr>
            <w:noProof/>
            <w:webHidden/>
          </w:rPr>
          <w:fldChar w:fldCharType="begin"/>
        </w:r>
        <w:r w:rsidR="000E6678">
          <w:rPr>
            <w:noProof/>
            <w:webHidden/>
          </w:rPr>
          <w:instrText xml:space="preserve"> PAGEREF _Toc110420358 \h </w:instrText>
        </w:r>
        <w:r w:rsidR="000E6678">
          <w:rPr>
            <w:noProof/>
            <w:webHidden/>
          </w:rPr>
        </w:r>
        <w:r w:rsidR="000E6678">
          <w:rPr>
            <w:noProof/>
            <w:webHidden/>
          </w:rPr>
          <w:fldChar w:fldCharType="separate"/>
        </w:r>
        <w:r w:rsidR="004E0548">
          <w:rPr>
            <w:noProof/>
            <w:webHidden/>
          </w:rPr>
          <w:t>65</w:t>
        </w:r>
        <w:r w:rsidR="000E6678">
          <w:rPr>
            <w:noProof/>
            <w:webHidden/>
          </w:rPr>
          <w:fldChar w:fldCharType="end"/>
        </w:r>
      </w:hyperlink>
    </w:p>
    <w:p w14:paraId="17A5E6CC" w14:textId="06C1B059"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59" w:history="1">
        <w:r w:rsidR="000E6678" w:rsidRPr="00650780">
          <w:rPr>
            <w:rStyle w:val="Hyperlink"/>
            <w:noProof/>
            <w:w w:val="90"/>
          </w:rPr>
          <w:t>5.18</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Supernumerary Status</w:t>
        </w:r>
        <w:r w:rsidR="000E6678">
          <w:rPr>
            <w:noProof/>
            <w:webHidden/>
          </w:rPr>
          <w:tab/>
        </w:r>
        <w:r w:rsidR="000E6678">
          <w:rPr>
            <w:noProof/>
            <w:webHidden/>
          </w:rPr>
          <w:fldChar w:fldCharType="begin"/>
        </w:r>
        <w:r w:rsidR="000E6678">
          <w:rPr>
            <w:noProof/>
            <w:webHidden/>
          </w:rPr>
          <w:instrText xml:space="preserve"> PAGEREF _Toc110420359 \h </w:instrText>
        </w:r>
        <w:r w:rsidR="000E6678">
          <w:rPr>
            <w:noProof/>
            <w:webHidden/>
          </w:rPr>
        </w:r>
        <w:r w:rsidR="000E6678">
          <w:rPr>
            <w:noProof/>
            <w:webHidden/>
          </w:rPr>
          <w:fldChar w:fldCharType="separate"/>
        </w:r>
        <w:r w:rsidR="004E0548">
          <w:rPr>
            <w:noProof/>
            <w:webHidden/>
          </w:rPr>
          <w:t>66</w:t>
        </w:r>
        <w:r w:rsidR="000E6678">
          <w:rPr>
            <w:noProof/>
            <w:webHidden/>
          </w:rPr>
          <w:fldChar w:fldCharType="end"/>
        </w:r>
      </w:hyperlink>
    </w:p>
    <w:p w14:paraId="5293D229" w14:textId="7B7B31FC"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60" w:history="1">
        <w:r w:rsidR="000E6678" w:rsidRPr="00650780">
          <w:rPr>
            <w:rStyle w:val="Hyperlink"/>
            <w:noProof/>
            <w:w w:val="90"/>
          </w:rPr>
          <w:t>5.19</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Timesheets</w:t>
        </w:r>
        <w:r w:rsidR="000E6678">
          <w:rPr>
            <w:noProof/>
            <w:webHidden/>
          </w:rPr>
          <w:tab/>
        </w:r>
        <w:r w:rsidR="000E6678">
          <w:rPr>
            <w:noProof/>
            <w:webHidden/>
          </w:rPr>
          <w:fldChar w:fldCharType="begin"/>
        </w:r>
        <w:r w:rsidR="000E6678">
          <w:rPr>
            <w:noProof/>
            <w:webHidden/>
          </w:rPr>
          <w:instrText xml:space="preserve"> PAGEREF _Toc110420360 \h </w:instrText>
        </w:r>
        <w:r w:rsidR="000E6678">
          <w:rPr>
            <w:noProof/>
            <w:webHidden/>
          </w:rPr>
        </w:r>
        <w:r w:rsidR="000E6678">
          <w:rPr>
            <w:noProof/>
            <w:webHidden/>
          </w:rPr>
          <w:fldChar w:fldCharType="separate"/>
        </w:r>
        <w:r w:rsidR="004E0548">
          <w:rPr>
            <w:noProof/>
            <w:webHidden/>
          </w:rPr>
          <w:t>67</w:t>
        </w:r>
        <w:r w:rsidR="000E6678">
          <w:rPr>
            <w:noProof/>
            <w:webHidden/>
          </w:rPr>
          <w:fldChar w:fldCharType="end"/>
        </w:r>
      </w:hyperlink>
    </w:p>
    <w:p w14:paraId="0BF255A0" w14:textId="1FA8194F"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61" w:history="1">
        <w:r w:rsidR="000E6678" w:rsidRPr="00650780">
          <w:rPr>
            <w:rStyle w:val="Hyperlink"/>
            <w:noProof/>
            <w:w w:val="90"/>
          </w:rPr>
          <w:t>5.20</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regnancy</w:t>
        </w:r>
        <w:r w:rsidR="000E6678">
          <w:rPr>
            <w:noProof/>
            <w:webHidden/>
          </w:rPr>
          <w:tab/>
        </w:r>
        <w:r w:rsidR="000E6678">
          <w:rPr>
            <w:noProof/>
            <w:webHidden/>
          </w:rPr>
          <w:fldChar w:fldCharType="begin"/>
        </w:r>
        <w:r w:rsidR="000E6678">
          <w:rPr>
            <w:noProof/>
            <w:webHidden/>
          </w:rPr>
          <w:instrText xml:space="preserve"> PAGEREF _Toc110420361 \h </w:instrText>
        </w:r>
        <w:r w:rsidR="000E6678">
          <w:rPr>
            <w:noProof/>
            <w:webHidden/>
          </w:rPr>
        </w:r>
        <w:r w:rsidR="000E6678">
          <w:rPr>
            <w:noProof/>
            <w:webHidden/>
          </w:rPr>
          <w:fldChar w:fldCharType="separate"/>
        </w:r>
        <w:r w:rsidR="004E0548">
          <w:rPr>
            <w:noProof/>
            <w:webHidden/>
          </w:rPr>
          <w:t>68</w:t>
        </w:r>
        <w:r w:rsidR="000E6678">
          <w:rPr>
            <w:noProof/>
            <w:webHidden/>
          </w:rPr>
          <w:fldChar w:fldCharType="end"/>
        </w:r>
      </w:hyperlink>
    </w:p>
    <w:p w14:paraId="6ACB8FB9" w14:textId="469EDC09" w:rsidR="000E6678" w:rsidRDefault="00C750DB">
      <w:pPr>
        <w:pStyle w:val="TOC1"/>
        <w:tabs>
          <w:tab w:val="right" w:leader="dot" w:pos="8498"/>
        </w:tabs>
        <w:rPr>
          <w:rFonts w:asciiTheme="minorHAnsi" w:eastAsiaTheme="minorEastAsia" w:hAnsiTheme="minorHAnsi" w:cstheme="minorBidi"/>
          <w:bCs w:val="0"/>
          <w:noProof/>
          <w:sz w:val="22"/>
          <w:szCs w:val="22"/>
          <w:lang w:val="en-GB" w:eastAsia="en-GB"/>
        </w:rPr>
      </w:pPr>
      <w:hyperlink w:anchor="_Toc110420362" w:history="1">
        <w:r w:rsidR="000E6678" w:rsidRPr="00650780">
          <w:rPr>
            <w:rStyle w:val="Hyperlink"/>
            <w:noProof/>
            <w:w w:val="91"/>
          </w:rPr>
          <w:t>6</w:t>
        </w:r>
        <w:r w:rsidR="000E6678">
          <w:rPr>
            <w:rFonts w:asciiTheme="minorHAnsi" w:eastAsiaTheme="minorEastAsia" w:hAnsiTheme="minorHAnsi" w:cstheme="minorBidi"/>
            <w:bCs w:val="0"/>
            <w:noProof/>
            <w:sz w:val="22"/>
            <w:szCs w:val="22"/>
            <w:lang w:val="en-GB" w:eastAsia="en-GB"/>
          </w:rPr>
          <w:tab/>
        </w:r>
        <w:r w:rsidR="000E6678" w:rsidRPr="00650780">
          <w:rPr>
            <w:rStyle w:val="Hyperlink"/>
            <w:noProof/>
          </w:rPr>
          <w:t>Assessment</w:t>
        </w:r>
        <w:r w:rsidR="000E6678">
          <w:rPr>
            <w:noProof/>
            <w:webHidden/>
          </w:rPr>
          <w:tab/>
        </w:r>
        <w:r w:rsidR="000E6678">
          <w:rPr>
            <w:noProof/>
            <w:webHidden/>
          </w:rPr>
          <w:fldChar w:fldCharType="begin"/>
        </w:r>
        <w:r w:rsidR="000E6678">
          <w:rPr>
            <w:noProof/>
            <w:webHidden/>
          </w:rPr>
          <w:instrText xml:space="preserve"> PAGEREF _Toc110420362 \h </w:instrText>
        </w:r>
        <w:r w:rsidR="000E6678">
          <w:rPr>
            <w:noProof/>
            <w:webHidden/>
          </w:rPr>
        </w:r>
        <w:r w:rsidR="000E6678">
          <w:rPr>
            <w:noProof/>
            <w:webHidden/>
          </w:rPr>
          <w:fldChar w:fldCharType="separate"/>
        </w:r>
        <w:r w:rsidR="004E0548">
          <w:rPr>
            <w:noProof/>
            <w:webHidden/>
          </w:rPr>
          <w:t>69</w:t>
        </w:r>
        <w:r w:rsidR="000E6678">
          <w:rPr>
            <w:noProof/>
            <w:webHidden/>
          </w:rPr>
          <w:fldChar w:fldCharType="end"/>
        </w:r>
      </w:hyperlink>
    </w:p>
    <w:p w14:paraId="1E5599AE" w14:textId="3A3EF3DE"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63" w:history="1">
        <w:r w:rsidR="000E6678" w:rsidRPr="00650780">
          <w:rPr>
            <w:rStyle w:val="Hyperlink"/>
            <w:noProof/>
            <w:w w:val="90"/>
          </w:rPr>
          <w:t>6.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Assessment Overview</w:t>
        </w:r>
        <w:r w:rsidR="000E6678">
          <w:rPr>
            <w:noProof/>
            <w:webHidden/>
          </w:rPr>
          <w:tab/>
        </w:r>
        <w:r w:rsidR="000E6678">
          <w:rPr>
            <w:noProof/>
            <w:webHidden/>
          </w:rPr>
          <w:fldChar w:fldCharType="begin"/>
        </w:r>
        <w:r w:rsidR="000E6678">
          <w:rPr>
            <w:noProof/>
            <w:webHidden/>
          </w:rPr>
          <w:instrText xml:space="preserve"> PAGEREF _Toc110420363 \h </w:instrText>
        </w:r>
        <w:r w:rsidR="000E6678">
          <w:rPr>
            <w:noProof/>
            <w:webHidden/>
          </w:rPr>
        </w:r>
        <w:r w:rsidR="000E6678">
          <w:rPr>
            <w:noProof/>
            <w:webHidden/>
          </w:rPr>
          <w:fldChar w:fldCharType="separate"/>
        </w:r>
        <w:r w:rsidR="004E0548">
          <w:rPr>
            <w:noProof/>
            <w:webHidden/>
          </w:rPr>
          <w:t>69</w:t>
        </w:r>
        <w:r w:rsidR="000E6678">
          <w:rPr>
            <w:noProof/>
            <w:webHidden/>
          </w:rPr>
          <w:fldChar w:fldCharType="end"/>
        </w:r>
      </w:hyperlink>
    </w:p>
    <w:p w14:paraId="54F56A39" w14:textId="333B7E0D"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64" w:history="1">
        <w:r w:rsidR="000E6678" w:rsidRPr="00650780">
          <w:rPr>
            <w:rStyle w:val="Hyperlink"/>
            <w:noProof/>
            <w:w w:val="90"/>
          </w:rPr>
          <w:t>6.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Assessment Schedule</w:t>
        </w:r>
        <w:r w:rsidR="000E6678">
          <w:rPr>
            <w:noProof/>
            <w:webHidden/>
          </w:rPr>
          <w:tab/>
        </w:r>
        <w:r w:rsidR="000E6678">
          <w:rPr>
            <w:noProof/>
            <w:webHidden/>
          </w:rPr>
          <w:fldChar w:fldCharType="begin"/>
        </w:r>
        <w:r w:rsidR="000E6678">
          <w:rPr>
            <w:noProof/>
            <w:webHidden/>
          </w:rPr>
          <w:instrText xml:space="preserve"> PAGEREF _Toc110420364 \h </w:instrText>
        </w:r>
        <w:r w:rsidR="000E6678">
          <w:rPr>
            <w:noProof/>
            <w:webHidden/>
          </w:rPr>
        </w:r>
        <w:r w:rsidR="000E6678">
          <w:rPr>
            <w:noProof/>
            <w:webHidden/>
          </w:rPr>
          <w:fldChar w:fldCharType="separate"/>
        </w:r>
        <w:r w:rsidR="004E0548">
          <w:rPr>
            <w:noProof/>
            <w:webHidden/>
          </w:rPr>
          <w:t>70</w:t>
        </w:r>
        <w:r w:rsidR="000E6678">
          <w:rPr>
            <w:noProof/>
            <w:webHidden/>
          </w:rPr>
          <w:fldChar w:fldCharType="end"/>
        </w:r>
      </w:hyperlink>
    </w:p>
    <w:p w14:paraId="65F8E785" w14:textId="6D9DB007"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65" w:history="1">
        <w:r w:rsidR="000E6678" w:rsidRPr="00650780">
          <w:rPr>
            <w:rStyle w:val="Hyperlink"/>
            <w:noProof/>
            <w:w w:val="90"/>
          </w:rPr>
          <w:t>6.3</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Assessment Responsibilities</w:t>
        </w:r>
        <w:r w:rsidR="000E6678">
          <w:rPr>
            <w:noProof/>
            <w:webHidden/>
          </w:rPr>
          <w:tab/>
        </w:r>
        <w:r w:rsidR="000E6678">
          <w:rPr>
            <w:noProof/>
            <w:webHidden/>
          </w:rPr>
          <w:fldChar w:fldCharType="begin"/>
        </w:r>
        <w:r w:rsidR="000E6678">
          <w:rPr>
            <w:noProof/>
            <w:webHidden/>
          </w:rPr>
          <w:instrText xml:space="preserve"> PAGEREF _Toc110420365 \h </w:instrText>
        </w:r>
        <w:r w:rsidR="000E6678">
          <w:rPr>
            <w:noProof/>
            <w:webHidden/>
          </w:rPr>
        </w:r>
        <w:r w:rsidR="000E6678">
          <w:rPr>
            <w:noProof/>
            <w:webHidden/>
          </w:rPr>
          <w:fldChar w:fldCharType="separate"/>
        </w:r>
        <w:r w:rsidR="004E0548">
          <w:rPr>
            <w:noProof/>
            <w:webHidden/>
          </w:rPr>
          <w:t>70</w:t>
        </w:r>
        <w:r w:rsidR="000E6678">
          <w:rPr>
            <w:noProof/>
            <w:webHidden/>
          </w:rPr>
          <w:fldChar w:fldCharType="end"/>
        </w:r>
      </w:hyperlink>
    </w:p>
    <w:p w14:paraId="18D6B8DA" w14:textId="4D90A535"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66" w:history="1">
        <w:r w:rsidR="000E6678" w:rsidRPr="00650780">
          <w:rPr>
            <w:rStyle w:val="Hyperlink"/>
            <w:noProof/>
            <w:w w:val="90"/>
          </w:rPr>
          <w:t>6.4</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Examinations</w:t>
        </w:r>
        <w:r w:rsidR="000E6678">
          <w:rPr>
            <w:noProof/>
            <w:webHidden/>
          </w:rPr>
          <w:tab/>
        </w:r>
        <w:r w:rsidR="000E6678">
          <w:rPr>
            <w:noProof/>
            <w:webHidden/>
          </w:rPr>
          <w:fldChar w:fldCharType="begin"/>
        </w:r>
        <w:r w:rsidR="000E6678">
          <w:rPr>
            <w:noProof/>
            <w:webHidden/>
          </w:rPr>
          <w:instrText xml:space="preserve"> PAGEREF _Toc110420366 \h </w:instrText>
        </w:r>
        <w:r w:rsidR="000E6678">
          <w:rPr>
            <w:noProof/>
            <w:webHidden/>
          </w:rPr>
        </w:r>
        <w:r w:rsidR="000E6678">
          <w:rPr>
            <w:noProof/>
            <w:webHidden/>
          </w:rPr>
          <w:fldChar w:fldCharType="separate"/>
        </w:r>
        <w:r w:rsidR="004E0548">
          <w:rPr>
            <w:noProof/>
            <w:webHidden/>
          </w:rPr>
          <w:t>70</w:t>
        </w:r>
        <w:r w:rsidR="000E6678">
          <w:rPr>
            <w:noProof/>
            <w:webHidden/>
          </w:rPr>
          <w:fldChar w:fldCharType="end"/>
        </w:r>
      </w:hyperlink>
    </w:p>
    <w:p w14:paraId="007E4D61" w14:textId="20CAB032"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67" w:history="1">
        <w:r w:rsidR="000E6678" w:rsidRPr="00650780">
          <w:rPr>
            <w:rStyle w:val="Hyperlink"/>
            <w:noProof/>
            <w:w w:val="90"/>
          </w:rPr>
          <w:t>6.5</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lagiarism</w:t>
        </w:r>
        <w:r w:rsidR="000E6678">
          <w:rPr>
            <w:noProof/>
            <w:webHidden/>
          </w:rPr>
          <w:tab/>
        </w:r>
        <w:r w:rsidR="000E6678">
          <w:rPr>
            <w:noProof/>
            <w:webHidden/>
          </w:rPr>
          <w:fldChar w:fldCharType="begin"/>
        </w:r>
        <w:r w:rsidR="000E6678">
          <w:rPr>
            <w:noProof/>
            <w:webHidden/>
          </w:rPr>
          <w:instrText xml:space="preserve"> PAGEREF _Toc110420367 \h </w:instrText>
        </w:r>
        <w:r w:rsidR="000E6678">
          <w:rPr>
            <w:noProof/>
            <w:webHidden/>
          </w:rPr>
        </w:r>
        <w:r w:rsidR="000E6678">
          <w:rPr>
            <w:noProof/>
            <w:webHidden/>
          </w:rPr>
          <w:fldChar w:fldCharType="separate"/>
        </w:r>
        <w:r w:rsidR="004E0548">
          <w:rPr>
            <w:noProof/>
            <w:webHidden/>
          </w:rPr>
          <w:t>70</w:t>
        </w:r>
        <w:r w:rsidR="000E6678">
          <w:rPr>
            <w:noProof/>
            <w:webHidden/>
          </w:rPr>
          <w:fldChar w:fldCharType="end"/>
        </w:r>
      </w:hyperlink>
    </w:p>
    <w:p w14:paraId="086B2EF9" w14:textId="51FAD3F0"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68" w:history="1">
        <w:r w:rsidR="000E6678" w:rsidRPr="00650780">
          <w:rPr>
            <w:rStyle w:val="Hyperlink"/>
            <w:noProof/>
            <w:w w:val="90"/>
          </w:rPr>
          <w:t>6.6</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Academic Integrity</w:t>
        </w:r>
        <w:r w:rsidR="000E6678">
          <w:rPr>
            <w:noProof/>
            <w:webHidden/>
          </w:rPr>
          <w:tab/>
        </w:r>
        <w:r w:rsidR="000E6678">
          <w:rPr>
            <w:noProof/>
            <w:webHidden/>
          </w:rPr>
          <w:fldChar w:fldCharType="begin"/>
        </w:r>
        <w:r w:rsidR="000E6678">
          <w:rPr>
            <w:noProof/>
            <w:webHidden/>
          </w:rPr>
          <w:instrText xml:space="preserve"> PAGEREF _Toc110420368 \h </w:instrText>
        </w:r>
        <w:r w:rsidR="000E6678">
          <w:rPr>
            <w:noProof/>
            <w:webHidden/>
          </w:rPr>
        </w:r>
        <w:r w:rsidR="000E6678">
          <w:rPr>
            <w:noProof/>
            <w:webHidden/>
          </w:rPr>
          <w:fldChar w:fldCharType="separate"/>
        </w:r>
        <w:r w:rsidR="004E0548">
          <w:rPr>
            <w:noProof/>
            <w:webHidden/>
          </w:rPr>
          <w:t>71</w:t>
        </w:r>
        <w:r w:rsidR="000E6678">
          <w:rPr>
            <w:noProof/>
            <w:webHidden/>
          </w:rPr>
          <w:fldChar w:fldCharType="end"/>
        </w:r>
      </w:hyperlink>
    </w:p>
    <w:p w14:paraId="12F5CACC" w14:textId="20F2C6D0"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69" w:history="1">
        <w:r w:rsidR="000E6678" w:rsidRPr="00650780">
          <w:rPr>
            <w:rStyle w:val="Hyperlink"/>
            <w:noProof/>
            <w:w w:val="90"/>
          </w:rPr>
          <w:t>6.7</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Support for Assessments</w:t>
        </w:r>
        <w:r w:rsidR="000E6678">
          <w:rPr>
            <w:noProof/>
            <w:webHidden/>
          </w:rPr>
          <w:tab/>
        </w:r>
        <w:r w:rsidR="000E6678">
          <w:rPr>
            <w:noProof/>
            <w:webHidden/>
          </w:rPr>
          <w:fldChar w:fldCharType="begin"/>
        </w:r>
        <w:r w:rsidR="000E6678">
          <w:rPr>
            <w:noProof/>
            <w:webHidden/>
          </w:rPr>
          <w:instrText xml:space="preserve"> PAGEREF _Toc110420369 \h </w:instrText>
        </w:r>
        <w:r w:rsidR="000E6678">
          <w:rPr>
            <w:noProof/>
            <w:webHidden/>
          </w:rPr>
        </w:r>
        <w:r w:rsidR="000E6678">
          <w:rPr>
            <w:noProof/>
            <w:webHidden/>
          </w:rPr>
          <w:fldChar w:fldCharType="separate"/>
        </w:r>
        <w:r w:rsidR="004E0548">
          <w:rPr>
            <w:noProof/>
            <w:webHidden/>
          </w:rPr>
          <w:t>71</w:t>
        </w:r>
        <w:r w:rsidR="000E6678">
          <w:rPr>
            <w:noProof/>
            <w:webHidden/>
          </w:rPr>
          <w:fldChar w:fldCharType="end"/>
        </w:r>
      </w:hyperlink>
    </w:p>
    <w:p w14:paraId="7A71A5E5" w14:textId="20B6E5E0"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70" w:history="1">
        <w:r w:rsidR="000E6678" w:rsidRPr="00650780">
          <w:rPr>
            <w:rStyle w:val="Hyperlink"/>
            <w:noProof/>
            <w:w w:val="90"/>
          </w:rPr>
          <w:t>6.8</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Submission of Assessment</w:t>
        </w:r>
        <w:r w:rsidR="000E6678">
          <w:rPr>
            <w:noProof/>
            <w:webHidden/>
          </w:rPr>
          <w:tab/>
        </w:r>
        <w:r w:rsidR="000E6678">
          <w:rPr>
            <w:noProof/>
            <w:webHidden/>
          </w:rPr>
          <w:fldChar w:fldCharType="begin"/>
        </w:r>
        <w:r w:rsidR="000E6678">
          <w:rPr>
            <w:noProof/>
            <w:webHidden/>
          </w:rPr>
          <w:instrText xml:space="preserve"> PAGEREF _Toc110420370 \h </w:instrText>
        </w:r>
        <w:r w:rsidR="000E6678">
          <w:rPr>
            <w:noProof/>
            <w:webHidden/>
          </w:rPr>
        </w:r>
        <w:r w:rsidR="000E6678">
          <w:rPr>
            <w:noProof/>
            <w:webHidden/>
          </w:rPr>
          <w:fldChar w:fldCharType="separate"/>
        </w:r>
        <w:r w:rsidR="004E0548">
          <w:rPr>
            <w:noProof/>
            <w:webHidden/>
          </w:rPr>
          <w:t>72</w:t>
        </w:r>
        <w:r w:rsidR="000E6678">
          <w:rPr>
            <w:noProof/>
            <w:webHidden/>
          </w:rPr>
          <w:fldChar w:fldCharType="end"/>
        </w:r>
      </w:hyperlink>
    </w:p>
    <w:p w14:paraId="74F64A12" w14:textId="381204B2"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71" w:history="1">
        <w:r w:rsidR="000E6678" w:rsidRPr="00650780">
          <w:rPr>
            <w:rStyle w:val="Hyperlink"/>
            <w:noProof/>
            <w:w w:val="99"/>
          </w:rPr>
          <w:t>6.8.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resentation of Coursework</w:t>
        </w:r>
        <w:r w:rsidR="000E6678">
          <w:rPr>
            <w:noProof/>
            <w:webHidden/>
          </w:rPr>
          <w:tab/>
        </w:r>
        <w:r w:rsidR="000E6678">
          <w:rPr>
            <w:noProof/>
            <w:webHidden/>
          </w:rPr>
          <w:fldChar w:fldCharType="begin"/>
        </w:r>
        <w:r w:rsidR="000E6678">
          <w:rPr>
            <w:noProof/>
            <w:webHidden/>
          </w:rPr>
          <w:instrText xml:space="preserve"> PAGEREF _Toc110420371 \h </w:instrText>
        </w:r>
        <w:r w:rsidR="000E6678">
          <w:rPr>
            <w:noProof/>
            <w:webHidden/>
          </w:rPr>
        </w:r>
        <w:r w:rsidR="000E6678">
          <w:rPr>
            <w:noProof/>
            <w:webHidden/>
          </w:rPr>
          <w:fldChar w:fldCharType="separate"/>
        </w:r>
        <w:r w:rsidR="004E0548">
          <w:rPr>
            <w:noProof/>
            <w:webHidden/>
          </w:rPr>
          <w:t>72</w:t>
        </w:r>
        <w:r w:rsidR="000E6678">
          <w:rPr>
            <w:noProof/>
            <w:webHidden/>
          </w:rPr>
          <w:fldChar w:fldCharType="end"/>
        </w:r>
      </w:hyperlink>
    </w:p>
    <w:p w14:paraId="27849126" w14:textId="424BBA4A"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72" w:history="1">
        <w:r w:rsidR="000E6678" w:rsidRPr="00650780">
          <w:rPr>
            <w:rStyle w:val="Hyperlink"/>
            <w:noProof/>
            <w:w w:val="99"/>
          </w:rPr>
          <w:t>6.8.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ractice Assessment Document (PAD)</w:t>
        </w:r>
        <w:r w:rsidR="000E6678">
          <w:rPr>
            <w:noProof/>
            <w:webHidden/>
          </w:rPr>
          <w:tab/>
        </w:r>
        <w:r w:rsidR="000E6678">
          <w:rPr>
            <w:noProof/>
            <w:webHidden/>
          </w:rPr>
          <w:fldChar w:fldCharType="begin"/>
        </w:r>
        <w:r w:rsidR="000E6678">
          <w:rPr>
            <w:noProof/>
            <w:webHidden/>
          </w:rPr>
          <w:instrText xml:space="preserve"> PAGEREF _Toc110420372 \h </w:instrText>
        </w:r>
        <w:r w:rsidR="000E6678">
          <w:rPr>
            <w:noProof/>
            <w:webHidden/>
          </w:rPr>
        </w:r>
        <w:r w:rsidR="000E6678">
          <w:rPr>
            <w:noProof/>
            <w:webHidden/>
          </w:rPr>
          <w:fldChar w:fldCharType="separate"/>
        </w:r>
        <w:r w:rsidR="004E0548">
          <w:rPr>
            <w:noProof/>
            <w:webHidden/>
          </w:rPr>
          <w:t>73</w:t>
        </w:r>
        <w:r w:rsidR="000E6678">
          <w:rPr>
            <w:noProof/>
            <w:webHidden/>
          </w:rPr>
          <w:fldChar w:fldCharType="end"/>
        </w:r>
      </w:hyperlink>
    </w:p>
    <w:p w14:paraId="23C114FB" w14:textId="5BBE25C8"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73" w:history="1">
        <w:r w:rsidR="000E6678" w:rsidRPr="00650780">
          <w:rPr>
            <w:rStyle w:val="Hyperlink"/>
            <w:noProof/>
            <w:w w:val="99"/>
          </w:rPr>
          <w:t>6.8.3</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 xml:space="preserve">Non-Submission of coursework and </w:t>
        </w:r>
        <w:r w:rsidR="002C1B13">
          <w:rPr>
            <w:rStyle w:val="Hyperlink"/>
            <w:noProof/>
          </w:rPr>
          <w:br/>
        </w:r>
        <w:r w:rsidR="000E6678" w:rsidRPr="00650780">
          <w:rPr>
            <w:rStyle w:val="Hyperlink"/>
            <w:noProof/>
          </w:rPr>
          <w:t>non-attendance at examinations</w:t>
        </w:r>
        <w:r w:rsidR="000E6678">
          <w:rPr>
            <w:noProof/>
            <w:webHidden/>
          </w:rPr>
          <w:tab/>
        </w:r>
        <w:r w:rsidR="000E6678">
          <w:rPr>
            <w:noProof/>
            <w:webHidden/>
          </w:rPr>
          <w:fldChar w:fldCharType="begin"/>
        </w:r>
        <w:r w:rsidR="000E6678">
          <w:rPr>
            <w:noProof/>
            <w:webHidden/>
          </w:rPr>
          <w:instrText xml:space="preserve"> PAGEREF _Toc110420373 \h </w:instrText>
        </w:r>
        <w:r w:rsidR="000E6678">
          <w:rPr>
            <w:noProof/>
            <w:webHidden/>
          </w:rPr>
        </w:r>
        <w:r w:rsidR="000E6678">
          <w:rPr>
            <w:noProof/>
            <w:webHidden/>
          </w:rPr>
          <w:fldChar w:fldCharType="separate"/>
        </w:r>
        <w:r w:rsidR="004E0548">
          <w:rPr>
            <w:noProof/>
            <w:webHidden/>
          </w:rPr>
          <w:t>73</w:t>
        </w:r>
        <w:r w:rsidR="000E6678">
          <w:rPr>
            <w:noProof/>
            <w:webHidden/>
          </w:rPr>
          <w:fldChar w:fldCharType="end"/>
        </w:r>
      </w:hyperlink>
    </w:p>
    <w:p w14:paraId="414EA12C" w14:textId="710E8C42"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74" w:history="1">
        <w:r w:rsidR="000E6678" w:rsidRPr="00650780">
          <w:rPr>
            <w:rStyle w:val="Hyperlink"/>
            <w:noProof/>
            <w:w w:val="90"/>
          </w:rPr>
          <w:t>6.9</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 xml:space="preserve">Turnitin Feedback Studio: Dropbox, Originality Report </w:t>
        </w:r>
        <w:r w:rsidR="002C1B13">
          <w:rPr>
            <w:rStyle w:val="Hyperlink"/>
            <w:noProof/>
          </w:rPr>
          <w:br/>
        </w:r>
        <w:r w:rsidR="000E6678" w:rsidRPr="00650780">
          <w:rPr>
            <w:rStyle w:val="Hyperlink"/>
            <w:noProof/>
          </w:rPr>
          <w:t>and Feedback</w:t>
        </w:r>
        <w:r w:rsidR="000E6678">
          <w:rPr>
            <w:noProof/>
            <w:webHidden/>
          </w:rPr>
          <w:tab/>
        </w:r>
        <w:r w:rsidR="000E6678">
          <w:rPr>
            <w:noProof/>
            <w:webHidden/>
          </w:rPr>
          <w:fldChar w:fldCharType="begin"/>
        </w:r>
        <w:r w:rsidR="000E6678">
          <w:rPr>
            <w:noProof/>
            <w:webHidden/>
          </w:rPr>
          <w:instrText xml:space="preserve"> PAGEREF _Toc110420374 \h </w:instrText>
        </w:r>
        <w:r w:rsidR="000E6678">
          <w:rPr>
            <w:noProof/>
            <w:webHidden/>
          </w:rPr>
        </w:r>
        <w:r w:rsidR="000E6678">
          <w:rPr>
            <w:noProof/>
            <w:webHidden/>
          </w:rPr>
          <w:fldChar w:fldCharType="separate"/>
        </w:r>
        <w:r w:rsidR="004E0548">
          <w:rPr>
            <w:noProof/>
            <w:webHidden/>
          </w:rPr>
          <w:t>74</w:t>
        </w:r>
        <w:r w:rsidR="000E6678">
          <w:rPr>
            <w:noProof/>
            <w:webHidden/>
          </w:rPr>
          <w:fldChar w:fldCharType="end"/>
        </w:r>
      </w:hyperlink>
    </w:p>
    <w:p w14:paraId="0089F379" w14:textId="4DBF5E2B"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75" w:history="1">
        <w:r w:rsidR="000E6678" w:rsidRPr="00650780">
          <w:rPr>
            <w:rStyle w:val="Hyperlink"/>
            <w:noProof/>
            <w:w w:val="90"/>
          </w:rPr>
          <w:t>6.10</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Fit to Sit Policy: Extenuating Circumstances</w:t>
        </w:r>
        <w:r w:rsidR="000E6678">
          <w:rPr>
            <w:noProof/>
            <w:webHidden/>
          </w:rPr>
          <w:tab/>
        </w:r>
        <w:r w:rsidR="000E6678">
          <w:rPr>
            <w:noProof/>
            <w:webHidden/>
          </w:rPr>
          <w:fldChar w:fldCharType="begin"/>
        </w:r>
        <w:r w:rsidR="000E6678">
          <w:rPr>
            <w:noProof/>
            <w:webHidden/>
          </w:rPr>
          <w:instrText xml:space="preserve"> PAGEREF _Toc110420375 \h </w:instrText>
        </w:r>
        <w:r w:rsidR="000E6678">
          <w:rPr>
            <w:noProof/>
            <w:webHidden/>
          </w:rPr>
        </w:r>
        <w:r w:rsidR="000E6678">
          <w:rPr>
            <w:noProof/>
            <w:webHidden/>
          </w:rPr>
          <w:fldChar w:fldCharType="separate"/>
        </w:r>
        <w:r w:rsidR="004E0548">
          <w:rPr>
            <w:noProof/>
            <w:webHidden/>
          </w:rPr>
          <w:t>77</w:t>
        </w:r>
        <w:r w:rsidR="000E6678">
          <w:rPr>
            <w:noProof/>
            <w:webHidden/>
          </w:rPr>
          <w:fldChar w:fldCharType="end"/>
        </w:r>
      </w:hyperlink>
    </w:p>
    <w:p w14:paraId="474E1E4E" w14:textId="0D42E810"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76" w:history="1">
        <w:r w:rsidR="000E6678" w:rsidRPr="00650780">
          <w:rPr>
            <w:rStyle w:val="Hyperlink"/>
            <w:noProof/>
            <w:w w:val="90"/>
          </w:rPr>
          <w:t>6.1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Extenuating Circumstances/Late Submission</w:t>
        </w:r>
        <w:r w:rsidR="000E6678">
          <w:rPr>
            <w:noProof/>
            <w:webHidden/>
          </w:rPr>
          <w:tab/>
        </w:r>
        <w:r w:rsidR="000E6678">
          <w:rPr>
            <w:noProof/>
            <w:webHidden/>
          </w:rPr>
          <w:fldChar w:fldCharType="begin"/>
        </w:r>
        <w:r w:rsidR="000E6678">
          <w:rPr>
            <w:noProof/>
            <w:webHidden/>
          </w:rPr>
          <w:instrText xml:space="preserve"> PAGEREF _Toc110420376 \h </w:instrText>
        </w:r>
        <w:r w:rsidR="000E6678">
          <w:rPr>
            <w:noProof/>
            <w:webHidden/>
          </w:rPr>
        </w:r>
        <w:r w:rsidR="000E6678">
          <w:rPr>
            <w:noProof/>
            <w:webHidden/>
          </w:rPr>
          <w:fldChar w:fldCharType="separate"/>
        </w:r>
        <w:r w:rsidR="004E0548">
          <w:rPr>
            <w:noProof/>
            <w:webHidden/>
          </w:rPr>
          <w:t>77</w:t>
        </w:r>
        <w:r w:rsidR="000E6678">
          <w:rPr>
            <w:noProof/>
            <w:webHidden/>
          </w:rPr>
          <w:fldChar w:fldCharType="end"/>
        </w:r>
      </w:hyperlink>
    </w:p>
    <w:p w14:paraId="1AED7CC4" w14:textId="01717296"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77" w:history="1">
        <w:r w:rsidR="000E6678" w:rsidRPr="00650780">
          <w:rPr>
            <w:rStyle w:val="Hyperlink"/>
            <w:noProof/>
            <w:w w:val="99"/>
          </w:rPr>
          <w:t>6.11.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Extenuating Circumstances</w:t>
        </w:r>
        <w:r w:rsidR="000E6678">
          <w:rPr>
            <w:noProof/>
            <w:webHidden/>
          </w:rPr>
          <w:tab/>
        </w:r>
        <w:r w:rsidR="000E6678">
          <w:rPr>
            <w:noProof/>
            <w:webHidden/>
          </w:rPr>
          <w:fldChar w:fldCharType="begin"/>
        </w:r>
        <w:r w:rsidR="000E6678">
          <w:rPr>
            <w:noProof/>
            <w:webHidden/>
          </w:rPr>
          <w:instrText xml:space="preserve"> PAGEREF _Toc110420377 \h </w:instrText>
        </w:r>
        <w:r w:rsidR="000E6678">
          <w:rPr>
            <w:noProof/>
            <w:webHidden/>
          </w:rPr>
        </w:r>
        <w:r w:rsidR="000E6678">
          <w:rPr>
            <w:noProof/>
            <w:webHidden/>
          </w:rPr>
          <w:fldChar w:fldCharType="separate"/>
        </w:r>
        <w:r w:rsidR="004E0548">
          <w:rPr>
            <w:noProof/>
            <w:webHidden/>
          </w:rPr>
          <w:t>77</w:t>
        </w:r>
        <w:r w:rsidR="000E6678">
          <w:rPr>
            <w:noProof/>
            <w:webHidden/>
          </w:rPr>
          <w:fldChar w:fldCharType="end"/>
        </w:r>
      </w:hyperlink>
    </w:p>
    <w:p w14:paraId="23D835C2" w14:textId="3C7E1021"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78" w:history="1">
        <w:r w:rsidR="000E6678" w:rsidRPr="00650780">
          <w:rPr>
            <w:rStyle w:val="Hyperlink"/>
            <w:noProof/>
            <w:w w:val="99"/>
          </w:rPr>
          <w:t>6.11.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Request for Extension to Speciﬁed Date of Submission</w:t>
        </w:r>
        <w:r w:rsidR="000E6678">
          <w:rPr>
            <w:noProof/>
            <w:webHidden/>
          </w:rPr>
          <w:tab/>
        </w:r>
        <w:r w:rsidR="000E6678">
          <w:rPr>
            <w:noProof/>
            <w:webHidden/>
          </w:rPr>
          <w:fldChar w:fldCharType="begin"/>
        </w:r>
        <w:r w:rsidR="000E6678">
          <w:rPr>
            <w:noProof/>
            <w:webHidden/>
          </w:rPr>
          <w:instrText xml:space="preserve"> PAGEREF _Toc110420378 \h </w:instrText>
        </w:r>
        <w:r w:rsidR="000E6678">
          <w:rPr>
            <w:noProof/>
            <w:webHidden/>
          </w:rPr>
        </w:r>
        <w:r w:rsidR="000E6678">
          <w:rPr>
            <w:noProof/>
            <w:webHidden/>
          </w:rPr>
          <w:fldChar w:fldCharType="separate"/>
        </w:r>
        <w:r w:rsidR="004E0548">
          <w:rPr>
            <w:noProof/>
            <w:webHidden/>
          </w:rPr>
          <w:t>78</w:t>
        </w:r>
        <w:r w:rsidR="000E6678">
          <w:rPr>
            <w:noProof/>
            <w:webHidden/>
          </w:rPr>
          <w:fldChar w:fldCharType="end"/>
        </w:r>
      </w:hyperlink>
    </w:p>
    <w:p w14:paraId="3893230D" w14:textId="5CBA90CC"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79" w:history="1">
        <w:r w:rsidR="000E6678" w:rsidRPr="00650780">
          <w:rPr>
            <w:rStyle w:val="Hyperlink"/>
            <w:noProof/>
            <w:w w:val="99"/>
          </w:rPr>
          <w:t>6.11.3</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Late Submission of Coursework</w:t>
        </w:r>
        <w:r w:rsidR="000E6678">
          <w:rPr>
            <w:noProof/>
            <w:webHidden/>
          </w:rPr>
          <w:tab/>
        </w:r>
        <w:r w:rsidR="000E6678">
          <w:rPr>
            <w:noProof/>
            <w:webHidden/>
          </w:rPr>
          <w:fldChar w:fldCharType="begin"/>
        </w:r>
        <w:r w:rsidR="000E6678">
          <w:rPr>
            <w:noProof/>
            <w:webHidden/>
          </w:rPr>
          <w:instrText xml:space="preserve"> PAGEREF _Toc110420379 \h </w:instrText>
        </w:r>
        <w:r w:rsidR="000E6678">
          <w:rPr>
            <w:noProof/>
            <w:webHidden/>
          </w:rPr>
        </w:r>
        <w:r w:rsidR="000E6678">
          <w:rPr>
            <w:noProof/>
            <w:webHidden/>
          </w:rPr>
          <w:fldChar w:fldCharType="separate"/>
        </w:r>
        <w:r w:rsidR="004E0548">
          <w:rPr>
            <w:noProof/>
            <w:webHidden/>
          </w:rPr>
          <w:t>78</w:t>
        </w:r>
        <w:r w:rsidR="000E6678">
          <w:rPr>
            <w:noProof/>
            <w:webHidden/>
          </w:rPr>
          <w:fldChar w:fldCharType="end"/>
        </w:r>
      </w:hyperlink>
    </w:p>
    <w:p w14:paraId="7FB47FD0" w14:textId="03494936"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80" w:history="1">
        <w:r w:rsidR="000E6678" w:rsidRPr="00650780">
          <w:rPr>
            <w:rStyle w:val="Hyperlink"/>
            <w:noProof/>
            <w:w w:val="99"/>
          </w:rPr>
          <w:t>6.11.4</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Forms</w:t>
        </w:r>
        <w:r w:rsidR="000E6678">
          <w:rPr>
            <w:noProof/>
            <w:webHidden/>
          </w:rPr>
          <w:tab/>
        </w:r>
        <w:r w:rsidR="000E6678">
          <w:rPr>
            <w:noProof/>
            <w:webHidden/>
          </w:rPr>
          <w:fldChar w:fldCharType="begin"/>
        </w:r>
        <w:r w:rsidR="000E6678">
          <w:rPr>
            <w:noProof/>
            <w:webHidden/>
          </w:rPr>
          <w:instrText xml:space="preserve"> PAGEREF _Toc110420380 \h </w:instrText>
        </w:r>
        <w:r w:rsidR="000E6678">
          <w:rPr>
            <w:noProof/>
            <w:webHidden/>
          </w:rPr>
        </w:r>
        <w:r w:rsidR="000E6678">
          <w:rPr>
            <w:noProof/>
            <w:webHidden/>
          </w:rPr>
          <w:fldChar w:fldCharType="separate"/>
        </w:r>
        <w:r w:rsidR="004E0548">
          <w:rPr>
            <w:noProof/>
            <w:webHidden/>
          </w:rPr>
          <w:t>79</w:t>
        </w:r>
        <w:r w:rsidR="000E6678">
          <w:rPr>
            <w:noProof/>
            <w:webHidden/>
          </w:rPr>
          <w:fldChar w:fldCharType="end"/>
        </w:r>
      </w:hyperlink>
    </w:p>
    <w:p w14:paraId="4A984373" w14:textId="45112C19"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81" w:history="1">
        <w:r w:rsidR="000E6678" w:rsidRPr="00650780">
          <w:rPr>
            <w:rStyle w:val="Hyperlink"/>
            <w:noProof/>
            <w:w w:val="90"/>
          </w:rPr>
          <w:t>6.1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Extenuating Circumstances Panel</w:t>
        </w:r>
        <w:r w:rsidR="000E6678">
          <w:rPr>
            <w:noProof/>
            <w:webHidden/>
          </w:rPr>
          <w:tab/>
        </w:r>
        <w:r w:rsidR="000E6678">
          <w:rPr>
            <w:noProof/>
            <w:webHidden/>
          </w:rPr>
          <w:fldChar w:fldCharType="begin"/>
        </w:r>
        <w:r w:rsidR="000E6678">
          <w:rPr>
            <w:noProof/>
            <w:webHidden/>
          </w:rPr>
          <w:instrText xml:space="preserve"> PAGEREF _Toc110420381 \h </w:instrText>
        </w:r>
        <w:r w:rsidR="000E6678">
          <w:rPr>
            <w:noProof/>
            <w:webHidden/>
          </w:rPr>
        </w:r>
        <w:r w:rsidR="000E6678">
          <w:rPr>
            <w:noProof/>
            <w:webHidden/>
          </w:rPr>
          <w:fldChar w:fldCharType="separate"/>
        </w:r>
        <w:r w:rsidR="004E0548">
          <w:rPr>
            <w:noProof/>
            <w:webHidden/>
          </w:rPr>
          <w:t>79</w:t>
        </w:r>
        <w:r w:rsidR="000E6678">
          <w:rPr>
            <w:noProof/>
            <w:webHidden/>
          </w:rPr>
          <w:fldChar w:fldCharType="end"/>
        </w:r>
      </w:hyperlink>
    </w:p>
    <w:p w14:paraId="4E607A67" w14:textId="5FA42F3A"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82" w:history="1">
        <w:r w:rsidR="000E6678" w:rsidRPr="00650780">
          <w:rPr>
            <w:rStyle w:val="Hyperlink"/>
            <w:noProof/>
            <w:w w:val="90"/>
          </w:rPr>
          <w:t>6.13</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Feedback on Assessment Performance</w:t>
        </w:r>
        <w:r w:rsidR="000E6678">
          <w:rPr>
            <w:noProof/>
            <w:webHidden/>
          </w:rPr>
          <w:tab/>
        </w:r>
        <w:r w:rsidR="000E6678">
          <w:rPr>
            <w:noProof/>
            <w:webHidden/>
          </w:rPr>
          <w:fldChar w:fldCharType="begin"/>
        </w:r>
        <w:r w:rsidR="000E6678">
          <w:rPr>
            <w:noProof/>
            <w:webHidden/>
          </w:rPr>
          <w:instrText xml:space="preserve"> PAGEREF _Toc110420382 \h </w:instrText>
        </w:r>
        <w:r w:rsidR="000E6678">
          <w:rPr>
            <w:noProof/>
            <w:webHidden/>
          </w:rPr>
        </w:r>
        <w:r w:rsidR="000E6678">
          <w:rPr>
            <w:noProof/>
            <w:webHidden/>
          </w:rPr>
          <w:fldChar w:fldCharType="separate"/>
        </w:r>
        <w:r w:rsidR="004E0548">
          <w:rPr>
            <w:noProof/>
            <w:webHidden/>
          </w:rPr>
          <w:t>79</w:t>
        </w:r>
        <w:r w:rsidR="000E6678">
          <w:rPr>
            <w:noProof/>
            <w:webHidden/>
          </w:rPr>
          <w:fldChar w:fldCharType="end"/>
        </w:r>
      </w:hyperlink>
    </w:p>
    <w:p w14:paraId="6644A346" w14:textId="688B5E15"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83" w:history="1">
        <w:r w:rsidR="000E6678" w:rsidRPr="00650780">
          <w:rPr>
            <w:rStyle w:val="Hyperlink"/>
            <w:noProof/>
            <w:w w:val="99"/>
          </w:rPr>
          <w:t>6.13.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Resubmission of Assessment</w:t>
        </w:r>
        <w:r w:rsidR="000E6678">
          <w:rPr>
            <w:noProof/>
            <w:webHidden/>
          </w:rPr>
          <w:tab/>
        </w:r>
        <w:r w:rsidR="000E6678">
          <w:rPr>
            <w:noProof/>
            <w:webHidden/>
          </w:rPr>
          <w:fldChar w:fldCharType="begin"/>
        </w:r>
        <w:r w:rsidR="000E6678">
          <w:rPr>
            <w:noProof/>
            <w:webHidden/>
          </w:rPr>
          <w:instrText xml:space="preserve"> PAGEREF _Toc110420383 \h </w:instrText>
        </w:r>
        <w:r w:rsidR="000E6678">
          <w:rPr>
            <w:noProof/>
            <w:webHidden/>
          </w:rPr>
        </w:r>
        <w:r w:rsidR="000E6678">
          <w:rPr>
            <w:noProof/>
            <w:webHidden/>
          </w:rPr>
          <w:fldChar w:fldCharType="separate"/>
        </w:r>
        <w:r w:rsidR="004E0548">
          <w:rPr>
            <w:noProof/>
            <w:webHidden/>
          </w:rPr>
          <w:t>81</w:t>
        </w:r>
        <w:r w:rsidR="000E6678">
          <w:rPr>
            <w:noProof/>
            <w:webHidden/>
          </w:rPr>
          <w:fldChar w:fldCharType="end"/>
        </w:r>
      </w:hyperlink>
    </w:p>
    <w:p w14:paraId="723896CF" w14:textId="29748463" w:rsidR="000E6678" w:rsidRDefault="00C750DB">
      <w:pPr>
        <w:pStyle w:val="TOC3"/>
        <w:tabs>
          <w:tab w:val="left" w:pos="2381"/>
          <w:tab w:val="right" w:leader="dot" w:pos="8498"/>
        </w:tabs>
        <w:rPr>
          <w:rFonts w:asciiTheme="minorHAnsi" w:eastAsiaTheme="minorEastAsia" w:hAnsiTheme="minorHAnsi" w:cstheme="minorBidi"/>
          <w:noProof/>
          <w:sz w:val="22"/>
          <w:szCs w:val="22"/>
          <w:lang w:val="en-GB" w:eastAsia="en-GB"/>
        </w:rPr>
      </w:pPr>
      <w:hyperlink w:anchor="_Toc110420384" w:history="1">
        <w:r w:rsidR="000E6678" w:rsidRPr="00650780">
          <w:rPr>
            <w:rStyle w:val="Hyperlink"/>
            <w:noProof/>
            <w:w w:val="99"/>
          </w:rPr>
          <w:t>6.13.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Return of Assessment Documents</w:t>
        </w:r>
        <w:r w:rsidR="000E6678">
          <w:rPr>
            <w:noProof/>
            <w:webHidden/>
          </w:rPr>
          <w:tab/>
        </w:r>
        <w:r w:rsidR="000E6678">
          <w:rPr>
            <w:noProof/>
            <w:webHidden/>
          </w:rPr>
          <w:fldChar w:fldCharType="begin"/>
        </w:r>
        <w:r w:rsidR="000E6678">
          <w:rPr>
            <w:noProof/>
            <w:webHidden/>
          </w:rPr>
          <w:instrText xml:space="preserve"> PAGEREF _Toc110420384 \h </w:instrText>
        </w:r>
        <w:r w:rsidR="000E6678">
          <w:rPr>
            <w:noProof/>
            <w:webHidden/>
          </w:rPr>
        </w:r>
        <w:r w:rsidR="000E6678">
          <w:rPr>
            <w:noProof/>
            <w:webHidden/>
          </w:rPr>
          <w:fldChar w:fldCharType="separate"/>
        </w:r>
        <w:r w:rsidR="004E0548">
          <w:rPr>
            <w:noProof/>
            <w:webHidden/>
          </w:rPr>
          <w:t>81</w:t>
        </w:r>
        <w:r w:rsidR="000E6678">
          <w:rPr>
            <w:noProof/>
            <w:webHidden/>
          </w:rPr>
          <w:fldChar w:fldCharType="end"/>
        </w:r>
      </w:hyperlink>
    </w:p>
    <w:p w14:paraId="7FFE6FFE" w14:textId="0071FA03"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85" w:history="1">
        <w:r w:rsidR="000E6678" w:rsidRPr="00650780">
          <w:rPr>
            <w:rStyle w:val="Hyperlink"/>
            <w:noProof/>
            <w:w w:val="90"/>
          </w:rPr>
          <w:t>6.14</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Number of</w:t>
        </w:r>
        <w:r w:rsidR="000E6678" w:rsidRPr="00650780">
          <w:rPr>
            <w:rStyle w:val="Hyperlink"/>
            <w:noProof/>
            <w:spacing w:val="3"/>
          </w:rPr>
          <w:t xml:space="preserve"> </w:t>
        </w:r>
        <w:r w:rsidR="000E6678" w:rsidRPr="00650780">
          <w:rPr>
            <w:rStyle w:val="Hyperlink"/>
            <w:noProof/>
          </w:rPr>
          <w:t>Assessments</w:t>
        </w:r>
        <w:r w:rsidR="000E6678">
          <w:rPr>
            <w:noProof/>
            <w:webHidden/>
          </w:rPr>
          <w:tab/>
        </w:r>
        <w:r w:rsidR="000E6678">
          <w:rPr>
            <w:noProof/>
            <w:webHidden/>
          </w:rPr>
          <w:fldChar w:fldCharType="begin"/>
        </w:r>
        <w:r w:rsidR="000E6678">
          <w:rPr>
            <w:noProof/>
            <w:webHidden/>
          </w:rPr>
          <w:instrText xml:space="preserve"> PAGEREF _Toc110420385 \h </w:instrText>
        </w:r>
        <w:r w:rsidR="000E6678">
          <w:rPr>
            <w:noProof/>
            <w:webHidden/>
          </w:rPr>
        </w:r>
        <w:r w:rsidR="000E6678">
          <w:rPr>
            <w:noProof/>
            <w:webHidden/>
          </w:rPr>
          <w:fldChar w:fldCharType="separate"/>
        </w:r>
        <w:r w:rsidR="004E0548">
          <w:rPr>
            <w:noProof/>
            <w:webHidden/>
          </w:rPr>
          <w:t>81</w:t>
        </w:r>
        <w:r w:rsidR="000E6678">
          <w:rPr>
            <w:noProof/>
            <w:webHidden/>
          </w:rPr>
          <w:fldChar w:fldCharType="end"/>
        </w:r>
      </w:hyperlink>
    </w:p>
    <w:p w14:paraId="5F1B5995" w14:textId="0977D515"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86" w:history="1">
        <w:r w:rsidR="000E6678" w:rsidRPr="00650780">
          <w:rPr>
            <w:rStyle w:val="Hyperlink"/>
            <w:noProof/>
            <w:w w:val="90"/>
          </w:rPr>
          <w:t>6.15</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University Grading Scheme</w:t>
        </w:r>
        <w:r w:rsidR="000E6678">
          <w:rPr>
            <w:noProof/>
            <w:webHidden/>
          </w:rPr>
          <w:tab/>
        </w:r>
        <w:r w:rsidR="000E6678">
          <w:rPr>
            <w:noProof/>
            <w:webHidden/>
          </w:rPr>
          <w:fldChar w:fldCharType="begin"/>
        </w:r>
        <w:r w:rsidR="000E6678">
          <w:rPr>
            <w:noProof/>
            <w:webHidden/>
          </w:rPr>
          <w:instrText xml:space="preserve"> PAGEREF _Toc110420386 \h </w:instrText>
        </w:r>
        <w:r w:rsidR="000E6678">
          <w:rPr>
            <w:noProof/>
            <w:webHidden/>
          </w:rPr>
        </w:r>
        <w:r w:rsidR="000E6678">
          <w:rPr>
            <w:noProof/>
            <w:webHidden/>
          </w:rPr>
          <w:fldChar w:fldCharType="separate"/>
        </w:r>
        <w:r w:rsidR="004E0548">
          <w:rPr>
            <w:noProof/>
            <w:webHidden/>
          </w:rPr>
          <w:t>82</w:t>
        </w:r>
        <w:r w:rsidR="000E6678">
          <w:rPr>
            <w:noProof/>
            <w:webHidden/>
          </w:rPr>
          <w:fldChar w:fldCharType="end"/>
        </w:r>
      </w:hyperlink>
    </w:p>
    <w:p w14:paraId="3748A224" w14:textId="21DD8BFE"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87" w:history="1">
        <w:r w:rsidR="000E6678" w:rsidRPr="00650780">
          <w:rPr>
            <w:rStyle w:val="Hyperlink"/>
            <w:noProof/>
            <w:w w:val="90"/>
          </w:rPr>
          <w:t>6.16</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Assessment Boards</w:t>
        </w:r>
        <w:r w:rsidR="000E6678">
          <w:rPr>
            <w:noProof/>
            <w:webHidden/>
          </w:rPr>
          <w:tab/>
        </w:r>
        <w:r w:rsidR="000E6678">
          <w:rPr>
            <w:noProof/>
            <w:webHidden/>
          </w:rPr>
          <w:fldChar w:fldCharType="begin"/>
        </w:r>
        <w:r w:rsidR="000E6678">
          <w:rPr>
            <w:noProof/>
            <w:webHidden/>
          </w:rPr>
          <w:instrText xml:space="preserve"> PAGEREF _Toc110420387 \h </w:instrText>
        </w:r>
        <w:r w:rsidR="000E6678">
          <w:rPr>
            <w:noProof/>
            <w:webHidden/>
          </w:rPr>
        </w:r>
        <w:r w:rsidR="000E6678">
          <w:rPr>
            <w:noProof/>
            <w:webHidden/>
          </w:rPr>
          <w:fldChar w:fldCharType="separate"/>
        </w:r>
        <w:r w:rsidR="004E0548">
          <w:rPr>
            <w:noProof/>
            <w:webHidden/>
          </w:rPr>
          <w:t>82</w:t>
        </w:r>
        <w:r w:rsidR="000E6678">
          <w:rPr>
            <w:noProof/>
            <w:webHidden/>
          </w:rPr>
          <w:fldChar w:fldCharType="end"/>
        </w:r>
      </w:hyperlink>
    </w:p>
    <w:p w14:paraId="7880FFF7" w14:textId="7F7A5D2F"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88" w:history="1">
        <w:r w:rsidR="000E6678" w:rsidRPr="00650780">
          <w:rPr>
            <w:rStyle w:val="Hyperlink"/>
            <w:noProof/>
            <w:w w:val="90"/>
          </w:rPr>
          <w:t>6.17</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External Examiners</w:t>
        </w:r>
        <w:r w:rsidR="000E6678">
          <w:rPr>
            <w:noProof/>
            <w:webHidden/>
          </w:rPr>
          <w:tab/>
        </w:r>
        <w:r w:rsidR="000E6678">
          <w:rPr>
            <w:noProof/>
            <w:webHidden/>
          </w:rPr>
          <w:fldChar w:fldCharType="begin"/>
        </w:r>
        <w:r w:rsidR="000E6678">
          <w:rPr>
            <w:noProof/>
            <w:webHidden/>
          </w:rPr>
          <w:instrText xml:space="preserve"> PAGEREF _Toc110420388 \h </w:instrText>
        </w:r>
        <w:r w:rsidR="000E6678">
          <w:rPr>
            <w:noProof/>
            <w:webHidden/>
          </w:rPr>
        </w:r>
        <w:r w:rsidR="000E6678">
          <w:rPr>
            <w:noProof/>
            <w:webHidden/>
          </w:rPr>
          <w:fldChar w:fldCharType="separate"/>
        </w:r>
        <w:r w:rsidR="004E0548">
          <w:rPr>
            <w:noProof/>
            <w:webHidden/>
          </w:rPr>
          <w:t>83</w:t>
        </w:r>
        <w:r w:rsidR="000E6678">
          <w:rPr>
            <w:noProof/>
            <w:webHidden/>
          </w:rPr>
          <w:fldChar w:fldCharType="end"/>
        </w:r>
      </w:hyperlink>
    </w:p>
    <w:p w14:paraId="07E88C1D" w14:textId="47C7CC61" w:rsidR="000E6678" w:rsidRDefault="00C750DB">
      <w:pPr>
        <w:pStyle w:val="TOC1"/>
        <w:tabs>
          <w:tab w:val="right" w:leader="dot" w:pos="8498"/>
        </w:tabs>
        <w:rPr>
          <w:rFonts w:asciiTheme="minorHAnsi" w:eastAsiaTheme="minorEastAsia" w:hAnsiTheme="minorHAnsi" w:cstheme="minorBidi"/>
          <w:bCs w:val="0"/>
          <w:noProof/>
          <w:sz w:val="22"/>
          <w:szCs w:val="22"/>
          <w:lang w:val="en-GB" w:eastAsia="en-GB"/>
        </w:rPr>
      </w:pPr>
      <w:hyperlink w:anchor="_Toc110420389" w:history="1">
        <w:r w:rsidR="000E6678" w:rsidRPr="00650780">
          <w:rPr>
            <w:rStyle w:val="Hyperlink"/>
            <w:noProof/>
            <w:w w:val="91"/>
          </w:rPr>
          <w:t>7</w:t>
        </w:r>
        <w:r w:rsidR="000E6678">
          <w:rPr>
            <w:rFonts w:asciiTheme="minorHAnsi" w:eastAsiaTheme="minorEastAsia" w:hAnsiTheme="minorHAnsi" w:cstheme="minorBidi"/>
            <w:bCs w:val="0"/>
            <w:noProof/>
            <w:sz w:val="22"/>
            <w:szCs w:val="22"/>
            <w:lang w:val="en-GB" w:eastAsia="en-GB"/>
          </w:rPr>
          <w:tab/>
        </w:r>
        <w:r w:rsidR="000E6678" w:rsidRPr="00650780">
          <w:rPr>
            <w:rStyle w:val="Hyperlink"/>
            <w:noProof/>
          </w:rPr>
          <w:t>Evaluation</w:t>
        </w:r>
        <w:r w:rsidR="000E6678">
          <w:rPr>
            <w:noProof/>
            <w:webHidden/>
          </w:rPr>
          <w:tab/>
        </w:r>
        <w:r w:rsidR="000E6678">
          <w:rPr>
            <w:noProof/>
            <w:webHidden/>
          </w:rPr>
          <w:fldChar w:fldCharType="begin"/>
        </w:r>
        <w:r w:rsidR="000E6678">
          <w:rPr>
            <w:noProof/>
            <w:webHidden/>
          </w:rPr>
          <w:instrText xml:space="preserve"> PAGEREF _Toc110420389 \h </w:instrText>
        </w:r>
        <w:r w:rsidR="000E6678">
          <w:rPr>
            <w:noProof/>
            <w:webHidden/>
          </w:rPr>
        </w:r>
        <w:r w:rsidR="000E6678">
          <w:rPr>
            <w:noProof/>
            <w:webHidden/>
          </w:rPr>
          <w:fldChar w:fldCharType="separate"/>
        </w:r>
        <w:r w:rsidR="004E0548">
          <w:rPr>
            <w:noProof/>
            <w:webHidden/>
          </w:rPr>
          <w:t>85</w:t>
        </w:r>
        <w:r w:rsidR="000E6678">
          <w:rPr>
            <w:noProof/>
            <w:webHidden/>
          </w:rPr>
          <w:fldChar w:fldCharType="end"/>
        </w:r>
      </w:hyperlink>
    </w:p>
    <w:p w14:paraId="7F53DEDE" w14:textId="5A0A565D"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90" w:history="1">
        <w:r w:rsidR="000E6678" w:rsidRPr="00650780">
          <w:rPr>
            <w:rStyle w:val="Hyperlink"/>
            <w:noProof/>
            <w:w w:val="90"/>
          </w:rPr>
          <w:t>7.1</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Overview</w:t>
        </w:r>
        <w:r w:rsidR="000E6678">
          <w:rPr>
            <w:noProof/>
            <w:webHidden/>
          </w:rPr>
          <w:tab/>
        </w:r>
        <w:r w:rsidR="000E6678">
          <w:rPr>
            <w:noProof/>
            <w:webHidden/>
          </w:rPr>
          <w:fldChar w:fldCharType="begin"/>
        </w:r>
        <w:r w:rsidR="000E6678">
          <w:rPr>
            <w:noProof/>
            <w:webHidden/>
          </w:rPr>
          <w:instrText xml:space="preserve"> PAGEREF _Toc110420390 \h </w:instrText>
        </w:r>
        <w:r w:rsidR="000E6678">
          <w:rPr>
            <w:noProof/>
            <w:webHidden/>
          </w:rPr>
        </w:r>
        <w:r w:rsidR="000E6678">
          <w:rPr>
            <w:noProof/>
            <w:webHidden/>
          </w:rPr>
          <w:fldChar w:fldCharType="separate"/>
        </w:r>
        <w:r w:rsidR="004E0548">
          <w:rPr>
            <w:noProof/>
            <w:webHidden/>
          </w:rPr>
          <w:t>85</w:t>
        </w:r>
        <w:r w:rsidR="000E6678">
          <w:rPr>
            <w:noProof/>
            <w:webHidden/>
          </w:rPr>
          <w:fldChar w:fldCharType="end"/>
        </w:r>
      </w:hyperlink>
    </w:p>
    <w:p w14:paraId="4F99DC8A" w14:textId="2FD2FE5F"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91" w:history="1">
        <w:r w:rsidR="000E6678" w:rsidRPr="00650780">
          <w:rPr>
            <w:rStyle w:val="Hyperlink"/>
            <w:noProof/>
            <w:w w:val="90"/>
          </w:rPr>
          <w:t>7.2</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Staff/Student Liaison Meetings</w:t>
        </w:r>
        <w:r w:rsidR="000E6678">
          <w:rPr>
            <w:noProof/>
            <w:webHidden/>
          </w:rPr>
          <w:tab/>
        </w:r>
        <w:r w:rsidR="000E6678">
          <w:rPr>
            <w:noProof/>
            <w:webHidden/>
          </w:rPr>
          <w:fldChar w:fldCharType="begin"/>
        </w:r>
        <w:r w:rsidR="000E6678">
          <w:rPr>
            <w:noProof/>
            <w:webHidden/>
          </w:rPr>
          <w:instrText xml:space="preserve"> PAGEREF _Toc110420391 \h </w:instrText>
        </w:r>
        <w:r w:rsidR="000E6678">
          <w:rPr>
            <w:noProof/>
            <w:webHidden/>
          </w:rPr>
        </w:r>
        <w:r w:rsidR="000E6678">
          <w:rPr>
            <w:noProof/>
            <w:webHidden/>
          </w:rPr>
          <w:fldChar w:fldCharType="separate"/>
        </w:r>
        <w:r w:rsidR="004E0548">
          <w:rPr>
            <w:noProof/>
            <w:webHidden/>
          </w:rPr>
          <w:t>85</w:t>
        </w:r>
        <w:r w:rsidR="000E6678">
          <w:rPr>
            <w:noProof/>
            <w:webHidden/>
          </w:rPr>
          <w:fldChar w:fldCharType="end"/>
        </w:r>
      </w:hyperlink>
    </w:p>
    <w:p w14:paraId="5CAE7791" w14:textId="5BE5B4C8"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92" w:history="1">
        <w:r w:rsidR="000E6678" w:rsidRPr="00650780">
          <w:rPr>
            <w:rStyle w:val="Hyperlink"/>
            <w:noProof/>
            <w:w w:val="90"/>
          </w:rPr>
          <w:t>7.3</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National Student Survey</w:t>
        </w:r>
        <w:r w:rsidR="000E6678">
          <w:rPr>
            <w:noProof/>
            <w:webHidden/>
          </w:rPr>
          <w:tab/>
        </w:r>
        <w:r w:rsidR="000E6678">
          <w:rPr>
            <w:noProof/>
            <w:webHidden/>
          </w:rPr>
          <w:fldChar w:fldCharType="begin"/>
        </w:r>
        <w:r w:rsidR="000E6678">
          <w:rPr>
            <w:noProof/>
            <w:webHidden/>
          </w:rPr>
          <w:instrText xml:space="preserve"> PAGEREF _Toc110420392 \h </w:instrText>
        </w:r>
        <w:r w:rsidR="000E6678">
          <w:rPr>
            <w:noProof/>
            <w:webHidden/>
          </w:rPr>
        </w:r>
        <w:r w:rsidR="000E6678">
          <w:rPr>
            <w:noProof/>
            <w:webHidden/>
          </w:rPr>
          <w:fldChar w:fldCharType="separate"/>
        </w:r>
        <w:r w:rsidR="004E0548">
          <w:rPr>
            <w:noProof/>
            <w:webHidden/>
          </w:rPr>
          <w:t>86</w:t>
        </w:r>
        <w:r w:rsidR="000E6678">
          <w:rPr>
            <w:noProof/>
            <w:webHidden/>
          </w:rPr>
          <w:fldChar w:fldCharType="end"/>
        </w:r>
      </w:hyperlink>
    </w:p>
    <w:p w14:paraId="2C2DE2EC" w14:textId="2EB28CCB"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93" w:history="1">
        <w:r w:rsidR="000E6678" w:rsidRPr="00650780">
          <w:rPr>
            <w:rStyle w:val="Hyperlink"/>
            <w:noProof/>
            <w:w w:val="90"/>
          </w:rPr>
          <w:t>7.4</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Student Evaluation Questionnaire</w:t>
        </w:r>
        <w:r w:rsidR="000E6678">
          <w:rPr>
            <w:noProof/>
            <w:webHidden/>
          </w:rPr>
          <w:tab/>
        </w:r>
        <w:r w:rsidR="000E6678">
          <w:rPr>
            <w:noProof/>
            <w:webHidden/>
          </w:rPr>
          <w:fldChar w:fldCharType="begin"/>
        </w:r>
        <w:r w:rsidR="000E6678">
          <w:rPr>
            <w:noProof/>
            <w:webHidden/>
          </w:rPr>
          <w:instrText xml:space="preserve"> PAGEREF _Toc110420393 \h </w:instrText>
        </w:r>
        <w:r w:rsidR="000E6678">
          <w:rPr>
            <w:noProof/>
            <w:webHidden/>
          </w:rPr>
        </w:r>
        <w:r w:rsidR="000E6678">
          <w:rPr>
            <w:noProof/>
            <w:webHidden/>
          </w:rPr>
          <w:fldChar w:fldCharType="separate"/>
        </w:r>
        <w:r w:rsidR="004E0548">
          <w:rPr>
            <w:noProof/>
            <w:webHidden/>
          </w:rPr>
          <w:t>86</w:t>
        </w:r>
        <w:r w:rsidR="000E6678">
          <w:rPr>
            <w:noProof/>
            <w:webHidden/>
          </w:rPr>
          <w:fldChar w:fldCharType="end"/>
        </w:r>
      </w:hyperlink>
    </w:p>
    <w:p w14:paraId="77674B20" w14:textId="4B31CC9C" w:rsidR="000E6678" w:rsidRDefault="00C750DB">
      <w:pPr>
        <w:pStyle w:val="TOC2"/>
        <w:tabs>
          <w:tab w:val="left" w:pos="1304"/>
          <w:tab w:val="right" w:leader="dot" w:pos="8498"/>
        </w:tabs>
        <w:rPr>
          <w:rFonts w:asciiTheme="minorHAnsi" w:eastAsiaTheme="minorEastAsia" w:hAnsiTheme="minorHAnsi" w:cstheme="minorBidi"/>
          <w:noProof/>
          <w:sz w:val="22"/>
          <w:szCs w:val="22"/>
          <w:lang w:val="en-GB" w:eastAsia="en-GB"/>
        </w:rPr>
      </w:pPr>
      <w:hyperlink w:anchor="_Toc110420394" w:history="1">
        <w:r w:rsidR="000E6678" w:rsidRPr="00650780">
          <w:rPr>
            <w:rStyle w:val="Hyperlink"/>
            <w:noProof/>
            <w:w w:val="90"/>
          </w:rPr>
          <w:t>7.5</w:t>
        </w:r>
        <w:r w:rsidR="000E6678">
          <w:rPr>
            <w:rFonts w:asciiTheme="minorHAnsi" w:eastAsiaTheme="minorEastAsia" w:hAnsiTheme="minorHAnsi" w:cstheme="minorBidi"/>
            <w:noProof/>
            <w:sz w:val="22"/>
            <w:szCs w:val="22"/>
            <w:lang w:val="en-GB" w:eastAsia="en-GB"/>
          </w:rPr>
          <w:tab/>
        </w:r>
        <w:r w:rsidR="000E6678" w:rsidRPr="00650780">
          <w:rPr>
            <w:rStyle w:val="Hyperlink"/>
            <w:noProof/>
          </w:rPr>
          <w:t>Practice Learning Experience (PLE) Evaluation</w:t>
        </w:r>
        <w:r w:rsidR="000E6678">
          <w:rPr>
            <w:noProof/>
            <w:webHidden/>
          </w:rPr>
          <w:tab/>
        </w:r>
        <w:r w:rsidR="000E6678">
          <w:rPr>
            <w:noProof/>
            <w:webHidden/>
          </w:rPr>
          <w:fldChar w:fldCharType="begin"/>
        </w:r>
        <w:r w:rsidR="000E6678">
          <w:rPr>
            <w:noProof/>
            <w:webHidden/>
          </w:rPr>
          <w:instrText xml:space="preserve"> PAGEREF _Toc110420394 \h </w:instrText>
        </w:r>
        <w:r w:rsidR="000E6678">
          <w:rPr>
            <w:noProof/>
            <w:webHidden/>
          </w:rPr>
        </w:r>
        <w:r w:rsidR="000E6678">
          <w:rPr>
            <w:noProof/>
            <w:webHidden/>
          </w:rPr>
          <w:fldChar w:fldCharType="separate"/>
        </w:r>
        <w:r w:rsidR="004E0548">
          <w:rPr>
            <w:noProof/>
            <w:webHidden/>
          </w:rPr>
          <w:t>87</w:t>
        </w:r>
        <w:r w:rsidR="000E6678">
          <w:rPr>
            <w:noProof/>
            <w:webHidden/>
          </w:rPr>
          <w:fldChar w:fldCharType="end"/>
        </w:r>
      </w:hyperlink>
    </w:p>
    <w:p w14:paraId="50BA1132" w14:textId="26C65285" w:rsidR="000E6678" w:rsidRDefault="00C750DB">
      <w:pPr>
        <w:pStyle w:val="TOC1"/>
        <w:tabs>
          <w:tab w:val="right" w:leader="dot" w:pos="8498"/>
        </w:tabs>
        <w:rPr>
          <w:rFonts w:asciiTheme="minorHAnsi" w:eastAsiaTheme="minorEastAsia" w:hAnsiTheme="minorHAnsi" w:cstheme="minorBidi"/>
          <w:bCs w:val="0"/>
          <w:noProof/>
          <w:sz w:val="22"/>
          <w:szCs w:val="22"/>
          <w:lang w:val="en-GB" w:eastAsia="en-GB"/>
        </w:rPr>
      </w:pPr>
      <w:hyperlink w:anchor="_Toc110420395" w:history="1">
        <w:r w:rsidR="000E6678" w:rsidRPr="00650780">
          <w:rPr>
            <w:rStyle w:val="Hyperlink"/>
            <w:noProof/>
            <w:w w:val="91"/>
          </w:rPr>
          <w:t>8</w:t>
        </w:r>
        <w:r w:rsidR="000E6678">
          <w:rPr>
            <w:rFonts w:asciiTheme="minorHAnsi" w:eastAsiaTheme="minorEastAsia" w:hAnsiTheme="minorHAnsi" w:cstheme="minorBidi"/>
            <w:bCs w:val="0"/>
            <w:noProof/>
            <w:sz w:val="22"/>
            <w:szCs w:val="22"/>
            <w:lang w:val="en-GB" w:eastAsia="en-GB"/>
          </w:rPr>
          <w:tab/>
        </w:r>
        <w:r w:rsidR="000E6678" w:rsidRPr="00650780">
          <w:rPr>
            <w:rStyle w:val="Hyperlink"/>
            <w:noProof/>
          </w:rPr>
          <w:t>References</w:t>
        </w:r>
        <w:r w:rsidR="000E6678">
          <w:rPr>
            <w:noProof/>
            <w:webHidden/>
          </w:rPr>
          <w:tab/>
        </w:r>
        <w:r w:rsidR="000E6678">
          <w:rPr>
            <w:noProof/>
            <w:webHidden/>
          </w:rPr>
          <w:fldChar w:fldCharType="begin"/>
        </w:r>
        <w:r w:rsidR="000E6678">
          <w:rPr>
            <w:noProof/>
            <w:webHidden/>
          </w:rPr>
          <w:instrText xml:space="preserve"> PAGEREF _Toc110420395 \h </w:instrText>
        </w:r>
        <w:r w:rsidR="000E6678">
          <w:rPr>
            <w:noProof/>
            <w:webHidden/>
          </w:rPr>
        </w:r>
        <w:r w:rsidR="000E6678">
          <w:rPr>
            <w:noProof/>
            <w:webHidden/>
          </w:rPr>
          <w:fldChar w:fldCharType="separate"/>
        </w:r>
        <w:r w:rsidR="004E0548">
          <w:rPr>
            <w:noProof/>
            <w:webHidden/>
          </w:rPr>
          <w:t>88</w:t>
        </w:r>
        <w:r w:rsidR="000E6678">
          <w:rPr>
            <w:noProof/>
            <w:webHidden/>
          </w:rPr>
          <w:fldChar w:fldCharType="end"/>
        </w:r>
      </w:hyperlink>
    </w:p>
    <w:p w14:paraId="0D328DB3" w14:textId="21588F76" w:rsidR="000E6678" w:rsidRDefault="00C750DB">
      <w:pPr>
        <w:pStyle w:val="TOC1"/>
        <w:tabs>
          <w:tab w:val="right" w:leader="dot" w:pos="8498"/>
        </w:tabs>
        <w:rPr>
          <w:rFonts w:asciiTheme="minorHAnsi" w:eastAsiaTheme="minorEastAsia" w:hAnsiTheme="minorHAnsi" w:cstheme="minorBidi"/>
          <w:bCs w:val="0"/>
          <w:noProof/>
          <w:sz w:val="22"/>
          <w:szCs w:val="22"/>
          <w:lang w:val="en-GB" w:eastAsia="en-GB"/>
        </w:rPr>
      </w:pPr>
      <w:hyperlink w:anchor="_Toc110420396" w:history="1">
        <w:r w:rsidR="000E6678" w:rsidRPr="00650780">
          <w:rPr>
            <w:rStyle w:val="Hyperlink"/>
            <w:noProof/>
          </w:rPr>
          <w:t>Appendix 1: Student Visa Responsibilities</w:t>
        </w:r>
      </w:hyperlink>
    </w:p>
    <w:p w14:paraId="7F0CDC0F" w14:textId="20E3F098" w:rsidR="005C26F4" w:rsidRDefault="00E01D0D" w:rsidP="00B954CC">
      <w:r>
        <w:fldChar w:fldCharType="end"/>
      </w:r>
    </w:p>
    <w:p w14:paraId="5EA218B1" w14:textId="77777777" w:rsidR="00E01D0D" w:rsidRDefault="00E01D0D" w:rsidP="00B954CC"/>
    <w:p w14:paraId="6DB0EF5C" w14:textId="0F26CD63" w:rsidR="00E01D0D" w:rsidRPr="00A96EE1" w:rsidRDefault="00E01D0D" w:rsidP="00B954CC">
      <w:pPr>
        <w:sectPr w:rsidR="00E01D0D" w:rsidRPr="00A96EE1" w:rsidSect="00FC5B75">
          <w:footerReference w:type="default" r:id="rId9"/>
          <w:footerReference w:type="first" r:id="rId10"/>
          <w:type w:val="continuous"/>
          <w:pgSz w:w="11910" w:h="16840" w:code="9"/>
          <w:pgMar w:top="1418" w:right="1701" w:bottom="1247" w:left="1701" w:header="737" w:footer="737" w:gutter="0"/>
          <w:cols w:space="720"/>
          <w:titlePg/>
          <w:docGrid w:linePitch="299"/>
        </w:sectPr>
      </w:pPr>
    </w:p>
    <w:p w14:paraId="3CE5F591" w14:textId="4A4DA0E9" w:rsidR="00077DF9" w:rsidRPr="00B37333" w:rsidRDefault="00915E4A" w:rsidP="004B79BD">
      <w:pPr>
        <w:pStyle w:val="Heading1"/>
      </w:pPr>
      <w:bookmarkStart w:id="17" w:name="1_Welcome_from_the_Head_of_School"/>
      <w:bookmarkStart w:id="18" w:name="_Toc24361777"/>
      <w:bookmarkStart w:id="19" w:name="_Toc110420239"/>
      <w:bookmarkEnd w:id="17"/>
      <w:r w:rsidRPr="004B79BD">
        <w:lastRenderedPageBreak/>
        <w:t>Welcome</w:t>
      </w:r>
      <w:r w:rsidRPr="00B37333">
        <w:t xml:space="preserve"> from the </w:t>
      </w:r>
      <w:bookmarkEnd w:id="18"/>
      <w:r w:rsidR="002C5368" w:rsidRPr="00B37333">
        <w:t>Dean</w:t>
      </w:r>
      <w:bookmarkEnd w:id="19"/>
      <w:r w:rsidR="00077DF9" w:rsidRPr="00B37333">
        <w:t xml:space="preserve"> </w:t>
      </w:r>
    </w:p>
    <w:p w14:paraId="2D612528" w14:textId="77777777" w:rsidR="004D47A6" w:rsidRPr="00B37333" w:rsidRDefault="00B074D5" w:rsidP="00B074D5">
      <w:pPr>
        <w:rPr>
          <w:rStyle w:val="normaltextrun"/>
        </w:rPr>
      </w:pPr>
      <w:r w:rsidRPr="00B37333">
        <w:rPr>
          <w:rStyle w:val="normaltextrun"/>
        </w:rPr>
        <w:t xml:space="preserve">It gives me great pleasure to welcome you to the School of Nursing, Midwifery and Paramedic Practice at Robert Gordon University as a student on the pre-registration nursing </w:t>
      </w:r>
      <w:proofErr w:type="spellStart"/>
      <w:r w:rsidRPr="00B37333">
        <w:rPr>
          <w:rStyle w:val="normaltextrun"/>
        </w:rPr>
        <w:t>programme</w:t>
      </w:r>
      <w:proofErr w:type="spellEnd"/>
      <w:r w:rsidRPr="00B37333">
        <w:rPr>
          <w:rStyle w:val="normaltextrun"/>
        </w:rPr>
        <w:t xml:space="preserve">. </w:t>
      </w:r>
    </w:p>
    <w:p w14:paraId="40FFB351" w14:textId="663EC5DA" w:rsidR="00B074D5" w:rsidRPr="00B37333" w:rsidRDefault="00B074D5" w:rsidP="00B37333">
      <w:pPr>
        <w:rPr>
          <w:sz w:val="26"/>
          <w:szCs w:val="26"/>
        </w:rPr>
      </w:pPr>
      <w:r w:rsidRPr="00B37333">
        <w:rPr>
          <w:rStyle w:val="normaltextrun"/>
        </w:rPr>
        <w:t>As a School we are committed to your professional as well as personal development and we are ambitious for you. We want to ensure you are well supported to meet your hopes and aspirations in this great profession. Our vision as a School is to transform health and social care in urban, remote and rural areas and we do that in pa</w:t>
      </w:r>
      <w:r w:rsidR="00D213E5" w:rsidRPr="00B37333">
        <w:rPr>
          <w:rStyle w:val="normaltextrun"/>
        </w:rPr>
        <w:t>r</w:t>
      </w:r>
      <w:r w:rsidRPr="00B37333">
        <w:rPr>
          <w:rStyle w:val="normaltextrun"/>
        </w:rPr>
        <w:t xml:space="preserve">t by providing high quality education to our students. We regularly seek feedback from our students to enhance the learning and teaching and so I would encourage you to get involved with that to ensure you have a great experience and are ultimately proud to be an RGU graduate. </w:t>
      </w:r>
      <w:r w:rsidRPr="00B37333">
        <w:rPr>
          <w:rStyle w:val="eop"/>
        </w:rPr>
        <w:t> </w:t>
      </w:r>
    </w:p>
    <w:p w14:paraId="2C8EF654" w14:textId="10E4F089" w:rsidR="00B074D5" w:rsidRPr="00B37333" w:rsidRDefault="00B074D5" w:rsidP="00B37333">
      <w:pPr>
        <w:rPr>
          <w:sz w:val="26"/>
          <w:szCs w:val="26"/>
        </w:rPr>
      </w:pPr>
      <w:r w:rsidRPr="00B37333">
        <w:rPr>
          <w:rStyle w:val="normaltextrun"/>
        </w:rPr>
        <w:t>Healthcare is a dynamic, fast paced environment to work in where you will feel challenged</w:t>
      </w:r>
      <w:r w:rsidR="002D77CE" w:rsidRPr="00B37333">
        <w:rPr>
          <w:rStyle w:val="normaltextrun"/>
        </w:rPr>
        <w:t>,</w:t>
      </w:r>
      <w:r w:rsidRPr="00B37333">
        <w:rPr>
          <w:rStyle w:val="normaltextrun"/>
        </w:rPr>
        <w:t xml:space="preserve"> but you will also have incredible reward for what you do. You have the ability and will be given the opportunity to truly make a difference to people’s lives. </w:t>
      </w:r>
      <w:r w:rsidR="0023668F" w:rsidRPr="00B37333">
        <w:rPr>
          <w:rStyle w:val="normaltextrun"/>
        </w:rPr>
        <w:t>Both h</w:t>
      </w:r>
      <w:r w:rsidRPr="00B37333">
        <w:rPr>
          <w:rStyle w:val="normaltextrun"/>
        </w:rPr>
        <w:t xml:space="preserve">ealth and wellbeing </w:t>
      </w:r>
      <w:r w:rsidR="0023668F" w:rsidRPr="00B37333">
        <w:rPr>
          <w:rStyle w:val="normaltextrun"/>
        </w:rPr>
        <w:t>are</w:t>
      </w:r>
      <w:r w:rsidRPr="00B37333">
        <w:rPr>
          <w:rStyle w:val="normaltextrun"/>
        </w:rPr>
        <w:t> so important for everyone</w:t>
      </w:r>
      <w:r w:rsidR="005266ED" w:rsidRPr="00B37333">
        <w:rPr>
          <w:rStyle w:val="normaltextrun"/>
        </w:rPr>
        <w:t>,</w:t>
      </w:r>
      <w:r w:rsidRPr="00B37333">
        <w:rPr>
          <w:rStyle w:val="normaltextrun"/>
        </w:rPr>
        <w:t xml:space="preserve"> and you will be supported to ensure you play a key part in promoting t</w:t>
      </w:r>
      <w:r w:rsidR="0023668F" w:rsidRPr="00B37333">
        <w:rPr>
          <w:rStyle w:val="normaltextrun"/>
        </w:rPr>
        <w:t>hese</w:t>
      </w:r>
      <w:r w:rsidRPr="00B37333">
        <w:rPr>
          <w:rStyle w:val="normaltextrun"/>
        </w:rPr>
        <w:t xml:space="preserve"> for everyone.</w:t>
      </w:r>
      <w:r w:rsidRPr="00B37333">
        <w:rPr>
          <w:rStyle w:val="eop"/>
        </w:rPr>
        <w:t> </w:t>
      </w:r>
    </w:p>
    <w:p w14:paraId="038CCE6F" w14:textId="31B1C6AA" w:rsidR="00B074D5" w:rsidRPr="00B37333" w:rsidRDefault="00B074D5" w:rsidP="00B37333">
      <w:pPr>
        <w:rPr>
          <w:sz w:val="26"/>
          <w:szCs w:val="26"/>
        </w:rPr>
      </w:pPr>
      <w:r w:rsidRPr="00B37333">
        <w:rPr>
          <w:rStyle w:val="normaltextrun"/>
        </w:rPr>
        <w:t>The opportunities available to you when you complete the course and graduate are endless. There is currently a global workforce shortage of nurses, midwives and allied healthcare professionals and so you are likely to have a wide choice of jobs and specialisms open to you to progress your career. The skills and knowledge we will help you to develop, combined with your talents will make you a highly employable person. We will ensure that the practice learning component of the course offers a range of experiences so that you have the insight into what options are available to you when you register as a nurse.</w:t>
      </w:r>
    </w:p>
    <w:p w14:paraId="4F1E0239" w14:textId="77777777" w:rsidR="004B79BD" w:rsidRDefault="004B79BD">
      <w:pPr>
        <w:spacing w:after="0" w:line="240" w:lineRule="auto"/>
        <w:rPr>
          <w:rStyle w:val="normaltextrun"/>
        </w:rPr>
      </w:pPr>
      <w:r>
        <w:rPr>
          <w:rStyle w:val="normaltextrun"/>
        </w:rPr>
        <w:br w:type="page"/>
      </w:r>
    </w:p>
    <w:p w14:paraId="4BD82A9A" w14:textId="276B014F" w:rsidR="00B074D5" w:rsidRPr="00B37333" w:rsidRDefault="00B074D5" w:rsidP="00B37333">
      <w:pPr>
        <w:rPr>
          <w:sz w:val="26"/>
          <w:szCs w:val="26"/>
        </w:rPr>
      </w:pPr>
      <w:r w:rsidRPr="00B37333">
        <w:rPr>
          <w:rStyle w:val="normaltextrun"/>
        </w:rPr>
        <w:lastRenderedPageBreak/>
        <w:t>Regardless of whether you are coming straight from secondary school, changing careers or have been studying in further education</w:t>
      </w:r>
      <w:r w:rsidR="00E25802" w:rsidRPr="00B37333">
        <w:rPr>
          <w:rStyle w:val="normaltextrun"/>
        </w:rPr>
        <w:t>,</w:t>
      </w:r>
      <w:r w:rsidRPr="00B37333">
        <w:rPr>
          <w:rStyle w:val="normaltextrun"/>
        </w:rPr>
        <w:t xml:space="preserve"> we will ensure that you have the correct and appropriate support to allow you to successfully complete the course. Your commitment to your studies is also incredibly important</w:t>
      </w:r>
      <w:r w:rsidR="00F66F3B" w:rsidRPr="00B37333">
        <w:rPr>
          <w:rStyle w:val="normaltextrun"/>
        </w:rPr>
        <w:t xml:space="preserve">, </w:t>
      </w:r>
      <w:r w:rsidRPr="00B37333">
        <w:rPr>
          <w:rStyle w:val="normaltextrun"/>
        </w:rPr>
        <w:t xml:space="preserve">so work hard and you will be successful. There is a significant amount of support available both from within the </w:t>
      </w:r>
      <w:proofErr w:type="gramStart"/>
      <w:r w:rsidRPr="00B37333">
        <w:rPr>
          <w:rStyle w:val="normaltextrun"/>
        </w:rPr>
        <w:t>School</w:t>
      </w:r>
      <w:proofErr w:type="gramEnd"/>
      <w:r w:rsidRPr="00B37333">
        <w:rPr>
          <w:rStyle w:val="normaltextrun"/>
        </w:rPr>
        <w:t xml:space="preserve"> and from the wider University services and we will make sure that you are aware of this. </w:t>
      </w:r>
      <w:r w:rsidRPr="00B37333">
        <w:rPr>
          <w:rStyle w:val="eop"/>
        </w:rPr>
        <w:t> </w:t>
      </w:r>
    </w:p>
    <w:p w14:paraId="3EE72B37" w14:textId="77777777" w:rsidR="00B074D5" w:rsidRPr="00B37333" w:rsidRDefault="00B074D5" w:rsidP="00B37333">
      <w:pPr>
        <w:rPr>
          <w:sz w:val="26"/>
          <w:szCs w:val="26"/>
        </w:rPr>
      </w:pPr>
      <w:r w:rsidRPr="00B37333">
        <w:rPr>
          <w:rStyle w:val="normaltextrun"/>
        </w:rPr>
        <w:t xml:space="preserve">Enjoy your time with us. I will look forward to meeting with you and I wish you every success in your studies. </w:t>
      </w:r>
      <w:r w:rsidRPr="00B37333">
        <w:rPr>
          <w:rStyle w:val="eop"/>
        </w:rPr>
        <w:t> </w:t>
      </w:r>
    </w:p>
    <w:p w14:paraId="4571AB95" w14:textId="69D393AA" w:rsidR="00B074D5" w:rsidRPr="00B37333" w:rsidRDefault="00B074D5" w:rsidP="00B37333">
      <w:pPr>
        <w:rPr>
          <w:sz w:val="26"/>
          <w:szCs w:val="26"/>
        </w:rPr>
      </w:pPr>
      <w:r w:rsidRPr="00B37333">
        <w:rPr>
          <w:rStyle w:val="normaltextrun"/>
        </w:rPr>
        <w:t>Best wishes</w:t>
      </w:r>
      <w:r w:rsidR="002D77CE" w:rsidRPr="00B37333">
        <w:rPr>
          <w:rStyle w:val="normaltextrun"/>
        </w:rPr>
        <w:t>.</w:t>
      </w:r>
      <w:r w:rsidRPr="00B37333">
        <w:rPr>
          <w:rStyle w:val="eop"/>
        </w:rPr>
        <w:t> </w:t>
      </w:r>
    </w:p>
    <w:p w14:paraId="34D03B5C" w14:textId="77777777" w:rsidR="00B074D5" w:rsidRPr="00F00231" w:rsidRDefault="00B074D5" w:rsidP="00B37333">
      <w:pPr>
        <w:rPr>
          <w:i/>
          <w:iCs/>
          <w:sz w:val="26"/>
          <w:szCs w:val="26"/>
        </w:rPr>
      </w:pPr>
      <w:r w:rsidRPr="00F00231">
        <w:rPr>
          <w:rStyle w:val="normaltextrun"/>
          <w:i/>
          <w:iCs/>
        </w:rPr>
        <w:t>Susan Dawkes</w:t>
      </w:r>
      <w:r w:rsidRPr="00F00231">
        <w:rPr>
          <w:rStyle w:val="eop"/>
          <w:i/>
          <w:iCs/>
        </w:rPr>
        <w:t> </w:t>
      </w:r>
    </w:p>
    <w:p w14:paraId="0156DD46" w14:textId="6DA8B276" w:rsidR="005C26F4" w:rsidRPr="00B37333" w:rsidRDefault="00B074D5" w:rsidP="00B37333">
      <w:pPr>
        <w:rPr>
          <w:sz w:val="18"/>
        </w:rPr>
      </w:pPr>
      <w:r w:rsidRPr="00B37333">
        <w:rPr>
          <w:rStyle w:val="normaltextrun"/>
        </w:rPr>
        <w:t xml:space="preserve">Professor of Nursing and Cardiovascular Health/ </w:t>
      </w:r>
      <w:r w:rsidR="002D77CE" w:rsidRPr="00B37333">
        <w:rPr>
          <w:rStyle w:val="normaltextrun"/>
        </w:rPr>
        <w:br/>
      </w:r>
      <w:r w:rsidRPr="00B37333">
        <w:rPr>
          <w:rStyle w:val="normaltextrun"/>
        </w:rPr>
        <w:t xml:space="preserve">Dean of the School of Nursing, Midwifery and </w:t>
      </w:r>
      <w:r w:rsidR="002B4BF0" w:rsidRPr="00B37333">
        <w:rPr>
          <w:rStyle w:val="normaltextrun"/>
        </w:rPr>
        <w:t>Paramedic Practice</w:t>
      </w:r>
      <w:r w:rsidRPr="00B37333">
        <w:t> </w:t>
      </w:r>
    </w:p>
    <w:p w14:paraId="7D106E6E" w14:textId="77777777" w:rsidR="00FB5773" w:rsidRDefault="00FB5773">
      <w:pPr>
        <w:spacing w:after="0" w:line="240" w:lineRule="auto"/>
        <w:rPr>
          <w:rFonts w:eastAsia="Lucida Sans" w:cs="Lucida Sans"/>
          <w:b/>
          <w:color w:val="702077"/>
          <w:sz w:val="26"/>
          <w:szCs w:val="28"/>
        </w:rPr>
      </w:pPr>
      <w:bookmarkStart w:id="20" w:name="2_Services_&amp;_Facilities_Available_at_RGU"/>
      <w:bookmarkStart w:id="21" w:name="_Toc24361778"/>
      <w:bookmarkEnd w:id="20"/>
      <w:r>
        <w:br w:type="page"/>
      </w:r>
    </w:p>
    <w:p w14:paraId="748BB14A" w14:textId="190201EC" w:rsidR="005C26F4" w:rsidRPr="00D46FD1" w:rsidRDefault="00915E4A" w:rsidP="00D46FD1">
      <w:pPr>
        <w:pStyle w:val="Heading1"/>
      </w:pPr>
      <w:bookmarkStart w:id="22" w:name="_Toc110420240"/>
      <w:r w:rsidRPr="00D46FD1">
        <w:lastRenderedPageBreak/>
        <w:t>Services &amp; Facilities Available at RGU</w:t>
      </w:r>
      <w:bookmarkEnd w:id="21"/>
      <w:bookmarkEnd w:id="22"/>
    </w:p>
    <w:p w14:paraId="2E1D5301" w14:textId="6506E602" w:rsidR="005C26F4" w:rsidRPr="00006A0B" w:rsidRDefault="00915E4A" w:rsidP="00D46FD1">
      <w:pPr>
        <w:pStyle w:val="Heading2"/>
      </w:pPr>
      <w:bookmarkStart w:id="23" w:name="2.1_Location"/>
      <w:bookmarkStart w:id="24" w:name="_Toc24361779"/>
      <w:bookmarkStart w:id="25" w:name="_Toc110420241"/>
      <w:bookmarkStart w:id="26" w:name="_Hlk73539998"/>
      <w:bookmarkEnd w:id="23"/>
      <w:r w:rsidRPr="00006A0B">
        <w:t>Location</w:t>
      </w:r>
      <w:bookmarkEnd w:id="24"/>
      <w:bookmarkEnd w:id="25"/>
    </w:p>
    <w:p w14:paraId="2182F0F3" w14:textId="201478B6" w:rsidR="00625BC2" w:rsidRPr="00835753" w:rsidRDefault="00625BC2" w:rsidP="004B79BD">
      <w:bookmarkStart w:id="27" w:name="_Hlk45698817"/>
      <w:r w:rsidRPr="00D56DB8">
        <w:t xml:space="preserve">The RGU campus is based in the south side of the city at </w:t>
      </w:r>
      <w:proofErr w:type="spellStart"/>
      <w:r w:rsidRPr="00D56DB8">
        <w:t>Garthdee</w:t>
      </w:r>
      <w:proofErr w:type="spellEnd"/>
      <w:r w:rsidRPr="00D56DB8">
        <w:t>. Maps</w:t>
      </w:r>
      <w:r w:rsidR="00573D7E" w:rsidRPr="00D56DB8">
        <w:t xml:space="preserve"> can </w:t>
      </w:r>
      <w:r w:rsidRPr="00D56DB8">
        <w:t>be located</w:t>
      </w:r>
      <w:r w:rsidRPr="00D56DB8">
        <w:rPr>
          <w:spacing w:val="-9"/>
        </w:rPr>
        <w:t xml:space="preserve"> </w:t>
      </w:r>
      <w:r w:rsidRPr="00D56DB8">
        <w:t>from:</w:t>
      </w:r>
      <w:r w:rsidR="004B79BD">
        <w:br/>
      </w:r>
      <w:hyperlink r:id="rId11" w:history="1">
        <w:r w:rsidRPr="00D56DB8">
          <w:rPr>
            <w:rStyle w:val="Hyperlink"/>
            <w:rFonts w:eastAsia="Cambria"/>
          </w:rPr>
          <w:t>https://www.rgu.ac.uk/transport-and-parking/campus-map</w:t>
        </w:r>
      </w:hyperlink>
      <w:r>
        <w:rPr>
          <w:rFonts w:eastAsia="Cambria"/>
        </w:rPr>
        <w:t xml:space="preserve"> </w:t>
      </w:r>
    </w:p>
    <w:p w14:paraId="37625BB1" w14:textId="45460DAF" w:rsidR="005C26F4" w:rsidRDefault="00915E4A" w:rsidP="004B79BD">
      <w:r>
        <w:t>The School of Nursing</w:t>
      </w:r>
      <w:r w:rsidR="007A4E13">
        <w:t xml:space="preserve">, </w:t>
      </w:r>
      <w:r>
        <w:t>Midwifery</w:t>
      </w:r>
      <w:r w:rsidR="007A4E13">
        <w:t xml:space="preserve"> and Paramedic Practice</w:t>
      </w:r>
      <w:r>
        <w:t xml:space="preserve"> is located within the </w:t>
      </w:r>
      <w:proofErr w:type="spellStart"/>
      <w:r>
        <w:t>Ishbel</w:t>
      </w:r>
      <w:proofErr w:type="spellEnd"/>
      <w:r>
        <w:t xml:space="preserve"> Gordon Building, next to The Sir Ian Wood building.</w:t>
      </w:r>
    </w:p>
    <w:p w14:paraId="53645EBB" w14:textId="50CA5765" w:rsidR="005C26F4" w:rsidRDefault="00915E4A" w:rsidP="004B79BD">
      <w:r>
        <w:t>The entrance takes you into the 4th ﬂoor of the building; therefore, you take the</w:t>
      </w:r>
      <w:r>
        <w:rPr>
          <w:spacing w:val="-4"/>
        </w:rPr>
        <w:t xml:space="preserve"> </w:t>
      </w:r>
      <w:r>
        <w:t>stairs</w:t>
      </w:r>
      <w:r>
        <w:rPr>
          <w:spacing w:val="-3"/>
        </w:rPr>
        <w:t xml:space="preserve"> </w:t>
      </w:r>
      <w:r>
        <w:t>or</w:t>
      </w:r>
      <w:r>
        <w:rPr>
          <w:spacing w:val="-3"/>
        </w:rPr>
        <w:t xml:space="preserve"> </w:t>
      </w:r>
      <w:r>
        <w:t>the</w:t>
      </w:r>
      <w:r>
        <w:rPr>
          <w:spacing w:val="-3"/>
        </w:rPr>
        <w:t xml:space="preserve"> </w:t>
      </w:r>
      <w:proofErr w:type="gramStart"/>
      <w:r>
        <w:t>lift</w:t>
      </w:r>
      <w:r>
        <w:rPr>
          <w:spacing w:val="-4"/>
        </w:rPr>
        <w:t xml:space="preserve"> </w:t>
      </w:r>
      <w:r>
        <w:t>up</w:t>
      </w:r>
      <w:proofErr w:type="gramEnd"/>
      <w:r>
        <w:rPr>
          <w:spacing w:val="-3"/>
        </w:rPr>
        <w:t xml:space="preserve"> </w:t>
      </w:r>
      <w:r>
        <w:t>one</w:t>
      </w:r>
      <w:r>
        <w:rPr>
          <w:spacing w:val="-3"/>
        </w:rPr>
        <w:t xml:space="preserve"> </w:t>
      </w:r>
      <w:r>
        <w:t>ﬂoor</w:t>
      </w:r>
      <w:r>
        <w:rPr>
          <w:spacing w:val="-3"/>
        </w:rPr>
        <w:t xml:space="preserve"> </w:t>
      </w:r>
      <w:r>
        <w:t>to</w:t>
      </w:r>
      <w:r>
        <w:rPr>
          <w:spacing w:val="-4"/>
        </w:rPr>
        <w:t xml:space="preserve"> </w:t>
      </w:r>
      <w:r>
        <w:t>the</w:t>
      </w:r>
      <w:r>
        <w:rPr>
          <w:spacing w:val="-3"/>
        </w:rPr>
        <w:t xml:space="preserve"> </w:t>
      </w:r>
      <w:r>
        <w:t>School</w:t>
      </w:r>
      <w:r>
        <w:rPr>
          <w:spacing w:val="-3"/>
        </w:rPr>
        <w:t xml:space="preserve"> </w:t>
      </w:r>
      <w:r>
        <w:t>of</w:t>
      </w:r>
      <w:r>
        <w:rPr>
          <w:spacing w:val="-3"/>
        </w:rPr>
        <w:t xml:space="preserve"> </w:t>
      </w:r>
      <w:r>
        <w:t>Nursing</w:t>
      </w:r>
      <w:r w:rsidR="007A4E13">
        <w:rPr>
          <w:spacing w:val="-3"/>
        </w:rPr>
        <w:t xml:space="preserve">, </w:t>
      </w:r>
      <w:r>
        <w:t>Midwifery</w:t>
      </w:r>
      <w:r w:rsidR="007A4E13">
        <w:t xml:space="preserve"> and Paramedic Practice.</w:t>
      </w:r>
    </w:p>
    <w:p w14:paraId="665AEAE5" w14:textId="648B9974" w:rsidR="005C26F4" w:rsidRDefault="00915E4A" w:rsidP="00D46FD1">
      <w:pPr>
        <w:pStyle w:val="Heading2"/>
      </w:pPr>
      <w:bookmarkStart w:id="28" w:name="2.2_Helpful_Links"/>
      <w:bookmarkStart w:id="29" w:name="_Toc24361780"/>
      <w:bookmarkStart w:id="30" w:name="_Toc110420242"/>
      <w:bookmarkEnd w:id="26"/>
      <w:bookmarkEnd w:id="27"/>
      <w:bookmarkEnd w:id="28"/>
      <w:r w:rsidRPr="00D46FD1">
        <w:t>Helpful Links</w:t>
      </w:r>
      <w:bookmarkEnd w:id="29"/>
      <w:bookmarkEnd w:id="30"/>
    </w:p>
    <w:p w14:paraId="68F8456C" w14:textId="77777777" w:rsidR="005D7642" w:rsidRPr="00F978BC" w:rsidRDefault="005D7642" w:rsidP="004B79BD">
      <w:pPr>
        <w:spacing w:after="180"/>
      </w:pPr>
      <w:bookmarkStart w:id="31" w:name="_Hlk45784610"/>
      <w:bookmarkStart w:id="32" w:name="_Toc24361781"/>
      <w:r w:rsidRPr="00F978BC">
        <w:t>Transport and Parking Information</w:t>
      </w:r>
      <w:r w:rsidRPr="00F978BC">
        <w:br/>
      </w:r>
      <w:hyperlink r:id="rId12" w:history="1">
        <w:r w:rsidRPr="00F978BC">
          <w:rPr>
            <w:rStyle w:val="Hyperlink"/>
          </w:rPr>
          <w:t>https://www.rgu.ac.uk/transport-and-parking</w:t>
        </w:r>
      </w:hyperlink>
      <w:r w:rsidRPr="00F978BC">
        <w:t xml:space="preserve"> </w:t>
      </w:r>
    </w:p>
    <w:p w14:paraId="178C3C3E" w14:textId="77777777" w:rsidR="005D7642" w:rsidRPr="00F978BC" w:rsidRDefault="005D7642" w:rsidP="004B79BD">
      <w:pPr>
        <w:spacing w:after="180"/>
      </w:pPr>
      <w:r w:rsidRPr="00F978BC">
        <w:t xml:space="preserve">Student Accommodation </w:t>
      </w:r>
      <w:bookmarkStart w:id="33" w:name="_Hlk44420258"/>
      <w:r>
        <w:br/>
      </w:r>
      <w:hyperlink r:id="rId13" w:history="1">
        <w:r w:rsidRPr="00F978BC">
          <w:rPr>
            <w:rStyle w:val="Hyperlink"/>
          </w:rPr>
          <w:t>https://www.rgu.ac.uk/accommodation</w:t>
        </w:r>
      </w:hyperlink>
      <w:r w:rsidRPr="00F978BC">
        <w:t xml:space="preserve"> </w:t>
      </w:r>
      <w:bookmarkEnd w:id="33"/>
    </w:p>
    <w:p w14:paraId="79EFE199" w14:textId="77777777" w:rsidR="005D7642" w:rsidRPr="00F978BC" w:rsidRDefault="005D7642" w:rsidP="004B79BD">
      <w:pPr>
        <w:spacing w:after="180"/>
      </w:pPr>
      <w:r w:rsidRPr="00F978BC">
        <w:t>Careers and Employability Centre</w:t>
      </w:r>
      <w:r>
        <w:br/>
      </w:r>
      <w:hyperlink r:id="rId14">
        <w:r w:rsidRPr="00F978BC">
          <w:rPr>
            <w:rStyle w:val="Hyperlink"/>
          </w:rPr>
          <w:t>http://www.rgu.ac.uk/careersonmoodle</w:t>
        </w:r>
      </w:hyperlink>
      <w:r w:rsidRPr="00F978BC">
        <w:t xml:space="preserve">  </w:t>
      </w:r>
    </w:p>
    <w:p w14:paraId="01E07283" w14:textId="77777777" w:rsidR="005D7642" w:rsidRPr="00F978BC" w:rsidRDefault="005D7642" w:rsidP="004B79BD">
      <w:pPr>
        <w:spacing w:after="180"/>
      </w:pPr>
      <w:r w:rsidRPr="00F978BC">
        <w:t xml:space="preserve">Student Support </w:t>
      </w:r>
      <w:proofErr w:type="gramStart"/>
      <w:r w:rsidRPr="00F978BC">
        <w:t>including:</w:t>
      </w:r>
      <w:proofErr w:type="gramEnd"/>
      <w:r w:rsidRPr="00F978BC">
        <w:t xml:space="preserve"> Student Counselling &amp; Wellbeing, Medical Services, The Inclusion Centre: Disability and Dyslexia, Nursery Facilities, Chaplaincy, Study Support Services</w:t>
      </w:r>
      <w:r>
        <w:br/>
      </w:r>
      <w:hyperlink r:id="rId15">
        <w:r w:rsidRPr="00F978BC">
          <w:rPr>
            <w:rStyle w:val="Hyperlink"/>
          </w:rPr>
          <w:t>http://www.rgu.ac.uk/support</w:t>
        </w:r>
      </w:hyperlink>
      <w:r w:rsidRPr="00F978BC">
        <w:t xml:space="preserve"> </w:t>
      </w:r>
    </w:p>
    <w:p w14:paraId="1A95BD59" w14:textId="77777777" w:rsidR="005D7642" w:rsidRPr="00F978BC" w:rsidRDefault="005D7642" w:rsidP="004B79BD">
      <w:pPr>
        <w:spacing w:after="180"/>
        <w:rPr>
          <w:highlight w:val="yellow"/>
        </w:rPr>
      </w:pPr>
      <w:r w:rsidRPr="00F978BC">
        <w:t>Report and Support: RGU’s online platform enabling anonymous or named Gender Based Violence disclosures and offering direct help in complete confidence and detailed, specialist support</w:t>
      </w:r>
      <w:r>
        <w:br/>
      </w:r>
      <w:hyperlink r:id="rId16" w:history="1">
        <w:r w:rsidRPr="00F978BC">
          <w:rPr>
            <w:rStyle w:val="Hyperlink"/>
          </w:rPr>
          <w:t>https://reportandsupport.rgu.ac.uk/</w:t>
        </w:r>
      </w:hyperlink>
      <w:r w:rsidRPr="00F978BC">
        <w:t xml:space="preserve"> </w:t>
      </w:r>
    </w:p>
    <w:p w14:paraId="7D8DBAD1" w14:textId="311883B2" w:rsidR="005D7642" w:rsidRPr="00F978BC" w:rsidRDefault="005D7642" w:rsidP="004B79BD">
      <w:pPr>
        <w:spacing w:after="180"/>
        <w:rPr>
          <w:highlight w:val="yellow"/>
        </w:rPr>
      </w:pPr>
      <w:proofErr w:type="spellStart"/>
      <w:r w:rsidRPr="00F978BC">
        <w:t>Silvercloud</w:t>
      </w:r>
      <w:proofErr w:type="spellEnd"/>
      <w:r w:rsidRPr="00F978BC">
        <w:t>: An online resource to help mental wellbeing</w:t>
      </w:r>
      <w:r>
        <w:br/>
      </w:r>
      <w:hyperlink r:id="rId17" w:history="1">
        <w:r w:rsidRPr="00F978BC">
          <w:rPr>
            <w:rStyle w:val="Hyperlink"/>
          </w:rPr>
          <w:t>https://rgu.silvercloudhealth.com/signup/</w:t>
        </w:r>
      </w:hyperlink>
      <w:r w:rsidRPr="00F978BC">
        <w:t xml:space="preserve"> </w:t>
      </w:r>
    </w:p>
    <w:p w14:paraId="4144E50C" w14:textId="34509DD6" w:rsidR="005D7642" w:rsidRDefault="005D7642" w:rsidP="006651DF">
      <w:r w:rsidRPr="00F978BC">
        <w:lastRenderedPageBreak/>
        <w:t>Catering Facilities</w:t>
      </w:r>
      <w:r>
        <w:br/>
      </w:r>
      <w:hyperlink r:id="rId18" w:history="1">
        <w:r w:rsidRPr="00F978BC">
          <w:rPr>
            <w:rStyle w:val="Hyperlink"/>
          </w:rPr>
          <w:t>https://www.rgu.ac.uk/catering</w:t>
        </w:r>
      </w:hyperlink>
      <w:r w:rsidRPr="00F978BC">
        <w:t xml:space="preserve"> </w:t>
      </w:r>
    </w:p>
    <w:p w14:paraId="1019C057" w14:textId="77777777" w:rsidR="00AD0CE8" w:rsidRDefault="00AD0CE8" w:rsidP="00AD0CE8">
      <w:r>
        <w:t xml:space="preserve">RGU e-Hub: </w:t>
      </w:r>
      <w:r w:rsidRPr="00A559A2">
        <w:t xml:space="preserve">the </w:t>
      </w:r>
      <w:r w:rsidRPr="005E2E92">
        <w:t xml:space="preserve">online and interactive careers information and resources platform which includes specifically designed learning </w:t>
      </w:r>
      <w:proofErr w:type="spellStart"/>
      <w:r w:rsidRPr="005E2E92">
        <w:t>programmes</w:t>
      </w:r>
      <w:proofErr w:type="spellEnd"/>
      <w:r w:rsidRPr="005E2E92">
        <w:t xml:space="preserve"> and tools covering all stages of the career planning, job search and application process</w:t>
      </w:r>
      <w:r>
        <w:br/>
      </w:r>
      <w:hyperlink r:id="rId19" w:history="1">
        <w:r w:rsidRPr="00CD7C7A">
          <w:rPr>
            <w:rStyle w:val="Hyperlink"/>
          </w:rPr>
          <w:t>http://www.rgu.ac.uk/ehub</w:t>
        </w:r>
      </w:hyperlink>
    </w:p>
    <w:p w14:paraId="0B13CE36" w14:textId="77777777" w:rsidR="005D7642" w:rsidRPr="00F978BC" w:rsidRDefault="005D7642" w:rsidP="005D7642">
      <w:r w:rsidRPr="00F978BC">
        <w:t xml:space="preserve">RGU Sport </w:t>
      </w:r>
      <w:r>
        <w:br/>
      </w:r>
      <w:hyperlink r:id="rId20" w:history="1">
        <w:r w:rsidRPr="00F978BC">
          <w:rPr>
            <w:rStyle w:val="Hyperlink"/>
          </w:rPr>
          <w:t>https://www.rgu.ac.uk/rgusport</w:t>
        </w:r>
      </w:hyperlink>
      <w:r w:rsidRPr="00F978BC">
        <w:t xml:space="preserve"> </w:t>
      </w:r>
    </w:p>
    <w:p w14:paraId="11DAA0B9" w14:textId="77777777" w:rsidR="005D7642" w:rsidRPr="00F978BC" w:rsidRDefault="005D7642" w:rsidP="005D7642">
      <w:r w:rsidRPr="00F978BC">
        <w:t>Student Union</w:t>
      </w:r>
      <w:r>
        <w:br/>
      </w:r>
      <w:hyperlink r:id="rId21" w:history="1">
        <w:r w:rsidRPr="00F978BC">
          <w:rPr>
            <w:rStyle w:val="Hyperlink"/>
          </w:rPr>
          <w:t>https://www.rgu.ac.uk/student-union</w:t>
        </w:r>
      </w:hyperlink>
      <w:r w:rsidRPr="00F978BC">
        <w:t xml:space="preserve"> </w:t>
      </w:r>
    </w:p>
    <w:p w14:paraId="0B54880A" w14:textId="77777777" w:rsidR="005D7642" w:rsidRPr="00F978BC" w:rsidRDefault="005D7642" w:rsidP="005D7642">
      <w:r w:rsidRPr="00F978BC">
        <w:t>Finance and Funding</w:t>
      </w:r>
      <w:r>
        <w:br/>
      </w:r>
      <w:hyperlink r:id="rId22" w:history="1">
        <w:r w:rsidRPr="00F978BC">
          <w:rPr>
            <w:rStyle w:val="Hyperlink"/>
          </w:rPr>
          <w:t>https://www.rgu.ac.uk/finance</w:t>
        </w:r>
      </w:hyperlink>
    </w:p>
    <w:p w14:paraId="44F3AF44" w14:textId="6D9AE83B" w:rsidR="005D7642" w:rsidRDefault="005D7642" w:rsidP="005D7642">
      <w:r w:rsidRPr="00F978BC">
        <w:t>Library</w:t>
      </w:r>
      <w:r>
        <w:br/>
      </w:r>
      <w:hyperlink r:id="rId23" w:history="1">
        <w:r w:rsidRPr="00F978BC">
          <w:rPr>
            <w:rStyle w:val="Hyperlink"/>
          </w:rPr>
          <w:t>https://www.rgu.ac.uk/library</w:t>
        </w:r>
      </w:hyperlink>
      <w:r w:rsidRPr="00F978BC">
        <w:t xml:space="preserve"> </w:t>
      </w:r>
    </w:p>
    <w:p w14:paraId="30D3BE8C" w14:textId="3C363105" w:rsidR="005C26F4" w:rsidRDefault="00915E4A" w:rsidP="00D46FD1">
      <w:pPr>
        <w:pStyle w:val="Heading2"/>
      </w:pPr>
      <w:bookmarkStart w:id="34" w:name="_Toc110420243"/>
      <w:bookmarkEnd w:id="31"/>
      <w:r w:rsidRPr="00D46FD1">
        <w:t>Useful Contacts</w:t>
      </w:r>
      <w:bookmarkEnd w:id="32"/>
      <w:bookmarkEnd w:id="34"/>
    </w:p>
    <w:tbl>
      <w:tblPr>
        <w:tblStyle w:val="TableGrid"/>
        <w:tblW w:w="0" w:type="auto"/>
        <w:tblLook w:val="04A0" w:firstRow="1" w:lastRow="0" w:firstColumn="1" w:lastColumn="0" w:noHBand="0" w:noVBand="1"/>
        <w:tblCaption w:val="Useful contacts for students"/>
      </w:tblPr>
      <w:tblGrid>
        <w:gridCol w:w="4093"/>
        <w:gridCol w:w="4395"/>
      </w:tblGrid>
      <w:tr w:rsidR="005D7642" w14:paraId="25F95C83" w14:textId="77777777" w:rsidTr="004B79BD">
        <w:trPr>
          <w:cantSplit/>
          <w:tblHeader/>
        </w:trPr>
        <w:tc>
          <w:tcPr>
            <w:tcW w:w="4093" w:type="dxa"/>
          </w:tcPr>
          <w:p w14:paraId="52B3EF8F" w14:textId="77777777" w:rsidR="005D7642" w:rsidRPr="004B79BD" w:rsidRDefault="005D7642" w:rsidP="004E0548">
            <w:pPr>
              <w:spacing w:after="80" w:line="288" w:lineRule="auto"/>
              <w:jc w:val="left"/>
              <w:rPr>
                <w:b/>
                <w:bCs/>
              </w:rPr>
            </w:pPr>
            <w:bookmarkStart w:id="35" w:name="2.4_Enrolment_and_Student_Identification"/>
            <w:bookmarkStart w:id="36" w:name="_Hlk75249708"/>
            <w:bookmarkStart w:id="37" w:name="_Toc24361782"/>
            <w:bookmarkEnd w:id="35"/>
            <w:r w:rsidRPr="004B79BD">
              <w:rPr>
                <w:b/>
                <w:bCs/>
              </w:rPr>
              <w:t>Role/Name/Department</w:t>
            </w:r>
          </w:p>
        </w:tc>
        <w:tc>
          <w:tcPr>
            <w:tcW w:w="4395" w:type="dxa"/>
          </w:tcPr>
          <w:p w14:paraId="5BFA220E" w14:textId="77777777" w:rsidR="005D7642" w:rsidRPr="004B79BD" w:rsidRDefault="005D7642" w:rsidP="004E0548">
            <w:pPr>
              <w:spacing w:after="80" w:line="288" w:lineRule="auto"/>
              <w:jc w:val="left"/>
              <w:rPr>
                <w:b/>
                <w:bCs/>
              </w:rPr>
            </w:pPr>
            <w:r w:rsidRPr="004B79BD">
              <w:rPr>
                <w:b/>
                <w:bCs/>
              </w:rPr>
              <w:t>Contact Details</w:t>
            </w:r>
          </w:p>
        </w:tc>
      </w:tr>
      <w:tr w:rsidR="005D7642" w14:paraId="62D294F4" w14:textId="77777777" w:rsidTr="09AA26C8">
        <w:tc>
          <w:tcPr>
            <w:tcW w:w="4093" w:type="dxa"/>
          </w:tcPr>
          <w:p w14:paraId="3D5CEF40" w14:textId="29652756" w:rsidR="007D35CD" w:rsidRPr="00F31982" w:rsidRDefault="007D35CD" w:rsidP="004E0548">
            <w:pPr>
              <w:spacing w:after="80" w:line="288" w:lineRule="auto"/>
              <w:jc w:val="left"/>
            </w:pPr>
            <w:r w:rsidRPr="00F31982">
              <w:t>Dean</w:t>
            </w:r>
          </w:p>
          <w:p w14:paraId="5365F537" w14:textId="77777777" w:rsidR="005D7642" w:rsidRPr="00FA1A63" w:rsidRDefault="005D7642" w:rsidP="004E0548">
            <w:pPr>
              <w:spacing w:after="80" w:line="288" w:lineRule="auto"/>
              <w:jc w:val="left"/>
            </w:pPr>
            <w:r w:rsidRPr="00FA1A63">
              <w:t>Professor Susan Dawkes</w:t>
            </w:r>
          </w:p>
        </w:tc>
        <w:tc>
          <w:tcPr>
            <w:tcW w:w="4395" w:type="dxa"/>
          </w:tcPr>
          <w:p w14:paraId="097D0E68" w14:textId="15D4B2E8" w:rsidR="005D7642" w:rsidRPr="007D2907" w:rsidRDefault="00C750DB" w:rsidP="004E0548">
            <w:pPr>
              <w:spacing w:after="80" w:line="288" w:lineRule="auto"/>
              <w:jc w:val="left"/>
            </w:pPr>
            <w:hyperlink r:id="rId24" w:history="1">
              <w:r w:rsidR="00934CA5" w:rsidRPr="00F31982">
                <w:rPr>
                  <w:rStyle w:val="Hyperlink"/>
                  <w:szCs w:val="22"/>
                </w:rPr>
                <w:t>s.dawkes@rgu.ac.uk</w:t>
              </w:r>
            </w:hyperlink>
            <w:r w:rsidR="00934CA5" w:rsidRPr="007D2907">
              <w:t xml:space="preserve"> </w:t>
            </w:r>
          </w:p>
          <w:p w14:paraId="1D9E73F1" w14:textId="77777777" w:rsidR="005D7642" w:rsidRPr="00FA1A63" w:rsidRDefault="005D7642" w:rsidP="004E0548">
            <w:pPr>
              <w:spacing w:after="80" w:line="288" w:lineRule="auto"/>
              <w:jc w:val="left"/>
            </w:pPr>
          </w:p>
        </w:tc>
      </w:tr>
      <w:tr w:rsidR="005D7642" w14:paraId="11507B1E" w14:textId="77777777" w:rsidTr="09AA26C8">
        <w:tc>
          <w:tcPr>
            <w:tcW w:w="4093" w:type="dxa"/>
          </w:tcPr>
          <w:p w14:paraId="05592053" w14:textId="1267638C" w:rsidR="005D7642" w:rsidRPr="00FA1A63" w:rsidRDefault="005D7642" w:rsidP="004E0548">
            <w:pPr>
              <w:spacing w:after="80" w:line="288" w:lineRule="auto"/>
              <w:jc w:val="left"/>
            </w:pPr>
            <w:r w:rsidRPr="007D2907">
              <w:t>Academic Strategic Lead:</w:t>
            </w:r>
            <w:r w:rsidR="004E0548">
              <w:t xml:space="preserve"> Learning,</w:t>
            </w:r>
            <w:r w:rsidR="008C47EF">
              <w:t xml:space="preserve"> Teaching, Assessment</w:t>
            </w:r>
          </w:p>
          <w:p w14:paraId="4739CA99" w14:textId="77777777" w:rsidR="005D7642" w:rsidRPr="00FA1A63" w:rsidRDefault="005D7642" w:rsidP="004E0548">
            <w:pPr>
              <w:spacing w:after="80" w:line="288" w:lineRule="auto"/>
              <w:jc w:val="left"/>
            </w:pPr>
            <w:r w:rsidRPr="00FA1A63">
              <w:t>Dr Neil Johnson</w:t>
            </w:r>
          </w:p>
        </w:tc>
        <w:tc>
          <w:tcPr>
            <w:tcW w:w="4395" w:type="dxa"/>
          </w:tcPr>
          <w:p w14:paraId="0F1E1D23" w14:textId="77777777" w:rsidR="005D7642" w:rsidRPr="007D2907" w:rsidRDefault="00C750DB" w:rsidP="004E0548">
            <w:pPr>
              <w:spacing w:after="80" w:line="288" w:lineRule="auto"/>
              <w:jc w:val="left"/>
            </w:pPr>
            <w:hyperlink r:id="rId25">
              <w:r w:rsidR="005D7642" w:rsidRPr="00F31982">
                <w:rPr>
                  <w:rStyle w:val="Hyperlink"/>
                  <w:szCs w:val="22"/>
                </w:rPr>
                <w:t>n.johnson@rgu.ac.uk</w:t>
              </w:r>
            </w:hyperlink>
          </w:p>
        </w:tc>
      </w:tr>
      <w:tr w:rsidR="005D7642" w14:paraId="3498C155" w14:textId="77777777" w:rsidTr="09AA26C8">
        <w:tc>
          <w:tcPr>
            <w:tcW w:w="4093" w:type="dxa"/>
          </w:tcPr>
          <w:p w14:paraId="578FF89A" w14:textId="64182495" w:rsidR="005D7642" w:rsidRPr="00FA1A63" w:rsidRDefault="005D7642" w:rsidP="004E0548">
            <w:pPr>
              <w:spacing w:after="80" w:line="288" w:lineRule="auto"/>
              <w:jc w:val="left"/>
            </w:pPr>
            <w:r w:rsidRPr="007D2907">
              <w:t>Academic Team Lead</w:t>
            </w:r>
            <w:r w:rsidR="002B72F2" w:rsidRPr="007D2907">
              <w:t>:</w:t>
            </w:r>
            <w:r w:rsidRPr="007D2907">
              <w:t xml:space="preserve"> Undergraduate Nursing</w:t>
            </w:r>
          </w:p>
          <w:p w14:paraId="49410975" w14:textId="77777777" w:rsidR="005D7642" w:rsidRPr="00FA1A63" w:rsidRDefault="005D7642" w:rsidP="004E0548">
            <w:pPr>
              <w:spacing w:after="80" w:line="288" w:lineRule="auto"/>
              <w:jc w:val="left"/>
            </w:pPr>
            <w:r w:rsidRPr="00FA1A63">
              <w:t>Jackie Leith</w:t>
            </w:r>
          </w:p>
        </w:tc>
        <w:tc>
          <w:tcPr>
            <w:tcW w:w="4395" w:type="dxa"/>
          </w:tcPr>
          <w:p w14:paraId="5F149B5A" w14:textId="77777777" w:rsidR="005D7642" w:rsidRPr="007D2907" w:rsidRDefault="00C750DB" w:rsidP="004E0548">
            <w:pPr>
              <w:spacing w:after="80" w:line="288" w:lineRule="auto"/>
              <w:jc w:val="left"/>
            </w:pPr>
            <w:hyperlink r:id="rId26">
              <w:r w:rsidR="005D7642" w:rsidRPr="00F31982">
                <w:rPr>
                  <w:rStyle w:val="Hyperlink"/>
                  <w:szCs w:val="22"/>
                </w:rPr>
                <w:t>j.l.leith2@rgu.ac.uk</w:t>
              </w:r>
            </w:hyperlink>
          </w:p>
        </w:tc>
      </w:tr>
      <w:tr w:rsidR="002B72F2" w14:paraId="5981D012" w14:textId="77777777" w:rsidTr="09AA26C8">
        <w:tc>
          <w:tcPr>
            <w:tcW w:w="4093" w:type="dxa"/>
          </w:tcPr>
          <w:p w14:paraId="710C14A4" w14:textId="5BE26C7F" w:rsidR="002B72F2" w:rsidRPr="00F31982" w:rsidRDefault="002B72F2" w:rsidP="004E0548">
            <w:pPr>
              <w:spacing w:after="80" w:line="288" w:lineRule="auto"/>
              <w:jc w:val="left"/>
            </w:pPr>
            <w:r w:rsidRPr="007D2907">
              <w:t xml:space="preserve">Academic Team Lead: Practice </w:t>
            </w:r>
            <w:r w:rsidRPr="00F31982">
              <w:t>Learning</w:t>
            </w:r>
          </w:p>
          <w:p w14:paraId="03E5D596" w14:textId="1D79D199" w:rsidR="002B72F2" w:rsidRPr="00F31982" w:rsidRDefault="002B72F2" w:rsidP="004E0548">
            <w:pPr>
              <w:spacing w:after="80" w:line="288" w:lineRule="auto"/>
              <w:jc w:val="left"/>
            </w:pPr>
            <w:r w:rsidRPr="00F31982">
              <w:t>Isla Fairley</w:t>
            </w:r>
          </w:p>
        </w:tc>
        <w:tc>
          <w:tcPr>
            <w:tcW w:w="4395" w:type="dxa"/>
          </w:tcPr>
          <w:p w14:paraId="233F969D" w14:textId="12FCAA1E" w:rsidR="002B72F2" w:rsidRPr="007D2907" w:rsidRDefault="00C750DB" w:rsidP="004E0548">
            <w:pPr>
              <w:spacing w:after="80" w:line="288" w:lineRule="auto"/>
              <w:jc w:val="left"/>
            </w:pPr>
            <w:hyperlink r:id="rId27" w:history="1">
              <w:r w:rsidR="002B72F2" w:rsidRPr="00F31982">
                <w:rPr>
                  <w:rStyle w:val="Hyperlink"/>
                  <w:szCs w:val="22"/>
                </w:rPr>
                <w:t>i.fairley@rgu.ac.uk</w:t>
              </w:r>
            </w:hyperlink>
            <w:r w:rsidR="002B72F2" w:rsidRPr="007D2907">
              <w:t xml:space="preserve"> </w:t>
            </w:r>
          </w:p>
        </w:tc>
      </w:tr>
      <w:tr w:rsidR="005D7642" w14:paraId="6445B071" w14:textId="77777777" w:rsidTr="09AA26C8">
        <w:tc>
          <w:tcPr>
            <w:tcW w:w="4093" w:type="dxa"/>
          </w:tcPr>
          <w:p w14:paraId="633DBA76" w14:textId="406CDD46" w:rsidR="005D7642" w:rsidRPr="005871E7" w:rsidRDefault="005D7642" w:rsidP="004E0548">
            <w:pPr>
              <w:spacing w:after="80" w:line="288" w:lineRule="auto"/>
              <w:jc w:val="left"/>
            </w:pPr>
            <w:r w:rsidRPr="005871E7">
              <w:lastRenderedPageBreak/>
              <w:t xml:space="preserve">Course Lead </w:t>
            </w:r>
            <w:r w:rsidR="00BF6D7D" w:rsidRPr="005871E7">
              <w:t>BSc/BSc (Hons) Nursing</w:t>
            </w:r>
          </w:p>
          <w:p w14:paraId="52271FE0" w14:textId="2B71A152" w:rsidR="005D7642" w:rsidRPr="007D2907" w:rsidRDefault="00BF6D7D" w:rsidP="004E0548">
            <w:pPr>
              <w:spacing w:after="80" w:line="288" w:lineRule="auto"/>
              <w:jc w:val="left"/>
            </w:pPr>
            <w:r w:rsidRPr="005871E7">
              <w:t>Cameron Smith</w:t>
            </w:r>
          </w:p>
        </w:tc>
        <w:tc>
          <w:tcPr>
            <w:tcW w:w="4395" w:type="dxa"/>
          </w:tcPr>
          <w:p w14:paraId="321A0313" w14:textId="321C782E" w:rsidR="005D7642" w:rsidRPr="00E31722" w:rsidRDefault="00C750DB" w:rsidP="004E0548">
            <w:pPr>
              <w:spacing w:after="80" w:line="288" w:lineRule="auto"/>
              <w:jc w:val="left"/>
              <w:rPr>
                <w:rStyle w:val="Hyperlink"/>
                <w:rFonts w:eastAsia="Arial"/>
                <w:szCs w:val="22"/>
              </w:rPr>
            </w:pPr>
            <w:hyperlink r:id="rId28" w:history="1">
              <w:r w:rsidR="00C26A40" w:rsidRPr="00E31722">
                <w:rPr>
                  <w:rStyle w:val="Hyperlink"/>
                  <w:rFonts w:eastAsia="Arial"/>
                  <w:szCs w:val="22"/>
                </w:rPr>
                <w:t>c.smith33@rgu.ac.uk</w:t>
              </w:r>
            </w:hyperlink>
          </w:p>
          <w:p w14:paraId="41FEBA81" w14:textId="49B31E85" w:rsidR="00B44C28" w:rsidRPr="007D2907" w:rsidRDefault="00B44C28" w:rsidP="004E0548">
            <w:pPr>
              <w:spacing w:after="80" w:line="288" w:lineRule="auto"/>
              <w:jc w:val="left"/>
            </w:pPr>
          </w:p>
        </w:tc>
      </w:tr>
      <w:tr w:rsidR="005D7642" w14:paraId="61867C79" w14:textId="77777777" w:rsidTr="09AA26C8">
        <w:tc>
          <w:tcPr>
            <w:tcW w:w="4093" w:type="dxa"/>
          </w:tcPr>
          <w:p w14:paraId="0C03F968" w14:textId="5DF84704" w:rsidR="005D7642" w:rsidRPr="00FA1A63" w:rsidRDefault="005D7642" w:rsidP="004E0548">
            <w:pPr>
              <w:spacing w:after="80" w:line="288" w:lineRule="auto"/>
              <w:jc w:val="left"/>
            </w:pPr>
            <w:r w:rsidRPr="007D2907">
              <w:t xml:space="preserve">School </w:t>
            </w:r>
            <w:r w:rsidR="00F32F86" w:rsidRPr="00FA1A63">
              <w:t xml:space="preserve">Operations </w:t>
            </w:r>
            <w:r w:rsidRPr="00FA1A63">
              <w:t>Manager</w:t>
            </w:r>
          </w:p>
          <w:p w14:paraId="0F83BE69" w14:textId="77777777" w:rsidR="005D7642" w:rsidRPr="00FA1A63" w:rsidRDefault="005D7642" w:rsidP="004E0548">
            <w:pPr>
              <w:spacing w:after="80" w:line="288" w:lineRule="auto"/>
              <w:jc w:val="left"/>
            </w:pPr>
            <w:r w:rsidRPr="00FA1A63">
              <w:t>Christine Lauterbach</w:t>
            </w:r>
          </w:p>
        </w:tc>
        <w:tc>
          <w:tcPr>
            <w:tcW w:w="4395" w:type="dxa"/>
          </w:tcPr>
          <w:p w14:paraId="4C2C7B64" w14:textId="77777777" w:rsidR="005D7642" w:rsidRPr="007D2907" w:rsidRDefault="00C750DB" w:rsidP="004E0548">
            <w:pPr>
              <w:spacing w:after="80" w:line="288" w:lineRule="auto"/>
              <w:jc w:val="left"/>
            </w:pPr>
            <w:hyperlink r:id="rId29" w:history="1">
              <w:r w:rsidR="005D7642" w:rsidRPr="00FA1A63">
                <w:rPr>
                  <w:rStyle w:val="Hyperlink"/>
                  <w:szCs w:val="22"/>
                </w:rPr>
                <w:t>c.lauterbach@rgu.ac.uk</w:t>
              </w:r>
            </w:hyperlink>
          </w:p>
        </w:tc>
      </w:tr>
      <w:tr w:rsidR="005D7642" w14:paraId="20BC9CF3" w14:textId="77777777" w:rsidTr="09AA26C8">
        <w:tc>
          <w:tcPr>
            <w:tcW w:w="4093" w:type="dxa"/>
          </w:tcPr>
          <w:p w14:paraId="7F62234B" w14:textId="7D531ECD" w:rsidR="005D7642" w:rsidRPr="00FA1A63" w:rsidRDefault="005719A7" w:rsidP="004E0548">
            <w:pPr>
              <w:spacing w:after="80" w:line="288" w:lineRule="auto"/>
              <w:jc w:val="left"/>
            </w:pPr>
            <w:r w:rsidRPr="00FA1A63">
              <w:t>Admin Team Lead (Undergraduate Nursing)</w:t>
            </w:r>
          </w:p>
          <w:p w14:paraId="72F0DF51" w14:textId="77777777" w:rsidR="005D7642" w:rsidRPr="00FA1A63" w:rsidRDefault="005D7642" w:rsidP="004E0548">
            <w:pPr>
              <w:spacing w:after="80" w:line="288" w:lineRule="auto"/>
              <w:jc w:val="left"/>
              <w:rPr>
                <w:highlight w:val="yellow"/>
              </w:rPr>
            </w:pPr>
            <w:r w:rsidRPr="00FA1A63">
              <w:t>Marina Veitch</w:t>
            </w:r>
          </w:p>
        </w:tc>
        <w:tc>
          <w:tcPr>
            <w:tcW w:w="4395" w:type="dxa"/>
          </w:tcPr>
          <w:p w14:paraId="3A04D078" w14:textId="77777777" w:rsidR="005D7642" w:rsidRPr="00FA1A63" w:rsidRDefault="00C750DB" w:rsidP="004E0548">
            <w:pPr>
              <w:spacing w:after="80" w:line="288" w:lineRule="auto"/>
              <w:jc w:val="left"/>
              <w:rPr>
                <w:rStyle w:val="Hyperlink"/>
                <w:szCs w:val="22"/>
              </w:rPr>
            </w:pPr>
            <w:hyperlink r:id="rId30">
              <w:r w:rsidR="005D7642" w:rsidRPr="00FA1A63">
                <w:rPr>
                  <w:rStyle w:val="Hyperlink"/>
                  <w:szCs w:val="22"/>
                </w:rPr>
                <w:t>marina.veitch@rgu.ac.uk</w:t>
              </w:r>
            </w:hyperlink>
          </w:p>
          <w:p w14:paraId="1DB415FF" w14:textId="78D19010" w:rsidR="00B44C28" w:rsidRPr="007D2907" w:rsidRDefault="00B44C28" w:rsidP="004E0548">
            <w:pPr>
              <w:spacing w:after="80" w:line="288" w:lineRule="auto"/>
              <w:jc w:val="left"/>
              <w:rPr>
                <w:highlight w:val="yellow"/>
              </w:rPr>
            </w:pPr>
          </w:p>
        </w:tc>
      </w:tr>
      <w:tr w:rsidR="005D7642" w14:paraId="09E5A612" w14:textId="77777777" w:rsidTr="09AA26C8">
        <w:tc>
          <w:tcPr>
            <w:tcW w:w="4093" w:type="dxa"/>
          </w:tcPr>
          <w:p w14:paraId="17406FE7" w14:textId="77777777" w:rsidR="007F21A4" w:rsidRPr="00FA1A63" w:rsidRDefault="007F21A4" w:rsidP="004E0548">
            <w:pPr>
              <w:spacing w:after="80" w:line="288" w:lineRule="auto"/>
              <w:jc w:val="left"/>
            </w:pPr>
            <w:r w:rsidRPr="00FA1A63">
              <w:t xml:space="preserve">Team Lead: Registry &amp; Records </w:t>
            </w:r>
          </w:p>
          <w:p w14:paraId="1DABA1A0" w14:textId="77777777" w:rsidR="005D7642" w:rsidRPr="00FA1A63" w:rsidRDefault="005D7642" w:rsidP="004E0548">
            <w:pPr>
              <w:spacing w:after="80" w:line="288" w:lineRule="auto"/>
              <w:jc w:val="left"/>
            </w:pPr>
            <w:r w:rsidRPr="00FA1A63">
              <w:t>Julie Yackiminie</w:t>
            </w:r>
          </w:p>
        </w:tc>
        <w:tc>
          <w:tcPr>
            <w:tcW w:w="4395" w:type="dxa"/>
          </w:tcPr>
          <w:p w14:paraId="5C642B80" w14:textId="77777777" w:rsidR="005D7642" w:rsidRPr="007D2907" w:rsidRDefault="00C750DB" w:rsidP="004E0548">
            <w:pPr>
              <w:spacing w:after="80" w:line="288" w:lineRule="auto"/>
              <w:jc w:val="left"/>
            </w:pPr>
            <w:hyperlink r:id="rId31">
              <w:r w:rsidR="005D7642" w:rsidRPr="00FA1A63">
                <w:rPr>
                  <w:rStyle w:val="Hyperlink"/>
                  <w:szCs w:val="22"/>
                </w:rPr>
                <w:t>j.yackiminie@rgu.ac.uk</w:t>
              </w:r>
            </w:hyperlink>
          </w:p>
        </w:tc>
      </w:tr>
      <w:tr w:rsidR="005D7642" w14:paraId="68D7A073" w14:textId="77777777" w:rsidTr="09AA26C8">
        <w:tc>
          <w:tcPr>
            <w:tcW w:w="4093" w:type="dxa"/>
          </w:tcPr>
          <w:p w14:paraId="4A20A87A" w14:textId="6030D1DF" w:rsidR="005D7642" w:rsidRPr="00FA1A63" w:rsidRDefault="00EC78C9" w:rsidP="004E0548">
            <w:pPr>
              <w:spacing w:after="80" w:line="288" w:lineRule="auto"/>
              <w:jc w:val="left"/>
            </w:pPr>
            <w:r w:rsidRPr="00FA1A63">
              <w:t>Admin Team Lead (Practice Learning)</w:t>
            </w:r>
          </w:p>
          <w:p w14:paraId="61EC230A" w14:textId="77777777" w:rsidR="005D7642" w:rsidRPr="00FA1A63" w:rsidRDefault="005D7642" w:rsidP="004E0548">
            <w:pPr>
              <w:spacing w:after="80" w:line="288" w:lineRule="auto"/>
              <w:jc w:val="left"/>
            </w:pPr>
            <w:r w:rsidRPr="00FA1A63">
              <w:t>Jill Howatt</w:t>
            </w:r>
          </w:p>
        </w:tc>
        <w:tc>
          <w:tcPr>
            <w:tcW w:w="4395" w:type="dxa"/>
          </w:tcPr>
          <w:p w14:paraId="3B0924DA" w14:textId="77777777" w:rsidR="005D7642" w:rsidRPr="007D2907" w:rsidRDefault="00C750DB" w:rsidP="004E0548">
            <w:pPr>
              <w:spacing w:after="80" w:line="288" w:lineRule="auto"/>
              <w:jc w:val="left"/>
            </w:pPr>
            <w:hyperlink r:id="rId32" w:history="1">
              <w:r w:rsidR="005D7642" w:rsidRPr="00FA1A63">
                <w:rPr>
                  <w:rStyle w:val="Hyperlink"/>
                  <w:szCs w:val="22"/>
                </w:rPr>
                <w:t>j.howatt@rgu.ac.uk</w:t>
              </w:r>
            </w:hyperlink>
            <w:r w:rsidR="005D7642" w:rsidRPr="007D2907">
              <w:t xml:space="preserve"> </w:t>
            </w:r>
          </w:p>
        </w:tc>
      </w:tr>
      <w:tr w:rsidR="005D7642" w14:paraId="26E044DA" w14:textId="77777777" w:rsidTr="09AA26C8">
        <w:tc>
          <w:tcPr>
            <w:tcW w:w="4093" w:type="dxa"/>
          </w:tcPr>
          <w:p w14:paraId="33335324" w14:textId="5AEB9063" w:rsidR="005D7642" w:rsidRPr="00FA1A63" w:rsidRDefault="003C4BF1" w:rsidP="004E0548">
            <w:pPr>
              <w:spacing w:after="80" w:line="288" w:lineRule="auto"/>
              <w:jc w:val="left"/>
            </w:pPr>
            <w:r>
              <w:t>Practice Allocation Team</w:t>
            </w:r>
          </w:p>
        </w:tc>
        <w:tc>
          <w:tcPr>
            <w:tcW w:w="4395" w:type="dxa"/>
          </w:tcPr>
          <w:p w14:paraId="53094D1D" w14:textId="77777777" w:rsidR="005D7642" w:rsidRPr="007D2907" w:rsidRDefault="00C750DB" w:rsidP="004E0548">
            <w:pPr>
              <w:spacing w:after="80" w:line="288" w:lineRule="auto"/>
              <w:jc w:val="left"/>
            </w:pPr>
            <w:hyperlink r:id="rId33" w:history="1">
              <w:r w:rsidR="005D7642" w:rsidRPr="00FA1A63">
                <w:rPr>
                  <w:rStyle w:val="Hyperlink"/>
                  <w:szCs w:val="22"/>
                </w:rPr>
                <w:t>SNMPPlacements@rgu.ac.uk</w:t>
              </w:r>
            </w:hyperlink>
            <w:r w:rsidR="005D7642" w:rsidRPr="007D2907">
              <w:t xml:space="preserve"> </w:t>
            </w:r>
          </w:p>
        </w:tc>
      </w:tr>
      <w:tr w:rsidR="005D7642" w14:paraId="78696187" w14:textId="77777777" w:rsidTr="09AA26C8">
        <w:tc>
          <w:tcPr>
            <w:tcW w:w="4093" w:type="dxa"/>
          </w:tcPr>
          <w:p w14:paraId="04BE2794" w14:textId="77777777" w:rsidR="005D7642" w:rsidRPr="00FA1A63" w:rsidRDefault="005D7642" w:rsidP="004E0548">
            <w:pPr>
              <w:spacing w:after="80" w:line="288" w:lineRule="auto"/>
              <w:jc w:val="left"/>
            </w:pPr>
            <w:r w:rsidRPr="007D2907">
              <w:t>Queries regarding Jury Duty, References, Student Status or Timesheets</w:t>
            </w:r>
          </w:p>
        </w:tc>
        <w:tc>
          <w:tcPr>
            <w:tcW w:w="4395" w:type="dxa"/>
          </w:tcPr>
          <w:p w14:paraId="0E011E14" w14:textId="77777777" w:rsidR="005D7642" w:rsidRPr="007D2907" w:rsidRDefault="00C750DB" w:rsidP="004E0548">
            <w:pPr>
              <w:spacing w:after="80" w:line="288" w:lineRule="auto"/>
              <w:jc w:val="left"/>
            </w:pPr>
            <w:hyperlink r:id="rId34" w:history="1">
              <w:r w:rsidR="005D7642" w:rsidRPr="00FA1A63">
                <w:rPr>
                  <w:rStyle w:val="Hyperlink"/>
                  <w:szCs w:val="22"/>
                </w:rPr>
                <w:t>SNMPRecords@rgu.ac.uk</w:t>
              </w:r>
            </w:hyperlink>
          </w:p>
          <w:p w14:paraId="5BEB996A" w14:textId="77777777" w:rsidR="005D7642" w:rsidRPr="00FA1A63" w:rsidRDefault="005D7642" w:rsidP="004E0548">
            <w:pPr>
              <w:spacing w:after="80" w:line="288" w:lineRule="auto"/>
              <w:jc w:val="left"/>
            </w:pPr>
          </w:p>
        </w:tc>
      </w:tr>
      <w:tr w:rsidR="005D7642" w14:paraId="788DC5F3" w14:textId="77777777" w:rsidTr="09AA26C8">
        <w:tc>
          <w:tcPr>
            <w:tcW w:w="4093" w:type="dxa"/>
          </w:tcPr>
          <w:p w14:paraId="7DCF7911" w14:textId="77777777" w:rsidR="005D7642" w:rsidRPr="007D2907" w:rsidRDefault="005D7642" w:rsidP="004E0548">
            <w:pPr>
              <w:spacing w:after="80" w:line="288" w:lineRule="auto"/>
              <w:jc w:val="left"/>
            </w:pPr>
            <w:r w:rsidRPr="007D2907">
              <w:t>Reporting Sick Leave</w:t>
            </w:r>
          </w:p>
        </w:tc>
        <w:tc>
          <w:tcPr>
            <w:tcW w:w="4395" w:type="dxa"/>
          </w:tcPr>
          <w:p w14:paraId="1B64794A" w14:textId="77777777" w:rsidR="005D7642" w:rsidRPr="007D2907" w:rsidRDefault="00C750DB" w:rsidP="004E0548">
            <w:pPr>
              <w:spacing w:after="80" w:line="288" w:lineRule="auto"/>
              <w:jc w:val="left"/>
            </w:pPr>
            <w:hyperlink r:id="rId35" w:history="1">
              <w:r w:rsidR="005D7642" w:rsidRPr="00FA1A63">
                <w:rPr>
                  <w:rStyle w:val="Hyperlink"/>
                  <w:szCs w:val="22"/>
                </w:rPr>
                <w:t>SNMPAbsencereporting@rgu.ac.uk</w:t>
              </w:r>
            </w:hyperlink>
          </w:p>
        </w:tc>
      </w:tr>
      <w:tr w:rsidR="005D7642" w14:paraId="716548EE" w14:textId="77777777" w:rsidTr="09AA26C8">
        <w:trPr>
          <w:trHeight w:val="962"/>
        </w:trPr>
        <w:tc>
          <w:tcPr>
            <w:tcW w:w="4093" w:type="dxa"/>
          </w:tcPr>
          <w:p w14:paraId="71EFF2B6" w14:textId="1A0F1F80" w:rsidR="005D7642" w:rsidRPr="00FA1A63" w:rsidRDefault="00286AD2" w:rsidP="004E0548">
            <w:pPr>
              <w:spacing w:after="80" w:line="288" w:lineRule="auto"/>
              <w:jc w:val="left"/>
            </w:pPr>
            <w:r w:rsidRPr="007D2907">
              <w:t xml:space="preserve">Student </w:t>
            </w:r>
            <w:r w:rsidR="004E07AC" w:rsidRPr="00FA1A63">
              <w:t>P</w:t>
            </w:r>
            <w:r w:rsidR="004E07AC" w:rsidRPr="00AC53E5">
              <w:t>lacement</w:t>
            </w:r>
            <w:r w:rsidR="004E07AC" w:rsidRPr="007D2907">
              <w:t xml:space="preserve"> </w:t>
            </w:r>
            <w:r w:rsidR="005D7642" w:rsidRPr="00FA1A63">
              <w:t>Expenses</w:t>
            </w:r>
          </w:p>
          <w:p w14:paraId="1D3F1EA4" w14:textId="4C68A173" w:rsidR="005D7642" w:rsidRPr="00FA1A63" w:rsidRDefault="00FC5B75" w:rsidP="004E0548">
            <w:pPr>
              <w:spacing w:after="80" w:line="288" w:lineRule="auto"/>
              <w:jc w:val="left"/>
            </w:pPr>
            <w:r w:rsidRPr="00FA1A63">
              <w:t>Danielle Campbell</w:t>
            </w:r>
          </w:p>
        </w:tc>
        <w:tc>
          <w:tcPr>
            <w:tcW w:w="4395" w:type="dxa"/>
          </w:tcPr>
          <w:p w14:paraId="7D6A76CE" w14:textId="0233B066" w:rsidR="00DA29EA" w:rsidRPr="007D2907" w:rsidRDefault="00C750DB" w:rsidP="004E0548">
            <w:pPr>
              <w:spacing w:after="80" w:line="288" w:lineRule="auto"/>
              <w:jc w:val="left"/>
              <w:rPr>
                <w:rStyle w:val="Hyperlink"/>
                <w:szCs w:val="22"/>
                <w:lang w:val="en-US" w:eastAsia="en-US"/>
              </w:rPr>
            </w:pPr>
            <w:hyperlink r:id="rId36" w:history="1">
              <w:r w:rsidR="00DA29EA" w:rsidRPr="00AC53E5">
                <w:rPr>
                  <w:rStyle w:val="Hyperlink"/>
                  <w:color w:val="0000FF"/>
                  <w:szCs w:val="22"/>
                  <w:lang w:val="en-US"/>
                </w:rPr>
                <w:t>saasformsSNMP@rgu.ac.uk</w:t>
              </w:r>
            </w:hyperlink>
          </w:p>
          <w:p w14:paraId="19872A0F" w14:textId="1402E50A" w:rsidR="00FC5B75" w:rsidRPr="007D2907" w:rsidRDefault="00FC5B75" w:rsidP="004E0548">
            <w:pPr>
              <w:spacing w:after="80" w:line="288" w:lineRule="auto"/>
              <w:jc w:val="left"/>
            </w:pPr>
          </w:p>
        </w:tc>
      </w:tr>
      <w:tr w:rsidR="005D7642" w14:paraId="1066E89A" w14:textId="77777777" w:rsidTr="09AA26C8">
        <w:tc>
          <w:tcPr>
            <w:tcW w:w="4093" w:type="dxa"/>
          </w:tcPr>
          <w:p w14:paraId="55ABB73D" w14:textId="4E197C03" w:rsidR="005D7642" w:rsidRPr="002D7647" w:rsidRDefault="005D7642" w:rsidP="004E0548">
            <w:pPr>
              <w:spacing w:after="80" w:line="288" w:lineRule="auto"/>
              <w:jc w:val="left"/>
            </w:pPr>
            <w:r w:rsidRPr="002D7647">
              <w:t>Uniform</w:t>
            </w:r>
            <w:r w:rsidR="00035F89" w:rsidRPr="002D7647">
              <w:t>s</w:t>
            </w:r>
          </w:p>
          <w:p w14:paraId="37A184D7" w14:textId="77777777" w:rsidR="005D7642" w:rsidRPr="002D7647" w:rsidRDefault="005D7642" w:rsidP="004E0548">
            <w:pPr>
              <w:spacing w:after="80" w:line="288" w:lineRule="auto"/>
              <w:jc w:val="left"/>
            </w:pPr>
            <w:r w:rsidRPr="002D7647">
              <w:t xml:space="preserve">Maureen Cooper </w:t>
            </w:r>
          </w:p>
        </w:tc>
        <w:tc>
          <w:tcPr>
            <w:tcW w:w="4395" w:type="dxa"/>
          </w:tcPr>
          <w:p w14:paraId="22E958D3" w14:textId="77777777" w:rsidR="005D7642" w:rsidRPr="002D7647" w:rsidRDefault="00C750DB" w:rsidP="004E0548">
            <w:pPr>
              <w:spacing w:after="80" w:line="288" w:lineRule="auto"/>
              <w:jc w:val="left"/>
              <w:rPr>
                <w:rStyle w:val="Hyperlink"/>
                <w:szCs w:val="22"/>
              </w:rPr>
            </w:pPr>
            <w:hyperlink r:id="rId37" w:history="1">
              <w:r w:rsidR="005D7642" w:rsidRPr="002D7647">
                <w:rPr>
                  <w:rStyle w:val="Hyperlink"/>
                  <w:szCs w:val="22"/>
                </w:rPr>
                <w:t>SNMPSchooloffice@rgu.ac.uk</w:t>
              </w:r>
            </w:hyperlink>
          </w:p>
          <w:p w14:paraId="4A71F23D" w14:textId="67BBBC38" w:rsidR="00FC5B75" w:rsidRPr="002D7647" w:rsidRDefault="0048008D" w:rsidP="004E0548">
            <w:pPr>
              <w:spacing w:after="80" w:line="288" w:lineRule="auto"/>
              <w:jc w:val="left"/>
            </w:pPr>
            <w:r w:rsidRPr="002D7647">
              <w:t xml:space="preserve">Orders for replacement/additional uniform items: </w:t>
            </w:r>
            <w:r w:rsidRPr="002D7647">
              <w:br/>
            </w:r>
            <w:hyperlink r:id="rId38" w:history="1">
              <w:r w:rsidRPr="002D7647">
                <w:rPr>
                  <w:rStyle w:val="Hyperlink"/>
                  <w:szCs w:val="22"/>
                </w:rPr>
                <w:t>www.rgu.ac.uk/nmpp-uniforms</w:t>
              </w:r>
            </w:hyperlink>
            <w:r w:rsidRPr="002D7647">
              <w:t xml:space="preserve"> </w:t>
            </w:r>
          </w:p>
        </w:tc>
      </w:tr>
      <w:tr w:rsidR="005D7642" w14:paraId="145D75E7" w14:textId="77777777" w:rsidTr="09AA26C8">
        <w:tc>
          <w:tcPr>
            <w:tcW w:w="4093" w:type="dxa"/>
          </w:tcPr>
          <w:p w14:paraId="1CF7F1B9" w14:textId="273C6782" w:rsidR="00874479" w:rsidRPr="007D2907" w:rsidRDefault="005D7642" w:rsidP="004E0548">
            <w:pPr>
              <w:spacing w:after="80" w:line="288" w:lineRule="auto"/>
              <w:jc w:val="left"/>
            </w:pPr>
            <w:r w:rsidRPr="007D2907">
              <w:t>Library</w:t>
            </w:r>
          </w:p>
        </w:tc>
        <w:tc>
          <w:tcPr>
            <w:tcW w:w="4395" w:type="dxa"/>
          </w:tcPr>
          <w:p w14:paraId="6F00FFAD" w14:textId="02C6DA85" w:rsidR="00FC5B75" w:rsidRPr="00FA1A63" w:rsidRDefault="00C750DB" w:rsidP="004E0548">
            <w:pPr>
              <w:spacing w:after="80" w:line="288" w:lineRule="auto"/>
              <w:jc w:val="left"/>
            </w:pPr>
            <w:hyperlink r:id="rId39">
              <w:r w:rsidR="005D7642" w:rsidRPr="00FA1A63">
                <w:rPr>
                  <w:rStyle w:val="Hyperlink"/>
                  <w:szCs w:val="22"/>
                </w:rPr>
                <w:t>library@rgu.ac.uk</w:t>
              </w:r>
            </w:hyperlink>
          </w:p>
        </w:tc>
      </w:tr>
      <w:tr w:rsidR="005D7642" w14:paraId="08C5B0E0" w14:textId="77777777" w:rsidTr="09AA26C8">
        <w:tc>
          <w:tcPr>
            <w:tcW w:w="4093" w:type="dxa"/>
          </w:tcPr>
          <w:p w14:paraId="6080E1AD" w14:textId="77777777" w:rsidR="005D7642" w:rsidRPr="007D2907" w:rsidRDefault="005D7642" w:rsidP="004E0548">
            <w:pPr>
              <w:spacing w:after="80" w:line="288" w:lineRule="auto"/>
              <w:jc w:val="left"/>
            </w:pPr>
            <w:proofErr w:type="spellStart"/>
            <w:r w:rsidRPr="007D2907">
              <w:t>CampusMoodle</w:t>
            </w:r>
            <w:proofErr w:type="spellEnd"/>
            <w:r w:rsidRPr="007D2907">
              <w:t xml:space="preserve"> Helpdesk</w:t>
            </w:r>
          </w:p>
        </w:tc>
        <w:tc>
          <w:tcPr>
            <w:tcW w:w="4395" w:type="dxa"/>
          </w:tcPr>
          <w:p w14:paraId="087543E9" w14:textId="77777777" w:rsidR="005D7642" w:rsidRPr="00AC53E5" w:rsidRDefault="00C750DB" w:rsidP="004E0548">
            <w:pPr>
              <w:spacing w:after="80" w:line="288" w:lineRule="auto"/>
              <w:jc w:val="left"/>
              <w:rPr>
                <w:rStyle w:val="Hyperlink"/>
                <w:szCs w:val="22"/>
              </w:rPr>
            </w:pPr>
            <w:hyperlink r:id="rId40" w:history="1">
              <w:r w:rsidR="005D7642" w:rsidRPr="00FA1A63">
                <w:rPr>
                  <w:rStyle w:val="Hyperlink"/>
                  <w:szCs w:val="22"/>
                </w:rPr>
                <w:t>campus@rgu.ac.uk</w:t>
              </w:r>
            </w:hyperlink>
          </w:p>
          <w:p w14:paraId="4B5EA3FB" w14:textId="7A364F15" w:rsidR="00FC5B75" w:rsidRPr="007D2907" w:rsidRDefault="00FC5B75" w:rsidP="004E0548">
            <w:pPr>
              <w:spacing w:after="80" w:line="288" w:lineRule="auto"/>
              <w:jc w:val="left"/>
            </w:pPr>
            <w:r w:rsidRPr="007D2907">
              <w:t>01224 (26)2233</w:t>
            </w:r>
          </w:p>
        </w:tc>
      </w:tr>
      <w:tr w:rsidR="005D7642" w14:paraId="2644396D" w14:textId="77777777" w:rsidTr="09AA26C8">
        <w:tc>
          <w:tcPr>
            <w:tcW w:w="4093" w:type="dxa"/>
          </w:tcPr>
          <w:p w14:paraId="231F28F0" w14:textId="77777777" w:rsidR="005D7642" w:rsidRPr="007D2907" w:rsidRDefault="005D7642" w:rsidP="004E0548">
            <w:pPr>
              <w:spacing w:after="80" w:line="288" w:lineRule="auto"/>
              <w:jc w:val="left"/>
            </w:pPr>
            <w:r w:rsidRPr="007D2907">
              <w:t>IT Helpdesk</w:t>
            </w:r>
          </w:p>
        </w:tc>
        <w:tc>
          <w:tcPr>
            <w:tcW w:w="4395" w:type="dxa"/>
          </w:tcPr>
          <w:p w14:paraId="054CAE25" w14:textId="77777777" w:rsidR="005D7642" w:rsidRPr="007D2907" w:rsidRDefault="00C750DB" w:rsidP="004E0548">
            <w:pPr>
              <w:spacing w:after="80" w:line="288" w:lineRule="auto"/>
              <w:jc w:val="left"/>
            </w:pPr>
            <w:hyperlink r:id="rId41" w:history="1">
              <w:r w:rsidR="005D7642" w:rsidRPr="00FA1A63">
                <w:rPr>
                  <w:rStyle w:val="Hyperlink"/>
                  <w:szCs w:val="22"/>
                </w:rPr>
                <w:t>ithelpdesk@rgu.ac.uk</w:t>
              </w:r>
            </w:hyperlink>
            <w:r w:rsidR="005D7642" w:rsidRPr="007D2907">
              <w:t xml:space="preserve"> </w:t>
            </w:r>
          </w:p>
          <w:p w14:paraId="7D72556D" w14:textId="55EC0208" w:rsidR="00FC5B75" w:rsidRPr="00FA1A63" w:rsidRDefault="00FC5B75" w:rsidP="004E0548">
            <w:pPr>
              <w:spacing w:after="80" w:line="288" w:lineRule="auto"/>
              <w:jc w:val="left"/>
            </w:pPr>
            <w:r w:rsidRPr="00FA1A63">
              <w:t>01224 (26)2777</w:t>
            </w:r>
          </w:p>
        </w:tc>
      </w:tr>
    </w:tbl>
    <w:p w14:paraId="055FBB49" w14:textId="77777777" w:rsidR="004E0548" w:rsidRDefault="004E0548" w:rsidP="004E0548">
      <w:bookmarkStart w:id="38" w:name="_Toc110420244"/>
      <w:bookmarkStart w:id="39" w:name="_Hlk74230955"/>
      <w:bookmarkEnd w:id="36"/>
    </w:p>
    <w:p w14:paraId="5C9090B3" w14:textId="77777777" w:rsidR="004E0548" w:rsidRDefault="004E0548">
      <w:pPr>
        <w:spacing w:after="0" w:line="240" w:lineRule="auto"/>
        <w:rPr>
          <w:b/>
          <w:bCs/>
          <w:szCs w:val="21"/>
        </w:rPr>
      </w:pPr>
      <w:r>
        <w:br w:type="page"/>
      </w:r>
    </w:p>
    <w:p w14:paraId="36C79962" w14:textId="44A08163" w:rsidR="005D7642" w:rsidRDefault="005D7642" w:rsidP="005D7642">
      <w:pPr>
        <w:pStyle w:val="Heading3"/>
        <w:spacing w:before="360"/>
      </w:pPr>
      <w:r w:rsidRPr="00A40A2B">
        <w:lastRenderedPageBreak/>
        <w:t xml:space="preserve">General Information for Pre-registration </w:t>
      </w:r>
      <w:r w:rsidR="00EA390C">
        <w:t>Students</w:t>
      </w:r>
      <w:bookmarkEnd w:id="38"/>
    </w:p>
    <w:p w14:paraId="0E26BD7D" w14:textId="3040C295" w:rsidR="005D7642" w:rsidRPr="00A40A2B" w:rsidRDefault="005D7642" w:rsidP="005D7642">
      <w:r w:rsidRPr="00A40A2B">
        <w:t xml:space="preserve">Useful information for your </w:t>
      </w:r>
      <w:r>
        <w:t>course</w:t>
      </w:r>
      <w:r w:rsidRPr="00A40A2B">
        <w:t xml:space="preserve"> is available from the following </w:t>
      </w:r>
      <w:proofErr w:type="spellStart"/>
      <w:r w:rsidRPr="00A40A2B">
        <w:t>CampusMoodle</w:t>
      </w:r>
      <w:proofErr w:type="spellEnd"/>
      <w:r w:rsidRPr="00A40A2B">
        <w:t xml:space="preserve"> study area: </w:t>
      </w:r>
      <w:r>
        <w:br/>
      </w:r>
      <w:hyperlink r:id="rId42" w:history="1">
        <w:r w:rsidRPr="00266889">
          <w:rPr>
            <w:rStyle w:val="Hyperlink"/>
          </w:rPr>
          <w:t>NUS062 – General information</w:t>
        </w:r>
      </w:hyperlink>
    </w:p>
    <w:p w14:paraId="2C00D5B5" w14:textId="5EB9E952" w:rsidR="00B40B67" w:rsidRDefault="00B40B67" w:rsidP="00D46FD1">
      <w:pPr>
        <w:pStyle w:val="Heading2"/>
      </w:pPr>
      <w:bookmarkStart w:id="40" w:name="_Toc110420245"/>
      <w:bookmarkEnd w:id="39"/>
      <w:r w:rsidRPr="00D46FD1">
        <w:t>Academic Regulations</w:t>
      </w:r>
      <w:bookmarkEnd w:id="37"/>
      <w:bookmarkEnd w:id="40"/>
    </w:p>
    <w:p w14:paraId="2ECFB646" w14:textId="77777777" w:rsidR="002E7A07" w:rsidRPr="00921BAC" w:rsidRDefault="002E7A07" w:rsidP="002E7A07">
      <w:bookmarkStart w:id="41" w:name="_Toc24361783"/>
      <w:r w:rsidRPr="00921BAC">
        <w:t>The University's Academic Regulations apply to all educational provision offered by the University, which bears academic credit. The Regulations detail procedures covering aspects of the student experience such as student discipline (conduct), assessment and appeals against Assessment Board decisions.</w:t>
      </w:r>
    </w:p>
    <w:p w14:paraId="4C68BB53" w14:textId="11C5B9CF" w:rsidR="002E7A07" w:rsidRPr="00921BAC" w:rsidRDefault="002E7A07" w:rsidP="002E7A07">
      <w:r w:rsidRPr="00921BAC">
        <w:t xml:space="preserve">The University </w:t>
      </w:r>
      <w:r w:rsidRPr="00921BAC">
        <w:rPr>
          <w:color w:val="000000"/>
        </w:rPr>
        <w:t xml:space="preserve">expects </w:t>
      </w:r>
      <w:r w:rsidRPr="00921BAC">
        <w:t>all students to act with honesty and integrity in their studies</w:t>
      </w:r>
      <w:r w:rsidRPr="00921BAC">
        <w:rPr>
          <w:color w:val="44546A"/>
        </w:rPr>
        <w:t xml:space="preserve"> </w:t>
      </w:r>
      <w:r w:rsidRPr="00921BAC">
        <w:t xml:space="preserve">and your attention is drawn to the following page: </w:t>
      </w:r>
      <w:hyperlink r:id="rId43" w:history="1">
        <w:r w:rsidRPr="00E4788C">
          <w:rPr>
            <w:rStyle w:val="Hyperlink"/>
          </w:rPr>
          <w:t xml:space="preserve">Academic </w:t>
        </w:r>
        <w:proofErr w:type="spellStart"/>
        <w:r w:rsidRPr="00E4788C">
          <w:rPr>
            <w:rStyle w:val="Hyperlink"/>
          </w:rPr>
          <w:t>Honesty@RGU</w:t>
        </w:r>
        <w:proofErr w:type="spellEnd"/>
      </w:hyperlink>
      <w:r w:rsidRPr="00921BAC">
        <w:t xml:space="preserve">, which provides helpful guidance on this matter. Misconduct is serious and any established misconduct can impact upon a student’s progression, award and continuation of studies. The University has processes to support students and in the </w:t>
      </w:r>
      <w:proofErr w:type="gramStart"/>
      <w:r w:rsidRPr="00921BAC">
        <w:t>event</w:t>
      </w:r>
      <w:proofErr w:type="gramEnd"/>
      <w:r w:rsidRPr="00921BAC">
        <w:t xml:space="preserve"> you are experiencing difficulties with your studies then you are encouraged to contact your Personal Tutor or Course Leader. </w:t>
      </w:r>
    </w:p>
    <w:p w14:paraId="0CF7921E" w14:textId="77777777" w:rsidR="002E7A07" w:rsidRPr="00921BAC" w:rsidRDefault="002E7A07" w:rsidP="002E7A07">
      <w:r w:rsidRPr="00921BAC">
        <w:t xml:space="preserve">The Regulations are available in full via MYRGU under the ‘My Results’ tab or the following link: </w:t>
      </w:r>
      <w:hyperlink r:id="rId44" w:history="1">
        <w:r w:rsidRPr="00E4788C">
          <w:rPr>
            <w:rStyle w:val="Hyperlink"/>
          </w:rPr>
          <w:t>www.rgu.ac.uk/academicregulations</w:t>
        </w:r>
      </w:hyperlink>
    </w:p>
    <w:p w14:paraId="17DE1278" w14:textId="77777777" w:rsidR="00874479" w:rsidRDefault="00874479">
      <w:pPr>
        <w:spacing w:after="0" w:line="240" w:lineRule="auto"/>
        <w:rPr>
          <w:rFonts w:eastAsia="Lucida Sans" w:cs="Lucida Sans"/>
          <w:b/>
          <w:color w:val="702077"/>
          <w:szCs w:val="24"/>
        </w:rPr>
      </w:pPr>
      <w:r>
        <w:br w:type="page"/>
      </w:r>
    </w:p>
    <w:p w14:paraId="7A7382D0" w14:textId="447A0351" w:rsidR="00B40B67" w:rsidRDefault="00B40B67" w:rsidP="00AD0CE8">
      <w:pPr>
        <w:pStyle w:val="Heading2"/>
      </w:pPr>
      <w:bookmarkStart w:id="42" w:name="_Toc110420246"/>
      <w:proofErr w:type="spellStart"/>
      <w:r w:rsidRPr="00D46FD1">
        <w:lastRenderedPageBreak/>
        <w:t>CampusMoodle</w:t>
      </w:r>
      <w:bookmarkEnd w:id="41"/>
      <w:bookmarkEnd w:id="42"/>
      <w:proofErr w:type="spellEnd"/>
    </w:p>
    <w:p w14:paraId="2706FF67" w14:textId="77777777" w:rsidR="00EA390C" w:rsidRDefault="00EA390C" w:rsidP="00FD5C88">
      <w:pPr>
        <w:spacing w:after="180"/>
      </w:pPr>
      <w:proofErr w:type="spellStart"/>
      <w:r>
        <w:t>CampusMoodle</w:t>
      </w:r>
      <w:proofErr w:type="spellEnd"/>
      <w:r>
        <w:t xml:space="preserve"> is the virtual learning environment for RGU which provides an enhanced set of features to support the student’s learning. Each module that </w:t>
      </w:r>
      <w:proofErr w:type="gramStart"/>
      <w:r>
        <w:t>students</w:t>
      </w:r>
      <w:proofErr w:type="gramEnd"/>
      <w:r>
        <w:t xml:space="preserve"> study will have a study area on </w:t>
      </w:r>
      <w:proofErr w:type="spellStart"/>
      <w:r>
        <w:t>CampusMoodle</w:t>
      </w:r>
      <w:proofErr w:type="spellEnd"/>
      <w:r>
        <w:t>. Tutors and lecturers will use this area to provide students with their module materials and to communicate with them.</w:t>
      </w:r>
    </w:p>
    <w:p w14:paraId="5280D7E0" w14:textId="77777777" w:rsidR="00EA390C" w:rsidRDefault="00EA390C" w:rsidP="00FD5C88">
      <w:pPr>
        <w:spacing w:after="180"/>
      </w:pPr>
      <w:r>
        <w:t xml:space="preserve">There may also be discussion forums and other activities to allow students to communicate and collaborate with their fellow students. The online </w:t>
      </w:r>
      <w:proofErr w:type="spellStart"/>
      <w:r>
        <w:t>CampusMoodle</w:t>
      </w:r>
      <w:proofErr w:type="spellEnd"/>
      <w:r>
        <w:t xml:space="preserve"> User Guide for Students is available via the student’s </w:t>
      </w:r>
      <w:proofErr w:type="spellStart"/>
      <w:r>
        <w:t>CampusMoodle</w:t>
      </w:r>
      <w:proofErr w:type="spellEnd"/>
      <w:r>
        <w:t xml:space="preserve"> account. The link to </w:t>
      </w:r>
      <w:proofErr w:type="spellStart"/>
      <w:r>
        <w:t>CampusMoodle</w:t>
      </w:r>
      <w:proofErr w:type="spellEnd"/>
      <w:r>
        <w:t xml:space="preserve"> is below; students log on using their normal User ID and Password. If students have any queries about getting logged on, finding their modules or other issues, they should contact the </w:t>
      </w:r>
      <w:proofErr w:type="spellStart"/>
      <w:r>
        <w:t>CampusMoodle</w:t>
      </w:r>
      <w:proofErr w:type="spellEnd"/>
      <w:r>
        <w:t xml:space="preserve"> Helpdesk.</w:t>
      </w:r>
    </w:p>
    <w:p w14:paraId="33E694D3" w14:textId="77777777" w:rsidR="00EA390C" w:rsidRDefault="00EA390C" w:rsidP="00FD5C88">
      <w:pPr>
        <w:spacing w:after="180"/>
      </w:pPr>
      <w:proofErr w:type="spellStart"/>
      <w:r w:rsidRPr="00E95E0C">
        <w:t>CampusMoodle</w:t>
      </w:r>
      <w:proofErr w:type="spellEnd"/>
      <w:r w:rsidRPr="00E95E0C">
        <w:t xml:space="preserve"> Information:</w:t>
      </w:r>
      <w:r>
        <w:br/>
      </w:r>
      <w:hyperlink r:id="rId45">
        <w:r w:rsidRPr="00E95E0C">
          <w:rPr>
            <w:rStyle w:val="Hyperlink"/>
          </w:rPr>
          <w:t>http://campusmoodle.rgu.ac.uk</w:t>
        </w:r>
      </w:hyperlink>
    </w:p>
    <w:p w14:paraId="2FE8446F" w14:textId="77777777" w:rsidR="00EA390C" w:rsidRPr="00E95E0C" w:rsidRDefault="00EA390C" w:rsidP="00FD5C88">
      <w:pPr>
        <w:spacing w:after="180"/>
        <w:rPr>
          <w:rStyle w:val="Hyperlink"/>
        </w:rPr>
      </w:pPr>
      <w:proofErr w:type="spellStart"/>
      <w:r w:rsidRPr="00E95E0C">
        <w:t>CampusMoodle</w:t>
      </w:r>
      <w:proofErr w:type="spellEnd"/>
      <w:r w:rsidRPr="00E95E0C">
        <w:t xml:space="preserve"> Student User Guide:</w:t>
      </w:r>
      <w:r>
        <w:br/>
      </w:r>
      <w:hyperlink r:id="rId46" w:history="1">
        <w:r w:rsidRPr="00E95E0C">
          <w:rPr>
            <w:rStyle w:val="Hyperlink"/>
          </w:rPr>
          <w:t>http://campusmoodle.rgu.ac.uk/course/view.php?id=74257</w:t>
        </w:r>
      </w:hyperlink>
    </w:p>
    <w:p w14:paraId="7C9631BC" w14:textId="77777777" w:rsidR="00EA390C" w:rsidRDefault="00EA390C" w:rsidP="00453F02">
      <w:pPr>
        <w:spacing w:after="0"/>
        <w:rPr>
          <w:rStyle w:val="Hyperlink"/>
        </w:rPr>
      </w:pPr>
      <w:proofErr w:type="spellStart"/>
      <w:r w:rsidRPr="00E95E0C">
        <w:t>CampusMoodle</w:t>
      </w:r>
      <w:proofErr w:type="spellEnd"/>
      <w:r w:rsidRPr="00E95E0C">
        <w:t xml:space="preserve"> Helpdesk:</w:t>
      </w:r>
      <w:r>
        <w:br/>
        <w:t>T: 01224 262233</w:t>
      </w:r>
      <w:bookmarkStart w:id="43" w:name="2.6_Career_Information"/>
      <w:bookmarkEnd w:id="43"/>
      <w:r>
        <w:br/>
        <w:t xml:space="preserve">E: </w:t>
      </w:r>
      <w:hyperlink r:id="rId47">
        <w:r w:rsidRPr="00E95E0C">
          <w:rPr>
            <w:rStyle w:val="Hyperlink"/>
          </w:rPr>
          <w:t>campus@rgu.ac.uk</w:t>
        </w:r>
      </w:hyperlink>
    </w:p>
    <w:p w14:paraId="59B558D7" w14:textId="4B3C9CF5" w:rsidR="00FB5773" w:rsidRDefault="00B34D02" w:rsidP="00FD5C88">
      <w:pPr>
        <w:spacing w:after="180"/>
        <w:rPr>
          <w:rFonts w:eastAsia="Lucida Sans" w:cs="Lucida Sans"/>
          <w:b/>
          <w:color w:val="702077"/>
          <w:szCs w:val="24"/>
        </w:rPr>
      </w:pPr>
      <w:r w:rsidRPr="00EA390C">
        <w:t xml:space="preserve">See also </w:t>
      </w:r>
      <w:proofErr w:type="spellStart"/>
      <w:r w:rsidRPr="007806DE">
        <w:rPr>
          <w:i/>
        </w:rPr>
        <w:t>CampusMoodle</w:t>
      </w:r>
      <w:proofErr w:type="spellEnd"/>
      <w:r w:rsidRPr="007806DE">
        <w:rPr>
          <w:i/>
        </w:rPr>
        <w:t xml:space="preserve"> – Cohort Study Area</w:t>
      </w:r>
      <w:r w:rsidRPr="00EA390C">
        <w:t>.</w:t>
      </w:r>
      <w:bookmarkStart w:id="44" w:name="_Toc24361784"/>
    </w:p>
    <w:p w14:paraId="263BF7B8" w14:textId="1F8202E2" w:rsidR="00B40B67" w:rsidRDefault="00B40B67" w:rsidP="00D46FD1">
      <w:pPr>
        <w:pStyle w:val="Heading2"/>
      </w:pPr>
      <w:bookmarkStart w:id="45" w:name="_Toc110420247"/>
      <w:r w:rsidRPr="00D46FD1">
        <w:t>Career Information</w:t>
      </w:r>
      <w:bookmarkEnd w:id="44"/>
      <w:bookmarkEnd w:id="45"/>
    </w:p>
    <w:p w14:paraId="4595A00A" w14:textId="77777777" w:rsidR="00EA390C" w:rsidRDefault="00EA390C" w:rsidP="00FD5C88">
      <w:pPr>
        <w:spacing w:after="180"/>
      </w:pPr>
      <w:bookmarkStart w:id="46" w:name="_Toc24361785"/>
      <w:r>
        <w:t xml:space="preserve">The University has developed an app which is a platform for interactive careers information and resources. It includes specifically designed learning </w:t>
      </w:r>
      <w:proofErr w:type="spellStart"/>
      <w:r>
        <w:t>programmes</w:t>
      </w:r>
      <w:proofErr w:type="spellEnd"/>
      <w:r>
        <w:t xml:space="preserve"> and tools covering all stages of the career planning, job search and application process. See:</w:t>
      </w:r>
      <w:r>
        <w:rPr>
          <w:rFonts w:ascii="Cambria" w:eastAsia="Cambria" w:hAnsi="Cambria" w:cs="Cambria"/>
          <w:w w:val="110"/>
        </w:rPr>
        <w:t xml:space="preserve"> </w:t>
      </w:r>
      <w:hyperlink r:id="rId48">
        <w:r w:rsidRPr="00892712">
          <w:rPr>
            <w:rStyle w:val="Hyperlink"/>
          </w:rPr>
          <w:t>www.rgu.ac.uk/ehub</w:t>
        </w:r>
      </w:hyperlink>
    </w:p>
    <w:p w14:paraId="18297DBF" w14:textId="77777777" w:rsidR="00EA390C" w:rsidRPr="00892712" w:rsidRDefault="00EA390C" w:rsidP="00FD5C88">
      <w:pPr>
        <w:spacing w:after="180"/>
        <w:rPr>
          <w:rStyle w:val="Hyperlink"/>
        </w:rPr>
      </w:pPr>
      <w:r>
        <w:t xml:space="preserve">Access the following link on </w:t>
      </w:r>
      <w:proofErr w:type="spellStart"/>
      <w:r>
        <w:t>CampusMoodle</w:t>
      </w:r>
      <w:proofErr w:type="spellEnd"/>
      <w:r>
        <w:t xml:space="preserve"> for guidance which is specifically for nursing and midwifery careers:</w:t>
      </w:r>
      <w:bookmarkStart w:id="47" w:name="2.7_Complaints_Handling_Procedure"/>
      <w:bookmarkEnd w:id="47"/>
      <w:r>
        <w:br/>
      </w:r>
      <w:hyperlink r:id="rId49" w:history="1">
        <w:r w:rsidRPr="00EB7FC5">
          <w:rPr>
            <w:rStyle w:val="Hyperlink"/>
          </w:rPr>
          <w:t>http://campusmoodle.rgu.ac.uk/nursingandmidwifery</w:t>
        </w:r>
      </w:hyperlink>
    </w:p>
    <w:p w14:paraId="5F7872D7" w14:textId="75383328" w:rsidR="00B40B67" w:rsidRDefault="00B40B67" w:rsidP="00D46FD1">
      <w:pPr>
        <w:pStyle w:val="Heading2"/>
      </w:pPr>
      <w:bookmarkStart w:id="48" w:name="_Toc110420248"/>
      <w:r w:rsidRPr="00D46FD1">
        <w:lastRenderedPageBreak/>
        <w:t>Complaints Handling Procedure</w:t>
      </w:r>
      <w:bookmarkEnd w:id="46"/>
      <w:bookmarkEnd w:id="48"/>
    </w:p>
    <w:p w14:paraId="18FC0B91" w14:textId="77777777" w:rsidR="00EA390C" w:rsidRDefault="00EA390C" w:rsidP="00047118">
      <w:bookmarkStart w:id="49" w:name="_Toc24361786"/>
      <w:r>
        <w:t xml:space="preserve">If the student has any concerns or complaints, they should discuss these with their Personal Tutor/Course Leader in the first instance. </w:t>
      </w:r>
    </w:p>
    <w:p w14:paraId="185467C2" w14:textId="5782110B" w:rsidR="00EA390C" w:rsidRDefault="00EA390C" w:rsidP="00047118">
      <w:pPr>
        <w:rPr>
          <w:rStyle w:val="Hyperlink"/>
        </w:rPr>
      </w:pPr>
      <w:r>
        <w:t xml:space="preserve">The University has a complaints procedure which can be accessed </w:t>
      </w:r>
      <w:r w:rsidR="00AD0CE8">
        <w:t>at</w:t>
      </w:r>
      <w:r>
        <w:t>:</w:t>
      </w:r>
      <w:bookmarkStart w:id="50" w:name="2.8_Clinical_Skills_Centre"/>
      <w:bookmarkEnd w:id="50"/>
      <w:r>
        <w:br/>
      </w:r>
      <w:hyperlink r:id="rId50" w:history="1">
        <w:r w:rsidRPr="00EB7FC5">
          <w:rPr>
            <w:rStyle w:val="Hyperlink"/>
          </w:rPr>
          <w:t>http://www.rgu.ac.uk/complaints</w:t>
        </w:r>
      </w:hyperlink>
    </w:p>
    <w:p w14:paraId="50192085" w14:textId="2E0DE8A0" w:rsidR="000841F2" w:rsidRDefault="000841F2" w:rsidP="006513B0">
      <w:pPr>
        <w:pStyle w:val="Heading2"/>
        <w:rPr>
          <w:rFonts w:cs="Calibri"/>
          <w:color w:val="FF0000"/>
        </w:rPr>
      </w:pPr>
      <w:bookmarkStart w:id="51" w:name="_Toc110420249"/>
      <w:r>
        <w:t>Clinical Skills Centre</w:t>
      </w:r>
      <w:bookmarkEnd w:id="51"/>
      <w:r>
        <w:rPr>
          <w:color w:val="0000CC"/>
        </w:rPr>
        <w:t xml:space="preserve"> </w:t>
      </w:r>
    </w:p>
    <w:p w14:paraId="6F0177AA" w14:textId="53109B71" w:rsidR="000841F2" w:rsidRPr="00BE3F58" w:rsidRDefault="000841F2" w:rsidP="00DE795E">
      <w:pPr>
        <w:rPr>
          <w:rFonts w:ascii="Calibri" w:eastAsiaTheme="minorHAnsi" w:hAnsi="Calibri"/>
          <w:lang w:val="en-GB"/>
        </w:rPr>
      </w:pPr>
      <w:r w:rsidRPr="00BE3F58">
        <w:t>The</w:t>
      </w:r>
      <w:r w:rsidRPr="00BE3F58">
        <w:rPr>
          <w:spacing w:val="-8"/>
        </w:rPr>
        <w:t xml:space="preserve"> </w:t>
      </w:r>
      <w:r w:rsidRPr="00BE3F58">
        <w:t>Clinical</w:t>
      </w:r>
      <w:r w:rsidRPr="00BE3F58">
        <w:rPr>
          <w:spacing w:val="-7"/>
        </w:rPr>
        <w:t xml:space="preserve"> </w:t>
      </w:r>
      <w:r w:rsidRPr="00BE3F58">
        <w:t>Skills</w:t>
      </w:r>
      <w:r w:rsidRPr="00BE3F58">
        <w:rPr>
          <w:spacing w:val="-7"/>
        </w:rPr>
        <w:t xml:space="preserve"> </w:t>
      </w:r>
      <w:r w:rsidRPr="00BE3F58">
        <w:t>Centre</w:t>
      </w:r>
      <w:r w:rsidRPr="00BE3F58">
        <w:rPr>
          <w:spacing w:val="-7"/>
        </w:rPr>
        <w:t xml:space="preserve"> </w:t>
      </w:r>
      <w:r w:rsidRPr="00BE3F58">
        <w:t>is</w:t>
      </w:r>
      <w:r w:rsidRPr="00BE3F58">
        <w:rPr>
          <w:spacing w:val="-7"/>
        </w:rPr>
        <w:t xml:space="preserve"> </w:t>
      </w:r>
      <w:r w:rsidRPr="00BE3F58">
        <w:t>a</w:t>
      </w:r>
      <w:r w:rsidRPr="00BE3F58">
        <w:rPr>
          <w:spacing w:val="-7"/>
        </w:rPr>
        <w:t xml:space="preserve"> </w:t>
      </w:r>
      <w:r w:rsidRPr="00BE3F58">
        <w:rPr>
          <w:spacing w:val="-3"/>
        </w:rPr>
        <w:t>dedicated</w:t>
      </w:r>
      <w:r w:rsidRPr="00BE3F58">
        <w:rPr>
          <w:spacing w:val="-7"/>
        </w:rPr>
        <w:t xml:space="preserve"> </w:t>
      </w:r>
      <w:r w:rsidRPr="00BE3F58">
        <w:t>simulated</w:t>
      </w:r>
      <w:r w:rsidRPr="00BE3F58">
        <w:rPr>
          <w:spacing w:val="-7"/>
        </w:rPr>
        <w:t xml:space="preserve"> </w:t>
      </w:r>
      <w:r w:rsidRPr="00BE3F58">
        <w:t>learning</w:t>
      </w:r>
      <w:r w:rsidRPr="00BE3F58">
        <w:rPr>
          <w:spacing w:val="-7"/>
        </w:rPr>
        <w:t xml:space="preserve"> </w:t>
      </w:r>
      <w:r w:rsidRPr="00BE3F58">
        <w:t xml:space="preserve">environment, located on Level 2 of the </w:t>
      </w:r>
      <w:proofErr w:type="spellStart"/>
      <w:r w:rsidRPr="00BE3F58">
        <w:t>Ishbel</w:t>
      </w:r>
      <w:proofErr w:type="spellEnd"/>
      <w:r w:rsidRPr="00BE3F58">
        <w:t xml:space="preserve"> Gordon Building and used by all students</w:t>
      </w:r>
      <w:r w:rsidR="0082265D" w:rsidRPr="00BE3F58">
        <w:t>:</w:t>
      </w:r>
      <w:r w:rsidRPr="00BE3F58">
        <w:t xml:space="preserve"> nurses, midwives and paramedics. These students will use the Clinical Skills Centre throughout their course to practice key clinical skills, e.g. blood pressure measurement, basic life support and communication skills in this safe learning environment before going to clinical practice.</w:t>
      </w:r>
    </w:p>
    <w:p w14:paraId="26589D6F" w14:textId="48DC81AE" w:rsidR="000841F2" w:rsidRPr="00BE3F58" w:rsidRDefault="000841F2" w:rsidP="00DE795E">
      <w:r w:rsidRPr="00BE3F58">
        <w:t xml:space="preserve">The </w:t>
      </w:r>
      <w:r w:rsidR="00BE3F58" w:rsidRPr="00BE3F58">
        <w:t xml:space="preserve">Clinical Skills Centre </w:t>
      </w:r>
      <w:r w:rsidRPr="00BE3F58">
        <w:t xml:space="preserve">has recently undergone an upgrade and </w:t>
      </w:r>
      <w:r w:rsidR="00BE3F58">
        <w:br/>
      </w:r>
      <w:r w:rsidRPr="00BE3F58">
        <w:t>re-</w:t>
      </w:r>
      <w:proofErr w:type="spellStart"/>
      <w:r w:rsidRPr="00BE3F58">
        <w:t>modernisation</w:t>
      </w:r>
      <w:proofErr w:type="spellEnd"/>
      <w:r w:rsidRPr="00BE3F58">
        <w:t xml:space="preserve"> of its facilities and as result</w:t>
      </w:r>
      <w:r w:rsidR="0082265D" w:rsidRPr="00BE3F58">
        <w:t>,</w:t>
      </w:r>
      <w:r w:rsidRPr="00BE3F58">
        <w:t xml:space="preserve"> in addition to the original rooms</w:t>
      </w:r>
      <w:r w:rsidR="0082265D" w:rsidRPr="00BE3F58">
        <w:t xml:space="preserve"> -</w:t>
      </w:r>
      <w:r w:rsidRPr="00BE3F58">
        <w:t xml:space="preserve"> two six-bedded wards, an HDU ward, a children’s ward and home setting, the </w:t>
      </w:r>
      <w:r w:rsidR="00BE3F58" w:rsidRPr="00BE3F58">
        <w:t xml:space="preserve">Centre </w:t>
      </w:r>
      <w:r w:rsidRPr="00BE3F58">
        <w:t>now benefits from two multi-purpose rooms which can be used for all skills and mocked up to become a doctors</w:t>
      </w:r>
      <w:r w:rsidR="0082265D" w:rsidRPr="00BE3F58">
        <w:t>’</w:t>
      </w:r>
      <w:r w:rsidRPr="00BE3F58">
        <w:t xml:space="preserve"> surgery, consulting room, home</w:t>
      </w:r>
      <w:r w:rsidR="0082265D" w:rsidRPr="00BE3F58">
        <w:t>,</w:t>
      </w:r>
      <w:r w:rsidRPr="00BE3F58">
        <w:t xml:space="preserve"> etc.</w:t>
      </w:r>
    </w:p>
    <w:p w14:paraId="309C7BB9" w14:textId="566F1F02" w:rsidR="000841F2" w:rsidRPr="00BE3F58" w:rsidRDefault="000841F2" w:rsidP="00565CB1">
      <w:r w:rsidRPr="00BE3F58">
        <w:t>The Clinical Skills Centre is equipped with a range of equipment to help to simulate practice. In addition to the following patient simulators</w:t>
      </w:r>
      <w:r w:rsidR="0082265D" w:rsidRPr="00BE3F58">
        <w:t xml:space="preserve"> -</w:t>
      </w:r>
      <w:r w:rsidRPr="00BE3F58">
        <w:t> </w:t>
      </w:r>
      <w:proofErr w:type="spellStart"/>
      <w:r w:rsidRPr="00BE3F58">
        <w:t>Meti</w:t>
      </w:r>
      <w:proofErr w:type="spellEnd"/>
      <w:r w:rsidRPr="00BE3F58">
        <w:t xml:space="preserve"> man, </w:t>
      </w:r>
      <w:proofErr w:type="spellStart"/>
      <w:r w:rsidRPr="00BE3F58">
        <w:t>SimMom</w:t>
      </w:r>
      <w:proofErr w:type="spellEnd"/>
      <w:r w:rsidRPr="00BE3F58">
        <w:t xml:space="preserve"> (maternity man</w:t>
      </w:r>
      <w:r w:rsidR="00C53263">
        <w:t>ik</w:t>
      </w:r>
      <w:r w:rsidR="001146C5">
        <w:t>in</w:t>
      </w:r>
      <w:r w:rsidRPr="00BE3F58">
        <w:t xml:space="preserve">) and </w:t>
      </w:r>
      <w:proofErr w:type="spellStart"/>
      <w:r w:rsidRPr="00BE3F58">
        <w:t>Paediatric</w:t>
      </w:r>
      <w:proofErr w:type="spellEnd"/>
      <w:r w:rsidRPr="00BE3F58">
        <w:t xml:space="preserve"> Hal</w:t>
      </w:r>
      <w:r w:rsidR="0082265D" w:rsidRPr="00BE3F58">
        <w:t>,</w:t>
      </w:r>
      <w:r w:rsidRPr="00BE3F58">
        <w:t xml:space="preserve"> we have recently invested in a range of high fidelity manikins which provide students with the opportunity to practice their skills before clinical </w:t>
      </w:r>
      <w:r w:rsidR="00BE3F58">
        <w:t>practice</w:t>
      </w:r>
      <w:r w:rsidRPr="00BE3F58">
        <w:t>:</w:t>
      </w:r>
    </w:p>
    <w:p w14:paraId="7E433E39" w14:textId="61F1F915" w:rsidR="000841F2" w:rsidRDefault="000841F2" w:rsidP="004B2006">
      <w:pPr>
        <w:pStyle w:val="ListParagraph"/>
        <w:numPr>
          <w:ilvl w:val="0"/>
          <w:numId w:val="64"/>
        </w:numPr>
        <w:ind w:left="714" w:hanging="357"/>
      </w:pPr>
      <w:r>
        <w:t>1</w:t>
      </w:r>
      <w:r w:rsidR="00BE3F58">
        <w:t xml:space="preserve"> </w:t>
      </w:r>
      <w:r>
        <w:t>x Apollo Simulator</w:t>
      </w:r>
    </w:p>
    <w:p w14:paraId="74B6FEA0" w14:textId="1AED754B" w:rsidR="000841F2" w:rsidRDefault="000841F2" w:rsidP="004B2006">
      <w:pPr>
        <w:pStyle w:val="ListParagraph"/>
        <w:numPr>
          <w:ilvl w:val="0"/>
          <w:numId w:val="64"/>
        </w:numPr>
        <w:ind w:left="714" w:hanging="357"/>
      </w:pPr>
      <w:r>
        <w:t>5</w:t>
      </w:r>
      <w:r w:rsidR="00BE3F58">
        <w:t xml:space="preserve"> </w:t>
      </w:r>
      <w:r>
        <w:t>x Ares Simulator</w:t>
      </w:r>
    </w:p>
    <w:p w14:paraId="2B532BF3" w14:textId="22B98FD8" w:rsidR="000841F2" w:rsidRDefault="000841F2" w:rsidP="004B2006">
      <w:pPr>
        <w:pStyle w:val="ListParagraph"/>
        <w:numPr>
          <w:ilvl w:val="0"/>
          <w:numId w:val="64"/>
        </w:numPr>
        <w:ind w:left="714" w:hanging="357"/>
      </w:pPr>
      <w:r>
        <w:t>1</w:t>
      </w:r>
      <w:r w:rsidR="00BE3F58">
        <w:t xml:space="preserve"> </w:t>
      </w:r>
      <w:r>
        <w:t>x Aria Advanced simulator</w:t>
      </w:r>
    </w:p>
    <w:p w14:paraId="30C9CB71" w14:textId="43D023E4" w:rsidR="000841F2" w:rsidRDefault="000841F2" w:rsidP="004B2006">
      <w:pPr>
        <w:pStyle w:val="ListParagraph"/>
        <w:numPr>
          <w:ilvl w:val="0"/>
          <w:numId w:val="64"/>
        </w:numPr>
        <w:ind w:left="714" w:hanging="357"/>
      </w:pPr>
      <w:r>
        <w:lastRenderedPageBreak/>
        <w:t>1</w:t>
      </w:r>
      <w:r w:rsidR="00BE3F58">
        <w:t xml:space="preserve"> </w:t>
      </w:r>
      <w:r>
        <w:t>x Luna Advanced simulator</w:t>
      </w:r>
    </w:p>
    <w:p w14:paraId="488E7070" w14:textId="22FDB42D" w:rsidR="000841F2" w:rsidRDefault="000841F2" w:rsidP="004B2006">
      <w:pPr>
        <w:pStyle w:val="ListParagraph"/>
        <w:numPr>
          <w:ilvl w:val="0"/>
          <w:numId w:val="64"/>
        </w:numPr>
        <w:ind w:left="714" w:hanging="357"/>
      </w:pPr>
      <w:r>
        <w:t>1</w:t>
      </w:r>
      <w:r w:rsidR="00BE3F58">
        <w:t xml:space="preserve"> </w:t>
      </w:r>
      <w:r>
        <w:t>x Lucina Simulator</w:t>
      </w:r>
    </w:p>
    <w:p w14:paraId="1B7C4FFB" w14:textId="79F5EDB9" w:rsidR="000841F2" w:rsidRDefault="000841F2" w:rsidP="004B2006">
      <w:pPr>
        <w:pStyle w:val="ListParagraph"/>
        <w:numPr>
          <w:ilvl w:val="0"/>
          <w:numId w:val="64"/>
        </w:numPr>
        <w:ind w:left="714" w:hanging="357"/>
      </w:pPr>
      <w:r>
        <w:t>1</w:t>
      </w:r>
      <w:r w:rsidR="00BE3F58">
        <w:t xml:space="preserve"> </w:t>
      </w:r>
      <w:r>
        <w:t xml:space="preserve">x Aria Live </w:t>
      </w:r>
    </w:p>
    <w:p w14:paraId="0B151B1E" w14:textId="6AADC811" w:rsidR="000841F2" w:rsidRDefault="000841F2" w:rsidP="00874479">
      <w:pPr>
        <w:pStyle w:val="ListParagraph"/>
        <w:numPr>
          <w:ilvl w:val="0"/>
          <w:numId w:val="64"/>
        </w:numPr>
        <w:spacing w:after="240"/>
        <w:ind w:left="714" w:hanging="357"/>
      </w:pPr>
      <w:r>
        <w:t>1</w:t>
      </w:r>
      <w:r w:rsidR="00BE3F58">
        <w:t xml:space="preserve"> </w:t>
      </w:r>
      <w:r>
        <w:t>x Luna Live</w:t>
      </w:r>
    </w:p>
    <w:p w14:paraId="554D5739" w14:textId="3D77497B" w:rsidR="002F539B" w:rsidRDefault="00882A70" w:rsidP="00874479">
      <w:pPr>
        <w:spacing w:after="120"/>
      </w:pPr>
      <w:r>
        <w:t xml:space="preserve">In addition, </w:t>
      </w:r>
      <w:r w:rsidR="00D7189C">
        <w:t>we also have:</w:t>
      </w:r>
    </w:p>
    <w:p w14:paraId="7147549B" w14:textId="763550F1" w:rsidR="00205BA5" w:rsidRDefault="00205BA5" w:rsidP="0009361F">
      <w:pPr>
        <w:pStyle w:val="ListParagraph"/>
        <w:numPr>
          <w:ilvl w:val="0"/>
          <w:numId w:val="64"/>
        </w:numPr>
        <w:ind w:left="714" w:hanging="357"/>
      </w:pPr>
      <w:r>
        <w:t xml:space="preserve">8 x IV </w:t>
      </w:r>
      <w:proofErr w:type="spellStart"/>
      <w:r>
        <w:t>venepuncture</w:t>
      </w:r>
      <w:proofErr w:type="spellEnd"/>
      <w:r>
        <w:t xml:space="preserve"> arms</w:t>
      </w:r>
    </w:p>
    <w:p w14:paraId="766F34DE" w14:textId="03E522B1" w:rsidR="00205BA5" w:rsidRDefault="003E5BE3" w:rsidP="0009361F">
      <w:pPr>
        <w:pStyle w:val="ListParagraph"/>
        <w:numPr>
          <w:ilvl w:val="0"/>
          <w:numId w:val="64"/>
        </w:numPr>
        <w:ind w:left="714" w:hanging="357"/>
      </w:pPr>
      <w:r>
        <w:t xml:space="preserve">2 </w:t>
      </w:r>
      <w:r w:rsidR="00205BA5">
        <w:t>x moving and handling manikins</w:t>
      </w:r>
    </w:p>
    <w:p w14:paraId="0870A251" w14:textId="560CA43E" w:rsidR="003E5BE3" w:rsidRDefault="003E5BE3" w:rsidP="0009361F">
      <w:pPr>
        <w:pStyle w:val="ListParagraph"/>
        <w:numPr>
          <w:ilvl w:val="0"/>
          <w:numId w:val="64"/>
        </w:numPr>
        <w:spacing w:after="240"/>
        <w:ind w:left="714" w:hanging="357"/>
      </w:pPr>
      <w:r>
        <w:t>2 x QCPR manikins</w:t>
      </w:r>
    </w:p>
    <w:p w14:paraId="6A750E59" w14:textId="1B2F1FE8" w:rsidR="000841F2" w:rsidRDefault="000841F2" w:rsidP="00047118">
      <w:r>
        <w:t xml:space="preserve">Students will also work with members of the Volunteer </w:t>
      </w:r>
      <w:proofErr w:type="spellStart"/>
      <w:r>
        <w:t>Programme</w:t>
      </w:r>
      <w:proofErr w:type="spellEnd"/>
      <w:r>
        <w:t>. These volunteers are members of the public who will role play a scenario in the Clinical Skills Centre to make it make it more realistic for students, rather than working with the man</w:t>
      </w:r>
      <w:r w:rsidR="00E16AB2">
        <w:t>ikins</w:t>
      </w:r>
      <w:r>
        <w:t xml:space="preserve"> all the time. For example, a volunteer will play the role of a confused person, a person in pain, a woman attending an antenatal clinic or a woman following the birth of her baby, and the student will be expected to ‘look after’ the volunteer. We also use video recording equipment in the Clinical Skills Centre to aid students’ development and facilitate reflection on their clinical skills performance.</w:t>
      </w:r>
    </w:p>
    <w:p w14:paraId="27B4602C" w14:textId="77777777" w:rsidR="000841F2" w:rsidRDefault="000841F2" w:rsidP="00047118">
      <w:r>
        <w:t xml:space="preserve">Prior to using the Clinical Skills Centre, all students must </w:t>
      </w:r>
      <w:proofErr w:type="spellStart"/>
      <w:r>
        <w:t>familiarise</w:t>
      </w:r>
      <w:proofErr w:type="spellEnd"/>
      <w:r>
        <w:t xml:space="preserve"> themselves with Topic 2: What’s expected of students? from the following </w:t>
      </w:r>
      <w:proofErr w:type="spellStart"/>
      <w:r>
        <w:t>CampusMoodle</w:t>
      </w:r>
      <w:proofErr w:type="spellEnd"/>
      <w:r>
        <w:t xml:space="preserve"> study area:</w:t>
      </w:r>
      <w:r>
        <w:br/>
      </w:r>
      <w:hyperlink r:id="rId51" w:history="1">
        <w:r>
          <w:rPr>
            <w:rStyle w:val="Hyperlink"/>
          </w:rPr>
          <w:t>http://campusmoodle.rgu.ac.uk/course/view.php?id=74209</w:t>
        </w:r>
      </w:hyperlink>
      <w:r>
        <w:t xml:space="preserve"> </w:t>
      </w:r>
    </w:p>
    <w:p w14:paraId="4A73A97B" w14:textId="77777777" w:rsidR="000841F2" w:rsidRPr="00345E3C" w:rsidRDefault="000841F2" w:rsidP="00047118">
      <w:r w:rsidRPr="00345E3C">
        <w:t>All students using the Clinical Skills Centre must adhere to the dress code and wear a School of Nursing, Midwifery and Paramedic Practice polo shirt, black or navy comfortable trousers</w:t>
      </w:r>
      <w:r w:rsidRPr="00345E3C">
        <w:rPr>
          <w:spacing w:val="-16"/>
        </w:rPr>
        <w:t xml:space="preserve"> </w:t>
      </w:r>
      <w:r w:rsidRPr="00345E3C">
        <w:t>(preferably</w:t>
      </w:r>
      <w:r w:rsidRPr="00345E3C">
        <w:rPr>
          <w:spacing w:val="-16"/>
        </w:rPr>
        <w:t xml:space="preserve"> </w:t>
      </w:r>
      <w:r w:rsidRPr="00345E3C">
        <w:t>tracksuit</w:t>
      </w:r>
      <w:r w:rsidRPr="00345E3C">
        <w:rPr>
          <w:spacing w:val="-15"/>
        </w:rPr>
        <w:t xml:space="preserve"> </w:t>
      </w:r>
      <w:r w:rsidRPr="00345E3C">
        <w:t>bottoms, NOT jeans)</w:t>
      </w:r>
      <w:r w:rsidRPr="00345E3C">
        <w:rPr>
          <w:spacing w:val="-16"/>
        </w:rPr>
        <w:t xml:space="preserve"> </w:t>
      </w:r>
      <w:r w:rsidRPr="00345E3C">
        <w:t>and dark</w:t>
      </w:r>
      <w:r w:rsidRPr="00345E3C">
        <w:rPr>
          <w:spacing w:val="-16"/>
        </w:rPr>
        <w:t xml:space="preserve"> </w:t>
      </w:r>
      <w:r w:rsidRPr="00345E3C">
        <w:t>trainers.</w:t>
      </w:r>
      <w:r w:rsidRPr="00345E3C">
        <w:rPr>
          <w:spacing w:val="-2"/>
        </w:rPr>
        <w:t xml:space="preserve"> </w:t>
      </w:r>
      <w:r w:rsidRPr="00345E3C">
        <w:t xml:space="preserve">Hair must be tied </w:t>
      </w:r>
      <w:proofErr w:type="gramStart"/>
      <w:r w:rsidRPr="00345E3C">
        <w:t>back</w:t>
      </w:r>
      <w:proofErr w:type="gramEnd"/>
      <w:r w:rsidRPr="00345E3C">
        <w:t xml:space="preserve"> and no </w:t>
      </w:r>
      <w:proofErr w:type="spellStart"/>
      <w:r w:rsidRPr="00345E3C">
        <w:t>jewellery</w:t>
      </w:r>
      <w:proofErr w:type="spellEnd"/>
      <w:r w:rsidRPr="00345E3C">
        <w:t xml:space="preserve"> can be worn (wedding rings and small stud earrings are permitted) [Registered</w:t>
      </w:r>
      <w:r w:rsidRPr="00345E3C">
        <w:rPr>
          <w:spacing w:val="-16"/>
        </w:rPr>
        <w:t xml:space="preserve"> </w:t>
      </w:r>
      <w:r w:rsidRPr="00345E3C">
        <w:t>practitioners</w:t>
      </w:r>
      <w:r w:rsidRPr="00345E3C">
        <w:rPr>
          <w:spacing w:val="-16"/>
        </w:rPr>
        <w:t xml:space="preserve"> </w:t>
      </w:r>
      <w:r w:rsidRPr="00345E3C">
        <w:t>may wear their uniform from practice if their employer has</w:t>
      </w:r>
      <w:r w:rsidRPr="00345E3C">
        <w:rPr>
          <w:spacing w:val="-21"/>
        </w:rPr>
        <w:t xml:space="preserve"> </w:t>
      </w:r>
      <w:r w:rsidRPr="00345E3C">
        <w:t>agreed.]</w:t>
      </w:r>
    </w:p>
    <w:p w14:paraId="0A4139AA" w14:textId="77777777" w:rsidR="000841F2" w:rsidRDefault="000841F2" w:rsidP="00047118">
      <w:r>
        <w:lastRenderedPageBreak/>
        <w:t>There are several pieces of equipment in the Clinical Skills Centre that contain latex. If the student is allergic to latex, they must inform their Personal Tutor at the start of the course and before attending the Clinical Skills Centre.</w:t>
      </w:r>
    </w:p>
    <w:p w14:paraId="034DEC47" w14:textId="62F8CE27" w:rsidR="000841F2" w:rsidRDefault="000841F2" w:rsidP="00047118">
      <w:r>
        <w:t xml:space="preserve">For more information about the Clinical Skills Centre, please access the following link: </w:t>
      </w:r>
      <w:r w:rsidR="00C81315">
        <w:br/>
      </w:r>
      <w:hyperlink r:id="rId52" w:history="1">
        <w:r w:rsidR="00C81315" w:rsidRPr="00FD1424">
          <w:rPr>
            <w:rStyle w:val="Hyperlink"/>
          </w:rPr>
          <w:t>www.rgu.ac.uk/clinical</w:t>
        </w:r>
        <w:r w:rsidR="00C81315" w:rsidRPr="00FD1424">
          <w:rPr>
            <w:rStyle w:val="Hyperlink"/>
            <w:rFonts w:ascii="Cambria Math" w:hAnsi="Cambria Math"/>
          </w:rPr>
          <w:t>‐</w:t>
        </w:r>
        <w:r w:rsidR="00C81315" w:rsidRPr="00FD1424">
          <w:rPr>
            <w:rStyle w:val="Hyperlink"/>
          </w:rPr>
          <w:t>skills</w:t>
        </w:r>
        <w:r w:rsidR="00C81315" w:rsidRPr="00FD1424">
          <w:rPr>
            <w:rStyle w:val="Hyperlink"/>
            <w:rFonts w:ascii="Cambria Math" w:hAnsi="Cambria Math"/>
          </w:rPr>
          <w:t>‐</w:t>
        </w:r>
        <w:r w:rsidR="00C81315" w:rsidRPr="00FD1424">
          <w:rPr>
            <w:rStyle w:val="Hyperlink"/>
          </w:rPr>
          <w:t>centre</w:t>
        </w:r>
      </w:hyperlink>
    </w:p>
    <w:p w14:paraId="2A4AFCC1" w14:textId="5F83E83A" w:rsidR="00B40B67" w:rsidRDefault="00B40B67" w:rsidP="00B34D02">
      <w:pPr>
        <w:pStyle w:val="Heading2"/>
        <w:spacing w:before="180" w:after="180"/>
        <w:ind w:left="578" w:hanging="578"/>
      </w:pPr>
      <w:bookmarkStart w:id="52" w:name="_Toc24361787"/>
      <w:bookmarkStart w:id="53" w:name="_Toc110420250"/>
      <w:bookmarkEnd w:id="49"/>
      <w:r w:rsidRPr="00D46FD1">
        <w:t>Communication</w:t>
      </w:r>
      <w:bookmarkEnd w:id="52"/>
      <w:bookmarkEnd w:id="53"/>
    </w:p>
    <w:p w14:paraId="43B7E2D6" w14:textId="77777777" w:rsidR="004D6988" w:rsidRDefault="004D6988" w:rsidP="004D6988">
      <w:bookmarkStart w:id="54" w:name="_Toc24361788"/>
      <w:r>
        <w:t xml:space="preserve">Information relating to the </w:t>
      </w:r>
      <w:proofErr w:type="spellStart"/>
      <w:r>
        <w:t>programme</w:t>
      </w:r>
      <w:proofErr w:type="spellEnd"/>
      <w:r>
        <w:t xml:space="preserve"> and modules will be posted on the relevant </w:t>
      </w:r>
      <w:proofErr w:type="spellStart"/>
      <w:r>
        <w:t>programme</w:t>
      </w:r>
      <w:proofErr w:type="spellEnd"/>
      <w:r>
        <w:t xml:space="preserve"> or module study area on </w:t>
      </w:r>
      <w:proofErr w:type="spellStart"/>
      <w:r>
        <w:t>CampusMoodle</w:t>
      </w:r>
      <w:proofErr w:type="spellEnd"/>
      <w:r>
        <w:t xml:space="preserve">. It is therefore important that students access their emails and relevant study areas on </w:t>
      </w:r>
      <w:proofErr w:type="spellStart"/>
      <w:r>
        <w:t>CampusMoodle</w:t>
      </w:r>
      <w:proofErr w:type="spellEnd"/>
      <w:r>
        <w:t xml:space="preserve"> on a regular basis.</w:t>
      </w:r>
    </w:p>
    <w:p w14:paraId="3B18DBE0" w14:textId="658D46F9" w:rsidR="004D6988" w:rsidRDefault="004D6988" w:rsidP="00EA390C">
      <w:r>
        <w:t xml:space="preserve">Students are expected to post any questions they have about the module content or module assessment in the General Discussion Forum on the </w:t>
      </w:r>
      <w:proofErr w:type="spellStart"/>
      <w:r>
        <w:t>CampusMoodle</w:t>
      </w:r>
      <w:proofErr w:type="spellEnd"/>
      <w:r>
        <w:t xml:space="preserve"> page.</w:t>
      </w:r>
    </w:p>
    <w:p w14:paraId="5FCADC3F" w14:textId="7216B0A0" w:rsidR="00EA390C" w:rsidRDefault="00EA390C" w:rsidP="00EA390C">
      <w:r>
        <w:t>All individual communication with students and staff at RGU will be through the student Outlook account. Students can expect a response from staff within 3 working days.</w:t>
      </w:r>
      <w:r w:rsidR="00BA51C4">
        <w:t xml:space="preserve"> </w:t>
      </w:r>
      <w:r>
        <w:t>The University e</w:t>
      </w:r>
      <w:r>
        <w:rPr>
          <w:rFonts w:ascii="Cambria Math" w:hAnsi="Cambria Math" w:cs="Cambria Math"/>
        </w:rPr>
        <w:t>‐</w:t>
      </w:r>
      <w:r>
        <w:t xml:space="preserve">mail is available at: </w:t>
      </w:r>
      <w:hyperlink r:id="rId53">
        <w:r w:rsidRPr="00892712">
          <w:rPr>
            <w:rStyle w:val="Hyperlink"/>
          </w:rPr>
          <w:t>http://mymail.rgu.ac.uk/</w:t>
        </w:r>
      </w:hyperlink>
    </w:p>
    <w:p w14:paraId="4B0DD527" w14:textId="5CAA961D" w:rsidR="00B40B67" w:rsidRDefault="00B40B67" w:rsidP="00D46FD1">
      <w:pPr>
        <w:pStyle w:val="Heading2"/>
      </w:pPr>
      <w:bookmarkStart w:id="55" w:name="_Toc110420251"/>
      <w:r w:rsidRPr="00D46FD1">
        <w:t>Course Information Database</w:t>
      </w:r>
      <w:bookmarkEnd w:id="54"/>
      <w:bookmarkEnd w:id="55"/>
    </w:p>
    <w:p w14:paraId="23D9DA0B" w14:textId="22512F0F" w:rsidR="00EA390C" w:rsidRDefault="00EA390C" w:rsidP="00EA390C">
      <w:bookmarkStart w:id="56" w:name="_Toc24361789"/>
      <w:r>
        <w:t>Further information about the relevant course can be accessed from the Course Information Database:</w:t>
      </w:r>
      <w:r w:rsidR="00FB5773">
        <w:t xml:space="preserve"> </w:t>
      </w:r>
      <w:r w:rsidR="00453F02">
        <w:br/>
      </w:r>
      <w:hyperlink r:id="rId54" w:history="1">
        <w:r w:rsidR="00453F02" w:rsidRPr="00FD1424">
          <w:rPr>
            <w:rStyle w:val="Hyperlink"/>
          </w:rPr>
          <w:t>http://www4.rgu.ac.uk/coursedb/</w:t>
        </w:r>
      </w:hyperlink>
    </w:p>
    <w:p w14:paraId="778E94C3" w14:textId="77777777" w:rsidR="00EA390C" w:rsidRDefault="00EA390C" w:rsidP="00EA390C">
      <w:bookmarkStart w:id="57" w:name="_Hlk73976444"/>
      <w:r>
        <w:t>Particular attention should be paid to the Course Specification (comprising the Core Award Data and Student Learning Experience) as these contain vital information about the</w:t>
      </w:r>
      <w:bookmarkStart w:id="58" w:name="2.11_Enrolment_and_Student_Identificatio"/>
      <w:bookmarkEnd w:id="58"/>
      <w:r>
        <w:t xml:space="preserve"> course.</w:t>
      </w:r>
    </w:p>
    <w:bookmarkEnd w:id="57"/>
    <w:p w14:paraId="607E684E" w14:textId="77777777" w:rsidR="00453F02" w:rsidRDefault="00453F02">
      <w:pPr>
        <w:spacing w:after="0" w:line="240" w:lineRule="auto"/>
        <w:rPr>
          <w:rFonts w:eastAsia="Lucida Sans" w:cs="Lucida Sans"/>
          <w:b/>
          <w:color w:val="702077"/>
          <w:szCs w:val="24"/>
        </w:rPr>
      </w:pPr>
      <w:r>
        <w:br w:type="page"/>
      </w:r>
    </w:p>
    <w:p w14:paraId="712F540A" w14:textId="75B94AFB" w:rsidR="005C26F4" w:rsidRDefault="00915E4A" w:rsidP="00D46FD1">
      <w:pPr>
        <w:pStyle w:val="Heading2"/>
      </w:pPr>
      <w:bookmarkStart w:id="59" w:name="_Toc110420252"/>
      <w:r w:rsidRPr="00D46FD1">
        <w:lastRenderedPageBreak/>
        <w:t>Enrolment and Student Identification</w:t>
      </w:r>
      <w:bookmarkEnd w:id="56"/>
      <w:bookmarkEnd w:id="59"/>
    </w:p>
    <w:p w14:paraId="13299F14" w14:textId="6805F909" w:rsidR="00301FE9" w:rsidRPr="00547CE4" w:rsidRDefault="00301FE9" w:rsidP="00301FE9">
      <w:r w:rsidRPr="00547CE4">
        <w:t xml:space="preserve">All students are required to </w:t>
      </w:r>
      <w:proofErr w:type="spellStart"/>
      <w:r w:rsidRPr="00547CE4">
        <w:t>enrol</w:t>
      </w:r>
      <w:proofErr w:type="spellEnd"/>
      <w:r w:rsidRPr="00547CE4">
        <w:t xml:space="preserve"> at the start of each Stage of their course. Students will receive an email providing a link to </w:t>
      </w:r>
      <w:proofErr w:type="spellStart"/>
      <w:r w:rsidRPr="00547CE4">
        <w:t>Enrol</w:t>
      </w:r>
      <w:proofErr w:type="spellEnd"/>
      <w:r w:rsidRPr="00547CE4">
        <w:t xml:space="preserve"> Online each time they need to re</w:t>
      </w:r>
      <w:r w:rsidRPr="00547CE4">
        <w:rPr>
          <w:rFonts w:ascii="Cambria Math" w:hAnsi="Cambria Math" w:cs="Cambria Math"/>
        </w:rPr>
        <w:t>‐</w:t>
      </w:r>
      <w:proofErr w:type="spellStart"/>
      <w:r w:rsidRPr="00547CE4">
        <w:t>enrol</w:t>
      </w:r>
      <w:proofErr w:type="spellEnd"/>
      <w:r w:rsidRPr="00547CE4">
        <w:t>. During the online enrolment registration process, students will be required to confirm their personal details, including their home (permanent) address and term</w:t>
      </w:r>
      <w:r w:rsidRPr="00547CE4">
        <w:rPr>
          <w:rFonts w:ascii="Cambria Math" w:hAnsi="Cambria Math" w:cs="Cambria Math"/>
        </w:rPr>
        <w:t>‐</w:t>
      </w:r>
      <w:r w:rsidRPr="00547CE4">
        <w:t xml:space="preserve">time (contact) address, telephone numbers, course of study and financial arrangements, where applicable. At the end of online enrolment, students will be asked to accept the Terms and Conditions of the University. </w:t>
      </w:r>
      <w:r w:rsidR="00ED6661" w:rsidRPr="00547CE4">
        <w:t xml:space="preserve">If students have queries regarding re-enrolment, they can contact Student Records via Ask RGU at this </w:t>
      </w:r>
      <w:hyperlink r:id="rId55" w:history="1">
        <w:r w:rsidR="00ED6661" w:rsidRPr="00547CE4">
          <w:rPr>
            <w:rStyle w:val="Hyperlink"/>
          </w:rPr>
          <w:t>link</w:t>
        </w:r>
      </w:hyperlink>
      <w:r w:rsidR="00ED6661" w:rsidRPr="00547CE4">
        <w:t xml:space="preserve">. </w:t>
      </w:r>
      <w:r w:rsidR="00CF35C7">
        <w:t xml:space="preserve">Further information is </w:t>
      </w:r>
      <w:r w:rsidR="006A77CF" w:rsidRPr="00547CE4">
        <w:t xml:space="preserve">available from: </w:t>
      </w:r>
      <w:hyperlink r:id="rId56" w:history="1">
        <w:r w:rsidR="006A77CF" w:rsidRPr="00547CE4">
          <w:rPr>
            <w:rStyle w:val="Hyperlink"/>
          </w:rPr>
          <w:t>https://www.rgu.ac.uk/enrolment</w:t>
        </w:r>
      </w:hyperlink>
      <w:r w:rsidR="006A77CF" w:rsidRPr="00547CE4">
        <w:t>.</w:t>
      </w:r>
    </w:p>
    <w:p w14:paraId="2AB5F312" w14:textId="733A1A41" w:rsidR="00301FE9" w:rsidRPr="004B7E84" w:rsidRDefault="00301FE9" w:rsidP="00301FE9">
      <w:r w:rsidRPr="004B7E84">
        <w:t xml:space="preserve">On joining a course, students will be assigned a unique matriculation number which is required for access to services such as IT facilities and the </w:t>
      </w:r>
      <w:proofErr w:type="gramStart"/>
      <w:r w:rsidRPr="004B7E84">
        <w:t>Library</w:t>
      </w:r>
      <w:proofErr w:type="gramEnd"/>
      <w:r w:rsidRPr="004B7E84">
        <w:t xml:space="preserve">. Students should make a careful note of this number. </w:t>
      </w:r>
    </w:p>
    <w:p w14:paraId="63B01CC0" w14:textId="5037A663" w:rsidR="00301FE9" w:rsidRPr="004B7E84" w:rsidRDefault="00301FE9" w:rsidP="00301FE9">
      <w:r w:rsidRPr="004B7E84">
        <w:t>Students will also be issued with a Student ID card, which should be available for inspection whenever they are on University premises.</w:t>
      </w:r>
      <w:r w:rsidR="00822D25" w:rsidRPr="004B7E84">
        <w:t xml:space="preserve"> </w:t>
      </w:r>
      <w:r w:rsidR="00822D25" w:rsidRPr="004B7E84">
        <w:rPr>
          <w:b/>
          <w:bCs/>
        </w:rPr>
        <w:t xml:space="preserve">In particular, it must be displayed during </w:t>
      </w:r>
      <w:proofErr w:type="gramStart"/>
      <w:r w:rsidR="00822D25" w:rsidRPr="004B7E84">
        <w:rPr>
          <w:b/>
          <w:bCs/>
        </w:rPr>
        <w:t>University</w:t>
      </w:r>
      <w:proofErr w:type="gramEnd"/>
      <w:r w:rsidR="00822D25" w:rsidRPr="004B7E84">
        <w:rPr>
          <w:b/>
          <w:bCs/>
        </w:rPr>
        <w:t xml:space="preserve"> examinations.</w:t>
      </w:r>
      <w:r w:rsidR="00822D25" w:rsidRPr="004B7E84">
        <w:t xml:space="preserve"> </w:t>
      </w:r>
      <w:r w:rsidRPr="004B7E84">
        <w:t xml:space="preserve">Students should take care of this card which is for personal use only. </w:t>
      </w:r>
      <w:r w:rsidRPr="004B7E84">
        <w:rPr>
          <w:b/>
          <w:bCs/>
        </w:rPr>
        <w:t>In the event of loss, theft or destruction</w:t>
      </w:r>
      <w:r w:rsidRPr="004B7E84">
        <w:t xml:space="preserve"> of the card, students should </w:t>
      </w:r>
      <w:r w:rsidRPr="004B7E84">
        <w:rPr>
          <w:b/>
          <w:bCs/>
        </w:rPr>
        <w:t xml:space="preserve">immediately </w:t>
      </w:r>
      <w:r w:rsidRPr="004B7E84">
        <w:t xml:space="preserve">contact the </w:t>
      </w:r>
      <w:hyperlink r:id="rId57" w:history="1">
        <w:r w:rsidRPr="004B7E84">
          <w:rPr>
            <w:rStyle w:val="Hyperlink"/>
          </w:rPr>
          <w:t>Student Help Point</w:t>
        </w:r>
      </w:hyperlink>
      <w:r w:rsidRPr="004B7E84">
        <w:rPr>
          <w:i/>
          <w:iCs/>
        </w:rPr>
        <w:t>.</w:t>
      </w:r>
      <w:r w:rsidRPr="004B7E84">
        <w:t xml:space="preserve"> If a student misses supported enrolment, they will be able to collect their card from Student Help Point. Further information about ID cards can be obtained from: </w:t>
      </w:r>
      <w:r w:rsidR="00565CB1">
        <w:br/>
      </w:r>
      <w:hyperlink r:id="rId58" w:history="1">
        <w:r w:rsidR="00F77B62" w:rsidRPr="00FD1424">
          <w:rPr>
            <w:rStyle w:val="Hyperlink"/>
          </w:rPr>
          <w:t>https://www.rgu.ac.uk/id-cards</w:t>
        </w:r>
      </w:hyperlink>
    </w:p>
    <w:p w14:paraId="3A721A56" w14:textId="54007E6F" w:rsidR="001E1761" w:rsidRPr="006A77CF" w:rsidRDefault="00C750DB" w:rsidP="00036E73">
      <w:hyperlink r:id="rId59" w:history="1">
        <w:r w:rsidR="006A77CF" w:rsidRPr="0069495E">
          <w:rPr>
            <w:rStyle w:val="Hyperlink"/>
          </w:rPr>
          <w:t>https://ask.rgu.ac.uk</w:t>
        </w:r>
      </w:hyperlink>
    </w:p>
    <w:p w14:paraId="76CDAB77" w14:textId="4CC19FF7" w:rsidR="00200A19" w:rsidRPr="00921BAC" w:rsidRDefault="00200A19" w:rsidP="00200A19">
      <w:pPr>
        <w:pStyle w:val="Heading2"/>
      </w:pPr>
      <w:bookmarkStart w:id="60" w:name="2.5_Academic_Regulations"/>
      <w:bookmarkStart w:id="61" w:name="2.7_Course_Information_Database"/>
      <w:bookmarkStart w:id="62" w:name="2.12_International_Students_and_Tier_4_V"/>
      <w:bookmarkStart w:id="63" w:name="_Toc110420253"/>
      <w:bookmarkStart w:id="64" w:name="_Hlk109991397"/>
      <w:bookmarkStart w:id="65" w:name="_Toc24361791"/>
      <w:bookmarkEnd w:id="60"/>
      <w:bookmarkEnd w:id="61"/>
      <w:bookmarkEnd w:id="62"/>
      <w:r w:rsidRPr="00921BAC">
        <w:t>International Students and Tier 4/Student Visa Students</w:t>
      </w:r>
      <w:bookmarkEnd w:id="63"/>
    </w:p>
    <w:p w14:paraId="3D58701C" w14:textId="77777777" w:rsidR="00200A19" w:rsidRPr="00921BAC" w:rsidRDefault="00200A19" w:rsidP="00B41E8D">
      <w:pPr>
        <w:spacing w:after="180"/>
      </w:pPr>
      <w:r w:rsidRPr="00921BAC">
        <w:t xml:space="preserve">The University currently holds a Student Visa Sponsor </w:t>
      </w:r>
      <w:proofErr w:type="spellStart"/>
      <w:r w:rsidRPr="00921BAC">
        <w:t>Licence</w:t>
      </w:r>
      <w:proofErr w:type="spellEnd"/>
      <w:r w:rsidRPr="00921BAC">
        <w:t xml:space="preserve"> on the Home Office UK Visas and Immigration (UKVI) Register. </w:t>
      </w:r>
    </w:p>
    <w:p w14:paraId="1873C3A0" w14:textId="77777777" w:rsidR="00453F02" w:rsidRDefault="00453F02">
      <w:pPr>
        <w:spacing w:after="0" w:line="240" w:lineRule="auto"/>
      </w:pPr>
      <w:r>
        <w:br w:type="page"/>
      </w:r>
    </w:p>
    <w:p w14:paraId="04D1A65C" w14:textId="3C8A15D1" w:rsidR="00200A19" w:rsidRPr="00921BAC" w:rsidRDefault="00200A19" w:rsidP="00B41E8D">
      <w:pPr>
        <w:spacing w:after="180"/>
      </w:pPr>
      <w:r w:rsidRPr="00921BAC">
        <w:lastRenderedPageBreak/>
        <w:t xml:space="preserve">Both students and the University must comply with official </w:t>
      </w:r>
      <w:proofErr w:type="gramStart"/>
      <w:r w:rsidRPr="00921BAC">
        <w:t>Home</w:t>
      </w:r>
      <w:proofErr w:type="gramEnd"/>
      <w:r w:rsidRPr="00921BAC">
        <w:t xml:space="preserve"> Office requirements under Student Visa route. If you hold immigration permission as a Tier 4/Student visa student, failure to comply with these requirements can result in you being reported to the UKVI and could lead to your immigration permission being curtailed or cancelled. </w:t>
      </w:r>
    </w:p>
    <w:p w14:paraId="79E7D622" w14:textId="77777777" w:rsidR="00200A19" w:rsidRPr="00921BAC" w:rsidRDefault="00200A19" w:rsidP="00B41E8D">
      <w:pPr>
        <w:spacing w:after="180"/>
      </w:pPr>
      <w:r w:rsidRPr="00921BAC">
        <w:t xml:space="preserve">In order that the University retain current students and continue to accept International Students in the future, it also has to comply with the terms of its </w:t>
      </w:r>
      <w:proofErr w:type="gramStart"/>
      <w:r w:rsidRPr="00921BAC">
        <w:t>Student</w:t>
      </w:r>
      <w:proofErr w:type="gramEnd"/>
      <w:r w:rsidRPr="00921BAC">
        <w:t xml:space="preserve"> visa sponsor </w:t>
      </w:r>
      <w:proofErr w:type="spellStart"/>
      <w:r w:rsidRPr="00921BAC">
        <w:t>licence</w:t>
      </w:r>
      <w:proofErr w:type="spellEnd"/>
      <w:r w:rsidRPr="00921BAC">
        <w:t xml:space="preserve">. </w:t>
      </w:r>
    </w:p>
    <w:p w14:paraId="4E0ED7D4" w14:textId="67569496" w:rsidR="00200A19" w:rsidRPr="00921BAC" w:rsidRDefault="00200A19" w:rsidP="00F77B62">
      <w:pPr>
        <w:rPr>
          <w:u w:val="single"/>
        </w:rPr>
      </w:pPr>
      <w:r w:rsidRPr="00921BAC">
        <w:t xml:space="preserve">A summary of responsibilities outlined in the Student Visa policy guidance for students is set out in </w:t>
      </w:r>
      <w:r w:rsidRPr="00921BAC">
        <w:rPr>
          <w:b/>
          <w:bCs/>
        </w:rPr>
        <w:t xml:space="preserve">Appendix </w:t>
      </w:r>
      <w:r w:rsidR="00203F63">
        <w:rPr>
          <w:b/>
          <w:bCs/>
        </w:rPr>
        <w:t>1</w:t>
      </w:r>
      <w:r w:rsidRPr="00921BAC">
        <w:rPr>
          <w:b/>
          <w:bCs/>
        </w:rPr>
        <w:t xml:space="preserve"> </w:t>
      </w:r>
      <w:r w:rsidRPr="00921BAC">
        <w:t xml:space="preserve">of this </w:t>
      </w:r>
      <w:r w:rsidR="00203F63" w:rsidRPr="00921BAC">
        <w:t>handbook</w:t>
      </w:r>
      <w:r w:rsidRPr="00921BAC">
        <w:t xml:space="preserve">. Further information can be obtained from the UKVI website at: </w:t>
      </w:r>
      <w:hyperlink r:id="rId60" w:history="1">
        <w:r w:rsidRPr="00921BAC">
          <w:rPr>
            <w:rStyle w:val="Hyperlink"/>
            <w:rFonts w:ascii="Open Sans" w:hAnsi="Open Sans"/>
          </w:rPr>
          <w:t>www.gov.uk</w:t>
        </w:r>
      </w:hyperlink>
    </w:p>
    <w:p w14:paraId="48B2DF9E" w14:textId="593F1AC4" w:rsidR="005C26F4" w:rsidRDefault="00915E4A" w:rsidP="004D7639">
      <w:pPr>
        <w:pStyle w:val="Heading2"/>
      </w:pPr>
      <w:bookmarkStart w:id="66" w:name="_Toc110420254"/>
      <w:bookmarkEnd w:id="64"/>
      <w:r w:rsidRPr="004D7639">
        <w:t>IT Facilities</w:t>
      </w:r>
      <w:bookmarkEnd w:id="65"/>
      <w:bookmarkEnd w:id="66"/>
    </w:p>
    <w:p w14:paraId="11397B08" w14:textId="44DA687C" w:rsidR="005C26F4" w:rsidRDefault="00915E4A" w:rsidP="00B41E8D">
      <w:pPr>
        <w:spacing w:after="180"/>
      </w:pPr>
      <w:bookmarkStart w:id="67" w:name="_Hlk77605148"/>
      <w:r>
        <w:t>RGU provides modern up-to-date facilities for the beneﬁt of the whole student body. Enrolled students can use student access computing facilities on any of the University</w:t>
      </w:r>
      <w:r>
        <w:rPr>
          <w:spacing w:val="-29"/>
        </w:rPr>
        <w:t xml:space="preserve"> </w:t>
      </w:r>
      <w:r>
        <w:t>sites.</w:t>
      </w:r>
    </w:p>
    <w:p w14:paraId="65319215" w14:textId="77777777" w:rsidR="005C26F4" w:rsidRDefault="00915E4A" w:rsidP="00B41E8D">
      <w:pPr>
        <w:spacing w:after="180"/>
      </w:pPr>
      <w:r>
        <w:t>These facilities are provided to support student education and training and provide or supplement skills, which are now a part of everyday life.</w:t>
      </w:r>
    </w:p>
    <w:p w14:paraId="39BE27F7" w14:textId="44EA2D7B" w:rsidR="005C26F4" w:rsidRDefault="00915E4A" w:rsidP="00B41E8D">
      <w:pPr>
        <w:spacing w:after="180"/>
      </w:pPr>
      <w:r>
        <w:t xml:space="preserve">On enrolling for a </w:t>
      </w:r>
      <w:proofErr w:type="spellStart"/>
      <w:r>
        <w:t>programme</w:t>
      </w:r>
      <w:proofErr w:type="spellEnd"/>
      <w:r w:rsidR="00303488">
        <w:t xml:space="preserve"> or </w:t>
      </w:r>
      <w:r>
        <w:t xml:space="preserve">course at RGU, students will be advised of the University’s </w:t>
      </w:r>
      <w:bookmarkStart w:id="68" w:name="_Hlk44424669"/>
      <w:r w:rsidR="00A10161">
        <w:t xml:space="preserve">Policy </w:t>
      </w:r>
      <w:r w:rsidR="002C2169">
        <w:t>for</w:t>
      </w:r>
      <w:r w:rsidR="00A10161">
        <w:t xml:space="preserve"> the </w:t>
      </w:r>
      <w:r w:rsidR="002C2169">
        <w:t xml:space="preserve">use </w:t>
      </w:r>
      <w:r w:rsidR="00A10161">
        <w:t>of IT Facilities</w:t>
      </w:r>
      <w:r>
        <w:t xml:space="preserve">. </w:t>
      </w:r>
      <w:bookmarkEnd w:id="68"/>
      <w:r w:rsidR="00250521">
        <w:t>Breaching</w:t>
      </w:r>
      <w:r w:rsidR="00A10161">
        <w:t xml:space="preserve"> this policy</w:t>
      </w:r>
      <w:r>
        <w:t xml:space="preserve"> could result in disciplinary actions ranging from withdrawal of access to computing facilities to dismissal from the University. Students at RGU can attend any open access labs, unless timetabled or restricted to speciﬁc departmental students.</w:t>
      </w:r>
    </w:p>
    <w:p w14:paraId="3381ED98" w14:textId="654D4F84" w:rsidR="00250521" w:rsidRPr="00A678B3" w:rsidRDefault="00250521" w:rsidP="00F77B62">
      <w:pPr>
        <w:rPr>
          <w:rStyle w:val="Hyperlink"/>
        </w:rPr>
      </w:pPr>
      <w:r>
        <w:t xml:space="preserve">The Policy </w:t>
      </w:r>
      <w:r w:rsidR="002C2169">
        <w:t>for the</w:t>
      </w:r>
      <w:r>
        <w:t xml:space="preserve"> of IT Facilities and associated documentation can be accessed from:</w:t>
      </w:r>
      <w:r w:rsidR="003A5830">
        <w:t xml:space="preserve"> </w:t>
      </w:r>
      <w:r w:rsidR="003259A9">
        <w:br/>
      </w:r>
      <w:hyperlink r:id="rId61" w:history="1">
        <w:r w:rsidR="003259A9" w:rsidRPr="00FD1424">
          <w:rPr>
            <w:rStyle w:val="Hyperlink"/>
          </w:rPr>
          <w:t>www.rgu.ac.uk/policies</w:t>
        </w:r>
      </w:hyperlink>
    </w:p>
    <w:p w14:paraId="1A84AD79" w14:textId="77777777" w:rsidR="008929C9" w:rsidRDefault="008929C9" w:rsidP="00F77B62">
      <w:r>
        <w:t xml:space="preserve">When accessing IT facilities within clinical areas, students should strictly adhere to any policies governing their use. </w:t>
      </w:r>
    </w:p>
    <w:p w14:paraId="6EFFB8D8" w14:textId="6E904D2D" w:rsidR="00A10161" w:rsidRDefault="00A10161" w:rsidP="004D7639">
      <w:pPr>
        <w:pStyle w:val="Heading2"/>
      </w:pPr>
      <w:bookmarkStart w:id="69" w:name="2.11_RGYoU"/>
      <w:bookmarkStart w:id="70" w:name="_Toc24361792"/>
      <w:bookmarkStart w:id="71" w:name="_Toc110420255"/>
      <w:bookmarkEnd w:id="67"/>
      <w:bookmarkEnd w:id="69"/>
      <w:r w:rsidRPr="004D7639">
        <w:lastRenderedPageBreak/>
        <w:t>IT Helpdesk</w:t>
      </w:r>
      <w:bookmarkEnd w:id="70"/>
      <w:bookmarkEnd w:id="71"/>
    </w:p>
    <w:p w14:paraId="3E3516AD" w14:textId="77777777" w:rsidR="00ED19AB" w:rsidRDefault="00ED19AB" w:rsidP="00ED19AB">
      <w:bookmarkStart w:id="72" w:name="_Hlk77605224"/>
      <w:bookmarkStart w:id="73" w:name="_Hlk45706273"/>
      <w:r>
        <w:t>The student’s first point of call for most computer related questions or problems is the IT Helpdesk.</w:t>
      </w:r>
    </w:p>
    <w:p w14:paraId="5D16FA08" w14:textId="77777777" w:rsidR="003259A9" w:rsidRPr="008375A9" w:rsidRDefault="00C750DB" w:rsidP="00453F02">
      <w:pPr>
        <w:spacing w:after="0"/>
        <w:rPr>
          <w:rStyle w:val="Hyperlink"/>
          <w:szCs w:val="24"/>
        </w:rPr>
      </w:pPr>
      <w:hyperlink r:id="rId62" w:history="1">
        <w:r w:rsidR="00402563" w:rsidRPr="008375A9">
          <w:rPr>
            <w:rStyle w:val="Hyperlink"/>
            <w:szCs w:val="24"/>
          </w:rPr>
          <w:t>https://www.rgu.ac.uk/it-helpdesk</w:t>
        </w:r>
      </w:hyperlink>
    </w:p>
    <w:p w14:paraId="296889D3" w14:textId="7937647D" w:rsidR="00ED19AB" w:rsidRPr="003259A9" w:rsidRDefault="00ED19AB" w:rsidP="00453F02">
      <w:pPr>
        <w:spacing w:after="0"/>
        <w:rPr>
          <w:sz w:val="22"/>
        </w:rPr>
      </w:pPr>
      <w:r w:rsidRPr="003259A9">
        <w:rPr>
          <w:sz w:val="22"/>
        </w:rPr>
        <w:t>T: 01224 262777</w:t>
      </w:r>
    </w:p>
    <w:p w14:paraId="2A7C19AD" w14:textId="77777777" w:rsidR="00ED19AB" w:rsidRPr="003259A9" w:rsidRDefault="00ED19AB" w:rsidP="003259A9">
      <w:pPr>
        <w:rPr>
          <w:rFonts w:eastAsia="Lucida Sans" w:cs="Lucida Sans"/>
          <w:b/>
          <w:color w:val="702077"/>
          <w:sz w:val="22"/>
        </w:rPr>
      </w:pPr>
      <w:bookmarkStart w:id="74" w:name="2.15_Jury_Duty"/>
      <w:bookmarkEnd w:id="74"/>
      <w:r w:rsidRPr="003259A9">
        <w:rPr>
          <w:sz w:val="22"/>
        </w:rPr>
        <w:t xml:space="preserve">E: </w:t>
      </w:r>
      <w:hyperlink r:id="rId63">
        <w:r w:rsidRPr="008375A9">
          <w:rPr>
            <w:rStyle w:val="Hyperlink"/>
            <w:szCs w:val="24"/>
          </w:rPr>
          <w:t>ithelpdesk@rgu.ac.uk</w:t>
        </w:r>
      </w:hyperlink>
    </w:p>
    <w:p w14:paraId="756E99F6" w14:textId="492CB49F" w:rsidR="004D13C8" w:rsidRPr="00725089" w:rsidRDefault="004D7639" w:rsidP="004D13C8">
      <w:pPr>
        <w:pStyle w:val="Heading2"/>
        <w:rPr>
          <w:rFonts w:eastAsiaTheme="minorHAnsi"/>
        </w:rPr>
      </w:pPr>
      <w:bookmarkStart w:id="75" w:name="_Toc110420256"/>
      <w:bookmarkEnd w:id="72"/>
      <w:r>
        <w:t>Storage of Student Files</w:t>
      </w:r>
      <w:bookmarkEnd w:id="75"/>
      <w:r>
        <w:t xml:space="preserve"> </w:t>
      </w:r>
    </w:p>
    <w:p w14:paraId="2AF0F20F" w14:textId="779DE956" w:rsidR="00ED19AB" w:rsidRDefault="00ED19AB" w:rsidP="00ED19AB">
      <w:pPr>
        <w:spacing w:after="160" w:line="379" w:lineRule="auto"/>
      </w:pPr>
      <w:bookmarkStart w:id="76" w:name="_Hlk77605250"/>
      <w:bookmarkStart w:id="77" w:name="_Toc24361793"/>
      <w:bookmarkEnd w:id="73"/>
      <w:r>
        <w:t xml:space="preserve">Students have a personal H drive with 5GB space which is backed up daily. It is recommended that students save </w:t>
      </w:r>
      <w:proofErr w:type="gramStart"/>
      <w:r>
        <w:t>ALL of</w:t>
      </w:r>
      <w:proofErr w:type="gramEnd"/>
      <w:r>
        <w:t xml:space="preserve"> their University files to their H drive as this is far more reliable than storing information on memory sticks and CDs. Students can access the H drive from Lab PCs, on campus or from off campus, via a suitable web-browser by visiting</w:t>
      </w:r>
      <w:r w:rsidR="007A7526">
        <w:t>:</w:t>
      </w:r>
      <w:r>
        <w:t xml:space="preserve"> </w:t>
      </w:r>
      <w:r w:rsidR="002B6E40" w:rsidRPr="002B6E40">
        <w:rPr>
          <w:rStyle w:val="Hyperlink"/>
        </w:rPr>
        <w:t>https://www.rgu.ac.uk/it-helpdesk/myapps</w:t>
      </w:r>
      <w:r>
        <w:t>.</w:t>
      </w:r>
    </w:p>
    <w:p w14:paraId="3823F11C" w14:textId="3A2A7DEB" w:rsidR="00745076" w:rsidRPr="00745076" w:rsidRDefault="006F40CA" w:rsidP="000B6924">
      <w:pPr>
        <w:spacing w:after="160" w:line="379" w:lineRule="auto"/>
        <w:rPr>
          <w:rFonts w:eastAsiaTheme="minorHAnsi"/>
        </w:rPr>
      </w:pPr>
      <w:r w:rsidRPr="00745076">
        <w:t>Alternatively, student</w:t>
      </w:r>
      <w:r w:rsidR="007C0D5D" w:rsidRPr="00745076">
        <w:t>s</w:t>
      </w:r>
      <w:r w:rsidRPr="00745076">
        <w:t xml:space="preserve"> </w:t>
      </w:r>
      <w:r w:rsidR="000B6924" w:rsidRPr="00745076">
        <w:t>have access to</w:t>
      </w:r>
      <w:r w:rsidR="007C0D5D" w:rsidRPr="00745076">
        <w:t xml:space="preserve"> a OneDrive account</w:t>
      </w:r>
      <w:r w:rsidR="000B6924" w:rsidRPr="00745076">
        <w:t xml:space="preserve"> </w:t>
      </w:r>
      <w:r w:rsidR="00545D69" w:rsidRPr="00D251E6">
        <w:rPr>
          <w:rFonts w:cs="Arial"/>
          <w:shd w:val="clear" w:color="auto" w:fill="FFFFFF"/>
        </w:rPr>
        <w:t xml:space="preserve">with 1TB (1024GB) of data </w:t>
      </w:r>
      <w:r w:rsidR="001C18FC" w:rsidRPr="00D251E6">
        <w:rPr>
          <w:rFonts w:cs="Arial"/>
          <w:shd w:val="clear" w:color="auto" w:fill="FFFFFF"/>
        </w:rPr>
        <w:t xml:space="preserve">storage </w:t>
      </w:r>
      <w:r w:rsidR="00545D69" w:rsidRPr="00D251E6">
        <w:rPr>
          <w:rFonts w:cs="Arial"/>
          <w:shd w:val="clear" w:color="auto" w:fill="FFFFFF"/>
        </w:rPr>
        <w:t>which can be used to store data, including document, video and audio files. It is a convenient way to transport and transfer document without the risk of losing USB drives. </w:t>
      </w:r>
      <w:r w:rsidR="00745076" w:rsidRPr="007019EA">
        <w:rPr>
          <w:rFonts w:cs="Arial"/>
          <w:shd w:val="clear" w:color="auto" w:fill="FFFFFF"/>
        </w:rPr>
        <w:t xml:space="preserve">Further details </w:t>
      </w:r>
      <w:r w:rsidR="007019EA">
        <w:rPr>
          <w:rFonts w:cs="Arial"/>
          <w:shd w:val="clear" w:color="auto" w:fill="FFFFFF"/>
        </w:rPr>
        <w:t xml:space="preserve">are </w:t>
      </w:r>
      <w:r w:rsidR="00745076" w:rsidRPr="007019EA">
        <w:rPr>
          <w:rFonts w:cs="Arial"/>
          <w:shd w:val="clear" w:color="auto" w:fill="FFFFFF"/>
        </w:rPr>
        <w:t>available from:</w:t>
      </w:r>
      <w:r w:rsidR="00745076" w:rsidRPr="007019EA">
        <w:rPr>
          <w:rFonts w:cs="Arial"/>
          <w:shd w:val="clear" w:color="auto" w:fill="FFFFFF"/>
        </w:rPr>
        <w:br/>
      </w:r>
      <w:hyperlink r:id="rId64" w:history="1">
        <w:r w:rsidR="001F3F2E" w:rsidRPr="001A047F">
          <w:rPr>
            <w:rStyle w:val="Hyperlink"/>
            <w:rFonts w:eastAsiaTheme="minorHAnsi"/>
          </w:rPr>
          <w:t>https://rgu.freshservice.com/support/solutions/articles/50000085432-one-drive-guide-and-limits</w:t>
        </w:r>
      </w:hyperlink>
      <w:r w:rsidR="001F3F2E">
        <w:rPr>
          <w:rFonts w:eastAsiaTheme="minorHAnsi"/>
        </w:rPr>
        <w:t xml:space="preserve"> </w:t>
      </w:r>
    </w:p>
    <w:p w14:paraId="6426E4CD" w14:textId="3AFA42FB" w:rsidR="00B40B67" w:rsidRDefault="00B40B67" w:rsidP="00861797">
      <w:pPr>
        <w:pStyle w:val="Heading2"/>
      </w:pPr>
      <w:bookmarkStart w:id="78" w:name="_Toc110420257"/>
      <w:bookmarkEnd w:id="76"/>
      <w:r w:rsidRPr="004D7639">
        <w:t>Jury Duty</w:t>
      </w:r>
      <w:bookmarkEnd w:id="77"/>
      <w:bookmarkEnd w:id="78"/>
    </w:p>
    <w:p w14:paraId="0D98FFD2" w14:textId="0804B761" w:rsidR="004D6EFE" w:rsidRDefault="000F00E0" w:rsidP="379C82AB">
      <w:pPr>
        <w:rPr>
          <w:sz w:val="25"/>
          <w:szCs w:val="25"/>
        </w:rPr>
      </w:pPr>
      <w:bookmarkStart w:id="79" w:name="_Hlk77605280"/>
      <w:bookmarkStart w:id="80" w:name="_Toc24361794"/>
      <w:r>
        <w:t>Students can be excused from Jury Duty. Using the contact details in your Jury Citation</w:t>
      </w:r>
      <w:r w:rsidR="004D6EFE">
        <w:t>,</w:t>
      </w:r>
      <w:r>
        <w:t xml:space="preserve"> you can email a copy of your current student ID </w:t>
      </w:r>
      <w:proofErr w:type="gramStart"/>
      <w:r>
        <w:t>card</w:t>
      </w:r>
      <w:proofErr w:type="gramEnd"/>
      <w:r>
        <w:t xml:space="preserve"> and this will be sufficient for excusal.</w:t>
      </w:r>
    </w:p>
    <w:p w14:paraId="0D8D4F1C" w14:textId="299257F7" w:rsidR="00B40B67" w:rsidRDefault="00B40B67" w:rsidP="004D7639">
      <w:pPr>
        <w:pStyle w:val="Heading2"/>
      </w:pPr>
      <w:bookmarkStart w:id="81" w:name="2.16_Module_Teams"/>
      <w:bookmarkStart w:id="82" w:name="_Toc110420258"/>
      <w:bookmarkEnd w:id="79"/>
      <w:bookmarkEnd w:id="81"/>
      <w:r w:rsidRPr="004D7639">
        <w:t>Module Teams</w:t>
      </w:r>
      <w:bookmarkEnd w:id="80"/>
      <w:bookmarkEnd w:id="82"/>
    </w:p>
    <w:p w14:paraId="6BAF87ED" w14:textId="5274B2C8" w:rsidR="00ED19AB" w:rsidRDefault="00ED19AB" w:rsidP="00ED19AB">
      <w:bookmarkStart w:id="83" w:name="_Hlk77605322"/>
      <w:bookmarkStart w:id="84" w:name="_Toc24361795"/>
      <w:r>
        <w:t xml:space="preserve">All </w:t>
      </w:r>
      <w:proofErr w:type="spellStart"/>
      <w:r>
        <w:t>programmes</w:t>
      </w:r>
      <w:proofErr w:type="spellEnd"/>
      <w:r>
        <w:t xml:space="preserve"> are divided into modules. Each module is distinct but is linked to other modules to provide the structure for the entire </w:t>
      </w:r>
      <w:proofErr w:type="spellStart"/>
      <w:r>
        <w:t>programme</w:t>
      </w:r>
      <w:proofErr w:type="spellEnd"/>
      <w:r>
        <w:t>.</w:t>
      </w:r>
    </w:p>
    <w:p w14:paraId="47FE9272" w14:textId="77777777" w:rsidR="00ED19AB" w:rsidRDefault="00ED19AB" w:rsidP="00ED19AB">
      <w:r>
        <w:lastRenderedPageBreak/>
        <w:t>Each</w:t>
      </w:r>
      <w:r>
        <w:rPr>
          <w:spacing w:val="-7"/>
        </w:rPr>
        <w:t xml:space="preserve"> </w:t>
      </w:r>
      <w:r>
        <w:t>module</w:t>
      </w:r>
      <w:r>
        <w:rPr>
          <w:spacing w:val="-6"/>
        </w:rPr>
        <w:t xml:space="preserve"> </w:t>
      </w:r>
      <w:r>
        <w:t>will</w:t>
      </w:r>
      <w:r>
        <w:rPr>
          <w:spacing w:val="-6"/>
        </w:rPr>
        <w:t xml:space="preserve"> </w:t>
      </w:r>
      <w:r>
        <w:t>have</w:t>
      </w:r>
      <w:r>
        <w:rPr>
          <w:spacing w:val="-7"/>
        </w:rPr>
        <w:t xml:space="preserve"> </w:t>
      </w:r>
      <w:r>
        <w:t>a</w:t>
      </w:r>
      <w:r>
        <w:rPr>
          <w:spacing w:val="-6"/>
        </w:rPr>
        <w:t xml:space="preserve"> </w:t>
      </w:r>
      <w:r>
        <w:t>team</w:t>
      </w:r>
      <w:r>
        <w:rPr>
          <w:spacing w:val="-6"/>
        </w:rPr>
        <w:t xml:space="preserve"> </w:t>
      </w:r>
      <w:r>
        <w:t>of</w:t>
      </w:r>
      <w:r>
        <w:rPr>
          <w:spacing w:val="-7"/>
        </w:rPr>
        <w:t xml:space="preserve"> </w:t>
      </w:r>
      <w:r>
        <w:t>lecturers</w:t>
      </w:r>
      <w:r>
        <w:rPr>
          <w:spacing w:val="-6"/>
        </w:rPr>
        <w:t xml:space="preserve"> </w:t>
      </w:r>
      <w:r>
        <w:t>who</w:t>
      </w:r>
      <w:r>
        <w:rPr>
          <w:spacing w:val="-6"/>
        </w:rPr>
        <w:t xml:space="preserve"> </w:t>
      </w:r>
      <w:r>
        <w:t>have</w:t>
      </w:r>
      <w:r>
        <w:rPr>
          <w:spacing w:val="-7"/>
        </w:rPr>
        <w:t xml:space="preserve"> </w:t>
      </w:r>
      <w:r>
        <w:t>skills</w:t>
      </w:r>
      <w:r>
        <w:rPr>
          <w:spacing w:val="-6"/>
        </w:rPr>
        <w:t xml:space="preserve"> </w:t>
      </w:r>
      <w:r>
        <w:t>and</w:t>
      </w:r>
      <w:r>
        <w:rPr>
          <w:spacing w:val="-6"/>
        </w:rPr>
        <w:t xml:space="preserve"> </w:t>
      </w:r>
      <w:r>
        <w:t>experience</w:t>
      </w:r>
      <w:r>
        <w:rPr>
          <w:spacing w:val="-7"/>
        </w:rPr>
        <w:t xml:space="preserve"> </w:t>
      </w:r>
      <w:r>
        <w:t>in</w:t>
      </w:r>
      <w:r>
        <w:rPr>
          <w:spacing w:val="-6"/>
        </w:rPr>
        <w:t xml:space="preserve"> </w:t>
      </w:r>
      <w:r>
        <w:t xml:space="preserve">the relevant module content. One member of the team will also be the module </w:t>
      </w:r>
      <w:proofErr w:type="spellStart"/>
      <w:r>
        <w:t>co</w:t>
      </w:r>
      <w:r>
        <w:rPr>
          <w:rFonts w:ascii="Cambria Math" w:hAnsi="Cambria Math" w:cs="Cambria Math"/>
        </w:rPr>
        <w:t>‐</w:t>
      </w:r>
      <w:r>
        <w:rPr>
          <w:spacing w:val="-4"/>
        </w:rPr>
        <w:t>ordinator</w:t>
      </w:r>
      <w:proofErr w:type="spellEnd"/>
      <w:r>
        <w:rPr>
          <w:spacing w:val="-4"/>
        </w:rPr>
        <w:t>,</w:t>
      </w:r>
      <w:r>
        <w:rPr>
          <w:spacing w:val="-5"/>
        </w:rPr>
        <w:t xml:space="preserve"> </w:t>
      </w:r>
      <w:r>
        <w:t>a</w:t>
      </w:r>
      <w:r>
        <w:rPr>
          <w:spacing w:val="-5"/>
        </w:rPr>
        <w:t xml:space="preserve"> </w:t>
      </w:r>
      <w:r>
        <w:t>person</w:t>
      </w:r>
      <w:r>
        <w:rPr>
          <w:spacing w:val="-5"/>
        </w:rPr>
        <w:t xml:space="preserve"> </w:t>
      </w:r>
      <w:r>
        <w:t>responsible</w:t>
      </w:r>
      <w:r>
        <w:rPr>
          <w:spacing w:val="-5"/>
        </w:rPr>
        <w:t xml:space="preserve"> </w:t>
      </w:r>
      <w:r>
        <w:t>for</w:t>
      </w:r>
      <w:r>
        <w:rPr>
          <w:spacing w:val="-5"/>
        </w:rPr>
        <w:t xml:space="preserve"> </w:t>
      </w:r>
      <w:r>
        <w:t>ensuring</w:t>
      </w:r>
      <w:r>
        <w:rPr>
          <w:spacing w:val="-5"/>
        </w:rPr>
        <w:t xml:space="preserve"> </w:t>
      </w:r>
      <w:r>
        <w:t>the</w:t>
      </w:r>
      <w:r>
        <w:rPr>
          <w:spacing w:val="-5"/>
        </w:rPr>
        <w:t xml:space="preserve"> </w:t>
      </w:r>
      <w:r>
        <w:t>smooth</w:t>
      </w:r>
      <w:r>
        <w:rPr>
          <w:spacing w:val="-5"/>
        </w:rPr>
        <w:t xml:space="preserve"> </w:t>
      </w:r>
      <w:r>
        <w:t>running</w:t>
      </w:r>
      <w:r>
        <w:rPr>
          <w:spacing w:val="-5"/>
        </w:rPr>
        <w:t xml:space="preserve"> </w:t>
      </w:r>
      <w:r>
        <w:t>of</w:t>
      </w:r>
      <w:r>
        <w:rPr>
          <w:spacing w:val="-5"/>
        </w:rPr>
        <w:t xml:space="preserve"> </w:t>
      </w:r>
      <w:r>
        <w:t>the</w:t>
      </w:r>
      <w:r>
        <w:rPr>
          <w:spacing w:val="-5"/>
        </w:rPr>
        <w:t xml:space="preserve"> </w:t>
      </w:r>
      <w:r>
        <w:t>module.</w:t>
      </w:r>
    </w:p>
    <w:p w14:paraId="1731D0A6" w14:textId="235A1534" w:rsidR="00ED19AB" w:rsidRDefault="00ED19AB" w:rsidP="00ED19AB">
      <w:r>
        <w:t xml:space="preserve">Each module will have teaching content that may be delivered to students using a variety of approaches: lectures, group work, online learning and/or directed reading tutorials. Each module has an assessment that is relevant to the content that students have studied and enables them to demonstrate achievement of the module learning outcomes. </w:t>
      </w:r>
    </w:p>
    <w:p w14:paraId="0557C00E" w14:textId="42E766B1" w:rsidR="00AD0CE8" w:rsidRPr="002E4825" w:rsidRDefault="00AD0CE8" w:rsidP="00AD0CE8">
      <w:pPr>
        <w:pStyle w:val="Heading2"/>
      </w:pPr>
      <w:bookmarkStart w:id="85" w:name="_Toc78979491"/>
      <w:bookmarkStart w:id="86" w:name="_Toc110420259"/>
      <w:bookmarkStart w:id="87" w:name="_Hlk75961105"/>
      <w:bookmarkStart w:id="88" w:name="_Hlk45785325"/>
      <w:bookmarkEnd w:id="83"/>
      <w:r w:rsidRPr="002E4825">
        <w:t>MYRGU</w:t>
      </w:r>
      <w:bookmarkEnd w:id="85"/>
      <w:bookmarkEnd w:id="86"/>
    </w:p>
    <w:p w14:paraId="575176F7" w14:textId="77777777" w:rsidR="00990AA8" w:rsidRPr="00921BAC" w:rsidRDefault="00990AA8" w:rsidP="00990AA8">
      <w:r w:rsidRPr="00921BAC">
        <w:t xml:space="preserve">MYRGU App is a key resource which provides access to information and services and is available online at </w:t>
      </w:r>
      <w:hyperlink r:id="rId65" w:history="1">
        <w:r w:rsidRPr="00E971EE">
          <w:rPr>
            <w:rStyle w:val="Hyperlink"/>
          </w:rPr>
          <w:t>https://www.rgu.ac.uk/myrgu</w:t>
        </w:r>
      </w:hyperlink>
      <w:r w:rsidRPr="00921BAC">
        <w:rPr>
          <w:b/>
          <w:bCs/>
        </w:rPr>
        <w:t xml:space="preserve"> </w:t>
      </w:r>
      <w:r w:rsidRPr="00921BAC">
        <w:t xml:space="preserve">MYRGU contains information on support services (such as Careers, the Library Service and the Student Association) and can also provide you with access to </w:t>
      </w:r>
      <w:proofErr w:type="spellStart"/>
      <w:r w:rsidRPr="00921BAC">
        <w:rPr>
          <w:i/>
          <w:iCs/>
        </w:rPr>
        <w:t>CampusMoodle</w:t>
      </w:r>
      <w:proofErr w:type="spellEnd"/>
      <w:r w:rsidRPr="00921BAC">
        <w:t xml:space="preserve"> and the Outlook email system. The following forms can be accessed in MYRGU under the ‘My Results’ tab:</w:t>
      </w:r>
    </w:p>
    <w:p w14:paraId="6B4DCBC0" w14:textId="514D93D0" w:rsidR="00990AA8" w:rsidRPr="00990AA8" w:rsidRDefault="00C750DB" w:rsidP="008D0D90">
      <w:pPr>
        <w:pStyle w:val="ListParagraph"/>
        <w:numPr>
          <w:ilvl w:val="0"/>
          <w:numId w:val="45"/>
        </w:numPr>
        <w:spacing w:line="360" w:lineRule="auto"/>
        <w:rPr>
          <w:rFonts w:eastAsia="Calibri"/>
        </w:rPr>
      </w:pPr>
      <w:hyperlink r:id="rId66" w:history="1">
        <w:r w:rsidR="00990AA8" w:rsidRPr="00E971EE">
          <w:rPr>
            <w:rStyle w:val="Hyperlink"/>
          </w:rPr>
          <w:t>Coursework Extension Form</w:t>
        </w:r>
      </w:hyperlink>
      <w:r w:rsidR="00990AA8" w:rsidRPr="00921BAC">
        <w:t>, which is used to request an extension to a coursework submission date.</w:t>
      </w:r>
    </w:p>
    <w:p w14:paraId="228E85C7" w14:textId="77777777" w:rsidR="00990AA8" w:rsidRPr="00921BAC" w:rsidRDefault="00C750DB" w:rsidP="008D0D90">
      <w:pPr>
        <w:pStyle w:val="ListParagraph"/>
        <w:numPr>
          <w:ilvl w:val="0"/>
          <w:numId w:val="45"/>
        </w:numPr>
        <w:spacing w:line="360" w:lineRule="auto"/>
        <w:ind w:left="357" w:hanging="357"/>
      </w:pPr>
      <w:hyperlink r:id="rId67" w:history="1">
        <w:r w:rsidR="00990AA8" w:rsidRPr="00E971EE">
          <w:rPr>
            <w:rStyle w:val="Hyperlink"/>
          </w:rPr>
          <w:t>Deferral Request Form</w:t>
        </w:r>
      </w:hyperlink>
      <w:r w:rsidR="00990AA8" w:rsidRPr="00921BAC">
        <w:t>, which is used to inform the Assessment Board about any matter that has affected your ability to undertake an assessment.</w:t>
      </w:r>
    </w:p>
    <w:p w14:paraId="62FB60FD" w14:textId="5823E06A" w:rsidR="00990AA8" w:rsidRPr="00921BAC" w:rsidRDefault="00990AA8" w:rsidP="00990AA8">
      <w:pPr>
        <w:rPr>
          <w:rFonts w:eastAsia="Arial Unicode MS"/>
        </w:rPr>
      </w:pPr>
      <w:r w:rsidRPr="00921BAC">
        <w:rPr>
          <w:rFonts w:eastAsia="Arial Unicode MS"/>
        </w:rPr>
        <w:t xml:space="preserve">These forms are also accessible </w:t>
      </w:r>
      <w:r w:rsidR="008D0D90">
        <w:rPr>
          <w:rFonts w:eastAsia="Arial Unicode MS"/>
        </w:rPr>
        <w:t>from</w:t>
      </w:r>
      <w:r w:rsidRPr="00921BAC">
        <w:rPr>
          <w:rFonts w:eastAsia="Arial Unicode MS"/>
        </w:rPr>
        <w:t xml:space="preserve">: </w:t>
      </w:r>
      <w:hyperlink r:id="rId68" w:history="1">
        <w:r w:rsidRPr="00E971EE">
          <w:rPr>
            <w:rStyle w:val="Hyperlink"/>
          </w:rPr>
          <w:t>www.rgu.ac.uk/academicregulationsstudentforms</w:t>
        </w:r>
      </w:hyperlink>
    </w:p>
    <w:p w14:paraId="762EE75D" w14:textId="77777777" w:rsidR="00990AA8" w:rsidRPr="00921BAC" w:rsidRDefault="00990AA8" w:rsidP="008D0D90">
      <w:pPr>
        <w:spacing w:after="180"/>
        <w:rPr>
          <w:rFonts w:eastAsia="Arial Unicode MS"/>
        </w:rPr>
      </w:pPr>
      <w:r w:rsidRPr="00921BAC">
        <w:rPr>
          <w:rFonts w:eastAsia="Arial Unicode MS"/>
        </w:rPr>
        <w:t>Assessment results and decisions on academic progress and final award will be made available through MYRGU.</w:t>
      </w:r>
    </w:p>
    <w:p w14:paraId="41AF7CBA" w14:textId="77777777" w:rsidR="00AD0CE8" w:rsidRPr="001B4CE6" w:rsidRDefault="00AD0CE8" w:rsidP="008D0D90">
      <w:pPr>
        <w:spacing w:after="180"/>
        <w:rPr>
          <w:sz w:val="23"/>
        </w:rPr>
      </w:pPr>
      <w:r w:rsidRPr="001B4CE6">
        <w:t xml:space="preserve">See also </w:t>
      </w:r>
      <w:r w:rsidRPr="003701F4">
        <w:rPr>
          <w:i/>
        </w:rPr>
        <w:t xml:space="preserve">Extenuating Circumstances, Late Submission </w:t>
      </w:r>
      <w:r w:rsidRPr="00544D49">
        <w:t>and</w:t>
      </w:r>
      <w:r w:rsidRPr="003701F4">
        <w:rPr>
          <w:i/>
        </w:rPr>
        <w:t xml:space="preserve"> Turnitin Feedback Studio: Dropbox, Originality Report and Feedback</w:t>
      </w:r>
      <w:r w:rsidRPr="001B4CE6">
        <w:t>.</w:t>
      </w:r>
    </w:p>
    <w:p w14:paraId="7CD45534" w14:textId="50EC6028" w:rsidR="00B40B67" w:rsidRDefault="00B40B67" w:rsidP="00ED19AB">
      <w:pPr>
        <w:pStyle w:val="Heading2"/>
      </w:pPr>
      <w:bookmarkStart w:id="89" w:name="_Toc110420260"/>
      <w:bookmarkEnd w:id="87"/>
      <w:bookmarkEnd w:id="88"/>
      <w:r w:rsidRPr="004D7639">
        <w:lastRenderedPageBreak/>
        <w:t>Personal Details and Student Records</w:t>
      </w:r>
      <w:bookmarkEnd w:id="84"/>
      <w:bookmarkEnd w:id="89"/>
    </w:p>
    <w:p w14:paraId="4F3D9596" w14:textId="77777777" w:rsidR="00ED19AB" w:rsidRDefault="00ED19AB" w:rsidP="00FB5773">
      <w:pPr>
        <w:spacing w:after="200"/>
      </w:pPr>
      <w:bookmarkStart w:id="90" w:name="_Hlk77605342"/>
      <w:bookmarkStart w:id="91" w:name="_Toc24361796"/>
      <w:proofErr w:type="gramStart"/>
      <w:r>
        <w:t>In order to</w:t>
      </w:r>
      <w:proofErr w:type="gramEnd"/>
      <w:r>
        <w:t xml:space="preserve"> maintain accurate records and facilitate planning, it is vital that all information/documentation required or requested throughout the course is submitted promptly. Responsibility rests with the individual student to co</w:t>
      </w:r>
      <w:r>
        <w:rPr>
          <w:rFonts w:ascii="Cambria Math" w:hAnsi="Cambria Math" w:cs="Cambria Math"/>
        </w:rPr>
        <w:t>‐</w:t>
      </w:r>
      <w:r>
        <w:t>operate in this regard.</w:t>
      </w:r>
    </w:p>
    <w:p w14:paraId="08A06C91" w14:textId="77777777" w:rsidR="00ED19AB" w:rsidRDefault="00ED19AB" w:rsidP="00ED19AB">
      <w:pPr>
        <w:pStyle w:val="Heading3"/>
        <w:spacing w:line="300" w:lineRule="auto"/>
        <w:ind w:left="1021" w:hanging="1021"/>
      </w:pPr>
      <w:bookmarkStart w:id="92" w:name="_Toc110420261"/>
      <w:r w:rsidRPr="00161ACA">
        <w:t>Changes to Personal Details</w:t>
      </w:r>
      <w:bookmarkEnd w:id="92"/>
    </w:p>
    <w:p w14:paraId="0D71BEAF" w14:textId="77777777" w:rsidR="00ED19AB" w:rsidRDefault="00ED19AB" w:rsidP="00FB5773">
      <w:pPr>
        <w:spacing w:after="200"/>
      </w:pPr>
      <w:r>
        <w:t>To enable records to be maintained accurately, it is essential that changes to personal details e.g. name, address and next of kin, are updated on the student portal (</w:t>
      </w:r>
      <w:proofErr w:type="spellStart"/>
      <w:r>
        <w:t>RGyoU</w:t>
      </w:r>
      <w:proofErr w:type="spellEnd"/>
      <w:r>
        <w:t>).</w:t>
      </w:r>
    </w:p>
    <w:p w14:paraId="5FAD0867" w14:textId="4AADD899" w:rsidR="00ED19AB" w:rsidRDefault="00ED19AB" w:rsidP="00FB5773">
      <w:pPr>
        <w:spacing w:after="200"/>
      </w:pPr>
      <w:r>
        <w:t>If the student moves to a temporary address, it is essential that they inform anyone who may need to contact them urgently.</w:t>
      </w:r>
      <w:bookmarkStart w:id="93" w:name="2.18_RGYoU"/>
      <w:bookmarkEnd w:id="93"/>
    </w:p>
    <w:p w14:paraId="698E848D" w14:textId="77777777" w:rsidR="00AD0CE8" w:rsidRPr="00DA6903" w:rsidRDefault="00AD0CE8" w:rsidP="00AD0CE8">
      <w:pPr>
        <w:pStyle w:val="Heading2"/>
      </w:pPr>
      <w:bookmarkStart w:id="94" w:name="_Toc78979494"/>
      <w:bookmarkStart w:id="95" w:name="_Toc110420262"/>
      <w:bookmarkStart w:id="96" w:name="_Hlk78980932"/>
      <w:r w:rsidRPr="00DA6903">
        <w:t>Recording of Teachi</w:t>
      </w:r>
      <w:r>
        <w:t>ng</w:t>
      </w:r>
      <w:r w:rsidRPr="00DA6903">
        <w:t xml:space="preserve"> and Learning Activities</w:t>
      </w:r>
      <w:bookmarkEnd w:id="94"/>
      <w:bookmarkEnd w:id="95"/>
    </w:p>
    <w:p w14:paraId="1B800338" w14:textId="77777777" w:rsidR="00AD0CE8" w:rsidRPr="00C3472E" w:rsidRDefault="00AD0CE8" w:rsidP="00FB5773">
      <w:pPr>
        <w:spacing w:after="0"/>
      </w:pPr>
      <w:r>
        <w:t>The University has a Policy on the Recording of Teaching and Learning Activities which is availa</w:t>
      </w:r>
      <w:r w:rsidRPr="00DA6903">
        <w:t xml:space="preserve">ble at: </w:t>
      </w:r>
      <w:hyperlink r:id="rId69" w:history="1">
        <w:r w:rsidRPr="00DA6903">
          <w:rPr>
            <w:rStyle w:val="Hyperlink"/>
          </w:rPr>
          <w:t>www.rgu.ac.uk/assessmentpolicy</w:t>
        </w:r>
      </w:hyperlink>
      <w:r>
        <w:t xml:space="preserve">. Students should </w:t>
      </w:r>
      <w:proofErr w:type="spellStart"/>
      <w:r>
        <w:t>familiarise</w:t>
      </w:r>
      <w:proofErr w:type="spellEnd"/>
      <w:r>
        <w:t xml:space="preserve"> themselves with the Policy. Any student wishing to make a recording of teaching and learning activities for personal academic use </w:t>
      </w:r>
      <w:r w:rsidRPr="00AE2D74">
        <w:rPr>
          <w:bCs/>
        </w:rPr>
        <w:t>must seek permission</w:t>
      </w:r>
      <w:r>
        <w:t xml:space="preserve"> from the member of staff leading the session.</w:t>
      </w:r>
    </w:p>
    <w:p w14:paraId="7D9B8AD8" w14:textId="41895936" w:rsidR="005C26F4" w:rsidRDefault="00915E4A" w:rsidP="004D7639">
      <w:pPr>
        <w:pStyle w:val="Heading2"/>
      </w:pPr>
      <w:bookmarkStart w:id="97" w:name="_Toc24361797"/>
      <w:bookmarkStart w:id="98" w:name="_Toc110420263"/>
      <w:bookmarkEnd w:id="90"/>
      <w:bookmarkEnd w:id="91"/>
      <w:bookmarkEnd w:id="96"/>
      <w:r w:rsidRPr="004D7639">
        <w:t>Student Union</w:t>
      </w:r>
      <w:bookmarkEnd w:id="97"/>
      <w:bookmarkEnd w:id="98"/>
    </w:p>
    <w:p w14:paraId="352B49CE" w14:textId="52AA9C06" w:rsidR="00ED19AB" w:rsidRPr="00E66068" w:rsidRDefault="00ED19AB" w:rsidP="00ED19AB">
      <w:pPr>
        <w:rPr>
          <w:rStyle w:val="Hyperlink"/>
        </w:rPr>
      </w:pPr>
      <w:bookmarkStart w:id="99" w:name="_Hlk77605375"/>
      <w:bookmarkStart w:id="100" w:name="_Toc24361798"/>
      <w:r>
        <w:t>Students at Robert Gordon University have access to all the services that the Student Association has on offer. It is made up of many departments, each dealing with a different aspect of student life. There is access to support and advice, and the students will be directed to skilled staff within the University if they need help. There are over 40 different clubs and societies which welcome new students. Students can get involved in lots of different ways. Student Union link:</w:t>
      </w:r>
      <w:bookmarkStart w:id="101" w:name="2.20_Timetables"/>
      <w:bookmarkEnd w:id="101"/>
      <w:r>
        <w:br/>
      </w:r>
      <w:hyperlink r:id="rId70" w:history="1">
        <w:r w:rsidR="002662F8" w:rsidRPr="00DD639D">
          <w:rPr>
            <w:rStyle w:val="Hyperlink"/>
          </w:rPr>
          <w:t>https://www.rgu.ac.uk/life-at-rgu/support-advice-services/student-union</w:t>
        </w:r>
      </w:hyperlink>
      <w:r w:rsidR="002662F8">
        <w:t xml:space="preserve"> </w:t>
      </w:r>
      <w:r w:rsidR="0049674E" w:rsidRPr="0049674E" w:rsidDel="0049674E">
        <w:t xml:space="preserve"> </w:t>
      </w:r>
    </w:p>
    <w:p w14:paraId="2C467166" w14:textId="2824E74D" w:rsidR="00EC5B9D" w:rsidRDefault="00EC5B9D" w:rsidP="004D7639">
      <w:pPr>
        <w:pStyle w:val="Heading2"/>
      </w:pPr>
      <w:bookmarkStart w:id="102" w:name="_Toc110420264"/>
      <w:bookmarkEnd w:id="99"/>
      <w:r w:rsidRPr="004D7639">
        <w:lastRenderedPageBreak/>
        <w:t>Timetables</w:t>
      </w:r>
      <w:bookmarkEnd w:id="100"/>
      <w:bookmarkEnd w:id="102"/>
    </w:p>
    <w:p w14:paraId="1F957037" w14:textId="5CB067F3" w:rsidR="00ED19AB" w:rsidRDefault="00ED19AB" w:rsidP="0022208B">
      <w:pPr>
        <w:pStyle w:val="BodyText"/>
        <w:spacing w:after="60"/>
        <w:ind w:left="0" w:right="-1"/>
      </w:pPr>
      <w:bookmarkStart w:id="103" w:name="3_Health,_Safety_and_Welfare"/>
      <w:bookmarkStart w:id="104" w:name="_Hlk77605392"/>
      <w:bookmarkEnd w:id="103"/>
      <w:r>
        <w:t>Timetables and guidance on accessing them are available on the following website:</w:t>
      </w:r>
      <w:r w:rsidR="0022208B">
        <w:t xml:space="preserve"> </w:t>
      </w:r>
      <w:bookmarkStart w:id="105" w:name="_Hlk75259837"/>
      <w:r>
        <w:fldChar w:fldCharType="begin"/>
      </w:r>
      <w:r>
        <w:instrText xml:space="preserve"> HYPERLINK "http://www.rgu.ac.uk/timetabling" </w:instrText>
      </w:r>
      <w:r>
        <w:fldChar w:fldCharType="separate"/>
      </w:r>
      <w:r w:rsidRPr="00964177">
        <w:rPr>
          <w:rStyle w:val="Hyperlink"/>
        </w:rPr>
        <w:t>www.rgu.ac.uk/timetabling</w:t>
      </w:r>
      <w:r>
        <w:rPr>
          <w:rStyle w:val="Hyperlink"/>
        </w:rPr>
        <w:fldChar w:fldCharType="end"/>
      </w:r>
      <w:r>
        <w:t xml:space="preserve"> </w:t>
      </w:r>
    </w:p>
    <w:p w14:paraId="42FEA7C0" w14:textId="77777777" w:rsidR="00ED19AB" w:rsidRPr="00D66D89" w:rsidRDefault="00ED19AB" w:rsidP="00ED19AB">
      <w:pPr>
        <w:ind w:right="-1"/>
        <w:rPr>
          <w:i/>
        </w:rPr>
      </w:pPr>
      <w:r>
        <w:t xml:space="preserve">See also </w:t>
      </w:r>
      <w:r w:rsidRPr="007806DE">
        <w:rPr>
          <w:i/>
        </w:rPr>
        <w:t>Assessment Schedule</w:t>
      </w:r>
      <w:r w:rsidRPr="00E20F2D">
        <w:t>.</w:t>
      </w:r>
    </w:p>
    <w:p w14:paraId="6D87766C" w14:textId="77777777" w:rsidR="00CD1F94" w:rsidRDefault="00CD1F94">
      <w:pPr>
        <w:spacing w:after="0" w:line="240" w:lineRule="auto"/>
        <w:rPr>
          <w:rFonts w:eastAsia="Lucida Sans" w:cs="Lucida Sans"/>
          <w:b/>
          <w:color w:val="702077"/>
          <w:sz w:val="26"/>
          <w:szCs w:val="28"/>
        </w:rPr>
      </w:pPr>
      <w:bookmarkStart w:id="106" w:name="_Toc24361800"/>
      <w:bookmarkEnd w:id="104"/>
      <w:bookmarkEnd w:id="105"/>
      <w:r>
        <w:br w:type="page"/>
      </w:r>
    </w:p>
    <w:p w14:paraId="01DF3ACD" w14:textId="1B718852" w:rsidR="005C26F4" w:rsidRPr="004D7639" w:rsidRDefault="00915E4A" w:rsidP="004D7639">
      <w:pPr>
        <w:pStyle w:val="Heading1"/>
      </w:pPr>
      <w:bookmarkStart w:id="107" w:name="_Toc110420265"/>
      <w:r w:rsidRPr="004D7639">
        <w:lastRenderedPageBreak/>
        <w:t>Health, Safety and Welfare</w:t>
      </w:r>
      <w:bookmarkEnd w:id="106"/>
      <w:bookmarkEnd w:id="107"/>
      <w:r w:rsidR="00ED19AB">
        <w:t xml:space="preserve"> </w:t>
      </w:r>
    </w:p>
    <w:p w14:paraId="6BDF7DA5" w14:textId="5B2FADAD" w:rsidR="00250521" w:rsidRDefault="005555CA" w:rsidP="004D7639">
      <w:pPr>
        <w:pStyle w:val="Heading2"/>
      </w:pPr>
      <w:bookmarkStart w:id="108" w:name="3.1_Student_Wellbeing"/>
      <w:bookmarkStart w:id="109" w:name="_Toc110420266"/>
      <w:bookmarkStart w:id="110" w:name="_Hlk42691965"/>
      <w:bookmarkEnd w:id="108"/>
      <w:r w:rsidRPr="004D7639">
        <w:t>Accidents and Incidents</w:t>
      </w:r>
      <w:bookmarkEnd w:id="109"/>
    </w:p>
    <w:p w14:paraId="2DEF861A" w14:textId="77777777" w:rsidR="008942B7" w:rsidRDefault="008942B7" w:rsidP="008942B7">
      <w:bookmarkStart w:id="111" w:name="_Hlk77605453"/>
      <w:r>
        <w:t xml:space="preserve">If students are involved in an accident or incident (whether or not they are injured), are a witness to one or have one reported to them while they are on </w:t>
      </w:r>
      <w:proofErr w:type="gramStart"/>
      <w:r>
        <w:t>University</w:t>
      </w:r>
      <w:proofErr w:type="gramEnd"/>
      <w:r>
        <w:t xml:space="preserve"> premises, they must inform a member of staff as soon as possible.</w:t>
      </w:r>
    </w:p>
    <w:p w14:paraId="58F85874" w14:textId="77777777" w:rsidR="008942B7" w:rsidRDefault="008942B7" w:rsidP="008942B7">
      <w:r>
        <w:t>To comply with Health and Safety regulations, appropriate records should be maintained. All accidents/incidents occurring within the University must be recorded using the official documents.</w:t>
      </w:r>
    </w:p>
    <w:p w14:paraId="4A663F25" w14:textId="77777777" w:rsidR="008942B7" w:rsidRDefault="008942B7" w:rsidP="008942B7">
      <w:r>
        <w:t>If students are on a Practice Learning Experience (PLE), the accident/ incident should be reported immediately</w:t>
      </w:r>
      <w:r>
        <w:rPr>
          <w:spacing w:val="-7"/>
        </w:rPr>
        <w:t xml:space="preserve"> </w:t>
      </w:r>
      <w:r>
        <w:t>to</w:t>
      </w:r>
      <w:r>
        <w:rPr>
          <w:spacing w:val="-7"/>
        </w:rPr>
        <w:t xml:space="preserve"> </w:t>
      </w:r>
      <w:r>
        <w:t>the</w:t>
      </w:r>
      <w:r>
        <w:rPr>
          <w:spacing w:val="-7"/>
        </w:rPr>
        <w:t xml:space="preserve"> </w:t>
      </w:r>
      <w:r>
        <w:t>manager</w:t>
      </w:r>
      <w:r>
        <w:rPr>
          <w:spacing w:val="-7"/>
        </w:rPr>
        <w:t xml:space="preserve"> </w:t>
      </w:r>
      <w:r>
        <w:t>of</w:t>
      </w:r>
      <w:r>
        <w:rPr>
          <w:spacing w:val="-7"/>
        </w:rPr>
        <w:t xml:space="preserve"> </w:t>
      </w:r>
      <w:r>
        <w:t>the</w:t>
      </w:r>
      <w:r>
        <w:rPr>
          <w:spacing w:val="-7"/>
        </w:rPr>
        <w:t xml:space="preserve"> </w:t>
      </w:r>
      <w:r>
        <w:t>area</w:t>
      </w:r>
      <w:r>
        <w:rPr>
          <w:spacing w:val="-7"/>
        </w:rPr>
        <w:t xml:space="preserve"> </w:t>
      </w:r>
      <w:r>
        <w:t>and</w:t>
      </w:r>
      <w:r>
        <w:rPr>
          <w:spacing w:val="-6"/>
        </w:rPr>
        <w:t xml:space="preserve"> </w:t>
      </w:r>
      <w:r>
        <w:t>subsequently</w:t>
      </w:r>
      <w:r>
        <w:rPr>
          <w:spacing w:val="-7"/>
        </w:rPr>
        <w:t xml:space="preserve"> </w:t>
      </w:r>
      <w:r>
        <w:t>they</w:t>
      </w:r>
      <w:r>
        <w:rPr>
          <w:spacing w:val="-7"/>
        </w:rPr>
        <w:t xml:space="preserve"> </w:t>
      </w:r>
      <w:r>
        <w:t>should</w:t>
      </w:r>
      <w:r>
        <w:rPr>
          <w:spacing w:val="-6"/>
        </w:rPr>
        <w:t xml:space="preserve"> </w:t>
      </w:r>
      <w:r>
        <w:t xml:space="preserve">email </w:t>
      </w:r>
      <w:hyperlink r:id="rId71" w:history="1">
        <w:r w:rsidRPr="00E123D8">
          <w:rPr>
            <w:rStyle w:val="Hyperlink"/>
          </w:rPr>
          <w:t>SNMPPlacements@rgu.ac.uk</w:t>
        </w:r>
      </w:hyperlink>
      <w:r>
        <w:t xml:space="preserve"> to</w:t>
      </w:r>
      <w:r>
        <w:rPr>
          <w:spacing w:val="-10"/>
        </w:rPr>
        <w:t xml:space="preserve"> </w:t>
      </w:r>
      <w:r>
        <w:t>notify</w:t>
      </w:r>
      <w:r>
        <w:rPr>
          <w:spacing w:val="-10"/>
        </w:rPr>
        <w:t xml:space="preserve"> </w:t>
      </w:r>
      <w:r>
        <w:t>the</w:t>
      </w:r>
      <w:r>
        <w:rPr>
          <w:spacing w:val="-11"/>
        </w:rPr>
        <w:t xml:space="preserve"> </w:t>
      </w:r>
      <w:r>
        <w:t>School</w:t>
      </w:r>
      <w:r>
        <w:rPr>
          <w:spacing w:val="-10"/>
        </w:rPr>
        <w:t xml:space="preserve"> </w:t>
      </w:r>
      <w:r>
        <w:t>and</w:t>
      </w:r>
      <w:r>
        <w:rPr>
          <w:spacing w:val="-11"/>
        </w:rPr>
        <w:t xml:space="preserve"> </w:t>
      </w:r>
      <w:r>
        <w:t>this</w:t>
      </w:r>
      <w:r>
        <w:rPr>
          <w:spacing w:val="-10"/>
        </w:rPr>
        <w:t xml:space="preserve"> </w:t>
      </w:r>
      <w:r>
        <w:t>information</w:t>
      </w:r>
      <w:r>
        <w:rPr>
          <w:spacing w:val="-10"/>
        </w:rPr>
        <w:t xml:space="preserve"> </w:t>
      </w:r>
      <w:r>
        <w:t>will</w:t>
      </w:r>
      <w:r>
        <w:rPr>
          <w:spacing w:val="-11"/>
        </w:rPr>
        <w:t xml:space="preserve"> </w:t>
      </w:r>
      <w:r>
        <w:t>be passed</w:t>
      </w:r>
      <w:r>
        <w:rPr>
          <w:spacing w:val="-5"/>
        </w:rPr>
        <w:t xml:space="preserve"> </w:t>
      </w:r>
      <w:r>
        <w:t>on</w:t>
      </w:r>
      <w:r>
        <w:rPr>
          <w:spacing w:val="-5"/>
        </w:rPr>
        <w:t xml:space="preserve"> </w:t>
      </w:r>
      <w:r>
        <w:t>to</w:t>
      </w:r>
      <w:r>
        <w:rPr>
          <w:spacing w:val="-5"/>
        </w:rPr>
        <w:t xml:space="preserve"> </w:t>
      </w:r>
      <w:r>
        <w:t>their</w:t>
      </w:r>
      <w:r>
        <w:rPr>
          <w:spacing w:val="-5"/>
        </w:rPr>
        <w:t xml:space="preserve"> </w:t>
      </w:r>
      <w:r>
        <w:t>Personal</w:t>
      </w:r>
      <w:r>
        <w:rPr>
          <w:spacing w:val="-4"/>
        </w:rPr>
        <w:t xml:space="preserve"> Tutor</w:t>
      </w:r>
      <w:r>
        <w:rPr>
          <w:spacing w:val="-5"/>
        </w:rPr>
        <w:t xml:space="preserve"> </w:t>
      </w:r>
      <w:r>
        <w:t>and</w:t>
      </w:r>
      <w:r>
        <w:rPr>
          <w:spacing w:val="-5"/>
        </w:rPr>
        <w:t xml:space="preserve"> </w:t>
      </w:r>
      <w:r>
        <w:t>the</w:t>
      </w:r>
      <w:r>
        <w:rPr>
          <w:spacing w:val="-5"/>
        </w:rPr>
        <w:t xml:space="preserve"> </w:t>
      </w:r>
      <w:r>
        <w:t>Practice</w:t>
      </w:r>
      <w:r>
        <w:rPr>
          <w:spacing w:val="-4"/>
        </w:rPr>
        <w:t xml:space="preserve"> </w:t>
      </w:r>
      <w:r>
        <w:t>Education</w:t>
      </w:r>
      <w:r>
        <w:rPr>
          <w:spacing w:val="-5"/>
        </w:rPr>
        <w:t xml:space="preserve"> </w:t>
      </w:r>
      <w:r>
        <w:t>Lecturer</w:t>
      </w:r>
      <w:r>
        <w:rPr>
          <w:spacing w:val="-5"/>
        </w:rPr>
        <w:t xml:space="preserve"> </w:t>
      </w:r>
      <w:r>
        <w:t>for</w:t>
      </w:r>
      <w:r>
        <w:rPr>
          <w:spacing w:val="-5"/>
        </w:rPr>
        <w:t xml:space="preserve"> </w:t>
      </w:r>
      <w:r>
        <w:t>the area.</w:t>
      </w:r>
    </w:p>
    <w:p w14:paraId="5D3E7748" w14:textId="23E45E00" w:rsidR="000F06C0" w:rsidRDefault="008942B7" w:rsidP="008942B7">
      <w:pPr>
        <w:pStyle w:val="BodyText"/>
        <w:ind w:left="0" w:right="117"/>
      </w:pPr>
      <w:r>
        <w:t xml:space="preserve">If students spot a hazard or potential hazard in or around the University premises, they should let a member of staﬀ know. The safety of all University users is closely monitored by the University Health and Safety Committee. </w:t>
      </w:r>
      <w:bookmarkStart w:id="112" w:name="_Hlk75260351"/>
      <w:r>
        <w:t xml:space="preserve">Further information can be found on the University’s </w:t>
      </w:r>
      <w:r w:rsidR="00FF43D3" w:rsidRPr="002662F8">
        <w:t>Health and Safety</w:t>
      </w:r>
      <w:r>
        <w:t xml:space="preserve"> web pages</w:t>
      </w:r>
      <w:r w:rsidR="00FF43D3">
        <w:t>:</w:t>
      </w:r>
      <w:bookmarkEnd w:id="112"/>
      <w:r w:rsidR="00FF43D3">
        <w:br/>
      </w:r>
      <w:hyperlink r:id="rId72" w:history="1">
        <w:r w:rsidR="002662F8" w:rsidRPr="00DD639D">
          <w:rPr>
            <w:rStyle w:val="Hyperlink"/>
          </w:rPr>
          <w:t>https://www3.rgu.ac.uk/about/health-and-safety/health-and-safety</w:t>
        </w:r>
      </w:hyperlink>
      <w:r w:rsidR="002662F8">
        <w:t xml:space="preserve"> </w:t>
      </w:r>
    </w:p>
    <w:p w14:paraId="6E69DFAF" w14:textId="408457C4" w:rsidR="00A80851" w:rsidRDefault="00D674EC" w:rsidP="004D7639">
      <w:pPr>
        <w:pStyle w:val="Heading2"/>
      </w:pPr>
      <w:bookmarkStart w:id="113" w:name="3.14_First_Aid"/>
      <w:bookmarkStart w:id="114" w:name="_Toc24361802"/>
      <w:bookmarkStart w:id="115" w:name="_Toc110420267"/>
      <w:bookmarkEnd w:id="110"/>
      <w:bookmarkEnd w:id="111"/>
      <w:bookmarkEnd w:id="113"/>
      <w:r>
        <w:t>D</w:t>
      </w:r>
      <w:r w:rsidR="00A80851" w:rsidRPr="004D7639">
        <w:t>entist</w:t>
      </w:r>
      <w:bookmarkEnd w:id="114"/>
      <w:bookmarkEnd w:id="115"/>
    </w:p>
    <w:p w14:paraId="24687F76" w14:textId="77777777" w:rsidR="008942B7" w:rsidRDefault="008942B7" w:rsidP="008942B7">
      <w:pPr>
        <w:rPr>
          <w:sz w:val="23"/>
        </w:rPr>
      </w:pPr>
      <w:bookmarkStart w:id="116" w:name="_Hlk77605471"/>
      <w:bookmarkStart w:id="117" w:name="_Toc24361803"/>
      <w:r>
        <w:t>Students should register with a local dentist for routine check</w:t>
      </w:r>
      <w:r>
        <w:rPr>
          <w:rFonts w:ascii="Cambria Math" w:hAnsi="Cambria Math" w:cs="Cambria Math"/>
        </w:rPr>
        <w:t>‐</w:t>
      </w:r>
      <w:r>
        <w:t>ups and normal emergencies. Search online for information about local dental surgeries. Students</w:t>
      </w:r>
      <w:bookmarkStart w:id="118" w:name="3.3_Eating_and_Drinking_within_Teaching_"/>
      <w:bookmarkEnd w:id="118"/>
      <w:r>
        <w:t xml:space="preserve"> should seek local information when out of Aberdeen on PLEs.</w:t>
      </w:r>
    </w:p>
    <w:p w14:paraId="050E225B" w14:textId="7A025D3C" w:rsidR="00A80851" w:rsidRDefault="00A80851" w:rsidP="0022208B">
      <w:pPr>
        <w:pStyle w:val="Heading2"/>
      </w:pPr>
      <w:bookmarkStart w:id="119" w:name="_Toc110420268"/>
      <w:bookmarkEnd w:id="116"/>
      <w:r w:rsidRPr="004D7639">
        <w:t>Eating and Drinking within Teaching/Learning Areas</w:t>
      </w:r>
      <w:bookmarkEnd w:id="117"/>
      <w:bookmarkEnd w:id="119"/>
    </w:p>
    <w:p w14:paraId="12724089" w14:textId="1A21A334" w:rsidR="008942B7" w:rsidRDefault="008942B7" w:rsidP="008942B7">
      <w:bookmarkStart w:id="120" w:name="_Hlk77605486"/>
      <w:bookmarkStart w:id="121" w:name="_Toc24361804"/>
      <w:r>
        <w:t xml:space="preserve">Students should note that the above is NOT permitted. This policy was introduced to ensure that teaching/learning areas, which include the </w:t>
      </w:r>
      <w:proofErr w:type="gramStart"/>
      <w:r>
        <w:lastRenderedPageBreak/>
        <w:t>Library</w:t>
      </w:r>
      <w:proofErr w:type="gramEnd"/>
      <w:r>
        <w:t>, computer labs</w:t>
      </w:r>
      <w:bookmarkStart w:id="122" w:name="3.4_Equality_and_Diversity"/>
      <w:bookmarkEnd w:id="122"/>
      <w:r>
        <w:t xml:space="preserve"> and the Clinical Skills Centre, are not damaged by spillage and/or litter.</w:t>
      </w:r>
    </w:p>
    <w:p w14:paraId="0FE70698" w14:textId="77777777" w:rsidR="004C0AA4" w:rsidRPr="00921BAC" w:rsidRDefault="004C0AA4" w:rsidP="004C0AA4">
      <w:pPr>
        <w:pStyle w:val="Heading2"/>
      </w:pPr>
      <w:bookmarkStart w:id="123" w:name="_Toc110420269"/>
      <w:bookmarkStart w:id="124" w:name="_Hlk106896882"/>
      <w:r w:rsidRPr="00921BAC">
        <w:t>Dignity at RGU</w:t>
      </w:r>
      <w:bookmarkEnd w:id="123"/>
    </w:p>
    <w:p w14:paraId="416B812A" w14:textId="77777777" w:rsidR="004C0AA4" w:rsidRPr="00921BAC" w:rsidRDefault="004C0AA4" w:rsidP="004C0AA4">
      <w:r w:rsidRPr="00921BAC">
        <w:t xml:space="preserve">The University is committed to creating and promoting an environment (both on our physical campus and online environment) where everyone is treated </w:t>
      </w:r>
      <w:r w:rsidRPr="00921BAC">
        <w:rPr>
          <w:b/>
        </w:rPr>
        <w:t>equitably</w:t>
      </w:r>
      <w:r w:rsidRPr="00921BAC">
        <w:t xml:space="preserve">, </w:t>
      </w:r>
      <w:r w:rsidRPr="00921BAC">
        <w:rPr>
          <w:b/>
        </w:rPr>
        <w:t>fairly</w:t>
      </w:r>
      <w:r w:rsidRPr="00921BAC">
        <w:t xml:space="preserve"> and </w:t>
      </w:r>
      <w:r w:rsidRPr="00921BAC">
        <w:rPr>
          <w:b/>
        </w:rPr>
        <w:t>with respect</w:t>
      </w:r>
      <w:r w:rsidRPr="00921BAC">
        <w:t xml:space="preserve">. It is the responsibility of all members of the University community, including you as a student, to ensure that the University is a safe, welcoming environment. Further information about how we achieve that can be found in the University’s </w:t>
      </w:r>
      <w:hyperlink r:id="rId73" w:anchor="anchor-4" w:history="1">
        <w:r w:rsidRPr="00921BAC">
          <w:rPr>
            <w:rStyle w:val="Hyperlink"/>
            <w:rFonts w:ascii="Open Sans" w:hAnsi="Open Sans"/>
            <w:bCs/>
          </w:rPr>
          <w:t>Dignity at RGU Policy</w:t>
        </w:r>
      </w:hyperlink>
      <w:r w:rsidRPr="00921BAC">
        <w:t>.</w:t>
      </w:r>
    </w:p>
    <w:p w14:paraId="1EC96A8D" w14:textId="227B8338" w:rsidR="00A80851" w:rsidRDefault="00A80851" w:rsidP="004D7639">
      <w:pPr>
        <w:pStyle w:val="Heading2"/>
      </w:pPr>
      <w:bookmarkStart w:id="125" w:name="_Toc110420270"/>
      <w:bookmarkEnd w:id="120"/>
      <w:bookmarkEnd w:id="124"/>
      <w:r w:rsidRPr="004D7639">
        <w:t>Equality and Diversity</w:t>
      </w:r>
      <w:bookmarkEnd w:id="121"/>
      <w:bookmarkEnd w:id="125"/>
    </w:p>
    <w:p w14:paraId="2BE25A11" w14:textId="77777777" w:rsidR="007240D8" w:rsidRPr="007240D8" w:rsidRDefault="007240D8" w:rsidP="007240D8">
      <w:bookmarkStart w:id="126" w:name="_Toc24361805"/>
      <w:r w:rsidRPr="007240D8">
        <w:t xml:space="preserve">The University is committed to the active promotion of equality across its functions and to addressing issues of discriminatory practice towards students, staff and external stakeholders. Further information on this is available at </w:t>
      </w:r>
      <w:hyperlink r:id="rId74" w:tooltip="http://www.rgu.ac.uk/diversity" w:history="1">
        <w:r w:rsidRPr="007240D8">
          <w:rPr>
            <w:rStyle w:val="Hyperlink"/>
          </w:rPr>
          <w:t>www.rgu.ac.uk/diversity</w:t>
        </w:r>
      </w:hyperlink>
      <w:r w:rsidRPr="007240D8">
        <w:t xml:space="preserve">. If you have any comments regarding discrimination or believe you have been subject to discrimination, please contact an appropriate member of staff within the </w:t>
      </w:r>
      <w:proofErr w:type="gramStart"/>
      <w:r w:rsidRPr="007240D8">
        <w:t>School</w:t>
      </w:r>
      <w:proofErr w:type="gramEnd"/>
      <w:r w:rsidRPr="007240D8">
        <w:t xml:space="preserve"> such as your Dean. </w:t>
      </w:r>
    </w:p>
    <w:p w14:paraId="517C2F15" w14:textId="7BD892E1" w:rsidR="00A80851" w:rsidRDefault="00A80851" w:rsidP="004D7639">
      <w:pPr>
        <w:pStyle w:val="Heading2"/>
      </w:pPr>
      <w:bookmarkStart w:id="127" w:name="_Toc110420271"/>
      <w:r w:rsidRPr="004D7639">
        <w:t>Fire</w:t>
      </w:r>
      <w:bookmarkEnd w:id="126"/>
      <w:bookmarkEnd w:id="127"/>
    </w:p>
    <w:p w14:paraId="2EDFDCA9" w14:textId="77777777" w:rsidR="008942B7" w:rsidRDefault="008942B7" w:rsidP="008942B7">
      <w:pPr>
        <w:spacing w:after="200"/>
      </w:pPr>
      <w:bookmarkStart w:id="128" w:name="_Hlk77605518"/>
      <w:bookmarkStart w:id="129" w:name="_Toc24361806"/>
      <w:r>
        <w:t>It is the responsibility of individual students to make themselves aware of the procedure to be followed in the event of fire. Instructions are displayed in each classroom.</w:t>
      </w:r>
    </w:p>
    <w:p w14:paraId="5D21175C" w14:textId="0DD27DF5" w:rsidR="008942B7" w:rsidRPr="00AF3463" w:rsidRDefault="008942B7" w:rsidP="008942B7">
      <w:pPr>
        <w:spacing w:after="200"/>
        <w:rPr>
          <w:b/>
        </w:rPr>
      </w:pPr>
      <w:r w:rsidRPr="00303488">
        <w:t>In the event of fire, the number to ring (on an internal phone) is:</w:t>
      </w:r>
      <w:bookmarkStart w:id="130" w:name="3.6_First_Aid"/>
      <w:bookmarkEnd w:id="130"/>
      <w:r w:rsidRPr="00AF3463">
        <w:rPr>
          <w:b/>
        </w:rPr>
        <w:t xml:space="preserve"> </w:t>
      </w:r>
      <w:r w:rsidR="00303488">
        <w:rPr>
          <w:b/>
        </w:rPr>
        <w:br/>
      </w:r>
      <w:r w:rsidRPr="00AF3463">
        <w:rPr>
          <w:b/>
        </w:rPr>
        <w:t>9</w:t>
      </w:r>
      <w:r w:rsidR="00303488">
        <w:rPr>
          <w:b/>
        </w:rPr>
        <w:t>-</w:t>
      </w:r>
      <w:r w:rsidRPr="00AF3463">
        <w:rPr>
          <w:b/>
        </w:rPr>
        <w:t>999</w:t>
      </w:r>
    </w:p>
    <w:p w14:paraId="347A6D39" w14:textId="5752F867" w:rsidR="00A80851" w:rsidRDefault="00A80851" w:rsidP="004D7639">
      <w:pPr>
        <w:pStyle w:val="Heading2"/>
      </w:pPr>
      <w:bookmarkStart w:id="131" w:name="_Toc110420272"/>
      <w:bookmarkEnd w:id="128"/>
      <w:r w:rsidRPr="004D7639">
        <w:t>First Aid</w:t>
      </w:r>
      <w:bookmarkEnd w:id="129"/>
      <w:bookmarkEnd w:id="131"/>
    </w:p>
    <w:p w14:paraId="394C0475" w14:textId="77777777" w:rsidR="008942B7" w:rsidRDefault="008942B7" w:rsidP="009019AC">
      <w:pPr>
        <w:spacing w:after="180"/>
      </w:pPr>
      <w:bookmarkStart w:id="132" w:name="_Hlk77605534"/>
      <w:bookmarkStart w:id="133" w:name="_Toc24361807"/>
      <w:bookmarkStart w:id="134" w:name="_Toc11840632"/>
      <w:r>
        <w:t xml:space="preserve">Facilities are available to assist students who suffer illness or injury within the University. Several trained first aiders are available throughout the day. The first point of call should be Reception on Level </w:t>
      </w:r>
      <w:r>
        <w:lastRenderedPageBreak/>
        <w:t xml:space="preserve">4 of the </w:t>
      </w:r>
      <w:proofErr w:type="spellStart"/>
      <w:r>
        <w:t>Ishbel</w:t>
      </w:r>
      <w:proofErr w:type="spellEnd"/>
      <w:r>
        <w:t xml:space="preserve"> Gordon building, where first aid equipment, including a defibrillator, are available. </w:t>
      </w:r>
      <w:proofErr w:type="gramStart"/>
      <w:r>
        <w:t>In the event that</w:t>
      </w:r>
      <w:proofErr w:type="gramEnd"/>
      <w:r>
        <w:t xml:space="preserve"> the student is required to leave the University because of illness or injury, they should</w:t>
      </w:r>
      <w:bookmarkStart w:id="135" w:name="3.7_General_Practitioner_(GP)"/>
      <w:bookmarkEnd w:id="135"/>
      <w:r>
        <w:t xml:space="preserve"> ensure that a member of staff is notified.</w:t>
      </w:r>
    </w:p>
    <w:p w14:paraId="04E53D3D" w14:textId="3BFB3C93" w:rsidR="00A80851" w:rsidRDefault="00A80851" w:rsidP="009019AC">
      <w:pPr>
        <w:pStyle w:val="Heading2"/>
        <w:spacing w:before="180" w:after="180"/>
      </w:pPr>
      <w:bookmarkStart w:id="136" w:name="_Toc110420273"/>
      <w:bookmarkEnd w:id="132"/>
      <w:r w:rsidRPr="004D7639">
        <w:t>General Practitioner (GP)</w:t>
      </w:r>
      <w:bookmarkEnd w:id="133"/>
      <w:bookmarkEnd w:id="136"/>
    </w:p>
    <w:p w14:paraId="2C604F17" w14:textId="473DBD6A" w:rsidR="008942B7" w:rsidRDefault="008942B7" w:rsidP="009019AC">
      <w:pPr>
        <w:spacing w:after="180"/>
      </w:pPr>
      <w:bookmarkStart w:id="137" w:name="_Hlk77605555"/>
      <w:bookmarkStart w:id="138" w:name="_Toc24361808"/>
      <w:r>
        <w:t xml:space="preserve">Students should register with a GP in the city if they have come to live locally. Search online for information about local GP surgeries. Should students require medical treatment on PLE </w:t>
      </w:r>
      <w:proofErr w:type="spellStart"/>
      <w:r>
        <w:t>outwith</w:t>
      </w:r>
      <w:proofErr w:type="spellEnd"/>
      <w:r>
        <w:t xml:space="preserve"> Aberdeen, this can be obtained from local GPs who will treat people who are visiting their area.</w:t>
      </w:r>
    </w:p>
    <w:p w14:paraId="05C6E74C" w14:textId="77777777" w:rsidR="008942B7" w:rsidRDefault="008942B7" w:rsidP="009019AC">
      <w:pPr>
        <w:spacing w:after="180"/>
      </w:pPr>
      <w:r>
        <w:t>On</w:t>
      </w:r>
      <w:r>
        <w:rPr>
          <w:spacing w:val="-7"/>
        </w:rPr>
        <w:t xml:space="preserve"> </w:t>
      </w:r>
      <w:r>
        <w:t>the</w:t>
      </w:r>
      <w:r>
        <w:rPr>
          <w:spacing w:val="-6"/>
        </w:rPr>
        <w:t xml:space="preserve"> </w:t>
      </w:r>
      <w:r>
        <w:rPr>
          <w:spacing w:val="-3"/>
        </w:rPr>
        <w:t>rare</w:t>
      </w:r>
      <w:r>
        <w:rPr>
          <w:spacing w:val="-7"/>
        </w:rPr>
        <w:t xml:space="preserve"> </w:t>
      </w:r>
      <w:r>
        <w:t>event</w:t>
      </w:r>
      <w:r>
        <w:rPr>
          <w:spacing w:val="-6"/>
        </w:rPr>
        <w:t xml:space="preserve"> </w:t>
      </w:r>
      <w:r>
        <w:t>that</w:t>
      </w:r>
      <w:r>
        <w:rPr>
          <w:spacing w:val="-6"/>
        </w:rPr>
        <w:t xml:space="preserve"> </w:t>
      </w:r>
      <w:r>
        <w:t>students</w:t>
      </w:r>
      <w:r>
        <w:rPr>
          <w:spacing w:val="-7"/>
        </w:rPr>
        <w:t xml:space="preserve"> </w:t>
      </w:r>
      <w:r>
        <w:t>are</w:t>
      </w:r>
      <w:r>
        <w:rPr>
          <w:spacing w:val="-6"/>
        </w:rPr>
        <w:t xml:space="preserve"> </w:t>
      </w:r>
      <w:r>
        <w:t>allocated</w:t>
      </w:r>
      <w:r>
        <w:rPr>
          <w:spacing w:val="-6"/>
        </w:rPr>
        <w:t xml:space="preserve"> </w:t>
      </w:r>
      <w:r>
        <w:t>to</w:t>
      </w:r>
      <w:r>
        <w:rPr>
          <w:spacing w:val="-7"/>
        </w:rPr>
        <w:t xml:space="preserve"> </w:t>
      </w:r>
      <w:r>
        <w:t>a</w:t>
      </w:r>
      <w:r>
        <w:rPr>
          <w:spacing w:val="-5"/>
        </w:rPr>
        <w:t xml:space="preserve"> </w:t>
      </w:r>
      <w:r>
        <w:t>PLE</w:t>
      </w:r>
      <w:r>
        <w:rPr>
          <w:spacing w:val="-7"/>
        </w:rPr>
        <w:t xml:space="preserve"> </w:t>
      </w:r>
      <w:r>
        <w:t>that</w:t>
      </w:r>
      <w:r>
        <w:rPr>
          <w:spacing w:val="-6"/>
        </w:rPr>
        <w:t xml:space="preserve"> </w:t>
      </w:r>
      <w:r>
        <w:t>lasts</w:t>
      </w:r>
      <w:r>
        <w:rPr>
          <w:spacing w:val="-6"/>
        </w:rPr>
        <w:t xml:space="preserve"> </w:t>
      </w:r>
      <w:r>
        <w:t>over</w:t>
      </w:r>
      <w:r>
        <w:rPr>
          <w:spacing w:val="-7"/>
        </w:rPr>
        <w:t xml:space="preserve"> </w:t>
      </w:r>
      <w:r>
        <w:t>three months</w:t>
      </w:r>
      <w:r>
        <w:rPr>
          <w:spacing w:val="-7"/>
        </w:rPr>
        <w:t xml:space="preserve"> </w:t>
      </w:r>
      <w:r>
        <w:t>in</w:t>
      </w:r>
      <w:r>
        <w:rPr>
          <w:spacing w:val="-6"/>
        </w:rPr>
        <w:t xml:space="preserve"> </w:t>
      </w:r>
      <w:r>
        <w:t>one</w:t>
      </w:r>
      <w:r>
        <w:rPr>
          <w:spacing w:val="-6"/>
        </w:rPr>
        <w:t xml:space="preserve"> </w:t>
      </w:r>
      <w:proofErr w:type="gramStart"/>
      <w:r>
        <w:t>particular</w:t>
      </w:r>
      <w:r>
        <w:rPr>
          <w:spacing w:val="-6"/>
        </w:rPr>
        <w:t xml:space="preserve"> </w:t>
      </w:r>
      <w:r>
        <w:t>area</w:t>
      </w:r>
      <w:proofErr w:type="gramEnd"/>
      <w:r>
        <w:t>,</w:t>
      </w:r>
      <w:r>
        <w:rPr>
          <w:spacing w:val="-6"/>
        </w:rPr>
        <w:t xml:space="preserve"> </w:t>
      </w:r>
      <w:r>
        <w:t>they</w:t>
      </w:r>
      <w:r>
        <w:rPr>
          <w:spacing w:val="-6"/>
        </w:rPr>
        <w:t xml:space="preserve"> </w:t>
      </w:r>
      <w:r>
        <w:t>should</w:t>
      </w:r>
      <w:r>
        <w:rPr>
          <w:spacing w:val="-6"/>
        </w:rPr>
        <w:t xml:space="preserve"> </w:t>
      </w:r>
      <w:r>
        <w:t>register</w:t>
      </w:r>
      <w:r>
        <w:rPr>
          <w:spacing w:val="-6"/>
        </w:rPr>
        <w:t xml:space="preserve"> </w:t>
      </w:r>
      <w:r>
        <w:t>for</w:t>
      </w:r>
      <w:r>
        <w:rPr>
          <w:spacing w:val="-6"/>
        </w:rPr>
        <w:t xml:space="preserve"> </w:t>
      </w:r>
      <w:r>
        <w:t>this</w:t>
      </w:r>
      <w:r>
        <w:rPr>
          <w:spacing w:val="-7"/>
        </w:rPr>
        <w:t xml:space="preserve"> </w:t>
      </w:r>
      <w:r>
        <w:t>period</w:t>
      </w:r>
      <w:r>
        <w:rPr>
          <w:spacing w:val="-6"/>
        </w:rPr>
        <w:t xml:space="preserve"> </w:t>
      </w:r>
      <w:r>
        <w:t>with</w:t>
      </w:r>
      <w:r>
        <w:rPr>
          <w:spacing w:val="-6"/>
        </w:rPr>
        <w:t xml:space="preserve"> </w:t>
      </w:r>
      <w:r>
        <w:t>a</w:t>
      </w:r>
      <w:r>
        <w:rPr>
          <w:spacing w:val="-5"/>
        </w:rPr>
        <w:t xml:space="preserve"> </w:t>
      </w:r>
      <w:r>
        <w:t>local</w:t>
      </w:r>
      <w:r>
        <w:rPr>
          <w:spacing w:val="-6"/>
        </w:rPr>
        <w:t xml:space="preserve"> </w:t>
      </w:r>
      <w:r>
        <w:rPr>
          <w:spacing w:val="-11"/>
        </w:rPr>
        <w:t>GP.</w:t>
      </w:r>
      <w:bookmarkStart w:id="139" w:name="3.8_Inclusion_Advisory_Service"/>
      <w:bookmarkEnd w:id="139"/>
      <w:r>
        <w:rPr>
          <w:spacing w:val="-11"/>
        </w:rPr>
        <w:t xml:space="preserve"> </w:t>
      </w:r>
      <w:r>
        <w:t>Most</w:t>
      </w:r>
      <w:r>
        <w:rPr>
          <w:spacing w:val="-4"/>
        </w:rPr>
        <w:t xml:space="preserve"> </w:t>
      </w:r>
      <w:r>
        <w:t>health</w:t>
      </w:r>
      <w:r>
        <w:rPr>
          <w:spacing w:val="-4"/>
        </w:rPr>
        <w:t xml:space="preserve"> </w:t>
      </w:r>
      <w:proofErr w:type="spellStart"/>
      <w:r>
        <w:t>centres</w:t>
      </w:r>
      <w:proofErr w:type="spellEnd"/>
      <w:r>
        <w:rPr>
          <w:spacing w:val="-4"/>
        </w:rPr>
        <w:t xml:space="preserve"> </w:t>
      </w:r>
      <w:r>
        <w:t>and</w:t>
      </w:r>
      <w:r>
        <w:rPr>
          <w:spacing w:val="-4"/>
        </w:rPr>
        <w:t xml:space="preserve"> </w:t>
      </w:r>
      <w:r>
        <w:t>GPs</w:t>
      </w:r>
      <w:r>
        <w:rPr>
          <w:spacing w:val="-4"/>
        </w:rPr>
        <w:t xml:space="preserve"> </w:t>
      </w:r>
      <w:r>
        <w:t>offer</w:t>
      </w:r>
      <w:r>
        <w:rPr>
          <w:spacing w:val="-3"/>
        </w:rPr>
        <w:t xml:space="preserve"> </w:t>
      </w:r>
      <w:r>
        <w:t>a</w:t>
      </w:r>
      <w:r>
        <w:rPr>
          <w:spacing w:val="-4"/>
        </w:rPr>
        <w:t xml:space="preserve"> </w:t>
      </w:r>
      <w:r>
        <w:t>variety</w:t>
      </w:r>
      <w:r>
        <w:rPr>
          <w:spacing w:val="-4"/>
        </w:rPr>
        <w:t xml:space="preserve"> </w:t>
      </w:r>
      <w:r>
        <w:t>of</w:t>
      </w:r>
      <w:r>
        <w:rPr>
          <w:spacing w:val="-4"/>
        </w:rPr>
        <w:t xml:space="preserve"> </w:t>
      </w:r>
      <w:r>
        <w:t>clinics</w:t>
      </w:r>
      <w:r>
        <w:rPr>
          <w:spacing w:val="-4"/>
        </w:rPr>
        <w:t xml:space="preserve"> </w:t>
      </w:r>
      <w:r>
        <w:t>as</w:t>
      </w:r>
      <w:r>
        <w:rPr>
          <w:spacing w:val="-3"/>
        </w:rPr>
        <w:t xml:space="preserve"> </w:t>
      </w:r>
      <w:r>
        <w:t>part</w:t>
      </w:r>
      <w:r>
        <w:rPr>
          <w:spacing w:val="-4"/>
        </w:rPr>
        <w:t xml:space="preserve"> </w:t>
      </w:r>
      <w:r>
        <w:t>of</w:t>
      </w:r>
      <w:r>
        <w:rPr>
          <w:spacing w:val="-4"/>
        </w:rPr>
        <w:t xml:space="preserve"> </w:t>
      </w:r>
      <w:r>
        <w:t>their</w:t>
      </w:r>
      <w:r>
        <w:rPr>
          <w:spacing w:val="-4"/>
        </w:rPr>
        <w:t xml:space="preserve"> </w:t>
      </w:r>
      <w:r>
        <w:t>service.</w:t>
      </w:r>
    </w:p>
    <w:p w14:paraId="6CBA42A9" w14:textId="34B3CCAF" w:rsidR="00A80851" w:rsidRDefault="00A80851" w:rsidP="009019AC">
      <w:pPr>
        <w:pStyle w:val="Heading2"/>
        <w:spacing w:after="180"/>
        <w:ind w:left="578" w:hanging="578"/>
      </w:pPr>
      <w:bookmarkStart w:id="140" w:name="_Toc24361809"/>
      <w:bookmarkStart w:id="141" w:name="_Toc110420274"/>
      <w:bookmarkEnd w:id="134"/>
      <w:bookmarkEnd w:id="137"/>
      <w:bookmarkEnd w:id="138"/>
      <w:r w:rsidRPr="00B80E3B">
        <w:t>Occupational</w:t>
      </w:r>
      <w:r w:rsidRPr="004D7639">
        <w:t xml:space="preserve"> Health Service</w:t>
      </w:r>
      <w:bookmarkEnd w:id="140"/>
      <w:bookmarkEnd w:id="141"/>
    </w:p>
    <w:p w14:paraId="12BA5520" w14:textId="77777777" w:rsidR="008C554A" w:rsidRDefault="008C554A" w:rsidP="009019AC">
      <w:pPr>
        <w:spacing w:after="180"/>
      </w:pPr>
      <w:bookmarkStart w:id="142" w:name="_Hlk77605663"/>
      <w:bookmarkStart w:id="143" w:name="_Toc24361811"/>
      <w:r>
        <w:t>An occupational health service (OHS) is provided for students and, where applicable, offers pre</w:t>
      </w:r>
      <w:r>
        <w:rPr>
          <w:rFonts w:ascii="Cambria Math" w:hAnsi="Cambria Math" w:cs="Cambria Math"/>
        </w:rPr>
        <w:t>‐</w:t>
      </w:r>
      <w:r>
        <w:t xml:space="preserve">course and work placement fitness assessment and </w:t>
      </w:r>
      <w:proofErr w:type="spellStart"/>
      <w:r>
        <w:t>immunisation</w:t>
      </w:r>
      <w:proofErr w:type="spellEnd"/>
      <w:r>
        <w:t xml:space="preserve"> services. They also provide other services and students can contact them for other health</w:t>
      </w:r>
      <w:r>
        <w:rPr>
          <w:rFonts w:ascii="Cambria Math" w:hAnsi="Cambria Math" w:cs="Cambria Math"/>
        </w:rPr>
        <w:t>‐</w:t>
      </w:r>
      <w:r>
        <w:t>related advice, if necessary.</w:t>
      </w:r>
    </w:p>
    <w:p w14:paraId="11607349" w14:textId="77777777" w:rsidR="008C554A" w:rsidRDefault="008C554A" w:rsidP="009019AC">
      <w:pPr>
        <w:spacing w:after="180"/>
      </w:pPr>
      <w:r>
        <w:t xml:space="preserve">There may be occasions, as the student progresses through the course, when their Personal </w:t>
      </w:r>
      <w:r>
        <w:rPr>
          <w:spacing w:val="-4"/>
        </w:rPr>
        <w:t xml:space="preserve">Tutor </w:t>
      </w:r>
      <w:r>
        <w:t xml:space="preserve">may </w:t>
      </w:r>
      <w:r>
        <w:rPr>
          <w:spacing w:val="-3"/>
        </w:rPr>
        <w:t xml:space="preserve">refer </w:t>
      </w:r>
      <w:r>
        <w:t xml:space="preserve">them to the OHS if they have personal health queries or concerns. The reason for the </w:t>
      </w:r>
      <w:r>
        <w:rPr>
          <w:spacing w:val="-3"/>
        </w:rPr>
        <w:t xml:space="preserve">referral </w:t>
      </w:r>
      <w:r>
        <w:t>will be explained to the student and they must attend the appointment. Failure on the student’s part to keep appointments may result in them being required to pay the cost of alternative appointments.</w:t>
      </w:r>
    </w:p>
    <w:p w14:paraId="3C337603" w14:textId="77777777" w:rsidR="008C554A" w:rsidRDefault="008C554A" w:rsidP="008C554A">
      <w:pPr>
        <w:spacing w:after="0"/>
      </w:pPr>
      <w:r>
        <w:t xml:space="preserve">GO Health Services (NHS Grampian) </w:t>
      </w:r>
      <w:proofErr w:type="spellStart"/>
      <w:r>
        <w:t>Foresterhill</w:t>
      </w:r>
      <w:proofErr w:type="spellEnd"/>
      <w:r>
        <w:t xml:space="preserve"> Lea Building</w:t>
      </w:r>
    </w:p>
    <w:p w14:paraId="1D43174D" w14:textId="77777777" w:rsidR="008C554A" w:rsidRDefault="008C554A" w:rsidP="008C554A">
      <w:pPr>
        <w:spacing w:after="0"/>
      </w:pPr>
      <w:proofErr w:type="spellStart"/>
      <w:r>
        <w:t>Foresterhill</w:t>
      </w:r>
      <w:proofErr w:type="spellEnd"/>
      <w:r>
        <w:t xml:space="preserve"> Health Campus Aberdeen AB25 2ZY</w:t>
      </w:r>
    </w:p>
    <w:p w14:paraId="37C49863" w14:textId="72CE07C5" w:rsidR="008C554A" w:rsidRDefault="008C554A" w:rsidP="008C554A">
      <w:pPr>
        <w:spacing w:after="0"/>
      </w:pPr>
      <w:r>
        <w:rPr>
          <w:spacing w:val="-8"/>
        </w:rPr>
        <w:t xml:space="preserve">T: </w:t>
      </w:r>
      <w:r>
        <w:t>(01224)</w:t>
      </w:r>
      <w:r>
        <w:rPr>
          <w:spacing w:val="-7"/>
        </w:rPr>
        <w:t xml:space="preserve"> </w:t>
      </w:r>
      <w:proofErr w:type="gramStart"/>
      <w:r>
        <w:t>553663</w:t>
      </w:r>
      <w:r w:rsidR="009019AC">
        <w:t xml:space="preserve">  </w:t>
      </w:r>
      <w:r>
        <w:t>F</w:t>
      </w:r>
      <w:proofErr w:type="gramEnd"/>
      <w:r>
        <w:t>: (01224)</w:t>
      </w:r>
      <w:r>
        <w:rPr>
          <w:spacing w:val="-16"/>
        </w:rPr>
        <w:t xml:space="preserve"> </w:t>
      </w:r>
      <w:r>
        <w:t>559749</w:t>
      </w:r>
    </w:p>
    <w:p w14:paraId="0381519D" w14:textId="28DFA242" w:rsidR="00FB5773" w:rsidRDefault="00C750DB" w:rsidP="009019AC">
      <w:pPr>
        <w:spacing w:after="0"/>
        <w:rPr>
          <w:rStyle w:val="Hyperlink"/>
        </w:rPr>
      </w:pPr>
      <w:hyperlink r:id="rId75">
        <w:r w:rsidR="008C554A" w:rsidRPr="00E66068">
          <w:rPr>
            <w:rStyle w:val="Hyperlink"/>
          </w:rPr>
          <w:t>https://gohealthservices.scot.nhs.uk/</w:t>
        </w:r>
      </w:hyperlink>
      <w:bookmarkStart w:id="144" w:name="_Toc37846999"/>
      <w:bookmarkStart w:id="145" w:name="_Toc66694320"/>
    </w:p>
    <w:p w14:paraId="6693B253" w14:textId="1674377C" w:rsidR="008C554A" w:rsidRDefault="008C554A" w:rsidP="008C554A">
      <w:pPr>
        <w:pStyle w:val="Heading3"/>
        <w:spacing w:before="180" w:after="180" w:line="300" w:lineRule="auto"/>
        <w:ind w:left="1021" w:hanging="1021"/>
      </w:pPr>
      <w:bookmarkStart w:id="146" w:name="_Toc110420275"/>
      <w:r w:rsidRPr="00AF3463">
        <w:lastRenderedPageBreak/>
        <w:t>Reasonable</w:t>
      </w:r>
      <w:r>
        <w:t xml:space="preserve"> Adjustments</w:t>
      </w:r>
      <w:bookmarkEnd w:id="144"/>
      <w:bookmarkEnd w:id="145"/>
      <w:bookmarkEnd w:id="146"/>
    </w:p>
    <w:p w14:paraId="4B2D01DA" w14:textId="5712E70D" w:rsidR="008C554A" w:rsidRDefault="008C554A" w:rsidP="008C554A">
      <w:pPr>
        <w:spacing w:after="200"/>
      </w:pPr>
      <w:r>
        <w:t xml:space="preserve">If recommendations have been made by </w:t>
      </w:r>
      <w:r w:rsidR="003E67F6">
        <w:t xml:space="preserve">the </w:t>
      </w:r>
      <w:r>
        <w:t xml:space="preserve">Occupational Health </w:t>
      </w:r>
      <w:r w:rsidR="00600717">
        <w:t xml:space="preserve">Service </w:t>
      </w:r>
      <w:r>
        <w:t>following an appointment, the student will be required to meet with the Inclusion Champion to discuss the implementation plan which will be shared with relevant parties.</w:t>
      </w:r>
    </w:p>
    <w:p w14:paraId="03342356" w14:textId="310103DA" w:rsidR="00587741" w:rsidRPr="009E42EF" w:rsidRDefault="00587741" w:rsidP="009E42EF">
      <w:pPr>
        <w:pStyle w:val="Heading3"/>
        <w:spacing w:before="180" w:after="180" w:line="300" w:lineRule="auto"/>
        <w:ind w:left="1021" w:hanging="1021"/>
      </w:pPr>
      <w:bookmarkStart w:id="147" w:name="_Toc110420276"/>
      <w:bookmarkStart w:id="148" w:name="_Toc66694321"/>
      <w:bookmarkStart w:id="149" w:name="_Toc77258022"/>
      <w:bookmarkStart w:id="150" w:name="_Hlk77687143"/>
      <w:bookmarkEnd w:id="142"/>
      <w:r w:rsidRPr="009E42EF">
        <w:t>Exposure Prone Procedures (EPP)</w:t>
      </w:r>
      <w:r w:rsidR="004A3601" w:rsidRPr="009E42EF">
        <w:t xml:space="preserve"> Clearance</w:t>
      </w:r>
      <w:bookmarkEnd w:id="147"/>
    </w:p>
    <w:p w14:paraId="7088F879" w14:textId="696C9CA2" w:rsidR="003118B0" w:rsidRPr="00F83079" w:rsidRDefault="00230FCD" w:rsidP="006A3942">
      <w:pPr>
        <w:spacing w:after="180"/>
        <w:rPr>
          <w:shd w:val="clear" w:color="auto" w:fill="FFFFFF"/>
        </w:rPr>
      </w:pPr>
      <w:r w:rsidRPr="00F83079">
        <w:t>Standard health clearance is recommended for all categories of new healthcare worker employed or starting training (including students) in a clinical care setting, either for the first time or returning to work in the NHS. Additional health clearance is recommended for healthcare workers who will perform EPPs</w:t>
      </w:r>
      <w:r w:rsidR="00BA31A8">
        <w:t>.</w:t>
      </w:r>
      <w:r w:rsidRPr="00F83079">
        <w:t xml:space="preserve"> </w:t>
      </w:r>
      <w:r w:rsidR="0005776F">
        <w:rPr>
          <w:shd w:val="clear" w:color="auto" w:fill="FFFFFF"/>
        </w:rPr>
        <w:t>M</w:t>
      </w:r>
      <w:r w:rsidR="003118B0" w:rsidRPr="00F83079">
        <w:rPr>
          <w:shd w:val="clear" w:color="auto" w:fill="FFFFFF"/>
        </w:rPr>
        <w:t>idwife</w:t>
      </w:r>
      <w:r w:rsidR="003118B0">
        <w:rPr>
          <w:shd w:val="clear" w:color="auto" w:fill="FFFFFF"/>
        </w:rPr>
        <w:t>ry</w:t>
      </w:r>
      <w:r w:rsidR="003118B0" w:rsidRPr="00F83079">
        <w:rPr>
          <w:shd w:val="clear" w:color="auto" w:fill="FFFFFF"/>
        </w:rPr>
        <w:t xml:space="preserve"> and </w:t>
      </w:r>
      <w:r w:rsidR="003118B0">
        <w:rPr>
          <w:shd w:val="clear" w:color="auto" w:fill="FFFFFF"/>
        </w:rPr>
        <w:t>p</w:t>
      </w:r>
      <w:r w:rsidR="003118B0" w:rsidRPr="00F83079">
        <w:rPr>
          <w:shd w:val="clear" w:color="auto" w:fill="FFFFFF"/>
        </w:rPr>
        <w:t>aramedic students are classed as EPP workers</w:t>
      </w:r>
      <w:r w:rsidR="003118B0">
        <w:rPr>
          <w:shd w:val="clear" w:color="auto" w:fill="FFFFFF"/>
        </w:rPr>
        <w:t>.</w:t>
      </w:r>
      <w:r w:rsidR="003118B0" w:rsidRPr="00F83079">
        <w:rPr>
          <w:shd w:val="clear" w:color="auto" w:fill="FFFFFF"/>
        </w:rPr>
        <w:t xml:space="preserve"> </w:t>
      </w:r>
      <w:r w:rsidR="006B3874" w:rsidRPr="005A34E4">
        <w:t>[</w:t>
      </w:r>
      <w:r w:rsidR="00C37585">
        <w:t xml:space="preserve">Note: </w:t>
      </w:r>
      <w:r w:rsidR="005A34E4" w:rsidRPr="005A34E4">
        <w:t>Clearance is available for any health professional who may have put themselves at risk</w:t>
      </w:r>
      <w:r w:rsidR="00785046">
        <w:t>,</w:t>
      </w:r>
      <w:r w:rsidR="005A34E4" w:rsidRPr="005A34E4">
        <w:t xml:space="preserve"> whether this was occupationally or in their personal life.</w:t>
      </w:r>
      <w:r w:rsidR="005A34E4">
        <w:t>]</w:t>
      </w:r>
    </w:p>
    <w:p w14:paraId="36C47D37" w14:textId="4F60052F" w:rsidR="00230FCD" w:rsidRPr="00F83079" w:rsidRDefault="00230FCD" w:rsidP="006A3942">
      <w:pPr>
        <w:spacing w:after="180"/>
        <w:rPr>
          <w:shd w:val="clear" w:color="auto" w:fill="FFFFFF"/>
        </w:rPr>
      </w:pPr>
      <w:r w:rsidRPr="00F83079">
        <w:rPr>
          <w:shd w:val="clear" w:color="auto" w:fill="FFFFFF"/>
        </w:rPr>
        <w:t xml:space="preserve">Department of Health guidance states that all new health care workers must undergo health clearance, </w:t>
      </w:r>
      <w:r w:rsidRPr="00DF22A4">
        <w:rPr>
          <w:shd w:val="clear" w:color="auto" w:fill="FFFFFF"/>
        </w:rPr>
        <w:t>including</w:t>
      </w:r>
      <w:r w:rsidR="00EF6322" w:rsidRPr="009978C7">
        <w:rPr>
          <w:rStyle w:val="Strong"/>
          <w:rFonts w:ascii="Arial" w:hAnsi="Arial" w:cs="Arial"/>
          <w:b w:val="0"/>
          <w:bCs w:val="0"/>
          <w:szCs w:val="24"/>
          <w:shd w:val="clear" w:color="auto" w:fill="FFFFFF"/>
        </w:rPr>
        <w:t xml:space="preserve"> </w:t>
      </w:r>
      <w:r w:rsidRPr="009978C7">
        <w:rPr>
          <w:b/>
          <w:bCs/>
        </w:rPr>
        <w:t xml:space="preserve">screening for </w:t>
      </w:r>
      <w:r w:rsidR="00F81640" w:rsidRPr="009978C7">
        <w:rPr>
          <w:b/>
          <w:bCs/>
        </w:rPr>
        <w:t xml:space="preserve">blood-borne viruses </w:t>
      </w:r>
      <w:r w:rsidR="00EF6322" w:rsidRPr="009978C7">
        <w:rPr>
          <w:b/>
          <w:bCs/>
        </w:rPr>
        <w:t>(</w:t>
      </w:r>
      <w:r w:rsidRPr="009978C7">
        <w:rPr>
          <w:b/>
          <w:bCs/>
        </w:rPr>
        <w:t>BBVs</w:t>
      </w:r>
      <w:r w:rsidR="00EF6322" w:rsidRPr="009978C7">
        <w:rPr>
          <w:b/>
          <w:bCs/>
        </w:rPr>
        <w:t>)</w:t>
      </w:r>
      <w:r w:rsidR="00EF6322" w:rsidRPr="00C45946">
        <w:t xml:space="preserve">, </w:t>
      </w:r>
      <w:r w:rsidRPr="00C45946">
        <w:t>for</w:t>
      </w:r>
      <w:r w:rsidRPr="00F83079">
        <w:rPr>
          <w:shd w:val="clear" w:color="auto" w:fill="FFFFFF"/>
        </w:rPr>
        <w:t xml:space="preserve"> those performing EPPs. This is not to prevent those infected with BBVs from working in the NHS, but rather to restrict them from working in those clinical areas where their infection may pose a risk to patients in their care</w:t>
      </w:r>
      <w:r w:rsidR="00595738">
        <w:rPr>
          <w:shd w:val="clear" w:color="auto" w:fill="FFFFFF"/>
        </w:rPr>
        <w:t>.</w:t>
      </w:r>
      <w:r w:rsidRPr="00F83079">
        <w:rPr>
          <w:shd w:val="clear" w:color="auto" w:fill="FFFFFF"/>
        </w:rPr>
        <w:t xml:space="preserve"> </w:t>
      </w:r>
    </w:p>
    <w:p w14:paraId="5FFD3A9D" w14:textId="1DCC8027" w:rsidR="00230FCD" w:rsidRPr="00F83079" w:rsidRDefault="00230FCD" w:rsidP="006A3942">
      <w:pPr>
        <w:spacing w:after="180"/>
      </w:pPr>
      <w:r w:rsidRPr="00F83079">
        <w:t>It is every student’s responsibility to be aware of their level of clearance and comply with the screening offered. Failure to comply with BBV screening or</w:t>
      </w:r>
      <w:r w:rsidR="00842843">
        <w:t xml:space="preserve"> the</w:t>
      </w:r>
      <w:r w:rsidRPr="00F83079">
        <w:t xml:space="preserve"> Hep B </w:t>
      </w:r>
      <w:proofErr w:type="spellStart"/>
      <w:r w:rsidRPr="00F83079">
        <w:t>immunisation</w:t>
      </w:r>
      <w:proofErr w:type="spellEnd"/>
      <w:r w:rsidRPr="00F83079">
        <w:t xml:space="preserve"> </w:t>
      </w:r>
      <w:proofErr w:type="spellStart"/>
      <w:r w:rsidRPr="00F83079">
        <w:t>programme</w:t>
      </w:r>
      <w:proofErr w:type="spellEnd"/>
      <w:r w:rsidRPr="00F83079">
        <w:t xml:space="preserve"> will impact </w:t>
      </w:r>
      <w:r w:rsidR="00E77B16">
        <w:t>the student’s</w:t>
      </w:r>
      <w:r w:rsidRPr="00F83079">
        <w:t xml:space="preserve"> progression through the</w:t>
      </w:r>
      <w:r w:rsidR="003A74E7">
        <w:t>ir</w:t>
      </w:r>
      <w:r w:rsidRPr="00F83079">
        <w:t xml:space="preserve"> </w:t>
      </w:r>
      <w:r w:rsidR="00621CFE">
        <w:t>course.</w:t>
      </w:r>
      <w:r w:rsidRPr="00F83079">
        <w:t xml:space="preserve"> </w:t>
      </w:r>
    </w:p>
    <w:p w14:paraId="10BE79C5" w14:textId="3A7E73EB" w:rsidR="00230FCD" w:rsidRPr="00F83079" w:rsidRDefault="00230FCD" w:rsidP="006A3942">
      <w:pPr>
        <w:spacing w:after="180"/>
      </w:pPr>
      <w:r w:rsidRPr="00F83079">
        <w:t xml:space="preserve">Students have a </w:t>
      </w:r>
      <w:r>
        <w:t xml:space="preserve">professional </w:t>
      </w:r>
      <w:r w:rsidRPr="00F83079">
        <w:t xml:space="preserve">obligation to notify </w:t>
      </w:r>
      <w:r w:rsidR="00E77B16">
        <w:t xml:space="preserve">the </w:t>
      </w:r>
      <w:r w:rsidRPr="00F83079">
        <w:t>Occupational Health</w:t>
      </w:r>
      <w:r w:rsidR="00E77B16">
        <w:t xml:space="preserve"> Service</w:t>
      </w:r>
      <w:r w:rsidRPr="00F83079">
        <w:t xml:space="preserve"> if </w:t>
      </w:r>
      <w:r w:rsidR="00621CFE">
        <w:t>they</w:t>
      </w:r>
      <w:r w:rsidRPr="00F83079">
        <w:t xml:space="preserve"> think </w:t>
      </w:r>
      <w:r w:rsidR="007058F2">
        <w:t>their</w:t>
      </w:r>
      <w:r w:rsidRPr="00F83079">
        <w:t xml:space="preserve"> clearance status may have changed or </w:t>
      </w:r>
      <w:r w:rsidR="007058F2">
        <w:t xml:space="preserve">if </w:t>
      </w:r>
      <w:r w:rsidR="00D43E60">
        <w:t xml:space="preserve">they </w:t>
      </w:r>
      <w:r w:rsidRPr="00F83079">
        <w:t xml:space="preserve">have been exposed/potentially exposed to any of the three </w:t>
      </w:r>
      <w:r w:rsidR="00E3023B">
        <w:t>BBVs</w:t>
      </w:r>
      <w:r w:rsidR="004521A0">
        <w:t xml:space="preserve">: </w:t>
      </w:r>
      <w:r w:rsidR="001B5A9C">
        <w:t>human immunodeficiency virus (HIV), hepatit</w:t>
      </w:r>
      <w:r w:rsidR="00CA617D">
        <w:t>i</w:t>
      </w:r>
      <w:r w:rsidR="001B5A9C">
        <w:t xml:space="preserve">s B (HBV) and hepatitis </w:t>
      </w:r>
      <w:r w:rsidR="00CA617D">
        <w:t>C (HCV).</w:t>
      </w:r>
      <w:r w:rsidRPr="00F83079">
        <w:t xml:space="preserve"> </w:t>
      </w:r>
    </w:p>
    <w:p w14:paraId="5B621299" w14:textId="77777777" w:rsidR="003C640F" w:rsidRDefault="003C640F">
      <w:pPr>
        <w:spacing w:after="0" w:line="240" w:lineRule="auto"/>
      </w:pPr>
      <w:r>
        <w:br w:type="page"/>
      </w:r>
    </w:p>
    <w:p w14:paraId="76524125" w14:textId="6D547038" w:rsidR="00230FCD" w:rsidRPr="00F83079" w:rsidRDefault="00230FCD" w:rsidP="005D5ECD">
      <w:r w:rsidRPr="00F83079">
        <w:lastRenderedPageBreak/>
        <w:t xml:space="preserve">Please note that all health information is held confidentially and only </w:t>
      </w:r>
      <w:r w:rsidR="00E3023B">
        <w:t>the student’s</w:t>
      </w:r>
      <w:r w:rsidRPr="00F83079">
        <w:t xml:space="preserve"> clearance status will be made available to the university. </w:t>
      </w:r>
    </w:p>
    <w:p w14:paraId="51B14CB4" w14:textId="5D851CB8" w:rsidR="00230FCD" w:rsidRPr="00F83079" w:rsidRDefault="00696C88" w:rsidP="005D5ECD">
      <w:r>
        <w:t>For a</w:t>
      </w:r>
      <w:r w:rsidR="00230FCD" w:rsidRPr="00F83079">
        <w:t>ny questions</w:t>
      </w:r>
      <w:r>
        <w:t>,</w:t>
      </w:r>
      <w:r w:rsidR="00230FCD" w:rsidRPr="00F83079">
        <w:t xml:space="preserve"> please contact </w:t>
      </w:r>
      <w:hyperlink r:id="rId76" w:history="1">
        <w:r w:rsidR="00230FCD" w:rsidRPr="00706483">
          <w:rPr>
            <w:rStyle w:val="Hyperlink"/>
          </w:rPr>
          <w:t>gram.ohsrgustudents@nhs.scot</w:t>
        </w:r>
      </w:hyperlink>
      <w:r w:rsidR="00230FCD" w:rsidRPr="00F83079">
        <w:t xml:space="preserve"> </w:t>
      </w:r>
    </w:p>
    <w:bookmarkEnd w:id="148"/>
    <w:bookmarkEnd w:id="149"/>
    <w:p w14:paraId="0285CB76" w14:textId="76FCBFA6" w:rsidR="00B80E3B" w:rsidRPr="00FF5448" w:rsidRDefault="00B80E3B" w:rsidP="005D5ECD">
      <w:pPr>
        <w:rPr>
          <w:rFonts w:ascii="Calibri" w:eastAsiaTheme="minorHAnsi" w:hAnsi="Calibri" w:cs="Calibri"/>
          <w:color w:val="000000"/>
        </w:rPr>
      </w:pPr>
      <w:r w:rsidRPr="00FF5448">
        <w:t xml:space="preserve">The following guidance is applied where students suffer with a BBV: </w:t>
      </w:r>
      <w:hyperlink r:id="rId77" w:history="1">
        <w:r w:rsidRPr="00FF5448">
          <w:rPr>
            <w:rStyle w:val="Hyperlink"/>
          </w:rPr>
          <w:t>https://www.gov.uk/government/publications/bbvs-in-healthcare-workers-health-clearance-and-management</w:t>
        </w:r>
      </w:hyperlink>
      <w:r>
        <w:rPr>
          <w:color w:val="000000"/>
        </w:rPr>
        <w:t xml:space="preserve"> [Accessed </w:t>
      </w:r>
      <w:r w:rsidR="007128F5">
        <w:rPr>
          <w:color w:val="000000"/>
        </w:rPr>
        <w:t>29 June 2022</w:t>
      </w:r>
      <w:r>
        <w:rPr>
          <w:color w:val="000000"/>
        </w:rPr>
        <w:t>].</w:t>
      </w:r>
    </w:p>
    <w:p w14:paraId="2B876214" w14:textId="616CDA2B" w:rsidR="00B80E3B" w:rsidRPr="00FF5448" w:rsidRDefault="00B80E3B" w:rsidP="005D5ECD">
      <w:pPr>
        <w:rPr>
          <w:color w:val="000000"/>
        </w:rPr>
      </w:pPr>
      <w:r w:rsidRPr="00FF5448">
        <w:t>For exposure</w:t>
      </w:r>
      <w:r>
        <w:t xml:space="preserve"> to BBV</w:t>
      </w:r>
      <w:r w:rsidRPr="00FF5448">
        <w:t>, students in all healt</w:t>
      </w:r>
      <w:r>
        <w:t>h</w:t>
      </w:r>
      <w:r w:rsidRPr="00FF5448">
        <w:t>care courses should follow:</w:t>
      </w:r>
      <w:r w:rsidR="00BA15AF">
        <w:br/>
      </w:r>
      <w:hyperlink r:id="rId78" w:history="1">
        <w:r w:rsidRPr="00FF5448">
          <w:rPr>
            <w:rStyle w:val="Hyperlink"/>
          </w:rPr>
          <w:t>https://gohealthservices.scot.nhs.uk/rgu/bbvexposure</w:t>
        </w:r>
      </w:hyperlink>
      <w:r>
        <w:rPr>
          <w:color w:val="000000"/>
        </w:rPr>
        <w:t xml:space="preserve"> [Accessed 2</w:t>
      </w:r>
      <w:r w:rsidR="007128F5">
        <w:rPr>
          <w:color w:val="000000"/>
        </w:rPr>
        <w:t>9</w:t>
      </w:r>
      <w:r>
        <w:rPr>
          <w:color w:val="000000"/>
        </w:rPr>
        <w:t xml:space="preserve"> Ju</w:t>
      </w:r>
      <w:r w:rsidR="007128F5">
        <w:rPr>
          <w:color w:val="000000"/>
        </w:rPr>
        <w:t>ne</w:t>
      </w:r>
      <w:r>
        <w:rPr>
          <w:color w:val="000000"/>
        </w:rPr>
        <w:t xml:space="preserve"> 202</w:t>
      </w:r>
      <w:r w:rsidR="007128F5">
        <w:rPr>
          <w:color w:val="000000"/>
        </w:rPr>
        <w:t>2</w:t>
      </w:r>
      <w:r>
        <w:rPr>
          <w:color w:val="000000"/>
        </w:rPr>
        <w:t xml:space="preserve">]. </w:t>
      </w:r>
      <w:r w:rsidRPr="00FF5448">
        <w:rPr>
          <w:color w:val="000000"/>
        </w:rPr>
        <w:t>This covers what to do in both NHS Grampian and other boards.</w:t>
      </w:r>
    </w:p>
    <w:p w14:paraId="434CB319" w14:textId="7FA3EDFB" w:rsidR="00A80851" w:rsidRDefault="00A80851" w:rsidP="00B80E3B">
      <w:pPr>
        <w:pStyle w:val="Heading2"/>
      </w:pPr>
      <w:bookmarkStart w:id="151" w:name="_Toc110420277"/>
      <w:bookmarkEnd w:id="150"/>
      <w:r w:rsidRPr="00B80E3B">
        <w:t>Personal</w:t>
      </w:r>
      <w:r w:rsidRPr="00D210CF">
        <w:t>/Lost Property</w:t>
      </w:r>
      <w:bookmarkEnd w:id="143"/>
      <w:bookmarkEnd w:id="151"/>
    </w:p>
    <w:p w14:paraId="1F3CEFAA" w14:textId="77777777" w:rsidR="008C554A" w:rsidRDefault="008C554A" w:rsidP="00303488">
      <w:pPr>
        <w:spacing w:after="120"/>
      </w:pPr>
      <w:bookmarkStart w:id="152" w:name="_Hlk77605991"/>
      <w:bookmarkStart w:id="153" w:name="_Toc24361812"/>
      <w:r>
        <w:t>Students are strongly advised to:</w:t>
      </w:r>
    </w:p>
    <w:p w14:paraId="7FC315F6" w14:textId="77777777" w:rsidR="008C554A" w:rsidRDefault="008C554A" w:rsidP="00BF7625">
      <w:pPr>
        <w:pStyle w:val="ListParagraph"/>
        <w:numPr>
          <w:ilvl w:val="0"/>
          <w:numId w:val="15"/>
        </w:numPr>
        <w:spacing w:line="360" w:lineRule="auto"/>
        <w:ind w:left="714" w:hanging="357"/>
      </w:pPr>
      <w:proofErr w:type="gramStart"/>
      <w:r>
        <w:t>insure</w:t>
      </w:r>
      <w:proofErr w:type="gramEnd"/>
      <w:r w:rsidRPr="009746E7">
        <w:rPr>
          <w:spacing w:val="-9"/>
        </w:rPr>
        <w:t xml:space="preserve"> </w:t>
      </w:r>
      <w:r>
        <w:t>personal</w:t>
      </w:r>
      <w:r w:rsidRPr="009746E7">
        <w:rPr>
          <w:spacing w:val="-8"/>
        </w:rPr>
        <w:t xml:space="preserve"> </w:t>
      </w:r>
      <w:r>
        <w:t>belongings</w:t>
      </w:r>
      <w:r w:rsidRPr="009746E7">
        <w:rPr>
          <w:spacing w:val="-8"/>
        </w:rPr>
        <w:t xml:space="preserve"> </w:t>
      </w:r>
      <w:r>
        <w:t>since</w:t>
      </w:r>
      <w:r w:rsidRPr="009746E7">
        <w:rPr>
          <w:spacing w:val="-7"/>
        </w:rPr>
        <w:t xml:space="preserve"> </w:t>
      </w:r>
      <w:r>
        <w:t>no</w:t>
      </w:r>
      <w:r w:rsidRPr="009746E7">
        <w:rPr>
          <w:spacing w:val="-9"/>
        </w:rPr>
        <w:t xml:space="preserve"> </w:t>
      </w:r>
      <w:r>
        <w:t>liability</w:t>
      </w:r>
      <w:r w:rsidRPr="009746E7">
        <w:rPr>
          <w:spacing w:val="-8"/>
        </w:rPr>
        <w:t xml:space="preserve"> </w:t>
      </w:r>
      <w:r>
        <w:t>for</w:t>
      </w:r>
      <w:r w:rsidRPr="009746E7">
        <w:rPr>
          <w:spacing w:val="-8"/>
        </w:rPr>
        <w:t xml:space="preserve"> </w:t>
      </w:r>
      <w:r>
        <w:t>loss,</w:t>
      </w:r>
      <w:r w:rsidRPr="009746E7">
        <w:rPr>
          <w:spacing w:val="-8"/>
        </w:rPr>
        <w:t xml:space="preserve"> </w:t>
      </w:r>
      <w:r>
        <w:t>damage</w:t>
      </w:r>
      <w:r w:rsidRPr="009746E7">
        <w:rPr>
          <w:spacing w:val="-8"/>
        </w:rPr>
        <w:t xml:space="preserve"> </w:t>
      </w:r>
      <w:r>
        <w:t>or</w:t>
      </w:r>
      <w:r w:rsidRPr="009746E7">
        <w:rPr>
          <w:spacing w:val="-9"/>
        </w:rPr>
        <w:t xml:space="preserve"> </w:t>
      </w:r>
      <w:r>
        <w:t>theft</w:t>
      </w:r>
      <w:r w:rsidRPr="009746E7">
        <w:rPr>
          <w:spacing w:val="-8"/>
        </w:rPr>
        <w:t xml:space="preserve"> </w:t>
      </w:r>
      <w:r>
        <w:t>can</w:t>
      </w:r>
      <w:r w:rsidRPr="009746E7">
        <w:rPr>
          <w:spacing w:val="-8"/>
        </w:rPr>
        <w:t xml:space="preserve"> </w:t>
      </w:r>
      <w:r>
        <w:t xml:space="preserve">be accepted by the </w:t>
      </w:r>
      <w:r w:rsidRPr="009746E7">
        <w:rPr>
          <w:spacing w:val="-3"/>
        </w:rPr>
        <w:t xml:space="preserve">University, </w:t>
      </w:r>
      <w:r>
        <w:t xml:space="preserve">Health Boards, NHS </w:t>
      </w:r>
      <w:r w:rsidRPr="009746E7">
        <w:rPr>
          <w:spacing w:val="-3"/>
        </w:rPr>
        <w:t xml:space="preserve">Trusts </w:t>
      </w:r>
      <w:r>
        <w:t>or non-NHS PLE providers where students are gaining</w:t>
      </w:r>
      <w:r w:rsidRPr="009746E7">
        <w:rPr>
          <w:spacing w:val="-19"/>
        </w:rPr>
        <w:t xml:space="preserve"> </w:t>
      </w:r>
      <w:r>
        <w:t>experience.</w:t>
      </w:r>
    </w:p>
    <w:p w14:paraId="7A2E69F6" w14:textId="77777777" w:rsidR="008C554A" w:rsidRDefault="008C554A" w:rsidP="00BF7625">
      <w:pPr>
        <w:pStyle w:val="ListParagraph"/>
        <w:numPr>
          <w:ilvl w:val="0"/>
          <w:numId w:val="15"/>
        </w:numPr>
        <w:spacing w:line="360" w:lineRule="auto"/>
        <w:ind w:left="714" w:hanging="357"/>
      </w:pPr>
      <w:r>
        <w:t>report</w:t>
      </w:r>
      <w:r w:rsidRPr="009746E7">
        <w:rPr>
          <w:spacing w:val="-4"/>
        </w:rPr>
        <w:t xml:space="preserve"> </w:t>
      </w:r>
      <w:r>
        <w:t>loss</w:t>
      </w:r>
      <w:r w:rsidRPr="009746E7">
        <w:rPr>
          <w:spacing w:val="-4"/>
        </w:rPr>
        <w:t xml:space="preserve"> </w:t>
      </w:r>
      <w:r>
        <w:t>or</w:t>
      </w:r>
      <w:r w:rsidRPr="009746E7">
        <w:rPr>
          <w:spacing w:val="-3"/>
        </w:rPr>
        <w:t xml:space="preserve"> </w:t>
      </w:r>
      <w:r>
        <w:t>theft</w:t>
      </w:r>
      <w:r w:rsidRPr="009746E7">
        <w:rPr>
          <w:spacing w:val="-4"/>
        </w:rPr>
        <w:t xml:space="preserve"> </w:t>
      </w:r>
      <w:r>
        <w:t>to</w:t>
      </w:r>
      <w:r w:rsidRPr="009746E7">
        <w:rPr>
          <w:spacing w:val="-4"/>
        </w:rPr>
        <w:t xml:space="preserve"> </w:t>
      </w:r>
      <w:r>
        <w:t>the</w:t>
      </w:r>
      <w:r w:rsidRPr="009746E7">
        <w:rPr>
          <w:spacing w:val="-3"/>
        </w:rPr>
        <w:t xml:space="preserve"> </w:t>
      </w:r>
      <w:proofErr w:type="gramStart"/>
      <w:r>
        <w:t>Reception</w:t>
      </w:r>
      <w:proofErr w:type="gramEnd"/>
      <w:r w:rsidRPr="009746E7">
        <w:rPr>
          <w:spacing w:val="-4"/>
        </w:rPr>
        <w:t xml:space="preserve"> </w:t>
      </w:r>
      <w:r>
        <w:t>desk</w:t>
      </w:r>
      <w:r w:rsidRPr="009746E7">
        <w:rPr>
          <w:spacing w:val="-3"/>
        </w:rPr>
        <w:t xml:space="preserve"> </w:t>
      </w:r>
      <w:r>
        <w:t>on</w:t>
      </w:r>
      <w:r w:rsidRPr="009746E7">
        <w:rPr>
          <w:spacing w:val="-4"/>
        </w:rPr>
        <w:t xml:space="preserve"> </w:t>
      </w:r>
      <w:r>
        <w:t>Level</w:t>
      </w:r>
      <w:r w:rsidRPr="009746E7">
        <w:rPr>
          <w:spacing w:val="-4"/>
        </w:rPr>
        <w:t xml:space="preserve"> </w:t>
      </w:r>
      <w:r>
        <w:t>4</w:t>
      </w:r>
      <w:r w:rsidRPr="009746E7">
        <w:rPr>
          <w:spacing w:val="-3"/>
        </w:rPr>
        <w:t xml:space="preserve"> </w:t>
      </w:r>
      <w:r>
        <w:t>of</w:t>
      </w:r>
      <w:r w:rsidRPr="009746E7">
        <w:rPr>
          <w:spacing w:val="-4"/>
        </w:rPr>
        <w:t xml:space="preserve"> </w:t>
      </w:r>
      <w:r>
        <w:t>the</w:t>
      </w:r>
      <w:r w:rsidRPr="009746E7">
        <w:rPr>
          <w:spacing w:val="-3"/>
        </w:rPr>
        <w:t xml:space="preserve"> </w:t>
      </w:r>
      <w:proofErr w:type="spellStart"/>
      <w:r>
        <w:t>Ishbel</w:t>
      </w:r>
      <w:proofErr w:type="spellEnd"/>
      <w:r w:rsidRPr="009746E7">
        <w:rPr>
          <w:spacing w:val="-4"/>
        </w:rPr>
        <w:t xml:space="preserve"> </w:t>
      </w:r>
      <w:r>
        <w:t>Gordon Building in the University, the caretaker of their residential accommodation or the manager of their PLE area, and complete the appropriate</w:t>
      </w:r>
      <w:bookmarkStart w:id="154" w:name="3.11_Personal_Safety"/>
      <w:bookmarkEnd w:id="154"/>
      <w:r>
        <w:t xml:space="preserve"> forms.</w:t>
      </w:r>
    </w:p>
    <w:p w14:paraId="2F0BD493" w14:textId="56E7B655" w:rsidR="00A80851" w:rsidRDefault="00A80851" w:rsidP="00D210CF">
      <w:pPr>
        <w:pStyle w:val="Heading2"/>
      </w:pPr>
      <w:bookmarkStart w:id="155" w:name="_Toc110420278"/>
      <w:bookmarkEnd w:id="152"/>
      <w:r w:rsidRPr="001B1791">
        <w:t>Personal Safety</w:t>
      </w:r>
      <w:bookmarkEnd w:id="153"/>
      <w:bookmarkEnd w:id="155"/>
    </w:p>
    <w:p w14:paraId="10F7BEEB" w14:textId="77777777" w:rsidR="008C554A" w:rsidRDefault="008C554A" w:rsidP="008C554A">
      <w:bookmarkStart w:id="156" w:name="_Hlk77606001"/>
      <w:bookmarkStart w:id="157" w:name="_Toc24361813"/>
      <w:r>
        <w:t xml:space="preserve">It is the student’s responsibility to ensure that they take the precautions necessary to </w:t>
      </w:r>
      <w:proofErr w:type="spellStart"/>
      <w:r>
        <w:t>minimise</w:t>
      </w:r>
      <w:proofErr w:type="spellEnd"/>
      <w:r>
        <w:t xml:space="preserve"> risk to their personal safety. Students are strongly advised to obtain and read relevant literature on personal safety. It is also recommended</w:t>
      </w:r>
      <w:bookmarkStart w:id="158" w:name="3.12_Policies"/>
      <w:bookmarkEnd w:id="158"/>
      <w:r>
        <w:t xml:space="preserve"> that students purchase a personal alarm.</w:t>
      </w:r>
    </w:p>
    <w:bookmarkEnd w:id="156"/>
    <w:p w14:paraId="7675646C" w14:textId="77777777" w:rsidR="00BF7625" w:rsidRDefault="00BF7625">
      <w:pPr>
        <w:spacing w:after="0" w:line="240" w:lineRule="auto"/>
        <w:rPr>
          <w:rFonts w:eastAsia="Lucida Sans" w:cs="Lucida Sans"/>
          <w:b/>
          <w:color w:val="702077"/>
          <w:szCs w:val="24"/>
        </w:rPr>
      </w:pPr>
      <w:r>
        <w:br w:type="page"/>
      </w:r>
    </w:p>
    <w:p w14:paraId="7A575FD1" w14:textId="11369817" w:rsidR="00A80851" w:rsidRDefault="00A80851" w:rsidP="00D210CF">
      <w:pPr>
        <w:pStyle w:val="Heading2"/>
      </w:pPr>
      <w:bookmarkStart w:id="159" w:name="_Toc110420279"/>
      <w:r w:rsidRPr="001B1791">
        <w:lastRenderedPageBreak/>
        <w:t>Policies</w:t>
      </w:r>
      <w:bookmarkEnd w:id="157"/>
      <w:bookmarkEnd w:id="159"/>
    </w:p>
    <w:p w14:paraId="3EE6DF30" w14:textId="77777777" w:rsidR="008C554A" w:rsidRDefault="008C554A" w:rsidP="0022208B">
      <w:pPr>
        <w:pStyle w:val="Heading3"/>
        <w:spacing w:after="180" w:line="300" w:lineRule="auto"/>
        <w:ind w:left="1021" w:hanging="1021"/>
      </w:pPr>
      <w:bookmarkStart w:id="160" w:name="3.12.1_Alcohol_/_Drug_Use"/>
      <w:bookmarkStart w:id="161" w:name="_Toc66694325"/>
      <w:bookmarkStart w:id="162" w:name="_Toc110420280"/>
      <w:bookmarkStart w:id="163" w:name="_Hlk77606020"/>
      <w:bookmarkStart w:id="164" w:name="_Toc24361817"/>
      <w:bookmarkEnd w:id="160"/>
      <w:r w:rsidRPr="00AF3463">
        <w:t>Alcohol</w:t>
      </w:r>
      <w:r>
        <w:t>/Drug</w:t>
      </w:r>
      <w:r>
        <w:rPr>
          <w:spacing w:val="-4"/>
        </w:rPr>
        <w:t xml:space="preserve"> </w:t>
      </w:r>
      <w:r>
        <w:t>Use</w:t>
      </w:r>
      <w:bookmarkEnd w:id="161"/>
      <w:bookmarkEnd w:id="162"/>
    </w:p>
    <w:p w14:paraId="3A0D061C" w14:textId="77777777" w:rsidR="008C554A" w:rsidRDefault="008C554A" w:rsidP="008C554A">
      <w:r>
        <w:t>Students are not permitted to drink alcohol while attending University or on practice learning experience (PLE) or during scheduled breaks on PLE. It is also unacceptable for students to be under the influence of alcohol or to demonstrate any signs of alcohol consumption (e.g. smell of alcohol on their breath) while attending PLEs or University.</w:t>
      </w:r>
    </w:p>
    <w:p w14:paraId="20B03990" w14:textId="77777777" w:rsidR="008C554A" w:rsidRDefault="008C554A" w:rsidP="008C554A">
      <w:r>
        <w:t>Students should also be aware of the University’s Student Drug Policy, available from:</w:t>
      </w:r>
      <w:bookmarkStart w:id="165" w:name="3.12.2_Health_and_Safety"/>
      <w:bookmarkEnd w:id="165"/>
      <w:r>
        <w:t xml:space="preserve"> </w:t>
      </w:r>
      <w:hyperlink r:id="rId79" w:history="1">
        <w:r w:rsidRPr="00EB7FC5">
          <w:rPr>
            <w:rStyle w:val="Hyperlink"/>
          </w:rPr>
          <w:t>www.rgu.ac.uk/policies</w:t>
        </w:r>
      </w:hyperlink>
    </w:p>
    <w:p w14:paraId="239D178A" w14:textId="77777777" w:rsidR="008C554A" w:rsidRDefault="008C554A" w:rsidP="008C554A">
      <w:pPr>
        <w:pStyle w:val="Heading3"/>
        <w:spacing w:line="300" w:lineRule="auto"/>
        <w:ind w:left="1021" w:hanging="1021"/>
      </w:pPr>
      <w:bookmarkStart w:id="166" w:name="_Toc66694326"/>
      <w:bookmarkStart w:id="167" w:name="_Toc110420281"/>
      <w:bookmarkStart w:id="168" w:name="_Hlk74129943"/>
      <w:r w:rsidRPr="00AF3463">
        <w:t>Health</w:t>
      </w:r>
      <w:r>
        <w:t xml:space="preserve"> and</w:t>
      </w:r>
      <w:r>
        <w:rPr>
          <w:spacing w:val="-3"/>
        </w:rPr>
        <w:t xml:space="preserve"> </w:t>
      </w:r>
      <w:r>
        <w:t>Safety</w:t>
      </w:r>
      <w:bookmarkEnd w:id="166"/>
      <w:bookmarkEnd w:id="167"/>
    </w:p>
    <w:p w14:paraId="5C9CD4E2" w14:textId="747C745B" w:rsidR="008C554A" w:rsidRPr="00964177" w:rsidRDefault="008C554A" w:rsidP="0022208B">
      <w:pPr>
        <w:pStyle w:val="BodyText"/>
        <w:spacing w:before="0" w:after="180"/>
        <w:ind w:left="0"/>
        <w:rPr>
          <w:rStyle w:val="Hyperlink"/>
        </w:rPr>
      </w:pPr>
      <w:r>
        <w:t xml:space="preserve">Students are required to adhere to Health and Safety policies and procedures both within the University and during PLEs. Every office and classroom </w:t>
      </w:r>
      <w:proofErr w:type="gramStart"/>
      <w:r>
        <w:t>displays</w:t>
      </w:r>
      <w:proofErr w:type="gramEnd"/>
      <w:r>
        <w:t xml:space="preserve"> fire notices. See the </w:t>
      </w:r>
      <w:r w:rsidR="00FF43D3" w:rsidRPr="00AD383C">
        <w:t>University’s Health and Safety homepage</w:t>
      </w:r>
      <w:r>
        <w:t xml:space="preserve"> for further information</w:t>
      </w:r>
      <w:r w:rsidR="00FF43D3">
        <w:t>:</w:t>
      </w:r>
      <w:r w:rsidR="00FF43D3">
        <w:br/>
      </w:r>
      <w:hyperlink r:id="rId80" w:history="1">
        <w:r w:rsidR="00AD0CA7" w:rsidRPr="00DD639D">
          <w:rPr>
            <w:rStyle w:val="Hyperlink"/>
          </w:rPr>
          <w:t>https://www3.rgu.ac.uk/about/health-and-safety/health-and-safety</w:t>
        </w:r>
      </w:hyperlink>
    </w:p>
    <w:p w14:paraId="079FD472" w14:textId="77777777" w:rsidR="008C554A" w:rsidRDefault="008C554A" w:rsidP="008C554A">
      <w:pPr>
        <w:pStyle w:val="Heading3"/>
        <w:spacing w:line="300" w:lineRule="auto"/>
        <w:ind w:left="1021" w:hanging="1021"/>
      </w:pPr>
      <w:bookmarkStart w:id="169" w:name="_Toc66694327"/>
      <w:bookmarkStart w:id="170" w:name="_Toc110420282"/>
      <w:bookmarkEnd w:id="168"/>
      <w:r w:rsidRPr="00AF3463">
        <w:t>Smoking</w:t>
      </w:r>
      <w:bookmarkEnd w:id="169"/>
      <w:bookmarkEnd w:id="170"/>
    </w:p>
    <w:p w14:paraId="19A5D3F0" w14:textId="77777777" w:rsidR="008C554A" w:rsidRPr="00964177" w:rsidRDefault="008C554A" w:rsidP="0022208B">
      <w:pPr>
        <w:pStyle w:val="BodyText"/>
        <w:spacing w:before="0" w:after="180"/>
        <w:ind w:left="0"/>
      </w:pPr>
      <w:r w:rsidRPr="00AB0936">
        <w:t xml:space="preserve">Staff, </w:t>
      </w:r>
      <w:r>
        <w:t xml:space="preserve">students and visitors are advised that smoking and vaping are only permitted within designated smoking areas on campus. </w:t>
      </w:r>
    </w:p>
    <w:p w14:paraId="09C04C59" w14:textId="77777777" w:rsidR="008C554A" w:rsidRPr="00AB0936" w:rsidRDefault="008C554A" w:rsidP="0022208B">
      <w:pPr>
        <w:pStyle w:val="BodyText"/>
        <w:spacing w:before="0" w:after="180"/>
        <w:ind w:left="0"/>
      </w:pPr>
      <w:r w:rsidRPr="00964177">
        <w:t>The RGU Smoking Policy is available from:</w:t>
      </w:r>
      <w:r>
        <w:t xml:space="preserve"> </w:t>
      </w:r>
      <w:hyperlink r:id="rId81" w:history="1">
        <w:r w:rsidRPr="00AB0936">
          <w:rPr>
            <w:rStyle w:val="Hyperlink"/>
          </w:rPr>
          <w:t>www.rgu.ac.uk/policies</w:t>
        </w:r>
      </w:hyperlink>
    </w:p>
    <w:p w14:paraId="3EF57C8D" w14:textId="77777777" w:rsidR="002D3202" w:rsidRDefault="002D3202" w:rsidP="002D3202">
      <w:pPr>
        <w:pStyle w:val="Heading2"/>
      </w:pPr>
      <w:bookmarkStart w:id="171" w:name="_Toc110420283"/>
      <w:bookmarkEnd w:id="163"/>
      <w:r>
        <w:t>Student Support</w:t>
      </w:r>
      <w:bookmarkEnd w:id="171"/>
    </w:p>
    <w:p w14:paraId="6AB7F5D3" w14:textId="77777777" w:rsidR="002D3202" w:rsidRPr="00921BAC" w:rsidRDefault="002D3202" w:rsidP="002D3202">
      <w:bookmarkStart w:id="172" w:name="_Toc74224585"/>
      <w:bookmarkStart w:id="173" w:name="_Hlk77605581"/>
      <w:bookmarkStart w:id="174" w:name="_Hlk75260427"/>
      <w:bookmarkStart w:id="175" w:name="_Hlk74143817"/>
      <w:r w:rsidRPr="00921BAC">
        <w:t xml:space="preserve">Robert Gordon University is committed to supporting our students to reach their academic potential. If at any time during your studies you are being impacted by a physical or sensory impairment, a health condition, including mental health, or a specific learning difference, please contact the Inclusion Centre </w:t>
      </w:r>
      <w:hyperlink r:id="rId82" w:history="1">
        <w:r w:rsidRPr="00921BAC">
          <w:rPr>
            <w:rStyle w:val="Hyperlink"/>
            <w:rFonts w:ascii="Open Sans" w:hAnsi="Open Sans"/>
          </w:rPr>
          <w:t>inclusion@rgu.ac.uk</w:t>
        </w:r>
      </w:hyperlink>
      <w:r w:rsidRPr="00921BAC">
        <w:t xml:space="preserve">, </w:t>
      </w:r>
      <w:hyperlink r:id="rId83" w:history="1">
        <w:r w:rsidRPr="00921BAC">
          <w:rPr>
            <w:rStyle w:val="Hyperlink"/>
            <w:rFonts w:ascii="Open Sans" w:hAnsi="Open Sans"/>
          </w:rPr>
          <w:t>ASKRGU</w:t>
        </w:r>
      </w:hyperlink>
      <w:r w:rsidRPr="00921BAC">
        <w:t xml:space="preserve"> or telephone 01224 262103, so that appropriate support can be put in place for teaching, learning and assessment.</w:t>
      </w:r>
    </w:p>
    <w:p w14:paraId="2E5EA03B" w14:textId="77777777" w:rsidR="002D3202" w:rsidRDefault="002D3202" w:rsidP="002D3202">
      <w:pPr>
        <w:pStyle w:val="Heading3"/>
        <w:spacing w:line="300" w:lineRule="auto"/>
        <w:ind w:left="1021" w:hanging="1021"/>
      </w:pPr>
      <w:bookmarkStart w:id="176" w:name="_Toc110420284"/>
      <w:r w:rsidRPr="00AF3463">
        <w:lastRenderedPageBreak/>
        <w:t>Inclusion Champions: School of Nursing, Midwifery and Paramedic Practice</w:t>
      </w:r>
      <w:bookmarkEnd w:id="172"/>
      <w:bookmarkEnd w:id="176"/>
      <w:r w:rsidRPr="00AF3463">
        <w:t xml:space="preserve"> </w:t>
      </w:r>
    </w:p>
    <w:tbl>
      <w:tblPr>
        <w:tblStyle w:val="TableGrid"/>
        <w:tblW w:w="0" w:type="auto"/>
        <w:tblLook w:val="04A0" w:firstRow="1" w:lastRow="0" w:firstColumn="1" w:lastColumn="0" w:noHBand="0" w:noVBand="1"/>
        <w:tblCaption w:val="School Inclusion Champions"/>
        <w:tblDescription w:val="Names and contact details"/>
      </w:tblPr>
      <w:tblGrid>
        <w:gridCol w:w="4244"/>
        <w:gridCol w:w="4244"/>
      </w:tblGrid>
      <w:tr w:rsidR="002D3202" w14:paraId="40E8040B" w14:textId="77777777" w:rsidTr="00292DD0">
        <w:trPr>
          <w:cantSplit/>
          <w:tblHeader/>
        </w:trPr>
        <w:tc>
          <w:tcPr>
            <w:tcW w:w="4244" w:type="dxa"/>
          </w:tcPr>
          <w:p w14:paraId="7F35C595" w14:textId="77777777" w:rsidR="002D3202" w:rsidRPr="008C554A" w:rsidRDefault="002D3202" w:rsidP="00292DD0">
            <w:pPr>
              <w:spacing w:after="120" w:line="312" w:lineRule="auto"/>
              <w:rPr>
                <w:b/>
                <w:sz w:val="22"/>
                <w:szCs w:val="22"/>
              </w:rPr>
            </w:pPr>
            <w:r w:rsidRPr="008C554A">
              <w:rPr>
                <w:b/>
                <w:sz w:val="22"/>
                <w:szCs w:val="22"/>
              </w:rPr>
              <w:t>Names</w:t>
            </w:r>
          </w:p>
        </w:tc>
        <w:tc>
          <w:tcPr>
            <w:tcW w:w="4244" w:type="dxa"/>
          </w:tcPr>
          <w:p w14:paraId="4CE9D047" w14:textId="77777777" w:rsidR="002D3202" w:rsidRPr="008C554A" w:rsidRDefault="002D3202" w:rsidP="00292DD0">
            <w:pPr>
              <w:spacing w:after="120" w:line="312" w:lineRule="auto"/>
              <w:rPr>
                <w:rFonts w:eastAsia="Times New Roman" w:cs="Arial"/>
                <w:b/>
                <w:color w:val="000000"/>
                <w:sz w:val="22"/>
                <w:szCs w:val="22"/>
              </w:rPr>
            </w:pPr>
            <w:r w:rsidRPr="008C554A">
              <w:rPr>
                <w:rFonts w:eastAsia="Times New Roman" w:cs="Arial"/>
                <w:b/>
                <w:color w:val="000000"/>
                <w:sz w:val="22"/>
                <w:szCs w:val="22"/>
              </w:rPr>
              <w:t>Contact details</w:t>
            </w:r>
          </w:p>
        </w:tc>
      </w:tr>
      <w:tr w:rsidR="002D3202" w14:paraId="6017EEB9" w14:textId="77777777" w:rsidTr="00292DD0">
        <w:tc>
          <w:tcPr>
            <w:tcW w:w="4244" w:type="dxa"/>
          </w:tcPr>
          <w:p w14:paraId="1FEFE214" w14:textId="77777777" w:rsidR="002D3202" w:rsidRDefault="002D3202" w:rsidP="00292DD0">
            <w:pPr>
              <w:spacing w:after="120" w:line="312" w:lineRule="auto"/>
              <w:rPr>
                <w:sz w:val="22"/>
                <w:szCs w:val="22"/>
              </w:rPr>
            </w:pPr>
            <w:proofErr w:type="spellStart"/>
            <w:r w:rsidRPr="008C554A">
              <w:rPr>
                <w:sz w:val="22"/>
                <w:szCs w:val="22"/>
              </w:rPr>
              <w:t>Zoi</w:t>
            </w:r>
            <w:proofErr w:type="spellEnd"/>
            <w:r w:rsidRPr="008C554A">
              <w:rPr>
                <w:sz w:val="22"/>
                <w:szCs w:val="22"/>
              </w:rPr>
              <w:t xml:space="preserve"> </w:t>
            </w:r>
            <w:proofErr w:type="spellStart"/>
            <w:r w:rsidRPr="008C554A">
              <w:rPr>
                <w:sz w:val="22"/>
                <w:szCs w:val="22"/>
              </w:rPr>
              <w:t>Papadatou</w:t>
            </w:r>
            <w:proofErr w:type="spellEnd"/>
          </w:p>
          <w:p w14:paraId="50C0E910" w14:textId="77777777" w:rsidR="002D3202" w:rsidRPr="004970E1" w:rsidRDefault="002D3202" w:rsidP="00292DD0">
            <w:pPr>
              <w:spacing w:after="120" w:line="312" w:lineRule="auto"/>
              <w:rPr>
                <w:bCs/>
                <w:sz w:val="22"/>
                <w:szCs w:val="22"/>
              </w:rPr>
            </w:pPr>
            <w:r w:rsidRPr="004970E1">
              <w:rPr>
                <w:bCs/>
                <w:sz w:val="22"/>
                <w:szCs w:val="22"/>
              </w:rPr>
              <w:t>Sarah Riddell</w:t>
            </w:r>
          </w:p>
        </w:tc>
        <w:tc>
          <w:tcPr>
            <w:tcW w:w="4244" w:type="dxa"/>
          </w:tcPr>
          <w:p w14:paraId="13B9F5D0" w14:textId="77777777" w:rsidR="002D3202" w:rsidRPr="006C34B8" w:rsidRDefault="00C750DB" w:rsidP="00292DD0">
            <w:pPr>
              <w:spacing w:before="240" w:after="120" w:line="312" w:lineRule="auto"/>
              <w:rPr>
                <w:b/>
                <w:sz w:val="22"/>
                <w:szCs w:val="22"/>
              </w:rPr>
            </w:pPr>
            <w:hyperlink r:id="rId84" w:history="1">
              <w:r w:rsidR="002D3202" w:rsidRPr="006C34B8">
                <w:rPr>
                  <w:rStyle w:val="Hyperlink"/>
                  <w:rFonts w:eastAsia="Times New Roman" w:cs="Arial"/>
                  <w:szCs w:val="22"/>
                </w:rPr>
                <w:t>ohadjustments@rgu.ac.uk</w:t>
              </w:r>
            </w:hyperlink>
            <w:r w:rsidR="002D3202" w:rsidRPr="006C34B8">
              <w:rPr>
                <w:rFonts w:eastAsia="Times New Roman" w:cs="Arial"/>
                <w:color w:val="000000"/>
                <w:sz w:val="22"/>
                <w:szCs w:val="22"/>
              </w:rPr>
              <w:t> </w:t>
            </w:r>
          </w:p>
        </w:tc>
      </w:tr>
    </w:tbl>
    <w:p w14:paraId="6EBB829A" w14:textId="370845EF" w:rsidR="00A80851" w:rsidRDefault="00A80851" w:rsidP="00BF7625">
      <w:pPr>
        <w:pStyle w:val="Heading2"/>
        <w:spacing w:before="360"/>
      </w:pPr>
      <w:bookmarkStart w:id="177" w:name="_Toc110420285"/>
      <w:bookmarkEnd w:id="173"/>
      <w:bookmarkEnd w:id="174"/>
      <w:bookmarkEnd w:id="175"/>
      <w:r w:rsidRPr="003551E3">
        <w:t>Student</w:t>
      </w:r>
      <w:r w:rsidRPr="00D210CF">
        <w:t xml:space="preserve"> Wellbeing</w:t>
      </w:r>
      <w:bookmarkEnd w:id="164"/>
      <w:bookmarkEnd w:id="177"/>
    </w:p>
    <w:p w14:paraId="2A8E40E3" w14:textId="77777777" w:rsidR="005555CA" w:rsidRDefault="00A80851" w:rsidP="0022208B">
      <w:pPr>
        <w:spacing w:after="180"/>
      </w:pPr>
      <w:r>
        <w:t xml:space="preserve">For students who are living away from home for the ﬁrst time, there are some things that may help with settling into their new lifestyle. Even if students are continuing to live at home, it is worth reﬂecting on their lifestyle in relation to the points below. </w:t>
      </w:r>
    </w:p>
    <w:p w14:paraId="2E5C1085" w14:textId="77777777" w:rsidR="00A80851" w:rsidRDefault="00A80851" w:rsidP="0022208B">
      <w:pPr>
        <w:spacing w:after="120"/>
      </w:pPr>
      <w:r>
        <w:t>Students</w:t>
      </w:r>
      <w:r>
        <w:rPr>
          <w:spacing w:val="-11"/>
        </w:rPr>
        <w:t xml:space="preserve"> </w:t>
      </w:r>
      <w:r>
        <w:t>should:</w:t>
      </w:r>
    </w:p>
    <w:p w14:paraId="1CF27FCE" w14:textId="29B3603B" w:rsidR="00A80851" w:rsidRDefault="00A80851" w:rsidP="00AD0CA7">
      <w:pPr>
        <w:pStyle w:val="ListParagraph"/>
        <w:numPr>
          <w:ilvl w:val="0"/>
          <w:numId w:val="23"/>
        </w:numPr>
        <w:spacing w:line="360" w:lineRule="auto"/>
        <w:ind w:left="714" w:hanging="357"/>
      </w:pPr>
      <w:r>
        <w:t>Get enough</w:t>
      </w:r>
      <w:r w:rsidRPr="007806DE">
        <w:rPr>
          <w:spacing w:val="-23"/>
        </w:rPr>
        <w:t xml:space="preserve"> </w:t>
      </w:r>
      <w:r>
        <w:t>sleep</w:t>
      </w:r>
      <w:r w:rsidR="008C554A">
        <w:t>.</w:t>
      </w:r>
    </w:p>
    <w:p w14:paraId="1E1DD23D" w14:textId="617F8D26" w:rsidR="00A80851" w:rsidRDefault="00A80851" w:rsidP="00AD0CA7">
      <w:pPr>
        <w:pStyle w:val="ListParagraph"/>
        <w:numPr>
          <w:ilvl w:val="0"/>
          <w:numId w:val="23"/>
        </w:numPr>
        <w:spacing w:line="360" w:lineRule="auto"/>
        <w:ind w:left="714" w:hanging="357"/>
      </w:pPr>
      <w:r>
        <w:t>Eat a balanced</w:t>
      </w:r>
      <w:r w:rsidRPr="007806DE">
        <w:rPr>
          <w:spacing w:val="-11"/>
        </w:rPr>
        <w:t xml:space="preserve"> </w:t>
      </w:r>
      <w:r>
        <w:t>diet</w:t>
      </w:r>
      <w:r w:rsidR="008C554A">
        <w:t>.</w:t>
      </w:r>
    </w:p>
    <w:p w14:paraId="79171DD0" w14:textId="7556E336" w:rsidR="00A80851" w:rsidRDefault="00A80851" w:rsidP="00AD0CA7">
      <w:pPr>
        <w:pStyle w:val="ListParagraph"/>
        <w:numPr>
          <w:ilvl w:val="0"/>
          <w:numId w:val="23"/>
        </w:numPr>
        <w:spacing w:line="360" w:lineRule="auto"/>
        <w:ind w:left="714" w:hanging="357"/>
      </w:pPr>
      <w:proofErr w:type="spellStart"/>
      <w:r>
        <w:t>Organise</w:t>
      </w:r>
      <w:proofErr w:type="spellEnd"/>
      <w:r w:rsidRPr="007806DE">
        <w:rPr>
          <w:spacing w:val="-5"/>
        </w:rPr>
        <w:t xml:space="preserve"> </w:t>
      </w:r>
      <w:r>
        <w:t>their</w:t>
      </w:r>
      <w:r w:rsidRPr="007806DE">
        <w:rPr>
          <w:spacing w:val="-5"/>
        </w:rPr>
        <w:t xml:space="preserve"> </w:t>
      </w:r>
      <w:r>
        <w:t>work</w:t>
      </w:r>
      <w:r w:rsidRPr="007806DE">
        <w:rPr>
          <w:spacing w:val="-5"/>
        </w:rPr>
        <w:t xml:space="preserve"> </w:t>
      </w:r>
      <w:r>
        <w:t>so</w:t>
      </w:r>
      <w:r w:rsidRPr="007806DE">
        <w:rPr>
          <w:spacing w:val="-5"/>
        </w:rPr>
        <w:t xml:space="preserve"> </w:t>
      </w:r>
      <w:r>
        <w:t>that</w:t>
      </w:r>
      <w:r w:rsidRPr="007806DE">
        <w:rPr>
          <w:spacing w:val="-6"/>
        </w:rPr>
        <w:t xml:space="preserve"> </w:t>
      </w:r>
      <w:r>
        <w:t>assessments</w:t>
      </w:r>
      <w:r w:rsidRPr="007806DE">
        <w:rPr>
          <w:spacing w:val="-5"/>
        </w:rPr>
        <w:t xml:space="preserve"> </w:t>
      </w:r>
      <w:r>
        <w:t>are</w:t>
      </w:r>
      <w:r w:rsidRPr="007806DE">
        <w:rPr>
          <w:spacing w:val="-5"/>
        </w:rPr>
        <w:t xml:space="preserve"> </w:t>
      </w:r>
      <w:r>
        <w:t>not</w:t>
      </w:r>
      <w:r w:rsidRPr="007806DE">
        <w:rPr>
          <w:spacing w:val="-5"/>
        </w:rPr>
        <w:t xml:space="preserve"> </w:t>
      </w:r>
      <w:r>
        <w:t>left</w:t>
      </w:r>
      <w:r w:rsidRPr="007806DE">
        <w:rPr>
          <w:spacing w:val="-6"/>
        </w:rPr>
        <w:t xml:space="preserve"> </w:t>
      </w:r>
      <w:r>
        <w:t>to</w:t>
      </w:r>
      <w:r w:rsidRPr="007806DE">
        <w:rPr>
          <w:spacing w:val="-5"/>
        </w:rPr>
        <w:t xml:space="preserve"> </w:t>
      </w:r>
      <w:r>
        <w:t>the</w:t>
      </w:r>
      <w:r w:rsidRPr="007806DE">
        <w:rPr>
          <w:spacing w:val="-5"/>
        </w:rPr>
        <w:t xml:space="preserve"> </w:t>
      </w:r>
      <w:r>
        <w:t>last</w:t>
      </w:r>
      <w:r w:rsidRPr="007806DE">
        <w:rPr>
          <w:spacing w:val="-5"/>
        </w:rPr>
        <w:t xml:space="preserve"> </w:t>
      </w:r>
      <w:r>
        <w:t>minute</w:t>
      </w:r>
      <w:r w:rsidR="008C554A">
        <w:t>.</w:t>
      </w:r>
    </w:p>
    <w:p w14:paraId="06DFA27C" w14:textId="21578ADA" w:rsidR="00A80851" w:rsidRDefault="00A80851" w:rsidP="00AD0CA7">
      <w:pPr>
        <w:pStyle w:val="ListParagraph"/>
        <w:numPr>
          <w:ilvl w:val="0"/>
          <w:numId w:val="23"/>
        </w:numPr>
        <w:spacing w:line="360" w:lineRule="auto"/>
        <w:ind w:left="714" w:hanging="357"/>
      </w:pPr>
      <w:r>
        <w:t>Make</w:t>
      </w:r>
      <w:r w:rsidRPr="007806DE">
        <w:rPr>
          <w:spacing w:val="-8"/>
        </w:rPr>
        <w:t xml:space="preserve"> </w:t>
      </w:r>
      <w:r>
        <w:t>time</w:t>
      </w:r>
      <w:r w:rsidRPr="007806DE">
        <w:rPr>
          <w:spacing w:val="-8"/>
        </w:rPr>
        <w:t xml:space="preserve"> </w:t>
      </w:r>
      <w:r>
        <w:t>to</w:t>
      </w:r>
      <w:r w:rsidRPr="007806DE">
        <w:rPr>
          <w:spacing w:val="-8"/>
        </w:rPr>
        <w:t xml:space="preserve"> </w:t>
      </w:r>
      <w:r>
        <w:t>relax</w:t>
      </w:r>
      <w:r w:rsidRPr="007806DE">
        <w:rPr>
          <w:spacing w:val="-8"/>
        </w:rPr>
        <w:t xml:space="preserve"> </w:t>
      </w:r>
      <w:r>
        <w:t>and</w:t>
      </w:r>
      <w:r w:rsidRPr="007806DE">
        <w:rPr>
          <w:spacing w:val="-8"/>
        </w:rPr>
        <w:t xml:space="preserve"> </w:t>
      </w:r>
      <w:r>
        <w:t>enjoy</w:t>
      </w:r>
      <w:r w:rsidRPr="007806DE">
        <w:rPr>
          <w:spacing w:val="-8"/>
        </w:rPr>
        <w:t xml:space="preserve"> </w:t>
      </w:r>
      <w:r>
        <w:t>themselves</w:t>
      </w:r>
      <w:r w:rsidR="008C554A">
        <w:t>.</w:t>
      </w:r>
    </w:p>
    <w:p w14:paraId="4C693481" w14:textId="367686F7" w:rsidR="00A80851" w:rsidRDefault="00A80851" w:rsidP="00AD0CA7">
      <w:pPr>
        <w:pStyle w:val="ListParagraph"/>
        <w:numPr>
          <w:ilvl w:val="0"/>
          <w:numId w:val="23"/>
        </w:numPr>
        <w:spacing w:line="360" w:lineRule="auto"/>
        <w:ind w:left="714" w:hanging="357"/>
      </w:pPr>
      <w:r>
        <w:t>Try to maintain their interests outside</w:t>
      </w:r>
      <w:r w:rsidRPr="007806DE">
        <w:rPr>
          <w:spacing w:val="-39"/>
        </w:rPr>
        <w:t xml:space="preserve"> </w:t>
      </w:r>
      <w:r>
        <w:t>nursing</w:t>
      </w:r>
      <w:r w:rsidR="008C554A">
        <w:t>.</w:t>
      </w:r>
    </w:p>
    <w:p w14:paraId="7B10214F" w14:textId="77777777" w:rsidR="00A80851" w:rsidRDefault="00A80851" w:rsidP="00AD0CA7">
      <w:pPr>
        <w:pStyle w:val="ListParagraph"/>
        <w:numPr>
          <w:ilvl w:val="0"/>
          <w:numId w:val="23"/>
        </w:numPr>
        <w:spacing w:after="240" w:line="360" w:lineRule="auto"/>
        <w:ind w:left="714" w:hanging="357"/>
      </w:pPr>
      <w:r>
        <w:t>Speak to their Personal Tutor if they are having problems – so that problems don’t build</w:t>
      </w:r>
      <w:r w:rsidRPr="007806DE">
        <w:rPr>
          <w:spacing w:val="-13"/>
        </w:rPr>
        <w:t xml:space="preserve"> </w:t>
      </w:r>
      <w:r>
        <w:t>up.</w:t>
      </w:r>
    </w:p>
    <w:p w14:paraId="34DADBD8" w14:textId="330866AE" w:rsidR="00A80851" w:rsidRDefault="00A80851" w:rsidP="007806DE">
      <w:r>
        <w:t>Student</w:t>
      </w:r>
      <w:r w:rsidR="00AB6FD3">
        <w:t xml:space="preserve">s </w:t>
      </w:r>
      <w:r>
        <w:t xml:space="preserve">will spend a large amount of their </w:t>
      </w:r>
      <w:proofErr w:type="spellStart"/>
      <w:r>
        <w:t>programme</w:t>
      </w:r>
      <w:proofErr w:type="spellEnd"/>
      <w:r>
        <w:t xml:space="preserve"> in various health and social care services and other establishments where service users are cared for</w:t>
      </w:r>
      <w:r w:rsidR="00253DB2">
        <w:t>,</w:t>
      </w:r>
      <w:r>
        <w:t xml:space="preserve"> so it is important that they are ﬁt and healthy. It is very important that students look after themselves and are responsible for their own health and wellbeing. Students are expected</w:t>
      </w:r>
      <w:r>
        <w:rPr>
          <w:spacing w:val="-9"/>
        </w:rPr>
        <w:t xml:space="preserve"> </w:t>
      </w:r>
      <w:r>
        <w:t>to</w:t>
      </w:r>
      <w:r>
        <w:rPr>
          <w:spacing w:val="-8"/>
        </w:rPr>
        <w:t xml:space="preserve"> </w:t>
      </w:r>
      <w:r>
        <w:t>take</w:t>
      </w:r>
      <w:r>
        <w:rPr>
          <w:spacing w:val="-8"/>
        </w:rPr>
        <w:t xml:space="preserve"> </w:t>
      </w:r>
      <w:r>
        <w:t>appropriate</w:t>
      </w:r>
      <w:r>
        <w:rPr>
          <w:spacing w:val="-8"/>
        </w:rPr>
        <w:t xml:space="preserve"> </w:t>
      </w:r>
      <w:r>
        <w:t>steps</w:t>
      </w:r>
      <w:r>
        <w:rPr>
          <w:spacing w:val="-9"/>
        </w:rPr>
        <w:t xml:space="preserve"> </w:t>
      </w:r>
      <w:r>
        <w:t>to</w:t>
      </w:r>
      <w:r>
        <w:rPr>
          <w:spacing w:val="-8"/>
        </w:rPr>
        <w:t xml:space="preserve"> </w:t>
      </w:r>
      <w:r>
        <w:t>maintain</w:t>
      </w:r>
      <w:r>
        <w:rPr>
          <w:spacing w:val="-8"/>
        </w:rPr>
        <w:t xml:space="preserve"> </w:t>
      </w:r>
      <w:r>
        <w:t>good</w:t>
      </w:r>
      <w:r>
        <w:rPr>
          <w:spacing w:val="-8"/>
        </w:rPr>
        <w:t xml:space="preserve"> </w:t>
      </w:r>
      <w:r>
        <w:t>health.</w:t>
      </w:r>
    </w:p>
    <w:p w14:paraId="4B30C8F5" w14:textId="294F9EDB" w:rsidR="00A80851" w:rsidRDefault="00A80851" w:rsidP="001B1791">
      <w:r>
        <w:t xml:space="preserve">Students will have been conﬁrmed as ﬁt by the </w:t>
      </w:r>
      <w:bookmarkStart w:id="178" w:name="_Hlk47967024"/>
      <w:r w:rsidR="00DF4285">
        <w:t>O</w:t>
      </w:r>
      <w:r w:rsidR="0030099C">
        <w:t xml:space="preserve">ccupational </w:t>
      </w:r>
      <w:r w:rsidR="00DF4285">
        <w:t>H</w:t>
      </w:r>
      <w:r w:rsidR="0030099C">
        <w:t>ealth (OH)</w:t>
      </w:r>
      <w:r w:rsidR="00DF4285">
        <w:t xml:space="preserve"> </w:t>
      </w:r>
      <w:bookmarkEnd w:id="178"/>
      <w:r w:rsidR="00DF4285">
        <w:t>provider</w:t>
      </w:r>
      <w:r>
        <w:t xml:space="preserve"> to commence their studies, and it is anticipated that they </w:t>
      </w:r>
      <w:r>
        <w:lastRenderedPageBreak/>
        <w:t xml:space="preserve">will be able to progress through the </w:t>
      </w:r>
      <w:proofErr w:type="spellStart"/>
      <w:r>
        <w:t>programme</w:t>
      </w:r>
      <w:proofErr w:type="spellEnd"/>
      <w:r>
        <w:t xml:space="preserve"> without undue interruption</w:t>
      </w:r>
      <w:r>
        <w:rPr>
          <w:spacing w:val="-22"/>
        </w:rPr>
        <w:t xml:space="preserve"> </w:t>
      </w:r>
      <w:r>
        <w:t>because</w:t>
      </w:r>
      <w:r>
        <w:rPr>
          <w:spacing w:val="32"/>
        </w:rPr>
        <w:t xml:space="preserve"> </w:t>
      </w:r>
      <w:r>
        <w:t>of</w:t>
      </w:r>
      <w:r>
        <w:rPr>
          <w:spacing w:val="20"/>
        </w:rPr>
        <w:t xml:space="preserve"> </w:t>
      </w:r>
      <w:r>
        <w:t>ill health. The School of Nursing</w:t>
      </w:r>
      <w:r w:rsidR="007A4E13">
        <w:t xml:space="preserve">, </w:t>
      </w:r>
      <w:r>
        <w:t>Midwifery</w:t>
      </w:r>
      <w:r w:rsidR="007A4E13">
        <w:t xml:space="preserve"> and Paramedic Practice</w:t>
      </w:r>
      <w:r>
        <w:t xml:space="preserve"> reserves the right to refer students to </w:t>
      </w:r>
      <w:r w:rsidR="00DF4285">
        <w:t xml:space="preserve">the </w:t>
      </w:r>
      <w:r>
        <w:t>OH</w:t>
      </w:r>
      <w:r w:rsidR="00DF4285">
        <w:t xml:space="preserve"> provider</w:t>
      </w:r>
      <w:r>
        <w:t xml:space="preserve"> where it is deemed appropriate to establish their ﬁtness to continue</w:t>
      </w:r>
      <w:r>
        <w:rPr>
          <w:spacing w:val="-9"/>
        </w:rPr>
        <w:t xml:space="preserve"> </w:t>
      </w:r>
      <w:r>
        <w:t>the</w:t>
      </w:r>
      <w:r>
        <w:rPr>
          <w:spacing w:val="-8"/>
        </w:rPr>
        <w:t xml:space="preserve"> </w:t>
      </w:r>
      <w:proofErr w:type="spellStart"/>
      <w:r>
        <w:t>programme</w:t>
      </w:r>
      <w:proofErr w:type="spellEnd"/>
      <w:r>
        <w:rPr>
          <w:spacing w:val="-8"/>
        </w:rPr>
        <w:t xml:space="preserve"> </w:t>
      </w:r>
      <w:r>
        <w:t>and</w:t>
      </w:r>
      <w:r>
        <w:rPr>
          <w:spacing w:val="-8"/>
        </w:rPr>
        <w:t xml:space="preserve"> </w:t>
      </w:r>
      <w:r>
        <w:t>to</w:t>
      </w:r>
      <w:r>
        <w:rPr>
          <w:spacing w:val="-9"/>
        </w:rPr>
        <w:t xml:space="preserve"> </w:t>
      </w:r>
      <w:r>
        <w:t>declare</w:t>
      </w:r>
      <w:r>
        <w:rPr>
          <w:spacing w:val="-8"/>
        </w:rPr>
        <w:t xml:space="preserve"> </w:t>
      </w:r>
      <w:r>
        <w:t>them</w:t>
      </w:r>
      <w:r>
        <w:rPr>
          <w:spacing w:val="-8"/>
        </w:rPr>
        <w:t xml:space="preserve"> </w:t>
      </w:r>
      <w:r>
        <w:t>ﬁt</w:t>
      </w:r>
      <w:r>
        <w:rPr>
          <w:spacing w:val="-8"/>
        </w:rPr>
        <w:t xml:space="preserve"> </w:t>
      </w:r>
      <w:r>
        <w:t>for</w:t>
      </w:r>
      <w:r>
        <w:rPr>
          <w:spacing w:val="-9"/>
        </w:rPr>
        <w:t xml:space="preserve"> </w:t>
      </w:r>
      <w:r>
        <w:t>registration.</w:t>
      </w:r>
    </w:p>
    <w:p w14:paraId="1B447680" w14:textId="322C22BD" w:rsidR="00A80851" w:rsidRDefault="00DF2BB2" w:rsidP="001B1791">
      <w:r w:rsidRPr="003701F4">
        <w:rPr>
          <w:b/>
        </w:rPr>
        <w:t>Please note:</w:t>
      </w:r>
      <w:r>
        <w:t xml:space="preserve"> </w:t>
      </w:r>
      <w:r w:rsidR="00A80851">
        <w:t xml:space="preserve">If students require health assessments during the </w:t>
      </w:r>
      <w:proofErr w:type="spellStart"/>
      <w:r w:rsidR="00A80851">
        <w:t>programme</w:t>
      </w:r>
      <w:proofErr w:type="spellEnd"/>
      <w:r w:rsidR="00A80851">
        <w:t xml:space="preserve">, they must be deemed as ﬁt to fully engage with their </w:t>
      </w:r>
      <w:proofErr w:type="spellStart"/>
      <w:r w:rsidR="00A80851">
        <w:t>programme</w:t>
      </w:r>
      <w:proofErr w:type="spellEnd"/>
      <w:r w:rsidR="00A80851">
        <w:t xml:space="preserve"> of study,</w:t>
      </w:r>
      <w:r w:rsidR="0030099C">
        <w:t xml:space="preserve"> </w:t>
      </w:r>
      <w:r w:rsidR="00A80851">
        <w:t>i.e. full time students must be ﬁt enough to attend on a full time basis and undertake the learning opportunities and associated assessments.</w:t>
      </w:r>
    </w:p>
    <w:p w14:paraId="2C82BC9B" w14:textId="7F9956D2" w:rsidR="00A80851" w:rsidRDefault="00A80851" w:rsidP="001B1791">
      <w:r>
        <w:t xml:space="preserve">Students cannot work eﬀectively if they are unwell and/or stressed. Students have a responsibility to take sick leave when unﬁt through illness to undertake any part of the </w:t>
      </w:r>
      <w:proofErr w:type="spellStart"/>
      <w:r>
        <w:t>programme</w:t>
      </w:r>
      <w:proofErr w:type="spellEnd"/>
      <w:r>
        <w:t xml:space="preserve">. In some circumstances the student may be a danger to service users or colleagues. The rules about when students should report sick are very important. What might be a minor infection to the student could be very serious for service users. Students should refer to the section Attendance and Absence to ensure they know what to do when they are ill. On return to the </w:t>
      </w:r>
      <w:proofErr w:type="spellStart"/>
      <w:r>
        <w:t>programme</w:t>
      </w:r>
      <w:proofErr w:type="spellEnd"/>
      <w:r>
        <w:t xml:space="preserve"> following a period of sick leave, the student may be referred to </w:t>
      </w:r>
      <w:r w:rsidR="0030099C">
        <w:t xml:space="preserve">the </w:t>
      </w:r>
      <w:r>
        <w:t>OH</w:t>
      </w:r>
      <w:r w:rsidR="0030099C">
        <w:t xml:space="preserve"> provider</w:t>
      </w:r>
      <w:r>
        <w:t xml:space="preserve"> for assessment of ﬁtness to resume their studies.</w:t>
      </w:r>
    </w:p>
    <w:p w14:paraId="2E8A5150" w14:textId="0B1B0850" w:rsidR="00A80851" w:rsidRDefault="00A80851" w:rsidP="001B1791">
      <w:r>
        <w:t>In order that students neither infect service users nor are infected by them, they</w:t>
      </w:r>
      <w:r>
        <w:rPr>
          <w:spacing w:val="15"/>
        </w:rPr>
        <w:t xml:space="preserve"> </w:t>
      </w:r>
      <w:r>
        <w:t>are</w:t>
      </w:r>
      <w:r>
        <w:rPr>
          <w:spacing w:val="15"/>
        </w:rPr>
        <w:t xml:space="preserve"> </w:t>
      </w:r>
      <w:r>
        <w:t>also</w:t>
      </w:r>
      <w:r>
        <w:rPr>
          <w:spacing w:val="15"/>
        </w:rPr>
        <w:t xml:space="preserve"> </w:t>
      </w:r>
      <w:r>
        <w:t>required</w:t>
      </w:r>
      <w:r>
        <w:rPr>
          <w:spacing w:val="15"/>
        </w:rPr>
        <w:t xml:space="preserve"> </w:t>
      </w:r>
      <w:r>
        <w:t>to</w:t>
      </w:r>
      <w:r>
        <w:rPr>
          <w:spacing w:val="15"/>
        </w:rPr>
        <w:t xml:space="preserve"> </w:t>
      </w:r>
      <w:r>
        <w:t>have</w:t>
      </w:r>
      <w:r>
        <w:rPr>
          <w:spacing w:val="15"/>
        </w:rPr>
        <w:t xml:space="preserve"> </w:t>
      </w:r>
      <w:r>
        <w:t>acceptable</w:t>
      </w:r>
      <w:r>
        <w:rPr>
          <w:spacing w:val="15"/>
        </w:rPr>
        <w:t xml:space="preserve"> </w:t>
      </w:r>
      <w:r>
        <w:t>immunity</w:t>
      </w:r>
      <w:r>
        <w:rPr>
          <w:spacing w:val="15"/>
        </w:rPr>
        <w:t xml:space="preserve"> </w:t>
      </w:r>
      <w:r>
        <w:t>to</w:t>
      </w:r>
      <w:r>
        <w:rPr>
          <w:spacing w:val="15"/>
        </w:rPr>
        <w:t xml:space="preserve"> </w:t>
      </w:r>
      <w:r>
        <w:t>certain</w:t>
      </w:r>
      <w:r>
        <w:rPr>
          <w:spacing w:val="15"/>
        </w:rPr>
        <w:t xml:space="preserve"> </w:t>
      </w:r>
      <w:r>
        <w:t>diseases</w:t>
      </w:r>
      <w:r>
        <w:rPr>
          <w:spacing w:val="15"/>
        </w:rPr>
        <w:t xml:space="preserve"> </w:t>
      </w:r>
      <w:r>
        <w:t>such</w:t>
      </w:r>
      <w:r>
        <w:rPr>
          <w:spacing w:val="35"/>
        </w:rPr>
        <w:t xml:space="preserve"> </w:t>
      </w:r>
      <w:r>
        <w:t>as</w:t>
      </w:r>
      <w:r>
        <w:rPr>
          <w:spacing w:val="12"/>
        </w:rPr>
        <w:t xml:space="preserve"> </w:t>
      </w:r>
      <w:r>
        <w:t xml:space="preserve">rubella, tuberculosis, polio, tetanus, hepatitis B and varicella. Students will be required to have tests and vaccinations to maintain this status. </w:t>
      </w:r>
      <w:r w:rsidR="0030099C">
        <w:t>The OH provider</w:t>
      </w:r>
      <w:r>
        <w:t xml:space="preserve"> arrange</w:t>
      </w:r>
      <w:r w:rsidR="0030099C">
        <w:t>s</w:t>
      </w:r>
      <w:r>
        <w:t xml:space="preserve"> appointments for the hepatitis B </w:t>
      </w:r>
      <w:proofErr w:type="spellStart"/>
      <w:r>
        <w:t>programme</w:t>
      </w:r>
      <w:proofErr w:type="spellEnd"/>
      <w:r>
        <w:t xml:space="preserve"> and tuberculosis testing/vaccinations. These appointments must be kept, as they are a requirement for </w:t>
      </w:r>
      <w:r w:rsidR="0030099C">
        <w:t>undertaking practice learning experiences (PLEs)</w:t>
      </w:r>
      <w:r>
        <w:t>.</w:t>
      </w:r>
    </w:p>
    <w:p w14:paraId="0B5E3D16" w14:textId="46520508" w:rsidR="00476C20" w:rsidRDefault="008B4865" w:rsidP="001B1791">
      <w:r w:rsidRPr="00964177">
        <w:t>In addition, t</w:t>
      </w:r>
      <w:r w:rsidR="00476C20" w:rsidRPr="00964177">
        <w:t xml:space="preserve">he Royal College of Nursing recommends annual flu </w:t>
      </w:r>
      <w:proofErr w:type="spellStart"/>
      <w:r w:rsidR="00476C20" w:rsidRPr="00964177">
        <w:lastRenderedPageBreak/>
        <w:t>immunisation</w:t>
      </w:r>
      <w:proofErr w:type="spellEnd"/>
      <w:r w:rsidR="00476C20" w:rsidRPr="00964177">
        <w:t xml:space="preserve"> for all health and social care workers with direct c</w:t>
      </w:r>
      <w:r w:rsidRPr="00964177">
        <w:t>ontact</w:t>
      </w:r>
      <w:r w:rsidR="0030099C">
        <w:t xml:space="preserve"> with service users</w:t>
      </w:r>
      <w:r w:rsidRPr="00964177">
        <w:t>.</w:t>
      </w:r>
    </w:p>
    <w:p w14:paraId="395A325C" w14:textId="71CFACA0" w:rsidR="00A80851" w:rsidRDefault="00A80851" w:rsidP="001B1791">
      <w:r>
        <w:t xml:space="preserve">If the student is found during the </w:t>
      </w:r>
      <w:proofErr w:type="spellStart"/>
      <w:r>
        <w:t>programme</w:t>
      </w:r>
      <w:proofErr w:type="spellEnd"/>
      <w:r>
        <w:t xml:space="preserve"> to be unﬁt for </w:t>
      </w:r>
      <w:r w:rsidR="0030099C">
        <w:t>PLEs</w:t>
      </w:r>
      <w:r w:rsidR="00C01545">
        <w:t xml:space="preserve"> </w:t>
      </w:r>
      <w:r>
        <w:t xml:space="preserve">because of their health and/or immune status, they may not be able to </w:t>
      </w:r>
      <w:proofErr w:type="gramStart"/>
      <w:r>
        <w:t>continue on</w:t>
      </w:r>
      <w:proofErr w:type="gramEnd"/>
      <w:r>
        <w:t xml:space="preserve"> the </w:t>
      </w:r>
      <w:proofErr w:type="spellStart"/>
      <w:r>
        <w:t>programme</w:t>
      </w:r>
      <w:proofErr w:type="spellEnd"/>
      <w:r>
        <w:t xml:space="preserve"> at that time. In these circumstances, a temporary suspension of studies is normally taken.</w:t>
      </w:r>
    </w:p>
    <w:p w14:paraId="214D4EBD" w14:textId="5E84C3C8" w:rsidR="008C554A" w:rsidRDefault="008C554A" w:rsidP="008C554A">
      <w:bookmarkStart w:id="179" w:name="_Toc24361818"/>
      <w:r>
        <w:t xml:space="preserve">See also </w:t>
      </w:r>
      <w:r w:rsidRPr="007806DE">
        <w:rPr>
          <w:i/>
        </w:rPr>
        <w:t xml:space="preserve">Time Out of the </w:t>
      </w:r>
      <w:proofErr w:type="spellStart"/>
      <w:r w:rsidR="00465F63">
        <w:rPr>
          <w:i/>
        </w:rPr>
        <w:t>Programme</w:t>
      </w:r>
      <w:proofErr w:type="spellEnd"/>
      <w:r w:rsidRPr="007806DE">
        <w:rPr>
          <w:i/>
        </w:rPr>
        <w:t xml:space="preserve">/Stepping </w:t>
      </w:r>
      <w:proofErr w:type="gramStart"/>
      <w:r w:rsidRPr="007806DE">
        <w:rPr>
          <w:i/>
        </w:rPr>
        <w:t>On</w:t>
      </w:r>
      <w:proofErr w:type="gramEnd"/>
      <w:r w:rsidRPr="007806DE">
        <w:rPr>
          <w:i/>
        </w:rPr>
        <w:t xml:space="preserve"> and Off the </w:t>
      </w:r>
      <w:proofErr w:type="spellStart"/>
      <w:r w:rsidR="00465F63">
        <w:rPr>
          <w:i/>
        </w:rPr>
        <w:t>Programme</w:t>
      </w:r>
      <w:proofErr w:type="spellEnd"/>
      <w:r w:rsidRPr="00A13F5F">
        <w:t>.</w:t>
      </w:r>
    </w:p>
    <w:p w14:paraId="535584A9" w14:textId="180CD92A" w:rsidR="00A80851" w:rsidRDefault="00A80851" w:rsidP="001B1791">
      <w:pPr>
        <w:pStyle w:val="Heading2"/>
      </w:pPr>
      <w:bookmarkStart w:id="180" w:name="_Toc110420286"/>
      <w:r w:rsidRPr="001B1791">
        <w:t>University Property</w:t>
      </w:r>
      <w:bookmarkEnd w:id="179"/>
      <w:bookmarkEnd w:id="180"/>
    </w:p>
    <w:p w14:paraId="12CF20B6" w14:textId="0EFCC38D" w:rsidR="00A80851" w:rsidRDefault="00A80851" w:rsidP="001B1791">
      <w:r>
        <w:t>In the event of breakage/spillage, the persons involved should clean up or seek help from an appropriate member of staﬀ. Damage to University property must</w:t>
      </w:r>
      <w:bookmarkStart w:id="181" w:name="3.11_Alcohol/Drug_Use"/>
      <w:bookmarkEnd w:id="181"/>
      <w:r>
        <w:t xml:space="preserve"> be reported to a member of staﬀ.</w:t>
      </w:r>
    </w:p>
    <w:p w14:paraId="2F26AD60" w14:textId="77777777" w:rsidR="00F41F80" w:rsidRDefault="00F41F80">
      <w:pPr>
        <w:spacing w:after="0" w:line="240" w:lineRule="auto"/>
        <w:rPr>
          <w:rFonts w:eastAsia="Lucida Sans" w:cs="Lucida Sans"/>
          <w:b/>
          <w:color w:val="702077"/>
          <w:sz w:val="28"/>
          <w:szCs w:val="28"/>
        </w:rPr>
      </w:pPr>
      <w:bookmarkStart w:id="182" w:name="3.2_Occupational_Health_Service"/>
      <w:bookmarkStart w:id="183" w:name="3.10_University_Property"/>
      <w:bookmarkStart w:id="184" w:name="4_Programme/Course"/>
      <w:bookmarkStart w:id="185" w:name="_Toc24361819"/>
      <w:bookmarkEnd w:id="182"/>
      <w:bookmarkEnd w:id="183"/>
      <w:bookmarkEnd w:id="184"/>
      <w:r>
        <w:br w:type="page"/>
      </w:r>
    </w:p>
    <w:p w14:paraId="79D60BBF" w14:textId="381CB0F2" w:rsidR="005C26F4" w:rsidRDefault="00640FB3" w:rsidP="00BF7625">
      <w:pPr>
        <w:pStyle w:val="Heading1"/>
        <w:spacing w:after="180"/>
        <w:ind w:left="431" w:hanging="431"/>
      </w:pPr>
      <w:bookmarkStart w:id="186" w:name="_Toc110420287"/>
      <w:bookmarkEnd w:id="185"/>
      <w:r>
        <w:lastRenderedPageBreak/>
        <w:t>BSc/</w:t>
      </w:r>
      <w:r w:rsidRPr="00B36222">
        <w:t>BSc</w:t>
      </w:r>
      <w:r>
        <w:t xml:space="preserve"> (Hons) Nursing </w:t>
      </w:r>
      <w:proofErr w:type="spellStart"/>
      <w:r>
        <w:t>Programme</w:t>
      </w:r>
      <w:bookmarkEnd w:id="186"/>
      <w:proofErr w:type="spellEnd"/>
      <w:r w:rsidR="002D71F2">
        <w:t xml:space="preserve"> </w:t>
      </w:r>
    </w:p>
    <w:p w14:paraId="7F47E3AD" w14:textId="73D10E6A" w:rsidR="0020322C" w:rsidRDefault="00E66AEC" w:rsidP="00BF7625">
      <w:pPr>
        <w:pStyle w:val="Heading2"/>
        <w:spacing w:before="180" w:after="180"/>
      </w:pPr>
      <w:bookmarkStart w:id="187" w:name="_Toc110420288"/>
      <w:r w:rsidRPr="009022C3">
        <w:t>Introduction</w:t>
      </w:r>
      <w:bookmarkEnd w:id="187"/>
    </w:p>
    <w:p w14:paraId="50A099AA" w14:textId="5D6AF211" w:rsidR="00E66AEC" w:rsidRDefault="00E66AEC" w:rsidP="00BF7625">
      <w:pPr>
        <w:spacing w:after="180"/>
        <w:rPr>
          <w:rFonts w:ascii="Calibri" w:eastAsiaTheme="minorHAnsi" w:hAnsi="Calibri" w:cs="Calibri"/>
        </w:rPr>
      </w:pPr>
      <w:r>
        <w:t xml:space="preserve">The </w:t>
      </w:r>
      <w:proofErr w:type="spellStart"/>
      <w:r>
        <w:t>programme</w:t>
      </w:r>
      <w:proofErr w:type="spellEnd"/>
      <w:r>
        <w:t xml:space="preserve"> is designed to prepare the student to become a registered nurse and is underpinned by the Nursing and Midwifery Council (NMC) Future nurse: Standards of Proficiency for registered nurses (2018</w:t>
      </w:r>
      <w:r w:rsidR="00640FB3">
        <w:t>c</w:t>
      </w:r>
      <w:r>
        <w:t>). Registered nurses in the 21st century provide, lead and co-ordinate compassionate evidence based, person-</w:t>
      </w:r>
      <w:proofErr w:type="spellStart"/>
      <w:r>
        <w:t>centred</w:t>
      </w:r>
      <w:proofErr w:type="spellEnd"/>
      <w:r>
        <w:t xml:space="preserve"> care and must be able to work autonomously or collaboratively with a range of professionals. Registered nurses provide care for people across the lifespan with physical, mental, cognitive and </w:t>
      </w:r>
      <w:proofErr w:type="spellStart"/>
      <w:r>
        <w:t>behavioural</w:t>
      </w:r>
      <w:proofErr w:type="spellEnd"/>
      <w:r>
        <w:t xml:space="preserve"> care needs in a variety of settings and must have the ability to think critically in their application of knowledge and skills to provide expert care (NMC 2018</w:t>
      </w:r>
      <w:r w:rsidR="00640FB3">
        <w:t>c</w:t>
      </w:r>
      <w:r>
        <w:t xml:space="preserve">). The student will select field(s) of study at point of application to </w:t>
      </w:r>
      <w:proofErr w:type="spellStart"/>
      <w:r>
        <w:t>programme</w:t>
      </w:r>
      <w:proofErr w:type="spellEnd"/>
      <w:r>
        <w:t>.</w:t>
      </w:r>
    </w:p>
    <w:p w14:paraId="3C33F868" w14:textId="77777777" w:rsidR="00E66AEC" w:rsidRDefault="00E66AEC" w:rsidP="00BF7625">
      <w:pPr>
        <w:spacing w:after="180"/>
      </w:pPr>
      <w:r>
        <w:t>There are two distinct academic awards. The three year Bachelor of Science (BSc) Nursing allows the student to study in one of three fields of nursing - Adult, Children and Young People or Mental Health with eligibility to apply to be entered onto the NMC register in one field. The four year BSc (</w:t>
      </w:r>
      <w:proofErr w:type="spellStart"/>
      <w:r>
        <w:t>Honours</w:t>
      </w:r>
      <w:proofErr w:type="spellEnd"/>
      <w:r>
        <w:t>) Nursing offers two routes, to study in one field of practice or to study two fields of practice and be eligible to apply for dual registration with the NMC.</w:t>
      </w:r>
    </w:p>
    <w:p w14:paraId="30CD8BF8" w14:textId="4EEF6FF5" w:rsidR="00E66AEC" w:rsidRDefault="00E66AEC" w:rsidP="00BF7625">
      <w:pPr>
        <w:spacing w:after="180"/>
      </w:pPr>
      <w:bookmarkStart w:id="188" w:name="_Hlk33353889"/>
      <w:r>
        <w:t xml:space="preserve">The </w:t>
      </w:r>
      <w:proofErr w:type="spellStart"/>
      <w:r>
        <w:t>programme</w:t>
      </w:r>
      <w:proofErr w:type="spellEnd"/>
      <w:r>
        <w:t xml:space="preserve"> focuses on four key subject themes</w:t>
      </w:r>
      <w:r w:rsidR="00640FB3">
        <w:t xml:space="preserve"> -</w:t>
      </w:r>
      <w:r>
        <w:t xml:space="preserve"> nursing, health, sciences and practice learning</w:t>
      </w:r>
      <w:r w:rsidR="00640FB3">
        <w:t xml:space="preserve"> -</w:t>
      </w:r>
      <w:r>
        <w:t xml:space="preserve"> which are integrated in all </w:t>
      </w:r>
      <w:r w:rsidR="00640FB3">
        <w:t xml:space="preserve">stages </w:t>
      </w:r>
      <w:r>
        <w:t xml:space="preserve">and the learning is then consolidated in practice. Practice learning constitutes 50% of learning across the </w:t>
      </w:r>
      <w:proofErr w:type="spellStart"/>
      <w:r>
        <w:t>programme</w:t>
      </w:r>
      <w:proofErr w:type="spellEnd"/>
      <w:r>
        <w:t xml:space="preserve"> and is undertaken via a series of practice learning experiences (PLE</w:t>
      </w:r>
      <w:r w:rsidR="00640FB3">
        <w:t>s</w:t>
      </w:r>
      <w:r>
        <w:t xml:space="preserve">) within each </w:t>
      </w:r>
      <w:r w:rsidR="00640FB3">
        <w:t>stage</w:t>
      </w:r>
      <w:r>
        <w:t xml:space="preserve">. The first two </w:t>
      </w:r>
      <w:r w:rsidR="00640FB3">
        <w:t xml:space="preserve">stages </w:t>
      </w:r>
      <w:r>
        <w:t xml:space="preserve">of the </w:t>
      </w:r>
      <w:proofErr w:type="spellStart"/>
      <w:r>
        <w:t>programme</w:t>
      </w:r>
      <w:proofErr w:type="spellEnd"/>
      <w:r>
        <w:t xml:space="preserve"> </w:t>
      </w:r>
      <w:proofErr w:type="gramStart"/>
      <w:r>
        <w:t>includes</w:t>
      </w:r>
      <w:proofErr w:type="gramEnd"/>
      <w:r>
        <w:t xml:space="preserve"> integrated core theoretical learning that will be studied by the student on all fields and routes. In Stages 3 and 4 the theoretical component will be field specific. The PLEs in Stage 1 will be core across the lifespan and across fields, with field specific PLEs in Stages 2, 3 and 4. </w:t>
      </w:r>
      <w:bookmarkEnd w:id="188"/>
    </w:p>
    <w:p w14:paraId="072E5271" w14:textId="77777777" w:rsidR="00E00F9C" w:rsidRDefault="00E66AEC" w:rsidP="00BF7625">
      <w:pPr>
        <w:spacing w:after="180"/>
      </w:pPr>
      <w:r>
        <w:lastRenderedPageBreak/>
        <w:t xml:space="preserve">For the student undertaking the BSc (Hons) dual registration </w:t>
      </w:r>
      <w:proofErr w:type="spellStart"/>
      <w:r>
        <w:t>programme</w:t>
      </w:r>
      <w:proofErr w:type="spellEnd"/>
      <w:r>
        <w:t xml:space="preserve">, PLE allocation will mirror that of all other routes in Stage 1 of the </w:t>
      </w:r>
      <w:proofErr w:type="spellStart"/>
      <w:r>
        <w:t>programme</w:t>
      </w:r>
      <w:proofErr w:type="spellEnd"/>
      <w:r w:rsidR="00640FB3">
        <w:t>.</w:t>
      </w:r>
      <w:r>
        <w:t xml:space="preserve"> </w:t>
      </w:r>
      <w:r w:rsidR="00640FB3">
        <w:t xml:space="preserve">The </w:t>
      </w:r>
      <w:r>
        <w:t xml:space="preserve">student will be allocated three core PLEs, across the lifespan and across fields of practice. PLEs in Stages 2 and 3 of the </w:t>
      </w:r>
      <w:proofErr w:type="spellStart"/>
      <w:proofErr w:type="gramStart"/>
      <w:r>
        <w:t>programme</w:t>
      </w:r>
      <w:proofErr w:type="spellEnd"/>
      <w:proofErr w:type="gramEnd"/>
      <w:r>
        <w:t xml:space="preserve"> will be allocated within the first field of practice and in Stage 4 be allocated field specific placements within the second field of practice.</w:t>
      </w:r>
      <w:r w:rsidR="00177476">
        <w:t xml:space="preserve"> </w:t>
      </w:r>
    </w:p>
    <w:p w14:paraId="55B68EAE" w14:textId="6F39603F" w:rsidR="00560497" w:rsidRDefault="00560497" w:rsidP="00BF7625">
      <w:pPr>
        <w:pStyle w:val="Heading2"/>
        <w:spacing w:before="180" w:after="180"/>
        <w:rPr>
          <w:rFonts w:ascii="Calibri" w:eastAsiaTheme="minorHAnsi" w:hAnsi="Calibri" w:cs="Calibri"/>
        </w:rPr>
      </w:pPr>
      <w:bookmarkStart w:id="189" w:name="_Toc110420289"/>
      <w:r>
        <w:t xml:space="preserve">Pause and </w:t>
      </w:r>
      <w:r w:rsidR="00D73A2A">
        <w:t>Reflect Weeks</w:t>
      </w:r>
      <w:bookmarkEnd w:id="189"/>
    </w:p>
    <w:p w14:paraId="578C94A8" w14:textId="3F3D9E86" w:rsidR="00560497" w:rsidRDefault="00000539" w:rsidP="00BF7625">
      <w:pPr>
        <w:spacing w:after="180"/>
        <w:rPr>
          <w:b/>
          <w:bCs/>
        </w:rPr>
      </w:pPr>
      <w:r>
        <w:t xml:space="preserve">The University has introduced Pause and Reflect weeks to the academic calendar. </w:t>
      </w:r>
      <w:r w:rsidR="00560497">
        <w:t xml:space="preserve">Reflection is a well-established part of the </w:t>
      </w:r>
      <w:r w:rsidR="009017C3">
        <w:t xml:space="preserve">nursing educational </w:t>
      </w:r>
      <w:r w:rsidR="00560497">
        <w:t>experience presently</w:t>
      </w:r>
      <w:r w:rsidR="00D73A2A">
        <w:t>.</w:t>
      </w:r>
      <w:r w:rsidR="00560497">
        <w:t xml:space="preserve"> </w:t>
      </w:r>
      <w:r w:rsidR="00D73A2A">
        <w:t>H</w:t>
      </w:r>
      <w:r w:rsidR="00560497">
        <w:t xml:space="preserve">owever, the current NMC and RGU approval for the BSc/BSc (Hons) Nursing prevents the </w:t>
      </w:r>
      <w:proofErr w:type="spellStart"/>
      <w:r w:rsidR="00560497">
        <w:t>programme</w:t>
      </w:r>
      <w:proofErr w:type="spellEnd"/>
      <w:r w:rsidR="00560497">
        <w:t xml:space="preserve"> from being restructured as requested at this time. The solution proposed for academic year 2022/23 is that we will provide further bespoke Pause and Reflect days within each module, which will align with the Pause and Reflect weeks in the RGU Academic Calendar where possible or be provided at another suitable point.</w:t>
      </w:r>
    </w:p>
    <w:p w14:paraId="238D905B" w14:textId="60E1F91F" w:rsidR="00A3503E" w:rsidRDefault="00A3503E" w:rsidP="00BF7625">
      <w:pPr>
        <w:pStyle w:val="Heading2"/>
        <w:spacing w:before="180" w:after="180"/>
      </w:pPr>
      <w:bookmarkStart w:id="190" w:name="_Toc24361820"/>
      <w:bookmarkStart w:id="191" w:name="_Toc110420290"/>
      <w:r w:rsidRPr="001B1791">
        <w:t>Course Specification</w:t>
      </w:r>
      <w:bookmarkEnd w:id="190"/>
      <w:bookmarkEnd w:id="191"/>
    </w:p>
    <w:p w14:paraId="6D26444B" w14:textId="77777777" w:rsidR="008C554A" w:rsidRPr="009746E7" w:rsidRDefault="008C554A" w:rsidP="00BF7625">
      <w:pPr>
        <w:spacing w:after="180"/>
        <w:rPr>
          <w:rStyle w:val="Hyperlink"/>
        </w:rPr>
      </w:pPr>
      <w:bookmarkStart w:id="192" w:name="4.1_Recognition_of_Prior_Learning_(RPL)"/>
      <w:bookmarkStart w:id="193" w:name="_Toc24361822"/>
      <w:bookmarkStart w:id="194" w:name="_Hlk45715723"/>
      <w:bookmarkStart w:id="195" w:name="_Hlk44491353"/>
      <w:bookmarkStart w:id="196" w:name="_Toc24361821"/>
      <w:bookmarkEnd w:id="192"/>
      <w:r>
        <w:t>Students should ensure they read the Course Specification (Core Award Data and Student Learning Experience), available from:</w:t>
      </w:r>
      <w:r>
        <w:br/>
      </w:r>
      <w:hyperlink r:id="rId85" w:history="1">
        <w:r w:rsidRPr="00EB7FC5">
          <w:rPr>
            <w:rStyle w:val="Hyperlink"/>
          </w:rPr>
          <w:t>http://www4.rgu.ac.uk/coursedb/</w:t>
        </w:r>
      </w:hyperlink>
    </w:p>
    <w:p w14:paraId="7016E469" w14:textId="77777777" w:rsidR="008C554A" w:rsidRDefault="008C554A" w:rsidP="00BF7625">
      <w:pPr>
        <w:spacing w:after="180"/>
      </w:pPr>
      <w:r>
        <w:t>This document contains vital information regarding the course, exit</w:t>
      </w:r>
      <w:bookmarkStart w:id="197" w:name="4.2_Personal_Tutor"/>
      <w:bookmarkEnd w:id="197"/>
      <w:r>
        <w:t xml:space="preserve"> awards and progression criteria.</w:t>
      </w:r>
    </w:p>
    <w:p w14:paraId="12DC2FA4" w14:textId="77777777" w:rsidR="00D252B5" w:rsidRDefault="00D252B5" w:rsidP="00BF7625">
      <w:pPr>
        <w:pStyle w:val="Heading2"/>
        <w:spacing w:before="180" w:after="180"/>
      </w:pPr>
      <w:bookmarkStart w:id="198" w:name="_Toc110420291"/>
      <w:bookmarkStart w:id="199" w:name="_Hlk77606963"/>
      <w:r w:rsidRPr="00FB5773">
        <w:t>Recognition</w:t>
      </w:r>
      <w:r w:rsidRPr="001B1791">
        <w:t xml:space="preserve"> of Prior Learning (RPL)</w:t>
      </w:r>
      <w:bookmarkEnd w:id="193"/>
      <w:bookmarkEnd w:id="198"/>
    </w:p>
    <w:bookmarkEnd w:id="194"/>
    <w:p w14:paraId="6FDFAF6F" w14:textId="72DCDE09" w:rsidR="00D252B5" w:rsidRDefault="00D252B5" w:rsidP="00BF7625">
      <w:pPr>
        <w:spacing w:after="180"/>
      </w:pPr>
      <w:r>
        <w:t xml:space="preserve">Within the School </w:t>
      </w:r>
      <w:r w:rsidR="0041368C">
        <w:t xml:space="preserve">of Nursing, Midwifery and Paramedic Practice </w:t>
      </w:r>
      <w:r>
        <w:t xml:space="preserve">prior learning can be used to gain advanced entry to a </w:t>
      </w:r>
      <w:proofErr w:type="spellStart"/>
      <w:r>
        <w:t>programme</w:t>
      </w:r>
      <w:proofErr w:type="spellEnd"/>
      <w:r>
        <w:t xml:space="preserve">, or exemption from speciﬁc module(s) within a </w:t>
      </w:r>
      <w:proofErr w:type="spellStart"/>
      <w:r>
        <w:t>programme</w:t>
      </w:r>
      <w:proofErr w:type="spellEnd"/>
      <w:r>
        <w:t xml:space="preserve">. If students have prior learning which can be mapped </w:t>
      </w:r>
      <w:r w:rsidR="007B0A8E">
        <w:t>towards the</w:t>
      </w:r>
      <w:r>
        <w:t xml:space="preserve"> learning outcomes of a module/s, they may wish to consider applying for recognition</w:t>
      </w:r>
      <w:r>
        <w:rPr>
          <w:spacing w:val="-16"/>
        </w:rPr>
        <w:t xml:space="preserve"> </w:t>
      </w:r>
      <w:r>
        <w:t>towards</w:t>
      </w:r>
      <w:r>
        <w:rPr>
          <w:spacing w:val="-15"/>
        </w:rPr>
        <w:t xml:space="preserve"> </w:t>
      </w:r>
      <w:r>
        <w:t>their</w:t>
      </w:r>
      <w:r>
        <w:rPr>
          <w:spacing w:val="-15"/>
        </w:rPr>
        <w:t xml:space="preserve"> </w:t>
      </w:r>
      <w:proofErr w:type="spellStart"/>
      <w:r>
        <w:t>programme</w:t>
      </w:r>
      <w:proofErr w:type="spellEnd"/>
      <w:r>
        <w:t>.</w:t>
      </w:r>
    </w:p>
    <w:p w14:paraId="3B84D514" w14:textId="74AAB394" w:rsidR="00BE7D66" w:rsidRDefault="00BE7D66" w:rsidP="00FB5773">
      <w:pPr>
        <w:pStyle w:val="Heading2"/>
      </w:pPr>
      <w:bookmarkStart w:id="200" w:name="_Toc110420292"/>
      <w:bookmarkEnd w:id="195"/>
      <w:bookmarkEnd w:id="199"/>
      <w:r w:rsidRPr="00FB5773">
        <w:lastRenderedPageBreak/>
        <w:t>Personal</w:t>
      </w:r>
      <w:r w:rsidRPr="00D210CF">
        <w:t xml:space="preserve"> Tutor</w:t>
      </w:r>
      <w:bookmarkEnd w:id="196"/>
      <w:bookmarkEnd w:id="200"/>
    </w:p>
    <w:p w14:paraId="3769D9D6" w14:textId="77777777" w:rsidR="008C554A" w:rsidRDefault="008C554A" w:rsidP="00F525A2">
      <w:pPr>
        <w:spacing w:after="200"/>
      </w:pPr>
      <w:bookmarkStart w:id="201" w:name="_Toc24361823"/>
      <w:r>
        <w:t>The</w:t>
      </w:r>
      <w:r>
        <w:rPr>
          <w:spacing w:val="-8"/>
        </w:rPr>
        <w:t xml:space="preserve"> </w:t>
      </w:r>
      <w:r>
        <w:t>role</w:t>
      </w:r>
      <w:r>
        <w:rPr>
          <w:spacing w:val="-8"/>
        </w:rPr>
        <w:t xml:space="preserve"> </w:t>
      </w:r>
      <w:r>
        <w:t>of</w:t>
      </w:r>
      <w:r>
        <w:rPr>
          <w:spacing w:val="-8"/>
        </w:rPr>
        <w:t xml:space="preserve"> </w:t>
      </w:r>
      <w:r>
        <w:t>the</w:t>
      </w:r>
      <w:r>
        <w:rPr>
          <w:spacing w:val="-8"/>
        </w:rPr>
        <w:t xml:space="preserve"> </w:t>
      </w:r>
      <w:r>
        <w:t>Personal</w:t>
      </w:r>
      <w:r>
        <w:rPr>
          <w:spacing w:val="-7"/>
        </w:rPr>
        <w:t xml:space="preserve"> </w:t>
      </w:r>
      <w:r>
        <w:rPr>
          <w:spacing w:val="-4"/>
        </w:rPr>
        <w:t>Tutor</w:t>
      </w:r>
      <w:r>
        <w:rPr>
          <w:spacing w:val="-8"/>
        </w:rPr>
        <w:t xml:space="preserve"> </w:t>
      </w:r>
      <w:r>
        <w:t>is</w:t>
      </w:r>
      <w:r>
        <w:rPr>
          <w:spacing w:val="-8"/>
        </w:rPr>
        <w:t xml:space="preserve"> </w:t>
      </w:r>
      <w:r>
        <w:t>pivotal</w:t>
      </w:r>
      <w:r>
        <w:rPr>
          <w:spacing w:val="-8"/>
        </w:rPr>
        <w:t xml:space="preserve"> </w:t>
      </w:r>
      <w:r>
        <w:t>for</w:t>
      </w:r>
      <w:r>
        <w:rPr>
          <w:spacing w:val="-8"/>
        </w:rPr>
        <w:t xml:space="preserve"> </w:t>
      </w:r>
      <w:r>
        <w:t>the</w:t>
      </w:r>
      <w:r>
        <w:rPr>
          <w:spacing w:val="-7"/>
        </w:rPr>
        <w:t xml:space="preserve"> </w:t>
      </w:r>
      <w:r>
        <w:t>creation</w:t>
      </w:r>
      <w:r>
        <w:rPr>
          <w:spacing w:val="-8"/>
        </w:rPr>
        <w:t xml:space="preserve"> </w:t>
      </w:r>
      <w:r>
        <w:t>of</w:t>
      </w:r>
      <w:r>
        <w:rPr>
          <w:spacing w:val="-8"/>
        </w:rPr>
        <w:t xml:space="preserve"> </w:t>
      </w:r>
      <w:r>
        <w:t>an</w:t>
      </w:r>
      <w:r>
        <w:rPr>
          <w:spacing w:val="-7"/>
        </w:rPr>
        <w:t xml:space="preserve"> </w:t>
      </w:r>
      <w:r>
        <w:t>effective</w:t>
      </w:r>
      <w:r>
        <w:rPr>
          <w:spacing w:val="-8"/>
        </w:rPr>
        <w:t xml:space="preserve"> </w:t>
      </w:r>
      <w:r>
        <w:t>learning experience</w:t>
      </w:r>
      <w:r>
        <w:rPr>
          <w:spacing w:val="-9"/>
        </w:rPr>
        <w:t xml:space="preserve"> </w:t>
      </w:r>
      <w:r>
        <w:t>for</w:t>
      </w:r>
      <w:r>
        <w:rPr>
          <w:spacing w:val="-9"/>
        </w:rPr>
        <w:t xml:space="preserve"> </w:t>
      </w:r>
      <w:r>
        <w:t>the</w:t>
      </w:r>
      <w:r>
        <w:rPr>
          <w:spacing w:val="-9"/>
        </w:rPr>
        <w:t xml:space="preserve"> </w:t>
      </w:r>
      <w:r>
        <w:t>student,</w:t>
      </w:r>
      <w:r>
        <w:rPr>
          <w:spacing w:val="-8"/>
        </w:rPr>
        <w:t xml:space="preserve"> </w:t>
      </w:r>
      <w:r>
        <w:t>and</w:t>
      </w:r>
      <w:r>
        <w:rPr>
          <w:spacing w:val="-9"/>
        </w:rPr>
        <w:t xml:space="preserve"> </w:t>
      </w:r>
      <w:r>
        <w:t>provides</w:t>
      </w:r>
      <w:r>
        <w:rPr>
          <w:spacing w:val="-9"/>
        </w:rPr>
        <w:t xml:space="preserve"> </w:t>
      </w:r>
      <w:r>
        <w:t>the</w:t>
      </w:r>
      <w:r>
        <w:rPr>
          <w:spacing w:val="-8"/>
        </w:rPr>
        <w:t xml:space="preserve"> </w:t>
      </w:r>
      <w:r>
        <w:t>student</w:t>
      </w:r>
      <w:r>
        <w:rPr>
          <w:spacing w:val="-9"/>
        </w:rPr>
        <w:t xml:space="preserve"> </w:t>
      </w:r>
      <w:r>
        <w:t>with</w:t>
      </w:r>
      <w:r>
        <w:rPr>
          <w:spacing w:val="-8"/>
        </w:rPr>
        <w:t xml:space="preserve"> </w:t>
      </w:r>
      <w:r>
        <w:t>support</w:t>
      </w:r>
      <w:r>
        <w:rPr>
          <w:spacing w:val="-9"/>
        </w:rPr>
        <w:t xml:space="preserve"> </w:t>
      </w:r>
      <w:r>
        <w:t>for</w:t>
      </w:r>
      <w:r>
        <w:rPr>
          <w:spacing w:val="-8"/>
        </w:rPr>
        <w:t xml:space="preserve"> </w:t>
      </w:r>
      <w:r>
        <w:t>pastoral, academic, and professional</w:t>
      </w:r>
      <w:r>
        <w:rPr>
          <w:spacing w:val="-5"/>
        </w:rPr>
        <w:t xml:space="preserve"> </w:t>
      </w:r>
      <w:r>
        <w:t>issues.</w:t>
      </w:r>
    </w:p>
    <w:p w14:paraId="72D6C885" w14:textId="77777777" w:rsidR="008C554A" w:rsidRDefault="008C554A" w:rsidP="00F525A2">
      <w:pPr>
        <w:spacing w:after="200"/>
      </w:pPr>
      <w:r>
        <w:t xml:space="preserve">Personal tutors can help new students adjust to </w:t>
      </w:r>
      <w:proofErr w:type="gramStart"/>
      <w:r>
        <w:t>University</w:t>
      </w:r>
      <w:proofErr w:type="gramEnd"/>
      <w:r>
        <w:t xml:space="preserve"> life, and the challenges presented within the course; these challenges include guiding students towards the </w:t>
      </w:r>
      <w:proofErr w:type="spellStart"/>
      <w:r>
        <w:t>internalisation</w:t>
      </w:r>
      <w:proofErr w:type="spellEnd"/>
      <w:r>
        <w:t xml:space="preserve"> of the attitudes and values which are expected and articulated within the NMC Code.</w:t>
      </w:r>
    </w:p>
    <w:p w14:paraId="34D79818" w14:textId="77777777" w:rsidR="008C554A" w:rsidRDefault="008C554A" w:rsidP="00FB5773">
      <w:pPr>
        <w:spacing w:after="120"/>
      </w:pPr>
      <w:r>
        <w:t>The Personal Tutor will:</w:t>
      </w:r>
    </w:p>
    <w:p w14:paraId="4DF29B46" w14:textId="77777777" w:rsidR="008C554A" w:rsidRDefault="008C554A" w:rsidP="00510545">
      <w:pPr>
        <w:pStyle w:val="ListParagraph"/>
        <w:numPr>
          <w:ilvl w:val="0"/>
          <w:numId w:val="16"/>
        </w:numPr>
        <w:spacing w:line="360" w:lineRule="auto"/>
        <w:ind w:left="714" w:hanging="357"/>
      </w:pPr>
      <w:r>
        <w:t>Give</w:t>
      </w:r>
      <w:r w:rsidRPr="009746E7">
        <w:rPr>
          <w:spacing w:val="-7"/>
        </w:rPr>
        <w:t xml:space="preserve"> </w:t>
      </w:r>
      <w:r>
        <w:t>the</w:t>
      </w:r>
      <w:r w:rsidRPr="009746E7">
        <w:rPr>
          <w:spacing w:val="-6"/>
        </w:rPr>
        <w:t xml:space="preserve"> </w:t>
      </w:r>
      <w:r>
        <w:t>student</w:t>
      </w:r>
      <w:r w:rsidRPr="009746E7">
        <w:rPr>
          <w:spacing w:val="-7"/>
        </w:rPr>
        <w:t xml:space="preserve"> </w:t>
      </w:r>
      <w:r>
        <w:t>the</w:t>
      </w:r>
      <w:r w:rsidRPr="009746E7">
        <w:rPr>
          <w:spacing w:val="-5"/>
        </w:rPr>
        <w:t xml:space="preserve"> </w:t>
      </w:r>
      <w:r>
        <w:t>opportunity</w:t>
      </w:r>
      <w:r w:rsidRPr="009746E7">
        <w:rPr>
          <w:spacing w:val="-7"/>
        </w:rPr>
        <w:t xml:space="preserve"> </w:t>
      </w:r>
      <w:r>
        <w:t>to</w:t>
      </w:r>
      <w:r w:rsidRPr="009746E7">
        <w:rPr>
          <w:spacing w:val="-6"/>
        </w:rPr>
        <w:t xml:space="preserve"> </w:t>
      </w:r>
      <w:r>
        <w:t>meet</w:t>
      </w:r>
      <w:r w:rsidRPr="009746E7">
        <w:rPr>
          <w:spacing w:val="-7"/>
        </w:rPr>
        <w:t xml:space="preserve"> </w:t>
      </w:r>
      <w:r>
        <w:t>with</w:t>
      </w:r>
      <w:r w:rsidRPr="009746E7">
        <w:rPr>
          <w:spacing w:val="-6"/>
        </w:rPr>
        <w:t xml:space="preserve"> </w:t>
      </w:r>
      <w:r>
        <w:t>them</w:t>
      </w:r>
      <w:r w:rsidRPr="009746E7">
        <w:rPr>
          <w:spacing w:val="-7"/>
        </w:rPr>
        <w:t xml:space="preserve"> </w:t>
      </w:r>
      <w:r>
        <w:t>individually</w:t>
      </w:r>
      <w:r w:rsidRPr="009746E7">
        <w:rPr>
          <w:spacing w:val="-6"/>
        </w:rPr>
        <w:t xml:space="preserve"> </w:t>
      </w:r>
      <w:r>
        <w:t>once</w:t>
      </w:r>
      <w:r w:rsidRPr="009746E7">
        <w:rPr>
          <w:spacing w:val="-7"/>
        </w:rPr>
        <w:t xml:space="preserve"> </w:t>
      </w:r>
      <w:r>
        <w:t>per semester.</w:t>
      </w:r>
    </w:p>
    <w:p w14:paraId="6F3B9C00" w14:textId="77777777" w:rsidR="008C554A" w:rsidRDefault="008C554A" w:rsidP="00510545">
      <w:pPr>
        <w:pStyle w:val="ListParagraph"/>
        <w:numPr>
          <w:ilvl w:val="0"/>
          <w:numId w:val="16"/>
        </w:numPr>
        <w:spacing w:line="360" w:lineRule="auto"/>
      </w:pPr>
      <w:r>
        <w:t>Encourage</w:t>
      </w:r>
      <w:r w:rsidRPr="009746E7">
        <w:rPr>
          <w:spacing w:val="-6"/>
        </w:rPr>
        <w:t xml:space="preserve"> </w:t>
      </w:r>
      <w:r>
        <w:t>the</w:t>
      </w:r>
      <w:r w:rsidRPr="009746E7">
        <w:rPr>
          <w:spacing w:val="-4"/>
        </w:rPr>
        <w:t xml:space="preserve"> </w:t>
      </w:r>
      <w:r>
        <w:t>student</w:t>
      </w:r>
      <w:r w:rsidRPr="009746E7">
        <w:rPr>
          <w:spacing w:val="-5"/>
        </w:rPr>
        <w:t xml:space="preserve"> </w:t>
      </w:r>
      <w:r>
        <w:t>to</w:t>
      </w:r>
      <w:r w:rsidRPr="009746E7">
        <w:rPr>
          <w:spacing w:val="-5"/>
        </w:rPr>
        <w:t xml:space="preserve"> </w:t>
      </w:r>
      <w:r>
        <w:t>get</w:t>
      </w:r>
      <w:r w:rsidRPr="009746E7">
        <w:rPr>
          <w:spacing w:val="-5"/>
        </w:rPr>
        <w:t xml:space="preserve"> </w:t>
      </w:r>
      <w:r>
        <w:t>the</w:t>
      </w:r>
      <w:r w:rsidRPr="009746E7">
        <w:rPr>
          <w:spacing w:val="-5"/>
        </w:rPr>
        <w:t xml:space="preserve"> </w:t>
      </w:r>
      <w:r>
        <w:t>most</w:t>
      </w:r>
      <w:r w:rsidRPr="009746E7">
        <w:rPr>
          <w:spacing w:val="-6"/>
        </w:rPr>
        <w:t xml:space="preserve"> </w:t>
      </w:r>
      <w:r>
        <w:t>from</w:t>
      </w:r>
      <w:r w:rsidRPr="009746E7">
        <w:rPr>
          <w:spacing w:val="-5"/>
        </w:rPr>
        <w:t xml:space="preserve"> </w:t>
      </w:r>
      <w:r>
        <w:t>their</w:t>
      </w:r>
      <w:r w:rsidRPr="009746E7">
        <w:rPr>
          <w:spacing w:val="-5"/>
        </w:rPr>
        <w:t xml:space="preserve"> </w:t>
      </w:r>
      <w:r>
        <w:t>course</w:t>
      </w:r>
      <w:r w:rsidRPr="009746E7">
        <w:rPr>
          <w:spacing w:val="-5"/>
        </w:rPr>
        <w:t xml:space="preserve"> </w:t>
      </w:r>
      <w:r>
        <w:t>experience.</w:t>
      </w:r>
    </w:p>
    <w:p w14:paraId="5CDCA874" w14:textId="77777777" w:rsidR="008C554A" w:rsidRDefault="008C554A" w:rsidP="00510545">
      <w:pPr>
        <w:pStyle w:val="ListParagraph"/>
        <w:numPr>
          <w:ilvl w:val="0"/>
          <w:numId w:val="16"/>
        </w:numPr>
        <w:spacing w:line="360" w:lineRule="auto"/>
      </w:pPr>
      <w:r>
        <w:t xml:space="preserve">Facilitate the student’s academic development through the delivery of module learning experiences, e.g. Personal </w:t>
      </w:r>
      <w:r w:rsidRPr="009746E7">
        <w:rPr>
          <w:spacing w:val="-5"/>
        </w:rPr>
        <w:t xml:space="preserve">Tutors </w:t>
      </w:r>
      <w:r>
        <w:t xml:space="preserve">deliver </w:t>
      </w:r>
      <w:r w:rsidRPr="009746E7">
        <w:rPr>
          <w:spacing w:val="-4"/>
        </w:rPr>
        <w:t>key</w:t>
      </w:r>
      <w:r w:rsidRPr="009746E7">
        <w:rPr>
          <w:spacing w:val="-36"/>
        </w:rPr>
        <w:t xml:space="preserve"> </w:t>
      </w:r>
      <w:r>
        <w:t>modules.</w:t>
      </w:r>
    </w:p>
    <w:p w14:paraId="18375F1B" w14:textId="77777777" w:rsidR="008C554A" w:rsidRDefault="008C554A" w:rsidP="00510545">
      <w:pPr>
        <w:pStyle w:val="ListParagraph"/>
        <w:numPr>
          <w:ilvl w:val="0"/>
          <w:numId w:val="16"/>
        </w:numPr>
        <w:spacing w:line="360" w:lineRule="auto"/>
      </w:pPr>
      <w:r>
        <w:t>Discuss</w:t>
      </w:r>
      <w:r w:rsidRPr="009746E7">
        <w:rPr>
          <w:spacing w:val="-9"/>
        </w:rPr>
        <w:t xml:space="preserve"> </w:t>
      </w:r>
      <w:r>
        <w:t>pastoral,</w:t>
      </w:r>
      <w:r w:rsidRPr="009746E7">
        <w:rPr>
          <w:spacing w:val="-8"/>
        </w:rPr>
        <w:t xml:space="preserve"> </w:t>
      </w:r>
      <w:r>
        <w:t>academic</w:t>
      </w:r>
      <w:r w:rsidRPr="009746E7">
        <w:rPr>
          <w:spacing w:val="-9"/>
        </w:rPr>
        <w:t xml:space="preserve"> </w:t>
      </w:r>
      <w:r>
        <w:t>and</w:t>
      </w:r>
      <w:r w:rsidRPr="009746E7">
        <w:rPr>
          <w:spacing w:val="-8"/>
        </w:rPr>
        <w:t xml:space="preserve"> </w:t>
      </w:r>
      <w:r>
        <w:t>professional</w:t>
      </w:r>
      <w:r w:rsidRPr="009746E7">
        <w:rPr>
          <w:spacing w:val="-9"/>
        </w:rPr>
        <w:t xml:space="preserve"> </w:t>
      </w:r>
      <w:r>
        <w:t>issues</w:t>
      </w:r>
      <w:r w:rsidRPr="009746E7">
        <w:rPr>
          <w:spacing w:val="-8"/>
        </w:rPr>
        <w:t xml:space="preserve"> </w:t>
      </w:r>
      <w:r>
        <w:t>with</w:t>
      </w:r>
      <w:r w:rsidRPr="009746E7">
        <w:rPr>
          <w:spacing w:val="-8"/>
        </w:rPr>
        <w:t xml:space="preserve"> </w:t>
      </w:r>
      <w:r>
        <w:t>the</w:t>
      </w:r>
      <w:r w:rsidRPr="009746E7">
        <w:rPr>
          <w:spacing w:val="-9"/>
        </w:rPr>
        <w:t xml:space="preserve"> </w:t>
      </w:r>
      <w:r>
        <w:t>student,</w:t>
      </w:r>
      <w:r w:rsidRPr="009746E7">
        <w:rPr>
          <w:spacing w:val="-8"/>
        </w:rPr>
        <w:t xml:space="preserve"> </w:t>
      </w:r>
      <w:r>
        <w:t xml:space="preserve">and </w:t>
      </w:r>
      <w:r w:rsidRPr="009746E7">
        <w:rPr>
          <w:spacing w:val="-3"/>
        </w:rPr>
        <w:t xml:space="preserve">refer </w:t>
      </w:r>
      <w:r>
        <w:t>them to relevant support services as</w:t>
      </w:r>
      <w:r w:rsidRPr="009746E7">
        <w:rPr>
          <w:spacing w:val="-14"/>
        </w:rPr>
        <w:t xml:space="preserve"> </w:t>
      </w:r>
      <w:r>
        <w:t>appropriate.</w:t>
      </w:r>
    </w:p>
    <w:p w14:paraId="1F48570B" w14:textId="77777777" w:rsidR="008C554A" w:rsidRDefault="008C554A" w:rsidP="00510545">
      <w:pPr>
        <w:pStyle w:val="ListParagraph"/>
        <w:numPr>
          <w:ilvl w:val="0"/>
          <w:numId w:val="16"/>
        </w:numPr>
        <w:spacing w:line="360" w:lineRule="auto"/>
      </w:pPr>
      <w:r>
        <w:t>Provide the student with advice regarding their course and the university regulations and processes in relation to academic assessment, coursework</w:t>
      </w:r>
      <w:r w:rsidRPr="009746E7">
        <w:rPr>
          <w:spacing w:val="-13"/>
        </w:rPr>
        <w:t xml:space="preserve"> </w:t>
      </w:r>
      <w:r>
        <w:t>extensions,</w:t>
      </w:r>
      <w:r w:rsidRPr="009746E7">
        <w:rPr>
          <w:spacing w:val="-13"/>
        </w:rPr>
        <w:t xml:space="preserve"> </w:t>
      </w:r>
      <w:r>
        <w:t>extenuating</w:t>
      </w:r>
      <w:r w:rsidRPr="009746E7">
        <w:rPr>
          <w:spacing w:val="-13"/>
        </w:rPr>
        <w:t xml:space="preserve"> </w:t>
      </w:r>
      <w:r>
        <w:t>circumstances</w:t>
      </w:r>
      <w:r w:rsidRPr="009746E7">
        <w:rPr>
          <w:spacing w:val="-12"/>
        </w:rPr>
        <w:t xml:space="preserve"> </w:t>
      </w:r>
      <w:r>
        <w:t>and</w:t>
      </w:r>
      <w:r w:rsidRPr="009746E7">
        <w:rPr>
          <w:spacing w:val="-13"/>
        </w:rPr>
        <w:t xml:space="preserve"> </w:t>
      </w:r>
      <w:r>
        <w:t>academic</w:t>
      </w:r>
      <w:r w:rsidRPr="009746E7">
        <w:rPr>
          <w:spacing w:val="-13"/>
        </w:rPr>
        <w:t xml:space="preserve"> </w:t>
      </w:r>
      <w:r>
        <w:t>appeals.</w:t>
      </w:r>
    </w:p>
    <w:p w14:paraId="353FF85E" w14:textId="77777777" w:rsidR="008C554A" w:rsidRDefault="008C554A" w:rsidP="00510545">
      <w:pPr>
        <w:pStyle w:val="ListParagraph"/>
        <w:numPr>
          <w:ilvl w:val="0"/>
          <w:numId w:val="16"/>
        </w:numPr>
        <w:spacing w:line="360" w:lineRule="auto"/>
      </w:pPr>
      <w:r>
        <w:t xml:space="preserve">Provide the student with advice regarding professional expectations of student </w:t>
      </w:r>
      <w:proofErr w:type="spellStart"/>
      <w:r>
        <w:t>behaviour</w:t>
      </w:r>
      <w:proofErr w:type="spellEnd"/>
      <w:r>
        <w:t>, and the University regulations and processes in relation to non</w:t>
      </w:r>
      <w:r w:rsidRPr="009746E7">
        <w:rPr>
          <w:rFonts w:ascii="Cambria Math" w:hAnsi="Cambria Math" w:cs="Cambria Math"/>
        </w:rPr>
        <w:t>‐</w:t>
      </w:r>
      <w:r>
        <w:t>academic conduct.</w:t>
      </w:r>
    </w:p>
    <w:p w14:paraId="722810E7" w14:textId="77777777" w:rsidR="008C554A" w:rsidRDefault="008C554A" w:rsidP="00510545">
      <w:pPr>
        <w:pStyle w:val="ListParagraph"/>
        <w:numPr>
          <w:ilvl w:val="0"/>
          <w:numId w:val="16"/>
        </w:numPr>
        <w:spacing w:line="360" w:lineRule="auto"/>
      </w:pPr>
      <w:r>
        <w:t>Maintain</w:t>
      </w:r>
      <w:r w:rsidRPr="009746E7">
        <w:rPr>
          <w:spacing w:val="-10"/>
        </w:rPr>
        <w:t xml:space="preserve"> </w:t>
      </w:r>
      <w:r>
        <w:t>written</w:t>
      </w:r>
      <w:r w:rsidRPr="009746E7">
        <w:rPr>
          <w:spacing w:val="-10"/>
        </w:rPr>
        <w:t xml:space="preserve"> </w:t>
      </w:r>
      <w:r>
        <w:t>records</w:t>
      </w:r>
      <w:r w:rsidRPr="009746E7">
        <w:rPr>
          <w:spacing w:val="-9"/>
        </w:rPr>
        <w:t xml:space="preserve"> </w:t>
      </w:r>
      <w:r>
        <w:t>of</w:t>
      </w:r>
      <w:r w:rsidRPr="009746E7">
        <w:rPr>
          <w:spacing w:val="-10"/>
        </w:rPr>
        <w:t xml:space="preserve"> </w:t>
      </w:r>
      <w:r>
        <w:t>meetings,</w:t>
      </w:r>
      <w:r w:rsidRPr="009746E7">
        <w:rPr>
          <w:spacing w:val="-10"/>
        </w:rPr>
        <w:t xml:space="preserve"> </w:t>
      </w:r>
      <w:r>
        <w:t>and</w:t>
      </w:r>
      <w:r w:rsidRPr="009746E7">
        <w:rPr>
          <w:spacing w:val="-9"/>
        </w:rPr>
        <w:t xml:space="preserve"> </w:t>
      </w:r>
      <w:r>
        <w:t>provide</w:t>
      </w:r>
      <w:r w:rsidRPr="009746E7">
        <w:rPr>
          <w:spacing w:val="-10"/>
        </w:rPr>
        <w:t xml:space="preserve"> </w:t>
      </w:r>
      <w:r>
        <w:t>written</w:t>
      </w:r>
      <w:r w:rsidRPr="009746E7">
        <w:rPr>
          <w:spacing w:val="-9"/>
        </w:rPr>
        <w:t xml:space="preserve"> </w:t>
      </w:r>
      <w:r>
        <w:t>reports</w:t>
      </w:r>
      <w:r w:rsidRPr="009746E7">
        <w:rPr>
          <w:spacing w:val="-10"/>
        </w:rPr>
        <w:t xml:space="preserve"> </w:t>
      </w:r>
      <w:r>
        <w:t>as required, e.g. for the Assessment</w:t>
      </w:r>
      <w:r w:rsidRPr="009746E7">
        <w:rPr>
          <w:spacing w:val="10"/>
        </w:rPr>
        <w:t xml:space="preserve"> </w:t>
      </w:r>
      <w:r>
        <w:t>Board.</w:t>
      </w:r>
    </w:p>
    <w:p w14:paraId="20D69319" w14:textId="77777777" w:rsidR="00BF7625" w:rsidRDefault="00BF7625">
      <w:pPr>
        <w:spacing w:after="0" w:line="240" w:lineRule="auto"/>
      </w:pPr>
      <w:r>
        <w:br w:type="page"/>
      </w:r>
    </w:p>
    <w:p w14:paraId="061D5732" w14:textId="1C55C0EA" w:rsidR="008C554A" w:rsidRDefault="008C554A" w:rsidP="00A557D6">
      <w:pPr>
        <w:pStyle w:val="ListParagraph"/>
        <w:numPr>
          <w:ilvl w:val="0"/>
          <w:numId w:val="16"/>
        </w:numPr>
        <w:spacing w:line="360" w:lineRule="auto"/>
        <w:ind w:left="714" w:hanging="357"/>
      </w:pPr>
      <w:r>
        <w:lastRenderedPageBreak/>
        <w:t>Write</w:t>
      </w:r>
      <w:r w:rsidRPr="009746E7">
        <w:rPr>
          <w:spacing w:val="-11"/>
        </w:rPr>
        <w:t xml:space="preserve"> </w:t>
      </w:r>
      <w:r>
        <w:t>a</w:t>
      </w:r>
      <w:r w:rsidRPr="009746E7">
        <w:rPr>
          <w:spacing w:val="-10"/>
        </w:rPr>
        <w:t xml:space="preserve"> </w:t>
      </w:r>
      <w:r>
        <w:t>reference</w:t>
      </w:r>
      <w:r w:rsidRPr="009746E7">
        <w:rPr>
          <w:spacing w:val="-11"/>
        </w:rPr>
        <w:t xml:space="preserve"> </w:t>
      </w:r>
      <w:r>
        <w:t>for</w:t>
      </w:r>
      <w:r w:rsidRPr="009746E7">
        <w:rPr>
          <w:spacing w:val="-10"/>
        </w:rPr>
        <w:t xml:space="preserve"> </w:t>
      </w:r>
      <w:r>
        <w:t>the</w:t>
      </w:r>
      <w:r w:rsidRPr="009746E7">
        <w:rPr>
          <w:spacing w:val="-10"/>
        </w:rPr>
        <w:t xml:space="preserve"> </w:t>
      </w:r>
      <w:r>
        <w:t>student’s</w:t>
      </w:r>
      <w:r w:rsidRPr="009746E7">
        <w:rPr>
          <w:spacing w:val="-11"/>
        </w:rPr>
        <w:t xml:space="preserve"> </w:t>
      </w:r>
      <w:r>
        <w:t>employment</w:t>
      </w:r>
      <w:r w:rsidRPr="009746E7">
        <w:rPr>
          <w:spacing w:val="-10"/>
        </w:rPr>
        <w:t xml:space="preserve"> </w:t>
      </w:r>
      <w:r>
        <w:t>and/or</w:t>
      </w:r>
      <w:r w:rsidRPr="009746E7">
        <w:rPr>
          <w:spacing w:val="-10"/>
        </w:rPr>
        <w:t xml:space="preserve"> </w:t>
      </w:r>
      <w:r>
        <w:t>post</w:t>
      </w:r>
      <w:r w:rsidRPr="009746E7">
        <w:rPr>
          <w:spacing w:val="-11"/>
        </w:rPr>
        <w:t xml:space="preserve"> </w:t>
      </w:r>
      <w:r>
        <w:t>graduate</w:t>
      </w:r>
      <w:r w:rsidRPr="009746E7">
        <w:rPr>
          <w:spacing w:val="-10"/>
        </w:rPr>
        <w:t xml:space="preserve"> </w:t>
      </w:r>
      <w:r>
        <w:t>study at the end of the</w:t>
      </w:r>
      <w:r w:rsidRPr="009746E7">
        <w:rPr>
          <w:spacing w:val="-9"/>
        </w:rPr>
        <w:t xml:space="preserve"> </w:t>
      </w:r>
      <w:r>
        <w:t>course.</w:t>
      </w:r>
    </w:p>
    <w:p w14:paraId="2EA6D495" w14:textId="77777777" w:rsidR="008C554A" w:rsidRDefault="008C554A" w:rsidP="00510545">
      <w:pPr>
        <w:pStyle w:val="ListParagraph"/>
        <w:numPr>
          <w:ilvl w:val="0"/>
          <w:numId w:val="16"/>
        </w:numPr>
        <w:spacing w:line="360" w:lineRule="auto"/>
      </w:pPr>
      <w:r>
        <w:t>The Personal Tutor can only provide the student with support when they provide the commitment to make the relationship work. To do this, and therefore get the best from their experience with us, the student should:</w:t>
      </w:r>
    </w:p>
    <w:p w14:paraId="5136338A" w14:textId="77777777" w:rsidR="008C554A" w:rsidRDefault="008C554A" w:rsidP="00510545">
      <w:pPr>
        <w:pStyle w:val="ListParagraph"/>
        <w:numPr>
          <w:ilvl w:val="1"/>
          <w:numId w:val="16"/>
        </w:numPr>
        <w:spacing w:after="100" w:line="360" w:lineRule="auto"/>
        <w:ind w:left="1134" w:hanging="425"/>
      </w:pPr>
      <w:r>
        <w:t>Keep</w:t>
      </w:r>
      <w:r w:rsidRPr="009746E7">
        <w:rPr>
          <w:spacing w:val="-6"/>
        </w:rPr>
        <w:t xml:space="preserve"> </w:t>
      </w:r>
      <w:r>
        <w:t>their</w:t>
      </w:r>
      <w:r w:rsidRPr="009746E7">
        <w:rPr>
          <w:spacing w:val="-6"/>
        </w:rPr>
        <w:t xml:space="preserve"> </w:t>
      </w:r>
      <w:r>
        <w:t>appointments</w:t>
      </w:r>
      <w:r w:rsidRPr="009746E7">
        <w:rPr>
          <w:spacing w:val="-5"/>
        </w:rPr>
        <w:t xml:space="preserve"> </w:t>
      </w:r>
      <w:r>
        <w:t>with</w:t>
      </w:r>
      <w:r w:rsidRPr="009746E7">
        <w:rPr>
          <w:spacing w:val="-6"/>
        </w:rPr>
        <w:t xml:space="preserve"> </w:t>
      </w:r>
      <w:r>
        <w:t>their</w:t>
      </w:r>
      <w:r w:rsidRPr="009746E7">
        <w:rPr>
          <w:spacing w:val="-6"/>
        </w:rPr>
        <w:t xml:space="preserve"> </w:t>
      </w:r>
      <w:r>
        <w:t>Personal</w:t>
      </w:r>
      <w:r w:rsidRPr="009746E7">
        <w:rPr>
          <w:spacing w:val="-5"/>
        </w:rPr>
        <w:t xml:space="preserve"> </w:t>
      </w:r>
      <w:proofErr w:type="gramStart"/>
      <w:r w:rsidRPr="009746E7">
        <w:rPr>
          <w:spacing w:val="-7"/>
        </w:rPr>
        <w:t>Tutor,</w:t>
      </w:r>
      <w:r w:rsidRPr="009746E7">
        <w:rPr>
          <w:spacing w:val="-6"/>
        </w:rPr>
        <w:t xml:space="preserve"> </w:t>
      </w:r>
      <w:r>
        <w:t>or</w:t>
      </w:r>
      <w:proofErr w:type="gramEnd"/>
      <w:r w:rsidRPr="009746E7">
        <w:rPr>
          <w:spacing w:val="-6"/>
        </w:rPr>
        <w:t xml:space="preserve"> </w:t>
      </w:r>
      <w:r>
        <w:t>give</w:t>
      </w:r>
      <w:r w:rsidRPr="009746E7">
        <w:rPr>
          <w:spacing w:val="-5"/>
        </w:rPr>
        <w:t xml:space="preserve"> </w:t>
      </w:r>
      <w:r>
        <w:t>as</w:t>
      </w:r>
      <w:r w:rsidRPr="009746E7">
        <w:rPr>
          <w:spacing w:val="-6"/>
        </w:rPr>
        <w:t xml:space="preserve"> </w:t>
      </w:r>
      <w:r>
        <w:t>early</w:t>
      </w:r>
      <w:r w:rsidRPr="009746E7">
        <w:rPr>
          <w:spacing w:val="-6"/>
        </w:rPr>
        <w:t xml:space="preserve"> </w:t>
      </w:r>
      <w:r>
        <w:t>notice</w:t>
      </w:r>
      <w:r w:rsidRPr="009746E7">
        <w:rPr>
          <w:spacing w:val="-5"/>
        </w:rPr>
        <w:t xml:space="preserve"> </w:t>
      </w:r>
      <w:r>
        <w:t>as possible should they need to change the</w:t>
      </w:r>
      <w:r w:rsidRPr="009746E7">
        <w:rPr>
          <w:spacing w:val="-14"/>
        </w:rPr>
        <w:t xml:space="preserve"> </w:t>
      </w:r>
      <w:r>
        <w:t>appointment.</w:t>
      </w:r>
    </w:p>
    <w:p w14:paraId="2764260D" w14:textId="77777777" w:rsidR="008C554A" w:rsidRDefault="008C554A" w:rsidP="00510545">
      <w:pPr>
        <w:pStyle w:val="ListParagraph"/>
        <w:numPr>
          <w:ilvl w:val="1"/>
          <w:numId w:val="16"/>
        </w:numPr>
        <w:spacing w:after="100" w:line="360" w:lineRule="auto"/>
        <w:ind w:left="1134" w:hanging="425"/>
      </w:pPr>
      <w:r>
        <w:t>Contact</w:t>
      </w:r>
      <w:r w:rsidRPr="009746E7">
        <w:rPr>
          <w:spacing w:val="-8"/>
        </w:rPr>
        <w:t xml:space="preserve"> </w:t>
      </w:r>
      <w:r>
        <w:t>their</w:t>
      </w:r>
      <w:r w:rsidRPr="009746E7">
        <w:rPr>
          <w:spacing w:val="-8"/>
        </w:rPr>
        <w:t xml:space="preserve"> </w:t>
      </w:r>
      <w:r>
        <w:t>Personal</w:t>
      </w:r>
      <w:r w:rsidRPr="009746E7">
        <w:rPr>
          <w:spacing w:val="-7"/>
        </w:rPr>
        <w:t xml:space="preserve"> </w:t>
      </w:r>
      <w:r w:rsidRPr="009746E7">
        <w:rPr>
          <w:spacing w:val="-4"/>
        </w:rPr>
        <w:t>Tutor</w:t>
      </w:r>
      <w:r w:rsidRPr="009746E7">
        <w:rPr>
          <w:spacing w:val="-8"/>
        </w:rPr>
        <w:t xml:space="preserve"> </w:t>
      </w:r>
      <w:r>
        <w:t>should</w:t>
      </w:r>
      <w:r w:rsidRPr="009746E7">
        <w:rPr>
          <w:spacing w:val="-8"/>
        </w:rPr>
        <w:t xml:space="preserve"> </w:t>
      </w:r>
      <w:r>
        <w:t>they</w:t>
      </w:r>
      <w:r w:rsidRPr="009746E7">
        <w:rPr>
          <w:spacing w:val="-8"/>
        </w:rPr>
        <w:t xml:space="preserve"> </w:t>
      </w:r>
      <w:r>
        <w:t>be</w:t>
      </w:r>
      <w:r w:rsidRPr="009746E7">
        <w:rPr>
          <w:spacing w:val="-7"/>
        </w:rPr>
        <w:t xml:space="preserve"> </w:t>
      </w:r>
      <w:r>
        <w:t>experiencing</w:t>
      </w:r>
      <w:r w:rsidRPr="009746E7">
        <w:rPr>
          <w:spacing w:val="-8"/>
        </w:rPr>
        <w:t xml:space="preserve"> </w:t>
      </w:r>
      <w:r>
        <w:t>doubts</w:t>
      </w:r>
      <w:r w:rsidRPr="009746E7">
        <w:rPr>
          <w:spacing w:val="-8"/>
        </w:rPr>
        <w:t xml:space="preserve"> </w:t>
      </w:r>
      <w:r>
        <w:t>about</w:t>
      </w:r>
      <w:r w:rsidRPr="009746E7">
        <w:rPr>
          <w:spacing w:val="-7"/>
        </w:rPr>
        <w:t xml:space="preserve"> </w:t>
      </w:r>
      <w:r>
        <w:t>the</w:t>
      </w:r>
      <w:r w:rsidRPr="00AD6630">
        <w:t xml:space="preserve"> </w:t>
      </w:r>
      <w:r>
        <w:t>course, or having difficulty attending the course, or coping with the academic and/or clinical demands of the</w:t>
      </w:r>
      <w:r w:rsidRPr="009746E7">
        <w:rPr>
          <w:spacing w:val="-16"/>
        </w:rPr>
        <w:t xml:space="preserve"> </w:t>
      </w:r>
      <w:r>
        <w:t>course.</w:t>
      </w:r>
    </w:p>
    <w:p w14:paraId="4814904C" w14:textId="77777777" w:rsidR="008C554A" w:rsidRDefault="008C554A" w:rsidP="00510545">
      <w:pPr>
        <w:pStyle w:val="ListParagraph"/>
        <w:numPr>
          <w:ilvl w:val="1"/>
          <w:numId w:val="16"/>
        </w:numPr>
        <w:spacing w:after="100" w:line="360" w:lineRule="auto"/>
        <w:ind w:left="1134" w:hanging="425"/>
      </w:pPr>
      <w:r>
        <w:t>Contact</w:t>
      </w:r>
      <w:r w:rsidRPr="009746E7">
        <w:rPr>
          <w:spacing w:val="-9"/>
        </w:rPr>
        <w:t xml:space="preserve"> </w:t>
      </w:r>
      <w:r>
        <w:t>their</w:t>
      </w:r>
      <w:r w:rsidRPr="009746E7">
        <w:rPr>
          <w:spacing w:val="-10"/>
        </w:rPr>
        <w:t xml:space="preserve"> </w:t>
      </w:r>
      <w:r>
        <w:t>Personal</w:t>
      </w:r>
      <w:r w:rsidRPr="009746E7">
        <w:rPr>
          <w:spacing w:val="-9"/>
        </w:rPr>
        <w:t xml:space="preserve"> </w:t>
      </w:r>
      <w:r w:rsidRPr="009746E7">
        <w:rPr>
          <w:spacing w:val="-4"/>
        </w:rPr>
        <w:t>Tutor</w:t>
      </w:r>
      <w:r w:rsidRPr="009746E7">
        <w:rPr>
          <w:spacing w:val="-9"/>
        </w:rPr>
        <w:t xml:space="preserve"> </w:t>
      </w:r>
      <w:r>
        <w:t>if</w:t>
      </w:r>
      <w:r w:rsidRPr="009746E7">
        <w:rPr>
          <w:spacing w:val="-9"/>
        </w:rPr>
        <w:t xml:space="preserve"> </w:t>
      </w:r>
      <w:r>
        <w:t>they</w:t>
      </w:r>
      <w:r w:rsidRPr="009746E7">
        <w:rPr>
          <w:spacing w:val="-9"/>
        </w:rPr>
        <w:t xml:space="preserve"> </w:t>
      </w:r>
      <w:r>
        <w:t>are</w:t>
      </w:r>
      <w:r w:rsidRPr="009746E7">
        <w:rPr>
          <w:spacing w:val="-9"/>
        </w:rPr>
        <w:t xml:space="preserve"> </w:t>
      </w:r>
      <w:r>
        <w:t>experiencing</w:t>
      </w:r>
      <w:r w:rsidRPr="009746E7">
        <w:rPr>
          <w:spacing w:val="-9"/>
        </w:rPr>
        <w:t xml:space="preserve"> </w:t>
      </w:r>
      <w:r>
        <w:t>other</w:t>
      </w:r>
      <w:r w:rsidRPr="009746E7">
        <w:rPr>
          <w:spacing w:val="-9"/>
        </w:rPr>
        <w:t xml:space="preserve"> </w:t>
      </w:r>
      <w:r>
        <w:t>difficulties</w:t>
      </w:r>
      <w:r w:rsidRPr="009746E7">
        <w:rPr>
          <w:spacing w:val="-9"/>
        </w:rPr>
        <w:t xml:space="preserve"> </w:t>
      </w:r>
      <w:r w:rsidRPr="009746E7">
        <w:rPr>
          <w:spacing w:val="-3"/>
        </w:rPr>
        <w:t xml:space="preserve">for </w:t>
      </w:r>
      <w:r>
        <w:t>example homesickness, making new</w:t>
      </w:r>
      <w:r w:rsidRPr="009746E7">
        <w:rPr>
          <w:spacing w:val="-7"/>
        </w:rPr>
        <w:t xml:space="preserve"> </w:t>
      </w:r>
      <w:r>
        <w:t>friends.</w:t>
      </w:r>
    </w:p>
    <w:p w14:paraId="57F089B3" w14:textId="77777777" w:rsidR="008C554A" w:rsidRDefault="008C554A" w:rsidP="00510545">
      <w:pPr>
        <w:pStyle w:val="ListParagraph"/>
        <w:numPr>
          <w:ilvl w:val="1"/>
          <w:numId w:val="16"/>
        </w:numPr>
        <w:spacing w:after="100" w:line="360" w:lineRule="auto"/>
        <w:ind w:left="1134" w:hanging="425"/>
      </w:pPr>
      <w:r>
        <w:t>Discuss</w:t>
      </w:r>
      <w:r w:rsidRPr="009746E7">
        <w:rPr>
          <w:spacing w:val="-8"/>
        </w:rPr>
        <w:t xml:space="preserve"> </w:t>
      </w:r>
      <w:r>
        <w:t>with</w:t>
      </w:r>
      <w:r w:rsidRPr="009746E7">
        <w:rPr>
          <w:spacing w:val="-7"/>
        </w:rPr>
        <w:t xml:space="preserve"> </w:t>
      </w:r>
      <w:r>
        <w:t>their</w:t>
      </w:r>
      <w:r w:rsidRPr="009746E7">
        <w:rPr>
          <w:spacing w:val="-7"/>
        </w:rPr>
        <w:t xml:space="preserve"> </w:t>
      </w:r>
      <w:r>
        <w:t>Personal</w:t>
      </w:r>
      <w:r w:rsidRPr="009746E7">
        <w:rPr>
          <w:spacing w:val="-7"/>
        </w:rPr>
        <w:t xml:space="preserve"> </w:t>
      </w:r>
      <w:r w:rsidRPr="009746E7">
        <w:rPr>
          <w:spacing w:val="-4"/>
        </w:rPr>
        <w:t>Tutor</w:t>
      </w:r>
      <w:r w:rsidRPr="009746E7">
        <w:rPr>
          <w:spacing w:val="-8"/>
        </w:rPr>
        <w:t xml:space="preserve"> </w:t>
      </w:r>
      <w:r>
        <w:t>their</w:t>
      </w:r>
      <w:r w:rsidRPr="009746E7">
        <w:rPr>
          <w:spacing w:val="-7"/>
        </w:rPr>
        <w:t xml:space="preserve"> </w:t>
      </w:r>
      <w:r>
        <w:t>goals</w:t>
      </w:r>
      <w:r w:rsidRPr="009746E7">
        <w:rPr>
          <w:spacing w:val="-7"/>
        </w:rPr>
        <w:t xml:space="preserve"> </w:t>
      </w:r>
      <w:r>
        <w:t>and</w:t>
      </w:r>
      <w:r w:rsidRPr="009746E7">
        <w:rPr>
          <w:spacing w:val="-7"/>
        </w:rPr>
        <w:t xml:space="preserve"> </w:t>
      </w:r>
      <w:r>
        <w:t>aspirations</w:t>
      </w:r>
      <w:r w:rsidRPr="009746E7">
        <w:rPr>
          <w:spacing w:val="-8"/>
        </w:rPr>
        <w:t xml:space="preserve"> </w:t>
      </w:r>
      <w:r>
        <w:t>for</w:t>
      </w:r>
      <w:r w:rsidRPr="009746E7">
        <w:rPr>
          <w:spacing w:val="-7"/>
        </w:rPr>
        <w:t xml:space="preserve"> </w:t>
      </w:r>
      <w:r>
        <w:t>their chosen</w:t>
      </w:r>
      <w:r w:rsidRPr="009746E7">
        <w:rPr>
          <w:spacing w:val="-2"/>
        </w:rPr>
        <w:t xml:space="preserve"> </w:t>
      </w:r>
      <w:r>
        <w:t>career.</w:t>
      </w:r>
    </w:p>
    <w:p w14:paraId="41DF8CEA" w14:textId="77777777" w:rsidR="008C554A" w:rsidRDefault="008C554A" w:rsidP="00510545">
      <w:pPr>
        <w:pStyle w:val="ListParagraph"/>
        <w:numPr>
          <w:ilvl w:val="1"/>
          <w:numId w:val="16"/>
        </w:numPr>
        <w:spacing w:after="100" w:line="360" w:lineRule="auto"/>
        <w:ind w:left="1134" w:hanging="425"/>
      </w:pPr>
      <w:r>
        <w:t xml:space="preserve">Let their Personal </w:t>
      </w:r>
      <w:r w:rsidRPr="009746E7">
        <w:rPr>
          <w:spacing w:val="-4"/>
        </w:rPr>
        <w:t xml:space="preserve">Tutor </w:t>
      </w:r>
      <w:r>
        <w:t>know about their successes on the</w:t>
      </w:r>
      <w:r>
        <w:rPr>
          <w:spacing w:val="-31"/>
        </w:rPr>
        <w:t xml:space="preserve"> </w:t>
      </w:r>
      <w:r>
        <w:t>course.</w:t>
      </w:r>
    </w:p>
    <w:p w14:paraId="382DD4A2" w14:textId="77777777" w:rsidR="008C554A" w:rsidRDefault="008C554A" w:rsidP="00DF6FFD">
      <w:pPr>
        <w:pStyle w:val="ListParagraph"/>
        <w:numPr>
          <w:ilvl w:val="1"/>
          <w:numId w:val="16"/>
        </w:numPr>
        <w:spacing w:after="240" w:line="360" w:lineRule="auto"/>
        <w:ind w:left="1134" w:hanging="425"/>
      </w:pPr>
      <w:r>
        <w:t>Provide</w:t>
      </w:r>
      <w:r w:rsidRPr="009746E7">
        <w:rPr>
          <w:spacing w:val="-7"/>
        </w:rPr>
        <w:t xml:space="preserve"> </w:t>
      </w:r>
      <w:r>
        <w:t>their</w:t>
      </w:r>
      <w:r w:rsidRPr="009746E7">
        <w:rPr>
          <w:spacing w:val="-7"/>
        </w:rPr>
        <w:t xml:space="preserve"> </w:t>
      </w:r>
      <w:r>
        <w:t>Personal</w:t>
      </w:r>
      <w:r w:rsidRPr="009746E7">
        <w:rPr>
          <w:spacing w:val="-7"/>
        </w:rPr>
        <w:t xml:space="preserve"> </w:t>
      </w:r>
      <w:r w:rsidRPr="009746E7">
        <w:rPr>
          <w:spacing w:val="-4"/>
        </w:rPr>
        <w:t>Tutor</w:t>
      </w:r>
      <w:r w:rsidRPr="009746E7">
        <w:rPr>
          <w:spacing w:val="-7"/>
        </w:rPr>
        <w:t xml:space="preserve"> </w:t>
      </w:r>
      <w:r>
        <w:t>with</w:t>
      </w:r>
      <w:r w:rsidRPr="009746E7">
        <w:rPr>
          <w:spacing w:val="-7"/>
        </w:rPr>
        <w:t xml:space="preserve"> </w:t>
      </w:r>
      <w:r>
        <w:t>feedback</w:t>
      </w:r>
      <w:r w:rsidRPr="009746E7">
        <w:rPr>
          <w:spacing w:val="-7"/>
        </w:rPr>
        <w:t xml:space="preserve"> </w:t>
      </w:r>
      <w:r>
        <w:t>on</w:t>
      </w:r>
      <w:r w:rsidRPr="009746E7">
        <w:rPr>
          <w:spacing w:val="-7"/>
        </w:rPr>
        <w:t xml:space="preserve"> </w:t>
      </w:r>
      <w:r>
        <w:t>their</w:t>
      </w:r>
      <w:r w:rsidRPr="009746E7">
        <w:rPr>
          <w:spacing w:val="-7"/>
        </w:rPr>
        <w:t xml:space="preserve"> </w:t>
      </w:r>
      <w:r>
        <w:t>whole</w:t>
      </w:r>
      <w:r w:rsidRPr="009746E7">
        <w:rPr>
          <w:spacing w:val="-6"/>
        </w:rPr>
        <w:t xml:space="preserve"> </w:t>
      </w:r>
      <w:r>
        <w:t>learning experience.</w:t>
      </w:r>
    </w:p>
    <w:p w14:paraId="51432CB5" w14:textId="62D5E180" w:rsidR="008C554A" w:rsidRPr="00964177" w:rsidRDefault="008C554A" w:rsidP="00BF7625">
      <w:bookmarkStart w:id="202" w:name="_Hlk77607208"/>
      <w:r>
        <w:t xml:space="preserve">University guidance about the personal tutor system can be accessed from: </w:t>
      </w:r>
      <w:hyperlink r:id="rId86" w:history="1">
        <w:r w:rsidR="00DF6FFD" w:rsidRPr="00FD1424">
          <w:rPr>
            <w:rStyle w:val="Hyperlink"/>
          </w:rPr>
          <w:t>http://www.rgu.ac.uk/about/planning-and-policy/policies</w:t>
        </w:r>
      </w:hyperlink>
      <w:r>
        <w:t xml:space="preserve"> </w:t>
      </w:r>
    </w:p>
    <w:p w14:paraId="61C8582C" w14:textId="68DFF8E3" w:rsidR="005C26F4" w:rsidRDefault="00915E4A" w:rsidP="00F525A2">
      <w:pPr>
        <w:pStyle w:val="Heading2"/>
      </w:pPr>
      <w:bookmarkStart w:id="203" w:name="_Toc110420293"/>
      <w:bookmarkStart w:id="204" w:name="_Hlk77248775"/>
      <w:bookmarkEnd w:id="202"/>
      <w:r w:rsidRPr="00F525A2">
        <w:t>Bursary</w:t>
      </w:r>
      <w:bookmarkEnd w:id="201"/>
      <w:bookmarkEnd w:id="203"/>
    </w:p>
    <w:p w14:paraId="5DEB6ACC" w14:textId="58065D85" w:rsidR="005C26F4" w:rsidRDefault="00915E4A" w:rsidP="001B1791">
      <w:bookmarkStart w:id="205" w:name="_Hlk77607239"/>
      <w:r>
        <w:t xml:space="preserve">All bursary payments are paid directly into </w:t>
      </w:r>
      <w:r w:rsidR="00A414DC">
        <w:t xml:space="preserve">bank </w:t>
      </w:r>
      <w:r>
        <w:t xml:space="preserve">accounts. Students must apply online at </w:t>
      </w:r>
      <w:hyperlink r:id="rId87">
        <w:r w:rsidRPr="00A80851">
          <w:rPr>
            <w:rStyle w:val="Hyperlink"/>
          </w:rPr>
          <w:t>www.saas.gov.uk</w:t>
        </w:r>
        <w:r>
          <w:rPr>
            <w:rStyle w:val="Hyperlink"/>
          </w:rPr>
          <w:t xml:space="preserve"> </w:t>
        </w:r>
      </w:hyperlink>
      <w:r>
        <w:t xml:space="preserve">every year for their bursary. </w:t>
      </w:r>
      <w:r w:rsidR="00A414DC">
        <w:t>Student Awards Agency Scotland (</w:t>
      </w:r>
      <w:r>
        <w:t>SAAS</w:t>
      </w:r>
      <w:r w:rsidR="00A414DC">
        <w:t>)</w:t>
      </w:r>
      <w:r>
        <w:t xml:space="preserve"> usually send a text and an email reminder informing students when</w:t>
      </w:r>
      <w:r>
        <w:rPr>
          <w:spacing w:val="-6"/>
        </w:rPr>
        <w:t xml:space="preserve"> </w:t>
      </w:r>
      <w:r>
        <w:t>to</w:t>
      </w:r>
      <w:r>
        <w:rPr>
          <w:spacing w:val="-5"/>
        </w:rPr>
        <w:t xml:space="preserve"> </w:t>
      </w:r>
      <w:r>
        <w:t>make</w:t>
      </w:r>
      <w:r>
        <w:rPr>
          <w:spacing w:val="-5"/>
        </w:rPr>
        <w:t xml:space="preserve"> </w:t>
      </w:r>
      <w:r>
        <w:t>their</w:t>
      </w:r>
      <w:r>
        <w:rPr>
          <w:spacing w:val="-5"/>
        </w:rPr>
        <w:t xml:space="preserve"> </w:t>
      </w:r>
      <w:r>
        <w:t>application</w:t>
      </w:r>
      <w:r>
        <w:rPr>
          <w:spacing w:val="-6"/>
        </w:rPr>
        <w:t xml:space="preserve"> </w:t>
      </w:r>
      <w:r>
        <w:t>for</w:t>
      </w:r>
      <w:r>
        <w:rPr>
          <w:spacing w:val="-5"/>
        </w:rPr>
        <w:t xml:space="preserve"> </w:t>
      </w:r>
      <w:r>
        <w:t>the</w:t>
      </w:r>
      <w:r>
        <w:rPr>
          <w:spacing w:val="-5"/>
        </w:rPr>
        <w:t xml:space="preserve"> </w:t>
      </w:r>
      <w:r>
        <w:t>next</w:t>
      </w:r>
      <w:r>
        <w:rPr>
          <w:spacing w:val="-5"/>
        </w:rPr>
        <w:t xml:space="preserve"> </w:t>
      </w:r>
      <w:r>
        <w:t>year</w:t>
      </w:r>
      <w:r>
        <w:rPr>
          <w:spacing w:val="-6"/>
        </w:rPr>
        <w:t xml:space="preserve"> </w:t>
      </w:r>
      <w:r>
        <w:t>of</w:t>
      </w:r>
      <w:r>
        <w:rPr>
          <w:spacing w:val="-5"/>
        </w:rPr>
        <w:t xml:space="preserve"> </w:t>
      </w:r>
      <w:r>
        <w:t>their</w:t>
      </w:r>
      <w:r>
        <w:rPr>
          <w:spacing w:val="-5"/>
        </w:rPr>
        <w:t xml:space="preserve"> </w:t>
      </w:r>
      <w:r>
        <w:t>bursary.</w:t>
      </w:r>
    </w:p>
    <w:p w14:paraId="2B6CF3A5" w14:textId="729E06F2" w:rsidR="005C26F4" w:rsidRDefault="00915E4A" w:rsidP="001B1791">
      <w:r>
        <w:lastRenderedPageBreak/>
        <w:t>The unique reference number students receive from SAAS must be included in any correspondence with them as well as any travel/</w:t>
      </w:r>
      <w:r w:rsidR="003476AC">
        <w:t xml:space="preserve"> </w:t>
      </w:r>
      <w:r>
        <w:t>subsistence claim forms.</w:t>
      </w:r>
    </w:p>
    <w:p w14:paraId="558917BE" w14:textId="77777777" w:rsidR="005A1802" w:rsidRDefault="001D5183" w:rsidP="001B1791">
      <w:r>
        <w:t xml:space="preserve">Students are responsible for advising SAAS of any changes of name or permanent address and the accuracy of their bank/building society details. If circumstances change in relation to </w:t>
      </w:r>
      <w:proofErr w:type="spellStart"/>
      <w:proofErr w:type="gramStart"/>
      <w:r>
        <w:t>dependants</w:t>
      </w:r>
      <w:proofErr w:type="spellEnd"/>
      <w:proofErr w:type="gramEnd"/>
      <w:r>
        <w:t xml:space="preserve"> allowance during the year, students should contact SAAS to inform them. </w:t>
      </w:r>
    </w:p>
    <w:p w14:paraId="0DCBCB20" w14:textId="1D413BCE" w:rsidR="001D5183" w:rsidRDefault="001D5183" w:rsidP="001B1791">
      <w:r>
        <w:t>Each university has a responsibility to ensure that students who are claiming bursaries are making satisfactory</w:t>
      </w:r>
      <w:r>
        <w:rPr>
          <w:spacing w:val="25"/>
        </w:rPr>
        <w:t xml:space="preserve"> </w:t>
      </w:r>
      <w:r>
        <w:t>progress</w:t>
      </w:r>
      <w:r>
        <w:rPr>
          <w:spacing w:val="26"/>
        </w:rPr>
        <w:t xml:space="preserve"> </w:t>
      </w:r>
      <w:r>
        <w:t>through</w:t>
      </w:r>
      <w:r>
        <w:rPr>
          <w:spacing w:val="26"/>
        </w:rPr>
        <w:t xml:space="preserve"> </w:t>
      </w:r>
      <w:r>
        <w:t>the</w:t>
      </w:r>
      <w:r>
        <w:rPr>
          <w:spacing w:val="25"/>
        </w:rPr>
        <w:t xml:space="preserve"> </w:t>
      </w:r>
      <w:proofErr w:type="spellStart"/>
      <w:r w:rsidRPr="00964177">
        <w:t>programme</w:t>
      </w:r>
      <w:proofErr w:type="spellEnd"/>
      <w:r>
        <w:rPr>
          <w:spacing w:val="26"/>
        </w:rPr>
        <w:t xml:space="preserve"> </w:t>
      </w:r>
      <w:r>
        <w:t>and</w:t>
      </w:r>
      <w:r>
        <w:rPr>
          <w:spacing w:val="26"/>
        </w:rPr>
        <w:t xml:space="preserve"> </w:t>
      </w:r>
      <w:r>
        <w:t>that</w:t>
      </w:r>
      <w:r>
        <w:rPr>
          <w:spacing w:val="25"/>
        </w:rPr>
        <w:t xml:space="preserve"> </w:t>
      </w:r>
      <w:r>
        <w:t>their</w:t>
      </w:r>
      <w:r>
        <w:rPr>
          <w:spacing w:val="25"/>
        </w:rPr>
        <w:t xml:space="preserve"> </w:t>
      </w:r>
      <w:r w:rsidR="00C01545">
        <w:t>engagement with</w:t>
      </w:r>
      <w:r>
        <w:rPr>
          <w:spacing w:val="-7"/>
        </w:rPr>
        <w:t xml:space="preserve"> </w:t>
      </w:r>
      <w:r>
        <w:t>the</w:t>
      </w:r>
      <w:r>
        <w:rPr>
          <w:spacing w:val="-27"/>
        </w:rPr>
        <w:t xml:space="preserve"> </w:t>
      </w:r>
      <w:proofErr w:type="spellStart"/>
      <w:r w:rsidRPr="00964177">
        <w:t>programme</w:t>
      </w:r>
      <w:proofErr w:type="spellEnd"/>
      <w:r>
        <w:rPr>
          <w:spacing w:val="21"/>
        </w:rPr>
        <w:t xml:space="preserve"> </w:t>
      </w:r>
      <w:r>
        <w:t>is</w:t>
      </w:r>
      <w:r>
        <w:rPr>
          <w:spacing w:val="21"/>
        </w:rPr>
        <w:t xml:space="preserve"> </w:t>
      </w:r>
      <w:r>
        <w:t>of</w:t>
      </w:r>
      <w:r>
        <w:rPr>
          <w:spacing w:val="21"/>
        </w:rPr>
        <w:t xml:space="preserve"> </w:t>
      </w:r>
      <w:r>
        <w:t>an</w:t>
      </w:r>
      <w:r>
        <w:rPr>
          <w:spacing w:val="21"/>
        </w:rPr>
        <w:t xml:space="preserve"> </w:t>
      </w:r>
      <w:r>
        <w:t>acceptable</w:t>
      </w:r>
      <w:r>
        <w:rPr>
          <w:spacing w:val="21"/>
        </w:rPr>
        <w:t xml:space="preserve"> </w:t>
      </w:r>
      <w:r>
        <w:t>level. This</w:t>
      </w:r>
      <w:r>
        <w:rPr>
          <w:spacing w:val="21"/>
        </w:rPr>
        <w:t xml:space="preserve"> </w:t>
      </w:r>
      <w:r>
        <w:t>is</w:t>
      </w:r>
      <w:r>
        <w:rPr>
          <w:spacing w:val="21"/>
        </w:rPr>
        <w:t xml:space="preserve"> </w:t>
      </w:r>
      <w:r>
        <w:t>done</w:t>
      </w:r>
      <w:r>
        <w:rPr>
          <w:spacing w:val="21"/>
        </w:rPr>
        <w:t xml:space="preserve"> </w:t>
      </w:r>
      <w:r>
        <w:t>on</w:t>
      </w:r>
      <w:r>
        <w:rPr>
          <w:spacing w:val="21"/>
        </w:rPr>
        <w:t xml:space="preserve"> </w:t>
      </w:r>
      <w:r>
        <w:t>a</w:t>
      </w:r>
      <w:r>
        <w:rPr>
          <w:spacing w:val="21"/>
        </w:rPr>
        <w:t xml:space="preserve"> </w:t>
      </w:r>
      <w:r>
        <w:t>weekly</w:t>
      </w:r>
      <w:r>
        <w:rPr>
          <w:spacing w:val="21"/>
        </w:rPr>
        <w:t xml:space="preserve"> </w:t>
      </w:r>
      <w:r>
        <w:t>basis</w:t>
      </w:r>
      <w:r>
        <w:rPr>
          <w:spacing w:val="21"/>
        </w:rPr>
        <w:t xml:space="preserve"> </w:t>
      </w:r>
      <w:r>
        <w:t>by</w:t>
      </w:r>
      <w:r>
        <w:rPr>
          <w:spacing w:val="-4"/>
        </w:rPr>
        <w:t xml:space="preserve"> </w:t>
      </w:r>
      <w:r>
        <w:t>SAAS.</w:t>
      </w:r>
    </w:p>
    <w:p w14:paraId="5E3C375B" w14:textId="77777777" w:rsidR="001D5183" w:rsidRDefault="001D5183" w:rsidP="001B1791">
      <w:r>
        <w:t xml:space="preserve">To ensure the University records match with SAAS and we can conﬁrm ongoing attendance, students must use the same name with both </w:t>
      </w:r>
      <w:proofErr w:type="spellStart"/>
      <w:r>
        <w:t>organisations</w:t>
      </w:r>
      <w:proofErr w:type="spellEnd"/>
      <w:r>
        <w:t xml:space="preserve">. For example, if a student’s name is Jennifer and that is the name they used on their </w:t>
      </w:r>
      <w:proofErr w:type="gramStart"/>
      <w:r>
        <w:t>University</w:t>
      </w:r>
      <w:proofErr w:type="gramEnd"/>
      <w:r>
        <w:t xml:space="preserve"> application, they must also apply to SAAS using the name Jennifer and not Jenny or</w:t>
      </w:r>
      <w:r>
        <w:rPr>
          <w:spacing w:val="-18"/>
        </w:rPr>
        <w:t xml:space="preserve"> </w:t>
      </w:r>
      <w:r>
        <w:t>Jen.</w:t>
      </w:r>
    </w:p>
    <w:p w14:paraId="472488C2" w14:textId="2CCFBD26" w:rsidR="001D5183" w:rsidRDefault="001D5183" w:rsidP="001B1791">
      <w:r>
        <w:t xml:space="preserve">If a student suspends temporarily from the </w:t>
      </w:r>
      <w:proofErr w:type="spellStart"/>
      <w:r w:rsidRPr="00964177">
        <w:t>programme</w:t>
      </w:r>
      <w:proofErr w:type="spellEnd"/>
      <w:r>
        <w:t xml:space="preserve">, they cease to be a student until resumption of the </w:t>
      </w:r>
      <w:proofErr w:type="spellStart"/>
      <w:r>
        <w:t>programme</w:t>
      </w:r>
      <w:proofErr w:type="spellEnd"/>
      <w:r>
        <w:t>. Qualiﬁcation for a bursary will normally cease from the last day of attendance.  In some circumstances</w:t>
      </w:r>
      <w:r w:rsidR="001A49C4">
        <w:t>,</w:t>
      </w:r>
      <w:r>
        <w:t xml:space="preserve"> bursary may be continued for </w:t>
      </w:r>
      <w:proofErr w:type="gramStart"/>
      <w:r>
        <w:t>a period of time</w:t>
      </w:r>
      <w:proofErr w:type="gramEnd"/>
      <w:r>
        <w:t xml:space="preserve"> after a temporary withdrawal. The bursary is normally not available when a student is required to repeat parts of the</w:t>
      </w:r>
      <w:r>
        <w:rPr>
          <w:spacing w:val="-15"/>
        </w:rPr>
        <w:t xml:space="preserve"> </w:t>
      </w:r>
      <w:proofErr w:type="spellStart"/>
      <w:r w:rsidRPr="00964177">
        <w:t>programme</w:t>
      </w:r>
      <w:proofErr w:type="spellEnd"/>
      <w:r>
        <w:t>.</w:t>
      </w:r>
    </w:p>
    <w:p w14:paraId="5F9F4720" w14:textId="073E9774" w:rsidR="001D5183" w:rsidRDefault="001D5183" w:rsidP="001B1791">
      <w:r>
        <w:t xml:space="preserve">Only in exceptional circumstances can the University recommend, and the Scottish Government agree to, extended bursary payment beyond the minimum </w:t>
      </w:r>
      <w:proofErr w:type="spellStart"/>
      <w:r w:rsidRPr="00964177">
        <w:t>programme</w:t>
      </w:r>
      <w:proofErr w:type="spellEnd"/>
      <w:r>
        <w:t xml:space="preserve"> length. This means that if students need to have an extension to their </w:t>
      </w:r>
      <w:proofErr w:type="spellStart"/>
      <w:r>
        <w:t>programme</w:t>
      </w:r>
      <w:proofErr w:type="spellEnd"/>
      <w:r>
        <w:t xml:space="preserve"> to meet requirements, they may have to undertake the period without a bursary.</w:t>
      </w:r>
    </w:p>
    <w:p w14:paraId="4D255FE2" w14:textId="1F615B11" w:rsidR="00ED0138" w:rsidRDefault="00915E4A" w:rsidP="00ED0138">
      <w:pPr>
        <w:rPr>
          <w:rStyle w:val="Hyperlink"/>
        </w:rPr>
      </w:pPr>
      <w:r>
        <w:t>For bursary queries, please contact:</w:t>
      </w:r>
      <w:r w:rsidR="00ED0138">
        <w:br/>
      </w:r>
      <w:r>
        <w:t>Julie Yackiminie</w:t>
      </w:r>
      <w:r w:rsidR="00F525A2">
        <w:t xml:space="preserve"> </w:t>
      </w:r>
      <w:bookmarkStart w:id="206" w:name="4.4_Communication"/>
      <w:bookmarkEnd w:id="206"/>
      <w:r w:rsidR="00F525A2">
        <w:t xml:space="preserve">  </w:t>
      </w:r>
      <w:r>
        <w:t xml:space="preserve">E: </w:t>
      </w:r>
      <w:hyperlink r:id="rId88">
        <w:r w:rsidRPr="00E46FFC">
          <w:rPr>
            <w:rStyle w:val="Hyperlink"/>
          </w:rPr>
          <w:t>j.yackiminie@rgu.ac.uk</w:t>
        </w:r>
      </w:hyperlink>
    </w:p>
    <w:p w14:paraId="6DCEEA59" w14:textId="17C269B3" w:rsidR="00840ECD" w:rsidRDefault="00840ECD" w:rsidP="00ED0138">
      <w:r w:rsidRPr="00964177">
        <w:lastRenderedPageBreak/>
        <w:t xml:space="preserve">Further information about financial support is available from: </w:t>
      </w:r>
      <w:hyperlink r:id="rId89" w:history="1">
        <w:r w:rsidRPr="00964177">
          <w:rPr>
            <w:rStyle w:val="Hyperlink"/>
          </w:rPr>
          <w:t>https://www.saas.gov.uk/</w:t>
        </w:r>
      </w:hyperlink>
    </w:p>
    <w:p w14:paraId="3601492D" w14:textId="702807BD" w:rsidR="001C48CC" w:rsidRPr="00050984" w:rsidRDefault="001C48CC" w:rsidP="00F525A2">
      <w:pPr>
        <w:pStyle w:val="Heading2"/>
      </w:pPr>
      <w:bookmarkStart w:id="207" w:name="_Toc24361824"/>
      <w:bookmarkStart w:id="208" w:name="_Toc110420294"/>
      <w:bookmarkEnd w:id="204"/>
      <w:bookmarkEnd w:id="205"/>
      <w:r w:rsidRPr="001F5D99">
        <w:t>Protection</w:t>
      </w:r>
      <w:r>
        <w:rPr>
          <w:spacing w:val="-15"/>
          <w:w w:val="95"/>
        </w:rPr>
        <w:t xml:space="preserve"> </w:t>
      </w:r>
      <w:r>
        <w:rPr>
          <w:w w:val="95"/>
        </w:rPr>
        <w:t>of</w:t>
      </w:r>
      <w:r>
        <w:rPr>
          <w:spacing w:val="-15"/>
          <w:w w:val="95"/>
        </w:rPr>
        <w:t xml:space="preserve"> </w:t>
      </w:r>
      <w:r>
        <w:rPr>
          <w:w w:val="95"/>
        </w:rPr>
        <w:t>Vulnerable</w:t>
      </w:r>
      <w:r>
        <w:rPr>
          <w:spacing w:val="-15"/>
          <w:w w:val="95"/>
        </w:rPr>
        <w:t xml:space="preserve"> </w:t>
      </w:r>
      <w:r>
        <w:rPr>
          <w:w w:val="95"/>
        </w:rPr>
        <w:t>Groups</w:t>
      </w:r>
      <w:r>
        <w:rPr>
          <w:spacing w:val="-15"/>
          <w:w w:val="95"/>
        </w:rPr>
        <w:t xml:space="preserve"> </w:t>
      </w:r>
      <w:r>
        <w:rPr>
          <w:w w:val="95"/>
        </w:rPr>
        <w:t>(PVG)</w:t>
      </w:r>
      <w:bookmarkEnd w:id="207"/>
      <w:bookmarkEnd w:id="208"/>
    </w:p>
    <w:p w14:paraId="26F1095A" w14:textId="193C3560" w:rsidR="005A1802" w:rsidRDefault="001C48CC" w:rsidP="0022208B">
      <w:pPr>
        <w:spacing w:after="180" w:line="336" w:lineRule="auto"/>
      </w:pPr>
      <w:r>
        <w:t xml:space="preserve">Students undertaking </w:t>
      </w:r>
      <w:r w:rsidR="005A1802">
        <w:t xml:space="preserve">the BSc/BSc (Hons) Nursing </w:t>
      </w:r>
      <w:proofErr w:type="spellStart"/>
      <w:r w:rsidR="005A1802">
        <w:t>programme</w:t>
      </w:r>
      <w:proofErr w:type="spellEnd"/>
      <w:r w:rsidR="005A1802">
        <w:t xml:space="preserve"> </w:t>
      </w:r>
      <w:r>
        <w:t>are required to apply for membership of the Protecting Vulnerable Groups (PVG) scheme.</w:t>
      </w:r>
    </w:p>
    <w:p w14:paraId="2E2BF8CC" w14:textId="62C223EA" w:rsidR="001C48CC" w:rsidRDefault="001C48CC" w:rsidP="0022208B">
      <w:pPr>
        <w:pStyle w:val="BodyText"/>
        <w:spacing w:before="0" w:after="180" w:line="336" w:lineRule="auto"/>
        <w:ind w:left="0" w:right="3"/>
      </w:pPr>
      <w:r>
        <w:t xml:space="preserve">It is important that all individuals who will work with the public at times when they are particularly vulnerable are </w:t>
      </w:r>
      <w:proofErr w:type="spellStart"/>
      <w:r>
        <w:t>scrutinised</w:t>
      </w:r>
      <w:proofErr w:type="spellEnd"/>
      <w:r>
        <w:t xml:space="preserve"> in terms of any criminal record to ensure that any risk to the public is </w:t>
      </w:r>
      <w:proofErr w:type="spellStart"/>
      <w:r>
        <w:t>minimised</w:t>
      </w:r>
      <w:proofErr w:type="spellEnd"/>
      <w:r>
        <w:t xml:space="preserve"> and public protection is enhanced.</w:t>
      </w:r>
      <w:r w:rsidR="001D5183">
        <w:t xml:space="preserve"> </w:t>
      </w:r>
      <w:r>
        <w:t>Without conﬁrmation that a satisfactory Disclosure has been received,</w:t>
      </w:r>
      <w:r>
        <w:rPr>
          <w:spacing w:val="-7"/>
        </w:rPr>
        <w:t xml:space="preserve"> </w:t>
      </w:r>
      <w:r>
        <w:t>students</w:t>
      </w:r>
      <w:r>
        <w:rPr>
          <w:spacing w:val="-7"/>
        </w:rPr>
        <w:t xml:space="preserve"> </w:t>
      </w:r>
      <w:r>
        <w:t>will</w:t>
      </w:r>
      <w:r>
        <w:rPr>
          <w:spacing w:val="-7"/>
        </w:rPr>
        <w:t xml:space="preserve"> </w:t>
      </w:r>
      <w:r>
        <w:t>not</w:t>
      </w:r>
      <w:r>
        <w:rPr>
          <w:spacing w:val="-7"/>
        </w:rPr>
        <w:t xml:space="preserve"> </w:t>
      </w:r>
      <w:r>
        <w:t>be</w:t>
      </w:r>
      <w:r>
        <w:rPr>
          <w:spacing w:val="-7"/>
        </w:rPr>
        <w:t xml:space="preserve"> </w:t>
      </w:r>
      <w:r>
        <w:t>able</w:t>
      </w:r>
      <w:r>
        <w:rPr>
          <w:spacing w:val="-7"/>
        </w:rPr>
        <w:t xml:space="preserve"> </w:t>
      </w:r>
      <w:r>
        <w:t>to</w:t>
      </w:r>
      <w:r>
        <w:rPr>
          <w:spacing w:val="-7"/>
        </w:rPr>
        <w:t xml:space="preserve"> </w:t>
      </w:r>
      <w:r>
        <w:t>access</w:t>
      </w:r>
      <w:r>
        <w:rPr>
          <w:spacing w:val="-7"/>
        </w:rPr>
        <w:t xml:space="preserve"> </w:t>
      </w:r>
      <w:r w:rsidR="005A1802">
        <w:t>practice learning experiences</w:t>
      </w:r>
      <w:r>
        <w:t>.</w:t>
      </w:r>
    </w:p>
    <w:p w14:paraId="67F46DFE" w14:textId="6D1F8A8B" w:rsidR="001C48CC" w:rsidRDefault="001C48CC" w:rsidP="0022208B">
      <w:pPr>
        <w:pStyle w:val="BodyText"/>
        <w:spacing w:before="0" w:after="180" w:line="336" w:lineRule="auto"/>
        <w:ind w:left="0" w:right="3"/>
      </w:pPr>
      <w:r>
        <w:t xml:space="preserve">It is important that students inform the School through their Personal Tutor or Course Leader, and at the earliest opportunity, if there are any events that may impact on the status of their criminal record, for example, if they receive any cautions by police, if they are charged by the police, prosecuted or/and convicted of any crime. Such events do not necessarily prevent the student from continuing and completing </w:t>
      </w:r>
      <w:r w:rsidR="00EC1F9F" w:rsidRPr="00964177">
        <w:t>their</w:t>
      </w:r>
      <w:r>
        <w:t xml:space="preserve"> </w:t>
      </w:r>
      <w:r w:rsidR="005E57CF">
        <w:t>course</w:t>
      </w:r>
      <w:r>
        <w:t xml:space="preserve"> of study; however, they may constitute non-academic misconduct and/or, in situations where the outcome is pending, students may not be permitted to access practice </w:t>
      </w:r>
      <w:r w:rsidR="005E57CF">
        <w:t>learning experiences</w:t>
      </w:r>
      <w:r>
        <w:t xml:space="preserve"> until the outcome is</w:t>
      </w:r>
      <w:r>
        <w:rPr>
          <w:spacing w:val="-15"/>
        </w:rPr>
        <w:t xml:space="preserve"> </w:t>
      </w:r>
      <w:r>
        <w:t>known.</w:t>
      </w:r>
    </w:p>
    <w:p w14:paraId="688C4FF3" w14:textId="185DB193" w:rsidR="00050984" w:rsidRDefault="001C48CC" w:rsidP="0022208B">
      <w:pPr>
        <w:pStyle w:val="BodyText"/>
        <w:spacing w:before="0" w:after="180" w:line="336" w:lineRule="auto"/>
        <w:ind w:left="0" w:right="116"/>
      </w:pPr>
      <w:r>
        <w:t xml:space="preserve">Criminal record checks are normally carried out through Disclosure Scotland as a condition of entry to the </w:t>
      </w:r>
      <w:proofErr w:type="spellStart"/>
      <w:r>
        <w:t>programme</w:t>
      </w:r>
      <w:proofErr w:type="spellEnd"/>
      <w:r>
        <w:t xml:space="preserve">. In addition, a PVG update will require to be carried out when students have had more than 6 months out of their studies, or where there is an indication that a criminal record check should be carried out for a particular reason. </w:t>
      </w:r>
    </w:p>
    <w:p w14:paraId="272C98D8" w14:textId="67D16E96" w:rsidR="001C48CC" w:rsidRDefault="001C48CC" w:rsidP="0022208B">
      <w:pPr>
        <w:pStyle w:val="BodyText"/>
        <w:spacing w:before="0" w:line="336" w:lineRule="auto"/>
        <w:ind w:left="0" w:right="116"/>
      </w:pPr>
      <w:r>
        <w:t>On an annual basis</w:t>
      </w:r>
      <w:r w:rsidR="00050984">
        <w:t>,</w:t>
      </w:r>
      <w:r>
        <w:t xml:space="preserve"> students are required to sign a declaration that they continue to be of good health and of good character. Good character will include a declaration that there are no changes to their criminal record since the last Disclosure check was undertaken. </w:t>
      </w:r>
    </w:p>
    <w:p w14:paraId="7F320302" w14:textId="77777777" w:rsidR="00A05623" w:rsidRDefault="001C48CC" w:rsidP="0022208B">
      <w:pPr>
        <w:pStyle w:val="BodyText"/>
        <w:spacing w:before="0" w:after="0"/>
        <w:ind w:left="0" w:right="113"/>
      </w:pPr>
      <w:r w:rsidRPr="00964177">
        <w:lastRenderedPageBreak/>
        <w:t>Further information is available from:</w:t>
      </w:r>
      <w:r w:rsidR="000B1DB9">
        <w:t xml:space="preserve"> </w:t>
      </w:r>
    </w:p>
    <w:p w14:paraId="74F05BB3" w14:textId="721B0CEA" w:rsidR="001C48CC" w:rsidRPr="00964177" w:rsidRDefault="00C750DB" w:rsidP="000B1DB9">
      <w:pPr>
        <w:pStyle w:val="BodyText"/>
        <w:spacing w:before="0" w:after="60"/>
        <w:ind w:left="0" w:right="113"/>
      </w:pPr>
      <w:hyperlink r:id="rId90" w:history="1">
        <w:r w:rsidR="00A05623" w:rsidRPr="00E6109A">
          <w:rPr>
            <w:rStyle w:val="Hyperlink"/>
          </w:rPr>
          <w:t>https://www.mygov.scot/pvg-scheme/</w:t>
        </w:r>
      </w:hyperlink>
      <w:r w:rsidR="001C48CC" w:rsidRPr="00964177">
        <w:t xml:space="preserve"> </w:t>
      </w:r>
      <w:bookmarkStart w:id="209" w:name="_Hlk77688201"/>
      <w:r w:rsidR="00A42B90">
        <w:t xml:space="preserve">[Accessed </w:t>
      </w:r>
      <w:r w:rsidR="006170B2">
        <w:t>29 June</w:t>
      </w:r>
      <w:r w:rsidR="00A42B90">
        <w:t xml:space="preserve"> 202</w:t>
      </w:r>
      <w:r w:rsidR="006170B2">
        <w:t>2</w:t>
      </w:r>
      <w:r w:rsidR="00A42B90">
        <w:t>].</w:t>
      </w:r>
      <w:bookmarkEnd w:id="209"/>
    </w:p>
    <w:p w14:paraId="43FADBF0" w14:textId="7ABEACC3" w:rsidR="001C48CC" w:rsidRPr="005F5497" w:rsidRDefault="001C48CC" w:rsidP="001C48CC">
      <w:pPr>
        <w:pStyle w:val="BodyText"/>
        <w:ind w:left="0" w:right="116"/>
      </w:pPr>
      <w:r w:rsidRPr="005F5497">
        <w:t xml:space="preserve">See also </w:t>
      </w:r>
      <w:r w:rsidRPr="007806DE">
        <w:rPr>
          <w:i/>
        </w:rPr>
        <w:t xml:space="preserve">Fitness </w:t>
      </w:r>
      <w:r w:rsidR="007806DE">
        <w:rPr>
          <w:i/>
        </w:rPr>
        <w:t>to</w:t>
      </w:r>
      <w:r w:rsidRPr="007806DE">
        <w:rPr>
          <w:i/>
        </w:rPr>
        <w:t xml:space="preserve"> Practice</w:t>
      </w:r>
      <w:r w:rsidRPr="005F5497">
        <w:t>.</w:t>
      </w:r>
    </w:p>
    <w:p w14:paraId="32519726" w14:textId="0DBCCAF3" w:rsidR="005F5497" w:rsidRDefault="005F5497" w:rsidP="0022208B">
      <w:pPr>
        <w:pStyle w:val="Heading2"/>
      </w:pPr>
      <w:bookmarkStart w:id="210" w:name="_Toc24361825"/>
      <w:bookmarkStart w:id="211" w:name="_Toc24361826"/>
      <w:bookmarkStart w:id="212" w:name="_Toc24361827"/>
      <w:bookmarkStart w:id="213" w:name="_Toc24361828"/>
      <w:bookmarkStart w:id="214" w:name="_Toc24361829"/>
      <w:bookmarkStart w:id="215" w:name="_Toc110420295"/>
      <w:bookmarkStart w:id="216" w:name="_Hlk73976933"/>
      <w:bookmarkStart w:id="217" w:name="_Toc24361830"/>
      <w:bookmarkEnd w:id="210"/>
      <w:bookmarkEnd w:id="211"/>
      <w:bookmarkEnd w:id="212"/>
      <w:bookmarkEnd w:id="213"/>
      <w:bookmarkEnd w:id="214"/>
      <w:proofErr w:type="spellStart"/>
      <w:r w:rsidRPr="00F525A2">
        <w:t>CampusMoodle</w:t>
      </w:r>
      <w:proofErr w:type="spellEnd"/>
      <w:r>
        <w:t xml:space="preserve"> – Cohort Study Area</w:t>
      </w:r>
      <w:bookmarkEnd w:id="215"/>
    </w:p>
    <w:p w14:paraId="19DAB06F" w14:textId="77777777" w:rsidR="005F5497" w:rsidRDefault="005F5497" w:rsidP="005F5497">
      <w:r>
        <w:t xml:space="preserve">Students will be enrolled in a Cohort study area on </w:t>
      </w:r>
      <w:proofErr w:type="spellStart"/>
      <w:r>
        <w:t>CampusMoodle</w:t>
      </w:r>
      <w:proofErr w:type="spellEnd"/>
      <w:r>
        <w:t xml:space="preserve">. The Cohort study area will allow access to key documents such as detailed course calendars, course overviews and assessment schedules. Additionally, the Cohort study area aims to ensure there is consistent and frequent contact with cohorts of students in relation to their </w:t>
      </w:r>
      <w:proofErr w:type="spellStart"/>
      <w:r>
        <w:t>programme</w:t>
      </w:r>
      <w:proofErr w:type="spellEnd"/>
      <w:r>
        <w:t xml:space="preserve"> and stage. The stage leaders within the </w:t>
      </w:r>
      <w:proofErr w:type="gramStart"/>
      <w:r>
        <w:t>School</w:t>
      </w:r>
      <w:proofErr w:type="gramEnd"/>
      <w:r>
        <w:t xml:space="preserve"> will communicate with groups through this mechanism. Please access this area frequently. </w:t>
      </w:r>
    </w:p>
    <w:p w14:paraId="75AF53BC" w14:textId="4266B233" w:rsidR="005F5497" w:rsidRPr="005F5497" w:rsidRDefault="005F5497" w:rsidP="005F5497">
      <w:r w:rsidRPr="005F5497">
        <w:t xml:space="preserve">See also </w:t>
      </w:r>
      <w:proofErr w:type="spellStart"/>
      <w:r w:rsidRPr="007806DE">
        <w:rPr>
          <w:i/>
        </w:rPr>
        <w:t>CampusMoodle</w:t>
      </w:r>
      <w:proofErr w:type="spellEnd"/>
      <w:r w:rsidRPr="005F5497">
        <w:t>.</w:t>
      </w:r>
    </w:p>
    <w:p w14:paraId="09D44E0C" w14:textId="579DC1EC" w:rsidR="001C48CC" w:rsidRDefault="001C48CC" w:rsidP="00F525A2">
      <w:pPr>
        <w:pStyle w:val="Heading2"/>
      </w:pPr>
      <w:bookmarkStart w:id="218" w:name="_Toc110420296"/>
      <w:bookmarkEnd w:id="216"/>
      <w:r w:rsidRPr="00EE6E30">
        <w:t>Mandatory Teaching Sessions</w:t>
      </w:r>
      <w:bookmarkEnd w:id="217"/>
      <w:bookmarkEnd w:id="218"/>
    </w:p>
    <w:p w14:paraId="30C2DD41" w14:textId="4E9E61D7" w:rsidR="001C48CC" w:rsidRDefault="001C48CC" w:rsidP="001C48CC">
      <w:pPr>
        <w:pStyle w:val="BodyText"/>
        <w:spacing w:before="0"/>
        <w:ind w:left="0" w:right="117"/>
      </w:pPr>
      <w:r>
        <w:t xml:space="preserve">Students attending a </w:t>
      </w:r>
      <w:r w:rsidR="005E57CF">
        <w:t>course</w:t>
      </w:r>
      <w:r>
        <w:t xml:space="preserve"> of study that receives a bursary and that leads to a professional qualiﬁcation are required to </w:t>
      </w:r>
      <w:r w:rsidR="00C01545">
        <w:t>engage with all coursework.</w:t>
      </w:r>
    </w:p>
    <w:p w14:paraId="2AD2B4E3" w14:textId="53B3808E" w:rsidR="00E737F2" w:rsidRDefault="001C48CC" w:rsidP="00C01545">
      <w:pPr>
        <w:pStyle w:val="BodyText"/>
        <w:spacing w:before="0"/>
        <w:ind w:left="0" w:right="116"/>
      </w:pPr>
      <w:r>
        <w:t>There are, however, some sessions where we are required to record attendance on the grounds of health and safety. These sessions include all moving and handling, basic life support,</w:t>
      </w:r>
      <w:r w:rsidR="00177476">
        <w:t xml:space="preserve"> skin surveillance</w:t>
      </w:r>
      <w:r w:rsidR="00C01545">
        <w:t xml:space="preserve">. </w:t>
      </w:r>
      <w:r>
        <w:t xml:space="preserve">There are also some sessions speciﬁc to </w:t>
      </w:r>
      <w:r w:rsidR="00EA71B0">
        <w:t xml:space="preserve">Stage </w:t>
      </w:r>
      <w:r>
        <w:t>as</w:t>
      </w:r>
      <w:r>
        <w:rPr>
          <w:spacing w:val="-5"/>
        </w:rPr>
        <w:t xml:space="preserve"> </w:t>
      </w:r>
      <w:r>
        <w:t>well</w:t>
      </w:r>
      <w:r>
        <w:rPr>
          <w:spacing w:val="-4"/>
        </w:rPr>
        <w:t xml:space="preserve"> </w:t>
      </w:r>
      <w:r>
        <w:t>as</w:t>
      </w:r>
      <w:r>
        <w:rPr>
          <w:spacing w:val="-4"/>
        </w:rPr>
        <w:t xml:space="preserve"> </w:t>
      </w:r>
      <w:r>
        <w:t>attending</w:t>
      </w:r>
      <w:r>
        <w:rPr>
          <w:spacing w:val="-4"/>
        </w:rPr>
        <w:t xml:space="preserve"> </w:t>
      </w:r>
      <w:r>
        <w:t>all</w:t>
      </w:r>
      <w:r>
        <w:rPr>
          <w:spacing w:val="-5"/>
        </w:rPr>
        <w:t xml:space="preserve"> </w:t>
      </w:r>
      <w:r>
        <w:t>Hepatitis</w:t>
      </w:r>
      <w:r>
        <w:rPr>
          <w:spacing w:val="-4"/>
        </w:rPr>
        <w:t xml:space="preserve"> </w:t>
      </w:r>
      <w:r>
        <w:t>B</w:t>
      </w:r>
      <w:r>
        <w:rPr>
          <w:spacing w:val="-4"/>
        </w:rPr>
        <w:t xml:space="preserve"> </w:t>
      </w:r>
      <w:r>
        <w:t>injection</w:t>
      </w:r>
      <w:r>
        <w:rPr>
          <w:spacing w:val="-4"/>
        </w:rPr>
        <w:t xml:space="preserve"> </w:t>
      </w:r>
      <w:r>
        <w:t>times.</w:t>
      </w:r>
      <w:r w:rsidR="00C01545">
        <w:t xml:space="preserve"> </w:t>
      </w:r>
    </w:p>
    <w:p w14:paraId="3EAED79C" w14:textId="7C9AD94F" w:rsidR="001C48CC" w:rsidRDefault="001C48CC" w:rsidP="00C01545">
      <w:pPr>
        <w:pStyle w:val="BodyText"/>
        <w:spacing w:before="0"/>
        <w:ind w:left="0" w:right="116"/>
      </w:pPr>
      <w:r>
        <w:t xml:space="preserve">These sessions are termed mandatory which means that it is compulsory that students attend. </w:t>
      </w:r>
    </w:p>
    <w:p w14:paraId="54926312" w14:textId="77777777" w:rsidR="001C48CC" w:rsidRDefault="001C48CC" w:rsidP="00775280">
      <w:r>
        <w:t xml:space="preserve">With all skills sessions that occur in the </w:t>
      </w:r>
      <w:r w:rsidR="00AF2105" w:rsidRPr="00964177">
        <w:t>Clinical Skills Centre</w:t>
      </w:r>
      <w:r w:rsidRPr="00964177">
        <w:t>,</w:t>
      </w:r>
      <w:r>
        <w:t xml:space="preserve"> safety issues are </w:t>
      </w:r>
      <w:proofErr w:type="gramStart"/>
      <w:r>
        <w:t>paramount</w:t>
      </w:r>
      <w:proofErr w:type="gramEnd"/>
      <w:r>
        <w:t xml:space="preserve"> and we stress that students must adhere to the dress code for the </w:t>
      </w:r>
      <w:r w:rsidR="00AF2105" w:rsidRPr="00964177">
        <w:t>Clinical Skills Centre</w:t>
      </w:r>
      <w:r w:rsidR="00AF2105">
        <w:t xml:space="preserve"> </w:t>
      </w:r>
      <w:r>
        <w:t>as follows:</w:t>
      </w:r>
    </w:p>
    <w:p w14:paraId="0EEF9CDB" w14:textId="77777777" w:rsidR="001C48CC" w:rsidRDefault="001C48CC" w:rsidP="009E072A">
      <w:pPr>
        <w:pStyle w:val="ListParagraph"/>
        <w:numPr>
          <w:ilvl w:val="0"/>
          <w:numId w:val="17"/>
        </w:numPr>
        <w:spacing w:after="80" w:line="360" w:lineRule="auto"/>
        <w:ind w:left="714" w:hanging="357"/>
      </w:pPr>
      <w:r>
        <w:lastRenderedPageBreak/>
        <w:t>Polo</w:t>
      </w:r>
      <w:r w:rsidRPr="005F5497">
        <w:rPr>
          <w:spacing w:val="-6"/>
        </w:rPr>
        <w:t xml:space="preserve"> </w:t>
      </w:r>
      <w:r>
        <w:t>shirt/tunic</w:t>
      </w:r>
      <w:r w:rsidRPr="005F5497">
        <w:rPr>
          <w:spacing w:val="-5"/>
        </w:rPr>
        <w:t xml:space="preserve"> </w:t>
      </w:r>
      <w:r>
        <w:t>and</w:t>
      </w:r>
      <w:r w:rsidRPr="005F5497">
        <w:rPr>
          <w:spacing w:val="-5"/>
        </w:rPr>
        <w:t xml:space="preserve"> </w:t>
      </w:r>
      <w:r>
        <w:t>black</w:t>
      </w:r>
      <w:r w:rsidRPr="005F5497">
        <w:rPr>
          <w:spacing w:val="-5"/>
        </w:rPr>
        <w:t xml:space="preserve"> </w:t>
      </w:r>
      <w:r>
        <w:t>or</w:t>
      </w:r>
      <w:r w:rsidRPr="005F5497">
        <w:rPr>
          <w:spacing w:val="-6"/>
        </w:rPr>
        <w:t xml:space="preserve"> </w:t>
      </w:r>
      <w:r>
        <w:t>navy</w:t>
      </w:r>
      <w:r w:rsidRPr="005F5497">
        <w:rPr>
          <w:spacing w:val="-5"/>
        </w:rPr>
        <w:t xml:space="preserve"> </w:t>
      </w:r>
      <w:r>
        <w:t>track</w:t>
      </w:r>
      <w:r w:rsidRPr="005F5497">
        <w:rPr>
          <w:spacing w:val="-5"/>
        </w:rPr>
        <w:t xml:space="preserve"> </w:t>
      </w:r>
      <w:r>
        <w:t>suit</w:t>
      </w:r>
      <w:r w:rsidRPr="005F5497">
        <w:rPr>
          <w:spacing w:val="-5"/>
        </w:rPr>
        <w:t xml:space="preserve"> </w:t>
      </w:r>
      <w:r>
        <w:t>bottoms</w:t>
      </w:r>
      <w:r w:rsidRPr="005F5497">
        <w:rPr>
          <w:spacing w:val="-5"/>
        </w:rPr>
        <w:t xml:space="preserve"> </w:t>
      </w:r>
      <w:r>
        <w:t>–</w:t>
      </w:r>
      <w:r w:rsidRPr="005F5497">
        <w:rPr>
          <w:spacing w:val="-5"/>
        </w:rPr>
        <w:t xml:space="preserve"> </w:t>
      </w:r>
      <w:r>
        <w:t>NOT</w:t>
      </w:r>
      <w:r w:rsidRPr="005F5497">
        <w:rPr>
          <w:spacing w:val="-5"/>
        </w:rPr>
        <w:t xml:space="preserve"> </w:t>
      </w:r>
      <w:r>
        <w:t>jeans.</w:t>
      </w:r>
    </w:p>
    <w:p w14:paraId="196145F1" w14:textId="77777777" w:rsidR="001C48CC" w:rsidRDefault="001C48CC" w:rsidP="009E072A">
      <w:pPr>
        <w:pStyle w:val="ListParagraph"/>
        <w:numPr>
          <w:ilvl w:val="0"/>
          <w:numId w:val="17"/>
        </w:numPr>
        <w:spacing w:after="80" w:line="360" w:lineRule="auto"/>
        <w:ind w:left="714" w:hanging="357"/>
      </w:pPr>
      <w:r>
        <w:t>Appropriate</w:t>
      </w:r>
      <w:r w:rsidRPr="005F5497">
        <w:rPr>
          <w:spacing w:val="-16"/>
        </w:rPr>
        <w:t xml:space="preserve"> </w:t>
      </w:r>
      <w:r>
        <w:t>footwear.</w:t>
      </w:r>
    </w:p>
    <w:p w14:paraId="43C4F3DC" w14:textId="77777777" w:rsidR="001C48CC" w:rsidRDefault="001C48CC" w:rsidP="009E072A">
      <w:pPr>
        <w:pStyle w:val="ListParagraph"/>
        <w:numPr>
          <w:ilvl w:val="0"/>
          <w:numId w:val="17"/>
        </w:numPr>
        <w:spacing w:after="80" w:line="360" w:lineRule="auto"/>
        <w:ind w:left="714" w:hanging="357"/>
      </w:pPr>
      <w:r>
        <w:t>Hair must be tied</w:t>
      </w:r>
      <w:r w:rsidRPr="005F5497">
        <w:rPr>
          <w:spacing w:val="-15"/>
        </w:rPr>
        <w:t xml:space="preserve"> </w:t>
      </w:r>
      <w:r>
        <w:t>back.</w:t>
      </w:r>
    </w:p>
    <w:p w14:paraId="75CC196F" w14:textId="77777777" w:rsidR="001C48CC" w:rsidRDefault="001C48CC" w:rsidP="00775280">
      <w:pPr>
        <w:pStyle w:val="ListParagraph"/>
        <w:numPr>
          <w:ilvl w:val="0"/>
          <w:numId w:val="17"/>
        </w:numPr>
        <w:spacing w:after="240" w:line="360" w:lineRule="auto"/>
        <w:ind w:left="714" w:hanging="357"/>
      </w:pPr>
      <w:bookmarkStart w:id="219" w:name="4.16_Overseas_Study_Opportunities"/>
      <w:bookmarkEnd w:id="219"/>
      <w:r>
        <w:t>No</w:t>
      </w:r>
      <w:r w:rsidRPr="005F5497">
        <w:rPr>
          <w:spacing w:val="-7"/>
        </w:rPr>
        <w:t xml:space="preserve"> </w:t>
      </w:r>
      <w:proofErr w:type="spellStart"/>
      <w:r>
        <w:t>jewellery</w:t>
      </w:r>
      <w:proofErr w:type="spellEnd"/>
      <w:r w:rsidRPr="005F5497">
        <w:rPr>
          <w:spacing w:val="-7"/>
        </w:rPr>
        <w:t xml:space="preserve"> </w:t>
      </w:r>
      <w:r>
        <w:t>(wedding</w:t>
      </w:r>
      <w:r w:rsidRPr="005F5497">
        <w:rPr>
          <w:spacing w:val="-7"/>
        </w:rPr>
        <w:t xml:space="preserve"> </w:t>
      </w:r>
      <w:r>
        <w:t>rings</w:t>
      </w:r>
      <w:r w:rsidRPr="005F5497">
        <w:rPr>
          <w:spacing w:val="-7"/>
        </w:rPr>
        <w:t xml:space="preserve"> </w:t>
      </w:r>
      <w:r>
        <w:t>and</w:t>
      </w:r>
      <w:r w:rsidRPr="005F5497">
        <w:rPr>
          <w:spacing w:val="-7"/>
        </w:rPr>
        <w:t xml:space="preserve"> </w:t>
      </w:r>
      <w:r>
        <w:t>small</w:t>
      </w:r>
      <w:r w:rsidRPr="005F5497">
        <w:rPr>
          <w:spacing w:val="-7"/>
        </w:rPr>
        <w:t xml:space="preserve"> </w:t>
      </w:r>
      <w:r>
        <w:t>stud</w:t>
      </w:r>
      <w:r w:rsidRPr="005F5497">
        <w:rPr>
          <w:spacing w:val="-7"/>
        </w:rPr>
        <w:t xml:space="preserve"> </w:t>
      </w:r>
      <w:r>
        <w:t>earrings</w:t>
      </w:r>
      <w:r w:rsidRPr="005F5497">
        <w:rPr>
          <w:spacing w:val="-7"/>
        </w:rPr>
        <w:t xml:space="preserve"> </w:t>
      </w:r>
      <w:r>
        <w:t>are</w:t>
      </w:r>
      <w:r w:rsidRPr="005F5497">
        <w:rPr>
          <w:spacing w:val="-7"/>
        </w:rPr>
        <w:t xml:space="preserve"> </w:t>
      </w:r>
      <w:r>
        <w:t>permitted).</w:t>
      </w:r>
    </w:p>
    <w:p w14:paraId="03EC6ECE" w14:textId="77777777" w:rsidR="00DF2BB2" w:rsidRPr="00E945EF" w:rsidRDefault="001D5183" w:rsidP="00DF2BB2">
      <w:r w:rsidRPr="00964177">
        <w:t xml:space="preserve">See also </w:t>
      </w:r>
      <w:r w:rsidRPr="007806DE">
        <w:rPr>
          <w:i/>
        </w:rPr>
        <w:t>Clinical Skills Centre</w:t>
      </w:r>
      <w:r w:rsidR="00EA71B0">
        <w:t xml:space="preserve"> and </w:t>
      </w:r>
      <w:bookmarkStart w:id="220" w:name="_Toc24361831"/>
      <w:bookmarkStart w:id="221" w:name="_Hlk47633712"/>
      <w:r w:rsidR="00DF2BB2">
        <w:rPr>
          <w:i/>
        </w:rPr>
        <w:t>Requirements prior to attending Practice Learning Experiences (PLEs)</w:t>
      </w:r>
      <w:r w:rsidR="00DF2BB2">
        <w:t>.</w:t>
      </w:r>
    </w:p>
    <w:p w14:paraId="40ECC11B" w14:textId="46494517" w:rsidR="00BE7D66" w:rsidRDefault="00BE7D66" w:rsidP="00F525A2">
      <w:pPr>
        <w:pStyle w:val="Heading2"/>
      </w:pPr>
      <w:bookmarkStart w:id="222" w:name="_Toc110420297"/>
      <w:r w:rsidRPr="00F525A2">
        <w:t>Overseas</w:t>
      </w:r>
      <w:r w:rsidRPr="00EE6E30">
        <w:t xml:space="preserve"> </w:t>
      </w:r>
      <w:r w:rsidR="005D61F6">
        <w:t xml:space="preserve">and Alternative </w:t>
      </w:r>
      <w:r w:rsidRPr="00EE6E30">
        <w:t>Study Opportunities</w:t>
      </w:r>
      <w:bookmarkEnd w:id="220"/>
      <w:bookmarkEnd w:id="222"/>
    </w:p>
    <w:p w14:paraId="6F737D58" w14:textId="1C9EC437" w:rsidR="005D61F6" w:rsidRPr="005D61F6" w:rsidRDefault="005D61F6" w:rsidP="00E91CA0">
      <w:pPr>
        <w:spacing w:after="180"/>
      </w:pPr>
      <w:r w:rsidRPr="005D61F6">
        <w:t xml:space="preserve">The </w:t>
      </w:r>
      <w:proofErr w:type="gramStart"/>
      <w:r w:rsidRPr="005D61F6">
        <w:t>School</w:t>
      </w:r>
      <w:proofErr w:type="gramEnd"/>
      <w:r w:rsidRPr="005D61F6">
        <w:t xml:space="preserve"> embraces an </w:t>
      </w:r>
      <w:proofErr w:type="spellStart"/>
      <w:r w:rsidRPr="005D61F6">
        <w:t>internationalisation</w:t>
      </w:r>
      <w:proofErr w:type="spellEnd"/>
      <w:r w:rsidRPr="005D61F6">
        <w:t xml:space="preserve"> agenda that promotes a global perspective towards health a</w:t>
      </w:r>
      <w:r w:rsidR="00E67EDA">
        <w:t>nd</w:t>
      </w:r>
      <w:r w:rsidRPr="005D61F6">
        <w:t xml:space="preserve"> the development of cultural competence within nursing. To support this aim, the </w:t>
      </w:r>
      <w:proofErr w:type="gramStart"/>
      <w:r w:rsidRPr="005D61F6">
        <w:t>School</w:t>
      </w:r>
      <w:proofErr w:type="gramEnd"/>
      <w:r w:rsidRPr="005D61F6">
        <w:t xml:space="preserve"> provides the opportunity of short learning abroad experience which is observational of up to three weeks within </w:t>
      </w:r>
      <w:r w:rsidR="00E67EDA">
        <w:t xml:space="preserve">stage two of the </w:t>
      </w:r>
      <w:proofErr w:type="spellStart"/>
      <w:r w:rsidR="00E67EDA">
        <w:t>programme</w:t>
      </w:r>
      <w:proofErr w:type="spellEnd"/>
      <w:r w:rsidR="00E67EDA">
        <w:t>.</w:t>
      </w:r>
    </w:p>
    <w:p w14:paraId="5E4E2313" w14:textId="024791A3" w:rsidR="005D61F6" w:rsidRPr="005D61F6" w:rsidRDefault="005D61F6" w:rsidP="00E91CA0">
      <w:pPr>
        <w:spacing w:after="180"/>
      </w:pPr>
      <w:r w:rsidRPr="005D61F6">
        <w:t xml:space="preserve">While some students may wish to </w:t>
      </w:r>
      <w:proofErr w:type="spellStart"/>
      <w:r w:rsidRPr="005D61F6">
        <w:t>organise</w:t>
      </w:r>
      <w:proofErr w:type="spellEnd"/>
      <w:r w:rsidRPr="005D61F6">
        <w:t xml:space="preserve"> their own learning abroad/alternative experience, there are also opportunities for undergraduate nursing students to apply for a two week study exchange with University of Tennessee, Knoxville (UTK). During </w:t>
      </w:r>
      <w:r w:rsidR="00177476">
        <w:t>this</w:t>
      </w:r>
      <w:r w:rsidR="00177476" w:rsidRPr="005D61F6">
        <w:t xml:space="preserve"> </w:t>
      </w:r>
      <w:r w:rsidRPr="005D61F6">
        <w:t xml:space="preserve">exchange the student will experience observational visits to a variety of clinical areas as well as spending time in UTK, attending classes and building relationships with the students in the host institution. </w:t>
      </w:r>
    </w:p>
    <w:p w14:paraId="1BE1168D" w14:textId="77777777" w:rsidR="005D61F6" w:rsidRPr="005D61F6" w:rsidRDefault="005D61F6" w:rsidP="00E91CA0">
      <w:pPr>
        <w:spacing w:after="180"/>
      </w:pPr>
      <w:r w:rsidRPr="005D61F6">
        <w:t xml:space="preserve">There are further opportunities for the student to apply to attend international conferences, including: </w:t>
      </w:r>
    </w:p>
    <w:p w14:paraId="252AECED" w14:textId="6C167BE3" w:rsidR="005D61F6" w:rsidRDefault="005D61F6" w:rsidP="00775280">
      <w:pPr>
        <w:pStyle w:val="ListParagraph"/>
        <w:numPr>
          <w:ilvl w:val="0"/>
          <w:numId w:val="36"/>
        </w:numPr>
        <w:spacing w:line="360" w:lineRule="auto"/>
        <w:ind w:left="714" w:hanging="357"/>
      </w:pPr>
      <w:r>
        <w:t xml:space="preserve">The ENNE conference: 5-day intensive </w:t>
      </w:r>
      <w:proofErr w:type="spellStart"/>
      <w:r>
        <w:t>programme</w:t>
      </w:r>
      <w:proofErr w:type="spellEnd"/>
      <w:r>
        <w:t xml:space="preserve"> for student nurses from all over Europe. The aim is to develop cultural awareness by helping student nurses to learn about different health care systems and to </w:t>
      </w:r>
      <w:proofErr w:type="gramStart"/>
      <w:r>
        <w:t>compare and contrast</w:t>
      </w:r>
      <w:proofErr w:type="gramEnd"/>
      <w:r>
        <w:t xml:space="preserve"> nursing care delivery between different countries in Europe. </w:t>
      </w:r>
    </w:p>
    <w:p w14:paraId="7AD0016F" w14:textId="5471D247" w:rsidR="005D61F6" w:rsidRDefault="005D61F6" w:rsidP="009E072A">
      <w:pPr>
        <w:pStyle w:val="ListParagraph"/>
        <w:numPr>
          <w:ilvl w:val="0"/>
          <w:numId w:val="36"/>
        </w:numPr>
        <w:spacing w:line="360" w:lineRule="auto"/>
        <w:ind w:left="714" w:hanging="357"/>
      </w:pPr>
      <w:r>
        <w:t xml:space="preserve">Zurich University of Applied Sciences and Arts (ZHAW): Winterthur, Switzerland: 5-day Interprofessional Winter School. </w:t>
      </w:r>
    </w:p>
    <w:p w14:paraId="18D3E827" w14:textId="4CE9599C" w:rsidR="005D61F6" w:rsidRDefault="005D61F6" w:rsidP="00775280">
      <w:pPr>
        <w:pStyle w:val="ListParagraph"/>
        <w:numPr>
          <w:ilvl w:val="0"/>
          <w:numId w:val="36"/>
        </w:numPr>
        <w:spacing w:line="360" w:lineRule="auto"/>
        <w:ind w:left="714" w:hanging="357"/>
      </w:pPr>
      <w:proofErr w:type="spellStart"/>
      <w:r>
        <w:lastRenderedPageBreak/>
        <w:t>Häme</w:t>
      </w:r>
      <w:proofErr w:type="spellEnd"/>
      <w:r>
        <w:t xml:space="preserve"> University of Applied Sciences (HAMK): </w:t>
      </w:r>
      <w:proofErr w:type="spellStart"/>
      <w:r>
        <w:t>Hämeenlinna</w:t>
      </w:r>
      <w:proofErr w:type="spellEnd"/>
      <w:r>
        <w:t xml:space="preserve">, Finland: 5-day Interprofessional Winter Wellness Week. </w:t>
      </w:r>
    </w:p>
    <w:p w14:paraId="5EDC1E1F" w14:textId="7F3FF1AD" w:rsidR="005D61F6" w:rsidRDefault="005D61F6" w:rsidP="009E072A">
      <w:pPr>
        <w:pStyle w:val="ListParagraph"/>
        <w:numPr>
          <w:ilvl w:val="0"/>
          <w:numId w:val="36"/>
        </w:numPr>
        <w:spacing w:after="280" w:line="360" w:lineRule="auto"/>
        <w:ind w:left="714" w:hanging="357"/>
      </w:pPr>
      <w:r>
        <w:t xml:space="preserve">KAMK University of Applied Sciences: </w:t>
      </w:r>
      <w:proofErr w:type="spellStart"/>
      <w:r>
        <w:t>Kajaani</w:t>
      </w:r>
      <w:proofErr w:type="spellEnd"/>
      <w:r>
        <w:t xml:space="preserve">, Finland: 5-day International Evidence-based Practice (EBP) Winter School. </w:t>
      </w:r>
      <w:bookmarkStart w:id="223" w:name="_Hlk74658389"/>
    </w:p>
    <w:tbl>
      <w:tblPr>
        <w:tblStyle w:val="TableGrid"/>
        <w:tblW w:w="0" w:type="auto"/>
        <w:tblLook w:val="04A0" w:firstRow="1" w:lastRow="0" w:firstColumn="1" w:lastColumn="0" w:noHBand="0" w:noVBand="1"/>
      </w:tblPr>
      <w:tblGrid>
        <w:gridCol w:w="8498"/>
      </w:tblGrid>
      <w:tr w:rsidR="00807F89" w:rsidRPr="00807F89" w14:paraId="25606CF0" w14:textId="77777777" w:rsidTr="00F525A2">
        <w:tc>
          <w:tcPr>
            <w:tcW w:w="8498" w:type="dxa"/>
          </w:tcPr>
          <w:p w14:paraId="42006CF3" w14:textId="24DA7A66" w:rsidR="00807F89" w:rsidRPr="00807F89" w:rsidRDefault="00807F89" w:rsidP="00F525A2">
            <w:pPr>
              <w:widowControl w:val="0"/>
              <w:autoSpaceDE w:val="0"/>
              <w:autoSpaceDN w:val="0"/>
              <w:spacing w:before="60" w:after="60" w:line="336" w:lineRule="auto"/>
              <w:jc w:val="left"/>
              <w:rPr>
                <w:sz w:val="22"/>
                <w:szCs w:val="22"/>
              </w:rPr>
            </w:pPr>
            <w:r w:rsidRPr="00FD5607">
              <w:rPr>
                <w:b/>
                <w:sz w:val="22"/>
                <w:szCs w:val="22"/>
              </w:rPr>
              <w:t xml:space="preserve">Please note: </w:t>
            </w:r>
            <w:r w:rsidRPr="00FD5607">
              <w:rPr>
                <w:sz w:val="22"/>
                <w:szCs w:val="22"/>
              </w:rPr>
              <w:t xml:space="preserve">At point of publication of this handbook, there are uncertainties around students’ ability to participate in learning abroad opportunities during the </w:t>
            </w:r>
            <w:r w:rsidR="00177476">
              <w:rPr>
                <w:sz w:val="22"/>
                <w:szCs w:val="22"/>
              </w:rPr>
              <w:t>2022/23</w:t>
            </w:r>
            <w:r w:rsidRPr="00FD5607">
              <w:rPr>
                <w:sz w:val="22"/>
                <w:szCs w:val="22"/>
              </w:rPr>
              <w:t xml:space="preserve"> academic year due to </w:t>
            </w:r>
            <w:r w:rsidR="008F00DA">
              <w:rPr>
                <w:sz w:val="22"/>
                <w:szCs w:val="22"/>
              </w:rPr>
              <w:t xml:space="preserve">the recovery from </w:t>
            </w:r>
            <w:r w:rsidRPr="00FD5607">
              <w:rPr>
                <w:sz w:val="22"/>
                <w:szCs w:val="22"/>
              </w:rPr>
              <w:t>the COVID-19 pandemic. The School will provide updates as information becomes available.</w:t>
            </w:r>
          </w:p>
        </w:tc>
      </w:tr>
    </w:tbl>
    <w:p w14:paraId="596DCD35" w14:textId="24955093" w:rsidR="001C48CC" w:rsidRDefault="000B1DB9" w:rsidP="00F525A2">
      <w:pPr>
        <w:pStyle w:val="Heading2"/>
        <w:spacing w:before="360"/>
      </w:pPr>
      <w:bookmarkStart w:id="224" w:name="_Toc110420298"/>
      <w:bookmarkEnd w:id="221"/>
      <w:bookmarkEnd w:id="223"/>
      <w:r w:rsidRPr="00F525A2">
        <w:t>Annual</w:t>
      </w:r>
      <w:r w:rsidRPr="00EE6E30">
        <w:t xml:space="preserve"> Leave</w:t>
      </w:r>
      <w:bookmarkEnd w:id="224"/>
    </w:p>
    <w:p w14:paraId="61ADF6B6" w14:textId="77777777" w:rsidR="005F5497" w:rsidRDefault="005F5497" w:rsidP="00E06650">
      <w:pPr>
        <w:spacing w:line="336" w:lineRule="auto"/>
      </w:pPr>
      <w:bookmarkStart w:id="225" w:name="_Hlk77688581"/>
      <w:bookmarkStart w:id="226" w:name="_Toc24361833"/>
      <w:r>
        <w:t xml:space="preserve">Holiday dates are scheduled within the course and </w:t>
      </w:r>
      <w:r w:rsidRPr="00DF2BB2">
        <w:rPr>
          <w:b/>
        </w:rPr>
        <w:t>cannot be changed</w:t>
      </w:r>
      <w:r w:rsidRPr="00303488">
        <w:t>.</w:t>
      </w:r>
      <w:r>
        <w:t xml:space="preserve"> Holiday dates are from Monday to Sunday inclusive. When holiday dates are preceded and/or followed by practice learning experience, students cannot guarantee being ‘off duty’ on the Sunday before a holiday </w:t>
      </w:r>
      <w:r w:rsidRPr="00303488">
        <w:t>and must make their plans accordingly</w:t>
      </w:r>
      <w:r>
        <w:t xml:space="preserve">. Local Public/Bank holidays may </w:t>
      </w:r>
      <w:r w:rsidRPr="00303488">
        <w:t>not</w:t>
      </w:r>
      <w:r>
        <w:rPr>
          <w:b/>
        </w:rPr>
        <w:t xml:space="preserve"> </w:t>
      </w:r>
      <w:r>
        <w:t>be observed.</w:t>
      </w:r>
    </w:p>
    <w:p w14:paraId="69DE9F5F" w14:textId="77777777" w:rsidR="005F5497" w:rsidRDefault="005F5497" w:rsidP="00E06650">
      <w:pPr>
        <w:spacing w:line="336" w:lineRule="auto"/>
      </w:pPr>
      <w:r>
        <w:t>Please refer to the course calendar to identify where annual leave</w:t>
      </w:r>
      <w:bookmarkStart w:id="227" w:name="4.8_Attendance_and_Absence"/>
      <w:bookmarkEnd w:id="227"/>
      <w:r>
        <w:t xml:space="preserve"> has been allocated.</w:t>
      </w:r>
    </w:p>
    <w:p w14:paraId="193011C0" w14:textId="276BD6AC" w:rsidR="005C26F4" w:rsidRDefault="00915E4A" w:rsidP="00F525A2">
      <w:pPr>
        <w:pStyle w:val="Heading2"/>
      </w:pPr>
      <w:bookmarkStart w:id="228" w:name="_Toc110420299"/>
      <w:bookmarkEnd w:id="225"/>
      <w:r w:rsidRPr="00F525A2">
        <w:t>Attendance</w:t>
      </w:r>
      <w:r w:rsidRPr="00EE6E30">
        <w:t xml:space="preserve"> and Absence</w:t>
      </w:r>
      <w:bookmarkEnd w:id="226"/>
      <w:bookmarkEnd w:id="228"/>
    </w:p>
    <w:p w14:paraId="6425ABC5" w14:textId="6C9661C9" w:rsidR="005C26F4" w:rsidRDefault="00915E4A" w:rsidP="00EE6E30">
      <w:r>
        <w:t xml:space="preserve">Students are expected to </w:t>
      </w:r>
      <w:r w:rsidR="00492759">
        <w:t>engage with</w:t>
      </w:r>
      <w:r>
        <w:t xml:space="preserve"> their </w:t>
      </w:r>
      <w:bookmarkStart w:id="229" w:name="_Hlk45009155"/>
      <w:proofErr w:type="spellStart"/>
      <w:r>
        <w:t>programme</w:t>
      </w:r>
      <w:proofErr w:type="spellEnd"/>
      <w:r>
        <w:t xml:space="preserve"> </w:t>
      </w:r>
      <w:bookmarkEnd w:id="229"/>
      <w:r>
        <w:t>on a full</w:t>
      </w:r>
      <w:r w:rsidR="005F5497">
        <w:t>-</w:t>
      </w:r>
      <w:r>
        <w:t xml:space="preserve">time basis for every scheduled day on their timetable. </w:t>
      </w:r>
      <w:r w:rsidR="00C63DD7">
        <w:t>A</w:t>
      </w:r>
      <w:r>
        <w:t xml:space="preserve">ttendance is important as the </w:t>
      </w:r>
      <w:proofErr w:type="gramStart"/>
      <w:r>
        <w:t>School</w:t>
      </w:r>
      <w:proofErr w:type="gramEnd"/>
      <w:r>
        <w:t xml:space="preserve"> must provide the Nursing and Midwifery Council (NMC) with conﬁrmation that the student has undertaken 2300 hours of theoretical learning and 2300 hours of clinical learning in </w:t>
      </w:r>
      <w:r w:rsidR="005F5497">
        <w:t>practice learning environments (PLEs)</w:t>
      </w:r>
      <w:r>
        <w:t xml:space="preserve">. </w:t>
      </w:r>
      <w:r w:rsidR="00EB19B7">
        <w:t>A</w:t>
      </w:r>
      <w:r w:rsidR="00F471B7">
        <w:t>ttendance registers</w:t>
      </w:r>
      <w:r>
        <w:t xml:space="preserve"> and timesheets are two of several ways by which we gather information to calculate attendance. The</w:t>
      </w:r>
      <w:r>
        <w:rPr>
          <w:spacing w:val="10"/>
        </w:rPr>
        <w:t xml:space="preserve"> </w:t>
      </w:r>
      <w:proofErr w:type="spellStart"/>
      <w:r w:rsidR="00353850">
        <w:t>programme</w:t>
      </w:r>
      <w:proofErr w:type="spellEnd"/>
      <w:r>
        <w:rPr>
          <w:spacing w:val="10"/>
        </w:rPr>
        <w:t xml:space="preserve"> </w:t>
      </w:r>
      <w:r>
        <w:t>is</w:t>
      </w:r>
      <w:r>
        <w:rPr>
          <w:spacing w:val="10"/>
        </w:rPr>
        <w:t xml:space="preserve"> </w:t>
      </w:r>
      <w:r>
        <w:t>designed</w:t>
      </w:r>
      <w:r>
        <w:rPr>
          <w:spacing w:val="10"/>
        </w:rPr>
        <w:t xml:space="preserve"> </w:t>
      </w:r>
      <w:r>
        <w:t>to</w:t>
      </w:r>
      <w:r>
        <w:rPr>
          <w:spacing w:val="10"/>
        </w:rPr>
        <w:t xml:space="preserve"> </w:t>
      </w:r>
      <w:r>
        <w:t>provide</w:t>
      </w:r>
      <w:r>
        <w:rPr>
          <w:spacing w:val="10"/>
        </w:rPr>
        <w:t xml:space="preserve"> </w:t>
      </w:r>
      <w:r>
        <w:t>students</w:t>
      </w:r>
      <w:r>
        <w:rPr>
          <w:spacing w:val="10"/>
        </w:rPr>
        <w:t xml:space="preserve"> </w:t>
      </w:r>
      <w:r>
        <w:t>with</w:t>
      </w:r>
      <w:r>
        <w:rPr>
          <w:spacing w:val="10"/>
        </w:rPr>
        <w:t xml:space="preserve"> </w:t>
      </w:r>
      <w:r>
        <w:t>the</w:t>
      </w:r>
      <w:r>
        <w:rPr>
          <w:spacing w:val="10"/>
        </w:rPr>
        <w:t xml:space="preserve"> </w:t>
      </w:r>
      <w:r>
        <w:t>opportunity</w:t>
      </w:r>
      <w:r>
        <w:rPr>
          <w:spacing w:val="35"/>
        </w:rPr>
        <w:t xml:space="preserve"> </w:t>
      </w:r>
      <w:r>
        <w:t>to</w:t>
      </w:r>
      <w:r>
        <w:rPr>
          <w:spacing w:val="-5"/>
        </w:rPr>
        <w:t xml:space="preserve"> </w:t>
      </w:r>
      <w:r>
        <w:t xml:space="preserve">achieve these requirements. Absence from the </w:t>
      </w:r>
      <w:proofErr w:type="spellStart"/>
      <w:r w:rsidR="00353850">
        <w:t>programme</w:t>
      </w:r>
      <w:proofErr w:type="spellEnd"/>
      <w:r>
        <w:t xml:space="preserve"> will have an impact</w:t>
      </w:r>
      <w:r>
        <w:rPr>
          <w:spacing w:val="-7"/>
        </w:rPr>
        <w:t xml:space="preserve"> </w:t>
      </w:r>
      <w:r>
        <w:t>on</w:t>
      </w:r>
      <w:r>
        <w:rPr>
          <w:spacing w:val="-7"/>
        </w:rPr>
        <w:t xml:space="preserve"> </w:t>
      </w:r>
      <w:r>
        <w:t>the</w:t>
      </w:r>
      <w:r>
        <w:rPr>
          <w:spacing w:val="-7"/>
        </w:rPr>
        <w:t xml:space="preserve"> </w:t>
      </w:r>
      <w:r>
        <w:t>student</w:t>
      </w:r>
      <w:r>
        <w:rPr>
          <w:spacing w:val="-8"/>
        </w:rPr>
        <w:t xml:space="preserve"> </w:t>
      </w:r>
      <w:r>
        <w:t>being</w:t>
      </w:r>
      <w:r>
        <w:rPr>
          <w:spacing w:val="-7"/>
        </w:rPr>
        <w:t xml:space="preserve"> </w:t>
      </w:r>
      <w:r>
        <w:t>able</w:t>
      </w:r>
      <w:r>
        <w:rPr>
          <w:spacing w:val="-7"/>
        </w:rPr>
        <w:t xml:space="preserve"> </w:t>
      </w:r>
      <w:r>
        <w:t>to</w:t>
      </w:r>
      <w:r>
        <w:rPr>
          <w:spacing w:val="-7"/>
        </w:rPr>
        <w:t xml:space="preserve"> </w:t>
      </w:r>
      <w:r>
        <w:t>achieve</w:t>
      </w:r>
      <w:r>
        <w:rPr>
          <w:spacing w:val="-8"/>
        </w:rPr>
        <w:t xml:space="preserve"> </w:t>
      </w:r>
      <w:r>
        <w:t>this</w:t>
      </w:r>
      <w:r>
        <w:rPr>
          <w:spacing w:val="-7"/>
        </w:rPr>
        <w:t xml:space="preserve"> </w:t>
      </w:r>
      <w:r>
        <w:t>requirement.</w:t>
      </w:r>
    </w:p>
    <w:p w14:paraId="143B872D" w14:textId="54C8E68F" w:rsidR="00226556" w:rsidRDefault="00226556" w:rsidP="00AB6586">
      <w:r w:rsidRPr="00964177">
        <w:lastRenderedPageBreak/>
        <w:t xml:space="preserve">We fully understand and accept that there are times when absence from the </w:t>
      </w:r>
      <w:proofErr w:type="spellStart"/>
      <w:r w:rsidR="00353850">
        <w:t>programme</w:t>
      </w:r>
      <w:proofErr w:type="spellEnd"/>
      <w:r w:rsidR="00353850">
        <w:t xml:space="preserve"> </w:t>
      </w:r>
      <w:r w:rsidRPr="00964177">
        <w:t xml:space="preserve">is legitimate and necessary. Students should not worry about taking time oﬀ when they are unwell or requesting time oﬀ for unexpected events or situations that arise. In order to ensure we have accurate records of students’ attendance and absence, it is important that students </w:t>
      </w:r>
      <w:proofErr w:type="spellStart"/>
      <w:r w:rsidRPr="00964177">
        <w:t>familiarise</w:t>
      </w:r>
      <w:proofErr w:type="spellEnd"/>
      <w:r w:rsidRPr="00964177">
        <w:t xml:space="preserve"> themselves with the </w:t>
      </w:r>
      <w:bookmarkStart w:id="230" w:name="_Hlk45009235"/>
      <w:r w:rsidR="00751E0B">
        <w:fldChar w:fldCharType="begin"/>
      </w:r>
      <w:r w:rsidR="00751E0B">
        <w:instrText xml:space="preserve"> HYPERLINK "http://campusmoodle.rgu.ac.uk/public/Nursing_and_Midwifery/documents/policies/AttendancePolicy.pdf" </w:instrText>
      </w:r>
      <w:r w:rsidR="00751E0B">
        <w:fldChar w:fldCharType="separate"/>
      </w:r>
      <w:r w:rsidRPr="00751E0B">
        <w:rPr>
          <w:rStyle w:val="Hyperlink"/>
        </w:rPr>
        <w:t>Attendance Policy</w:t>
      </w:r>
      <w:bookmarkEnd w:id="230"/>
      <w:r w:rsidR="00751E0B">
        <w:fldChar w:fldCharType="end"/>
      </w:r>
      <w:r w:rsidRPr="00964177">
        <w:t xml:space="preserve"> and the procedures for reporting sickness, submitting certiﬁcation regarding sickness and returning from sick leave.</w:t>
      </w:r>
    </w:p>
    <w:p w14:paraId="4ABD7E52" w14:textId="35B4E755" w:rsidR="005C26F4" w:rsidRDefault="00915E4A" w:rsidP="0022208B">
      <w:pPr>
        <w:spacing w:after="180"/>
      </w:pPr>
      <w:r w:rsidRPr="00964177">
        <w:t>Absence from</w:t>
      </w:r>
      <w:r w:rsidR="00183B78" w:rsidRPr="00964177">
        <w:t xml:space="preserve"> the</w:t>
      </w:r>
      <w:r w:rsidRPr="00964177">
        <w:t xml:space="preserve"> </w:t>
      </w:r>
      <w:proofErr w:type="spellStart"/>
      <w:r w:rsidR="00353850">
        <w:t>programme</w:t>
      </w:r>
      <w:proofErr w:type="spellEnd"/>
      <w:r w:rsidRPr="00964177">
        <w:t xml:space="preserve"> means the student may not meet the requirements necessary to register. Students who have transferred into or</w:t>
      </w:r>
      <w:r w:rsidR="00EC4F31" w:rsidRPr="00964177">
        <w:t xml:space="preserve"> </w:t>
      </w:r>
      <w:r w:rsidRPr="00964177">
        <w:t xml:space="preserve">re-entered the </w:t>
      </w:r>
      <w:proofErr w:type="spellStart"/>
      <w:r w:rsidRPr="00964177">
        <w:t>programme</w:t>
      </w:r>
      <w:proofErr w:type="spellEnd"/>
      <w:r w:rsidRPr="00964177">
        <w:t xml:space="preserve"> will be advised on course length on an individual basis.</w:t>
      </w:r>
    </w:p>
    <w:p w14:paraId="62A3F9BC" w14:textId="164A8A0B" w:rsidR="00840ECD" w:rsidRPr="00721DE3" w:rsidRDefault="00840ECD" w:rsidP="0022208B">
      <w:pPr>
        <w:spacing w:after="180"/>
      </w:pPr>
      <w:bookmarkStart w:id="231" w:name="_Hlk77945933"/>
      <w:r w:rsidRPr="00721DE3">
        <w:t xml:space="preserve">Students are required to attend all timetabled classes and all allocated </w:t>
      </w:r>
      <w:r w:rsidR="00C63DD7" w:rsidRPr="00721DE3">
        <w:t xml:space="preserve">clinical </w:t>
      </w:r>
      <w:r w:rsidR="005F5497" w:rsidRPr="00721DE3">
        <w:t>hours during PLEs.</w:t>
      </w:r>
      <w:r w:rsidRPr="00721DE3">
        <w:t xml:space="preserve"> </w:t>
      </w:r>
      <w:bookmarkStart w:id="232" w:name="_Hlk77688685"/>
      <w:r w:rsidRPr="00721DE3">
        <w:t>Failure to do so without following the correct procedures may result in bursary payments being suspended.</w:t>
      </w:r>
      <w:bookmarkEnd w:id="232"/>
      <w:r w:rsidR="005F5497" w:rsidRPr="00721DE3">
        <w:t xml:space="preserve"> </w:t>
      </w:r>
      <w:r w:rsidR="005F5497" w:rsidRPr="00721DE3">
        <w:rPr>
          <w:bCs/>
        </w:rPr>
        <w:t xml:space="preserve">In addition, they risk not achieving the NMC mandatory requirements of hours to complete the </w:t>
      </w:r>
      <w:proofErr w:type="spellStart"/>
      <w:r w:rsidR="00DF2BB2">
        <w:rPr>
          <w:bCs/>
        </w:rPr>
        <w:t>programm</w:t>
      </w:r>
      <w:r w:rsidR="005F5497" w:rsidRPr="00721DE3">
        <w:rPr>
          <w:bCs/>
        </w:rPr>
        <w:t>e</w:t>
      </w:r>
      <w:proofErr w:type="spellEnd"/>
      <w:r w:rsidR="005F5497" w:rsidRPr="00721DE3">
        <w:rPr>
          <w:bCs/>
        </w:rPr>
        <w:t>.</w:t>
      </w:r>
    </w:p>
    <w:p w14:paraId="47B09B5B" w14:textId="603247D7" w:rsidR="005C26F4" w:rsidRDefault="00915E4A" w:rsidP="00775280">
      <w:pPr>
        <w:pStyle w:val="Heading3"/>
        <w:spacing w:before="180" w:after="120"/>
      </w:pPr>
      <w:bookmarkStart w:id="233" w:name="_Toc24361834"/>
      <w:bookmarkStart w:id="234" w:name="_Toc110420300"/>
      <w:bookmarkEnd w:id="231"/>
      <w:r w:rsidRPr="00EE6E30">
        <w:t>University</w:t>
      </w:r>
      <w:bookmarkEnd w:id="233"/>
      <w:bookmarkEnd w:id="234"/>
    </w:p>
    <w:p w14:paraId="2DE4D7F2" w14:textId="7A5C097A" w:rsidR="001C6566" w:rsidRDefault="00915E4A" w:rsidP="00775280">
      <w:pPr>
        <w:spacing w:after="180"/>
      </w:pPr>
      <w:bookmarkStart w:id="235" w:name="_Hlk45016138"/>
      <w:bookmarkStart w:id="236" w:name="_Hlk77688790"/>
      <w:r>
        <w:t xml:space="preserve">Students are expected to attend all timetabled classes and engage </w:t>
      </w:r>
      <w:r w:rsidR="00E250E7">
        <w:t xml:space="preserve">in </w:t>
      </w:r>
      <w:r>
        <w:t>all learning opportunities associated with the timetabled classes.</w:t>
      </w:r>
      <w:r w:rsidR="001C6566">
        <w:t xml:space="preserve"> </w:t>
      </w:r>
    </w:p>
    <w:bookmarkEnd w:id="235"/>
    <w:p w14:paraId="32B0EF57" w14:textId="687922FA" w:rsidR="005C26F4" w:rsidRDefault="00915E4A" w:rsidP="00775280">
      <w:pPr>
        <w:spacing w:after="180"/>
      </w:pPr>
      <w:r w:rsidRPr="00721DE3">
        <w:t xml:space="preserve">All moving and </w:t>
      </w:r>
      <w:proofErr w:type="gramStart"/>
      <w:r w:rsidRPr="00721DE3">
        <w:t>handling</w:t>
      </w:r>
      <w:proofErr w:type="gramEnd"/>
      <w:r w:rsidR="00492759" w:rsidRPr="00721DE3">
        <w:t xml:space="preserve"> and</w:t>
      </w:r>
      <w:r w:rsidRPr="00721DE3">
        <w:t xml:space="preserve"> basic life support </w:t>
      </w:r>
      <w:r w:rsidR="00492759" w:rsidRPr="00721DE3">
        <w:t xml:space="preserve">sessions </w:t>
      </w:r>
      <w:r w:rsidRPr="00721DE3">
        <w:t>are mandatory (compulsory).</w:t>
      </w:r>
      <w:r>
        <w:t xml:space="preserve"> </w:t>
      </w:r>
      <w:proofErr w:type="gramStart"/>
      <w:r>
        <w:t>In order to</w:t>
      </w:r>
      <w:proofErr w:type="gramEnd"/>
      <w:r>
        <w:t xml:space="preserve"> access practice </w:t>
      </w:r>
      <w:r w:rsidR="00492759">
        <w:t>learning experiences</w:t>
      </w:r>
      <w:r w:rsidR="00425BC9">
        <w:t xml:space="preserve"> (PLEs)</w:t>
      </w:r>
      <w:r>
        <w:t xml:space="preserve">, students must attend these sessions at the date and time speciﬁed for their group. Individual sessions will not be arranged. </w:t>
      </w:r>
      <w:r w:rsidRPr="00DF2BB2">
        <w:rPr>
          <w:b/>
        </w:rPr>
        <w:t>Failure to attend these classes will mean</w:t>
      </w:r>
      <w:r w:rsidRPr="00DF2BB2">
        <w:rPr>
          <w:b/>
          <w:spacing w:val="-7"/>
        </w:rPr>
        <w:t xml:space="preserve"> </w:t>
      </w:r>
      <w:r w:rsidRPr="00DF2BB2">
        <w:rPr>
          <w:b/>
        </w:rPr>
        <w:t>the</w:t>
      </w:r>
      <w:r w:rsidRPr="00DF2BB2">
        <w:rPr>
          <w:b/>
          <w:spacing w:val="-7"/>
        </w:rPr>
        <w:t xml:space="preserve"> </w:t>
      </w:r>
      <w:r w:rsidRPr="00DF2BB2">
        <w:rPr>
          <w:b/>
        </w:rPr>
        <w:t>student</w:t>
      </w:r>
      <w:r w:rsidRPr="00DF2BB2">
        <w:rPr>
          <w:b/>
          <w:spacing w:val="-7"/>
        </w:rPr>
        <w:t xml:space="preserve"> </w:t>
      </w:r>
      <w:r w:rsidRPr="00DF2BB2">
        <w:rPr>
          <w:b/>
        </w:rPr>
        <w:t>cannot</w:t>
      </w:r>
      <w:r w:rsidRPr="00DF2BB2">
        <w:rPr>
          <w:b/>
          <w:spacing w:val="-7"/>
        </w:rPr>
        <w:t xml:space="preserve"> </w:t>
      </w:r>
      <w:r w:rsidR="00425BC9" w:rsidRPr="00DF2BB2">
        <w:rPr>
          <w:b/>
        </w:rPr>
        <w:t>go to PLE</w:t>
      </w:r>
      <w:r w:rsidR="00492759">
        <w:t>.</w:t>
      </w:r>
    </w:p>
    <w:p w14:paraId="114B14EA" w14:textId="77777777" w:rsidR="00111BE0" w:rsidRDefault="00915E4A" w:rsidP="00775280">
      <w:pPr>
        <w:spacing w:after="180"/>
      </w:pPr>
      <w:r>
        <w:t xml:space="preserve">Students are also </w:t>
      </w:r>
      <w:r w:rsidRPr="00721DE3">
        <w:t>expected</w:t>
      </w:r>
      <w:r>
        <w:rPr>
          <w:b/>
        </w:rPr>
        <w:t xml:space="preserve"> </w:t>
      </w:r>
      <w:r>
        <w:t xml:space="preserve">to attend meetings </w:t>
      </w:r>
      <w:proofErr w:type="spellStart"/>
      <w:r>
        <w:t>organised</w:t>
      </w:r>
      <w:proofErr w:type="spellEnd"/>
      <w:r>
        <w:t xml:space="preserve"> by academic staﬀ, for example, Personal Tutor group or individual meetings, academic support tutorials or individual support sessions. </w:t>
      </w:r>
    </w:p>
    <w:p w14:paraId="5623EAFF" w14:textId="77777777" w:rsidR="00E42DE5" w:rsidRDefault="00E42DE5">
      <w:pPr>
        <w:spacing w:after="0" w:line="240" w:lineRule="auto"/>
      </w:pPr>
      <w:r>
        <w:br w:type="page"/>
      </w:r>
    </w:p>
    <w:p w14:paraId="48DAB279" w14:textId="785453E8" w:rsidR="005C26F4" w:rsidRDefault="00915E4A" w:rsidP="00775280">
      <w:pPr>
        <w:spacing w:after="180"/>
      </w:pPr>
      <w:r>
        <w:lastRenderedPageBreak/>
        <w:t xml:space="preserve">Whilst in the University, attendance will be monitored by the </w:t>
      </w:r>
      <w:proofErr w:type="gramStart"/>
      <w:r>
        <w:t>School</w:t>
      </w:r>
      <w:proofErr w:type="gramEnd"/>
      <w:r>
        <w:t xml:space="preserve"> and by the student’s Personal Tutor. This provides the </w:t>
      </w:r>
      <w:proofErr w:type="gramStart"/>
      <w:r>
        <w:t>School</w:t>
      </w:r>
      <w:proofErr w:type="gramEnd"/>
      <w:r>
        <w:t xml:space="preserve"> with information that is used to calculate the theoretical hours that have undertaken by the</w:t>
      </w:r>
      <w:r>
        <w:rPr>
          <w:spacing w:val="-27"/>
        </w:rPr>
        <w:t xml:space="preserve"> </w:t>
      </w:r>
      <w:r>
        <w:t>student.</w:t>
      </w:r>
    </w:p>
    <w:p w14:paraId="3CE961BC" w14:textId="5279F4E4" w:rsidR="007E3924" w:rsidRPr="007E3924" w:rsidRDefault="007E3924" w:rsidP="00775280">
      <w:pPr>
        <w:spacing w:after="180"/>
        <w:rPr>
          <w:i/>
          <w:iCs/>
        </w:rPr>
      </w:pPr>
      <w:r>
        <w:t xml:space="preserve">See also </w:t>
      </w:r>
      <w:r>
        <w:rPr>
          <w:i/>
          <w:iCs/>
        </w:rPr>
        <w:t>Mandatory Teaching Sessions</w:t>
      </w:r>
      <w:r w:rsidR="00E91CA0">
        <w:rPr>
          <w:i/>
          <w:iCs/>
        </w:rPr>
        <w:t>.</w:t>
      </w:r>
    </w:p>
    <w:p w14:paraId="08FDABF2" w14:textId="12CC5FD2" w:rsidR="005C26F4" w:rsidRDefault="00915E4A" w:rsidP="00775280">
      <w:pPr>
        <w:pStyle w:val="Heading3"/>
        <w:spacing w:before="180" w:after="120"/>
      </w:pPr>
      <w:bookmarkStart w:id="237" w:name="_Toc24361835"/>
      <w:bookmarkStart w:id="238" w:name="_Toc110420301"/>
      <w:bookmarkEnd w:id="236"/>
      <w:r w:rsidRPr="00775280">
        <w:t>Practice</w:t>
      </w:r>
      <w:bookmarkEnd w:id="237"/>
      <w:bookmarkEnd w:id="238"/>
    </w:p>
    <w:p w14:paraId="06BA0A2E" w14:textId="1C44E046" w:rsidR="005C26F4" w:rsidRDefault="00B67605" w:rsidP="00775280">
      <w:pPr>
        <w:spacing w:after="180"/>
      </w:pPr>
      <w:r>
        <w:t>Students will be required to undertake practice learning for</w:t>
      </w:r>
      <w:r w:rsidR="00492759">
        <w:t xml:space="preserve"> equivalent of</w:t>
      </w:r>
      <w:r>
        <w:t xml:space="preserve"> </w:t>
      </w:r>
      <w:r w:rsidR="00E8401F">
        <w:t>40</w:t>
      </w:r>
      <w:r>
        <w:t xml:space="preserve"> hours each week. </w:t>
      </w:r>
      <w:r w:rsidR="00915E4A">
        <w:t xml:space="preserve">Shift patterns in practice sometimes mean that clinical hours are calculated over </w:t>
      </w:r>
      <w:proofErr w:type="gramStart"/>
      <w:r w:rsidR="00915E4A">
        <w:t>a period of time</w:t>
      </w:r>
      <w:proofErr w:type="gramEnd"/>
      <w:r w:rsidR="00915E4A">
        <w:t xml:space="preserve"> longer than one week, for example, if the student is undertaking a night practice experience, they might attend for </w:t>
      </w:r>
      <w:r w:rsidR="00E8401F">
        <w:t>80</w:t>
      </w:r>
      <w:r w:rsidR="00915E4A">
        <w:t xml:space="preserve"> hours across a two week period.</w:t>
      </w:r>
    </w:p>
    <w:p w14:paraId="2721AAC2" w14:textId="33D589D0" w:rsidR="00111BE0" w:rsidRDefault="00915E4A" w:rsidP="00775280">
      <w:pPr>
        <w:spacing w:after="180"/>
      </w:pPr>
      <w:r>
        <w:t xml:space="preserve">Students must complete a timesheet in every practice </w:t>
      </w:r>
      <w:r w:rsidR="00531EA9">
        <w:t>learning experience</w:t>
      </w:r>
      <w:r w:rsidR="00806A5E">
        <w:t xml:space="preserve"> (PLE</w:t>
      </w:r>
      <w:proofErr w:type="gramStart"/>
      <w:r w:rsidR="00806A5E">
        <w:t>)</w:t>
      </w:r>
      <w:proofErr w:type="gramEnd"/>
      <w:r>
        <w:t xml:space="preserve"> and they must ensure that it is countersigned by their named </w:t>
      </w:r>
      <w:r w:rsidR="009022C3">
        <w:t>P</w:t>
      </w:r>
      <w:r w:rsidR="00425BC9">
        <w:t xml:space="preserve">ractice </w:t>
      </w:r>
      <w:r w:rsidR="009022C3">
        <w:t>S</w:t>
      </w:r>
      <w:r w:rsidR="00425BC9">
        <w:t>upervisor (PS)</w:t>
      </w:r>
      <w:r w:rsidR="009022C3">
        <w:t>/P</w:t>
      </w:r>
      <w:r w:rsidR="00425BC9">
        <w:t xml:space="preserve">ractice </w:t>
      </w:r>
      <w:r w:rsidR="009022C3">
        <w:t>A</w:t>
      </w:r>
      <w:r w:rsidR="00425BC9">
        <w:t>ssessor (PA)</w:t>
      </w:r>
      <w:r>
        <w:t xml:space="preserve"> or other designated member of the clinical team. Timesheets are designated as part of</w:t>
      </w:r>
      <w:r w:rsidR="00EC4F31">
        <w:t xml:space="preserve"> </w:t>
      </w:r>
      <w:r>
        <w:t>clinical assessment documents. It is important that timesheets are accurate as they are the only source of information from which the total number of clinical hours the student has attended during the course is calculated.</w:t>
      </w:r>
      <w:r w:rsidR="00531EA9">
        <w:t xml:space="preserve"> </w:t>
      </w:r>
    </w:p>
    <w:p w14:paraId="2A254115" w14:textId="29BBC751" w:rsidR="00531EA9" w:rsidRDefault="00531EA9" w:rsidP="00EE6E30">
      <w:r>
        <w:t xml:space="preserve">There are minimum requirements around attendance in practice, </w:t>
      </w:r>
      <w:r w:rsidR="00177476">
        <w:t xml:space="preserve">i.e. students should attend two thirds of each PLE </w:t>
      </w:r>
      <w:proofErr w:type="gramStart"/>
      <w:r w:rsidR="00177476">
        <w:t>in order to</w:t>
      </w:r>
      <w:proofErr w:type="gramEnd"/>
      <w:r w:rsidR="00177476">
        <w:t xml:space="preserve"> be assessed. </w:t>
      </w:r>
      <w:r>
        <w:t>Failure to be graded may impact upon a</w:t>
      </w:r>
      <w:bookmarkStart w:id="239" w:name="4.6_Directed_and_Online_Study"/>
      <w:bookmarkEnd w:id="239"/>
      <w:r>
        <w:t xml:space="preserve"> student’s ability to progress to the next </w:t>
      </w:r>
      <w:r w:rsidR="00EA71B0">
        <w:t xml:space="preserve">Stage </w:t>
      </w:r>
      <w:r>
        <w:t xml:space="preserve">of the </w:t>
      </w:r>
      <w:proofErr w:type="spellStart"/>
      <w:r>
        <w:t>pro</w:t>
      </w:r>
      <w:r w:rsidR="00806A5E">
        <w:t>gramm</w:t>
      </w:r>
      <w:r w:rsidR="00EA71B0">
        <w:t>e</w:t>
      </w:r>
      <w:proofErr w:type="spellEnd"/>
      <w:r>
        <w:t>.</w:t>
      </w:r>
    </w:p>
    <w:p w14:paraId="723E8935" w14:textId="3B1D55AA" w:rsidR="002D7078" w:rsidRDefault="00915E4A" w:rsidP="00EE6E30">
      <w:r w:rsidRPr="00840ECD">
        <w:t xml:space="preserve">Students should remember their attendance at </w:t>
      </w:r>
      <w:r w:rsidR="00806A5E">
        <w:t>PLEs</w:t>
      </w:r>
      <w:r w:rsidRPr="00840ECD">
        <w:t xml:space="preserve"> will mirror the shift patterns of the clinical staﬀ who work within the practice areas. Therefore, students will have shift patterns which reﬂect the 24/7 provisions of care, e.g. early, late, long day and night shifts and weekend</w:t>
      </w:r>
      <w:bookmarkStart w:id="240" w:name="4.5.1_Reporting_Off_Sick"/>
      <w:bookmarkEnd w:id="240"/>
      <w:r w:rsidRPr="00840ECD">
        <w:t xml:space="preserve"> working.</w:t>
      </w:r>
    </w:p>
    <w:p w14:paraId="6422BA80" w14:textId="242EBDEB" w:rsidR="00840ECD" w:rsidRDefault="00840ECD" w:rsidP="00EE6E30">
      <w:r w:rsidRPr="00964177">
        <w:t xml:space="preserve">See also </w:t>
      </w:r>
      <w:r w:rsidRPr="007806DE">
        <w:rPr>
          <w:i/>
        </w:rPr>
        <w:t>Timesheets</w:t>
      </w:r>
      <w:r w:rsidRPr="00964177">
        <w:t>.</w:t>
      </w:r>
    </w:p>
    <w:p w14:paraId="2359B145" w14:textId="6417838E" w:rsidR="005C26F4" w:rsidRDefault="00915E4A" w:rsidP="0022208B">
      <w:pPr>
        <w:pStyle w:val="Heading3"/>
      </w:pPr>
      <w:bookmarkStart w:id="241" w:name="_Toc24361836"/>
      <w:bookmarkStart w:id="242" w:name="_Toc110420302"/>
      <w:bookmarkStart w:id="243" w:name="_Hlk45015563"/>
      <w:r w:rsidRPr="0022208B">
        <w:lastRenderedPageBreak/>
        <w:t>Reporting</w:t>
      </w:r>
      <w:r w:rsidRPr="00EE6E30">
        <w:t xml:space="preserve"> Oﬀ Sick</w:t>
      </w:r>
      <w:bookmarkEnd w:id="241"/>
      <w:bookmarkEnd w:id="242"/>
    </w:p>
    <w:tbl>
      <w:tblPr>
        <w:tblStyle w:val="TableGrid"/>
        <w:tblW w:w="8784" w:type="dxa"/>
        <w:tblLayout w:type="fixed"/>
        <w:tblLook w:val="01E0" w:firstRow="1" w:lastRow="1" w:firstColumn="1" w:lastColumn="1" w:noHBand="0" w:noVBand="0"/>
      </w:tblPr>
      <w:tblGrid>
        <w:gridCol w:w="4390"/>
        <w:gridCol w:w="4394"/>
      </w:tblGrid>
      <w:tr w:rsidR="00425BC9" w14:paraId="4E9EAF58" w14:textId="77777777" w:rsidTr="00425BC9">
        <w:trPr>
          <w:cantSplit/>
          <w:tblHeader/>
        </w:trPr>
        <w:tc>
          <w:tcPr>
            <w:tcW w:w="4390" w:type="dxa"/>
          </w:tcPr>
          <w:p w14:paraId="72AB38D3" w14:textId="77777777" w:rsidR="00425BC9" w:rsidRPr="00E42DE5" w:rsidRDefault="00425BC9" w:rsidP="00E42DE5">
            <w:pPr>
              <w:spacing w:after="80" w:line="288" w:lineRule="auto"/>
              <w:jc w:val="center"/>
              <w:rPr>
                <w:rFonts w:ascii="Times New Roman"/>
                <w:b/>
                <w:szCs w:val="24"/>
              </w:rPr>
            </w:pPr>
            <w:r w:rsidRPr="00E42DE5">
              <w:rPr>
                <w:b/>
                <w:szCs w:val="24"/>
              </w:rPr>
              <w:t>During University</w:t>
            </w:r>
          </w:p>
        </w:tc>
        <w:tc>
          <w:tcPr>
            <w:tcW w:w="4394" w:type="dxa"/>
          </w:tcPr>
          <w:p w14:paraId="2DAFDC2E" w14:textId="77777777" w:rsidR="00425BC9" w:rsidRPr="00E42DE5" w:rsidRDefault="00425BC9" w:rsidP="00E42DE5">
            <w:pPr>
              <w:spacing w:after="80" w:line="288" w:lineRule="auto"/>
              <w:jc w:val="center"/>
              <w:rPr>
                <w:b/>
                <w:szCs w:val="24"/>
              </w:rPr>
            </w:pPr>
            <w:r w:rsidRPr="00E42DE5">
              <w:rPr>
                <w:b/>
                <w:szCs w:val="24"/>
              </w:rPr>
              <w:t>During Placement Learning Experiences (PLEs)</w:t>
            </w:r>
          </w:p>
        </w:tc>
      </w:tr>
      <w:tr w:rsidR="00425BC9" w14:paraId="55CFC555" w14:textId="77777777" w:rsidTr="0000386F">
        <w:tc>
          <w:tcPr>
            <w:tcW w:w="4390" w:type="dxa"/>
          </w:tcPr>
          <w:p w14:paraId="38B9AC9E" w14:textId="144E6ECB" w:rsidR="00425BC9" w:rsidRPr="00E42DE5" w:rsidRDefault="00425BC9" w:rsidP="00E42DE5">
            <w:pPr>
              <w:spacing w:after="80" w:line="288" w:lineRule="auto"/>
              <w:jc w:val="left"/>
              <w:rPr>
                <w:szCs w:val="24"/>
              </w:rPr>
            </w:pPr>
            <w:r w:rsidRPr="00E42DE5">
              <w:rPr>
                <w:szCs w:val="24"/>
              </w:rPr>
              <w:t xml:space="preserve">Email </w:t>
            </w:r>
            <w:r w:rsidRPr="00E42DE5">
              <w:rPr>
                <w:szCs w:val="24"/>
              </w:rPr>
              <w:br/>
            </w:r>
            <w:hyperlink r:id="rId91" w:history="1">
              <w:r w:rsidR="00CE7AE4" w:rsidRPr="00E42DE5">
                <w:rPr>
                  <w:rStyle w:val="Hyperlink"/>
                  <w:szCs w:val="24"/>
                </w:rPr>
                <w:t>SNMPabsencereporting@rgu.ac.uk</w:t>
              </w:r>
            </w:hyperlink>
          </w:p>
        </w:tc>
        <w:tc>
          <w:tcPr>
            <w:tcW w:w="4394" w:type="dxa"/>
          </w:tcPr>
          <w:p w14:paraId="4575ABD9" w14:textId="704DB8DB" w:rsidR="00CE7AE4" w:rsidRPr="00E42DE5" w:rsidRDefault="00425BC9" w:rsidP="00E42DE5">
            <w:pPr>
              <w:spacing w:after="80" w:line="288" w:lineRule="auto"/>
              <w:jc w:val="left"/>
              <w:rPr>
                <w:rStyle w:val="Hyperlink"/>
                <w:szCs w:val="24"/>
                <w:u w:val="none"/>
              </w:rPr>
            </w:pPr>
            <w:r w:rsidRPr="00E42DE5">
              <w:rPr>
                <w:szCs w:val="24"/>
              </w:rPr>
              <w:t>Notify Practice Supervisor</w:t>
            </w:r>
            <w:r w:rsidR="00DA07BF" w:rsidRPr="00E42DE5">
              <w:rPr>
                <w:szCs w:val="24"/>
              </w:rPr>
              <w:t>,</w:t>
            </w:r>
            <w:r w:rsidRPr="00E42DE5">
              <w:rPr>
                <w:szCs w:val="24"/>
              </w:rPr>
              <w:t xml:space="preserve"> or person in charge, before you are due to attend. Please take a note of the person’s name receiving your message AND email </w:t>
            </w:r>
            <w:hyperlink r:id="rId92" w:history="1">
              <w:r w:rsidR="00CE7AE4" w:rsidRPr="00E42DE5">
                <w:rPr>
                  <w:rStyle w:val="Hyperlink"/>
                  <w:szCs w:val="24"/>
                </w:rPr>
                <w:t>SNMPabsencereporting@rgu.ac.uk</w:t>
              </w:r>
            </w:hyperlink>
          </w:p>
          <w:p w14:paraId="46200795" w14:textId="4D5EB5EA" w:rsidR="00425BC9" w:rsidRPr="00E42DE5" w:rsidRDefault="00425BC9" w:rsidP="00E42DE5">
            <w:pPr>
              <w:spacing w:after="80" w:line="288" w:lineRule="auto"/>
              <w:jc w:val="left"/>
              <w:rPr>
                <w:szCs w:val="24"/>
              </w:rPr>
            </w:pPr>
            <w:r w:rsidRPr="00E42DE5">
              <w:rPr>
                <w:szCs w:val="24"/>
              </w:rPr>
              <w:t xml:space="preserve">Please </w:t>
            </w:r>
            <w:proofErr w:type="gramStart"/>
            <w:r w:rsidRPr="00E42DE5">
              <w:rPr>
                <w:szCs w:val="24"/>
              </w:rPr>
              <w:t>state clearly</w:t>
            </w:r>
            <w:proofErr w:type="gramEnd"/>
            <w:r w:rsidRPr="00E42DE5">
              <w:rPr>
                <w:szCs w:val="24"/>
              </w:rPr>
              <w:t xml:space="preserve"> your name, part of the course, PLE location and date of absence</w:t>
            </w:r>
            <w:r w:rsidRPr="00E42DE5">
              <w:rPr>
                <w:spacing w:val="-38"/>
                <w:szCs w:val="24"/>
              </w:rPr>
              <w:t xml:space="preserve"> </w:t>
            </w:r>
            <w:r w:rsidRPr="00E42DE5">
              <w:rPr>
                <w:szCs w:val="24"/>
              </w:rPr>
              <w:t>commencing.</w:t>
            </w:r>
          </w:p>
        </w:tc>
      </w:tr>
    </w:tbl>
    <w:p w14:paraId="1ED21E6E" w14:textId="77777777" w:rsidR="00425BC9" w:rsidRDefault="00425BC9" w:rsidP="00E42DE5">
      <w:pPr>
        <w:spacing w:before="180"/>
      </w:pPr>
      <w:r>
        <w:t xml:space="preserve">Note: PLEs appreciate as much </w:t>
      </w:r>
      <w:proofErr w:type="gramStart"/>
      <w:r>
        <w:t>prior warning</w:t>
      </w:r>
      <w:proofErr w:type="gramEnd"/>
      <w:r>
        <w:t xml:space="preserve"> as possible.</w:t>
      </w:r>
    </w:p>
    <w:p w14:paraId="13EACB26" w14:textId="3EF0D750" w:rsidR="005C26F4" w:rsidRDefault="00915E4A" w:rsidP="00EE6E30">
      <w:pPr>
        <w:pStyle w:val="Heading3"/>
      </w:pPr>
      <w:bookmarkStart w:id="244" w:name="_Toc24361837"/>
      <w:bookmarkStart w:id="245" w:name="_Toc110420303"/>
      <w:r w:rsidRPr="00EE6E30">
        <w:t>Reporting Fit to Return</w:t>
      </w:r>
      <w:bookmarkEnd w:id="244"/>
      <w:bookmarkEnd w:id="245"/>
    </w:p>
    <w:tbl>
      <w:tblPr>
        <w:tblStyle w:val="TableGrid"/>
        <w:tblW w:w="8784" w:type="dxa"/>
        <w:tblLayout w:type="fixed"/>
        <w:tblLook w:val="01E0" w:firstRow="1" w:lastRow="1" w:firstColumn="1" w:lastColumn="1" w:noHBand="0" w:noVBand="0"/>
      </w:tblPr>
      <w:tblGrid>
        <w:gridCol w:w="4390"/>
        <w:gridCol w:w="4394"/>
      </w:tblGrid>
      <w:tr w:rsidR="00425BC9" w14:paraId="618CFCD7" w14:textId="77777777" w:rsidTr="0000386F">
        <w:trPr>
          <w:cantSplit/>
          <w:tblHeader/>
        </w:trPr>
        <w:tc>
          <w:tcPr>
            <w:tcW w:w="4390" w:type="dxa"/>
          </w:tcPr>
          <w:p w14:paraId="5024142F" w14:textId="77777777" w:rsidR="00425BC9" w:rsidRPr="00E42DE5" w:rsidRDefault="00425BC9" w:rsidP="00E42DE5">
            <w:pPr>
              <w:spacing w:after="80" w:line="288" w:lineRule="auto"/>
              <w:jc w:val="center"/>
              <w:rPr>
                <w:b/>
                <w:szCs w:val="24"/>
              </w:rPr>
            </w:pPr>
            <w:r w:rsidRPr="00E42DE5">
              <w:rPr>
                <w:b/>
                <w:szCs w:val="24"/>
              </w:rPr>
              <w:t>During University</w:t>
            </w:r>
          </w:p>
        </w:tc>
        <w:tc>
          <w:tcPr>
            <w:tcW w:w="4394" w:type="dxa"/>
          </w:tcPr>
          <w:p w14:paraId="132730EF" w14:textId="77777777" w:rsidR="00425BC9" w:rsidRPr="00E42DE5" w:rsidRDefault="00425BC9" w:rsidP="00E42DE5">
            <w:pPr>
              <w:spacing w:after="80" w:line="288" w:lineRule="auto"/>
              <w:jc w:val="center"/>
              <w:rPr>
                <w:b/>
                <w:szCs w:val="24"/>
              </w:rPr>
            </w:pPr>
            <w:r w:rsidRPr="00E42DE5">
              <w:rPr>
                <w:b/>
                <w:szCs w:val="24"/>
              </w:rPr>
              <w:t>During Practice Learning Experiences (PLEs)</w:t>
            </w:r>
          </w:p>
        </w:tc>
      </w:tr>
      <w:tr w:rsidR="00425BC9" w14:paraId="4C3CE04B" w14:textId="77777777" w:rsidTr="0000386F">
        <w:tc>
          <w:tcPr>
            <w:tcW w:w="4390" w:type="dxa"/>
          </w:tcPr>
          <w:p w14:paraId="78CCB0E6" w14:textId="66B5B716" w:rsidR="00425BC9" w:rsidRPr="00E42DE5" w:rsidRDefault="00425BC9" w:rsidP="00E42DE5">
            <w:pPr>
              <w:spacing w:after="80" w:line="288" w:lineRule="auto"/>
              <w:jc w:val="left"/>
              <w:rPr>
                <w:szCs w:val="24"/>
              </w:rPr>
            </w:pPr>
            <w:r w:rsidRPr="00E42DE5">
              <w:rPr>
                <w:szCs w:val="24"/>
              </w:rPr>
              <w:t xml:space="preserve">Email </w:t>
            </w:r>
            <w:r w:rsidRPr="00E42DE5">
              <w:rPr>
                <w:szCs w:val="24"/>
              </w:rPr>
              <w:br/>
            </w:r>
            <w:hyperlink r:id="rId93" w:history="1">
              <w:r w:rsidR="00CE7AE4" w:rsidRPr="00E42DE5">
                <w:rPr>
                  <w:rStyle w:val="Hyperlink"/>
                  <w:szCs w:val="24"/>
                </w:rPr>
                <w:t>SNMPabsencereporting@rgu.ac.uk</w:t>
              </w:r>
            </w:hyperlink>
          </w:p>
        </w:tc>
        <w:tc>
          <w:tcPr>
            <w:tcW w:w="4394" w:type="dxa"/>
          </w:tcPr>
          <w:p w14:paraId="5FAB5DDD" w14:textId="7D55DAFE" w:rsidR="00425BC9" w:rsidRPr="00E42DE5" w:rsidRDefault="00425BC9" w:rsidP="00E42DE5">
            <w:pPr>
              <w:spacing w:after="80" w:line="288" w:lineRule="auto"/>
              <w:jc w:val="left"/>
              <w:rPr>
                <w:szCs w:val="24"/>
              </w:rPr>
            </w:pPr>
            <w:r w:rsidRPr="00E42DE5">
              <w:rPr>
                <w:szCs w:val="24"/>
              </w:rPr>
              <w:t>Notify PLE of intention to return on</w:t>
            </w:r>
            <w:r w:rsidRPr="00E42DE5">
              <w:rPr>
                <w:spacing w:val="41"/>
                <w:szCs w:val="24"/>
              </w:rPr>
              <w:t xml:space="preserve"> </w:t>
            </w:r>
            <w:r w:rsidRPr="00E42DE5">
              <w:rPr>
                <w:szCs w:val="24"/>
              </w:rPr>
              <w:t>particular</w:t>
            </w:r>
            <w:r w:rsidRPr="00E42DE5">
              <w:rPr>
                <w:spacing w:val="20"/>
                <w:szCs w:val="24"/>
              </w:rPr>
              <w:t xml:space="preserve"> </w:t>
            </w:r>
            <w:r w:rsidRPr="00E42DE5">
              <w:rPr>
                <w:szCs w:val="24"/>
              </w:rPr>
              <w:t>date.</w:t>
            </w:r>
            <w:r w:rsidRPr="00E42DE5">
              <w:rPr>
                <w:szCs w:val="24"/>
              </w:rPr>
              <w:tab/>
            </w:r>
            <w:r w:rsidRPr="00E42DE5">
              <w:rPr>
                <w:szCs w:val="24"/>
              </w:rPr>
              <w:br/>
              <w:t xml:space="preserve">Email </w:t>
            </w:r>
            <w:hyperlink r:id="rId94" w:history="1">
              <w:r w:rsidR="00CE7AE4" w:rsidRPr="00E42DE5">
                <w:rPr>
                  <w:rStyle w:val="Hyperlink"/>
                  <w:szCs w:val="24"/>
                </w:rPr>
                <w:t>SNMPabsencereporting@rgu.ac.uk</w:t>
              </w:r>
            </w:hyperlink>
          </w:p>
        </w:tc>
      </w:tr>
    </w:tbl>
    <w:p w14:paraId="6161ACDA" w14:textId="51EDDDB4" w:rsidR="005C26F4" w:rsidRPr="00415293" w:rsidRDefault="00915E4A" w:rsidP="00E42DE5">
      <w:pPr>
        <w:pStyle w:val="BodyText"/>
        <w:spacing w:before="180"/>
        <w:ind w:left="0"/>
      </w:pPr>
      <w:r w:rsidRPr="00415293">
        <w:t xml:space="preserve">Note: This applies </w:t>
      </w:r>
      <w:proofErr w:type="gramStart"/>
      <w:r w:rsidRPr="00415293">
        <w:t>whether or not</w:t>
      </w:r>
      <w:proofErr w:type="gramEnd"/>
      <w:r w:rsidRPr="00415293">
        <w:t xml:space="preserve"> you are due to return to University,</w:t>
      </w:r>
      <w:bookmarkStart w:id="246" w:name="4.5.3_Certification:_1-7_days"/>
      <w:bookmarkEnd w:id="246"/>
      <w:r w:rsidR="00415293" w:rsidRPr="00415293">
        <w:t xml:space="preserve"> </w:t>
      </w:r>
      <w:r w:rsidR="00415293" w:rsidRPr="00FD5607">
        <w:t>PLE</w:t>
      </w:r>
      <w:r w:rsidRPr="00415293">
        <w:t xml:space="preserve"> or to Annual Leave.</w:t>
      </w:r>
    </w:p>
    <w:p w14:paraId="24C4A821" w14:textId="325208FD" w:rsidR="005C26F4" w:rsidRDefault="00915E4A" w:rsidP="00EE6E30">
      <w:pPr>
        <w:pStyle w:val="Heading3"/>
      </w:pPr>
      <w:bookmarkStart w:id="247" w:name="_Toc24361838"/>
      <w:bookmarkStart w:id="248" w:name="_Toc110420304"/>
      <w:r w:rsidRPr="00EE6E30">
        <w:t>Certiﬁcation: 1-7 days</w:t>
      </w:r>
      <w:bookmarkEnd w:id="247"/>
      <w:bookmarkEnd w:id="248"/>
    </w:p>
    <w:tbl>
      <w:tblPr>
        <w:tblStyle w:val="TableGrid"/>
        <w:tblW w:w="8784" w:type="dxa"/>
        <w:tblLayout w:type="fixed"/>
        <w:tblLook w:val="01E0" w:firstRow="1" w:lastRow="1" w:firstColumn="1" w:lastColumn="1" w:noHBand="0" w:noVBand="0"/>
      </w:tblPr>
      <w:tblGrid>
        <w:gridCol w:w="4390"/>
        <w:gridCol w:w="4394"/>
      </w:tblGrid>
      <w:tr w:rsidR="00885854" w14:paraId="4668C14D" w14:textId="77777777" w:rsidTr="00885854">
        <w:trPr>
          <w:cantSplit/>
          <w:tblHeader/>
        </w:trPr>
        <w:tc>
          <w:tcPr>
            <w:tcW w:w="4390" w:type="dxa"/>
          </w:tcPr>
          <w:p w14:paraId="4CE4BB8D" w14:textId="77777777" w:rsidR="00885854" w:rsidRPr="00E42DE5" w:rsidRDefault="00885854" w:rsidP="00E42DE5">
            <w:pPr>
              <w:spacing w:after="80" w:line="288" w:lineRule="auto"/>
              <w:jc w:val="center"/>
              <w:rPr>
                <w:b/>
                <w:szCs w:val="24"/>
              </w:rPr>
            </w:pPr>
            <w:bookmarkStart w:id="249" w:name="4.5.4_Certification:_8_days_and_over"/>
            <w:bookmarkStart w:id="250" w:name="_Hlk77170451"/>
            <w:bookmarkStart w:id="251" w:name="_Hlk77249893"/>
            <w:bookmarkStart w:id="252" w:name="_Hlk77581743"/>
            <w:bookmarkStart w:id="253" w:name="_Toc24361839"/>
            <w:bookmarkEnd w:id="249"/>
            <w:r w:rsidRPr="00E42DE5">
              <w:rPr>
                <w:b/>
                <w:szCs w:val="24"/>
              </w:rPr>
              <w:t>During University</w:t>
            </w:r>
          </w:p>
        </w:tc>
        <w:tc>
          <w:tcPr>
            <w:tcW w:w="4394" w:type="dxa"/>
          </w:tcPr>
          <w:p w14:paraId="7DFBF812" w14:textId="77777777" w:rsidR="00885854" w:rsidRPr="00E42DE5" w:rsidRDefault="00885854" w:rsidP="00E42DE5">
            <w:pPr>
              <w:spacing w:after="80" w:line="288" w:lineRule="auto"/>
              <w:jc w:val="center"/>
              <w:rPr>
                <w:b/>
                <w:szCs w:val="24"/>
              </w:rPr>
            </w:pPr>
            <w:r w:rsidRPr="00E42DE5">
              <w:rPr>
                <w:b/>
                <w:szCs w:val="24"/>
              </w:rPr>
              <w:t>During Practice Learning Experiences (PLEs)</w:t>
            </w:r>
          </w:p>
        </w:tc>
      </w:tr>
      <w:tr w:rsidR="00885854" w14:paraId="65EE91A7" w14:textId="77777777" w:rsidTr="00885854">
        <w:tc>
          <w:tcPr>
            <w:tcW w:w="4390" w:type="dxa"/>
          </w:tcPr>
          <w:p w14:paraId="3BCC7D11" w14:textId="61BF4B17" w:rsidR="00885854" w:rsidRPr="00E42DE5" w:rsidRDefault="00885854" w:rsidP="00E42DE5">
            <w:pPr>
              <w:spacing w:after="80" w:line="288" w:lineRule="auto"/>
              <w:jc w:val="left"/>
              <w:rPr>
                <w:rStyle w:val="Hyperlink"/>
                <w:szCs w:val="24"/>
              </w:rPr>
            </w:pPr>
            <w:r w:rsidRPr="00E42DE5">
              <w:rPr>
                <w:szCs w:val="24"/>
              </w:rPr>
              <w:t>Email</w:t>
            </w:r>
            <w:r w:rsidRPr="00E42DE5">
              <w:rPr>
                <w:szCs w:val="24"/>
              </w:rPr>
              <w:br/>
            </w:r>
            <w:hyperlink r:id="rId95" w:history="1">
              <w:r w:rsidR="00CE7AE4" w:rsidRPr="00E42DE5">
                <w:rPr>
                  <w:rStyle w:val="Hyperlink"/>
                  <w:szCs w:val="24"/>
                </w:rPr>
                <w:t>SNMPabsencereporting@rgu.ac.uk</w:t>
              </w:r>
            </w:hyperlink>
          </w:p>
        </w:tc>
        <w:tc>
          <w:tcPr>
            <w:tcW w:w="4394" w:type="dxa"/>
          </w:tcPr>
          <w:p w14:paraId="2EE6C3B4" w14:textId="611771F8" w:rsidR="00885854" w:rsidRPr="00E42DE5" w:rsidRDefault="00885854" w:rsidP="00E42DE5">
            <w:pPr>
              <w:spacing w:after="80" w:line="288" w:lineRule="auto"/>
              <w:jc w:val="left"/>
              <w:rPr>
                <w:szCs w:val="24"/>
              </w:rPr>
            </w:pPr>
            <w:r w:rsidRPr="00E42DE5">
              <w:rPr>
                <w:szCs w:val="24"/>
              </w:rPr>
              <w:t>Self certiﬁcate to be completed</w:t>
            </w:r>
            <w:r w:rsidRPr="00E42DE5">
              <w:rPr>
                <w:spacing w:val="51"/>
                <w:szCs w:val="24"/>
              </w:rPr>
              <w:t xml:space="preserve"> </w:t>
            </w:r>
            <w:r w:rsidRPr="00E42DE5">
              <w:rPr>
                <w:szCs w:val="24"/>
              </w:rPr>
              <w:t>and counter-signed by Practice Supervisor or person in charge of the area</w:t>
            </w:r>
            <w:r w:rsidR="000F76AA" w:rsidRPr="00E42DE5">
              <w:rPr>
                <w:szCs w:val="24"/>
              </w:rPr>
              <w:t xml:space="preserve">, then </w:t>
            </w:r>
            <w:r w:rsidR="00E8401F" w:rsidRPr="00E42DE5">
              <w:rPr>
                <w:szCs w:val="24"/>
              </w:rPr>
              <w:t xml:space="preserve">scanned and emailed to </w:t>
            </w:r>
            <w:hyperlink r:id="rId96" w:history="1">
              <w:r w:rsidR="00CE7AE4" w:rsidRPr="00E42DE5">
                <w:rPr>
                  <w:rStyle w:val="Hyperlink"/>
                  <w:szCs w:val="24"/>
                </w:rPr>
                <w:t>SNMPabsencereporting@rgu.ac.uk</w:t>
              </w:r>
            </w:hyperlink>
          </w:p>
        </w:tc>
      </w:tr>
    </w:tbl>
    <w:bookmarkEnd w:id="250"/>
    <w:bookmarkEnd w:id="251"/>
    <w:p w14:paraId="0C569587" w14:textId="77777777" w:rsidR="00885854" w:rsidRDefault="00885854" w:rsidP="00E42DE5">
      <w:pPr>
        <w:pStyle w:val="BodyText"/>
        <w:spacing w:before="180" w:after="0"/>
        <w:ind w:left="0"/>
      </w:pPr>
      <w:r>
        <w:t>Note: Consult your GP if minor illnesses do not clear up quickly.</w:t>
      </w:r>
    </w:p>
    <w:p w14:paraId="7AA2EAAB" w14:textId="13042D14" w:rsidR="005C26F4" w:rsidRDefault="00915E4A" w:rsidP="00DA2D2C">
      <w:pPr>
        <w:pStyle w:val="Heading3"/>
        <w:spacing w:after="180"/>
      </w:pPr>
      <w:bookmarkStart w:id="254" w:name="_Toc110420305"/>
      <w:bookmarkEnd w:id="252"/>
      <w:r w:rsidRPr="00EE6E30">
        <w:lastRenderedPageBreak/>
        <w:t>Certiﬁcation: 8 days and over</w:t>
      </w:r>
      <w:bookmarkEnd w:id="253"/>
      <w:bookmarkEnd w:id="254"/>
    </w:p>
    <w:tbl>
      <w:tblPr>
        <w:tblStyle w:val="TableGrid"/>
        <w:tblW w:w="8784" w:type="dxa"/>
        <w:tblLayout w:type="fixed"/>
        <w:tblLook w:val="01E0" w:firstRow="1" w:lastRow="1" w:firstColumn="1" w:lastColumn="1" w:noHBand="0" w:noVBand="0"/>
      </w:tblPr>
      <w:tblGrid>
        <w:gridCol w:w="4390"/>
        <w:gridCol w:w="4394"/>
      </w:tblGrid>
      <w:tr w:rsidR="00885854" w14:paraId="0090992F" w14:textId="77777777" w:rsidTr="00885854">
        <w:trPr>
          <w:cantSplit/>
          <w:tblHeader/>
        </w:trPr>
        <w:tc>
          <w:tcPr>
            <w:tcW w:w="4390" w:type="dxa"/>
          </w:tcPr>
          <w:p w14:paraId="28A51B79" w14:textId="77777777" w:rsidR="00885854" w:rsidRPr="00E42DE5" w:rsidRDefault="00885854" w:rsidP="00E42DE5">
            <w:pPr>
              <w:spacing w:after="80" w:line="288" w:lineRule="auto"/>
              <w:jc w:val="center"/>
              <w:rPr>
                <w:b/>
                <w:szCs w:val="24"/>
              </w:rPr>
            </w:pPr>
            <w:bookmarkStart w:id="255" w:name="_Hlk77171117"/>
            <w:bookmarkStart w:id="256" w:name="_Hlk77250000"/>
            <w:bookmarkEnd w:id="243"/>
            <w:r w:rsidRPr="00E42DE5">
              <w:rPr>
                <w:b/>
                <w:szCs w:val="24"/>
              </w:rPr>
              <w:t>During University</w:t>
            </w:r>
          </w:p>
        </w:tc>
        <w:tc>
          <w:tcPr>
            <w:tcW w:w="4394" w:type="dxa"/>
          </w:tcPr>
          <w:p w14:paraId="611BBF8E" w14:textId="77777777" w:rsidR="00885854" w:rsidRPr="00E42DE5" w:rsidRDefault="00885854" w:rsidP="00E42DE5">
            <w:pPr>
              <w:spacing w:after="80" w:line="288" w:lineRule="auto"/>
              <w:jc w:val="center"/>
              <w:rPr>
                <w:b/>
                <w:szCs w:val="24"/>
              </w:rPr>
            </w:pPr>
            <w:r w:rsidRPr="00E42DE5">
              <w:rPr>
                <w:b/>
                <w:szCs w:val="24"/>
              </w:rPr>
              <w:t>During Practice Learning Experiences (PLEs)</w:t>
            </w:r>
          </w:p>
        </w:tc>
      </w:tr>
      <w:tr w:rsidR="00885854" w14:paraId="13DECD5D" w14:textId="77777777" w:rsidTr="00885854">
        <w:tc>
          <w:tcPr>
            <w:tcW w:w="4390" w:type="dxa"/>
          </w:tcPr>
          <w:p w14:paraId="46515772" w14:textId="63947C2B" w:rsidR="00885854" w:rsidRPr="00E42DE5" w:rsidRDefault="009A1F4F" w:rsidP="00E42DE5">
            <w:pPr>
              <w:spacing w:after="80" w:line="288" w:lineRule="auto"/>
              <w:jc w:val="left"/>
              <w:rPr>
                <w:szCs w:val="24"/>
              </w:rPr>
            </w:pPr>
            <w:r w:rsidRPr="00E42DE5">
              <w:rPr>
                <w:szCs w:val="24"/>
              </w:rPr>
              <w:t xml:space="preserve">Medical certiﬁcate from GP should be scanned and emailed to </w:t>
            </w:r>
            <w:hyperlink r:id="rId97" w:history="1">
              <w:r w:rsidRPr="00E42DE5">
                <w:rPr>
                  <w:rStyle w:val="Hyperlink"/>
                  <w:szCs w:val="24"/>
                  <w:lang w:val="en-US" w:eastAsia="en-US"/>
                </w:rPr>
                <w:t>SNMPabsencereporting@rgu.ac.uk</w:t>
              </w:r>
            </w:hyperlink>
            <w:r w:rsidRPr="00E42DE5">
              <w:rPr>
                <w:szCs w:val="24"/>
              </w:rPr>
              <w:t xml:space="preserve"> as soon as possible and at regular intervals.</w:t>
            </w:r>
          </w:p>
        </w:tc>
        <w:tc>
          <w:tcPr>
            <w:tcW w:w="4394" w:type="dxa"/>
          </w:tcPr>
          <w:p w14:paraId="3994932C" w14:textId="501B61D6" w:rsidR="00885854" w:rsidRPr="00E42DE5" w:rsidRDefault="003B3EC4" w:rsidP="00E42DE5">
            <w:pPr>
              <w:spacing w:after="80" w:line="288" w:lineRule="auto"/>
              <w:jc w:val="left"/>
              <w:rPr>
                <w:szCs w:val="24"/>
              </w:rPr>
            </w:pPr>
            <w:r w:rsidRPr="00E42DE5">
              <w:rPr>
                <w:szCs w:val="24"/>
              </w:rPr>
              <w:t xml:space="preserve">Inform PLE of continued sick leave. Medical certiﬁcate from GP should be scanned and emailed to </w:t>
            </w:r>
            <w:hyperlink r:id="rId98" w:history="1">
              <w:r w:rsidRPr="00E42DE5">
                <w:rPr>
                  <w:rStyle w:val="Hyperlink"/>
                  <w:szCs w:val="24"/>
                  <w:lang w:val="en-US" w:eastAsia="en-US"/>
                </w:rPr>
                <w:t>SNMPabsencereporting@rgu.ac.uk</w:t>
              </w:r>
            </w:hyperlink>
            <w:r w:rsidRPr="00E42DE5">
              <w:rPr>
                <w:szCs w:val="24"/>
              </w:rPr>
              <w:t xml:space="preserve"> as soon as possible and at regular intervals.</w:t>
            </w:r>
          </w:p>
        </w:tc>
      </w:tr>
    </w:tbl>
    <w:bookmarkEnd w:id="255"/>
    <w:bookmarkEnd w:id="256"/>
    <w:p w14:paraId="65791C1C" w14:textId="77777777" w:rsidR="00885854" w:rsidRDefault="00885854" w:rsidP="00DA2D2C">
      <w:pPr>
        <w:spacing w:before="180" w:after="180"/>
      </w:pPr>
      <w:r>
        <w:t>Note: Your GP will not be able to supply a medical certiﬁcate unless you consult him/her when you are ill.</w:t>
      </w:r>
      <w:r w:rsidRPr="00CB390C">
        <w:t xml:space="preserve"> </w:t>
      </w:r>
    </w:p>
    <w:p w14:paraId="27C2463E" w14:textId="1EF789D3" w:rsidR="005C26F4" w:rsidRPr="00806A5E" w:rsidRDefault="00915E4A" w:rsidP="00DA2D2C">
      <w:pPr>
        <w:spacing w:after="180"/>
        <w:rPr>
          <w:b/>
        </w:rPr>
      </w:pPr>
      <w:r>
        <w:t xml:space="preserve">Should your ill health continue, the </w:t>
      </w:r>
      <w:proofErr w:type="gramStart"/>
      <w:r>
        <w:t>School</w:t>
      </w:r>
      <w:proofErr w:type="gramEnd"/>
      <w:r>
        <w:t xml:space="preserve"> may refer you to the </w:t>
      </w:r>
      <w:r w:rsidRPr="00806A5E">
        <w:t>Occupational Health provider.</w:t>
      </w:r>
    </w:p>
    <w:p w14:paraId="630D8DCA" w14:textId="6530AD97" w:rsidR="005C26F4" w:rsidRDefault="00915E4A" w:rsidP="00DA2D2C">
      <w:pPr>
        <w:spacing w:after="180"/>
      </w:pPr>
      <w:r w:rsidRPr="00806A5E">
        <w:rPr>
          <w:b/>
        </w:rPr>
        <w:t>Note:</w:t>
      </w:r>
      <w:r>
        <w:t xml:space="preserve"> Whatever the circumstances, ALL days of sickness must be covered by appropriate notiﬁcation and certiﬁcation as described above. Any absences not so covered will be regarded as </w:t>
      </w:r>
      <w:proofErr w:type="spellStart"/>
      <w:r>
        <w:t>unauthorised</w:t>
      </w:r>
      <w:proofErr w:type="spellEnd"/>
      <w:r>
        <w:t xml:space="preserve"> and may aﬀect bursary entitlement.</w:t>
      </w:r>
    </w:p>
    <w:p w14:paraId="46311B07" w14:textId="58E2C2BC" w:rsidR="00E8401F" w:rsidRDefault="00E8401F" w:rsidP="00DA2D2C">
      <w:pPr>
        <w:spacing w:after="180"/>
      </w:pPr>
      <w:bookmarkStart w:id="257" w:name="_Hlk77689402"/>
      <w:bookmarkStart w:id="258" w:name="_Hlk44495763"/>
      <w:r>
        <w:t xml:space="preserve">Attendance is monitored and students with a poor attendance record in </w:t>
      </w:r>
      <w:proofErr w:type="gramStart"/>
      <w:r>
        <w:t>University</w:t>
      </w:r>
      <w:proofErr w:type="gramEnd"/>
      <w:r>
        <w:t xml:space="preserve"> based learning (without reasonable mitigating circumstances, e.g. ill health) may not be oﬀered a second resubmission opportunity which is given at the discretion of the Assessment Board at the end of each </w:t>
      </w:r>
      <w:r w:rsidR="00806A5E">
        <w:t xml:space="preserve">Stage </w:t>
      </w:r>
      <w:r>
        <w:t xml:space="preserve">of the </w:t>
      </w:r>
      <w:proofErr w:type="spellStart"/>
      <w:r>
        <w:t>programme</w:t>
      </w:r>
      <w:proofErr w:type="spellEnd"/>
      <w:r>
        <w:t>.</w:t>
      </w:r>
    </w:p>
    <w:p w14:paraId="2A347F55" w14:textId="7FB5D6CC" w:rsidR="0015441E" w:rsidRDefault="00A45E8E" w:rsidP="00DA2D2C">
      <w:pPr>
        <w:pStyle w:val="Heading3"/>
        <w:spacing w:after="180"/>
      </w:pPr>
      <w:bookmarkStart w:id="259" w:name="_Toc77603062"/>
      <w:bookmarkStart w:id="260" w:name="_Toc110420306"/>
      <w:bookmarkStart w:id="261" w:name="_Hlk77170849"/>
      <w:bookmarkEnd w:id="257"/>
      <w:bookmarkEnd w:id="259"/>
      <w:r>
        <w:t>Visa Students</w:t>
      </w:r>
      <w:bookmarkEnd w:id="260"/>
    </w:p>
    <w:p w14:paraId="3218AEF8" w14:textId="127B8E7E" w:rsidR="00006A0B" w:rsidRDefault="00006A0B" w:rsidP="00DA2D2C">
      <w:pPr>
        <w:spacing w:after="180"/>
      </w:pPr>
      <w:bookmarkStart w:id="262" w:name="_Hlk77689457"/>
      <w:r>
        <w:rPr>
          <w:color w:val="151414"/>
        </w:rPr>
        <w:t xml:space="preserve">As part of </w:t>
      </w:r>
      <w:r w:rsidR="00471D2A">
        <w:rPr>
          <w:color w:val="151414"/>
        </w:rPr>
        <w:t>UKVI compliance</w:t>
      </w:r>
      <w:r>
        <w:rPr>
          <w:color w:val="151414"/>
        </w:rPr>
        <w:t>, relevant students must attend all interactions (i.e. scheduled</w:t>
      </w:r>
      <w:r>
        <w:rPr>
          <w:color w:val="151414"/>
          <w:spacing w:val="43"/>
        </w:rPr>
        <w:t xml:space="preserve"> </w:t>
      </w:r>
      <w:r>
        <w:rPr>
          <w:color w:val="151414"/>
        </w:rPr>
        <w:t>classes, tutorials, practice learning experiences and meetings with tutors/ supervisors).</w:t>
      </w:r>
    </w:p>
    <w:p w14:paraId="2471F3DB" w14:textId="29162961" w:rsidR="0015441E" w:rsidRDefault="0015441E" w:rsidP="00DA2D2C">
      <w:pPr>
        <w:spacing w:after="180"/>
      </w:pPr>
      <w:r>
        <w:t xml:space="preserve">During PLEs </w:t>
      </w:r>
      <w:r w:rsidR="00060995">
        <w:t>visa</w:t>
      </w:r>
      <w:r>
        <w:t xml:space="preserve"> students </w:t>
      </w:r>
      <w:r w:rsidR="00006A0B">
        <w:t xml:space="preserve">are required to complete and send the Placement Attendance Verification register to </w:t>
      </w:r>
      <w:hyperlink r:id="rId99" w:history="1">
        <w:r w:rsidR="00694AF4" w:rsidRPr="000A1949">
          <w:rPr>
            <w:rStyle w:val="Hyperlink"/>
          </w:rPr>
          <w:t>SNMPPlacements@rgu.ac.uk</w:t>
        </w:r>
      </w:hyperlink>
      <w:r w:rsidR="00006A0B">
        <w:t xml:space="preserve"> every Monday.</w:t>
      </w:r>
    </w:p>
    <w:p w14:paraId="537C814A" w14:textId="5EC20866" w:rsidR="00006A0B" w:rsidRDefault="00006A0B" w:rsidP="00DA2D2C">
      <w:pPr>
        <w:spacing w:after="180"/>
      </w:pPr>
      <w:r>
        <w:t xml:space="preserve">See also </w:t>
      </w:r>
      <w:r w:rsidRPr="00465F63">
        <w:rPr>
          <w:i/>
        </w:rPr>
        <w:t xml:space="preserve">Appendix 1: Student </w:t>
      </w:r>
      <w:r w:rsidR="007C51AE">
        <w:rPr>
          <w:i/>
        </w:rPr>
        <w:t xml:space="preserve">Visa </w:t>
      </w:r>
      <w:r w:rsidRPr="00465F63">
        <w:rPr>
          <w:i/>
        </w:rPr>
        <w:t>Responsibilities</w:t>
      </w:r>
      <w:r>
        <w:t>.</w:t>
      </w:r>
    </w:p>
    <w:p w14:paraId="5E26E590" w14:textId="6C05E21C" w:rsidR="001C48CC" w:rsidRDefault="001C48CC" w:rsidP="00F525A2">
      <w:pPr>
        <w:pStyle w:val="Heading2"/>
      </w:pPr>
      <w:bookmarkStart w:id="263" w:name="_Toc24361840"/>
      <w:bookmarkStart w:id="264" w:name="_Toc110420307"/>
      <w:bookmarkEnd w:id="258"/>
      <w:bookmarkEnd w:id="261"/>
      <w:bookmarkEnd w:id="262"/>
      <w:r w:rsidRPr="00EE6E30">
        <w:lastRenderedPageBreak/>
        <w:t>Make-up Time Guidance</w:t>
      </w:r>
      <w:bookmarkEnd w:id="263"/>
      <w:bookmarkEnd w:id="264"/>
    </w:p>
    <w:p w14:paraId="1541A30D" w14:textId="22A30B97" w:rsidR="001C48CC" w:rsidRDefault="001C48CC" w:rsidP="00DA2D2C">
      <w:pPr>
        <w:pStyle w:val="Heading3"/>
        <w:spacing w:after="180"/>
      </w:pPr>
      <w:bookmarkStart w:id="265" w:name="4.14.1_Scope"/>
      <w:bookmarkStart w:id="266" w:name="_Toc24361841"/>
      <w:bookmarkStart w:id="267" w:name="_Toc110420308"/>
      <w:bookmarkEnd w:id="265"/>
      <w:r w:rsidRPr="00F525A2">
        <w:t>Scope</w:t>
      </w:r>
      <w:bookmarkEnd w:id="266"/>
      <w:bookmarkEnd w:id="267"/>
    </w:p>
    <w:p w14:paraId="1218E61E" w14:textId="2581C1AB" w:rsidR="001C48CC" w:rsidRDefault="001C48CC" w:rsidP="00EE6E30">
      <w:r>
        <w:t xml:space="preserve">This guidance applies to student nurses undertaking the </w:t>
      </w:r>
      <w:r w:rsidR="00531EA9">
        <w:t>BSc Nursing/BSc Nursing (Hons)</w:t>
      </w:r>
      <w:r>
        <w:t xml:space="preserve"> </w:t>
      </w:r>
      <w:proofErr w:type="spellStart"/>
      <w:r>
        <w:t>programmes</w:t>
      </w:r>
      <w:proofErr w:type="spellEnd"/>
      <w:r w:rsidR="000577F6">
        <w:t>.</w:t>
      </w:r>
    </w:p>
    <w:p w14:paraId="6040CFCF" w14:textId="77777777" w:rsidR="001C48CC" w:rsidRPr="00EE6E30" w:rsidRDefault="001C48CC" w:rsidP="00DA2D2C">
      <w:pPr>
        <w:pStyle w:val="Heading3"/>
        <w:spacing w:after="180"/>
      </w:pPr>
      <w:bookmarkStart w:id="268" w:name="_Toc24361842"/>
      <w:bookmarkStart w:id="269" w:name="_Toc110420309"/>
      <w:r w:rsidRPr="00EE6E30">
        <w:t>Purpose</w:t>
      </w:r>
      <w:bookmarkEnd w:id="268"/>
      <w:bookmarkEnd w:id="269"/>
    </w:p>
    <w:p w14:paraId="317119E8" w14:textId="4A3E76FE" w:rsidR="001C48CC" w:rsidRDefault="001C48CC" w:rsidP="00520C1F">
      <w:pPr>
        <w:spacing w:after="180"/>
      </w:pPr>
      <w:r>
        <w:t xml:space="preserve">Within their </w:t>
      </w:r>
      <w:proofErr w:type="spellStart"/>
      <w:r>
        <w:t>programme</w:t>
      </w:r>
      <w:proofErr w:type="spellEnd"/>
      <w:r>
        <w:t>, students must undertake a pre-determined number of practice hours as per the relevant NMC standards. This can result in students having to retrieve hours lost at the end of their</w:t>
      </w:r>
      <w:r>
        <w:rPr>
          <w:spacing w:val="-20"/>
        </w:rPr>
        <w:t xml:space="preserve"> </w:t>
      </w:r>
      <w:proofErr w:type="spellStart"/>
      <w:r w:rsidR="00770CBB">
        <w:t>programme</w:t>
      </w:r>
      <w:proofErr w:type="spellEnd"/>
      <w:r>
        <w:t>.</w:t>
      </w:r>
    </w:p>
    <w:p w14:paraId="04448740" w14:textId="03520A0F" w:rsidR="001C48CC" w:rsidRDefault="001C48CC" w:rsidP="00520C1F">
      <w:pPr>
        <w:spacing w:after="180"/>
      </w:pPr>
      <w:r>
        <w:t xml:space="preserve">The aim of this guidance is to provide students with the opportunity to reduce the amount of time they </w:t>
      </w:r>
      <w:proofErr w:type="gramStart"/>
      <w:r>
        <w:t>have to</w:t>
      </w:r>
      <w:proofErr w:type="gramEnd"/>
      <w:r>
        <w:t xml:space="preserve"> make up at the end of the </w:t>
      </w:r>
      <w:proofErr w:type="spellStart"/>
      <w:r>
        <w:t>programme</w:t>
      </w:r>
      <w:proofErr w:type="spellEnd"/>
      <w:r>
        <w:t xml:space="preserve"> by arranging additional hours in practice during their allocated practice learning experiences</w:t>
      </w:r>
      <w:r>
        <w:rPr>
          <w:spacing w:val="-16"/>
        </w:rPr>
        <w:t xml:space="preserve"> </w:t>
      </w:r>
      <w:r>
        <w:t>(</w:t>
      </w:r>
      <w:r w:rsidR="00770CBB">
        <w:t>PLEs</w:t>
      </w:r>
      <w:r>
        <w:t>)</w:t>
      </w:r>
      <w:r>
        <w:rPr>
          <w:spacing w:val="-15"/>
        </w:rPr>
        <w:t xml:space="preserve"> </w:t>
      </w:r>
      <w:r>
        <w:t>throughout</w:t>
      </w:r>
      <w:r>
        <w:rPr>
          <w:spacing w:val="-15"/>
        </w:rPr>
        <w:t xml:space="preserve"> </w:t>
      </w:r>
      <w:r>
        <w:t>their</w:t>
      </w:r>
      <w:r>
        <w:rPr>
          <w:spacing w:val="-15"/>
        </w:rPr>
        <w:t xml:space="preserve"> </w:t>
      </w:r>
      <w:proofErr w:type="spellStart"/>
      <w:r>
        <w:t>programme</w:t>
      </w:r>
      <w:proofErr w:type="spellEnd"/>
      <w:r>
        <w:t>.</w:t>
      </w:r>
    </w:p>
    <w:p w14:paraId="54054B16" w14:textId="77777777" w:rsidR="001C48CC" w:rsidRDefault="001C48CC" w:rsidP="00520C1F">
      <w:pPr>
        <w:spacing w:after="180"/>
      </w:pPr>
      <w:r>
        <w:t>This guidance normally only applies to periods of absence from practice, which</w:t>
      </w:r>
      <w:bookmarkStart w:id="270" w:name="4.14.3_Procedure"/>
      <w:bookmarkEnd w:id="270"/>
      <w:r>
        <w:t xml:space="preserve"> are either due to sickness or </w:t>
      </w:r>
      <w:proofErr w:type="spellStart"/>
      <w:r>
        <w:t>authorised</w:t>
      </w:r>
      <w:proofErr w:type="spellEnd"/>
      <w:r>
        <w:t xml:space="preserve"> absence.</w:t>
      </w:r>
    </w:p>
    <w:p w14:paraId="6A1E649B" w14:textId="3D621B12" w:rsidR="001C48CC" w:rsidRDefault="001C48CC" w:rsidP="00DA2D2C">
      <w:pPr>
        <w:pStyle w:val="Heading3"/>
        <w:spacing w:after="180"/>
      </w:pPr>
      <w:bookmarkStart w:id="271" w:name="_Toc24361843"/>
      <w:bookmarkStart w:id="272" w:name="_Toc110420310"/>
      <w:r w:rsidRPr="00EE6E30">
        <w:t>Procedure</w:t>
      </w:r>
      <w:bookmarkEnd w:id="271"/>
      <w:bookmarkEnd w:id="272"/>
    </w:p>
    <w:p w14:paraId="2B067171" w14:textId="77777777" w:rsidR="001C48CC" w:rsidRDefault="001C48CC" w:rsidP="00DA2D2C">
      <w:pPr>
        <w:spacing w:after="160"/>
      </w:pPr>
      <w:r>
        <w:t>If carrying out additional hours in practice, the following must apply:</w:t>
      </w:r>
    </w:p>
    <w:p w14:paraId="313ABB71" w14:textId="797D8F98" w:rsidR="001C48CC" w:rsidRDefault="001C48CC" w:rsidP="00121CD2">
      <w:pPr>
        <w:pStyle w:val="ListParagraph"/>
        <w:numPr>
          <w:ilvl w:val="0"/>
          <w:numId w:val="24"/>
        </w:numPr>
        <w:spacing w:line="360" w:lineRule="auto"/>
        <w:ind w:left="714" w:hanging="357"/>
      </w:pPr>
      <w:r>
        <w:t xml:space="preserve">It is the student’s responsibility to know how much sickness or </w:t>
      </w:r>
      <w:proofErr w:type="spellStart"/>
      <w:r>
        <w:t>authorised</w:t>
      </w:r>
      <w:proofErr w:type="spellEnd"/>
      <w:r>
        <w:t xml:space="preserve"> absence they have had in</w:t>
      </w:r>
      <w:r w:rsidRPr="00465F63">
        <w:rPr>
          <w:spacing w:val="-27"/>
        </w:rPr>
        <w:t xml:space="preserve"> </w:t>
      </w:r>
      <w:r>
        <w:t>practice.</w:t>
      </w:r>
    </w:p>
    <w:p w14:paraId="3535AB27" w14:textId="77777777" w:rsidR="001C48CC" w:rsidRDefault="001C48CC" w:rsidP="00121CD2">
      <w:pPr>
        <w:pStyle w:val="ListParagraph"/>
        <w:numPr>
          <w:ilvl w:val="0"/>
          <w:numId w:val="24"/>
        </w:numPr>
        <w:spacing w:line="360" w:lineRule="auto"/>
        <w:ind w:left="714" w:hanging="357"/>
      </w:pPr>
      <w:r>
        <w:t>It is the student’s responsibility to negotiate additional hours with the Team</w:t>
      </w:r>
      <w:r w:rsidRPr="00465F63">
        <w:rPr>
          <w:spacing w:val="-11"/>
        </w:rPr>
        <w:t xml:space="preserve"> </w:t>
      </w:r>
      <w:r>
        <w:t>Leader/Charge</w:t>
      </w:r>
      <w:r w:rsidRPr="00465F63">
        <w:rPr>
          <w:spacing w:val="-10"/>
        </w:rPr>
        <w:t xml:space="preserve"> </w:t>
      </w:r>
      <w:r>
        <w:t>Nurse/Midwife/PEF</w:t>
      </w:r>
      <w:r w:rsidRPr="00465F63">
        <w:rPr>
          <w:spacing w:val="-10"/>
        </w:rPr>
        <w:t xml:space="preserve"> </w:t>
      </w:r>
      <w:r>
        <w:t>in</w:t>
      </w:r>
      <w:r w:rsidRPr="00465F63">
        <w:rPr>
          <w:spacing w:val="-10"/>
        </w:rPr>
        <w:t xml:space="preserve"> </w:t>
      </w:r>
      <w:r>
        <w:t>the</w:t>
      </w:r>
      <w:r w:rsidRPr="00465F63">
        <w:rPr>
          <w:spacing w:val="-11"/>
        </w:rPr>
        <w:t xml:space="preserve"> </w:t>
      </w:r>
      <w:r>
        <w:t>practice</w:t>
      </w:r>
      <w:r w:rsidRPr="00465F63">
        <w:rPr>
          <w:spacing w:val="-10"/>
        </w:rPr>
        <w:t xml:space="preserve"> </w:t>
      </w:r>
      <w:r>
        <w:t>area.</w:t>
      </w:r>
    </w:p>
    <w:p w14:paraId="66F3CD7C" w14:textId="526EFF4A" w:rsidR="001C48CC" w:rsidRDefault="001C48CC" w:rsidP="00121CD2">
      <w:pPr>
        <w:pStyle w:val="ListParagraph"/>
        <w:numPr>
          <w:ilvl w:val="0"/>
          <w:numId w:val="24"/>
        </w:numPr>
        <w:spacing w:line="360" w:lineRule="auto"/>
        <w:ind w:left="714" w:hanging="357"/>
      </w:pPr>
      <w:r>
        <w:t xml:space="preserve">The EU working time directive must be adhered to – </w:t>
      </w:r>
      <w:r w:rsidR="00177476">
        <w:t>on average</w:t>
      </w:r>
      <w:r w:rsidR="004464D1">
        <w:t>,</w:t>
      </w:r>
      <w:r w:rsidR="00177476">
        <w:t xml:space="preserve"> </w:t>
      </w:r>
      <w:r>
        <w:t>no more than 48 hours worked</w:t>
      </w:r>
      <w:r w:rsidRPr="00465F63">
        <w:rPr>
          <w:spacing w:val="-5"/>
        </w:rPr>
        <w:t xml:space="preserve"> </w:t>
      </w:r>
      <w:r>
        <w:t>per</w:t>
      </w:r>
      <w:r w:rsidRPr="00465F63">
        <w:rPr>
          <w:spacing w:val="-4"/>
        </w:rPr>
        <w:t xml:space="preserve"> </w:t>
      </w:r>
      <w:r>
        <w:t>week</w:t>
      </w:r>
      <w:r w:rsidRPr="00465F63">
        <w:rPr>
          <w:spacing w:val="-4"/>
        </w:rPr>
        <w:t xml:space="preserve"> </w:t>
      </w:r>
      <w:r>
        <w:t>(a</w:t>
      </w:r>
      <w:r w:rsidRPr="00465F63">
        <w:rPr>
          <w:spacing w:val="-4"/>
        </w:rPr>
        <w:t xml:space="preserve"> </w:t>
      </w:r>
      <w:r>
        <w:t>maximum</w:t>
      </w:r>
      <w:r w:rsidRPr="00465F63">
        <w:rPr>
          <w:spacing w:val="-5"/>
        </w:rPr>
        <w:t xml:space="preserve"> </w:t>
      </w:r>
      <w:r>
        <w:t>of</w:t>
      </w:r>
      <w:r w:rsidRPr="00465F63">
        <w:rPr>
          <w:spacing w:val="-4"/>
        </w:rPr>
        <w:t xml:space="preserve"> </w:t>
      </w:r>
      <w:r w:rsidR="004464D1">
        <w:t>50</w:t>
      </w:r>
      <w:r w:rsidRPr="00465F63">
        <w:rPr>
          <w:spacing w:val="-4"/>
        </w:rPr>
        <w:t xml:space="preserve"> </w:t>
      </w:r>
      <w:r>
        <w:t>hours</w:t>
      </w:r>
      <w:r w:rsidRPr="00465F63">
        <w:rPr>
          <w:spacing w:val="-4"/>
        </w:rPr>
        <w:t xml:space="preserve"> </w:t>
      </w:r>
      <w:r>
        <w:t>will</w:t>
      </w:r>
      <w:r w:rsidRPr="00465F63">
        <w:rPr>
          <w:spacing w:val="-5"/>
        </w:rPr>
        <w:t xml:space="preserve"> </w:t>
      </w:r>
      <w:r>
        <w:t>be</w:t>
      </w:r>
      <w:r w:rsidRPr="00465F63">
        <w:rPr>
          <w:spacing w:val="-4"/>
        </w:rPr>
        <w:t xml:space="preserve"> </w:t>
      </w:r>
      <w:r>
        <w:t>credited</w:t>
      </w:r>
      <w:r w:rsidRPr="00465F63">
        <w:rPr>
          <w:spacing w:val="-4"/>
        </w:rPr>
        <w:t xml:space="preserve"> </w:t>
      </w:r>
      <w:r>
        <w:t>per</w:t>
      </w:r>
      <w:r w:rsidRPr="00465F63">
        <w:rPr>
          <w:spacing w:val="-4"/>
        </w:rPr>
        <w:t xml:space="preserve"> </w:t>
      </w:r>
      <w:r>
        <w:t>week*).</w:t>
      </w:r>
    </w:p>
    <w:p w14:paraId="321EF17A" w14:textId="52881F34" w:rsidR="001C48CC" w:rsidRDefault="001C48CC" w:rsidP="00121CD2">
      <w:pPr>
        <w:pStyle w:val="ListParagraph"/>
        <w:numPr>
          <w:ilvl w:val="0"/>
          <w:numId w:val="24"/>
        </w:numPr>
        <w:spacing w:line="360" w:lineRule="auto"/>
        <w:ind w:left="714" w:hanging="357"/>
      </w:pPr>
      <w:r>
        <w:t xml:space="preserve">The additional hours must be agreed with the </w:t>
      </w:r>
      <w:r w:rsidR="00770CBB">
        <w:t>PLE</w:t>
      </w:r>
      <w:r>
        <w:t xml:space="preserve"> area in advance and the student must be added to the duty </w:t>
      </w:r>
      <w:proofErr w:type="spellStart"/>
      <w:r>
        <w:t>rota</w:t>
      </w:r>
      <w:proofErr w:type="spellEnd"/>
      <w:r>
        <w:t>, supported by an identiﬁed</w:t>
      </w:r>
      <w:r w:rsidRPr="00465F63">
        <w:rPr>
          <w:spacing w:val="-21"/>
        </w:rPr>
        <w:t xml:space="preserve"> </w:t>
      </w:r>
      <w:r w:rsidR="003853A7">
        <w:t>PS/PA.</w:t>
      </w:r>
    </w:p>
    <w:p w14:paraId="6822B095" w14:textId="2BBDFA1D" w:rsidR="001C48CC" w:rsidRDefault="001C48CC" w:rsidP="00121CD2">
      <w:pPr>
        <w:pStyle w:val="ListParagraph"/>
        <w:numPr>
          <w:ilvl w:val="0"/>
          <w:numId w:val="24"/>
        </w:numPr>
        <w:spacing w:after="240" w:line="360" w:lineRule="auto"/>
        <w:ind w:left="714" w:hanging="357"/>
      </w:pPr>
      <w:r>
        <w:lastRenderedPageBreak/>
        <w:t xml:space="preserve">It is recommended that no more than </w:t>
      </w:r>
      <w:r w:rsidR="004464D1">
        <w:t>160 hours</w:t>
      </w:r>
      <w:r>
        <w:t xml:space="preserve"> of ’make-up’ time is carried out within an academic year </w:t>
      </w:r>
      <w:proofErr w:type="gramStart"/>
      <w:r>
        <w:t>in order to</w:t>
      </w:r>
      <w:proofErr w:type="gramEnd"/>
      <w:r>
        <w:t xml:space="preserve"> ensure the additional hours</w:t>
      </w:r>
      <w:r w:rsidRPr="00465F63">
        <w:rPr>
          <w:spacing w:val="-6"/>
        </w:rPr>
        <w:t xml:space="preserve"> </w:t>
      </w:r>
      <w:r>
        <w:t>being</w:t>
      </w:r>
      <w:r w:rsidRPr="00465F63">
        <w:rPr>
          <w:spacing w:val="-6"/>
        </w:rPr>
        <w:t xml:space="preserve"> </w:t>
      </w:r>
      <w:r>
        <w:t>undertaken</w:t>
      </w:r>
      <w:r w:rsidRPr="00465F63">
        <w:rPr>
          <w:spacing w:val="-6"/>
        </w:rPr>
        <w:t xml:space="preserve"> </w:t>
      </w:r>
      <w:r>
        <w:t>do</w:t>
      </w:r>
      <w:r w:rsidRPr="00465F63">
        <w:rPr>
          <w:spacing w:val="-6"/>
        </w:rPr>
        <w:t xml:space="preserve"> </w:t>
      </w:r>
      <w:r>
        <w:t>not</w:t>
      </w:r>
      <w:r w:rsidRPr="00465F63">
        <w:rPr>
          <w:spacing w:val="-6"/>
        </w:rPr>
        <w:t xml:space="preserve"> </w:t>
      </w:r>
      <w:r>
        <w:t>aﬀect</w:t>
      </w:r>
      <w:r w:rsidRPr="00465F63">
        <w:rPr>
          <w:spacing w:val="-6"/>
        </w:rPr>
        <w:t xml:space="preserve"> </w:t>
      </w:r>
      <w:r>
        <w:t>the</w:t>
      </w:r>
      <w:r w:rsidRPr="00465F63">
        <w:rPr>
          <w:spacing w:val="-6"/>
        </w:rPr>
        <w:t xml:space="preserve"> </w:t>
      </w:r>
      <w:r>
        <w:t>student’s</w:t>
      </w:r>
      <w:r w:rsidRPr="00465F63">
        <w:rPr>
          <w:spacing w:val="-6"/>
        </w:rPr>
        <w:t xml:space="preserve"> </w:t>
      </w:r>
      <w:r>
        <w:t>performance.</w:t>
      </w:r>
    </w:p>
    <w:p w14:paraId="2BC408CF" w14:textId="1AE9A66C" w:rsidR="000577F6" w:rsidRDefault="001C48CC" w:rsidP="000577F6">
      <w:r>
        <w:t xml:space="preserve">* </w:t>
      </w:r>
      <w:proofErr w:type="gramStart"/>
      <w:r>
        <w:t>the</w:t>
      </w:r>
      <w:proofErr w:type="gramEnd"/>
      <w:r>
        <w:t xml:space="preserve"> only exception to this is when the </w:t>
      </w:r>
      <w:r w:rsidR="000577F6">
        <w:t>PLE’s</w:t>
      </w:r>
      <w:r>
        <w:t xml:space="preserve"> normal working pattern exceeds this e.g. ICU</w:t>
      </w:r>
      <w:bookmarkStart w:id="273" w:name="_Toc24361844"/>
      <w:r w:rsidR="004464D1">
        <w:t>.</w:t>
      </w:r>
      <w:r w:rsidR="000577F6" w:rsidRPr="000577F6">
        <w:t xml:space="preserve"> </w:t>
      </w:r>
    </w:p>
    <w:p w14:paraId="603234FC" w14:textId="51BF1CE3" w:rsidR="00BE7D66" w:rsidRPr="00F525A2" w:rsidRDefault="00BE7D66" w:rsidP="00F525A2">
      <w:pPr>
        <w:pStyle w:val="Heading2"/>
      </w:pPr>
      <w:bookmarkStart w:id="274" w:name="_Toc110420311"/>
      <w:r w:rsidRPr="00F525A2">
        <w:t xml:space="preserve">Time Out of the </w:t>
      </w:r>
      <w:proofErr w:type="spellStart"/>
      <w:r w:rsidRPr="00F525A2">
        <w:t>Programme</w:t>
      </w:r>
      <w:proofErr w:type="spellEnd"/>
      <w:r w:rsidRPr="00F525A2">
        <w:t xml:space="preserve">/Stepping </w:t>
      </w:r>
      <w:r w:rsidR="00FC47E8" w:rsidRPr="00F525A2">
        <w:t xml:space="preserve">on </w:t>
      </w:r>
      <w:r w:rsidRPr="00F525A2">
        <w:t xml:space="preserve">and </w:t>
      </w:r>
      <w:r w:rsidR="00FC47E8" w:rsidRPr="00F525A2">
        <w:t xml:space="preserve">off </w:t>
      </w:r>
      <w:r w:rsidRPr="00F525A2">
        <w:t xml:space="preserve">the </w:t>
      </w:r>
      <w:proofErr w:type="spellStart"/>
      <w:r w:rsidRPr="00F525A2">
        <w:t>Programme</w:t>
      </w:r>
      <w:bookmarkEnd w:id="273"/>
      <w:bookmarkEnd w:id="274"/>
      <w:proofErr w:type="spellEnd"/>
    </w:p>
    <w:p w14:paraId="0127A342" w14:textId="13683A1F" w:rsidR="00BE7D66" w:rsidRDefault="00BE7D66" w:rsidP="00EE6E30">
      <w:r>
        <w:t xml:space="preserve">Students may ﬁnd that their journey towards completing their </w:t>
      </w:r>
      <w:proofErr w:type="spellStart"/>
      <w:r>
        <w:t>programme</w:t>
      </w:r>
      <w:proofErr w:type="spellEnd"/>
      <w:r>
        <w:t xml:space="preserve"> is not as straightforward as they anticipated at the beginning. Things can happen along the way; this can make it necessary for students to take time out of their studies.</w:t>
      </w:r>
    </w:p>
    <w:p w14:paraId="68AECA2E" w14:textId="4F24C0FC" w:rsidR="00BE7D66" w:rsidRDefault="00BE7D66" w:rsidP="00121CD2">
      <w:pPr>
        <w:spacing w:after="180"/>
      </w:pPr>
      <w:r>
        <w:t>At the School of Nursing</w:t>
      </w:r>
      <w:r w:rsidR="007A4E13">
        <w:t xml:space="preserve">, </w:t>
      </w:r>
      <w:r>
        <w:t>Midwifery</w:t>
      </w:r>
      <w:r w:rsidR="007A4E13">
        <w:t xml:space="preserve"> and Paramedic Practice</w:t>
      </w:r>
      <w:r>
        <w:t xml:space="preserve"> we want to see students succeed; therefore</w:t>
      </w:r>
      <w:r w:rsidR="00EE6E30">
        <w:t>,</w:t>
      </w:r>
      <w:r>
        <w:t xml:space="preserve"> we can support students if they need to take time out of their </w:t>
      </w:r>
      <w:proofErr w:type="spellStart"/>
      <w:r w:rsidRPr="00964177">
        <w:t>programme</w:t>
      </w:r>
      <w:proofErr w:type="spellEnd"/>
      <w:r>
        <w:t xml:space="preserve"> of studies.</w:t>
      </w:r>
    </w:p>
    <w:p w14:paraId="148F3130" w14:textId="1CCE8A0A" w:rsidR="00BE7D66" w:rsidRDefault="00BE7D66" w:rsidP="00121CD2">
      <w:pPr>
        <w:spacing w:after="180"/>
      </w:pPr>
      <w:r w:rsidRPr="00832897">
        <w:t>The student has 5 years in total to complete the B</w:t>
      </w:r>
      <w:r w:rsidR="00531EA9">
        <w:t>Sc Nursing</w:t>
      </w:r>
      <w:r w:rsidRPr="00832897">
        <w:t xml:space="preserve"> </w:t>
      </w:r>
      <w:r w:rsidR="00464AE4">
        <w:t>and</w:t>
      </w:r>
      <w:r w:rsidRPr="00832897">
        <w:t xml:space="preserve"> 6 years in total to complete the B</w:t>
      </w:r>
      <w:r w:rsidR="00531EA9">
        <w:t>Sc Nursing</w:t>
      </w:r>
      <w:r w:rsidRPr="00832897">
        <w:t xml:space="preserve"> (Hons) (as per university academic regulations relating to the maximum period of</w:t>
      </w:r>
      <w:r w:rsidRPr="00832897">
        <w:rPr>
          <w:spacing w:val="-40"/>
        </w:rPr>
        <w:t xml:space="preserve"> </w:t>
      </w:r>
      <w:r w:rsidRPr="00832897">
        <w:t>enrolment).</w:t>
      </w:r>
    </w:p>
    <w:p w14:paraId="545EC1A6" w14:textId="77777777" w:rsidR="00BE7D66" w:rsidRDefault="00BE7D66" w:rsidP="00121CD2">
      <w:pPr>
        <w:spacing w:after="180"/>
      </w:pPr>
      <w:bookmarkStart w:id="275" w:name="_Hlk77607633"/>
      <w:r>
        <w:rPr>
          <w:b/>
        </w:rPr>
        <w:t xml:space="preserve">Note: </w:t>
      </w:r>
      <w:r>
        <w:t xml:space="preserve">The time out period does not include temporary suspension of studies (TSS) – the clock stops when on TSS. However, time on a Refer: Part time </w:t>
      </w:r>
      <w:proofErr w:type="spellStart"/>
      <w:r>
        <w:t>programme</w:t>
      </w:r>
      <w:proofErr w:type="spellEnd"/>
      <w:r>
        <w:t xml:space="preserve"> (RPT) is still counted within the 5/6 year period as the student is</w:t>
      </w:r>
      <w:bookmarkStart w:id="276" w:name="4.31.1_Temporary_Suspension_of_Studies_("/>
      <w:bookmarkEnd w:id="276"/>
      <w:r>
        <w:t xml:space="preserve"> still</w:t>
      </w:r>
      <w:r>
        <w:rPr>
          <w:spacing w:val="-22"/>
        </w:rPr>
        <w:t xml:space="preserve"> </w:t>
      </w:r>
      <w:r>
        <w:t>enrolled.</w:t>
      </w:r>
    </w:p>
    <w:p w14:paraId="42E0DCA4" w14:textId="77777777" w:rsidR="00BE7D66" w:rsidRPr="00EE6E30" w:rsidRDefault="00BE7D66" w:rsidP="00EE6E30">
      <w:pPr>
        <w:pStyle w:val="Heading3"/>
      </w:pPr>
      <w:bookmarkStart w:id="277" w:name="_Toc24361845"/>
      <w:bookmarkStart w:id="278" w:name="_Toc110420312"/>
      <w:bookmarkEnd w:id="275"/>
      <w:r w:rsidRPr="00EE6E30">
        <w:t>Temporary Suspension of Studies (TSS)</w:t>
      </w:r>
      <w:bookmarkEnd w:id="277"/>
      <w:bookmarkEnd w:id="278"/>
    </w:p>
    <w:p w14:paraId="477D4FC0" w14:textId="633272D0" w:rsidR="00BE7D66" w:rsidRDefault="00BE7D66" w:rsidP="00121CD2">
      <w:pPr>
        <w:spacing w:after="180"/>
      </w:pPr>
      <w:r>
        <w:t xml:space="preserve">The University normally allows for </w:t>
      </w:r>
      <w:r>
        <w:rPr>
          <w:b/>
        </w:rPr>
        <w:t xml:space="preserve">one period </w:t>
      </w:r>
      <w:r>
        <w:t xml:space="preserve">of temporary suspension of studies (TSS) within a </w:t>
      </w:r>
      <w:proofErr w:type="spellStart"/>
      <w:r>
        <w:t>programme</w:t>
      </w:r>
      <w:proofErr w:type="spellEnd"/>
      <w:r>
        <w:t xml:space="preserve"> lasting no more than one year. </w:t>
      </w:r>
      <w:bookmarkStart w:id="279" w:name="_Hlk77689650"/>
      <w:r>
        <w:t>In some circumstances, the Scottish Government will approve a continuation</w:t>
      </w:r>
      <w:r w:rsidR="00183B78">
        <w:t xml:space="preserve"> of bursary during a period </w:t>
      </w:r>
      <w:r>
        <w:t>of temporary suspension of studies, but students must meet the criteria for this:</w:t>
      </w:r>
      <w:bookmarkEnd w:id="279"/>
    </w:p>
    <w:p w14:paraId="2D69603A" w14:textId="77777777" w:rsidR="00BE7D66" w:rsidRDefault="00BE7D66" w:rsidP="00121CD2">
      <w:pPr>
        <w:spacing w:after="180"/>
      </w:pPr>
      <w:r>
        <w:lastRenderedPageBreak/>
        <w:t xml:space="preserve">Long-term ill health, caring responsibilities, bereavement, compassionate reasons and maternity leave are examples of reasons students request temporary suspensions of studies and seek approval for continuation of </w:t>
      </w:r>
      <w:bookmarkStart w:id="280" w:name="4.31.2_Refer:_Part_time_Programme_(RPT)"/>
      <w:bookmarkEnd w:id="280"/>
      <w:r>
        <w:t>bursary. All requests must be supported by</w:t>
      </w:r>
      <w:r>
        <w:rPr>
          <w:spacing w:val="-36"/>
        </w:rPr>
        <w:t xml:space="preserve"> </w:t>
      </w:r>
      <w:r>
        <w:t>evidence.</w:t>
      </w:r>
    </w:p>
    <w:p w14:paraId="5E3EFBFD" w14:textId="3AF91025" w:rsidR="00464AE4" w:rsidRPr="00EE6E30" w:rsidRDefault="00BE7D66" w:rsidP="00121CD2">
      <w:pPr>
        <w:pStyle w:val="Heading3"/>
        <w:spacing w:after="180"/>
      </w:pPr>
      <w:bookmarkStart w:id="281" w:name="_Toc24361846"/>
      <w:bookmarkStart w:id="282" w:name="_Toc110420313"/>
      <w:bookmarkStart w:id="283" w:name="_Hlk77689793"/>
      <w:r w:rsidRPr="00EE6E30">
        <w:t xml:space="preserve">Refer Part time </w:t>
      </w:r>
      <w:proofErr w:type="spellStart"/>
      <w:r w:rsidRPr="00EE6E30">
        <w:t>Programme</w:t>
      </w:r>
      <w:proofErr w:type="spellEnd"/>
      <w:r w:rsidRPr="00EE6E30">
        <w:t xml:space="preserve"> (RPT)</w:t>
      </w:r>
      <w:bookmarkEnd w:id="281"/>
      <w:bookmarkEnd w:id="282"/>
    </w:p>
    <w:p w14:paraId="37382889" w14:textId="51052104" w:rsidR="00BE7D66" w:rsidRDefault="00BE7D66" w:rsidP="00121CD2">
      <w:pPr>
        <w:spacing w:after="180"/>
      </w:pPr>
      <w:r>
        <w:t>Students are not eligible to receive the bursary whilst on a Refer</w:t>
      </w:r>
      <w:r w:rsidR="00531EA9">
        <w:t xml:space="preserve"> </w:t>
      </w:r>
      <w:r>
        <w:t>Part time</w:t>
      </w:r>
      <w:r w:rsidR="00531EA9">
        <w:t xml:space="preserve"> (RPT)</w:t>
      </w:r>
      <w:r>
        <w:t xml:space="preserve"> </w:t>
      </w:r>
      <w:proofErr w:type="spellStart"/>
      <w:r>
        <w:t>programme</w:t>
      </w:r>
      <w:proofErr w:type="spellEnd"/>
      <w:r w:rsidR="00531EA9">
        <w:t>.</w:t>
      </w:r>
    </w:p>
    <w:p w14:paraId="0077D575" w14:textId="77777777" w:rsidR="00BE7D66" w:rsidRDefault="00BE7D66" w:rsidP="00121CD2">
      <w:pPr>
        <w:spacing w:after="180"/>
      </w:pPr>
      <w:r>
        <w:t xml:space="preserve">Students </w:t>
      </w:r>
      <w:r w:rsidR="005555CA">
        <w:t xml:space="preserve">will </w:t>
      </w:r>
      <w:r>
        <w:t>progress to a</w:t>
      </w:r>
      <w:r w:rsidR="000A40C6">
        <w:t>n RPT</w:t>
      </w:r>
      <w:r>
        <w:t xml:space="preserve"> </w:t>
      </w:r>
      <w:proofErr w:type="spellStart"/>
      <w:r>
        <w:t>programme</w:t>
      </w:r>
      <w:proofErr w:type="spellEnd"/>
      <w:r>
        <w:t xml:space="preserve"> when progression criteria have not been met and the Assessment Board conﬁrms that students need to complete outstanding module requirements before being able to re-enter the </w:t>
      </w:r>
      <w:proofErr w:type="spellStart"/>
      <w:r>
        <w:t>programme</w:t>
      </w:r>
      <w:proofErr w:type="spellEnd"/>
      <w:r>
        <w:t xml:space="preserve"> and continue with their studies.</w:t>
      </w:r>
    </w:p>
    <w:p w14:paraId="1B673C21" w14:textId="77777777" w:rsidR="00E8401F" w:rsidRPr="00E8401F" w:rsidRDefault="00E8401F" w:rsidP="00E8401F">
      <w:bookmarkStart w:id="284" w:name="_Toc24361849"/>
      <w:r w:rsidRPr="00E8401F">
        <w:t>Part time status will enable students to address the reason for the break in their studies and will allow them to prepare to re</w:t>
      </w:r>
      <w:r w:rsidRPr="00E8401F">
        <w:rPr>
          <w:rFonts w:ascii="Cambria Math" w:hAnsi="Cambria Math" w:cs="Cambria Math"/>
        </w:rPr>
        <w:t>‐</w:t>
      </w:r>
      <w:r w:rsidRPr="00E8401F">
        <w:t>enter ready to continue with their studies. When part time, they will be given an appointment (this can be a telephone appointment) to meet with their Personal Tutor four months into the period of suspension or refer: part time course. The purpose of this meeting is to review the student’s situation and/or progress and to up</w:t>
      </w:r>
      <w:r w:rsidRPr="00E8401F">
        <w:rPr>
          <w:rFonts w:ascii="Cambria Math" w:hAnsi="Cambria Math" w:cs="Cambria Math"/>
        </w:rPr>
        <w:t>‐</w:t>
      </w:r>
      <w:r w:rsidRPr="00E8401F">
        <w:t xml:space="preserve">date the </w:t>
      </w:r>
      <w:proofErr w:type="gramStart"/>
      <w:r w:rsidRPr="00E8401F">
        <w:t>School</w:t>
      </w:r>
      <w:proofErr w:type="gramEnd"/>
      <w:r w:rsidRPr="00E8401F">
        <w:t xml:space="preserve"> of any further issues or of their intention to resume</w:t>
      </w:r>
      <w:bookmarkStart w:id="285" w:name="4.11_Directed_and_Online_Study"/>
      <w:bookmarkEnd w:id="285"/>
      <w:r w:rsidRPr="00E8401F">
        <w:t xml:space="preserve"> their studies.</w:t>
      </w:r>
    </w:p>
    <w:p w14:paraId="58262C47" w14:textId="6B970351" w:rsidR="008F177D" w:rsidRDefault="008F177D" w:rsidP="008F177D">
      <w:pPr>
        <w:pStyle w:val="Heading2"/>
      </w:pPr>
      <w:bookmarkStart w:id="286" w:name="_Toc110420314"/>
      <w:bookmarkEnd w:id="283"/>
      <w:r w:rsidRPr="00EE6E30">
        <w:t>Study Requirements</w:t>
      </w:r>
      <w:bookmarkEnd w:id="284"/>
      <w:bookmarkEnd w:id="286"/>
    </w:p>
    <w:p w14:paraId="274B720D" w14:textId="1C809927" w:rsidR="008F177D" w:rsidRDefault="008F177D" w:rsidP="004345FF">
      <w:bookmarkStart w:id="287" w:name="_Hlk77690102"/>
      <w:r>
        <w:t xml:space="preserve">All pre-registration modules have study skills development integrated as part of their delivery and assessment. Where relevant, information about study skills preparation within a speciﬁc module will be provided in the </w:t>
      </w:r>
      <w:proofErr w:type="spellStart"/>
      <w:r>
        <w:t>CampusMoodle</w:t>
      </w:r>
      <w:proofErr w:type="spellEnd"/>
      <w:r>
        <w:t xml:space="preserve"> study area.</w:t>
      </w:r>
    </w:p>
    <w:p w14:paraId="3871E301" w14:textId="742B6042" w:rsidR="00576187" w:rsidRDefault="00FC6849" w:rsidP="004345FF">
      <w:r>
        <w:t>Students are encouraged to access the full range of self-access, online materials provided by the Study Skills Department</w:t>
      </w:r>
      <w:r w:rsidR="00121CD2">
        <w:t>:</w:t>
      </w:r>
      <w:r w:rsidR="00576187">
        <w:br/>
      </w:r>
      <w:hyperlink r:id="rId100" w:history="1">
        <w:r w:rsidR="00576187" w:rsidRPr="00FD1424">
          <w:rPr>
            <w:rStyle w:val="Hyperlink"/>
          </w:rPr>
          <w:t>https://campusmoodle.rgu.ac.uk/course/view.php?id=88648</w:t>
        </w:r>
      </w:hyperlink>
      <w:r w:rsidR="00576187">
        <w:t xml:space="preserve"> </w:t>
      </w:r>
    </w:p>
    <w:p w14:paraId="7D08A606" w14:textId="77777777" w:rsidR="00520C1F" w:rsidRDefault="00520C1F">
      <w:pPr>
        <w:spacing w:after="0" w:line="240" w:lineRule="auto"/>
      </w:pPr>
      <w:bookmarkStart w:id="288" w:name="_Hlk77172204"/>
      <w:r>
        <w:br w:type="page"/>
      </w:r>
    </w:p>
    <w:p w14:paraId="75BABE3A" w14:textId="085D440F" w:rsidR="00520C1D" w:rsidRDefault="008F177D" w:rsidP="00520C1D">
      <w:pPr>
        <w:rPr>
          <w:szCs w:val="24"/>
        </w:rPr>
      </w:pPr>
      <w:r>
        <w:lastRenderedPageBreak/>
        <w:t xml:space="preserve">Students are also encouraged to make use of the excellent support available </w:t>
      </w:r>
      <w:r w:rsidR="0017439F">
        <w:t>from</w:t>
      </w:r>
      <w:r w:rsidR="00144EBE">
        <w:t xml:space="preserve"> Support &amp; Advice Services</w:t>
      </w:r>
      <w:r w:rsidR="002B7F6C">
        <w:t>:</w:t>
      </w:r>
      <w:r w:rsidR="002B7F6C">
        <w:br/>
      </w:r>
      <w:hyperlink r:id="rId101" w:history="1">
        <w:r w:rsidR="00520C1D" w:rsidRPr="00FD1424">
          <w:rPr>
            <w:rStyle w:val="Hyperlink"/>
            <w:szCs w:val="24"/>
          </w:rPr>
          <w:t>https://www.rgu.ac.uk/life-at-rgu/support-advice-services</w:t>
        </w:r>
      </w:hyperlink>
      <w:r w:rsidR="00520C1D">
        <w:rPr>
          <w:szCs w:val="24"/>
        </w:rPr>
        <w:t xml:space="preserve"> </w:t>
      </w:r>
    </w:p>
    <w:bookmarkEnd w:id="288"/>
    <w:p w14:paraId="15728B6E" w14:textId="7E8F43C7" w:rsidR="0017439F" w:rsidRDefault="0017439F" w:rsidP="0017439F">
      <w:pPr>
        <w:rPr>
          <w:szCs w:val="24"/>
        </w:rPr>
      </w:pPr>
      <w:r>
        <w:rPr>
          <w:szCs w:val="24"/>
        </w:rPr>
        <w:t xml:space="preserve">See also </w:t>
      </w:r>
      <w:r w:rsidRPr="00465F63">
        <w:rPr>
          <w:i/>
          <w:szCs w:val="24"/>
        </w:rPr>
        <w:t>Support for Assessments</w:t>
      </w:r>
      <w:r>
        <w:rPr>
          <w:szCs w:val="24"/>
        </w:rPr>
        <w:t>.</w:t>
      </w:r>
    </w:p>
    <w:p w14:paraId="32D9DFC6" w14:textId="7FED2C2C" w:rsidR="005C26F4" w:rsidRDefault="005555CA" w:rsidP="00EE6E30">
      <w:pPr>
        <w:pStyle w:val="Heading2"/>
      </w:pPr>
      <w:bookmarkStart w:id="289" w:name="_Toc110420315"/>
      <w:bookmarkEnd w:id="287"/>
      <w:r w:rsidRPr="00EE6E30">
        <w:t>Directed and Online Study</w:t>
      </w:r>
      <w:bookmarkEnd w:id="289"/>
    </w:p>
    <w:p w14:paraId="6B6A709A" w14:textId="7F9A0AB5" w:rsidR="005C26F4" w:rsidRDefault="00915E4A" w:rsidP="00934FE8">
      <w:r>
        <w:t xml:space="preserve">A key aim of the </w:t>
      </w:r>
      <w:proofErr w:type="spellStart"/>
      <w:r>
        <w:t>programme</w:t>
      </w:r>
      <w:proofErr w:type="spellEnd"/>
      <w:r>
        <w:t xml:space="preserve"> is that students become eﬀective learners and graduates who willingly take responsibility for their own learning and development. To achieve this aim, directed and online learning make up a signiﬁcant portion of the student learning experience.</w:t>
      </w:r>
      <w:r w:rsidR="00FC6849">
        <w:t xml:space="preserve"> </w:t>
      </w:r>
      <w:r w:rsidR="00FC6849" w:rsidRPr="00FC6849">
        <w:t xml:space="preserve">The flipped classroom approach to learning </w:t>
      </w:r>
      <w:r w:rsidR="00FC6849">
        <w:t>is</w:t>
      </w:r>
      <w:r w:rsidR="00FC6849" w:rsidRPr="00FC6849">
        <w:t xml:space="preserve"> </w:t>
      </w:r>
      <w:r w:rsidR="00FC6849">
        <w:t xml:space="preserve">also </w:t>
      </w:r>
      <w:proofErr w:type="spellStart"/>
      <w:r w:rsidR="00FC6849" w:rsidRPr="00FC6849">
        <w:t>utilised</w:t>
      </w:r>
      <w:proofErr w:type="spellEnd"/>
      <w:r w:rsidR="00FC6849" w:rsidRPr="00FC6849">
        <w:t xml:space="preserve"> to promote independent learners.</w:t>
      </w:r>
      <w:r w:rsidR="00FC6849">
        <w:t xml:space="preserve"> </w:t>
      </w:r>
      <w:r w:rsidR="00FC6849" w:rsidRPr="00FC6849">
        <w:t xml:space="preserve">The flipped classroom </w:t>
      </w:r>
      <w:proofErr w:type="spellStart"/>
      <w:r w:rsidR="00FC6849" w:rsidRPr="00FC6849">
        <w:t>utilises</w:t>
      </w:r>
      <w:proofErr w:type="spellEnd"/>
      <w:r w:rsidR="00FC6849" w:rsidRPr="00FC6849">
        <w:t xml:space="preserve"> blended learning where learning is reversed with students being introduced to content often online prior to attendance so that classroom time is used to deepen understanding through facilitated discussion with peers and problem-solving activities</w:t>
      </w:r>
      <w:r w:rsidR="00820101">
        <w:t>.</w:t>
      </w:r>
    </w:p>
    <w:p w14:paraId="6D6EB8F2" w14:textId="45231F51" w:rsidR="005C26F4" w:rsidRDefault="00915E4A" w:rsidP="00934FE8">
      <w:r>
        <w:t xml:space="preserve">Directed and online study will be identiﬁed within each module </w:t>
      </w:r>
      <w:r w:rsidR="00E250E7">
        <w:t xml:space="preserve">and </w:t>
      </w:r>
      <w:r>
        <w:t xml:space="preserve">the student is expected to actively engage and take ownership of this aspect of the </w:t>
      </w:r>
      <w:proofErr w:type="spellStart"/>
      <w:r>
        <w:t>programme</w:t>
      </w:r>
      <w:proofErr w:type="spellEnd"/>
      <w:r>
        <w:t xml:space="preserve"> as part of their overall development towards becoming an independent</w:t>
      </w:r>
      <w:r>
        <w:rPr>
          <w:spacing w:val="-16"/>
        </w:rPr>
        <w:t xml:space="preserve"> </w:t>
      </w:r>
      <w:r>
        <w:t>learner.</w:t>
      </w:r>
    </w:p>
    <w:p w14:paraId="4BB9FAD9" w14:textId="77777777" w:rsidR="005C26F4" w:rsidRDefault="00915E4A" w:rsidP="00934FE8">
      <w:r>
        <w:t xml:space="preserve">Students must use these opportunities to read widely and increase their knowledge and understanding to ensure achievement of </w:t>
      </w:r>
      <w:r w:rsidR="00E250E7">
        <w:t xml:space="preserve">the standards and expectations </w:t>
      </w:r>
      <w:r>
        <w:t>of registered nurses from key stakeholders such as the public, the NMC, the Scottish Government and future employers.</w:t>
      </w:r>
    </w:p>
    <w:p w14:paraId="7FFBFED7" w14:textId="3B406AC9" w:rsidR="005C26F4" w:rsidRDefault="00915E4A" w:rsidP="00934FE8">
      <w:r>
        <w:t xml:space="preserve">Modules are scheduled based on the principle that each week of the pre-registration </w:t>
      </w:r>
      <w:proofErr w:type="spellStart"/>
      <w:r>
        <w:t>programme</w:t>
      </w:r>
      <w:proofErr w:type="spellEnd"/>
      <w:r>
        <w:t xml:space="preserve"> the student is expected to engage and study for a</w:t>
      </w:r>
      <w:bookmarkStart w:id="290" w:name="4.7_Private_Study"/>
      <w:bookmarkEnd w:id="290"/>
      <w:r>
        <w:t xml:space="preserve"> minimum of </w:t>
      </w:r>
      <w:r w:rsidR="00E818A4">
        <w:t xml:space="preserve">40 </w:t>
      </w:r>
      <w:r>
        <w:t>hours per week.</w:t>
      </w:r>
    </w:p>
    <w:p w14:paraId="58684BFA" w14:textId="77777777" w:rsidR="00934FE8" w:rsidRDefault="00934FE8">
      <w:pPr>
        <w:spacing w:after="0" w:line="240" w:lineRule="auto"/>
        <w:rPr>
          <w:rFonts w:eastAsia="Lucida Sans" w:cs="Lucida Sans"/>
          <w:b/>
          <w:color w:val="702077"/>
          <w:szCs w:val="24"/>
        </w:rPr>
      </w:pPr>
      <w:bookmarkStart w:id="291" w:name="_Toc24361848"/>
      <w:r>
        <w:br w:type="page"/>
      </w:r>
    </w:p>
    <w:p w14:paraId="016C880D" w14:textId="61D235D6" w:rsidR="005C26F4" w:rsidRDefault="00915E4A" w:rsidP="00507FD3">
      <w:pPr>
        <w:pStyle w:val="Heading2"/>
        <w:spacing w:before="180" w:after="180"/>
      </w:pPr>
      <w:bookmarkStart w:id="292" w:name="_Toc110420316"/>
      <w:r w:rsidRPr="00EE6E30">
        <w:lastRenderedPageBreak/>
        <w:t>Private Study</w:t>
      </w:r>
      <w:bookmarkEnd w:id="291"/>
      <w:bookmarkEnd w:id="292"/>
    </w:p>
    <w:p w14:paraId="3BAC1DA2" w14:textId="77777777" w:rsidR="005C26F4" w:rsidRDefault="00915E4A" w:rsidP="00934FE8">
      <w:r>
        <w:t xml:space="preserve">In addition to directed study, students are expected to make a personal commitment toward independent private study. Additional reading and other forms of enquiry related to the modular theme is evidence of private study. Private study should be underpinned by a desire to learn and to develop as an individual and as a professional nurse who </w:t>
      </w:r>
      <w:proofErr w:type="gramStart"/>
      <w:r>
        <w:t>is capable of delivering</w:t>
      </w:r>
      <w:proofErr w:type="gramEnd"/>
      <w:r>
        <w:t xml:space="preserve"> person-</w:t>
      </w:r>
      <w:proofErr w:type="spellStart"/>
      <w:r>
        <w:t>centred</w:t>
      </w:r>
      <w:proofErr w:type="spellEnd"/>
      <w:r>
        <w:t>, safe and eﬀective care that is both evidence-based and values</w:t>
      </w:r>
      <w:bookmarkStart w:id="293" w:name="4.8_Study_Requirements"/>
      <w:bookmarkEnd w:id="293"/>
      <w:r>
        <w:t xml:space="preserve"> based (NMC 201</w:t>
      </w:r>
      <w:r w:rsidR="000A40C6">
        <w:t>8a</w:t>
      </w:r>
      <w:r>
        <w:t>, Scottish Government 2010).</w:t>
      </w:r>
    </w:p>
    <w:p w14:paraId="4AA253F8" w14:textId="66AACDB1" w:rsidR="001C48CC" w:rsidRDefault="001C48CC" w:rsidP="00507FD3">
      <w:pPr>
        <w:pStyle w:val="Heading2"/>
        <w:spacing w:before="180" w:after="180"/>
      </w:pPr>
      <w:bookmarkStart w:id="294" w:name="4.9_Clinical_Skills_Centre"/>
      <w:bookmarkStart w:id="295" w:name="_Toc24361850"/>
      <w:bookmarkStart w:id="296" w:name="_Toc110420317"/>
      <w:bookmarkEnd w:id="294"/>
      <w:r w:rsidRPr="00EE6E30">
        <w:t>Study Support</w:t>
      </w:r>
      <w:bookmarkEnd w:id="295"/>
      <w:bookmarkEnd w:id="296"/>
    </w:p>
    <w:p w14:paraId="507C3293" w14:textId="26647376" w:rsidR="001C48CC" w:rsidRDefault="001C48CC" w:rsidP="00507FD3">
      <w:pPr>
        <w:spacing w:after="120"/>
      </w:pPr>
      <w:r>
        <w:t xml:space="preserve">As a School, we understand that meeting the requirements of a nursing </w:t>
      </w:r>
      <w:proofErr w:type="spellStart"/>
      <w:r>
        <w:t>programme</w:t>
      </w:r>
      <w:proofErr w:type="spellEnd"/>
      <w:r>
        <w:t xml:space="preserve"> is challenging. We also know that there may be times during the student’s studies when external factors and circumstances can require a great deal of their attention and eﬀort to resolve. We aim to oﬀer a cohesive student support system that will enable the student to meet the requirements of their</w:t>
      </w:r>
      <w:r>
        <w:rPr>
          <w:spacing w:val="-40"/>
        </w:rPr>
        <w:t xml:space="preserve"> </w:t>
      </w:r>
      <w:r>
        <w:t>study.</w:t>
      </w:r>
    </w:p>
    <w:p w14:paraId="47AD174E" w14:textId="77777777" w:rsidR="001C48CC" w:rsidRDefault="001C48CC" w:rsidP="00507FD3">
      <w:pPr>
        <w:spacing w:after="180"/>
      </w:pPr>
      <w:r>
        <w:t xml:space="preserve">There are many </w:t>
      </w:r>
      <w:proofErr w:type="gramStart"/>
      <w:r>
        <w:t>student</w:t>
      </w:r>
      <w:proofErr w:type="gramEnd"/>
      <w:r>
        <w:t xml:space="preserve"> support services available and knowing which one to go to can be confusing, especially if the student is dealing with many pressures in their life. The student’s Personal Tutor should be their ﬁrst point of contact to discuss any issues/problems and identify the student’s best way forward. Discussing a situation early can hopefully identify a way of resolving the issue without</w:t>
      </w:r>
      <w:r>
        <w:rPr>
          <w:spacing w:val="-5"/>
        </w:rPr>
        <w:t xml:space="preserve"> </w:t>
      </w:r>
      <w:r>
        <w:t>it</w:t>
      </w:r>
      <w:r>
        <w:rPr>
          <w:spacing w:val="-4"/>
        </w:rPr>
        <w:t xml:space="preserve"> </w:t>
      </w:r>
      <w:r>
        <w:t>having</w:t>
      </w:r>
      <w:r>
        <w:rPr>
          <w:spacing w:val="-4"/>
        </w:rPr>
        <w:t xml:space="preserve"> </w:t>
      </w:r>
      <w:r>
        <w:t>a</w:t>
      </w:r>
      <w:r>
        <w:rPr>
          <w:spacing w:val="-4"/>
        </w:rPr>
        <w:t xml:space="preserve"> </w:t>
      </w:r>
      <w:r>
        <w:t>great</w:t>
      </w:r>
      <w:r>
        <w:rPr>
          <w:spacing w:val="-5"/>
        </w:rPr>
        <w:t xml:space="preserve"> </w:t>
      </w:r>
      <w:r>
        <w:t>impact</w:t>
      </w:r>
      <w:r>
        <w:rPr>
          <w:spacing w:val="-4"/>
        </w:rPr>
        <w:t xml:space="preserve"> </w:t>
      </w:r>
      <w:r>
        <w:t>on</w:t>
      </w:r>
      <w:r>
        <w:rPr>
          <w:spacing w:val="-4"/>
        </w:rPr>
        <w:t xml:space="preserve"> </w:t>
      </w:r>
      <w:r>
        <w:t>other</w:t>
      </w:r>
      <w:r>
        <w:rPr>
          <w:spacing w:val="-4"/>
        </w:rPr>
        <w:t xml:space="preserve"> </w:t>
      </w:r>
      <w:r>
        <w:t>areas</w:t>
      </w:r>
      <w:r>
        <w:rPr>
          <w:spacing w:val="-5"/>
        </w:rPr>
        <w:t xml:space="preserve"> </w:t>
      </w:r>
      <w:r>
        <w:t>of</w:t>
      </w:r>
      <w:r>
        <w:rPr>
          <w:spacing w:val="-4"/>
        </w:rPr>
        <w:t xml:space="preserve"> </w:t>
      </w:r>
      <w:r>
        <w:t>the</w:t>
      </w:r>
      <w:r>
        <w:rPr>
          <w:spacing w:val="-4"/>
        </w:rPr>
        <w:t xml:space="preserve"> </w:t>
      </w:r>
      <w:r>
        <w:t>student’s</w:t>
      </w:r>
      <w:r>
        <w:rPr>
          <w:spacing w:val="-4"/>
        </w:rPr>
        <w:t xml:space="preserve"> </w:t>
      </w:r>
      <w:r>
        <w:t>life.</w:t>
      </w:r>
    </w:p>
    <w:p w14:paraId="5663E65F" w14:textId="7CE1654C" w:rsidR="001C48CC" w:rsidRPr="00964177" w:rsidRDefault="001C48CC" w:rsidP="00507FD3">
      <w:pPr>
        <w:spacing w:after="180"/>
        <w:rPr>
          <w:rStyle w:val="Hyperlink"/>
        </w:rPr>
      </w:pPr>
      <w:r>
        <w:t>Information about Study Support is available from the Student Advice and Support link:</w:t>
      </w:r>
      <w:r w:rsidR="0072609A">
        <w:t xml:space="preserve"> </w:t>
      </w:r>
      <w:r w:rsidR="00507FD3">
        <w:br/>
      </w:r>
      <w:hyperlink r:id="rId102" w:history="1">
        <w:r w:rsidR="00507FD3" w:rsidRPr="00FD1424">
          <w:rPr>
            <w:rStyle w:val="Hyperlink"/>
          </w:rPr>
          <w:t>https://www.rgu.ac.uk/life-at-rgu/support-advice-services</w:t>
        </w:r>
      </w:hyperlink>
      <w:r w:rsidR="00DF6C1F">
        <w:t xml:space="preserve"> </w:t>
      </w:r>
    </w:p>
    <w:p w14:paraId="5189BEF3" w14:textId="2F50F10E" w:rsidR="001C48CC" w:rsidRDefault="001C48CC" w:rsidP="00EE6E30">
      <w:bookmarkStart w:id="297" w:name="4.30_Timetables"/>
      <w:bookmarkStart w:id="298" w:name="_Hlk77690159"/>
      <w:bookmarkEnd w:id="297"/>
      <w:r w:rsidRPr="00964177">
        <w:t xml:space="preserve">See also the </w:t>
      </w:r>
      <w:hyperlink r:id="rId103" w:history="1">
        <w:r w:rsidRPr="00465F63">
          <w:rPr>
            <w:rStyle w:val="Hyperlink"/>
          </w:rPr>
          <w:t>Study Skills</w:t>
        </w:r>
      </w:hyperlink>
      <w:r w:rsidRPr="00964177">
        <w:t xml:space="preserve"> </w:t>
      </w:r>
      <w:r w:rsidR="0072609A">
        <w:t xml:space="preserve">area </w:t>
      </w:r>
      <w:r w:rsidRPr="00964177">
        <w:t xml:space="preserve">on </w:t>
      </w:r>
      <w:proofErr w:type="spellStart"/>
      <w:r w:rsidRPr="00964177">
        <w:t>CampusMoodle</w:t>
      </w:r>
      <w:proofErr w:type="spellEnd"/>
      <w:r w:rsidR="00FC7D71">
        <w:t xml:space="preserve"> and </w:t>
      </w:r>
      <w:r w:rsidR="00FC7D71">
        <w:rPr>
          <w:i/>
          <w:iCs/>
        </w:rPr>
        <w:t>Support for Assessments</w:t>
      </w:r>
      <w:r w:rsidRPr="00964177">
        <w:t>.</w:t>
      </w:r>
    </w:p>
    <w:p w14:paraId="5F7D3356" w14:textId="77777777" w:rsidR="00FC7D71" w:rsidRDefault="00FC7D71">
      <w:pPr>
        <w:spacing w:after="0" w:line="240" w:lineRule="auto"/>
        <w:rPr>
          <w:rFonts w:eastAsia="Lucida Sans" w:cs="Lucida Sans"/>
          <w:b/>
          <w:color w:val="702077"/>
          <w:szCs w:val="24"/>
        </w:rPr>
      </w:pPr>
      <w:bookmarkStart w:id="299" w:name="_Toc24361851"/>
      <w:bookmarkEnd w:id="298"/>
      <w:r>
        <w:br w:type="page"/>
      </w:r>
    </w:p>
    <w:p w14:paraId="4607E0B9" w14:textId="4F3C8312" w:rsidR="00BE7D66" w:rsidRDefault="00BE7D66" w:rsidP="00F525A2">
      <w:pPr>
        <w:pStyle w:val="Heading2"/>
      </w:pPr>
      <w:bookmarkStart w:id="300" w:name="_Toc110420318"/>
      <w:r w:rsidRPr="00B540DB">
        <w:lastRenderedPageBreak/>
        <w:t xml:space="preserve">Professional </w:t>
      </w:r>
      <w:r w:rsidRPr="00F525A2">
        <w:t>Requirements</w:t>
      </w:r>
      <w:r w:rsidRPr="00B540DB">
        <w:t xml:space="preserve"> and Registration</w:t>
      </w:r>
      <w:bookmarkEnd w:id="299"/>
      <w:bookmarkEnd w:id="300"/>
    </w:p>
    <w:p w14:paraId="3744F957" w14:textId="446B9B2C" w:rsidR="00BE7D66" w:rsidRDefault="00BE7D66" w:rsidP="00FC7D71">
      <w:r>
        <w:t>The</w:t>
      </w:r>
      <w:r>
        <w:rPr>
          <w:spacing w:val="-6"/>
        </w:rPr>
        <w:t xml:space="preserve"> </w:t>
      </w:r>
      <w:r>
        <w:t>Nursing</w:t>
      </w:r>
      <w:r>
        <w:rPr>
          <w:spacing w:val="-6"/>
        </w:rPr>
        <w:t xml:space="preserve"> </w:t>
      </w:r>
      <w:r>
        <w:t>and</w:t>
      </w:r>
      <w:r>
        <w:rPr>
          <w:spacing w:val="-6"/>
        </w:rPr>
        <w:t xml:space="preserve"> </w:t>
      </w:r>
      <w:r>
        <w:t>Midwifery</w:t>
      </w:r>
      <w:r>
        <w:rPr>
          <w:spacing w:val="-6"/>
        </w:rPr>
        <w:t xml:space="preserve"> </w:t>
      </w:r>
      <w:r>
        <w:t>Council</w:t>
      </w:r>
      <w:r>
        <w:rPr>
          <w:spacing w:val="-6"/>
        </w:rPr>
        <w:t xml:space="preserve"> </w:t>
      </w:r>
      <w:r>
        <w:t>(NMC)</w:t>
      </w:r>
      <w:r>
        <w:rPr>
          <w:spacing w:val="-6"/>
        </w:rPr>
        <w:t xml:space="preserve"> </w:t>
      </w:r>
      <w:r>
        <w:t>was</w:t>
      </w:r>
      <w:r>
        <w:rPr>
          <w:spacing w:val="-6"/>
        </w:rPr>
        <w:t xml:space="preserve"> </w:t>
      </w:r>
      <w:r>
        <w:t>established</w:t>
      </w:r>
      <w:r>
        <w:rPr>
          <w:spacing w:val="-6"/>
        </w:rPr>
        <w:t xml:space="preserve"> </w:t>
      </w:r>
      <w:r>
        <w:t>in</w:t>
      </w:r>
      <w:r>
        <w:rPr>
          <w:spacing w:val="-6"/>
        </w:rPr>
        <w:t xml:space="preserve"> </w:t>
      </w:r>
      <w:r>
        <w:t>2002</w:t>
      </w:r>
      <w:r>
        <w:rPr>
          <w:spacing w:val="-6"/>
        </w:rPr>
        <w:t xml:space="preserve"> </w:t>
      </w:r>
      <w:r>
        <w:t>and</w:t>
      </w:r>
      <w:r>
        <w:rPr>
          <w:spacing w:val="-6"/>
        </w:rPr>
        <w:t xml:space="preserve"> </w:t>
      </w:r>
      <w:r>
        <w:t>was</w:t>
      </w:r>
      <w:r>
        <w:rPr>
          <w:spacing w:val="-6"/>
        </w:rPr>
        <w:t xml:space="preserve"> </w:t>
      </w:r>
      <w:r>
        <w:t>set</w:t>
      </w:r>
      <w:r>
        <w:rPr>
          <w:spacing w:val="40"/>
        </w:rPr>
        <w:t xml:space="preserve"> </w:t>
      </w:r>
      <w:r>
        <w:t xml:space="preserve">up by Parliament through the </w:t>
      </w:r>
      <w:hyperlink r:id="rId104">
        <w:r>
          <w:t xml:space="preserve">Nursing and Midwifery Order </w:t>
        </w:r>
        <w:r w:rsidR="00682E1D" w:rsidRPr="00FD5607">
          <w:t>2</w:t>
        </w:r>
        <w:r w:rsidRPr="00FD5607">
          <w:t>001</w:t>
        </w:r>
        <w:r>
          <w:t xml:space="preserve"> (the</w:t>
        </w:r>
      </w:hyperlink>
      <w:r>
        <w:t xml:space="preserve"> </w:t>
      </w:r>
      <w:hyperlink r:id="rId105">
        <w:r>
          <w:t>Order)</w:t>
        </w:r>
      </w:hyperlink>
      <w:r>
        <w:t>.</w:t>
      </w:r>
    </w:p>
    <w:p w14:paraId="6C1E5A2A" w14:textId="78A1F4CD" w:rsidR="00BE7D66" w:rsidRDefault="00BE7D66" w:rsidP="00FC7D71">
      <w:r>
        <w:t>The prime responsibility of the NMC is to protect the public. This is achieved by setting a consistent set of standards for entry to the register, for remaining on the register, and for investigating and managing allegations of impaired ﬁtness to</w:t>
      </w:r>
      <w:r>
        <w:rPr>
          <w:spacing w:val="-9"/>
        </w:rPr>
        <w:t xml:space="preserve"> </w:t>
      </w:r>
      <w:proofErr w:type="spellStart"/>
      <w:r>
        <w:t>practi</w:t>
      </w:r>
      <w:r w:rsidR="006B6784">
        <w:t>s</w:t>
      </w:r>
      <w:r>
        <w:t>e</w:t>
      </w:r>
      <w:proofErr w:type="spellEnd"/>
      <w:r>
        <w:t>.</w:t>
      </w:r>
    </w:p>
    <w:p w14:paraId="6375FC1C" w14:textId="0F51A4BF" w:rsidR="00BE7D66" w:rsidRDefault="00BE7D66" w:rsidP="00FC7D71">
      <w:r w:rsidRPr="00964177">
        <w:t xml:space="preserve">The following important documents set out the professional requirements that students need to achieve </w:t>
      </w:r>
      <w:proofErr w:type="gramStart"/>
      <w:r w:rsidRPr="00964177">
        <w:t>in order to</w:t>
      </w:r>
      <w:proofErr w:type="gramEnd"/>
      <w:r w:rsidRPr="00964177">
        <w:t xml:space="preserve"> become registered:</w:t>
      </w:r>
    </w:p>
    <w:p w14:paraId="19E06845" w14:textId="079CA0D0" w:rsidR="000B7848" w:rsidRDefault="000B7848" w:rsidP="00FC7D71">
      <w:r>
        <w:t>Becoming a nurse, midwife or nursing associate (NMC 2018</w:t>
      </w:r>
      <w:r w:rsidR="003F48E0">
        <w:t>f</w:t>
      </w:r>
      <w:r>
        <w:t>):</w:t>
      </w:r>
      <w:r w:rsidR="003F48E0">
        <w:br/>
      </w:r>
      <w:hyperlink r:id="rId106" w:history="1">
        <w:r w:rsidRPr="000A1949">
          <w:rPr>
            <w:rStyle w:val="Hyperlink"/>
          </w:rPr>
          <w:t>https://www.nmc.org.uk/education/becoming-a-nurse-midwife-nursing-associate/</w:t>
        </w:r>
      </w:hyperlink>
      <w:r>
        <w:t xml:space="preserve"> [Accessed </w:t>
      </w:r>
      <w:r w:rsidR="0097507B">
        <w:t>29</w:t>
      </w:r>
      <w:r>
        <w:t xml:space="preserve"> Ju</w:t>
      </w:r>
      <w:r w:rsidR="004473A5">
        <w:t>ne</w:t>
      </w:r>
      <w:r>
        <w:t xml:space="preserve"> 202</w:t>
      </w:r>
      <w:r w:rsidR="0097507B">
        <w:t>2</w:t>
      </w:r>
      <w:r>
        <w:t>].</w:t>
      </w:r>
    </w:p>
    <w:p w14:paraId="3449A9D4" w14:textId="515C8D5A" w:rsidR="000B7848" w:rsidRDefault="003F48E0" w:rsidP="00FC7D71">
      <w:bookmarkStart w:id="301" w:name="_Hlk77172610"/>
      <w:r>
        <w:t xml:space="preserve">The Code: Professional standards of practice and </w:t>
      </w:r>
      <w:proofErr w:type="spellStart"/>
      <w:r>
        <w:t>behaviour</w:t>
      </w:r>
      <w:proofErr w:type="spellEnd"/>
      <w:r>
        <w:t xml:space="preserve"> for nurses, midwives and nursing associates (NMC 2018b):</w:t>
      </w:r>
      <w:bookmarkEnd w:id="301"/>
      <w:r>
        <w:br/>
      </w:r>
      <w:hyperlink r:id="rId107" w:history="1">
        <w:r w:rsidR="00B9298F" w:rsidRPr="00EB7FC5">
          <w:rPr>
            <w:rStyle w:val="Hyperlink"/>
          </w:rPr>
          <w:t>https://www.nmc.org.uk/globalassets/sitedocuments/nmc-publications/nmc-code.pdf</w:t>
        </w:r>
      </w:hyperlink>
      <w:r w:rsidR="00B9298F">
        <w:t xml:space="preserve"> [Accessed 2</w:t>
      </w:r>
      <w:r w:rsidR="00507FD3">
        <w:t>9</w:t>
      </w:r>
      <w:r w:rsidR="00B9298F">
        <w:t xml:space="preserve"> June 2022].</w:t>
      </w:r>
    </w:p>
    <w:p w14:paraId="18AA2526" w14:textId="1E36E00E" w:rsidR="00BE7D66" w:rsidRDefault="00BE7D66" w:rsidP="00FC7D71">
      <w:r w:rsidRPr="00964177">
        <w:t>As a developing professional, we expect students to embrace The Code and act in such a way as to assure public conﬁdence in them as an individual and the nursing</w:t>
      </w:r>
      <w:r w:rsidRPr="00964177">
        <w:rPr>
          <w:spacing w:val="-22"/>
        </w:rPr>
        <w:t xml:space="preserve"> </w:t>
      </w:r>
      <w:r w:rsidRPr="00964177">
        <w:t>and</w:t>
      </w:r>
      <w:r w:rsidRPr="00964177">
        <w:rPr>
          <w:spacing w:val="-22"/>
        </w:rPr>
        <w:t xml:space="preserve"> </w:t>
      </w:r>
      <w:r w:rsidRPr="00964177">
        <w:t>midwifery</w:t>
      </w:r>
      <w:r w:rsidRPr="00964177">
        <w:rPr>
          <w:spacing w:val="-22"/>
        </w:rPr>
        <w:t xml:space="preserve"> </w:t>
      </w:r>
      <w:r w:rsidRPr="00964177">
        <w:t>professions,</w:t>
      </w:r>
      <w:r w:rsidRPr="00964177">
        <w:rPr>
          <w:spacing w:val="-20"/>
        </w:rPr>
        <w:t xml:space="preserve"> </w:t>
      </w:r>
      <w:r w:rsidRPr="00964177">
        <w:t>of</w:t>
      </w:r>
      <w:r w:rsidRPr="00964177">
        <w:rPr>
          <w:spacing w:val="-22"/>
        </w:rPr>
        <w:t xml:space="preserve"> </w:t>
      </w:r>
      <w:r w:rsidRPr="00964177">
        <w:t>which</w:t>
      </w:r>
      <w:r w:rsidRPr="00964177">
        <w:rPr>
          <w:spacing w:val="-22"/>
        </w:rPr>
        <w:t xml:space="preserve"> </w:t>
      </w:r>
      <w:r w:rsidRPr="00964177">
        <w:t>they</w:t>
      </w:r>
      <w:r w:rsidRPr="00964177">
        <w:rPr>
          <w:spacing w:val="-22"/>
        </w:rPr>
        <w:t xml:space="preserve"> </w:t>
      </w:r>
      <w:r w:rsidRPr="00964177">
        <w:t>are</w:t>
      </w:r>
      <w:r w:rsidRPr="00964177">
        <w:rPr>
          <w:spacing w:val="-22"/>
        </w:rPr>
        <w:t xml:space="preserve"> </w:t>
      </w:r>
      <w:r w:rsidRPr="00964177">
        <w:t>now</w:t>
      </w:r>
      <w:r w:rsidRPr="00964177">
        <w:rPr>
          <w:spacing w:val="-22"/>
        </w:rPr>
        <w:t xml:space="preserve"> </w:t>
      </w:r>
      <w:r w:rsidRPr="00964177">
        <w:t>representative.</w:t>
      </w:r>
    </w:p>
    <w:p w14:paraId="3A3E387A" w14:textId="4389D41E" w:rsidR="003F48E0" w:rsidRPr="00964177" w:rsidRDefault="003F48E0" w:rsidP="00FC7D71">
      <w:r>
        <w:t>Future nurse: Standards of proficiency for registered nurses (NMC 2018c):</w:t>
      </w:r>
      <w:r>
        <w:br/>
      </w:r>
      <w:hyperlink r:id="rId108" w:history="1">
        <w:r w:rsidRPr="000A1949">
          <w:rPr>
            <w:rStyle w:val="Hyperlink"/>
          </w:rPr>
          <w:t>https://www.nmc.org.uk/globalassets/sitedocuments/education-standards/future-nurse-proficiencies.pdf</w:t>
        </w:r>
      </w:hyperlink>
      <w:r>
        <w:t xml:space="preserve"> [Accessed </w:t>
      </w:r>
      <w:r w:rsidR="005D4FEF">
        <w:t>29</w:t>
      </w:r>
      <w:r>
        <w:t xml:space="preserve"> Ju</w:t>
      </w:r>
      <w:r w:rsidR="005D4FEF">
        <w:t>ne</w:t>
      </w:r>
      <w:r>
        <w:t xml:space="preserve"> 202</w:t>
      </w:r>
      <w:r w:rsidR="005D4FEF">
        <w:t>2</w:t>
      </w:r>
      <w:r>
        <w:t>].</w:t>
      </w:r>
    </w:p>
    <w:p w14:paraId="435E664D" w14:textId="2D391599" w:rsidR="00BE7D66" w:rsidRDefault="00BE7D66" w:rsidP="00FC7D71">
      <w:r>
        <w:t xml:space="preserve">For all pre-registration nursing </w:t>
      </w:r>
      <w:proofErr w:type="spellStart"/>
      <w:r>
        <w:t>programmes</w:t>
      </w:r>
      <w:proofErr w:type="spellEnd"/>
      <w:r>
        <w:t xml:space="preserve"> in the UK, the above document set</w:t>
      </w:r>
      <w:r w:rsidR="000A40C6">
        <w:t>s</w:t>
      </w:r>
      <w:r>
        <w:t xml:space="preserve"> out, in detail, the required standards. The standards </w:t>
      </w:r>
      <w:r>
        <w:lastRenderedPageBreak/>
        <w:t>contained within this document are designed to ensure that the rules of the pre-registration courses which have been established through legislation, are</w:t>
      </w:r>
      <w:r>
        <w:rPr>
          <w:spacing w:val="-18"/>
        </w:rPr>
        <w:t xml:space="preserve"> </w:t>
      </w:r>
      <w:r>
        <w:t>met.</w:t>
      </w:r>
    </w:p>
    <w:p w14:paraId="2EF0E5F6" w14:textId="77777777" w:rsidR="00436107" w:rsidRDefault="000A40C6" w:rsidP="00FC7D71">
      <w:bookmarkStart w:id="302" w:name="_Hlk45104072"/>
      <w:r>
        <w:t>A further set of documents (NMC 2018</w:t>
      </w:r>
      <w:r w:rsidR="00BE16DD">
        <w:t>a</w:t>
      </w:r>
      <w:r>
        <w:t>; NMC 2018d; NMC 2018e)</w:t>
      </w:r>
      <w:r w:rsidR="00BE7D66">
        <w:t xml:space="preserve"> deal with the entry requirements and the conditions under which students can continue in the </w:t>
      </w:r>
      <w:proofErr w:type="spellStart"/>
      <w:r w:rsidR="00BE7D66">
        <w:t>programmes</w:t>
      </w:r>
      <w:proofErr w:type="spellEnd"/>
      <w:r w:rsidR="00BE7D66">
        <w:t xml:space="preserve">, what the structure and content of </w:t>
      </w:r>
      <w:proofErr w:type="spellStart"/>
      <w:r w:rsidR="00BE7D66">
        <w:t>programmes</w:t>
      </w:r>
      <w:proofErr w:type="spellEnd"/>
      <w:r w:rsidR="00BE7D66">
        <w:t xml:space="preserve"> must be like, and what the proﬁciencies are</w:t>
      </w:r>
      <w:r w:rsidR="00BE7D66">
        <w:rPr>
          <w:spacing w:val="-7"/>
        </w:rPr>
        <w:t xml:space="preserve"> </w:t>
      </w:r>
      <w:r w:rsidR="00BE7D66">
        <w:t>that</w:t>
      </w:r>
      <w:r w:rsidR="00BE7D66">
        <w:rPr>
          <w:spacing w:val="-6"/>
        </w:rPr>
        <w:t xml:space="preserve"> </w:t>
      </w:r>
      <w:r w:rsidR="00BE7D66">
        <w:t>all</w:t>
      </w:r>
      <w:r w:rsidR="00BE7D66">
        <w:rPr>
          <w:spacing w:val="-6"/>
        </w:rPr>
        <w:t xml:space="preserve"> </w:t>
      </w:r>
      <w:r w:rsidR="00BE7D66">
        <w:t>students</w:t>
      </w:r>
      <w:r w:rsidR="00BE7D66">
        <w:rPr>
          <w:spacing w:val="-6"/>
        </w:rPr>
        <w:t xml:space="preserve"> </w:t>
      </w:r>
      <w:r w:rsidR="00BE7D66">
        <w:t>must</w:t>
      </w:r>
      <w:r w:rsidR="00BE7D66">
        <w:rPr>
          <w:spacing w:val="-7"/>
        </w:rPr>
        <w:t xml:space="preserve"> </w:t>
      </w:r>
      <w:r w:rsidR="00BE7D66">
        <w:t>achieve</w:t>
      </w:r>
      <w:r w:rsidR="00BE7D66">
        <w:rPr>
          <w:spacing w:val="-6"/>
        </w:rPr>
        <w:t xml:space="preserve"> </w:t>
      </w:r>
      <w:proofErr w:type="gramStart"/>
      <w:r w:rsidR="00BE7D66">
        <w:t>in</w:t>
      </w:r>
      <w:r w:rsidR="00BE7D66">
        <w:rPr>
          <w:spacing w:val="-6"/>
        </w:rPr>
        <w:t xml:space="preserve"> </w:t>
      </w:r>
      <w:r w:rsidR="00BE7D66">
        <w:t>order</w:t>
      </w:r>
      <w:r w:rsidR="00BE7D66">
        <w:rPr>
          <w:spacing w:val="-6"/>
        </w:rPr>
        <w:t xml:space="preserve"> </w:t>
      </w:r>
      <w:r w:rsidR="00BE7D66">
        <w:t>to</w:t>
      </w:r>
      <w:proofErr w:type="gramEnd"/>
      <w:r w:rsidR="00BE7D66">
        <w:rPr>
          <w:spacing w:val="-7"/>
        </w:rPr>
        <w:t xml:space="preserve"> </w:t>
      </w:r>
      <w:r w:rsidR="00BE7D66">
        <w:t>be</w:t>
      </w:r>
      <w:r w:rsidR="00BE7D66">
        <w:rPr>
          <w:spacing w:val="-6"/>
        </w:rPr>
        <w:t xml:space="preserve"> </w:t>
      </w:r>
      <w:r w:rsidR="00BE7D66">
        <w:t>eligible</w:t>
      </w:r>
      <w:r w:rsidR="00BE7D66">
        <w:rPr>
          <w:spacing w:val="-6"/>
        </w:rPr>
        <w:t xml:space="preserve"> </w:t>
      </w:r>
      <w:r w:rsidR="00BE7D66">
        <w:t>to</w:t>
      </w:r>
      <w:r w:rsidR="00BE7D66">
        <w:rPr>
          <w:spacing w:val="-6"/>
        </w:rPr>
        <w:t xml:space="preserve"> </w:t>
      </w:r>
      <w:r w:rsidR="00BE7D66">
        <w:t>register.</w:t>
      </w:r>
      <w:bookmarkEnd w:id="302"/>
    </w:p>
    <w:p w14:paraId="40CFF9A0" w14:textId="0B3C9A1C" w:rsidR="00BE7D66" w:rsidRDefault="00BE7D66" w:rsidP="00D60092">
      <w:r>
        <w:t xml:space="preserve">Much about the </w:t>
      </w:r>
      <w:proofErr w:type="spellStart"/>
      <w:r>
        <w:t>programme</w:t>
      </w:r>
      <w:proofErr w:type="spellEnd"/>
      <w:r>
        <w:t xml:space="preserve"> has been determined by the NMC which approves all pre-registration </w:t>
      </w:r>
      <w:proofErr w:type="spellStart"/>
      <w:r>
        <w:t>programmes</w:t>
      </w:r>
      <w:proofErr w:type="spellEnd"/>
      <w:r>
        <w:t xml:space="preserve"> and monitors them on a regular basis. The Scottish Government also inﬂuences the education of nurses and midwives and </w:t>
      </w:r>
      <w:proofErr w:type="spellStart"/>
      <w:r>
        <w:t>programmes</w:t>
      </w:r>
      <w:proofErr w:type="spellEnd"/>
      <w:r>
        <w:t xml:space="preserve"> are monitored on their behalf by NHS Education Scotland.</w:t>
      </w:r>
    </w:p>
    <w:p w14:paraId="05A84034" w14:textId="533F84BC" w:rsidR="00BE7D66" w:rsidRDefault="00BE7D66" w:rsidP="00532A9A">
      <w:pPr>
        <w:spacing w:after="180"/>
      </w:pPr>
      <w:proofErr w:type="gramStart"/>
      <w:r>
        <w:t>In order to</w:t>
      </w:r>
      <w:proofErr w:type="gramEnd"/>
      <w:r>
        <w:t xml:space="preserve"> be eligible for professional registration, students must meet all the requirements speciﬁed for their </w:t>
      </w:r>
      <w:proofErr w:type="spellStart"/>
      <w:r>
        <w:t>programme</w:t>
      </w:r>
      <w:proofErr w:type="spellEnd"/>
      <w:r>
        <w:t xml:space="preserve">. When students have met all of the requirements, they will be provided with all the information they need to apply for registration by the </w:t>
      </w:r>
      <w:proofErr w:type="gramStart"/>
      <w:r>
        <w:t>School</w:t>
      </w:r>
      <w:proofErr w:type="gramEnd"/>
      <w:r>
        <w:t xml:space="preserve">. When applying for registration, the student’s </w:t>
      </w:r>
      <w:r w:rsidR="000A40C6">
        <w:t>course</w:t>
      </w:r>
      <w:r>
        <w:t xml:space="preserve"> leader must declare, by completing an </w:t>
      </w:r>
      <w:r w:rsidR="000A40C6">
        <w:t>online declaration</w:t>
      </w:r>
      <w:r>
        <w:t xml:space="preserve"> that the student is of good health and of good character. Students will</w:t>
      </w:r>
      <w:r>
        <w:rPr>
          <w:spacing w:val="-6"/>
        </w:rPr>
        <w:t xml:space="preserve"> </w:t>
      </w:r>
      <w:r>
        <w:t>not</w:t>
      </w:r>
      <w:r>
        <w:rPr>
          <w:spacing w:val="-5"/>
        </w:rPr>
        <w:t xml:space="preserve"> </w:t>
      </w:r>
      <w:r>
        <w:t>be</w:t>
      </w:r>
      <w:r>
        <w:rPr>
          <w:spacing w:val="-5"/>
        </w:rPr>
        <w:t xml:space="preserve"> </w:t>
      </w:r>
      <w:r>
        <w:t>able</w:t>
      </w:r>
      <w:r>
        <w:rPr>
          <w:spacing w:val="-5"/>
        </w:rPr>
        <w:t xml:space="preserve"> </w:t>
      </w:r>
      <w:r>
        <w:t>to</w:t>
      </w:r>
      <w:r>
        <w:rPr>
          <w:spacing w:val="-6"/>
        </w:rPr>
        <w:t xml:space="preserve"> </w:t>
      </w:r>
      <w:r>
        <w:t>register</w:t>
      </w:r>
      <w:r>
        <w:rPr>
          <w:spacing w:val="-5"/>
        </w:rPr>
        <w:t xml:space="preserve"> </w:t>
      </w:r>
      <w:r>
        <w:t>if</w:t>
      </w:r>
      <w:r>
        <w:rPr>
          <w:spacing w:val="-5"/>
        </w:rPr>
        <w:t xml:space="preserve"> </w:t>
      </w:r>
      <w:r>
        <w:t>this</w:t>
      </w:r>
      <w:r w:rsidR="000A40C6">
        <w:t xml:space="preserve"> declaration</w:t>
      </w:r>
      <w:r>
        <w:rPr>
          <w:spacing w:val="-5"/>
        </w:rPr>
        <w:t xml:space="preserve"> </w:t>
      </w:r>
      <w:r>
        <w:t>is</w:t>
      </w:r>
      <w:r>
        <w:rPr>
          <w:spacing w:val="-5"/>
        </w:rPr>
        <w:t xml:space="preserve"> </w:t>
      </w:r>
      <w:r>
        <w:t>not</w:t>
      </w:r>
      <w:r>
        <w:rPr>
          <w:spacing w:val="-5"/>
        </w:rPr>
        <w:t xml:space="preserve"> </w:t>
      </w:r>
      <w:r>
        <w:t>completed.</w:t>
      </w:r>
    </w:p>
    <w:p w14:paraId="38C9655B" w14:textId="65E9237B" w:rsidR="003F48E0" w:rsidRDefault="00BE7D66" w:rsidP="00532A9A">
      <w:pPr>
        <w:spacing w:after="180"/>
      </w:pPr>
      <w:bookmarkStart w:id="303" w:name="4.20_Progression_and_Progression_Criteri"/>
      <w:bookmarkStart w:id="304" w:name="_Hlk77173297"/>
      <w:bookmarkEnd w:id="303"/>
      <w:r>
        <w:rPr>
          <w:w w:val="105"/>
        </w:rPr>
        <w:t xml:space="preserve">Link to NMC website: </w:t>
      </w:r>
      <w:bookmarkStart w:id="305" w:name="_Toc24361852"/>
      <w:r w:rsidR="00532A9A">
        <w:rPr>
          <w:w w:val="105"/>
        </w:rPr>
        <w:br/>
      </w:r>
      <w:hyperlink r:id="rId109" w:history="1">
        <w:r w:rsidR="00532A9A" w:rsidRPr="00FD1424">
          <w:rPr>
            <w:rStyle w:val="Hyperlink"/>
          </w:rPr>
          <w:t>https://www.nmc.org.uk/</w:t>
        </w:r>
      </w:hyperlink>
      <w:r w:rsidR="003F48E0">
        <w:t xml:space="preserve"> [Accessed </w:t>
      </w:r>
      <w:r w:rsidR="002576A6">
        <w:t>29</w:t>
      </w:r>
      <w:r w:rsidR="003F48E0">
        <w:t xml:space="preserve"> Ju</w:t>
      </w:r>
      <w:r w:rsidR="002576A6">
        <w:t>ne</w:t>
      </w:r>
      <w:r w:rsidR="003F48E0">
        <w:t xml:space="preserve"> 202</w:t>
      </w:r>
      <w:r w:rsidR="002576A6">
        <w:t>2</w:t>
      </w:r>
      <w:r w:rsidR="003F48E0">
        <w:t>].</w:t>
      </w:r>
    </w:p>
    <w:p w14:paraId="212BF8B4" w14:textId="51D378AD" w:rsidR="00BE7D66" w:rsidRDefault="00BE7D66" w:rsidP="00F525A2">
      <w:pPr>
        <w:pStyle w:val="Heading2"/>
      </w:pPr>
      <w:bookmarkStart w:id="306" w:name="_Toc110420319"/>
      <w:bookmarkEnd w:id="304"/>
      <w:r w:rsidRPr="00F525A2">
        <w:t>Regulations</w:t>
      </w:r>
      <w:bookmarkEnd w:id="305"/>
      <w:bookmarkEnd w:id="306"/>
    </w:p>
    <w:p w14:paraId="2EF0D32E" w14:textId="416E807A" w:rsidR="00BE7D66" w:rsidRPr="00964177" w:rsidRDefault="00BE7D66" w:rsidP="00532A9A">
      <w:pPr>
        <w:spacing w:after="180"/>
      </w:pPr>
      <w:r w:rsidRPr="00964177">
        <w:t xml:space="preserve">It is important that students understand that there are two diﬀerent sets of regulations that directly govern students of nursing and their </w:t>
      </w:r>
      <w:proofErr w:type="spellStart"/>
      <w:r w:rsidRPr="00964177">
        <w:t>programme</w:t>
      </w:r>
      <w:proofErr w:type="spellEnd"/>
      <w:r w:rsidRPr="00964177">
        <w:t xml:space="preserve">; the RGU Academic Regulations and the NMC regulations, which include the Code, standards, guidance and governance. The </w:t>
      </w:r>
      <w:r w:rsidR="00465F63">
        <w:t>sections</w:t>
      </w:r>
      <w:r w:rsidRPr="00964177">
        <w:t xml:space="preserve"> below provide more detailed information:</w:t>
      </w:r>
    </w:p>
    <w:p w14:paraId="67E2519E" w14:textId="44F9C474" w:rsidR="00BE7D66" w:rsidRDefault="00BE7D66" w:rsidP="00EE6E30">
      <w:pPr>
        <w:pStyle w:val="Heading3"/>
      </w:pPr>
      <w:bookmarkStart w:id="307" w:name="_Toc24361853"/>
      <w:bookmarkStart w:id="308" w:name="_Toc110420320"/>
      <w:r w:rsidRPr="00EE6E30">
        <w:lastRenderedPageBreak/>
        <w:t>RGU Academic Regulations</w:t>
      </w:r>
      <w:bookmarkEnd w:id="307"/>
      <w:bookmarkEnd w:id="308"/>
    </w:p>
    <w:p w14:paraId="1D8700AB" w14:textId="2945ABC6" w:rsidR="003F48E0" w:rsidRDefault="003F48E0" w:rsidP="002570B8">
      <w:pPr>
        <w:spacing w:after="120"/>
      </w:pPr>
      <w:bookmarkStart w:id="309" w:name="_Hlk74234717"/>
      <w:bookmarkStart w:id="310" w:name="_Toc24361854"/>
      <w:r>
        <w:t>The Academic Regulations apply to all educational provision offered by the University bearing credit.</w:t>
      </w:r>
      <w:r w:rsidR="004464D1">
        <w:t xml:space="preserve"> They cover:</w:t>
      </w:r>
      <w:r>
        <w:t xml:space="preserve"> </w:t>
      </w:r>
      <w:r w:rsidR="004464D1" w:rsidDel="004464D1">
        <w:t xml:space="preserve"> </w:t>
      </w:r>
    </w:p>
    <w:bookmarkEnd w:id="309"/>
    <w:p w14:paraId="68440749" w14:textId="6A0D9056" w:rsidR="004464D1" w:rsidRDefault="004464D1" w:rsidP="002570B8">
      <w:pPr>
        <w:pStyle w:val="ListParagraph"/>
        <w:numPr>
          <w:ilvl w:val="0"/>
          <w:numId w:val="12"/>
        </w:numPr>
        <w:spacing w:after="100" w:line="360" w:lineRule="auto"/>
        <w:ind w:left="714" w:hanging="357"/>
      </w:pPr>
      <w:r>
        <w:t>Courses</w:t>
      </w:r>
    </w:p>
    <w:p w14:paraId="2567127A" w14:textId="3A015B0D" w:rsidR="004464D1" w:rsidRDefault="004464D1" w:rsidP="002570B8">
      <w:pPr>
        <w:pStyle w:val="ListParagraph"/>
        <w:numPr>
          <w:ilvl w:val="0"/>
          <w:numId w:val="12"/>
        </w:numPr>
        <w:spacing w:after="100" w:line="360" w:lineRule="auto"/>
        <w:ind w:left="714" w:hanging="357"/>
      </w:pPr>
      <w:r>
        <w:t>Admissions and enrolment</w:t>
      </w:r>
    </w:p>
    <w:p w14:paraId="610EE12E" w14:textId="71137C9F" w:rsidR="003E7E64" w:rsidRDefault="003E7E64" w:rsidP="002570B8">
      <w:pPr>
        <w:pStyle w:val="ListParagraph"/>
        <w:numPr>
          <w:ilvl w:val="0"/>
          <w:numId w:val="12"/>
        </w:numPr>
        <w:spacing w:after="100" w:line="360" w:lineRule="auto"/>
        <w:ind w:left="714" w:hanging="357"/>
      </w:pPr>
      <w:r>
        <w:t>Student conduct</w:t>
      </w:r>
    </w:p>
    <w:p w14:paraId="7EAAF66C" w14:textId="06F4FECB" w:rsidR="004464D1" w:rsidRDefault="004464D1" w:rsidP="002570B8">
      <w:pPr>
        <w:pStyle w:val="ListParagraph"/>
        <w:numPr>
          <w:ilvl w:val="0"/>
          <w:numId w:val="12"/>
        </w:numPr>
        <w:spacing w:after="100" w:line="360" w:lineRule="auto"/>
        <w:ind w:left="714" w:hanging="357"/>
      </w:pPr>
      <w:r>
        <w:t>Appeals</w:t>
      </w:r>
    </w:p>
    <w:p w14:paraId="7FDF733B" w14:textId="4434D69D" w:rsidR="004464D1" w:rsidRDefault="004464D1" w:rsidP="002570B8">
      <w:pPr>
        <w:pStyle w:val="ListParagraph"/>
        <w:numPr>
          <w:ilvl w:val="0"/>
          <w:numId w:val="12"/>
        </w:numPr>
        <w:spacing w:after="100" w:line="360" w:lineRule="auto"/>
        <w:ind w:left="714" w:hanging="357"/>
      </w:pPr>
      <w:r>
        <w:t xml:space="preserve">Fitness to </w:t>
      </w:r>
      <w:proofErr w:type="spellStart"/>
      <w:r>
        <w:t>practise</w:t>
      </w:r>
      <w:proofErr w:type="spellEnd"/>
    </w:p>
    <w:p w14:paraId="3A1A30EF" w14:textId="6962893F" w:rsidR="004464D1" w:rsidRDefault="004464D1" w:rsidP="002570B8">
      <w:pPr>
        <w:pStyle w:val="ListParagraph"/>
        <w:numPr>
          <w:ilvl w:val="0"/>
          <w:numId w:val="12"/>
        </w:numPr>
        <w:spacing w:after="100" w:line="360" w:lineRule="auto"/>
        <w:ind w:left="714" w:hanging="357"/>
      </w:pPr>
      <w:r>
        <w:t>Assessment and assessment boards</w:t>
      </w:r>
    </w:p>
    <w:p w14:paraId="04382250" w14:textId="61D8CA28" w:rsidR="004464D1" w:rsidRDefault="004464D1" w:rsidP="002570B8">
      <w:pPr>
        <w:pStyle w:val="ListParagraph"/>
        <w:numPr>
          <w:ilvl w:val="0"/>
          <w:numId w:val="12"/>
        </w:numPr>
        <w:spacing w:after="180" w:line="360" w:lineRule="auto"/>
        <w:ind w:left="714" w:hanging="357"/>
      </w:pPr>
      <w:r>
        <w:t>External examiners</w:t>
      </w:r>
    </w:p>
    <w:p w14:paraId="25AD70AD" w14:textId="77777777" w:rsidR="003F48E0" w:rsidRDefault="003F48E0" w:rsidP="003F48E0">
      <w:pPr>
        <w:spacing w:after="160" w:line="379" w:lineRule="auto"/>
      </w:pPr>
      <w:bookmarkStart w:id="311" w:name="_Hlk74234760"/>
      <w:r>
        <w:t xml:space="preserve">RGU Academic Regulations: </w:t>
      </w:r>
      <w:hyperlink r:id="rId110" w:history="1">
        <w:r w:rsidRPr="00964177">
          <w:rPr>
            <w:rStyle w:val="Hyperlink"/>
          </w:rPr>
          <w:t>www.rgu.ac.uk/academicregulations</w:t>
        </w:r>
      </w:hyperlink>
      <w:r w:rsidRPr="00964177">
        <w:t xml:space="preserve"> </w:t>
      </w:r>
      <w:r>
        <w:br/>
      </w:r>
      <w:r w:rsidRPr="00964177">
        <w:t xml:space="preserve">(It is essential to read these </w:t>
      </w:r>
      <w:r>
        <w:t>R</w:t>
      </w:r>
      <w:r w:rsidRPr="00964177">
        <w:t xml:space="preserve">egulations and the student’s attention is drawn to </w:t>
      </w:r>
      <w:r w:rsidRPr="00465F63">
        <w:rPr>
          <w:i/>
        </w:rPr>
        <w:t>Section A3: Student Conduct and Appeals</w:t>
      </w:r>
      <w:r w:rsidRPr="00964177">
        <w:t>.)</w:t>
      </w:r>
    </w:p>
    <w:p w14:paraId="23FC7F00" w14:textId="3BE44673" w:rsidR="00BE7D66" w:rsidRPr="00EE6E30" w:rsidRDefault="00BE7D66" w:rsidP="003A29F0">
      <w:pPr>
        <w:pStyle w:val="Heading3"/>
        <w:spacing w:after="180"/>
      </w:pPr>
      <w:bookmarkStart w:id="312" w:name="_Toc110420321"/>
      <w:bookmarkEnd w:id="311"/>
      <w:r w:rsidRPr="00EE6E30">
        <w:t>NMC Regulations</w:t>
      </w:r>
      <w:bookmarkEnd w:id="310"/>
      <w:bookmarkEnd w:id="312"/>
      <w:r w:rsidRPr="00EE6E30">
        <w:t xml:space="preserve"> </w:t>
      </w:r>
    </w:p>
    <w:p w14:paraId="693B8079" w14:textId="77777777" w:rsidR="003F48E0" w:rsidRPr="00964177" w:rsidRDefault="003F48E0" w:rsidP="002570B8">
      <w:pPr>
        <w:spacing w:after="120"/>
      </w:pPr>
      <w:bookmarkStart w:id="313" w:name="_Toc24361855"/>
      <w:r w:rsidRPr="00964177">
        <w:t>Amongst other areas, these regulations set out the following:</w:t>
      </w:r>
    </w:p>
    <w:p w14:paraId="2ABC8B9C" w14:textId="77777777" w:rsidR="003F48E0" w:rsidRPr="00964177" w:rsidRDefault="003F48E0" w:rsidP="002570B8">
      <w:pPr>
        <w:pStyle w:val="ListParagraph"/>
        <w:numPr>
          <w:ilvl w:val="0"/>
          <w:numId w:val="18"/>
        </w:numPr>
        <w:spacing w:after="180" w:line="360" w:lineRule="auto"/>
        <w:ind w:left="714" w:hanging="357"/>
      </w:pPr>
      <w:r w:rsidRPr="00964177">
        <w:t>What</w:t>
      </w:r>
      <w:r w:rsidRPr="00C72996">
        <w:rPr>
          <w:spacing w:val="-6"/>
        </w:rPr>
        <w:t xml:space="preserve"> </w:t>
      </w:r>
      <w:r w:rsidRPr="00964177">
        <w:t>students</w:t>
      </w:r>
      <w:r w:rsidRPr="00C72996">
        <w:rPr>
          <w:spacing w:val="-6"/>
        </w:rPr>
        <w:t xml:space="preserve"> </w:t>
      </w:r>
      <w:r w:rsidRPr="00964177">
        <w:t>need</w:t>
      </w:r>
      <w:r w:rsidRPr="00C72996">
        <w:rPr>
          <w:spacing w:val="-6"/>
        </w:rPr>
        <w:t xml:space="preserve"> </w:t>
      </w:r>
      <w:r w:rsidRPr="00964177">
        <w:t>to</w:t>
      </w:r>
      <w:r w:rsidRPr="00C72996">
        <w:rPr>
          <w:spacing w:val="-6"/>
        </w:rPr>
        <w:t xml:space="preserve"> </w:t>
      </w:r>
      <w:r w:rsidRPr="00964177">
        <w:t>achieve</w:t>
      </w:r>
      <w:r w:rsidRPr="00C72996">
        <w:rPr>
          <w:spacing w:val="-7"/>
        </w:rPr>
        <w:t xml:space="preserve"> </w:t>
      </w:r>
      <w:proofErr w:type="gramStart"/>
      <w:r w:rsidRPr="00964177">
        <w:t>in</w:t>
      </w:r>
      <w:r w:rsidRPr="00C72996">
        <w:rPr>
          <w:spacing w:val="-6"/>
        </w:rPr>
        <w:t xml:space="preserve"> </w:t>
      </w:r>
      <w:r w:rsidRPr="00964177">
        <w:t>order</w:t>
      </w:r>
      <w:r w:rsidRPr="00C72996">
        <w:rPr>
          <w:spacing w:val="-6"/>
        </w:rPr>
        <w:t xml:space="preserve"> </w:t>
      </w:r>
      <w:r w:rsidRPr="00964177">
        <w:t>to</w:t>
      </w:r>
      <w:proofErr w:type="gramEnd"/>
      <w:r w:rsidRPr="00C72996">
        <w:rPr>
          <w:spacing w:val="-6"/>
        </w:rPr>
        <w:t xml:space="preserve"> </w:t>
      </w:r>
      <w:r w:rsidRPr="00964177">
        <w:t>be</w:t>
      </w:r>
      <w:r w:rsidRPr="00C72996">
        <w:rPr>
          <w:spacing w:val="-6"/>
        </w:rPr>
        <w:t xml:space="preserve"> </w:t>
      </w:r>
      <w:r w:rsidRPr="00964177">
        <w:t>eligible</w:t>
      </w:r>
      <w:r w:rsidRPr="00C72996">
        <w:rPr>
          <w:spacing w:val="-6"/>
        </w:rPr>
        <w:t xml:space="preserve"> </w:t>
      </w:r>
      <w:r w:rsidRPr="00964177">
        <w:t>for</w:t>
      </w:r>
      <w:r w:rsidRPr="00C72996">
        <w:rPr>
          <w:spacing w:val="-6"/>
        </w:rPr>
        <w:t xml:space="preserve"> </w:t>
      </w:r>
      <w:r w:rsidRPr="00964177">
        <w:t>registration</w:t>
      </w:r>
    </w:p>
    <w:p w14:paraId="1E44977F" w14:textId="65BABFBE" w:rsidR="003F48E0" w:rsidRPr="00C72996" w:rsidRDefault="003F48E0" w:rsidP="00F525A2">
      <w:pPr>
        <w:spacing w:after="180"/>
      </w:pPr>
      <w:r w:rsidRPr="00964177">
        <w:t>It is highly recommended that students become familiar with the regulations that are pertinent to their</w:t>
      </w:r>
      <w:r w:rsidRPr="00964177">
        <w:rPr>
          <w:spacing w:val="-38"/>
        </w:rPr>
        <w:t xml:space="preserve"> </w:t>
      </w:r>
      <w:proofErr w:type="spellStart"/>
      <w:r>
        <w:t>programme</w:t>
      </w:r>
      <w:proofErr w:type="spellEnd"/>
      <w:r w:rsidRPr="00964177">
        <w:t>.</w:t>
      </w:r>
      <w:r>
        <w:br/>
      </w:r>
      <w:bookmarkStart w:id="314" w:name="_Hlk77173528"/>
      <w:r>
        <w:fldChar w:fldCharType="begin"/>
      </w:r>
      <w:r>
        <w:instrText xml:space="preserve"> HYPERLINK "</w:instrText>
      </w:r>
      <w:r w:rsidRPr="003F48E0">
        <w:instrText>https://www.nmc.org.uk/</w:instrText>
      </w:r>
      <w:r>
        <w:instrText xml:space="preserve">" </w:instrText>
      </w:r>
      <w:r>
        <w:fldChar w:fldCharType="separate"/>
      </w:r>
      <w:r w:rsidRPr="000A1949">
        <w:rPr>
          <w:rStyle w:val="Hyperlink"/>
        </w:rPr>
        <w:t>https://www.nmc.org.uk/</w:t>
      </w:r>
      <w:r>
        <w:fldChar w:fldCharType="end"/>
      </w:r>
      <w:r>
        <w:t xml:space="preserve"> [Accessed </w:t>
      </w:r>
      <w:r w:rsidR="002576A6">
        <w:t>29</w:t>
      </w:r>
      <w:r>
        <w:t xml:space="preserve"> Ju</w:t>
      </w:r>
      <w:r w:rsidR="002576A6">
        <w:t>ne</w:t>
      </w:r>
      <w:r>
        <w:t xml:space="preserve"> 202</w:t>
      </w:r>
      <w:r w:rsidR="002576A6">
        <w:t>2</w:t>
      </w:r>
      <w:r>
        <w:t>].</w:t>
      </w:r>
      <w:bookmarkEnd w:id="314"/>
    </w:p>
    <w:p w14:paraId="4874A2FA" w14:textId="77777777" w:rsidR="003F48E0" w:rsidRPr="00380991" w:rsidRDefault="003F48E0" w:rsidP="008C4837">
      <w:pPr>
        <w:spacing w:after="180"/>
      </w:pPr>
      <w:r w:rsidRPr="00380991">
        <w:t xml:space="preserve">See also </w:t>
      </w:r>
      <w:r w:rsidRPr="00465F63">
        <w:rPr>
          <w:i/>
        </w:rPr>
        <w:t>Professional Requirements and Registration</w:t>
      </w:r>
      <w:r w:rsidRPr="00380991">
        <w:t xml:space="preserve"> and </w:t>
      </w:r>
      <w:r w:rsidRPr="00465F63">
        <w:rPr>
          <w:i/>
        </w:rPr>
        <w:t xml:space="preserve">Fitness to </w:t>
      </w:r>
      <w:proofErr w:type="spellStart"/>
      <w:r w:rsidRPr="00465F63">
        <w:rPr>
          <w:i/>
        </w:rPr>
        <w:t>Practise</w:t>
      </w:r>
      <w:proofErr w:type="spellEnd"/>
      <w:r w:rsidRPr="00380991">
        <w:t>.</w:t>
      </w:r>
    </w:p>
    <w:p w14:paraId="2CB856E8" w14:textId="2C902260" w:rsidR="005C26F4" w:rsidRDefault="00915E4A" w:rsidP="008C4837">
      <w:pPr>
        <w:pStyle w:val="Heading2"/>
        <w:spacing w:before="180"/>
      </w:pPr>
      <w:bookmarkStart w:id="315" w:name="_Toc110420322"/>
      <w:r w:rsidRPr="00F525A2">
        <w:t>Fitness</w:t>
      </w:r>
      <w:r w:rsidRPr="00EE6E30">
        <w:t xml:space="preserve"> </w:t>
      </w:r>
      <w:r w:rsidR="006B6784">
        <w:t>to</w:t>
      </w:r>
      <w:r w:rsidRPr="00EE6E30">
        <w:t xml:space="preserve"> </w:t>
      </w:r>
      <w:proofErr w:type="spellStart"/>
      <w:r w:rsidRPr="00EE6E30">
        <w:t>Practi</w:t>
      </w:r>
      <w:r w:rsidR="006B6784">
        <w:t>s</w:t>
      </w:r>
      <w:r w:rsidRPr="00EE6E30">
        <w:t>e</w:t>
      </w:r>
      <w:bookmarkEnd w:id="313"/>
      <w:bookmarkEnd w:id="315"/>
      <w:proofErr w:type="spellEnd"/>
    </w:p>
    <w:p w14:paraId="33BAB034" w14:textId="77777777" w:rsidR="007D3D3A" w:rsidRDefault="007D3D3A" w:rsidP="007D3D3A">
      <w:pPr>
        <w:rPr>
          <w:rFonts w:ascii="Calibri" w:eastAsiaTheme="minorHAnsi" w:hAnsi="Calibri" w:cs="Calibri"/>
        </w:rPr>
      </w:pPr>
      <w:r>
        <w:t xml:space="preserve">The Student Fitness to </w:t>
      </w:r>
      <w:proofErr w:type="spellStart"/>
      <w:r>
        <w:t>Practise</w:t>
      </w:r>
      <w:proofErr w:type="spellEnd"/>
      <w:r>
        <w:t xml:space="preserve"> Procedure shall apply to all students enrolled on health or social care courses of the University leading to registration as a health or social care professional with a professional, statutory and/or regulatory body. A requirement of such courses is that </w:t>
      </w:r>
      <w:r>
        <w:lastRenderedPageBreak/>
        <w:t xml:space="preserve">the student is fit to </w:t>
      </w:r>
      <w:proofErr w:type="spellStart"/>
      <w:r>
        <w:t>practise</w:t>
      </w:r>
      <w:proofErr w:type="spellEnd"/>
      <w:r>
        <w:t xml:space="preserve">. Where concerns are raised relating to a student’s fitness to </w:t>
      </w:r>
      <w:proofErr w:type="spellStart"/>
      <w:r>
        <w:t>practise</w:t>
      </w:r>
      <w:proofErr w:type="spellEnd"/>
      <w:r>
        <w:t xml:space="preserve"> then the Student Fitness to </w:t>
      </w:r>
      <w:proofErr w:type="spellStart"/>
      <w:r>
        <w:t>Practise</w:t>
      </w:r>
      <w:proofErr w:type="spellEnd"/>
      <w:r>
        <w:t xml:space="preserve"> Procedure will be applied. Such concerns may relate to [though are not limited to]: </w:t>
      </w:r>
    </w:p>
    <w:p w14:paraId="1C067D6E" w14:textId="77777777" w:rsidR="007D3D3A" w:rsidRDefault="007D3D3A" w:rsidP="00C162D8">
      <w:pPr>
        <w:pStyle w:val="ListParagraph"/>
        <w:numPr>
          <w:ilvl w:val="0"/>
          <w:numId w:val="41"/>
        </w:numPr>
        <w:spacing w:line="360" w:lineRule="auto"/>
        <w:ind w:left="714" w:hanging="357"/>
      </w:pPr>
      <w:r>
        <w:t xml:space="preserve">good </w:t>
      </w:r>
      <w:proofErr w:type="gramStart"/>
      <w:r>
        <w:t>character;</w:t>
      </w:r>
      <w:proofErr w:type="gramEnd"/>
      <w:r>
        <w:t xml:space="preserve"> </w:t>
      </w:r>
    </w:p>
    <w:p w14:paraId="4006B177" w14:textId="77777777" w:rsidR="007D3D3A" w:rsidRDefault="007D3D3A" w:rsidP="00C162D8">
      <w:pPr>
        <w:pStyle w:val="ListParagraph"/>
        <w:numPr>
          <w:ilvl w:val="0"/>
          <w:numId w:val="41"/>
        </w:numPr>
        <w:spacing w:line="360" w:lineRule="auto"/>
        <w:ind w:left="714" w:hanging="357"/>
      </w:pPr>
      <w:proofErr w:type="spellStart"/>
      <w:proofErr w:type="gramStart"/>
      <w:r>
        <w:t>behaviours</w:t>
      </w:r>
      <w:proofErr w:type="spellEnd"/>
      <w:r>
        <w:t>;</w:t>
      </w:r>
      <w:proofErr w:type="gramEnd"/>
    </w:p>
    <w:p w14:paraId="5BD2E72A" w14:textId="77777777" w:rsidR="007D3D3A" w:rsidRDefault="007D3D3A" w:rsidP="00C162D8">
      <w:pPr>
        <w:pStyle w:val="ListParagraph"/>
        <w:numPr>
          <w:ilvl w:val="0"/>
          <w:numId w:val="41"/>
        </w:numPr>
        <w:spacing w:line="360" w:lineRule="auto"/>
        <w:ind w:left="714" w:hanging="357"/>
      </w:pPr>
      <w:r>
        <w:t xml:space="preserve">professional </w:t>
      </w:r>
      <w:proofErr w:type="gramStart"/>
      <w:r>
        <w:t>conduct;</w:t>
      </w:r>
      <w:proofErr w:type="gramEnd"/>
    </w:p>
    <w:p w14:paraId="44FB144B" w14:textId="77777777" w:rsidR="007D3D3A" w:rsidRDefault="007D3D3A" w:rsidP="00C162D8">
      <w:pPr>
        <w:pStyle w:val="ListParagraph"/>
        <w:numPr>
          <w:ilvl w:val="0"/>
          <w:numId w:val="41"/>
        </w:numPr>
        <w:spacing w:line="360" w:lineRule="auto"/>
        <w:ind w:left="714" w:hanging="357"/>
      </w:pPr>
      <w:r>
        <w:t xml:space="preserve">health and </w:t>
      </w:r>
      <w:proofErr w:type="gramStart"/>
      <w:r>
        <w:t>wellbeing;</w:t>
      </w:r>
      <w:proofErr w:type="gramEnd"/>
    </w:p>
    <w:p w14:paraId="6F465982" w14:textId="1A881E29" w:rsidR="007D3D3A" w:rsidRDefault="007D3D3A" w:rsidP="00C162D8">
      <w:pPr>
        <w:pStyle w:val="ListParagraph"/>
        <w:numPr>
          <w:ilvl w:val="0"/>
          <w:numId w:val="41"/>
        </w:numPr>
        <w:spacing w:after="240" w:line="360" w:lineRule="auto"/>
        <w:ind w:left="714" w:hanging="357"/>
      </w:pPr>
      <w:r>
        <w:t>safeguarding</w:t>
      </w:r>
      <w:r w:rsidR="00467682">
        <w:t>.</w:t>
      </w:r>
    </w:p>
    <w:p w14:paraId="06AA91A5" w14:textId="52E5B6F6" w:rsidR="004C24BE" w:rsidRPr="003B0BA0" w:rsidRDefault="004C24BE" w:rsidP="006A7E9E">
      <w:r w:rsidRPr="00964177">
        <w:t>See also</w:t>
      </w:r>
      <w:r w:rsidRPr="00964177">
        <w:rPr>
          <w:i/>
        </w:rPr>
        <w:t xml:space="preserve"> </w:t>
      </w:r>
      <w:r w:rsidRPr="00F525A2">
        <w:rPr>
          <w:i/>
        </w:rPr>
        <w:t xml:space="preserve">Protection of Vulnerable Groups (PVG) </w:t>
      </w:r>
      <w:r w:rsidR="001F5D99" w:rsidRPr="00F525A2">
        <w:rPr>
          <w:i/>
        </w:rPr>
        <w:t xml:space="preserve">and </w:t>
      </w:r>
      <w:r w:rsidR="00A3503E" w:rsidRPr="00F525A2">
        <w:rPr>
          <w:i/>
        </w:rPr>
        <w:t>Social Networking</w:t>
      </w:r>
      <w:r w:rsidR="00A3503E" w:rsidRPr="003B0BA0">
        <w:t>.</w:t>
      </w:r>
    </w:p>
    <w:p w14:paraId="58A22069" w14:textId="64C8717B" w:rsidR="00E16698" w:rsidRDefault="00E16698" w:rsidP="00C162D8">
      <w:pPr>
        <w:pStyle w:val="Heading2"/>
        <w:spacing w:after="180"/>
      </w:pPr>
      <w:bookmarkStart w:id="316" w:name="_Toc24361860"/>
      <w:bookmarkStart w:id="317" w:name="_Toc110420323"/>
      <w:r w:rsidRPr="00EE6E30">
        <w:t xml:space="preserve">Social </w:t>
      </w:r>
      <w:r w:rsidRPr="008C4837">
        <w:t>Networking</w:t>
      </w:r>
      <w:bookmarkEnd w:id="316"/>
      <w:bookmarkEnd w:id="317"/>
    </w:p>
    <w:p w14:paraId="5EC24232" w14:textId="73E232AD" w:rsidR="00E16698" w:rsidRPr="00964177" w:rsidRDefault="00E16698" w:rsidP="00C162D8">
      <w:pPr>
        <w:spacing w:after="180"/>
      </w:pPr>
      <w:r w:rsidRPr="00964177">
        <w:t xml:space="preserve">The </w:t>
      </w:r>
      <w:proofErr w:type="gramStart"/>
      <w:r w:rsidRPr="00964177">
        <w:t>School</w:t>
      </w:r>
      <w:proofErr w:type="gramEnd"/>
      <w:r w:rsidRPr="00964177">
        <w:t xml:space="preserve"> encourages the use of social media within the curricula. However, it is essential that students are aware of professional and personal boundaries within online practices. The Nursing &amp; Midwifery Council has produced additional guidance which underpins the Code (NMC 201</w:t>
      </w:r>
      <w:r w:rsidR="00C165C6">
        <w:t>8b</w:t>
      </w:r>
      <w:r w:rsidRPr="00964177">
        <w:t>):</w:t>
      </w:r>
    </w:p>
    <w:p w14:paraId="080567EA" w14:textId="1B554BBC" w:rsidR="00E16698" w:rsidRPr="00964177" w:rsidRDefault="00E16698" w:rsidP="00C162D8">
      <w:pPr>
        <w:spacing w:after="180"/>
      </w:pPr>
      <w:r w:rsidRPr="00964177">
        <w:t xml:space="preserve">NURSING </w:t>
      </w:r>
      <w:r w:rsidR="00A601BE">
        <w:t>AND</w:t>
      </w:r>
      <w:r w:rsidR="00A601BE" w:rsidRPr="00964177">
        <w:t xml:space="preserve"> </w:t>
      </w:r>
      <w:r w:rsidRPr="00964177">
        <w:t xml:space="preserve">MIDWIFERY COUNCIL (NMC), 2019. </w:t>
      </w:r>
      <w:r w:rsidRPr="00964177">
        <w:rPr>
          <w:i/>
        </w:rPr>
        <w:t>Guidance on using social media responsibly</w:t>
      </w:r>
      <w:r w:rsidRPr="00964177">
        <w:t>. [online]. London: NMC. Available from:</w:t>
      </w:r>
      <w:r w:rsidR="00C162D8">
        <w:t xml:space="preserve"> </w:t>
      </w:r>
      <w:hyperlink r:id="rId111" w:history="1">
        <w:r w:rsidRPr="00964177">
          <w:rPr>
            <w:rStyle w:val="Hyperlink"/>
          </w:rPr>
          <w:t>https://www.nmc.org.uk/standards/guidance/social-media-guidance/read-social-media-guidance-online/</w:t>
        </w:r>
      </w:hyperlink>
      <w:r w:rsidRPr="00964177">
        <w:t xml:space="preserve"> [Accessed </w:t>
      </w:r>
      <w:r w:rsidR="00C823DF">
        <w:t>29</w:t>
      </w:r>
      <w:r w:rsidR="003B0BA0">
        <w:t xml:space="preserve"> Ju</w:t>
      </w:r>
      <w:r w:rsidR="00C823DF">
        <w:t>ne</w:t>
      </w:r>
      <w:r w:rsidR="003B0BA0">
        <w:t xml:space="preserve"> 202</w:t>
      </w:r>
      <w:r w:rsidR="00C823DF">
        <w:t>2</w:t>
      </w:r>
      <w:r w:rsidRPr="00964177">
        <w:t>].</w:t>
      </w:r>
    </w:p>
    <w:p w14:paraId="52703A92" w14:textId="133579CD" w:rsidR="00E16698" w:rsidRPr="00964177" w:rsidRDefault="00E16698" w:rsidP="00C162D8">
      <w:pPr>
        <w:spacing w:after="180"/>
      </w:pPr>
      <w:r w:rsidRPr="00964177">
        <w:t>If used inappropriately, social networking can bring into question a student’s character and ﬁtness to</w:t>
      </w:r>
      <w:r w:rsidRPr="00964177">
        <w:rPr>
          <w:spacing w:val="-29"/>
        </w:rPr>
        <w:t xml:space="preserve"> </w:t>
      </w:r>
      <w:proofErr w:type="spellStart"/>
      <w:r w:rsidRPr="00964177">
        <w:t>practi</w:t>
      </w:r>
      <w:r w:rsidR="00641DF0">
        <w:t>s</w:t>
      </w:r>
      <w:r w:rsidRPr="00964177">
        <w:t>e</w:t>
      </w:r>
      <w:proofErr w:type="spellEnd"/>
      <w:r w:rsidRPr="00964177">
        <w:t xml:space="preserve">. This may be considered in instances where social networking (although not exclusively) involves breaching service user conﬁdentiality, posting pictures of people without consent, posting inappropriate pictures of oneself, using another’s identity falsely, encouraging anti-social </w:t>
      </w:r>
      <w:proofErr w:type="spellStart"/>
      <w:r w:rsidRPr="00964177">
        <w:t>behaviour</w:t>
      </w:r>
      <w:proofErr w:type="spellEnd"/>
      <w:r w:rsidRPr="00964177">
        <w:t xml:space="preserve"> or inciting hatred and</w:t>
      </w:r>
      <w:r w:rsidRPr="00964177">
        <w:rPr>
          <w:spacing w:val="-17"/>
        </w:rPr>
        <w:t xml:space="preserve"> </w:t>
      </w:r>
      <w:r w:rsidRPr="00964177">
        <w:t>discrimination.</w:t>
      </w:r>
    </w:p>
    <w:p w14:paraId="3683E694" w14:textId="0450849E" w:rsidR="00E16698" w:rsidRDefault="00E16698" w:rsidP="00C162D8">
      <w:pPr>
        <w:spacing w:after="180"/>
      </w:pPr>
      <w:r w:rsidRPr="00964177">
        <w:t>See</w:t>
      </w:r>
      <w:r w:rsidR="00E70898">
        <w:t xml:space="preserve"> also</w:t>
      </w:r>
      <w:r w:rsidRPr="00964177">
        <w:t xml:space="preserve"> </w:t>
      </w:r>
      <w:r w:rsidR="003318C8" w:rsidRPr="000C24EC">
        <w:rPr>
          <w:i/>
        </w:rPr>
        <w:t xml:space="preserve">Fitness </w:t>
      </w:r>
      <w:r w:rsidR="00E70898" w:rsidRPr="000C24EC">
        <w:rPr>
          <w:i/>
        </w:rPr>
        <w:t xml:space="preserve">to </w:t>
      </w:r>
      <w:proofErr w:type="spellStart"/>
      <w:r w:rsidR="00E70898" w:rsidRPr="000C24EC">
        <w:rPr>
          <w:i/>
        </w:rPr>
        <w:t>Practise</w:t>
      </w:r>
      <w:proofErr w:type="spellEnd"/>
      <w:r w:rsidR="00E70898">
        <w:t>.</w:t>
      </w:r>
    </w:p>
    <w:p w14:paraId="7D31990C" w14:textId="46D2144B" w:rsidR="00B40B67" w:rsidRDefault="00A601BE" w:rsidP="00C162D8">
      <w:pPr>
        <w:pStyle w:val="Heading2"/>
      </w:pPr>
      <w:bookmarkStart w:id="318" w:name="4.15_Mandatory_Teaching_Sessions"/>
      <w:bookmarkStart w:id="319" w:name="4.17_Personal_Details_and_Student_Record"/>
      <w:bookmarkStart w:id="320" w:name="4.18_Personal_Tutor"/>
      <w:bookmarkStart w:id="321" w:name="4.19_Professional_Requirements_and_Regis"/>
      <w:bookmarkStart w:id="322" w:name="4.21_Protection_of_Vulnerable_Groups_(PV"/>
      <w:bookmarkStart w:id="323" w:name="_Toc110420324"/>
      <w:bookmarkEnd w:id="318"/>
      <w:bookmarkEnd w:id="319"/>
      <w:bookmarkEnd w:id="320"/>
      <w:bookmarkEnd w:id="321"/>
      <w:bookmarkEnd w:id="322"/>
      <w:r w:rsidRPr="008C4837">
        <w:lastRenderedPageBreak/>
        <w:t>Progression</w:t>
      </w:r>
      <w:r w:rsidRPr="00EE6E30">
        <w:t xml:space="preserve"> and Progression Criteria</w:t>
      </w:r>
      <w:bookmarkEnd w:id="323"/>
    </w:p>
    <w:p w14:paraId="72C96707" w14:textId="061CE11E" w:rsidR="00B40B67" w:rsidRDefault="00B40B67" w:rsidP="00C162D8">
      <w:pPr>
        <w:spacing w:after="120"/>
      </w:pPr>
      <w:r>
        <w:t xml:space="preserve">Most university </w:t>
      </w:r>
      <w:proofErr w:type="spellStart"/>
      <w:r>
        <w:t>programme</w:t>
      </w:r>
      <w:r w:rsidR="006674FC">
        <w:t>s</w:t>
      </w:r>
      <w:proofErr w:type="spellEnd"/>
      <w:r>
        <w:t xml:space="preserve"> have progression points. These are normally </w:t>
      </w:r>
      <w:r w:rsidR="00A601BE">
        <w:t xml:space="preserve">at </w:t>
      </w:r>
      <w:r>
        <w:t xml:space="preserve">points in the </w:t>
      </w:r>
      <w:proofErr w:type="spellStart"/>
      <w:r>
        <w:t>programme</w:t>
      </w:r>
      <w:proofErr w:type="spellEnd"/>
      <w:r>
        <w:t xml:space="preserve"> where students have successfully completed all requirements for a </w:t>
      </w:r>
      <w:r w:rsidR="006674FC">
        <w:t xml:space="preserve">Stage </w:t>
      </w:r>
      <w:r>
        <w:t xml:space="preserve">and are therefore ready and eligible to move on to begin the next </w:t>
      </w:r>
      <w:r w:rsidR="006674FC">
        <w:t>Stage</w:t>
      </w:r>
      <w:r>
        <w:t xml:space="preserve"> or exit with an award. The progression criteria are approved by the University and the NMC and set out what the University and NMC need students to achieve </w:t>
      </w:r>
      <w:proofErr w:type="gramStart"/>
      <w:r>
        <w:t>in order to</w:t>
      </w:r>
      <w:proofErr w:type="gramEnd"/>
      <w:r>
        <w:t xml:space="preserve"> move onto</w:t>
      </w:r>
      <w:r>
        <w:rPr>
          <w:spacing w:val="-40"/>
        </w:rPr>
        <w:t xml:space="preserve"> </w:t>
      </w:r>
      <w:r>
        <w:t xml:space="preserve">the next </w:t>
      </w:r>
      <w:r w:rsidR="006674FC">
        <w:t xml:space="preserve">Stage </w:t>
      </w:r>
      <w:r>
        <w:t xml:space="preserve">of a </w:t>
      </w:r>
      <w:proofErr w:type="spellStart"/>
      <w:r>
        <w:t>programme</w:t>
      </w:r>
      <w:proofErr w:type="spellEnd"/>
      <w:r>
        <w:t xml:space="preserve"> or what they need to achieve to exit with an award. The progression criteria are diﬀerent for the nursing courses because the professional requirements are</w:t>
      </w:r>
      <w:r>
        <w:rPr>
          <w:spacing w:val="-39"/>
        </w:rPr>
        <w:t xml:space="preserve"> </w:t>
      </w:r>
      <w:r>
        <w:t>diﬀerent.</w:t>
      </w:r>
    </w:p>
    <w:p w14:paraId="3382798B" w14:textId="4D704991" w:rsidR="00B40B67" w:rsidRDefault="00B40B67" w:rsidP="00F2070B">
      <w:r>
        <w:t xml:space="preserve">Within the nursing </w:t>
      </w:r>
      <w:proofErr w:type="spellStart"/>
      <w:r>
        <w:t>programme</w:t>
      </w:r>
      <w:proofErr w:type="spellEnd"/>
      <w:r>
        <w:t xml:space="preserve">, there are progression points at the end of each </w:t>
      </w:r>
      <w:r w:rsidR="00E70898">
        <w:t>Stage</w:t>
      </w:r>
      <w:r>
        <w:t xml:space="preserve">. All students must achieve </w:t>
      </w:r>
      <w:proofErr w:type="gramStart"/>
      <w:r>
        <w:t>all of</w:t>
      </w:r>
      <w:proofErr w:type="gramEnd"/>
      <w:r>
        <w:t xml:space="preserve"> the progression criteria in order to be able</w:t>
      </w:r>
      <w:r>
        <w:rPr>
          <w:spacing w:val="-7"/>
        </w:rPr>
        <w:t xml:space="preserve"> </w:t>
      </w:r>
      <w:r>
        <w:t>to</w:t>
      </w:r>
      <w:r>
        <w:rPr>
          <w:spacing w:val="-7"/>
        </w:rPr>
        <w:t xml:space="preserve"> </w:t>
      </w:r>
      <w:r>
        <w:t>move</w:t>
      </w:r>
      <w:r>
        <w:rPr>
          <w:spacing w:val="-6"/>
        </w:rPr>
        <w:t xml:space="preserve"> </w:t>
      </w:r>
      <w:r>
        <w:t>onto</w:t>
      </w:r>
      <w:r>
        <w:rPr>
          <w:spacing w:val="-7"/>
        </w:rPr>
        <w:t xml:space="preserve"> </w:t>
      </w:r>
      <w:r>
        <w:t>the</w:t>
      </w:r>
      <w:r>
        <w:rPr>
          <w:spacing w:val="-6"/>
        </w:rPr>
        <w:t xml:space="preserve"> </w:t>
      </w:r>
      <w:r>
        <w:t>next</w:t>
      </w:r>
      <w:r>
        <w:rPr>
          <w:spacing w:val="-7"/>
        </w:rPr>
        <w:t xml:space="preserve"> </w:t>
      </w:r>
      <w:r w:rsidR="00E70898">
        <w:t>Stage</w:t>
      </w:r>
      <w:r w:rsidR="00E70898">
        <w:rPr>
          <w:spacing w:val="-7"/>
        </w:rPr>
        <w:t xml:space="preserve"> </w:t>
      </w:r>
      <w:r>
        <w:t>of</w:t>
      </w:r>
      <w:r>
        <w:rPr>
          <w:spacing w:val="-6"/>
        </w:rPr>
        <w:t xml:space="preserve"> </w:t>
      </w:r>
      <w:r>
        <w:t>the</w:t>
      </w:r>
      <w:r>
        <w:rPr>
          <w:spacing w:val="-7"/>
        </w:rPr>
        <w:t xml:space="preserve"> </w:t>
      </w:r>
      <w:proofErr w:type="spellStart"/>
      <w:r>
        <w:t>programme</w:t>
      </w:r>
      <w:proofErr w:type="spellEnd"/>
      <w:r>
        <w:t>.</w:t>
      </w:r>
      <w:r>
        <w:rPr>
          <w:spacing w:val="10"/>
        </w:rPr>
        <w:t xml:space="preserve"> </w:t>
      </w:r>
      <w:r>
        <w:t>The</w:t>
      </w:r>
      <w:r>
        <w:rPr>
          <w:spacing w:val="-7"/>
        </w:rPr>
        <w:t xml:space="preserve"> </w:t>
      </w:r>
      <w:r>
        <w:t>criteria</w:t>
      </w:r>
      <w:r>
        <w:rPr>
          <w:spacing w:val="-6"/>
        </w:rPr>
        <w:t xml:space="preserve"> </w:t>
      </w:r>
      <w:r>
        <w:t>include</w:t>
      </w:r>
      <w:r>
        <w:rPr>
          <w:spacing w:val="-7"/>
        </w:rPr>
        <w:t xml:space="preserve"> </w:t>
      </w:r>
      <w:r>
        <w:t xml:space="preserve">areas such as how many modules students must pass, how many </w:t>
      </w:r>
      <w:r w:rsidR="00A601BE">
        <w:t>practice learning</w:t>
      </w:r>
      <w:r>
        <w:t xml:space="preserve"> hours they must achieve and what learning outcomes/competencies they must achieve. Students may normally carry one theory module into the next stage providing they have no other outcomes outstanding.</w:t>
      </w:r>
    </w:p>
    <w:p w14:paraId="2F7DA908" w14:textId="21E23868" w:rsidR="00B40B67" w:rsidRDefault="00B40B67" w:rsidP="008C4837">
      <w:pPr>
        <w:spacing w:line="336" w:lineRule="auto"/>
      </w:pPr>
      <w:r>
        <w:t xml:space="preserve">However, this is at the discretion of the Assessment Board and issues such as student engagement/attendance are taken into consideration. If a student has more than one theory module outstanding at the end of a </w:t>
      </w:r>
      <w:r w:rsidR="00E70898">
        <w:t>Stage</w:t>
      </w:r>
      <w:r>
        <w:t xml:space="preserve">, then that student will be required to step oﬀ the </w:t>
      </w:r>
      <w:proofErr w:type="spellStart"/>
      <w:r>
        <w:t>programme</w:t>
      </w:r>
      <w:proofErr w:type="spellEnd"/>
      <w:r>
        <w:t xml:space="preserve"> to retrieve these outcomes. </w:t>
      </w:r>
      <w:r w:rsidR="00A601BE">
        <w:t>If the student has successfully retrieved</w:t>
      </w:r>
      <w:r>
        <w:t xml:space="preserve"> the outcomes, </w:t>
      </w:r>
      <w:r w:rsidR="00A601BE">
        <w:t xml:space="preserve">they can then </w:t>
      </w:r>
      <w:r>
        <w:t xml:space="preserve">re-enter the </w:t>
      </w:r>
      <w:proofErr w:type="spellStart"/>
      <w:r>
        <w:t>programme</w:t>
      </w:r>
      <w:proofErr w:type="spellEnd"/>
      <w:r>
        <w:t xml:space="preserve"> at the next available re-entry point, i.e. at the start</w:t>
      </w:r>
      <w:r>
        <w:rPr>
          <w:spacing w:val="-5"/>
        </w:rPr>
        <w:t xml:space="preserve"> </w:t>
      </w:r>
      <w:r>
        <w:t>of</w:t>
      </w:r>
      <w:r>
        <w:rPr>
          <w:spacing w:val="-7"/>
        </w:rPr>
        <w:t xml:space="preserve"> </w:t>
      </w:r>
      <w:r>
        <w:t>the</w:t>
      </w:r>
      <w:r>
        <w:rPr>
          <w:spacing w:val="20"/>
        </w:rPr>
        <w:t xml:space="preserve"> </w:t>
      </w:r>
      <w:r>
        <w:t>next academic session. A student having to step oﬀ for such a reason is not eligible to receive bursary. The student’s Personal Tutor will contact the student</w:t>
      </w:r>
      <w:r>
        <w:rPr>
          <w:spacing w:val="-7"/>
        </w:rPr>
        <w:t xml:space="preserve"> </w:t>
      </w:r>
      <w:r>
        <w:t>at</w:t>
      </w:r>
      <w:r>
        <w:rPr>
          <w:spacing w:val="-6"/>
        </w:rPr>
        <w:t xml:space="preserve"> </w:t>
      </w:r>
      <w:r>
        <w:t>speciﬁc</w:t>
      </w:r>
      <w:r>
        <w:rPr>
          <w:spacing w:val="-6"/>
        </w:rPr>
        <w:t xml:space="preserve"> </w:t>
      </w:r>
      <w:r>
        <w:t>points</w:t>
      </w:r>
      <w:r>
        <w:rPr>
          <w:spacing w:val="-6"/>
        </w:rPr>
        <w:t xml:space="preserve"> </w:t>
      </w:r>
      <w:r>
        <w:t>during</w:t>
      </w:r>
      <w:r>
        <w:rPr>
          <w:spacing w:val="-6"/>
        </w:rPr>
        <w:t xml:space="preserve"> </w:t>
      </w:r>
      <w:r>
        <w:t>the</w:t>
      </w:r>
      <w:r>
        <w:rPr>
          <w:spacing w:val="-6"/>
        </w:rPr>
        <w:t xml:space="preserve"> </w:t>
      </w:r>
      <w:r>
        <w:t>stepping</w:t>
      </w:r>
      <w:r>
        <w:rPr>
          <w:spacing w:val="-6"/>
        </w:rPr>
        <w:t xml:space="preserve"> </w:t>
      </w:r>
      <w:r>
        <w:t>oﬀ</w:t>
      </w:r>
      <w:r>
        <w:rPr>
          <w:spacing w:val="-6"/>
        </w:rPr>
        <w:t xml:space="preserve"> </w:t>
      </w:r>
      <w:r>
        <w:t>period.</w:t>
      </w:r>
    </w:p>
    <w:p w14:paraId="02CA6217" w14:textId="7E9AAA9F" w:rsidR="00B40B67" w:rsidRDefault="00B40B67" w:rsidP="00EE6E30">
      <w:r>
        <w:t>If the Assessment Board allows a student to carry one module to the next stage,</w:t>
      </w:r>
      <w:r w:rsidR="00A601BE">
        <w:t xml:space="preserve"> the student will re-attempt the assessment at the next assessment opportunity for that module.</w:t>
      </w:r>
      <w:r>
        <w:t xml:space="preserve"> If</w:t>
      </w:r>
      <w:r>
        <w:rPr>
          <w:spacing w:val="-20"/>
        </w:rPr>
        <w:t xml:space="preserve"> </w:t>
      </w:r>
      <w:r>
        <w:t>the</w:t>
      </w:r>
      <w:r>
        <w:rPr>
          <w:spacing w:val="-20"/>
        </w:rPr>
        <w:t xml:space="preserve"> </w:t>
      </w:r>
      <w:r>
        <w:t>student</w:t>
      </w:r>
      <w:r>
        <w:rPr>
          <w:spacing w:val="-20"/>
        </w:rPr>
        <w:t xml:space="preserve"> </w:t>
      </w:r>
      <w:r>
        <w:t>does</w:t>
      </w:r>
      <w:r>
        <w:rPr>
          <w:spacing w:val="-20"/>
        </w:rPr>
        <w:t xml:space="preserve"> </w:t>
      </w:r>
      <w:r>
        <w:t>not</w:t>
      </w:r>
      <w:r>
        <w:rPr>
          <w:spacing w:val="-20"/>
        </w:rPr>
        <w:t xml:space="preserve"> </w:t>
      </w:r>
      <w:r>
        <w:t>pass</w:t>
      </w:r>
      <w:r>
        <w:rPr>
          <w:spacing w:val="-20"/>
        </w:rPr>
        <w:t xml:space="preserve"> </w:t>
      </w:r>
      <w:r>
        <w:t>the</w:t>
      </w:r>
      <w:r>
        <w:rPr>
          <w:spacing w:val="-20"/>
        </w:rPr>
        <w:t xml:space="preserve"> </w:t>
      </w:r>
      <w:r>
        <w:lastRenderedPageBreak/>
        <w:t>outstanding</w:t>
      </w:r>
      <w:r>
        <w:rPr>
          <w:spacing w:val="-20"/>
        </w:rPr>
        <w:t xml:space="preserve"> </w:t>
      </w:r>
      <w:r>
        <w:t>module,</w:t>
      </w:r>
      <w:r>
        <w:rPr>
          <w:spacing w:val="-9"/>
        </w:rPr>
        <w:t xml:space="preserve"> </w:t>
      </w:r>
      <w:r>
        <w:t>they</w:t>
      </w:r>
      <w:r>
        <w:rPr>
          <w:spacing w:val="10"/>
        </w:rPr>
        <w:t xml:space="preserve"> </w:t>
      </w:r>
      <w:r>
        <w:t xml:space="preserve">will either be discontinued from the </w:t>
      </w:r>
      <w:proofErr w:type="spellStart"/>
      <w:r>
        <w:t>programme</w:t>
      </w:r>
      <w:proofErr w:type="spellEnd"/>
      <w:r>
        <w:t xml:space="preserve"> or required to step oﬀ the </w:t>
      </w:r>
      <w:proofErr w:type="spellStart"/>
      <w:r>
        <w:t>programme</w:t>
      </w:r>
      <w:proofErr w:type="spellEnd"/>
      <w:r>
        <w:t xml:space="preserve"> for a period of up to one year, dependent on the number of attempts. Students may then </w:t>
      </w:r>
      <w:proofErr w:type="gramStart"/>
      <w:r>
        <w:t>have the opportunity to</w:t>
      </w:r>
      <w:proofErr w:type="gramEnd"/>
      <w:r>
        <w:t xml:space="preserve"> appeal the decision of the Assessment Board if there are grounds to do</w:t>
      </w:r>
      <w:r>
        <w:rPr>
          <w:spacing w:val="-35"/>
        </w:rPr>
        <w:t xml:space="preserve"> </w:t>
      </w:r>
      <w:r>
        <w:t>so.</w:t>
      </w:r>
    </w:p>
    <w:p w14:paraId="2921B917" w14:textId="58EA981A" w:rsidR="00B40B67" w:rsidRDefault="00B40B67" w:rsidP="00EE6E30">
      <w:r>
        <w:t xml:space="preserve">Students have a maximum of two submission opportunities for practice modules. </w:t>
      </w:r>
      <w:proofErr w:type="gramStart"/>
      <w:r>
        <w:t>In order to</w:t>
      </w:r>
      <w:proofErr w:type="gramEnd"/>
      <w:r>
        <w:t xml:space="preserve"> pass practice modules, a student must achieve a pass grade as well as the achievement of NMC outcomes and </w:t>
      </w:r>
      <w:proofErr w:type="spellStart"/>
      <w:r>
        <w:t>programme</w:t>
      </w:r>
      <w:proofErr w:type="spellEnd"/>
      <w:r>
        <w:t xml:space="preserve"> criteria. </w:t>
      </w:r>
      <w:r w:rsidR="00A601BE">
        <w:t xml:space="preserve">A student who does not pass the practice learning module in Stage 1 and 2 of the BSc Nursing </w:t>
      </w:r>
      <w:proofErr w:type="spellStart"/>
      <w:r w:rsidR="00A601BE">
        <w:t>programme</w:t>
      </w:r>
      <w:proofErr w:type="spellEnd"/>
      <w:r w:rsidR="00A601BE">
        <w:t xml:space="preserve"> or Stages 1, 2 and 3 of the BSc Nursing (</w:t>
      </w:r>
      <w:proofErr w:type="spellStart"/>
      <w:r w:rsidR="00A601BE">
        <w:t>Honours</w:t>
      </w:r>
      <w:proofErr w:type="spellEnd"/>
      <w:r w:rsidR="00A601BE">
        <w:t xml:space="preserve">) </w:t>
      </w:r>
      <w:proofErr w:type="spellStart"/>
      <w:r w:rsidR="00A601BE">
        <w:t>programme</w:t>
      </w:r>
      <w:proofErr w:type="spellEnd"/>
      <w:r w:rsidR="00A601BE">
        <w:t xml:space="preserve"> will not be eligible to progress to the subsequent </w:t>
      </w:r>
      <w:r w:rsidR="00E70898">
        <w:t xml:space="preserve">Stage </w:t>
      </w:r>
      <w:r w:rsidR="00A601BE">
        <w:t>of the course and will undertake any outstanding module(s) in the following academic session.</w:t>
      </w:r>
    </w:p>
    <w:p w14:paraId="0DC66BB2" w14:textId="530F8583" w:rsidR="00B40B67" w:rsidRDefault="00B40B67" w:rsidP="008C4837">
      <w:pPr>
        <w:spacing w:line="336" w:lineRule="auto"/>
        <w:rPr>
          <w:color w:val="222222"/>
          <w:shd w:val="clear" w:color="auto" w:fill="FFFFFF"/>
        </w:rPr>
      </w:pPr>
      <w:r>
        <w:t xml:space="preserve">It is therefore imperative that students seek appropriate support for assessments and make their Personal Tutor aware of any factors inﬂuencing their learning and performance on the </w:t>
      </w:r>
      <w:proofErr w:type="spellStart"/>
      <w:r>
        <w:t>programme</w:t>
      </w:r>
      <w:proofErr w:type="spellEnd"/>
      <w:r>
        <w:t>. Further information is available from Academic Regulations A4: Assessment and Recommendations of Assessment</w:t>
      </w:r>
      <w:r>
        <w:rPr>
          <w:spacing w:val="-15"/>
        </w:rPr>
        <w:t xml:space="preserve"> </w:t>
      </w:r>
      <w:r>
        <w:t>Boards:</w:t>
      </w:r>
      <w:r w:rsidR="008C4837">
        <w:t xml:space="preserve"> </w:t>
      </w:r>
      <w:hyperlink r:id="rId112" w:history="1">
        <w:r w:rsidRPr="00A601BE">
          <w:rPr>
            <w:rStyle w:val="Hyperlink"/>
            <w:shd w:val="clear" w:color="auto" w:fill="FFFFFF"/>
          </w:rPr>
          <w:t>www.rgu.ac.uk/academicregulations</w:t>
        </w:r>
      </w:hyperlink>
      <w:r w:rsidRPr="00A601BE">
        <w:rPr>
          <w:color w:val="222222"/>
          <w:shd w:val="clear" w:color="auto" w:fill="FFFFFF"/>
        </w:rPr>
        <w:t xml:space="preserve"> </w:t>
      </w:r>
    </w:p>
    <w:p w14:paraId="1C08AA6D" w14:textId="4E646807" w:rsidR="00641DF0" w:rsidRPr="001629BB" w:rsidRDefault="00641DF0" w:rsidP="00641DF0">
      <w:r w:rsidRPr="001629BB">
        <w:rPr>
          <w:color w:val="222222"/>
          <w:shd w:val="clear" w:color="auto" w:fill="FFFFFF"/>
        </w:rPr>
        <w:t xml:space="preserve">See also </w:t>
      </w:r>
      <w:r w:rsidRPr="00AB6A02">
        <w:rPr>
          <w:i/>
          <w:color w:val="222222"/>
          <w:shd w:val="clear" w:color="auto" w:fill="FFFFFF"/>
        </w:rPr>
        <w:t xml:space="preserve">Support for Assessments, Assessment Boards </w:t>
      </w:r>
      <w:r w:rsidRPr="00AB6A02">
        <w:rPr>
          <w:color w:val="222222"/>
          <w:shd w:val="clear" w:color="auto" w:fill="FFFFFF"/>
        </w:rPr>
        <w:t>and</w:t>
      </w:r>
      <w:r w:rsidRPr="00AB6A02">
        <w:rPr>
          <w:i/>
          <w:color w:val="222222"/>
          <w:shd w:val="clear" w:color="auto" w:fill="FFFFFF"/>
        </w:rPr>
        <w:t xml:space="preserve"> </w:t>
      </w:r>
      <w:r w:rsidRPr="00AB6A02">
        <w:rPr>
          <w:i/>
        </w:rPr>
        <w:t xml:space="preserve">Time Out of the </w:t>
      </w:r>
      <w:proofErr w:type="spellStart"/>
      <w:r>
        <w:rPr>
          <w:i/>
        </w:rPr>
        <w:t>Programm</w:t>
      </w:r>
      <w:r w:rsidRPr="00AB6A02">
        <w:rPr>
          <w:i/>
        </w:rPr>
        <w:t>e</w:t>
      </w:r>
      <w:proofErr w:type="spellEnd"/>
      <w:r w:rsidRPr="00AB6A02">
        <w:rPr>
          <w:i/>
        </w:rPr>
        <w:t xml:space="preserve">/Stepping </w:t>
      </w:r>
      <w:proofErr w:type="gramStart"/>
      <w:r w:rsidRPr="00AB6A02">
        <w:rPr>
          <w:i/>
        </w:rPr>
        <w:t>On</w:t>
      </w:r>
      <w:proofErr w:type="gramEnd"/>
      <w:r w:rsidRPr="00AB6A02">
        <w:rPr>
          <w:i/>
        </w:rPr>
        <w:t xml:space="preserve"> and Off the </w:t>
      </w:r>
      <w:proofErr w:type="spellStart"/>
      <w:r>
        <w:rPr>
          <w:i/>
        </w:rPr>
        <w:t>Programm</w:t>
      </w:r>
      <w:r w:rsidRPr="00AB6A02">
        <w:rPr>
          <w:i/>
        </w:rPr>
        <w:t>e</w:t>
      </w:r>
      <w:proofErr w:type="spellEnd"/>
      <w:r w:rsidRPr="00AB6A02">
        <w:rPr>
          <w:i/>
        </w:rPr>
        <w:t>.</w:t>
      </w:r>
    </w:p>
    <w:p w14:paraId="101E48F5" w14:textId="7084654A" w:rsidR="00A06B23" w:rsidRDefault="00A06B23" w:rsidP="008C4837">
      <w:pPr>
        <w:pStyle w:val="Heading2"/>
      </w:pPr>
      <w:bookmarkStart w:id="324" w:name="_Toc24361862"/>
      <w:bookmarkStart w:id="325" w:name="_Toc110420325"/>
      <w:r w:rsidRPr="008C4837">
        <w:t>References</w:t>
      </w:r>
      <w:r w:rsidRPr="00EE6E30">
        <w:t xml:space="preserve"> and Student Status Letters</w:t>
      </w:r>
      <w:bookmarkEnd w:id="324"/>
      <w:bookmarkEnd w:id="325"/>
    </w:p>
    <w:p w14:paraId="74E1A8CE" w14:textId="7A943A04" w:rsidR="00A06B23" w:rsidRDefault="00A06B23" w:rsidP="008C4837">
      <w:pPr>
        <w:spacing w:line="336" w:lineRule="auto"/>
      </w:pPr>
      <w:bookmarkStart w:id="326" w:name="_Hlk77691750"/>
      <w:r w:rsidRPr="00964177">
        <w:t xml:space="preserve">References are not supplied for current students. A reference will be supplied by the </w:t>
      </w:r>
      <w:proofErr w:type="gramStart"/>
      <w:r w:rsidRPr="00964177">
        <w:t>School</w:t>
      </w:r>
      <w:proofErr w:type="gramEnd"/>
      <w:r w:rsidRPr="00964177">
        <w:t xml:space="preserve"> (written by the student’s Personal Tutor) when nearing completion of the </w:t>
      </w:r>
      <w:proofErr w:type="spellStart"/>
      <w:r w:rsidRPr="00964177">
        <w:t>programme</w:t>
      </w:r>
      <w:proofErr w:type="spellEnd"/>
      <w:r w:rsidRPr="00964177">
        <w:t xml:space="preserve">. </w:t>
      </w:r>
      <w:r w:rsidR="00E159E4">
        <w:t xml:space="preserve">Stage 3 reference requests </w:t>
      </w:r>
      <w:r w:rsidRPr="00964177">
        <w:t xml:space="preserve">should be </w:t>
      </w:r>
      <w:r w:rsidR="00184802">
        <w:t>sent to</w:t>
      </w:r>
      <w:r w:rsidRPr="00964177">
        <w:t>:</w:t>
      </w:r>
      <w:r w:rsidRPr="00964177">
        <w:rPr>
          <w:spacing w:val="-29"/>
        </w:rPr>
        <w:t xml:space="preserve"> </w:t>
      </w:r>
      <w:bookmarkStart w:id="327" w:name="_Hlk77174594"/>
      <w:r w:rsidR="00E70898">
        <w:fldChar w:fldCharType="begin"/>
      </w:r>
      <w:r w:rsidR="00E70898">
        <w:instrText xml:space="preserve"> HYPERLINK "mailto:snmprecords@rgu.ac.uk" </w:instrText>
      </w:r>
      <w:r w:rsidR="00E70898">
        <w:fldChar w:fldCharType="separate"/>
      </w:r>
      <w:r w:rsidR="00E70898" w:rsidRPr="00194DD2">
        <w:rPr>
          <w:rStyle w:val="Hyperlink"/>
        </w:rPr>
        <w:t>SNMPRecords@rgu.ac.uk</w:t>
      </w:r>
      <w:r w:rsidR="00E70898">
        <w:rPr>
          <w:rStyle w:val="Hyperlink"/>
        </w:rPr>
        <w:fldChar w:fldCharType="end"/>
      </w:r>
      <w:bookmarkEnd w:id="327"/>
      <w:r w:rsidR="00E70898">
        <w:t>.</w:t>
      </w:r>
    </w:p>
    <w:p w14:paraId="1015E3D2" w14:textId="320D4A02" w:rsidR="00A06B23" w:rsidRDefault="00A06B23" w:rsidP="008C4837">
      <w:pPr>
        <w:spacing w:line="336" w:lineRule="auto"/>
      </w:pPr>
      <w:r>
        <w:t xml:space="preserve">If the student requires a letter conﬁrming their status as a student, this can be obtained from the Student Help Point on level 3, </w:t>
      </w:r>
      <w:proofErr w:type="spellStart"/>
      <w:r>
        <w:t>Ishbel</w:t>
      </w:r>
      <w:proofErr w:type="spellEnd"/>
      <w:r>
        <w:t xml:space="preserve"> Gordon Building or by</w:t>
      </w:r>
      <w:bookmarkStart w:id="328" w:name="4.23_Regulations"/>
      <w:bookmarkEnd w:id="328"/>
      <w:r>
        <w:t xml:space="preserve"> </w:t>
      </w:r>
      <w:r>
        <w:rPr>
          <w:w w:val="95"/>
        </w:rPr>
        <w:t>e-</w:t>
      </w:r>
      <w:r w:rsidRPr="00855A25">
        <w:t>mailing:</w:t>
      </w:r>
      <w:r w:rsidR="00E70898">
        <w:t xml:space="preserve"> </w:t>
      </w:r>
      <w:hyperlink r:id="rId113">
        <w:r w:rsidRPr="001F5D99">
          <w:rPr>
            <w:rStyle w:val="Hyperlink"/>
          </w:rPr>
          <w:t>studenthelppoint@rgu.ac.uk</w:t>
        </w:r>
      </w:hyperlink>
    </w:p>
    <w:p w14:paraId="32D1A1DE" w14:textId="180AD567" w:rsidR="00BE7D66" w:rsidRDefault="00BE7D66" w:rsidP="008C4837">
      <w:pPr>
        <w:pStyle w:val="Heading2"/>
      </w:pPr>
      <w:bookmarkStart w:id="329" w:name="5_Placements"/>
      <w:bookmarkStart w:id="330" w:name="_Toc24361863"/>
      <w:bookmarkStart w:id="331" w:name="_Toc110420326"/>
      <w:bookmarkEnd w:id="326"/>
      <w:bookmarkEnd w:id="329"/>
      <w:r w:rsidRPr="00EE6E30">
        <w:lastRenderedPageBreak/>
        <w:t xml:space="preserve">Student </w:t>
      </w:r>
      <w:r w:rsidRPr="008C4837">
        <w:t>Representation</w:t>
      </w:r>
      <w:r w:rsidRPr="00EE6E30">
        <w:t xml:space="preserve"> and Partnership</w:t>
      </w:r>
      <w:bookmarkEnd w:id="330"/>
      <w:bookmarkEnd w:id="331"/>
    </w:p>
    <w:p w14:paraId="2F3B8C6E" w14:textId="77777777" w:rsidR="00BE7D66" w:rsidRPr="00964177" w:rsidRDefault="00BE7D66" w:rsidP="008C4837">
      <w:pPr>
        <w:spacing w:line="336" w:lineRule="auto"/>
      </w:pPr>
      <w:r w:rsidRPr="00964177">
        <w:t>The University is committed to continuously improving the experience of students. To eﬀectively do this, we need to have feedback from students. There are many ways that students can provide feedback and we fully encourage students to provide feedback through the mechanisms available to them.</w:t>
      </w:r>
    </w:p>
    <w:p w14:paraId="1A871614" w14:textId="50FFEDC3" w:rsidR="00BE7D66" w:rsidRPr="00964177" w:rsidRDefault="00BE7D66" w:rsidP="008C4837">
      <w:pPr>
        <w:spacing w:line="336" w:lineRule="auto"/>
      </w:pPr>
      <w:r w:rsidRPr="00964177">
        <w:t xml:space="preserve">We will be looking for Class representatives shortly after the </w:t>
      </w:r>
      <w:proofErr w:type="spellStart"/>
      <w:r w:rsidRPr="00964177">
        <w:t>programme</w:t>
      </w:r>
      <w:proofErr w:type="spellEnd"/>
      <w:r w:rsidRPr="00964177">
        <w:t xml:space="preserve"> commences. [There will also be an opportunity to change Class representatives at the beginning of each </w:t>
      </w:r>
      <w:r w:rsidR="00E70898" w:rsidRPr="00964177">
        <w:t xml:space="preserve">Stage </w:t>
      </w:r>
      <w:r w:rsidRPr="00964177">
        <w:t xml:space="preserve">of the </w:t>
      </w:r>
      <w:proofErr w:type="spellStart"/>
      <w:r w:rsidRPr="00964177">
        <w:t>programme</w:t>
      </w:r>
      <w:proofErr w:type="spellEnd"/>
      <w:r w:rsidR="00E70898">
        <w:t>.</w:t>
      </w:r>
      <w:r w:rsidRPr="00964177">
        <w:t xml:space="preserve">] This is an important role and one which can help develop knowledge and a range of skills that will be helpful to the students’ development. As a </w:t>
      </w:r>
      <w:r w:rsidR="00641DF0" w:rsidRPr="00964177">
        <w:t xml:space="preserve">Class </w:t>
      </w:r>
      <w:r w:rsidRPr="00964177">
        <w:t xml:space="preserve">representative, the student’s main role is to gather the views of their classmates and convey these at a variety of </w:t>
      </w:r>
      <w:proofErr w:type="gramStart"/>
      <w:r w:rsidR="00641DF0" w:rsidRPr="00964177">
        <w:t>University</w:t>
      </w:r>
      <w:proofErr w:type="gramEnd"/>
      <w:r w:rsidR="00641DF0" w:rsidRPr="00964177">
        <w:t xml:space="preserve"> </w:t>
      </w:r>
      <w:r w:rsidRPr="00964177">
        <w:t>meetings. The key meeting which we ask students to attend</w:t>
      </w:r>
      <w:r w:rsidRPr="00964177">
        <w:rPr>
          <w:spacing w:val="10"/>
        </w:rPr>
        <w:t xml:space="preserve"> </w:t>
      </w:r>
      <w:r w:rsidRPr="00964177">
        <w:t>regularly</w:t>
      </w:r>
      <w:r w:rsidRPr="00964177">
        <w:rPr>
          <w:spacing w:val="10"/>
        </w:rPr>
        <w:t xml:space="preserve"> </w:t>
      </w:r>
      <w:r w:rsidRPr="00964177">
        <w:t>is</w:t>
      </w:r>
      <w:r w:rsidRPr="00964177">
        <w:rPr>
          <w:spacing w:val="10"/>
        </w:rPr>
        <w:t xml:space="preserve"> </w:t>
      </w:r>
      <w:r w:rsidRPr="00964177">
        <w:t>the</w:t>
      </w:r>
      <w:r w:rsidRPr="00964177">
        <w:rPr>
          <w:spacing w:val="10"/>
        </w:rPr>
        <w:t xml:space="preserve"> </w:t>
      </w:r>
      <w:r w:rsidRPr="00964177">
        <w:t>Staﬀ</w:t>
      </w:r>
      <w:r w:rsidRPr="00964177">
        <w:rPr>
          <w:spacing w:val="11"/>
        </w:rPr>
        <w:t xml:space="preserve"> </w:t>
      </w:r>
      <w:r w:rsidRPr="00964177">
        <w:t>Student</w:t>
      </w:r>
      <w:r w:rsidRPr="00964177">
        <w:rPr>
          <w:spacing w:val="10"/>
        </w:rPr>
        <w:t xml:space="preserve"> </w:t>
      </w:r>
      <w:r w:rsidRPr="00964177">
        <w:t>Liaison</w:t>
      </w:r>
      <w:r w:rsidRPr="00964177">
        <w:rPr>
          <w:spacing w:val="10"/>
        </w:rPr>
        <w:t xml:space="preserve"> </w:t>
      </w:r>
      <w:r w:rsidRPr="00964177">
        <w:t>Committee. This</w:t>
      </w:r>
      <w:r w:rsidRPr="00964177">
        <w:rPr>
          <w:spacing w:val="10"/>
        </w:rPr>
        <w:t xml:space="preserve"> </w:t>
      </w:r>
      <w:r w:rsidRPr="00964177">
        <w:t>meeting</w:t>
      </w:r>
      <w:r w:rsidRPr="00964177">
        <w:rPr>
          <w:spacing w:val="10"/>
        </w:rPr>
        <w:t xml:space="preserve"> </w:t>
      </w:r>
      <w:r w:rsidRPr="00964177">
        <w:t xml:space="preserve">occurs about 4 times a year. </w:t>
      </w:r>
    </w:p>
    <w:p w14:paraId="61DBBA98" w14:textId="31E113E8" w:rsidR="00D368AB" w:rsidRPr="00964177" w:rsidRDefault="00BE7D66" w:rsidP="008C4837">
      <w:pPr>
        <w:pStyle w:val="BodyText"/>
        <w:spacing w:before="0" w:after="160" w:line="336" w:lineRule="auto"/>
        <w:ind w:left="0"/>
        <w:rPr>
          <w:color w:val="44546A"/>
        </w:rPr>
      </w:pPr>
      <w:r w:rsidRPr="00964177">
        <w:t xml:space="preserve">Being a class representative does require </w:t>
      </w:r>
      <w:proofErr w:type="gramStart"/>
      <w:r w:rsidRPr="00964177">
        <w:t>commitment</w:t>
      </w:r>
      <w:proofErr w:type="gramEnd"/>
      <w:r w:rsidRPr="00964177">
        <w:t xml:space="preserve"> but it </w:t>
      </w:r>
      <w:r w:rsidR="00641DF0">
        <w:t>is a rewarding undertaking.</w:t>
      </w:r>
      <w:r w:rsidRPr="00964177">
        <w:t xml:space="preserve">  In addition, active participation in a role like this throughout their studies will enhance the student’s CV and their personal portfolio. Training is also oﬀered by the Student Association which many students ﬁnd builds their conﬁdence. </w:t>
      </w:r>
      <w:bookmarkStart w:id="332" w:name="_Hlk75264015"/>
      <w:bookmarkStart w:id="333" w:name="_Hlk45717982"/>
      <w:r w:rsidR="00AD0CE8">
        <w:t>Further information about staff-student engagement/partnership and student representative roles is available from</w:t>
      </w:r>
      <w:r w:rsidR="00CC7069">
        <w:t xml:space="preserve"> Student Representation and Partnership:</w:t>
      </w:r>
      <w:r w:rsidR="00AD0CE8">
        <w:t xml:space="preserve"> </w:t>
      </w:r>
      <w:bookmarkEnd w:id="332"/>
      <w:r w:rsidR="003E7E64">
        <w:fldChar w:fldCharType="begin"/>
      </w:r>
      <w:r w:rsidR="003E7E64">
        <w:instrText xml:space="preserve"> HYPERLINK "</w:instrText>
      </w:r>
      <w:r w:rsidR="003E7E64" w:rsidRPr="008E0DA9">
        <w:instrText>https://campusmoodle.rgu.ac.uk/course/view.php?id=88261</w:instrText>
      </w:r>
      <w:r w:rsidR="003E7E64">
        <w:instrText xml:space="preserve">" </w:instrText>
      </w:r>
      <w:r w:rsidR="003E7E64">
        <w:fldChar w:fldCharType="separate"/>
      </w:r>
      <w:r w:rsidR="003E7E64" w:rsidRPr="004E692E">
        <w:rPr>
          <w:rStyle w:val="Hyperlink"/>
        </w:rPr>
        <w:t>https://campusmoodle.rgu.ac.uk/course/view.php?id=88261</w:t>
      </w:r>
      <w:r w:rsidR="003E7E64">
        <w:fldChar w:fldCharType="end"/>
      </w:r>
      <w:r w:rsidR="003E7E64">
        <w:t xml:space="preserve"> </w:t>
      </w:r>
    </w:p>
    <w:p w14:paraId="40ECF449" w14:textId="5C591DDE" w:rsidR="00BE7D66" w:rsidRDefault="00BE7D66" w:rsidP="00EE6E30">
      <w:r w:rsidRPr="00964177">
        <w:t xml:space="preserve">For information about </w:t>
      </w:r>
      <w:r w:rsidRPr="00641DF0">
        <w:rPr>
          <w:i/>
        </w:rPr>
        <w:t>Student Evaluation</w:t>
      </w:r>
      <w:r w:rsidRPr="00964177">
        <w:t>, please see Section 7.</w:t>
      </w:r>
    </w:p>
    <w:p w14:paraId="21AB4A14" w14:textId="77777777" w:rsidR="0014395E" w:rsidRDefault="0014395E">
      <w:pPr>
        <w:spacing w:after="0" w:line="240" w:lineRule="auto"/>
        <w:rPr>
          <w:rFonts w:eastAsia="Lucida Sans" w:cs="Lucida Sans"/>
          <w:b/>
          <w:color w:val="702077"/>
          <w:szCs w:val="24"/>
        </w:rPr>
      </w:pPr>
      <w:bookmarkStart w:id="334" w:name="_Toc24361864"/>
      <w:bookmarkEnd w:id="333"/>
      <w:r>
        <w:br w:type="page"/>
      </w:r>
    </w:p>
    <w:p w14:paraId="5D647194" w14:textId="03CE6FFF" w:rsidR="005C26F4" w:rsidRDefault="00915E4A" w:rsidP="008C4837">
      <w:pPr>
        <w:pStyle w:val="Heading2"/>
      </w:pPr>
      <w:bookmarkStart w:id="335" w:name="_Toc110420327"/>
      <w:r w:rsidRPr="00EE6E30">
        <w:lastRenderedPageBreak/>
        <w:t xml:space="preserve">Unions </w:t>
      </w:r>
      <w:r w:rsidRPr="008C4837">
        <w:t>for</w:t>
      </w:r>
      <w:r w:rsidRPr="00EE6E30">
        <w:t xml:space="preserve"> </w:t>
      </w:r>
      <w:r w:rsidRPr="008C4837">
        <w:t>Student</w:t>
      </w:r>
      <w:r w:rsidRPr="00EE6E30">
        <w:t xml:space="preserve"> Nurses</w:t>
      </w:r>
      <w:bookmarkEnd w:id="334"/>
      <w:bookmarkEnd w:id="335"/>
    </w:p>
    <w:p w14:paraId="71662B88" w14:textId="0A7F7B3D" w:rsidR="005C26F4" w:rsidRDefault="00915E4A" w:rsidP="00EE6E30">
      <w:pPr>
        <w:pStyle w:val="Heading3"/>
      </w:pPr>
      <w:bookmarkStart w:id="336" w:name="4.32.1_Professional_Organisations,_Trade"/>
      <w:bookmarkStart w:id="337" w:name="_Toc24361865"/>
      <w:bookmarkStart w:id="338" w:name="_Toc110420328"/>
      <w:bookmarkEnd w:id="336"/>
      <w:r w:rsidRPr="00EE6E30">
        <w:t>Professional</w:t>
      </w:r>
      <w:r w:rsidR="002E79A5" w:rsidRPr="00EE6E30">
        <w:t xml:space="preserve"> </w:t>
      </w:r>
      <w:proofErr w:type="spellStart"/>
      <w:r w:rsidRPr="00EE6E30">
        <w:t>Organisations</w:t>
      </w:r>
      <w:proofErr w:type="spellEnd"/>
      <w:r w:rsidRPr="00EE6E30">
        <w:t>,</w:t>
      </w:r>
      <w:r w:rsidR="002E79A5" w:rsidRPr="00EE6E30">
        <w:t xml:space="preserve"> </w:t>
      </w:r>
      <w:r w:rsidRPr="00EE6E30">
        <w:t>Trade</w:t>
      </w:r>
      <w:r w:rsidR="002E79A5" w:rsidRPr="00EE6E30">
        <w:t xml:space="preserve"> </w:t>
      </w:r>
      <w:r w:rsidRPr="00EE6E30">
        <w:t>Unions</w:t>
      </w:r>
      <w:r w:rsidR="002E79A5" w:rsidRPr="00EE6E30">
        <w:t xml:space="preserve"> </w:t>
      </w:r>
      <w:r w:rsidRPr="00EE6E30">
        <w:t>&amp;</w:t>
      </w:r>
      <w:r w:rsidR="002E79A5" w:rsidRPr="00EE6E30">
        <w:t xml:space="preserve"> </w:t>
      </w:r>
      <w:r w:rsidRPr="00EE6E30">
        <w:t>Indemnity Insurance</w:t>
      </w:r>
      <w:bookmarkEnd w:id="337"/>
      <w:bookmarkEnd w:id="338"/>
    </w:p>
    <w:p w14:paraId="77A0E867" w14:textId="2AD70D79" w:rsidR="005C26F4" w:rsidRPr="00964177" w:rsidRDefault="00915E4A" w:rsidP="00EE6E30">
      <w:r w:rsidRPr="00964177">
        <w:t xml:space="preserve">Students are advised to join the student branch of an appropriate Professional </w:t>
      </w:r>
      <w:proofErr w:type="spellStart"/>
      <w:r w:rsidRPr="00964177">
        <w:t>Organisation</w:t>
      </w:r>
      <w:proofErr w:type="spellEnd"/>
      <w:r w:rsidRPr="00964177">
        <w:t xml:space="preserve"> or Trade Union. Membership fees are normally reduced for students. Representatives of these </w:t>
      </w:r>
      <w:proofErr w:type="spellStart"/>
      <w:r w:rsidRPr="00964177">
        <w:t>organisations</w:t>
      </w:r>
      <w:proofErr w:type="spellEnd"/>
      <w:r w:rsidRPr="00964177">
        <w:t xml:space="preserve"> will be available to speak to students at the start of their </w:t>
      </w:r>
      <w:proofErr w:type="spellStart"/>
      <w:r w:rsidRPr="00964177">
        <w:t>programme</w:t>
      </w:r>
      <w:proofErr w:type="spellEnd"/>
      <w:r w:rsidRPr="00964177">
        <w:t>.</w:t>
      </w:r>
    </w:p>
    <w:p w14:paraId="7300BC1D" w14:textId="08F43255" w:rsidR="005C26F4" w:rsidRPr="00964177" w:rsidRDefault="00915E4A" w:rsidP="00EE6E30">
      <w:r w:rsidRPr="00964177">
        <w:t xml:space="preserve">It is particularly important that consideration be given to the need to have indemnity insurance with associated legal representation should the student ﬁnd themselves in a situation where they may be facing legal action following </w:t>
      </w:r>
      <w:bookmarkStart w:id="339" w:name="4.32.2_Royal_College_of_Nursing_(RCN)"/>
      <w:bookmarkEnd w:id="339"/>
      <w:r w:rsidRPr="00964177">
        <w:t>an</w:t>
      </w:r>
      <w:r w:rsidRPr="00964177">
        <w:rPr>
          <w:spacing w:val="-9"/>
        </w:rPr>
        <w:t xml:space="preserve"> </w:t>
      </w:r>
      <w:r w:rsidRPr="00964177">
        <w:t>incident</w:t>
      </w:r>
      <w:r w:rsidRPr="00964177">
        <w:rPr>
          <w:spacing w:val="-9"/>
        </w:rPr>
        <w:t xml:space="preserve"> </w:t>
      </w:r>
      <w:r w:rsidRPr="00964177">
        <w:t>connected</w:t>
      </w:r>
      <w:r w:rsidRPr="00964177">
        <w:rPr>
          <w:spacing w:val="-9"/>
        </w:rPr>
        <w:t xml:space="preserve"> </w:t>
      </w:r>
      <w:r w:rsidRPr="00964177">
        <w:t>with</w:t>
      </w:r>
      <w:r w:rsidRPr="00964177">
        <w:rPr>
          <w:spacing w:val="-9"/>
        </w:rPr>
        <w:t xml:space="preserve"> </w:t>
      </w:r>
      <w:r w:rsidRPr="00964177">
        <w:t>their</w:t>
      </w:r>
      <w:r w:rsidRPr="00964177">
        <w:rPr>
          <w:spacing w:val="-9"/>
        </w:rPr>
        <w:t xml:space="preserve"> </w:t>
      </w:r>
      <w:r w:rsidRPr="00964177">
        <w:t>coursework</w:t>
      </w:r>
      <w:r w:rsidRPr="00964177">
        <w:rPr>
          <w:spacing w:val="-9"/>
        </w:rPr>
        <w:t xml:space="preserve"> </w:t>
      </w:r>
      <w:r w:rsidRPr="00964177">
        <w:t>or</w:t>
      </w:r>
      <w:r w:rsidRPr="00964177">
        <w:rPr>
          <w:spacing w:val="-9"/>
        </w:rPr>
        <w:t xml:space="preserve"> </w:t>
      </w:r>
      <w:r w:rsidR="00962DEB">
        <w:t>clinical practice</w:t>
      </w:r>
      <w:r w:rsidRPr="00964177">
        <w:t>.</w:t>
      </w:r>
    </w:p>
    <w:p w14:paraId="7E3D98BF" w14:textId="29B25C03" w:rsidR="005C26F4" w:rsidRDefault="00915E4A" w:rsidP="008C4837">
      <w:pPr>
        <w:pStyle w:val="Heading3"/>
      </w:pPr>
      <w:bookmarkStart w:id="340" w:name="_Toc24361866"/>
      <w:bookmarkStart w:id="341" w:name="_Toc110420329"/>
      <w:r w:rsidRPr="008C4837">
        <w:t>Royal</w:t>
      </w:r>
      <w:r w:rsidRPr="00EE6E30">
        <w:t xml:space="preserve"> College of Nursing (RCN)</w:t>
      </w:r>
      <w:bookmarkEnd w:id="340"/>
      <w:bookmarkEnd w:id="341"/>
    </w:p>
    <w:p w14:paraId="24DE1FB6" w14:textId="401B069E" w:rsidR="005C26F4" w:rsidRDefault="00915E4A" w:rsidP="00EE6E30">
      <w:pPr>
        <w:rPr>
          <w:rStyle w:val="Hyperlink"/>
        </w:rPr>
      </w:pPr>
      <w:r w:rsidRPr="00964177">
        <w:t xml:space="preserve">The RCN is said to be the world’s largest professional </w:t>
      </w:r>
      <w:proofErr w:type="spellStart"/>
      <w:r w:rsidRPr="00964177">
        <w:t>organisation</w:t>
      </w:r>
      <w:proofErr w:type="spellEnd"/>
      <w:r w:rsidRPr="00964177">
        <w:t xml:space="preserve"> for nurses, midwives and health visitors. Its range of services covers every aspect of nurses’ working and social lives. RCN membership includes indemnity insurance cover of up to £1 million. Students have access to all RCN services</w:t>
      </w:r>
      <w:r w:rsidR="00A601BE">
        <w:t>, including access to RCN library services,</w:t>
      </w:r>
      <w:r w:rsidRPr="00964177">
        <w:t xml:space="preserve"> through the RCN Association of Nursing Students</w:t>
      </w:r>
      <w:r w:rsidRPr="00964177">
        <w:rPr>
          <w:spacing w:val="-22"/>
        </w:rPr>
        <w:t xml:space="preserve"> </w:t>
      </w:r>
      <w:r w:rsidRPr="00964177">
        <w:t>(ANS)</w:t>
      </w:r>
      <w:r w:rsidR="00A601BE">
        <w:t>.</w:t>
      </w:r>
      <w:bookmarkStart w:id="342" w:name="4.32.3_Royal_College_of_Midwives_(RCM)"/>
      <w:bookmarkEnd w:id="342"/>
      <w:r w:rsidR="00E70898">
        <w:br/>
      </w:r>
      <w:hyperlink r:id="rId114" w:history="1">
        <w:r w:rsidR="00790100" w:rsidRPr="00CC7E74">
          <w:rPr>
            <w:rStyle w:val="Hyperlink"/>
          </w:rPr>
          <w:t>https://www.rcn.org.uk/</w:t>
        </w:r>
      </w:hyperlink>
      <w:r w:rsidR="00790100">
        <w:t xml:space="preserve"> [Accessed </w:t>
      </w:r>
      <w:r w:rsidR="00CC7069">
        <w:t>29</w:t>
      </w:r>
      <w:r w:rsidR="00790100">
        <w:t xml:space="preserve"> Ju</w:t>
      </w:r>
      <w:r w:rsidR="00CC7069">
        <w:t>ne</w:t>
      </w:r>
      <w:r w:rsidR="00790100">
        <w:t xml:space="preserve"> 202</w:t>
      </w:r>
      <w:r w:rsidR="00CC7069">
        <w:t>2</w:t>
      </w:r>
      <w:r w:rsidR="00790100">
        <w:t>].</w:t>
      </w:r>
    </w:p>
    <w:p w14:paraId="7873449B" w14:textId="2210AF13" w:rsidR="005C26F4" w:rsidRDefault="00915E4A" w:rsidP="00EE6E30">
      <w:pPr>
        <w:pStyle w:val="Heading3"/>
      </w:pPr>
      <w:bookmarkStart w:id="343" w:name="_Toc24361868"/>
      <w:bookmarkStart w:id="344" w:name="_Toc110420330"/>
      <w:r w:rsidRPr="00EE6E30">
        <w:t>Unison</w:t>
      </w:r>
      <w:bookmarkEnd w:id="343"/>
      <w:bookmarkEnd w:id="344"/>
    </w:p>
    <w:p w14:paraId="40E19A98" w14:textId="6541F927" w:rsidR="005C26F4" w:rsidRDefault="00915E4A" w:rsidP="00EE6E30">
      <w:pPr>
        <w:rPr>
          <w:rStyle w:val="Hyperlink"/>
        </w:rPr>
      </w:pPr>
      <w:r>
        <w:t xml:space="preserve">UNISON oﬀers all the security and support expected of a professional trade union and encourages the recruitment of all grades of health care staﬀ, including students of nursing and midwifery. UNISON membership carries with it a wide </w:t>
      </w:r>
      <w:r w:rsidR="009409A7">
        <w:t xml:space="preserve">range of services and beneﬁts. </w:t>
      </w:r>
      <w:r>
        <w:t xml:space="preserve">On oﬀer is full indemnity insurance at work of up to £1 million and a </w:t>
      </w:r>
      <w:proofErr w:type="spellStart"/>
      <w:r>
        <w:t>computerised</w:t>
      </w:r>
      <w:proofErr w:type="spellEnd"/>
      <w:r>
        <w:t xml:space="preserve"> research facility known</w:t>
      </w:r>
      <w:r>
        <w:rPr>
          <w:spacing w:val="-8"/>
        </w:rPr>
        <w:t xml:space="preserve"> </w:t>
      </w:r>
      <w:r>
        <w:t>as</w:t>
      </w:r>
      <w:r>
        <w:rPr>
          <w:spacing w:val="-7"/>
        </w:rPr>
        <w:t xml:space="preserve"> </w:t>
      </w:r>
      <w:proofErr w:type="spellStart"/>
      <w:r>
        <w:t>Unisearch</w:t>
      </w:r>
      <w:proofErr w:type="spellEnd"/>
      <w:r>
        <w:rPr>
          <w:spacing w:val="-7"/>
        </w:rPr>
        <w:t xml:space="preserve"> </w:t>
      </w:r>
      <w:r>
        <w:t>to</w:t>
      </w:r>
      <w:r>
        <w:rPr>
          <w:spacing w:val="-7"/>
        </w:rPr>
        <w:t xml:space="preserve"> </w:t>
      </w:r>
      <w:r>
        <w:t>help</w:t>
      </w:r>
      <w:r>
        <w:rPr>
          <w:spacing w:val="-7"/>
        </w:rPr>
        <w:t xml:space="preserve"> </w:t>
      </w:r>
      <w:r>
        <w:t>members</w:t>
      </w:r>
      <w:r>
        <w:rPr>
          <w:spacing w:val="-7"/>
        </w:rPr>
        <w:t xml:space="preserve"> </w:t>
      </w:r>
      <w:r>
        <w:t>in</w:t>
      </w:r>
      <w:r>
        <w:rPr>
          <w:spacing w:val="-7"/>
        </w:rPr>
        <w:t xml:space="preserve"> </w:t>
      </w:r>
      <w:r>
        <w:t>their</w:t>
      </w:r>
      <w:r>
        <w:rPr>
          <w:spacing w:val="-7"/>
        </w:rPr>
        <w:t xml:space="preserve"> </w:t>
      </w:r>
      <w:r>
        <w:t>studies.</w:t>
      </w:r>
      <w:r w:rsidR="00E70898">
        <w:br/>
      </w:r>
      <w:hyperlink r:id="rId115" w:history="1">
        <w:r w:rsidR="00790100" w:rsidRPr="00CC7E74">
          <w:rPr>
            <w:rStyle w:val="Hyperlink"/>
          </w:rPr>
          <w:t>https://www.unison.org.uk/</w:t>
        </w:r>
      </w:hyperlink>
      <w:r w:rsidR="00790100">
        <w:t xml:space="preserve"> </w:t>
      </w:r>
      <w:bookmarkStart w:id="345" w:name="_Hlk77947059"/>
      <w:r w:rsidR="00790100">
        <w:t xml:space="preserve">[Accessed </w:t>
      </w:r>
      <w:r w:rsidR="00CC7069">
        <w:t>29</w:t>
      </w:r>
      <w:r w:rsidR="00790100">
        <w:t xml:space="preserve"> Ju</w:t>
      </w:r>
      <w:r w:rsidR="00CC7069">
        <w:t>ne</w:t>
      </w:r>
      <w:r w:rsidR="00790100">
        <w:t xml:space="preserve"> 202</w:t>
      </w:r>
      <w:r w:rsidR="00CC7069">
        <w:t>2</w:t>
      </w:r>
      <w:r w:rsidR="00790100">
        <w:t>].</w:t>
      </w:r>
      <w:bookmarkEnd w:id="345"/>
    </w:p>
    <w:p w14:paraId="0B57EA78" w14:textId="4C1EE41F" w:rsidR="007D3931" w:rsidRPr="008C4837" w:rsidRDefault="007D3931" w:rsidP="008C4837">
      <w:pPr>
        <w:pStyle w:val="Heading2"/>
      </w:pPr>
      <w:bookmarkStart w:id="346" w:name="_Toc110420331"/>
      <w:bookmarkStart w:id="347" w:name="_Hlk45106043"/>
      <w:r w:rsidRPr="008C4837">
        <w:lastRenderedPageBreak/>
        <w:t>Registering Award with Nursing and Midwifery Council (NMC)</w:t>
      </w:r>
      <w:bookmarkEnd w:id="346"/>
    </w:p>
    <w:p w14:paraId="0B181D6B" w14:textId="118C4B31" w:rsidR="007D3931" w:rsidRDefault="007D3931" w:rsidP="007D3931">
      <w:r>
        <w:t xml:space="preserve">Students, upon successful completion of the </w:t>
      </w:r>
      <w:proofErr w:type="spellStart"/>
      <w:r w:rsidR="00E70898">
        <w:t>programme</w:t>
      </w:r>
      <w:proofErr w:type="spellEnd"/>
      <w:r>
        <w:t>, will have five years to register their award with the NMC. In the event of a student failing to register their qualification within five years, they will have to undertake additional education and training or gain such experience to enable registration.</w:t>
      </w:r>
      <w:r w:rsidR="006637C5">
        <w:t xml:space="preserve"> </w:t>
      </w:r>
      <w:r>
        <w:t xml:space="preserve">Additional information and guidance about registration with the NMC will be provided during the final </w:t>
      </w:r>
      <w:r w:rsidR="00E70898">
        <w:t xml:space="preserve">Stage </w:t>
      </w:r>
      <w:r>
        <w:t xml:space="preserve">of your </w:t>
      </w:r>
      <w:proofErr w:type="spellStart"/>
      <w:r w:rsidR="00E70898">
        <w:t>programme</w:t>
      </w:r>
      <w:proofErr w:type="spellEnd"/>
      <w:r>
        <w:t xml:space="preserve">. </w:t>
      </w:r>
    </w:p>
    <w:bookmarkEnd w:id="347"/>
    <w:p w14:paraId="3C9A22A8" w14:textId="77777777" w:rsidR="00755780" w:rsidRDefault="00755780">
      <w:pPr>
        <w:spacing w:after="0" w:line="240" w:lineRule="auto"/>
        <w:rPr>
          <w:rFonts w:eastAsia="Lucida Sans" w:cs="Lucida Sans"/>
          <w:b/>
          <w:color w:val="702077"/>
          <w:sz w:val="26"/>
          <w:szCs w:val="28"/>
        </w:rPr>
      </w:pPr>
      <w:r>
        <w:br w:type="page"/>
      </w:r>
    </w:p>
    <w:p w14:paraId="264D3D0A" w14:textId="2F2BC10F" w:rsidR="005C26F4" w:rsidRPr="00EE6E30" w:rsidRDefault="005F529D" w:rsidP="00FC47E8">
      <w:pPr>
        <w:pStyle w:val="Heading1"/>
        <w:spacing w:after="180"/>
        <w:ind w:left="431" w:hanging="431"/>
      </w:pPr>
      <w:bookmarkStart w:id="348" w:name="_Toc110420332"/>
      <w:r w:rsidRPr="00EE6E30">
        <w:lastRenderedPageBreak/>
        <w:t>Practice Learning</w:t>
      </w:r>
      <w:r w:rsidR="0095181D" w:rsidRPr="00EE6E30">
        <w:t xml:space="preserve"> Handbook</w:t>
      </w:r>
      <w:bookmarkEnd w:id="348"/>
    </w:p>
    <w:p w14:paraId="7C2B5ECD" w14:textId="11D160CD" w:rsidR="005C26F4" w:rsidRDefault="00915E4A" w:rsidP="008C4837">
      <w:pPr>
        <w:pStyle w:val="Heading2"/>
      </w:pPr>
      <w:bookmarkStart w:id="349" w:name="5.1_Practice_Experience"/>
      <w:bookmarkStart w:id="350" w:name="_Toc24361870"/>
      <w:bookmarkStart w:id="351" w:name="_Toc110420333"/>
      <w:bookmarkEnd w:id="349"/>
      <w:r w:rsidRPr="00EE6E30">
        <w:t xml:space="preserve">Practice </w:t>
      </w:r>
      <w:r w:rsidR="005F529D" w:rsidRPr="00EE6E30">
        <w:t xml:space="preserve">Learning </w:t>
      </w:r>
      <w:r w:rsidRPr="00EE6E30">
        <w:t>Experience</w:t>
      </w:r>
      <w:bookmarkEnd w:id="350"/>
      <w:bookmarkEnd w:id="351"/>
    </w:p>
    <w:p w14:paraId="26E0EB31" w14:textId="67448F4F" w:rsidR="005C26F4" w:rsidRDefault="00915E4A" w:rsidP="00EE6E30">
      <w:bookmarkStart w:id="352" w:name="_Hlk77692672"/>
      <w:r>
        <w:t xml:space="preserve">The </w:t>
      </w:r>
      <w:proofErr w:type="spellStart"/>
      <w:r>
        <w:t>programme</w:t>
      </w:r>
      <w:proofErr w:type="spellEnd"/>
      <w:r>
        <w:t xml:space="preserve"> requires that students gain diﬀerent types of </w:t>
      </w:r>
      <w:r w:rsidR="005F529D">
        <w:t xml:space="preserve">practice </w:t>
      </w:r>
      <w:r>
        <w:t xml:space="preserve">experience in a variety of settings. To give students a balanced </w:t>
      </w:r>
      <w:proofErr w:type="spellStart"/>
      <w:r>
        <w:t>programme</w:t>
      </w:r>
      <w:proofErr w:type="spellEnd"/>
      <w:r>
        <w:t xml:space="preserve">, a pattern of </w:t>
      </w:r>
      <w:r w:rsidR="00567965">
        <w:t>Practice Learning Experiences (PLE</w:t>
      </w:r>
      <w:r w:rsidR="008F7BDF">
        <w:t>s</w:t>
      </w:r>
      <w:r w:rsidR="00567965">
        <w:t xml:space="preserve">) </w:t>
      </w:r>
      <w:r>
        <w:t>has been designed so the student will gain the experience they require across a wide</w:t>
      </w:r>
      <w:r>
        <w:rPr>
          <w:spacing w:val="-8"/>
        </w:rPr>
        <w:t xml:space="preserve"> </w:t>
      </w:r>
      <w:r>
        <w:t>variety</w:t>
      </w:r>
      <w:r>
        <w:rPr>
          <w:spacing w:val="-7"/>
        </w:rPr>
        <w:t xml:space="preserve"> </w:t>
      </w:r>
      <w:r>
        <w:t>of</w:t>
      </w:r>
      <w:r>
        <w:rPr>
          <w:spacing w:val="-7"/>
        </w:rPr>
        <w:t xml:space="preserve"> </w:t>
      </w:r>
      <w:r>
        <w:t>settings</w:t>
      </w:r>
      <w:r>
        <w:rPr>
          <w:spacing w:val="-8"/>
        </w:rPr>
        <w:t xml:space="preserve"> </w:t>
      </w:r>
      <w:r>
        <w:t>in</w:t>
      </w:r>
      <w:r>
        <w:rPr>
          <w:spacing w:val="-7"/>
        </w:rPr>
        <w:t xml:space="preserve"> </w:t>
      </w:r>
      <w:r>
        <w:t>diﬀerent</w:t>
      </w:r>
      <w:r>
        <w:rPr>
          <w:spacing w:val="-7"/>
        </w:rPr>
        <w:t xml:space="preserve"> </w:t>
      </w:r>
      <w:r>
        <w:t>geographical</w:t>
      </w:r>
      <w:r>
        <w:rPr>
          <w:spacing w:val="-7"/>
        </w:rPr>
        <w:t xml:space="preserve"> </w:t>
      </w:r>
      <w:r>
        <w:t>areas.</w:t>
      </w:r>
    </w:p>
    <w:p w14:paraId="7A29E631" w14:textId="77777777" w:rsidR="008F7BDF" w:rsidRDefault="008F7BDF" w:rsidP="008C4837">
      <w:pPr>
        <w:pStyle w:val="Heading2"/>
      </w:pPr>
      <w:bookmarkStart w:id="353" w:name="_Toc110420334"/>
      <w:bookmarkStart w:id="354" w:name="_Hlk77090109"/>
      <w:bookmarkEnd w:id="352"/>
      <w:r w:rsidRPr="00EE6E30">
        <w:t>PLE Allocation</w:t>
      </w:r>
      <w:bookmarkEnd w:id="353"/>
      <w:r w:rsidRPr="00EE6E30">
        <w:t xml:space="preserve"> </w:t>
      </w:r>
    </w:p>
    <w:p w14:paraId="69573024" w14:textId="0289AA41" w:rsidR="008F7BDF" w:rsidRDefault="008F7BDF" w:rsidP="008F7BDF">
      <w:bookmarkStart w:id="355" w:name="_Hlk25570901"/>
      <w:r>
        <w:t xml:space="preserve">Practice learning constitutes 50% of learning across the </w:t>
      </w:r>
      <w:proofErr w:type="spellStart"/>
      <w:r>
        <w:t>programme</w:t>
      </w:r>
      <w:proofErr w:type="spellEnd"/>
      <w:r>
        <w:t xml:space="preserve"> </w:t>
      </w:r>
      <w:bookmarkEnd w:id="355"/>
      <w:r>
        <w:t xml:space="preserve">and is undertaken via a series of PLEs in each Stage of the </w:t>
      </w:r>
      <w:proofErr w:type="spellStart"/>
      <w:r>
        <w:t>programme</w:t>
      </w:r>
      <w:proofErr w:type="spellEnd"/>
      <w:r>
        <w:t xml:space="preserve">. </w:t>
      </w:r>
    </w:p>
    <w:p w14:paraId="50DEC6D2" w14:textId="316A9D9E" w:rsidR="008F7BDF" w:rsidRDefault="008F7BDF" w:rsidP="008F7BDF">
      <w:r>
        <w:t xml:space="preserve">The </w:t>
      </w:r>
      <w:proofErr w:type="gramStart"/>
      <w:r>
        <w:t>School’s</w:t>
      </w:r>
      <w:proofErr w:type="gramEnd"/>
      <w:r>
        <w:t xml:space="preserve"> placement allocation model for undergraduate nursing </w:t>
      </w:r>
      <w:proofErr w:type="spellStart"/>
      <w:r>
        <w:t>programmes</w:t>
      </w:r>
      <w:proofErr w:type="spellEnd"/>
      <w:r>
        <w:t xml:space="preserve"> has been designed to offer students breadth of practice experience,</w:t>
      </w:r>
      <w:r w:rsidR="00BE136F">
        <w:t xml:space="preserve"> </w:t>
      </w:r>
      <w:r>
        <w:t>in order to provide opportunities to allow all NMC (2018c) proficiencies and outcomes to be achieved.</w:t>
      </w:r>
    </w:p>
    <w:p w14:paraId="0D7E35CB" w14:textId="77777777" w:rsidR="008F7BDF" w:rsidRDefault="008F7BDF" w:rsidP="008F7BDF">
      <w:r>
        <w:t xml:space="preserve">PLEs will be allocated within two categories, Primary Care and Secondary Care and students will attend PLEs in urban, rural and remote environments within these two categories. PLEs will be allocated within all partner areas, including NHS Grampian, NHS Orkney, NHS Shetland, NHS Highland and Islands, private sector partners and social care partners. </w:t>
      </w:r>
    </w:p>
    <w:p w14:paraId="3DE25582" w14:textId="12E04D30" w:rsidR="008F7BDF" w:rsidRDefault="008F7BDF" w:rsidP="008F7BDF">
      <w:r>
        <w:t xml:space="preserve">In part one of the BSc </w:t>
      </w:r>
      <w:proofErr w:type="spellStart"/>
      <w:r>
        <w:t>programme</w:t>
      </w:r>
      <w:proofErr w:type="spellEnd"/>
      <w:r>
        <w:t xml:space="preserve">, students will be allocated three core PLEs, </w:t>
      </w:r>
      <w:r w:rsidR="00123AB3" w:rsidRPr="00123AB3">
        <w:t>including 1 alternative PLE</w:t>
      </w:r>
      <w:r w:rsidR="00123AB3">
        <w:t>,</w:t>
      </w:r>
      <w:r w:rsidR="003E7E64">
        <w:t xml:space="preserve"> </w:t>
      </w:r>
      <w:r>
        <w:t>providing the opportunity to provide care across the lifespan and across fields of Practice.</w:t>
      </w:r>
      <w:r w:rsidRPr="00A27328">
        <w:rPr>
          <w:rFonts w:cs="Times New Roman"/>
          <w:lang w:eastAsia="en-GB"/>
        </w:rPr>
        <w:t xml:space="preserve"> </w:t>
      </w:r>
      <w:r>
        <w:rPr>
          <w:rFonts w:cs="Times New Roman"/>
          <w:lang w:eastAsia="en-GB"/>
        </w:rPr>
        <w:t xml:space="preserve">PLEs in parts two and three of the </w:t>
      </w:r>
      <w:proofErr w:type="spellStart"/>
      <w:r>
        <w:rPr>
          <w:rFonts w:cs="Times New Roman"/>
          <w:lang w:eastAsia="en-GB"/>
        </w:rPr>
        <w:t>programme</w:t>
      </w:r>
      <w:proofErr w:type="spellEnd"/>
      <w:r>
        <w:rPr>
          <w:rFonts w:cs="Times New Roman"/>
          <w:lang w:eastAsia="en-GB"/>
        </w:rPr>
        <w:t xml:space="preserve"> will be field specific. For students undertaking the BSC (Hons) Adult </w:t>
      </w:r>
      <w:proofErr w:type="spellStart"/>
      <w:r>
        <w:rPr>
          <w:rFonts w:cs="Times New Roman"/>
          <w:lang w:eastAsia="en-GB"/>
        </w:rPr>
        <w:t>programme</w:t>
      </w:r>
      <w:proofErr w:type="spellEnd"/>
      <w:r>
        <w:rPr>
          <w:rFonts w:cs="Times New Roman"/>
          <w:lang w:eastAsia="en-GB"/>
        </w:rPr>
        <w:t xml:space="preserve"> they will be allocated an additional field specific PLE in part 4. </w:t>
      </w:r>
      <w:r>
        <w:t xml:space="preserve">For students who are undertaking the dual registration </w:t>
      </w:r>
      <w:proofErr w:type="spellStart"/>
      <w:r>
        <w:t>programme</w:t>
      </w:r>
      <w:proofErr w:type="spellEnd"/>
      <w:r>
        <w:t xml:space="preserve">, allocation will mirror that of the BSc Nursing and BSc Nursing (Hons) (Adult). In part one of the BSc Dual Hons </w:t>
      </w:r>
      <w:proofErr w:type="spellStart"/>
      <w:r>
        <w:t>programme</w:t>
      </w:r>
      <w:proofErr w:type="spellEnd"/>
      <w:r>
        <w:t>, students will be allocated three core PLEs</w:t>
      </w:r>
      <w:r w:rsidR="003E7E64">
        <w:t>,</w:t>
      </w:r>
      <w:r w:rsidR="00123AB3" w:rsidRPr="00123AB3">
        <w:t xml:space="preserve"> including 1 </w:t>
      </w:r>
      <w:r w:rsidR="00123AB3" w:rsidRPr="00123AB3">
        <w:lastRenderedPageBreak/>
        <w:t>alternative PLE</w:t>
      </w:r>
      <w:r>
        <w:t>, across the lifespan and across fields of practice.</w:t>
      </w:r>
      <w:r w:rsidRPr="00A27328">
        <w:rPr>
          <w:rFonts w:cs="Times New Roman"/>
          <w:lang w:eastAsia="en-GB"/>
        </w:rPr>
        <w:t xml:space="preserve"> </w:t>
      </w:r>
      <w:r>
        <w:rPr>
          <w:rFonts w:cs="Times New Roman"/>
          <w:lang w:eastAsia="en-GB"/>
        </w:rPr>
        <w:t xml:space="preserve">PLEs in parts two and three of the </w:t>
      </w:r>
      <w:proofErr w:type="spellStart"/>
      <w:r>
        <w:rPr>
          <w:rFonts w:cs="Times New Roman"/>
          <w:lang w:eastAsia="en-GB"/>
        </w:rPr>
        <w:t>programme</w:t>
      </w:r>
      <w:proofErr w:type="spellEnd"/>
      <w:r>
        <w:rPr>
          <w:rFonts w:cs="Times New Roman"/>
          <w:lang w:eastAsia="en-GB"/>
        </w:rPr>
        <w:t xml:space="preserve"> will be allocated within the first field of practice and in part four be allocated field specific placements within the second field of practice.</w:t>
      </w:r>
      <w:r>
        <w:t xml:space="preserve"> Individual personal circumstances are considered where possible when allocating PLEs if the student make the PLE allocation team aware. However, all students should expect to undertake </w:t>
      </w:r>
      <w:proofErr w:type="gramStart"/>
      <w:r>
        <w:t>a number of</w:t>
      </w:r>
      <w:proofErr w:type="gramEnd"/>
      <w:r>
        <w:t xml:space="preserve"> practice</w:t>
      </w:r>
      <w:r>
        <w:rPr>
          <w:spacing w:val="10"/>
        </w:rPr>
        <w:t xml:space="preserve"> </w:t>
      </w:r>
      <w:r>
        <w:t>placements</w:t>
      </w:r>
      <w:r>
        <w:rPr>
          <w:spacing w:val="37"/>
        </w:rPr>
        <w:t xml:space="preserve"> </w:t>
      </w:r>
      <w:r>
        <w:t xml:space="preserve">of varying lengths, </w:t>
      </w:r>
      <w:proofErr w:type="spellStart"/>
      <w:r>
        <w:t>outwith</w:t>
      </w:r>
      <w:proofErr w:type="spellEnd"/>
      <w:r>
        <w:rPr>
          <w:spacing w:val="-20"/>
        </w:rPr>
        <w:t xml:space="preserve"> </w:t>
      </w:r>
      <w:r>
        <w:t>Aberdeen.</w:t>
      </w:r>
      <w:r w:rsidRPr="00212484">
        <w:t xml:space="preserve"> </w:t>
      </w:r>
      <w:r>
        <w:t xml:space="preserve">It is the student’s responsibility to inform the </w:t>
      </w:r>
      <w:proofErr w:type="gramStart"/>
      <w:r>
        <w:t>School</w:t>
      </w:r>
      <w:proofErr w:type="gramEnd"/>
      <w:r>
        <w:t xml:space="preserve"> if their personal circumstances change.</w:t>
      </w:r>
    </w:p>
    <w:p w14:paraId="2EF72EE0" w14:textId="511CF147" w:rsidR="008F7BDF" w:rsidRDefault="008F7BDF" w:rsidP="008F7BDF">
      <w:pPr>
        <w:rPr>
          <w:color w:val="000000" w:themeColor="text1"/>
        </w:rPr>
      </w:pPr>
      <w:r w:rsidRPr="428BFD41">
        <w:rPr>
          <w:color w:val="000000" w:themeColor="text1"/>
        </w:rPr>
        <w:t xml:space="preserve">It may be appropriate to arrange relevant additional learning opportunities to give students the opportunity to achieve some of the learning outcomes. These additional learning opportunities should be arranged collaboratively between the student and Practice Supervisor/Practice Assessor. </w:t>
      </w:r>
    </w:p>
    <w:p w14:paraId="5BCE0843" w14:textId="77777777" w:rsidR="008F7BDF" w:rsidRPr="00E06AAA" w:rsidRDefault="008F7BDF" w:rsidP="008F7BDF">
      <w:pPr>
        <w:rPr>
          <w:color w:val="000000" w:themeColor="text1"/>
        </w:rPr>
      </w:pPr>
      <w:r w:rsidRPr="00E06AAA">
        <w:rPr>
          <w:color w:val="000000" w:themeColor="text1"/>
        </w:rPr>
        <w:t>Students undertaking the BSc Nursing (Adult) and BSc Nursing (Hons) (Adult) should use these opportunities to evidence achievement of the EU directive</w:t>
      </w:r>
      <w:r>
        <w:rPr>
          <w:color w:val="000000" w:themeColor="text1"/>
        </w:rPr>
        <w:t xml:space="preserve"> 2005/36/EC</w:t>
      </w:r>
      <w:r w:rsidRPr="00E06AAA">
        <w:rPr>
          <w:color w:val="000000" w:themeColor="text1"/>
        </w:rPr>
        <w:t xml:space="preserve"> requirements in relation to alternative fields of practice. These students must evidence learning in relation to </w:t>
      </w:r>
      <w:r w:rsidRPr="008E6AA6">
        <w:t xml:space="preserve">general and specialist medicine, general and specialist surgery, childcare and </w:t>
      </w:r>
      <w:proofErr w:type="spellStart"/>
      <w:r w:rsidRPr="008E6AA6">
        <w:t>paediatrics</w:t>
      </w:r>
      <w:proofErr w:type="spellEnd"/>
      <w:r w:rsidRPr="008E6AA6">
        <w:t>, maternity care, mental health and psychiatry, care of the old and geriatrics, and home nursing</w:t>
      </w:r>
      <w:r>
        <w:t xml:space="preserve">.  </w:t>
      </w:r>
      <w:r>
        <w:rPr>
          <w:color w:val="000000" w:themeColor="text1"/>
        </w:rPr>
        <w:t xml:space="preserve">Although not a requirement for Mental Health and CYP students, they should be encouraged to access additional learning experiences and evidence care across the lifespan and across the fields of practice. </w:t>
      </w:r>
    </w:p>
    <w:p w14:paraId="0A1FD7B9" w14:textId="3F50771D" w:rsidR="008F7BDF" w:rsidRDefault="008F7BDF" w:rsidP="008F7BDF">
      <w:r>
        <w:t xml:space="preserve">In allocating practice learning experiences we aim to provide a balance of experience between Aberdeen City, </w:t>
      </w:r>
      <w:proofErr w:type="spellStart"/>
      <w:r>
        <w:t>Aberdeenshire</w:t>
      </w:r>
      <w:proofErr w:type="spellEnd"/>
      <w:r>
        <w:t xml:space="preserve">, Moray, Highland, Orkney and Shetland. We </w:t>
      </w:r>
      <w:proofErr w:type="spellStart"/>
      <w:r>
        <w:t>endeavour</w:t>
      </w:r>
      <w:proofErr w:type="spellEnd"/>
      <w:r>
        <w:t xml:space="preserve"> to do this equitably among students. PLEs are arranged as far in advance as possible to allow students to </w:t>
      </w:r>
      <w:proofErr w:type="gramStart"/>
      <w:r>
        <w:t>plan ahead</w:t>
      </w:r>
      <w:proofErr w:type="gramEnd"/>
      <w:r>
        <w:t xml:space="preserve">. Because of the number of students requiring PLEs at any one time, it is very diﬃcult to alter these once the planning is done. Requests for change of placements will only be considered in </w:t>
      </w:r>
      <w:r>
        <w:lastRenderedPageBreak/>
        <w:t xml:space="preserve">exceptional circumstances. Emails should be addressed to </w:t>
      </w:r>
      <w:hyperlink r:id="rId116" w:history="1">
        <w:r w:rsidRPr="007557C9">
          <w:rPr>
            <w:rStyle w:val="Hyperlink"/>
          </w:rPr>
          <w:t>SNMPPlacements@rgu.ac.uk</w:t>
        </w:r>
      </w:hyperlink>
      <w:r>
        <w:t xml:space="preserve"> in the ﬁrst instance and the student will be sent the appropriate request form.</w:t>
      </w:r>
    </w:p>
    <w:p w14:paraId="02A37E78" w14:textId="07BE25AB" w:rsidR="008F7BDF" w:rsidRDefault="008F7BDF" w:rsidP="008F7BDF">
      <w:r>
        <w:t>Students will normally be notiﬁed of PLE locations no later than</w:t>
      </w:r>
      <w:r w:rsidRPr="003F1C79">
        <w:t xml:space="preserve"> </w:t>
      </w:r>
      <w:r>
        <w:t xml:space="preserve">4 weeks before the start date. However, this may not always be possible where a student enters at the start of Stage 2 or comes onto the </w:t>
      </w:r>
      <w:proofErr w:type="spellStart"/>
      <w:r>
        <w:t>programme</w:t>
      </w:r>
      <w:proofErr w:type="spellEnd"/>
      <w:r>
        <w:t xml:space="preserve"> via re-entry or a transfer from another institution. If we </w:t>
      </w:r>
      <w:proofErr w:type="gramStart"/>
      <w:r>
        <w:t>have to</w:t>
      </w:r>
      <w:proofErr w:type="gramEnd"/>
      <w:r>
        <w:t xml:space="preserve"> make a change after an alloc</w:t>
      </w:r>
      <w:r w:rsidR="006A465F">
        <w:t>a</w:t>
      </w:r>
      <w:r>
        <w:t>tion is conﬁrmed, e.g. because of staﬀ changes within the PLE, the student will be notiﬁed as soon as</w:t>
      </w:r>
      <w:r w:rsidRPr="003F1C79">
        <w:t xml:space="preserve"> </w:t>
      </w:r>
      <w:r>
        <w:t>possible.</w:t>
      </w:r>
      <w:r w:rsidRPr="000418F4">
        <w:t xml:space="preserve"> </w:t>
      </w:r>
      <w:r>
        <w:t xml:space="preserve">PLEs will be notified of the names of the students who have been allocated to them at least four weeks in advance of the placement. Notification of PLE allocation will be available through the web based resource Quality Management of the Practice Learning Environment (QMPLE) which also contains the PLE profile, PS/PA allocation and is the forum for submission of student feedback forms.  </w:t>
      </w:r>
    </w:p>
    <w:p w14:paraId="55378627" w14:textId="77777777" w:rsidR="008F7BDF" w:rsidRPr="00721DE3" w:rsidRDefault="008F7BDF" w:rsidP="008F7BDF">
      <w:r w:rsidRPr="00721DE3">
        <w:t xml:space="preserve">Students </w:t>
      </w:r>
      <w:r w:rsidRPr="00721DE3">
        <w:rPr>
          <w:b/>
        </w:rPr>
        <w:t>must not</w:t>
      </w:r>
      <w:r w:rsidRPr="00721DE3">
        <w:t xml:space="preserve"> undertake employment as a healthcare support worker in the same area they are currently undertaking their practice learning experience.</w:t>
      </w:r>
    </w:p>
    <w:p w14:paraId="4E2267BA" w14:textId="77777777" w:rsidR="008F7BDF" w:rsidRDefault="008F7BDF" w:rsidP="008F7BDF">
      <w:r>
        <w:t>Information regarding the PLE, learning opportunities available and contact details will be included within the Quality Management of the Practice Learning Environment (QMPLE) web resource.  Students should ensure that they call the placement for their shifts before their start date.</w:t>
      </w:r>
    </w:p>
    <w:p w14:paraId="18F22815" w14:textId="77777777" w:rsidR="008F7BDF" w:rsidRDefault="008F7BDF" w:rsidP="008F7BDF">
      <w:r>
        <w:t xml:space="preserve">A letter of authority to undertake practice placement which sets out the conditions of the period of practice placement will be issued to students at the beginning of the </w:t>
      </w:r>
      <w:proofErr w:type="spellStart"/>
      <w:r>
        <w:t>programme</w:t>
      </w:r>
      <w:proofErr w:type="spellEnd"/>
      <w:r>
        <w:t>. The oﬀer to undertake practice experience may be withdrawn at any time if the student’s conduct is such that it is determined that withdrawal is the correct course of action.</w:t>
      </w:r>
    </w:p>
    <w:p w14:paraId="1CF87B7B" w14:textId="77777777" w:rsidR="008F7BDF" w:rsidRDefault="008F7BDF" w:rsidP="008C4837">
      <w:pPr>
        <w:spacing w:after="180"/>
      </w:pPr>
      <w:r>
        <w:lastRenderedPageBreak/>
        <w:t xml:space="preserve">Students will be assessed by their Practice Assessor and this assessment will be recorded in the student’s Practice Assessment Documentation (PAD). </w:t>
      </w:r>
    </w:p>
    <w:p w14:paraId="03A5ECF6" w14:textId="5BAD1065" w:rsidR="008F7BDF" w:rsidRPr="008F7BDF" w:rsidRDefault="008F7BDF" w:rsidP="008F7BDF">
      <w:bookmarkStart w:id="356" w:name="_Hlk77936230"/>
      <w:r>
        <w:t xml:space="preserve">See also </w:t>
      </w:r>
      <w:r w:rsidR="000C24EC" w:rsidRPr="000C24EC">
        <w:rPr>
          <w:i/>
        </w:rPr>
        <w:t>Requirements prior to attending Practice Learning Experiences (PLEs)</w:t>
      </w:r>
      <w:r w:rsidR="000C24EC">
        <w:t xml:space="preserve"> </w:t>
      </w:r>
      <w:r w:rsidRPr="008F7BDF">
        <w:t xml:space="preserve">and </w:t>
      </w:r>
      <w:r w:rsidRPr="000C24EC">
        <w:rPr>
          <w:i/>
        </w:rPr>
        <w:t>Practice Assessment Documentation (PAD).</w:t>
      </w:r>
    </w:p>
    <w:p w14:paraId="063276AA" w14:textId="77777777" w:rsidR="008F7BDF" w:rsidRDefault="008F7BDF" w:rsidP="008C4837">
      <w:pPr>
        <w:pStyle w:val="Heading2"/>
      </w:pPr>
      <w:bookmarkStart w:id="357" w:name="_Toc110420335"/>
      <w:bookmarkEnd w:id="356"/>
      <w:r>
        <w:t xml:space="preserve">Quality </w:t>
      </w:r>
      <w:r w:rsidRPr="008C4837">
        <w:t>Management</w:t>
      </w:r>
      <w:r>
        <w:t xml:space="preserve"> of the Practice Learning Environment (QMPLE) Mobile App</w:t>
      </w:r>
      <w:bookmarkEnd w:id="357"/>
    </w:p>
    <w:p w14:paraId="58FEFFFE" w14:textId="195ADA78" w:rsidR="008F7BDF" w:rsidRDefault="008F7BDF" w:rsidP="008C4837">
      <w:pPr>
        <w:spacing w:after="180"/>
        <w:rPr>
          <w:lang w:val="en-GB"/>
        </w:rPr>
      </w:pPr>
      <w:r>
        <w:rPr>
          <w:lang w:val="en-GB"/>
        </w:rPr>
        <w:t>As part of their on-going effort to increase student engagement in the feedback process of their practice learning environment placements, NHS Education for Scotland (NES) has launched the QMPLE mobile application, available for free on Apple and Android systems for all students on Nursing and Midwifery placements in Scotland.</w:t>
      </w:r>
    </w:p>
    <w:p w14:paraId="49AFA1DE" w14:textId="77777777" w:rsidR="008F7BDF" w:rsidRDefault="008F7BDF" w:rsidP="00F80C1B">
      <w:pPr>
        <w:pStyle w:val="Heading3"/>
        <w:rPr>
          <w:lang w:val="en-GB"/>
        </w:rPr>
      </w:pPr>
      <w:bookmarkStart w:id="358" w:name="_Toc110420336"/>
      <w:r w:rsidRPr="00F80C1B">
        <w:t>Who</w:t>
      </w:r>
      <w:r>
        <w:rPr>
          <w:lang w:val="en-GB"/>
        </w:rPr>
        <w:t xml:space="preserve"> is it for?</w:t>
      </w:r>
      <w:bookmarkEnd w:id="358"/>
    </w:p>
    <w:p w14:paraId="71E19F62" w14:textId="77777777" w:rsidR="008F7BDF" w:rsidRPr="004E5930" w:rsidRDefault="008F7BDF" w:rsidP="008F7BDF">
      <w:r w:rsidRPr="004E5930">
        <w:t>All students with confirmed and released placements in Nursing and Midwifery in Scotland.</w:t>
      </w:r>
    </w:p>
    <w:p w14:paraId="77AC555B" w14:textId="77777777" w:rsidR="008F7BDF" w:rsidRDefault="008F7BDF" w:rsidP="00F80C1B">
      <w:pPr>
        <w:pStyle w:val="Heading3"/>
        <w:rPr>
          <w:lang w:val="en-GB"/>
        </w:rPr>
      </w:pPr>
      <w:bookmarkStart w:id="359" w:name="_Toc110420337"/>
      <w:r w:rsidRPr="00F80C1B">
        <w:t>Where</w:t>
      </w:r>
      <w:r>
        <w:rPr>
          <w:lang w:val="en-GB"/>
        </w:rPr>
        <w:t xml:space="preserve"> can students download it?</w:t>
      </w:r>
      <w:bookmarkEnd w:id="359"/>
    </w:p>
    <w:p w14:paraId="437F1C80" w14:textId="2496C6DA" w:rsidR="000C24EC" w:rsidRDefault="008F7BDF" w:rsidP="008F7BDF">
      <w:pPr>
        <w:rPr>
          <w:color w:val="0000FF"/>
          <w:lang w:val="en-GB"/>
        </w:rPr>
      </w:pPr>
      <w:r>
        <w:rPr>
          <w:lang w:val="en-GB"/>
        </w:rPr>
        <w:t xml:space="preserve">Apple App Store Link: </w:t>
      </w:r>
      <w:r>
        <w:rPr>
          <w:lang w:val="en-GB"/>
        </w:rPr>
        <w:br/>
      </w:r>
      <w:hyperlink r:id="rId117" w:history="1">
        <w:r w:rsidR="000C24EC" w:rsidRPr="0004532E">
          <w:rPr>
            <w:rStyle w:val="Hyperlink"/>
            <w:lang w:val="en-GB"/>
          </w:rPr>
          <w:t>https://apps.apple.com/gb/app/nhs-scotland-qmple-mobile-app/id1560813336</w:t>
        </w:r>
      </w:hyperlink>
      <w:r w:rsidR="000C24EC">
        <w:rPr>
          <w:color w:val="0000FF"/>
          <w:lang w:val="en-GB"/>
        </w:rPr>
        <w:t xml:space="preserve"> </w:t>
      </w:r>
      <w:bookmarkStart w:id="360" w:name="_Hlk77947102"/>
      <w:r w:rsidR="000C24EC" w:rsidRPr="000C24EC">
        <w:t xml:space="preserve">[Accessed </w:t>
      </w:r>
      <w:r w:rsidR="006637C5">
        <w:t>29</w:t>
      </w:r>
      <w:r w:rsidR="000C24EC" w:rsidRPr="000C24EC">
        <w:t xml:space="preserve"> Ju</w:t>
      </w:r>
      <w:r w:rsidR="006637C5">
        <w:t>ne</w:t>
      </w:r>
      <w:r w:rsidR="000C24EC" w:rsidRPr="000C24EC">
        <w:t xml:space="preserve"> 202</w:t>
      </w:r>
      <w:r w:rsidR="006637C5">
        <w:t>2</w:t>
      </w:r>
      <w:r w:rsidR="000C24EC" w:rsidRPr="000C24EC">
        <w:t>].</w:t>
      </w:r>
      <w:bookmarkEnd w:id="360"/>
    </w:p>
    <w:p w14:paraId="01153FDE" w14:textId="2FD55825" w:rsidR="000C24EC" w:rsidRPr="004E5930" w:rsidRDefault="008F7BDF" w:rsidP="008F7BDF">
      <w:pPr>
        <w:rPr>
          <w:color w:val="0000FF"/>
          <w:lang w:val="en-GB"/>
        </w:rPr>
      </w:pPr>
      <w:r>
        <w:rPr>
          <w:lang w:val="en-GB"/>
        </w:rPr>
        <w:t xml:space="preserve">Android App Store Link: </w:t>
      </w:r>
      <w:hyperlink r:id="rId118" w:history="1">
        <w:r w:rsidR="000C24EC" w:rsidRPr="0004532E">
          <w:rPr>
            <w:rStyle w:val="Hyperlink"/>
            <w:lang w:val="en-GB"/>
          </w:rPr>
          <w:t>https://play.google.com/store/apps/details?id=com.tactuum.nes.qmple</w:t>
        </w:r>
      </w:hyperlink>
      <w:r w:rsidR="000C24EC">
        <w:rPr>
          <w:color w:val="0000FF"/>
          <w:lang w:val="en-GB"/>
        </w:rPr>
        <w:t xml:space="preserve"> </w:t>
      </w:r>
      <w:r w:rsidR="000C24EC" w:rsidRPr="000C24EC">
        <w:t xml:space="preserve">[Accessed </w:t>
      </w:r>
      <w:r w:rsidR="006637C5">
        <w:t>29</w:t>
      </w:r>
      <w:r w:rsidR="000C24EC" w:rsidRPr="000C24EC">
        <w:t xml:space="preserve"> Ju</w:t>
      </w:r>
      <w:r w:rsidR="006637C5">
        <w:t>ne</w:t>
      </w:r>
      <w:r w:rsidR="000C24EC" w:rsidRPr="000C24EC">
        <w:t xml:space="preserve"> 202</w:t>
      </w:r>
      <w:r w:rsidR="006637C5">
        <w:t>2</w:t>
      </w:r>
      <w:r w:rsidR="000C24EC" w:rsidRPr="000C24EC">
        <w:t>].</w:t>
      </w:r>
    </w:p>
    <w:p w14:paraId="7A6EFD96" w14:textId="77777777" w:rsidR="008F7BDF" w:rsidRDefault="008F7BDF" w:rsidP="00F80C1B">
      <w:pPr>
        <w:pStyle w:val="Heading3"/>
        <w:rPr>
          <w:lang w:val="en-GB"/>
        </w:rPr>
      </w:pPr>
      <w:bookmarkStart w:id="361" w:name="_Toc110420338"/>
      <w:r w:rsidRPr="00F80C1B">
        <w:t>What</w:t>
      </w:r>
      <w:r>
        <w:rPr>
          <w:lang w:val="en-GB"/>
        </w:rPr>
        <w:t xml:space="preserve"> does it do?</w:t>
      </w:r>
      <w:bookmarkEnd w:id="361"/>
    </w:p>
    <w:p w14:paraId="0F03552A" w14:textId="77777777" w:rsidR="008F7BDF" w:rsidRDefault="008F7BDF" w:rsidP="008F7BDF">
      <w:pPr>
        <w:rPr>
          <w:lang w:val="en-GB"/>
        </w:rPr>
      </w:pPr>
      <w:r>
        <w:rPr>
          <w:lang w:val="en-GB"/>
        </w:rPr>
        <w:t>Accesses the same real time information from the QMPLE website and allows it to be viewed through an app on a phone.</w:t>
      </w:r>
    </w:p>
    <w:p w14:paraId="26DC861F" w14:textId="77777777" w:rsidR="00F80C1B" w:rsidRDefault="00F80C1B">
      <w:pPr>
        <w:spacing w:after="0" w:line="240" w:lineRule="auto"/>
      </w:pPr>
      <w:r>
        <w:br w:type="page"/>
      </w:r>
    </w:p>
    <w:p w14:paraId="0DE6DA0B" w14:textId="3E1781D4" w:rsidR="008F7BDF" w:rsidRPr="004E5930" w:rsidRDefault="008F7BDF" w:rsidP="00F80C1B">
      <w:pPr>
        <w:spacing w:after="120"/>
      </w:pPr>
      <w:r w:rsidRPr="004E5930">
        <w:lastRenderedPageBreak/>
        <w:t>Students can access the following tabs:</w:t>
      </w:r>
    </w:p>
    <w:p w14:paraId="6C478ACC" w14:textId="77777777" w:rsidR="008F7BDF" w:rsidRPr="004E5930" w:rsidRDefault="008F7BDF" w:rsidP="00F53A5B">
      <w:pPr>
        <w:pStyle w:val="ListParagraph"/>
        <w:numPr>
          <w:ilvl w:val="0"/>
          <w:numId w:val="13"/>
        </w:numPr>
        <w:spacing w:line="360" w:lineRule="auto"/>
        <w:ind w:left="714" w:hanging="357"/>
      </w:pPr>
      <w:r w:rsidRPr="004E5930">
        <w:t>Leave feedback</w:t>
      </w:r>
    </w:p>
    <w:p w14:paraId="0FA493CC" w14:textId="77777777" w:rsidR="008F7BDF" w:rsidRPr="004E5930" w:rsidRDefault="008F7BDF" w:rsidP="00F53A5B">
      <w:pPr>
        <w:pStyle w:val="ListParagraph"/>
        <w:numPr>
          <w:ilvl w:val="0"/>
          <w:numId w:val="13"/>
        </w:numPr>
        <w:spacing w:line="360" w:lineRule="auto"/>
        <w:ind w:left="714" w:hanging="357"/>
      </w:pPr>
      <w:r w:rsidRPr="004E5930">
        <w:t>Learning environment details</w:t>
      </w:r>
    </w:p>
    <w:p w14:paraId="37C6AAF0" w14:textId="77777777" w:rsidR="008F7BDF" w:rsidRPr="004E5930" w:rsidRDefault="008F7BDF" w:rsidP="00F53A5B">
      <w:pPr>
        <w:pStyle w:val="ListParagraph"/>
        <w:numPr>
          <w:ilvl w:val="0"/>
          <w:numId w:val="13"/>
        </w:numPr>
        <w:spacing w:line="360" w:lineRule="auto"/>
        <w:ind w:left="714" w:hanging="357"/>
      </w:pPr>
      <w:r w:rsidRPr="004E5930">
        <w:t>Preparation for practice information</w:t>
      </w:r>
    </w:p>
    <w:p w14:paraId="5B988B02" w14:textId="77777777" w:rsidR="008F7BDF" w:rsidRPr="004E5930" w:rsidRDefault="008F7BDF" w:rsidP="00F53A5B">
      <w:pPr>
        <w:pStyle w:val="ListParagraph"/>
        <w:numPr>
          <w:ilvl w:val="0"/>
          <w:numId w:val="13"/>
        </w:numPr>
        <w:spacing w:line="360" w:lineRule="auto"/>
        <w:ind w:left="714" w:hanging="357"/>
      </w:pPr>
      <w:r w:rsidRPr="004E5930">
        <w:t>You said, we did information</w:t>
      </w:r>
    </w:p>
    <w:p w14:paraId="0619B30E" w14:textId="77777777" w:rsidR="008F7BDF" w:rsidRPr="004E5930" w:rsidRDefault="008F7BDF" w:rsidP="00F53A5B">
      <w:pPr>
        <w:pStyle w:val="ListParagraph"/>
        <w:numPr>
          <w:ilvl w:val="0"/>
          <w:numId w:val="13"/>
        </w:numPr>
        <w:spacing w:line="360" w:lineRule="auto"/>
        <w:ind w:left="714" w:hanging="357"/>
      </w:pPr>
      <w:r w:rsidRPr="004E5930">
        <w:t>Location details</w:t>
      </w:r>
    </w:p>
    <w:p w14:paraId="22F6E612" w14:textId="77777777" w:rsidR="008F7BDF" w:rsidRPr="004E5930" w:rsidRDefault="008F7BDF" w:rsidP="00F53A5B">
      <w:pPr>
        <w:pStyle w:val="ListParagraph"/>
        <w:numPr>
          <w:ilvl w:val="0"/>
          <w:numId w:val="13"/>
        </w:numPr>
        <w:spacing w:line="360" w:lineRule="auto"/>
        <w:ind w:left="714" w:hanging="357"/>
      </w:pPr>
      <w:r w:rsidRPr="004E5930">
        <w:t>Environment contacts</w:t>
      </w:r>
    </w:p>
    <w:p w14:paraId="2BE92DB1" w14:textId="77777777" w:rsidR="008F7BDF" w:rsidRDefault="008F7BDF" w:rsidP="00F53A5B">
      <w:pPr>
        <w:pStyle w:val="ListParagraph"/>
        <w:numPr>
          <w:ilvl w:val="0"/>
          <w:numId w:val="13"/>
        </w:numPr>
        <w:spacing w:line="360" w:lineRule="auto"/>
        <w:ind w:left="714" w:hanging="357"/>
      </w:pPr>
      <w:r w:rsidRPr="004E5930">
        <w:t>Shift patterns</w:t>
      </w:r>
    </w:p>
    <w:p w14:paraId="4C3AC8B4" w14:textId="3484941F" w:rsidR="008F7BDF" w:rsidRDefault="008F7BDF" w:rsidP="00F53A5B">
      <w:pPr>
        <w:pStyle w:val="ListParagraph"/>
        <w:numPr>
          <w:ilvl w:val="0"/>
          <w:numId w:val="13"/>
        </w:numPr>
        <w:spacing w:after="240" w:line="360" w:lineRule="auto"/>
        <w:ind w:left="714" w:hanging="357"/>
      </w:pPr>
      <w:r w:rsidRPr="004E5930">
        <w:t>Additional information</w:t>
      </w:r>
      <w:bookmarkEnd w:id="354"/>
    </w:p>
    <w:p w14:paraId="2DB92FFC" w14:textId="3472B422" w:rsidR="00DE54BB" w:rsidRDefault="00DE54BB" w:rsidP="00DE54BB">
      <w:r>
        <w:t xml:space="preserve">See also </w:t>
      </w:r>
      <w:r w:rsidRPr="00F36AB5">
        <w:rPr>
          <w:i/>
        </w:rPr>
        <w:t>Practice Learning Experience (PLE) Evaluation</w:t>
      </w:r>
      <w:r>
        <w:t>.</w:t>
      </w:r>
    </w:p>
    <w:p w14:paraId="702F00D5" w14:textId="05EF8930" w:rsidR="00112F36" w:rsidRDefault="00112F36" w:rsidP="00112F36">
      <w:pPr>
        <w:pStyle w:val="Heading2"/>
      </w:pPr>
      <w:bookmarkStart w:id="362" w:name="_Toc110420339"/>
      <w:bookmarkStart w:id="363" w:name="_Hlk74235735"/>
      <w:r>
        <w:t>Practice Learning Web Pages</w:t>
      </w:r>
      <w:bookmarkEnd w:id="362"/>
    </w:p>
    <w:p w14:paraId="7C865BE2" w14:textId="6E8B1E0E" w:rsidR="00112F36" w:rsidRDefault="00112F36" w:rsidP="00112F36">
      <w:r>
        <w:rPr>
          <w:rFonts w:eastAsia="Times New Roman"/>
        </w:rPr>
        <w:t xml:space="preserve">The </w:t>
      </w:r>
      <w:proofErr w:type="gramStart"/>
      <w:r>
        <w:rPr>
          <w:rFonts w:eastAsia="Times New Roman"/>
        </w:rPr>
        <w:t>School</w:t>
      </w:r>
      <w:proofErr w:type="gramEnd"/>
      <w:r>
        <w:rPr>
          <w:rFonts w:eastAsia="Times New Roman"/>
        </w:rPr>
        <w:t xml:space="preserve"> has a dedicated website for hosting information for staff, students and practice colleagues in relation to supporting practice learning experiences. The Forms and Guides page: </w:t>
      </w:r>
      <w:r w:rsidR="008F7BDF">
        <w:rPr>
          <w:rFonts w:eastAsia="Times New Roman"/>
        </w:rPr>
        <w:br/>
      </w:r>
      <w:hyperlink r:id="rId119" w:history="1">
        <w:r w:rsidR="008F7BDF" w:rsidRPr="000A1949">
          <w:rPr>
            <w:rStyle w:val="Hyperlink"/>
            <w:rFonts w:eastAsia="Times New Roman"/>
          </w:rPr>
          <w:t>https://www.rgu.ac.uk/practice-learning/practice-learning-forms-and-guides</w:t>
        </w:r>
      </w:hyperlink>
      <w:r>
        <w:rPr>
          <w:rFonts w:eastAsia="Times New Roman"/>
        </w:rPr>
        <w:t xml:space="preserve"> will be particularly useful as it holds information on Administration of Medicine &amp; Incident Reporting, Assessment, Attendance, Audits, Cause for Concern and PLSP, Handbooks &amp; Placement Documentation, Placement Expenses, and Interprofessional Experience (IPE).</w:t>
      </w:r>
    </w:p>
    <w:p w14:paraId="6C30F91D" w14:textId="7E22F3E1" w:rsidR="00C674D1" w:rsidRDefault="00C674D1" w:rsidP="008C4837">
      <w:pPr>
        <w:pStyle w:val="Heading2"/>
      </w:pPr>
      <w:bookmarkStart w:id="364" w:name="_Toc110420340"/>
      <w:bookmarkStart w:id="365" w:name="_Hlk47968219"/>
      <w:bookmarkEnd w:id="363"/>
      <w:r w:rsidRPr="00133AA9">
        <w:t xml:space="preserve">Care of </w:t>
      </w:r>
      <w:r w:rsidRPr="008C4837">
        <w:t>Service</w:t>
      </w:r>
      <w:r w:rsidRPr="00133AA9">
        <w:t xml:space="preserve"> Users</w:t>
      </w:r>
      <w:bookmarkEnd w:id="364"/>
    </w:p>
    <w:p w14:paraId="2DD1D1A3" w14:textId="77777777" w:rsidR="00C674D1" w:rsidRDefault="00C674D1" w:rsidP="008C4837">
      <w:r w:rsidRPr="00133AA9">
        <w:t xml:space="preserve">Students must ensure that service users </w:t>
      </w:r>
      <w:proofErr w:type="gramStart"/>
      <w:r w:rsidRPr="00133AA9">
        <w:t>have the opportunity to</w:t>
      </w:r>
      <w:proofErr w:type="gramEnd"/>
      <w:r w:rsidRPr="00133AA9">
        <w:t xml:space="preserve"> give and, if required, withdraw their informed consent to students being involved in their care.</w:t>
      </w:r>
    </w:p>
    <w:p w14:paraId="0E7B0156" w14:textId="7F107E20" w:rsidR="00212484" w:rsidRDefault="00212484" w:rsidP="008C4837">
      <w:pPr>
        <w:pStyle w:val="Heading2"/>
      </w:pPr>
      <w:bookmarkStart w:id="366" w:name="_Toc110420341"/>
      <w:bookmarkStart w:id="367" w:name="_Hlk47629868"/>
      <w:bookmarkEnd w:id="365"/>
      <w:r w:rsidRPr="00EE6E30">
        <w:t xml:space="preserve">Student </w:t>
      </w:r>
      <w:r w:rsidR="0095181D" w:rsidRPr="008C4837">
        <w:t>Supervision</w:t>
      </w:r>
      <w:r w:rsidR="0095181D" w:rsidRPr="00EE6E30">
        <w:t xml:space="preserve"> </w:t>
      </w:r>
      <w:r w:rsidR="00FC07D9" w:rsidRPr="00EE6E30">
        <w:t xml:space="preserve">and </w:t>
      </w:r>
      <w:r w:rsidR="0095181D" w:rsidRPr="00EE6E30">
        <w:t>Assessment</w:t>
      </w:r>
      <w:bookmarkEnd w:id="366"/>
    </w:p>
    <w:p w14:paraId="1FEEF2F9" w14:textId="5967B57D" w:rsidR="00FC07D9" w:rsidRDefault="00350E9F" w:rsidP="008C4837">
      <w:bookmarkStart w:id="368" w:name="_Hlk77694877"/>
      <w:r>
        <w:t xml:space="preserve">There are various sources of support available to support students during </w:t>
      </w:r>
      <w:r w:rsidR="008F7BDF">
        <w:t>Practice Learning Experiences (</w:t>
      </w:r>
      <w:r w:rsidR="008475AA">
        <w:t>PLE</w:t>
      </w:r>
      <w:r w:rsidR="008F7BDF">
        <w:t>)</w:t>
      </w:r>
      <w:r w:rsidR="008475AA">
        <w:t>s</w:t>
      </w:r>
      <w:r>
        <w:t xml:space="preserve">. </w:t>
      </w:r>
    </w:p>
    <w:p w14:paraId="76DAC2F7" w14:textId="77777777" w:rsidR="00303488" w:rsidRPr="008C4837" w:rsidRDefault="00303488" w:rsidP="00303488">
      <w:pPr>
        <w:spacing w:before="60"/>
        <w:rPr>
          <w:rStyle w:val="Strong"/>
        </w:rPr>
      </w:pPr>
      <w:r w:rsidRPr="008C4837">
        <w:rPr>
          <w:rStyle w:val="Strong"/>
        </w:rPr>
        <w:lastRenderedPageBreak/>
        <w:t>Figure 1: Practice partnership model of supervision</w:t>
      </w:r>
    </w:p>
    <w:p w14:paraId="2CEBECCF" w14:textId="58EE557F" w:rsidR="00FC07D9" w:rsidRPr="00342458" w:rsidRDefault="003D689B" w:rsidP="00CD4612">
      <w:pPr>
        <w:pStyle w:val="BodyText"/>
        <w:spacing w:before="0"/>
        <w:ind w:left="0"/>
        <w:rPr>
          <w:color w:val="FF0000"/>
        </w:rPr>
      </w:pPr>
      <w:r>
        <w:rPr>
          <w:noProof/>
          <w:lang w:eastAsia="en-GB"/>
        </w:rPr>
        <w:drawing>
          <wp:inline distT="0" distB="0" distL="0" distR="0" wp14:anchorId="4A52C0F4" wp14:editId="16AE8C5A">
            <wp:extent cx="5658929" cy="3830129"/>
            <wp:effectExtent l="0" t="0" r="0" b="0"/>
            <wp:docPr id="1" name="Diagram 1" descr="Practice partnership model of supervision&#10;Student support:&#10;Practice Supervisors, Practice Assessors, Academic Assessors, University Practice Education Lecturers (PEL), Organisation Practice Education Team"/>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0" r:lo="rId121" r:qs="rId122" r:cs="rId123"/>
              </a:graphicData>
            </a:graphic>
          </wp:inline>
        </w:drawing>
      </w:r>
    </w:p>
    <w:bookmarkEnd w:id="368"/>
    <w:p w14:paraId="71E89D6F" w14:textId="7F84C6E5" w:rsidR="00350E9F" w:rsidRDefault="00350E9F" w:rsidP="008F7BDF">
      <w:r>
        <w:t>Within each PLE student</w:t>
      </w:r>
      <w:r w:rsidR="00133AA9">
        <w:t>s</w:t>
      </w:r>
      <w:r>
        <w:t xml:space="preserve"> will be assigned a nominated Practice Supervisor</w:t>
      </w:r>
      <w:r w:rsidR="008475AA">
        <w:t xml:space="preserve"> (PS)</w:t>
      </w:r>
      <w:r>
        <w:t xml:space="preserve"> and a nominated Practice Assessor</w:t>
      </w:r>
      <w:r w:rsidR="008475AA">
        <w:t xml:space="preserve"> (PA)</w:t>
      </w:r>
      <w:r>
        <w:t xml:space="preserve"> to teach and support them and to assess their performance in </w:t>
      </w:r>
      <w:r w:rsidR="00FC47E8">
        <w:t xml:space="preserve">practice </w:t>
      </w:r>
      <w:r>
        <w:t xml:space="preserve">(NMC 2018a). For each part of the </w:t>
      </w:r>
      <w:proofErr w:type="spellStart"/>
      <w:r>
        <w:t>programme</w:t>
      </w:r>
      <w:proofErr w:type="spellEnd"/>
      <w:r w:rsidR="00FC47E8">
        <w:t>,</w:t>
      </w:r>
      <w:r>
        <w:t xml:space="preserve"> student</w:t>
      </w:r>
      <w:r w:rsidR="00133AA9">
        <w:t>s</w:t>
      </w:r>
      <w:r>
        <w:t xml:space="preserve"> will additionally be assigned a nominated Academic Assessor</w:t>
      </w:r>
      <w:r w:rsidR="008475AA">
        <w:t xml:space="preserve"> (AA)</w:t>
      </w:r>
      <w:r>
        <w:t xml:space="preserve">. </w:t>
      </w:r>
    </w:p>
    <w:p w14:paraId="4D9DEE04" w14:textId="6A0CF548" w:rsidR="008475AA" w:rsidRDefault="008475AA" w:rsidP="00D479AA">
      <w:pPr>
        <w:pStyle w:val="Heading3"/>
      </w:pPr>
      <w:bookmarkStart w:id="369" w:name="_Toc110420342"/>
      <w:r>
        <w:t xml:space="preserve">Practice </w:t>
      </w:r>
      <w:r w:rsidRPr="00D479AA">
        <w:t>Supervisor</w:t>
      </w:r>
      <w:bookmarkEnd w:id="369"/>
    </w:p>
    <w:p w14:paraId="03EC9C2C" w14:textId="5147F97A" w:rsidR="00350E9F" w:rsidRDefault="00133AA9" w:rsidP="008F7BDF">
      <w:r>
        <w:t xml:space="preserve">Students will have a </w:t>
      </w:r>
      <w:r w:rsidR="007D09E6">
        <w:t xml:space="preserve">named </w:t>
      </w:r>
      <w:r w:rsidR="008475AA">
        <w:t>P</w:t>
      </w:r>
      <w:r w:rsidR="008F7BDF">
        <w:t xml:space="preserve">ractice </w:t>
      </w:r>
      <w:r w:rsidR="008475AA">
        <w:t>S</w:t>
      </w:r>
      <w:r w:rsidR="008F7BDF">
        <w:t>upervisor (PS)</w:t>
      </w:r>
      <w:r w:rsidR="00640FB3">
        <w:t>, a registered health or social care professional,</w:t>
      </w:r>
      <w:r>
        <w:t xml:space="preserve"> to support their development</w:t>
      </w:r>
      <w:r w:rsidR="00DC6C82">
        <w:t xml:space="preserve"> as well as address any concerns. </w:t>
      </w:r>
      <w:r w:rsidR="007D09E6">
        <w:t>Students</w:t>
      </w:r>
      <w:r w:rsidR="00640FB3">
        <w:t xml:space="preserve"> may have more than one </w:t>
      </w:r>
      <w:r w:rsidR="008475AA">
        <w:t>PS</w:t>
      </w:r>
      <w:r w:rsidR="007D09E6">
        <w:t xml:space="preserve"> </w:t>
      </w:r>
      <w:r w:rsidR="00640FB3">
        <w:t>on each PLE.</w:t>
      </w:r>
      <w:r w:rsidR="007D09E6">
        <w:t xml:space="preserve"> </w:t>
      </w:r>
      <w:r w:rsidR="00350E9F" w:rsidRPr="00350E9F">
        <w:t>P</w:t>
      </w:r>
      <w:r w:rsidR="008475AA">
        <w:t>S</w:t>
      </w:r>
      <w:r w:rsidR="007D09E6" w:rsidRPr="00350E9F">
        <w:t xml:space="preserve"> </w:t>
      </w:r>
      <w:r w:rsidR="00350E9F" w:rsidRPr="00350E9F">
        <w:t xml:space="preserve">will supervise </w:t>
      </w:r>
      <w:r w:rsidR="007D09E6">
        <w:t xml:space="preserve">the </w:t>
      </w:r>
      <w:r w:rsidR="00350E9F" w:rsidRPr="00350E9F">
        <w:t>student</w:t>
      </w:r>
      <w:r w:rsidR="007D09E6">
        <w:t>’</w:t>
      </w:r>
      <w:r w:rsidR="00350E9F" w:rsidRPr="00350E9F">
        <w:t xml:space="preserve">s learning in practice and working towards achievement of the </w:t>
      </w:r>
      <w:proofErr w:type="spellStart"/>
      <w:r w:rsidR="00350E9F" w:rsidRPr="00350E9F">
        <w:t>programme</w:t>
      </w:r>
      <w:proofErr w:type="spellEnd"/>
      <w:r w:rsidR="00350E9F" w:rsidRPr="00350E9F">
        <w:t xml:space="preserve"> learning outcomes and proficiencies. The </w:t>
      </w:r>
      <w:r w:rsidR="008475AA">
        <w:t>PS</w:t>
      </w:r>
      <w:r w:rsidR="00350E9F" w:rsidRPr="00350E9F">
        <w:t xml:space="preserve"> is also a main source of support for students along with the </w:t>
      </w:r>
      <w:r w:rsidR="008475AA">
        <w:t>P</w:t>
      </w:r>
      <w:r w:rsidR="008F7BDF">
        <w:t xml:space="preserve">ractice </w:t>
      </w:r>
      <w:r w:rsidR="008475AA">
        <w:t>A</w:t>
      </w:r>
      <w:r w:rsidR="008F7BDF">
        <w:t>ssessor</w:t>
      </w:r>
      <w:r w:rsidR="00350E9F" w:rsidRPr="00350E9F">
        <w:t xml:space="preserve"> and other staff, such as </w:t>
      </w:r>
      <w:r w:rsidR="00640FB3" w:rsidRPr="00350E9F">
        <w:t xml:space="preserve">Senior Charge Nurses/Midwives/Care Home Managers/Integrated Team Leader and </w:t>
      </w:r>
      <w:r w:rsidR="008475AA">
        <w:t>A</w:t>
      </w:r>
      <w:r w:rsidR="008F7BDF">
        <w:t xml:space="preserve">cademic </w:t>
      </w:r>
      <w:r w:rsidR="008475AA">
        <w:t>A</w:t>
      </w:r>
      <w:r w:rsidR="008F7BDF">
        <w:t>ssessor</w:t>
      </w:r>
      <w:r w:rsidR="00640FB3" w:rsidRPr="00350E9F">
        <w:t>.</w:t>
      </w:r>
    </w:p>
    <w:p w14:paraId="42DB732E" w14:textId="4CA40D98" w:rsidR="008475AA" w:rsidRDefault="008475AA" w:rsidP="003853A7">
      <w:pPr>
        <w:pStyle w:val="Heading3"/>
        <w:spacing w:after="60"/>
      </w:pPr>
      <w:bookmarkStart w:id="370" w:name="_Toc110420343"/>
      <w:r>
        <w:lastRenderedPageBreak/>
        <w:t>Practice Assessor</w:t>
      </w:r>
      <w:bookmarkEnd w:id="370"/>
    </w:p>
    <w:p w14:paraId="272FE661" w14:textId="6E208FB5" w:rsidR="00350E9F" w:rsidRDefault="008475AA" w:rsidP="008F7BDF">
      <w:r>
        <w:t xml:space="preserve">Assessment </w:t>
      </w:r>
      <w:r w:rsidR="009022C3">
        <w:t xml:space="preserve">in each PLE </w:t>
      </w:r>
      <w:r>
        <w:t>will be conducted by a P</w:t>
      </w:r>
      <w:r w:rsidR="008F7BDF">
        <w:t xml:space="preserve">ractice </w:t>
      </w:r>
      <w:r>
        <w:t>A</w:t>
      </w:r>
      <w:r w:rsidR="008F7BDF">
        <w:t>ssessor (PA)</w:t>
      </w:r>
      <w:r w:rsidR="009022C3">
        <w:t>,</w:t>
      </w:r>
      <w:r>
        <w:t xml:space="preserve"> a registered nurse with appropriate equivalent experience for the student’s field of practice</w:t>
      </w:r>
      <w:r w:rsidR="009022C3">
        <w:t xml:space="preserve">. </w:t>
      </w:r>
      <w:r>
        <w:t xml:space="preserve">The PA </w:t>
      </w:r>
      <w:r w:rsidR="00350E9F">
        <w:t>will work in partnership with</w:t>
      </w:r>
      <w:r w:rsidR="00350E9F" w:rsidRPr="00350E9F">
        <w:t xml:space="preserve"> the </w:t>
      </w:r>
      <w:r>
        <w:t>P</w:t>
      </w:r>
      <w:r w:rsidR="0000386F">
        <w:t xml:space="preserve">ractice </w:t>
      </w:r>
      <w:r>
        <w:t>S</w:t>
      </w:r>
      <w:r w:rsidR="0000386F">
        <w:t>upervisor (PS)</w:t>
      </w:r>
      <w:r w:rsidR="00350E9F" w:rsidRPr="00350E9F">
        <w:t xml:space="preserve"> and </w:t>
      </w:r>
      <w:r w:rsidR="0000386F">
        <w:t>Academic Assessor (</w:t>
      </w:r>
      <w:r>
        <w:t>AA</w:t>
      </w:r>
      <w:r w:rsidR="0000386F">
        <w:t>)</w:t>
      </w:r>
      <w:r w:rsidR="00350E9F" w:rsidRPr="00350E9F">
        <w:t xml:space="preserve"> and other staff, such as </w:t>
      </w:r>
      <w:r w:rsidR="00640FB3" w:rsidRPr="00350E9F">
        <w:t>Senior Charge Nurses/Midwives, Team Leaders or Care Home Managers</w:t>
      </w:r>
      <w:r w:rsidR="00350E9F" w:rsidRPr="00350E9F">
        <w:t xml:space="preserve">. The </w:t>
      </w:r>
      <w:r>
        <w:t>PA</w:t>
      </w:r>
      <w:r w:rsidR="00350E9F" w:rsidRPr="00350E9F">
        <w:t xml:space="preserve"> role differs from the </w:t>
      </w:r>
      <w:r>
        <w:t>PS</w:t>
      </w:r>
      <w:r w:rsidR="00350E9F" w:rsidRPr="00350E9F">
        <w:t xml:space="preserve"> </w:t>
      </w:r>
      <w:r w:rsidR="00350E9F">
        <w:t>as they will</w:t>
      </w:r>
      <w:r w:rsidR="00350E9F" w:rsidRPr="00350E9F">
        <w:t xml:space="preserve"> seek feedback from </w:t>
      </w:r>
      <w:r>
        <w:t>PS</w:t>
      </w:r>
      <w:r w:rsidR="00350E9F" w:rsidRPr="00350E9F">
        <w:t xml:space="preserve"> regarding student conduct and performance during </w:t>
      </w:r>
      <w:r>
        <w:t>PLEs</w:t>
      </w:r>
      <w:r w:rsidR="00350E9F" w:rsidRPr="00350E9F">
        <w:t xml:space="preserve"> to inform assessment decisions of students.</w:t>
      </w:r>
    </w:p>
    <w:p w14:paraId="1FBD7F37" w14:textId="4392C464" w:rsidR="008475AA" w:rsidRDefault="008475AA" w:rsidP="003853A7">
      <w:pPr>
        <w:pStyle w:val="Heading3"/>
        <w:spacing w:after="80"/>
      </w:pPr>
      <w:bookmarkStart w:id="371" w:name="_Toc110420344"/>
      <w:r>
        <w:t>Academic Assessor</w:t>
      </w:r>
      <w:bookmarkEnd w:id="371"/>
    </w:p>
    <w:p w14:paraId="73A5D906" w14:textId="36B8F36B" w:rsidR="00350E9F" w:rsidRDefault="00DC6C82" w:rsidP="008F7BDF">
      <w:r>
        <w:t>For e</w:t>
      </w:r>
      <w:r w:rsidR="00350E9F">
        <w:t xml:space="preserve">ach </w:t>
      </w:r>
      <w:r>
        <w:t xml:space="preserve">part of the </w:t>
      </w:r>
      <w:proofErr w:type="spellStart"/>
      <w:r>
        <w:t>programme</w:t>
      </w:r>
      <w:proofErr w:type="spellEnd"/>
      <w:r>
        <w:t xml:space="preserve">, </w:t>
      </w:r>
      <w:r w:rsidR="00350E9F">
        <w:t>student</w:t>
      </w:r>
      <w:r>
        <w:t>s</w:t>
      </w:r>
      <w:r w:rsidR="00350E9F">
        <w:t xml:space="preserve"> will </w:t>
      </w:r>
      <w:r>
        <w:t xml:space="preserve">additionally </w:t>
      </w:r>
      <w:r w:rsidR="00350E9F">
        <w:t xml:space="preserve">be assigned a </w:t>
      </w:r>
      <w:r>
        <w:t>nominated</w:t>
      </w:r>
      <w:r w:rsidR="00350E9F">
        <w:t xml:space="preserve"> </w:t>
      </w:r>
      <w:r w:rsidR="0000386F">
        <w:t>Academic Assessor (</w:t>
      </w:r>
      <w:r w:rsidR="008475AA">
        <w:t>AA</w:t>
      </w:r>
      <w:r w:rsidR="0000386F">
        <w:t>)</w:t>
      </w:r>
      <w:r w:rsidR="008475AA">
        <w:t xml:space="preserve"> who</w:t>
      </w:r>
      <w:r w:rsidR="00350E9F">
        <w:t xml:space="preserve"> will be a member of academic staff from Robert Gordon University (RGU) </w:t>
      </w:r>
      <w:r w:rsidR="008475AA">
        <w:t xml:space="preserve">who is a registered nurse with appropriate equivalent experience for the student’s field of practice. The </w:t>
      </w:r>
      <w:r w:rsidR="009022C3">
        <w:t>AA</w:t>
      </w:r>
      <w:r w:rsidR="00350E9F">
        <w:t xml:space="preserve"> will work in partnership with the nominated </w:t>
      </w:r>
      <w:r w:rsidR="009022C3">
        <w:t>P</w:t>
      </w:r>
      <w:r w:rsidR="0000386F">
        <w:t xml:space="preserve">ractice </w:t>
      </w:r>
      <w:r w:rsidR="009022C3">
        <w:t>S</w:t>
      </w:r>
      <w:r w:rsidR="0000386F">
        <w:t>upervisor (PS)</w:t>
      </w:r>
      <w:r w:rsidR="00350E9F">
        <w:t xml:space="preserve"> and </w:t>
      </w:r>
      <w:r w:rsidR="0000386F">
        <w:t>Practice Assessor (</w:t>
      </w:r>
      <w:r w:rsidR="009022C3">
        <w:t>PA</w:t>
      </w:r>
      <w:r w:rsidR="00350E9F">
        <w:t xml:space="preserve">) to evaluate student achievement in practice and make appropriate recommendations with regards to student progression for each part of the </w:t>
      </w:r>
      <w:proofErr w:type="spellStart"/>
      <w:r w:rsidR="00350E9F">
        <w:t>programme</w:t>
      </w:r>
      <w:proofErr w:type="spellEnd"/>
      <w:r w:rsidR="0049247C">
        <w:t>.</w:t>
      </w:r>
      <w:r w:rsidR="00350E9F">
        <w:t xml:space="preserve"> </w:t>
      </w:r>
    </w:p>
    <w:p w14:paraId="3D004CFB" w14:textId="2FAF3942" w:rsidR="008475AA" w:rsidRDefault="008475AA" w:rsidP="008475AA">
      <w:pPr>
        <w:pStyle w:val="Heading3"/>
      </w:pPr>
      <w:bookmarkStart w:id="372" w:name="_Toc110420345"/>
      <w:r>
        <w:t>Additional Support</w:t>
      </w:r>
      <w:bookmarkEnd w:id="372"/>
    </w:p>
    <w:p w14:paraId="3C83A774" w14:textId="454CCE59" w:rsidR="00350E9F" w:rsidRDefault="0049247C" w:rsidP="00EE6E30">
      <w:r>
        <w:t>Additional support is available from the School</w:t>
      </w:r>
      <w:r w:rsidR="00DC6C82">
        <w:t>’</w:t>
      </w:r>
      <w:r>
        <w:t xml:space="preserve">s Practice Learning </w:t>
      </w:r>
      <w:r w:rsidR="003F2F60">
        <w:t xml:space="preserve">Team </w:t>
      </w:r>
      <w:r>
        <w:t xml:space="preserve">who ensure </w:t>
      </w:r>
      <w:r w:rsidRPr="00F8143A">
        <w:t>support is provided for students</w:t>
      </w:r>
      <w:r>
        <w:t>, Practice Supervisors</w:t>
      </w:r>
      <w:r w:rsidR="0000386F">
        <w:t xml:space="preserve"> (PS)</w:t>
      </w:r>
      <w:r>
        <w:t xml:space="preserve"> and Practice Assessors </w:t>
      </w:r>
      <w:r w:rsidR="0000386F">
        <w:t xml:space="preserve">(PA) </w:t>
      </w:r>
      <w:r w:rsidRPr="00F8143A">
        <w:t>during</w:t>
      </w:r>
      <w:r>
        <w:t xml:space="preserve"> PLEs. Several Lead Practice Educators, Practice Education Facilitators (PEF), Practice Educators (</w:t>
      </w:r>
      <w:proofErr w:type="spellStart"/>
      <w:r>
        <w:t>PEd</w:t>
      </w:r>
      <w:proofErr w:type="spellEnd"/>
      <w:r>
        <w:t xml:space="preserve">), Care Home Education Facilitators (CHEF) and Associate Practice Educators are available in the </w:t>
      </w:r>
      <w:r w:rsidR="00DC6C82">
        <w:t xml:space="preserve">practice </w:t>
      </w:r>
      <w:r>
        <w:t>setting to support both students and P</w:t>
      </w:r>
      <w:r w:rsidR="0000386F">
        <w:t>S</w:t>
      </w:r>
      <w:r>
        <w:t>/</w:t>
      </w:r>
      <w:r w:rsidR="00DC6C82">
        <w:t>P</w:t>
      </w:r>
      <w:r>
        <w:t xml:space="preserve">A. These educators are employed by the local </w:t>
      </w:r>
      <w:proofErr w:type="spellStart"/>
      <w:r>
        <w:t>organisation</w:t>
      </w:r>
      <w:proofErr w:type="spellEnd"/>
      <w:r>
        <w:t xml:space="preserve"> i.e. NHS, to ensure student, </w:t>
      </w:r>
      <w:r w:rsidR="009022C3">
        <w:t>PS</w:t>
      </w:r>
      <w:r>
        <w:t xml:space="preserve"> and </w:t>
      </w:r>
      <w:r w:rsidR="009022C3">
        <w:t>PA</w:t>
      </w:r>
      <w:r>
        <w:t xml:space="preserve"> support is available as required and to support student learning in </w:t>
      </w:r>
      <w:r w:rsidR="00DC6C82">
        <w:t>practice</w:t>
      </w:r>
      <w:r>
        <w:t>.</w:t>
      </w:r>
    </w:p>
    <w:p w14:paraId="4AFBA8FE" w14:textId="77777777" w:rsidR="00D479AA" w:rsidRDefault="00D479AA">
      <w:pPr>
        <w:spacing w:after="0" w:line="240" w:lineRule="auto"/>
        <w:rPr>
          <w:sz w:val="22"/>
        </w:rPr>
      </w:pPr>
      <w:r>
        <w:rPr>
          <w:sz w:val="22"/>
        </w:rPr>
        <w:br w:type="page"/>
      </w:r>
    </w:p>
    <w:p w14:paraId="474F85A7" w14:textId="60197072" w:rsidR="003F2F60" w:rsidRDefault="0049247C" w:rsidP="00D479AA">
      <w:r w:rsidRPr="00303488">
        <w:lastRenderedPageBreak/>
        <w:t>Sessions entitled Preparation for Practice</w:t>
      </w:r>
      <w:r w:rsidR="00DC6C82" w:rsidRPr="00303488">
        <w:t>,</w:t>
      </w:r>
      <w:r w:rsidRPr="00303488">
        <w:t xml:space="preserve"> delivered by the Practice Learning Team</w:t>
      </w:r>
      <w:r w:rsidR="00DC6C82" w:rsidRPr="00303488">
        <w:t>,</w:t>
      </w:r>
      <w:r w:rsidRPr="00303488">
        <w:t xml:space="preserve"> are scheduled within each stage of the </w:t>
      </w:r>
      <w:proofErr w:type="spellStart"/>
      <w:r w:rsidRPr="00303488">
        <w:t>programme</w:t>
      </w:r>
      <w:proofErr w:type="spellEnd"/>
      <w:r w:rsidRPr="00303488">
        <w:t>. Contact can be made with members of the Practice Learning Team at any time in relation to issues related to practice.</w:t>
      </w:r>
      <w:r w:rsidR="003F2F60" w:rsidRPr="00303488">
        <w:t xml:space="preserve"> The Team can be contacted via email:</w:t>
      </w:r>
      <w:r w:rsidR="003F2F60">
        <w:t xml:space="preserve"> </w:t>
      </w:r>
      <w:r w:rsidR="00066034">
        <w:br/>
      </w:r>
      <w:hyperlink r:id="rId125" w:history="1">
        <w:r w:rsidR="00066034" w:rsidRPr="00303488">
          <w:rPr>
            <w:rStyle w:val="Hyperlink"/>
          </w:rPr>
          <w:t>PELStage1@rgu.ac.uk</w:t>
        </w:r>
      </w:hyperlink>
      <w:r w:rsidR="00066034" w:rsidRPr="00303488">
        <w:br/>
      </w:r>
      <w:hyperlink r:id="rId126" w:history="1">
        <w:r w:rsidR="00066034" w:rsidRPr="00303488">
          <w:rPr>
            <w:rStyle w:val="Hyperlink"/>
          </w:rPr>
          <w:t>PELStage2@rgu.ac.uk</w:t>
        </w:r>
      </w:hyperlink>
      <w:r w:rsidR="00066034" w:rsidRPr="00303488">
        <w:rPr>
          <w:rStyle w:val="Hyperlink"/>
        </w:rPr>
        <w:br/>
      </w:r>
      <w:hyperlink r:id="rId127" w:history="1">
        <w:r w:rsidR="00066034" w:rsidRPr="00303488">
          <w:rPr>
            <w:rStyle w:val="Hyperlink"/>
          </w:rPr>
          <w:t>PELStage3@rgu.ac.uk</w:t>
        </w:r>
      </w:hyperlink>
      <w:r w:rsidR="00066034" w:rsidRPr="00303488">
        <w:rPr>
          <w:rStyle w:val="Hyperlink"/>
        </w:rPr>
        <w:br/>
      </w:r>
      <w:hyperlink r:id="rId128" w:history="1">
        <w:r w:rsidR="00066034" w:rsidRPr="00303488">
          <w:rPr>
            <w:rStyle w:val="Hyperlink"/>
          </w:rPr>
          <w:t>PELStage4@rgu.ac.uk</w:t>
        </w:r>
      </w:hyperlink>
    </w:p>
    <w:p w14:paraId="355A6F67" w14:textId="77777777" w:rsidR="00DD5001" w:rsidRDefault="00DD5001" w:rsidP="00DD5001">
      <w:pPr>
        <w:pStyle w:val="Heading3"/>
      </w:pPr>
      <w:bookmarkStart w:id="373" w:name="_Toc34829331"/>
      <w:bookmarkStart w:id="374" w:name="_Toc110420346"/>
      <w:r>
        <w:t>Practice Learning Support Protocol</w:t>
      </w:r>
      <w:bookmarkEnd w:id="373"/>
      <w:bookmarkEnd w:id="374"/>
    </w:p>
    <w:p w14:paraId="6970A1F3" w14:textId="29E07793" w:rsidR="00DD5001" w:rsidRDefault="00DD5001" w:rsidP="008C4837">
      <w:pPr>
        <w:spacing w:line="336" w:lineRule="auto"/>
      </w:pPr>
      <w:r>
        <w:t>The Practice Learning Support Protocol (PLSP) is aimed to be used by those involved in student assessment during PLEs. The PLSP offers a mechanism to provide student support and to escalate concerns. Further information can be accessed from:</w:t>
      </w:r>
      <w:r w:rsidR="00962DEB">
        <w:t xml:space="preserve"> </w:t>
      </w:r>
      <w:r w:rsidR="00D479AA">
        <w:br/>
      </w:r>
      <w:hyperlink r:id="rId129" w:history="1">
        <w:r w:rsidR="00CE1174" w:rsidRPr="00FD1424">
          <w:rPr>
            <w:rStyle w:val="Hyperlink"/>
          </w:rPr>
          <w:t>www.rgu.ac.uk</w:t>
        </w:r>
        <w:r w:rsidR="00CE1174" w:rsidRPr="00FD1424">
          <w:rPr>
            <w:rStyle w:val="Hyperlink"/>
            <w:shd w:val="clear" w:color="auto" w:fill="FFFFFF"/>
          </w:rPr>
          <w:t>/practice-learning</w:t>
        </w:r>
      </w:hyperlink>
    </w:p>
    <w:p w14:paraId="3D90DFC6" w14:textId="63E536D1" w:rsidR="005C26F4" w:rsidRDefault="00915E4A" w:rsidP="00EE6E30">
      <w:pPr>
        <w:pStyle w:val="Heading2"/>
      </w:pPr>
      <w:bookmarkStart w:id="375" w:name="5.2_Shift_Patterns"/>
      <w:bookmarkStart w:id="376" w:name="_Toc24361871"/>
      <w:bookmarkStart w:id="377" w:name="_Toc110420347"/>
      <w:bookmarkEnd w:id="367"/>
      <w:bookmarkEnd w:id="375"/>
      <w:r w:rsidRPr="00EE6E30">
        <w:t>Shift Patterns</w:t>
      </w:r>
      <w:bookmarkEnd w:id="376"/>
      <w:bookmarkEnd w:id="377"/>
    </w:p>
    <w:p w14:paraId="79E58877" w14:textId="7659C585" w:rsidR="005C26F4" w:rsidRDefault="002B691C" w:rsidP="008C4837">
      <w:pPr>
        <w:spacing w:line="336" w:lineRule="auto"/>
      </w:pPr>
      <w:r>
        <w:t>N</w:t>
      </w:r>
      <w:r w:rsidR="00915E4A" w:rsidRPr="00823BE1">
        <w:t xml:space="preserve">ursing students </w:t>
      </w:r>
      <w:r>
        <w:t xml:space="preserve">are expected to </w:t>
      </w:r>
      <w:r w:rsidR="00915E4A" w:rsidRPr="00823BE1">
        <w:t xml:space="preserve">undertake learning experiences that reﬂect the 24 hour, 7 day a week nature of care. </w:t>
      </w:r>
      <w:bookmarkStart w:id="378" w:name="_Hlk45107070"/>
      <w:r w:rsidR="000418F4">
        <w:t xml:space="preserve">The NMC (2018) state that </w:t>
      </w:r>
      <w:r w:rsidR="00D51501">
        <w:t xml:space="preserve">the </w:t>
      </w:r>
      <w:r w:rsidR="000418F4">
        <w:t xml:space="preserve">student should ‘experience the range of hours expected of registered nurses.’ </w:t>
      </w:r>
      <w:r w:rsidR="00915E4A" w:rsidRPr="00823BE1">
        <w:t xml:space="preserve">It is expected that students’ timesheets and </w:t>
      </w:r>
      <w:r w:rsidR="006A21D9">
        <w:t>Practice Assessment Documentation</w:t>
      </w:r>
      <w:r w:rsidR="0000386F">
        <w:t xml:space="preserve"> (PAD)</w:t>
      </w:r>
      <w:r w:rsidR="00915E4A" w:rsidRPr="00823BE1">
        <w:t xml:space="preserve"> will demonstrate this</w:t>
      </w:r>
      <w:r w:rsidR="000418F4">
        <w:t xml:space="preserve">. The clinical week starts on a Monday, so students should be prepared for the fact that their </w:t>
      </w:r>
      <w:r w:rsidR="0000386F">
        <w:t>PLE</w:t>
      </w:r>
      <w:r w:rsidR="000418F4">
        <w:t xml:space="preserve"> may not ﬁnish until a Sunday. If the student requires a change to oﬀ duty to keep an appointment, it is their responsibility to request this. Since oﬀ duty in wards will be made up at least three weeks in advance, the student is expected to make their request as soon as possible and</w:t>
      </w:r>
      <w:r w:rsidR="000418F4">
        <w:rPr>
          <w:spacing w:val="50"/>
        </w:rPr>
        <w:t xml:space="preserve"> </w:t>
      </w:r>
      <w:r w:rsidR="000418F4">
        <w:t>before</w:t>
      </w:r>
      <w:r w:rsidR="000418F4">
        <w:rPr>
          <w:spacing w:val="-7"/>
        </w:rPr>
        <w:t xml:space="preserve"> </w:t>
      </w:r>
      <w:r w:rsidR="000418F4">
        <w:t>the oﬀ duty</w:t>
      </w:r>
      <w:r w:rsidR="009A6ACD">
        <w:t>.</w:t>
      </w:r>
    </w:p>
    <w:bookmarkEnd w:id="378"/>
    <w:p w14:paraId="75B13FC1" w14:textId="1C93B309" w:rsidR="005C26F4" w:rsidRDefault="00915E4A" w:rsidP="008C4837">
      <w:pPr>
        <w:spacing w:after="0" w:line="336" w:lineRule="auto"/>
      </w:pPr>
      <w:r w:rsidRPr="00823BE1">
        <w:t xml:space="preserve">Students should normally undertake the shift pattern of the </w:t>
      </w:r>
      <w:r w:rsidR="006A21D9">
        <w:t>PLE</w:t>
      </w:r>
      <w:r w:rsidR="006A21D9" w:rsidRPr="00823BE1">
        <w:t xml:space="preserve"> </w:t>
      </w:r>
      <w:r w:rsidRPr="00823BE1">
        <w:t xml:space="preserve">location they are in. Hospital shifts normally start at 7am. When planning shifts, students and their </w:t>
      </w:r>
      <w:r w:rsidR="006A21D9">
        <w:t>Practice Supervisors</w:t>
      </w:r>
      <w:r w:rsidR="0000386F">
        <w:t xml:space="preserve"> (PS)</w:t>
      </w:r>
      <w:r w:rsidR="006A21D9">
        <w:t>/Practice Assessors</w:t>
      </w:r>
      <w:r w:rsidR="0000386F">
        <w:t xml:space="preserve"> (PA)</w:t>
      </w:r>
      <w:r w:rsidR="006A21D9" w:rsidRPr="00823BE1">
        <w:t xml:space="preserve"> </w:t>
      </w:r>
      <w:r w:rsidRPr="00823BE1">
        <w:t xml:space="preserve">must ensure they adhere </w:t>
      </w:r>
      <w:r w:rsidR="006A21D9">
        <w:t>to the following points</w:t>
      </w:r>
      <w:r w:rsidRPr="00823BE1">
        <w:t>.</w:t>
      </w:r>
    </w:p>
    <w:p w14:paraId="2BE7B923" w14:textId="77777777" w:rsidR="005C26F4" w:rsidRPr="0000386F" w:rsidRDefault="00915E4A" w:rsidP="00CE1174">
      <w:pPr>
        <w:pStyle w:val="ListParagraph"/>
        <w:numPr>
          <w:ilvl w:val="0"/>
          <w:numId w:val="22"/>
        </w:numPr>
        <w:spacing w:line="360" w:lineRule="auto"/>
      </w:pPr>
      <w:r w:rsidRPr="0000386F">
        <w:lastRenderedPageBreak/>
        <w:t>Students under the age of 18 cannot undertake shifts of more than 8 hours or embark on night duty. Speciﬁcally, they must not be on duty between the hours of 22.00 and 06.00 hours or 23.00 and 07.00 hours.</w:t>
      </w:r>
    </w:p>
    <w:p w14:paraId="73B64E73" w14:textId="05A523F4" w:rsidR="005C26F4" w:rsidRPr="0000386F" w:rsidRDefault="00915E4A" w:rsidP="00F80C1B">
      <w:pPr>
        <w:pStyle w:val="ListParagraph"/>
        <w:numPr>
          <w:ilvl w:val="0"/>
          <w:numId w:val="22"/>
        </w:numPr>
        <w:spacing w:after="80" w:line="360" w:lineRule="auto"/>
        <w:ind w:left="714" w:hanging="357"/>
      </w:pPr>
      <w:r w:rsidRPr="0000386F">
        <w:t xml:space="preserve">When </w:t>
      </w:r>
      <w:r w:rsidR="006A21D9" w:rsidRPr="0000386F">
        <w:t>allocating shifts</w:t>
      </w:r>
      <w:r w:rsidRPr="0000386F">
        <w:t xml:space="preserve">, students and their </w:t>
      </w:r>
      <w:r w:rsidR="006A21D9" w:rsidRPr="0000386F">
        <w:t>Practice Supervisors/</w:t>
      </w:r>
      <w:r w:rsidR="00D40295">
        <w:t xml:space="preserve"> </w:t>
      </w:r>
      <w:r w:rsidR="006A21D9" w:rsidRPr="0000386F">
        <w:t xml:space="preserve">Practice Assessors </w:t>
      </w:r>
      <w:r w:rsidRPr="0000386F">
        <w:t>must ensure that they adhere to:</w:t>
      </w:r>
    </w:p>
    <w:p w14:paraId="33EC90B5" w14:textId="77777777" w:rsidR="005C26F4" w:rsidRPr="0000386F" w:rsidRDefault="00915E4A" w:rsidP="00F80C1B">
      <w:pPr>
        <w:pStyle w:val="ListParagraph"/>
        <w:numPr>
          <w:ilvl w:val="1"/>
          <w:numId w:val="22"/>
        </w:numPr>
        <w:spacing w:after="0" w:line="360" w:lineRule="auto"/>
        <w:ind w:left="1434" w:hanging="357"/>
      </w:pPr>
      <w:r w:rsidRPr="0000386F">
        <w:t>any reasonable adjustments outlined for practice.</w:t>
      </w:r>
    </w:p>
    <w:p w14:paraId="15783E35" w14:textId="77777777" w:rsidR="005C26F4" w:rsidRPr="0000386F" w:rsidRDefault="00915E4A" w:rsidP="00CE1174">
      <w:pPr>
        <w:pStyle w:val="ListParagraph"/>
        <w:numPr>
          <w:ilvl w:val="1"/>
          <w:numId w:val="22"/>
        </w:numPr>
        <w:spacing w:line="360" w:lineRule="auto"/>
      </w:pPr>
      <w:r w:rsidRPr="0000386F">
        <w:t>EU working time requirements.</w:t>
      </w:r>
    </w:p>
    <w:p w14:paraId="40F7318C" w14:textId="77777777" w:rsidR="005C26F4" w:rsidRPr="0000386F" w:rsidRDefault="00915E4A" w:rsidP="00F80C1B">
      <w:pPr>
        <w:pStyle w:val="ListParagraph"/>
        <w:numPr>
          <w:ilvl w:val="0"/>
          <w:numId w:val="22"/>
        </w:numPr>
        <w:spacing w:after="180" w:line="360" w:lineRule="auto"/>
        <w:ind w:left="714" w:hanging="357"/>
      </w:pPr>
      <w:r w:rsidRPr="0000386F">
        <w:t>After students have been allocated shifts, they should only request to</w:t>
      </w:r>
      <w:bookmarkStart w:id="379" w:name="5.3_Attendance_and_Absence_on_Placement"/>
      <w:bookmarkEnd w:id="379"/>
      <w:r w:rsidRPr="0000386F">
        <w:t xml:space="preserve"> make changes to the </w:t>
      </w:r>
      <w:proofErr w:type="spellStart"/>
      <w:r w:rsidRPr="0000386F">
        <w:t>rota</w:t>
      </w:r>
      <w:proofErr w:type="spellEnd"/>
      <w:r w:rsidRPr="0000386F">
        <w:t xml:space="preserve"> in exceptional circumstances.</w:t>
      </w:r>
    </w:p>
    <w:p w14:paraId="05D54A45" w14:textId="77777777" w:rsidR="00BD4134" w:rsidRDefault="00BD4134" w:rsidP="00BD4134">
      <w:bookmarkStart w:id="380" w:name="_Toc24361872"/>
      <w:r>
        <w:t xml:space="preserve">See also </w:t>
      </w:r>
      <w:r w:rsidRPr="00D40295">
        <w:rPr>
          <w:i/>
        </w:rPr>
        <w:t>Timesheets</w:t>
      </w:r>
      <w:r>
        <w:t>.</w:t>
      </w:r>
    </w:p>
    <w:p w14:paraId="5CA4ABB4" w14:textId="21D38066" w:rsidR="00623F77" w:rsidRDefault="00623F77" w:rsidP="00CE1174">
      <w:pPr>
        <w:pStyle w:val="Heading2"/>
      </w:pPr>
      <w:bookmarkStart w:id="381" w:name="_Toc110420348"/>
      <w:r w:rsidRPr="00802031">
        <w:t xml:space="preserve">Residential </w:t>
      </w:r>
      <w:r w:rsidRPr="00CE1174">
        <w:t>Accommodation</w:t>
      </w:r>
      <w:bookmarkEnd w:id="380"/>
      <w:bookmarkEnd w:id="381"/>
    </w:p>
    <w:p w14:paraId="7DDE9DCE" w14:textId="3BBEBD3A" w:rsidR="00DA4996" w:rsidRDefault="006A21D9" w:rsidP="00802031">
      <w:r>
        <w:t>Out</w:t>
      </w:r>
      <w:r w:rsidR="004247A2">
        <w:t xml:space="preserve"> </w:t>
      </w:r>
      <w:r>
        <w:t>with</w:t>
      </w:r>
      <w:r w:rsidR="00623F77">
        <w:t xml:space="preserve"> Aberdeen, several hospitals have accommodation available for students</w:t>
      </w:r>
      <w:r w:rsidR="005B3CFE">
        <w:t xml:space="preserve"> w</w:t>
      </w:r>
      <w:r>
        <w:t xml:space="preserve">hen they are undertaking a </w:t>
      </w:r>
      <w:r w:rsidR="00BD4134">
        <w:t xml:space="preserve">Practice </w:t>
      </w:r>
      <w:r w:rsidR="007B0A8E">
        <w:t>Learning</w:t>
      </w:r>
      <w:r w:rsidR="00BD4134">
        <w:t xml:space="preserve"> Experience (</w:t>
      </w:r>
      <w:r>
        <w:t>PLE</w:t>
      </w:r>
      <w:r w:rsidR="00BD4134">
        <w:t>)</w:t>
      </w:r>
      <w:r>
        <w:t xml:space="preserve">. </w:t>
      </w:r>
      <w:r w:rsidR="00DA4996">
        <w:t>Where relevant, further information will be provided to students.</w:t>
      </w:r>
    </w:p>
    <w:p w14:paraId="7378DBBF" w14:textId="63B9DD4D" w:rsidR="00623F77" w:rsidRDefault="00623F77" w:rsidP="00CE1174">
      <w:pPr>
        <w:pStyle w:val="Heading2"/>
      </w:pPr>
      <w:bookmarkStart w:id="382" w:name="_Toc24361873"/>
      <w:bookmarkStart w:id="383" w:name="_Toc110420349"/>
      <w:r w:rsidRPr="00CE1174">
        <w:t>Confidentiality</w:t>
      </w:r>
      <w:bookmarkEnd w:id="382"/>
      <w:bookmarkEnd w:id="383"/>
    </w:p>
    <w:p w14:paraId="7E931BA1" w14:textId="7C8AC832" w:rsidR="00623F77" w:rsidRPr="00964177" w:rsidRDefault="00623F77" w:rsidP="00802031">
      <w:r w:rsidRPr="00964177">
        <w:t xml:space="preserve">Throughout the </w:t>
      </w:r>
      <w:proofErr w:type="spellStart"/>
      <w:r w:rsidRPr="00964177">
        <w:t>programme</w:t>
      </w:r>
      <w:proofErr w:type="spellEnd"/>
      <w:r w:rsidRPr="00964177">
        <w:t xml:space="preserve"> students will be </w:t>
      </w:r>
      <w:r w:rsidR="00A856B1">
        <w:t>party to</w:t>
      </w:r>
      <w:r w:rsidRPr="00964177">
        <w:t xml:space="preserve"> conﬁdential information particularly relating to service users and staﬀ in the </w:t>
      </w:r>
      <w:r w:rsidR="00A856B1">
        <w:t>allocated PLE</w:t>
      </w:r>
      <w:r w:rsidR="00BD4134">
        <w:t>s where they gain experience</w:t>
      </w:r>
      <w:r w:rsidRPr="00964177">
        <w:t xml:space="preserve">. Under no circumstances must this information be divulged to individuals who do not have the right of access to that information. In addition, students must not divulge the names of service users, </w:t>
      </w:r>
      <w:r w:rsidR="00A856B1">
        <w:t>PLEs</w:t>
      </w:r>
      <w:r w:rsidRPr="00964177">
        <w:t>, or practice staﬀ within coursework or assessments. Failure to maintain conﬁdentiality can be deemed non-academic</w:t>
      </w:r>
      <w:r w:rsidRPr="00964177">
        <w:rPr>
          <w:spacing w:val="-31"/>
        </w:rPr>
        <w:t xml:space="preserve"> </w:t>
      </w:r>
      <w:r w:rsidRPr="00964177">
        <w:t>misconduct.</w:t>
      </w:r>
    </w:p>
    <w:p w14:paraId="600C8CFA" w14:textId="1EA02EE6" w:rsidR="00FC47E8" w:rsidRDefault="00623F77" w:rsidP="00F80C1B">
      <w:pPr>
        <w:spacing w:after="120"/>
      </w:pPr>
      <w:r w:rsidRPr="00964177">
        <w:t>Please see:</w:t>
      </w:r>
      <w:r w:rsidR="00CE1174">
        <w:br/>
      </w:r>
      <w:r w:rsidRPr="00964177">
        <w:t>NURSING AND MIDWIFERY COUNCIL (NMC), 2018</w:t>
      </w:r>
      <w:r w:rsidR="00962DEB">
        <w:t>b</w:t>
      </w:r>
      <w:r w:rsidRPr="00964177">
        <w:t xml:space="preserve">. </w:t>
      </w:r>
      <w:r w:rsidRPr="00964177">
        <w:rPr>
          <w:i/>
        </w:rPr>
        <w:t>The code: professional standards of practice and behavior for nurses, midwives and nursing associates</w:t>
      </w:r>
      <w:r w:rsidRPr="00964177">
        <w:t>. [online]. London: NMC. Available from:</w:t>
      </w:r>
      <w:r w:rsidR="008D1F36">
        <w:br/>
      </w:r>
      <w:hyperlink r:id="rId130" w:history="1">
        <w:r w:rsidRPr="00964177">
          <w:rPr>
            <w:rStyle w:val="Hyperlink"/>
          </w:rPr>
          <w:t>https://www.nmc.org.uk/standards/code/</w:t>
        </w:r>
      </w:hyperlink>
      <w:r w:rsidRPr="00964177">
        <w:t xml:space="preserve"> [Accessed </w:t>
      </w:r>
      <w:r w:rsidR="001230A4">
        <w:t>29</w:t>
      </w:r>
      <w:r w:rsidR="001F5913">
        <w:t xml:space="preserve"> Ju</w:t>
      </w:r>
      <w:r w:rsidR="001230A4">
        <w:t>ne</w:t>
      </w:r>
      <w:r w:rsidR="001F5913">
        <w:t xml:space="preserve"> 202</w:t>
      </w:r>
      <w:r w:rsidR="001230A4">
        <w:t>2</w:t>
      </w:r>
      <w:r w:rsidRPr="00964177">
        <w:t>].</w:t>
      </w:r>
    </w:p>
    <w:p w14:paraId="342DF3E9" w14:textId="77777777" w:rsidR="006677BB" w:rsidRPr="00D02986" w:rsidRDefault="006677BB" w:rsidP="00CE1174">
      <w:pPr>
        <w:spacing w:after="180"/>
      </w:pPr>
      <w:r w:rsidRPr="00D02986">
        <w:lastRenderedPageBreak/>
        <w:t xml:space="preserve">The </w:t>
      </w:r>
      <w:proofErr w:type="gramStart"/>
      <w:r w:rsidRPr="00D02986">
        <w:t>School</w:t>
      </w:r>
      <w:proofErr w:type="gramEnd"/>
      <w:r w:rsidRPr="00D02986">
        <w:t xml:space="preserve"> has further guidance related </w:t>
      </w:r>
      <w:r>
        <w:t xml:space="preserve">to </w:t>
      </w:r>
      <w:r w:rsidRPr="00D02986">
        <w:t xml:space="preserve">maintaining anonymity and confidentiality in practice and within academic work. This guidance is available on every module area within </w:t>
      </w:r>
      <w:proofErr w:type="spellStart"/>
      <w:r w:rsidRPr="00D02986">
        <w:t>CampusMoodle</w:t>
      </w:r>
      <w:proofErr w:type="spellEnd"/>
      <w:r w:rsidRPr="00D02986">
        <w:t xml:space="preserve">. </w:t>
      </w:r>
    </w:p>
    <w:p w14:paraId="5C892AC9" w14:textId="1ADB0588" w:rsidR="00623F77" w:rsidRDefault="00623F77" w:rsidP="00F80C1B">
      <w:pPr>
        <w:pStyle w:val="Heading2"/>
      </w:pPr>
      <w:bookmarkStart w:id="384" w:name="_Toc24361874"/>
      <w:bookmarkStart w:id="385" w:name="_Toc110420350"/>
      <w:r w:rsidRPr="00DC6C82">
        <w:t xml:space="preserve">Involving </w:t>
      </w:r>
      <w:r w:rsidRPr="00F80C1B">
        <w:t>People</w:t>
      </w:r>
      <w:r w:rsidRPr="00DC6C82">
        <w:t xml:space="preserve"> and </w:t>
      </w:r>
      <w:r w:rsidRPr="00CE1174">
        <w:t>Communities</w:t>
      </w:r>
      <w:bookmarkEnd w:id="384"/>
      <w:bookmarkEnd w:id="385"/>
    </w:p>
    <w:p w14:paraId="153B444D" w14:textId="66693A2B" w:rsidR="00623F77" w:rsidRDefault="00623F77" w:rsidP="00F80C1B">
      <w:r>
        <w:t>The School of Nursing</w:t>
      </w:r>
      <w:r w:rsidR="007A4E13">
        <w:t xml:space="preserve">, </w:t>
      </w:r>
      <w:r>
        <w:t>Midwifery</w:t>
      </w:r>
      <w:r w:rsidR="007A4E13">
        <w:t xml:space="preserve"> and Paramedic Practice</w:t>
      </w:r>
      <w:r>
        <w:t xml:space="preserve"> </w:t>
      </w:r>
      <w:r w:rsidR="00BD4134">
        <w:t>believes that the</w:t>
      </w:r>
      <w:r>
        <w:t xml:space="preserve"> contribution</w:t>
      </w:r>
      <w:r w:rsidR="0071354C">
        <w:t xml:space="preserve"> </w:t>
      </w:r>
      <w:r w:rsidR="00BD4134">
        <w:t>of</w:t>
      </w:r>
      <w:r>
        <w:t xml:space="preserve"> members of the public make to student learning</w:t>
      </w:r>
      <w:r w:rsidR="00BD4134">
        <w:t xml:space="preserve"> is immense</w:t>
      </w:r>
      <w:r>
        <w:t>. Every day that students are in practice learning, members of the public support their learning by allowing students to be involved in their care and support. It is important to remember what a privilege this is and to appreciate and value these learning opportunities.</w:t>
      </w:r>
    </w:p>
    <w:p w14:paraId="38964DD5" w14:textId="41F07BD6" w:rsidR="00623F77" w:rsidRDefault="00623F77" w:rsidP="00F80C1B">
      <w:r>
        <w:t xml:space="preserve">In the University setting members of the public who belong to the Volunteer Patient </w:t>
      </w:r>
      <w:proofErr w:type="spellStart"/>
      <w:r>
        <w:t>Programme</w:t>
      </w:r>
      <w:proofErr w:type="spellEnd"/>
      <w:r>
        <w:t xml:space="preserve"> play a vital role in facilitating students’ skills learning by regularly role playing in the Clinical Skills Centre, providing a more realistic simulated learning experience. Involvement by members of the public, particularly those who are, or have been, service users or informal </w:t>
      </w:r>
      <w:proofErr w:type="spellStart"/>
      <w:r>
        <w:t>carers</w:t>
      </w:r>
      <w:proofErr w:type="spellEnd"/>
      <w:r>
        <w:t xml:space="preserve">, is also vital to ensure that students’ theoretical learning is enhanced because it takes account of, and in some instances is based on, service users’ and </w:t>
      </w:r>
      <w:proofErr w:type="spellStart"/>
      <w:r>
        <w:t>carers’</w:t>
      </w:r>
      <w:proofErr w:type="spellEnd"/>
      <w:r>
        <w:t xml:space="preserve"> views and experiences. Throughout the year the </w:t>
      </w:r>
      <w:proofErr w:type="gramStart"/>
      <w:r>
        <w:t>School</w:t>
      </w:r>
      <w:proofErr w:type="gramEnd"/>
      <w:r>
        <w:t xml:space="preserve"> holds service user and </w:t>
      </w:r>
      <w:proofErr w:type="spellStart"/>
      <w:r>
        <w:t>carer</w:t>
      </w:r>
      <w:proofErr w:type="spellEnd"/>
      <w:r>
        <w:t xml:space="preserve"> events which allow members of the public to come</w:t>
      </w:r>
      <w:r>
        <w:rPr>
          <w:spacing w:val="-25"/>
        </w:rPr>
        <w:t xml:space="preserve"> </w:t>
      </w:r>
      <w:r>
        <w:t>into</w:t>
      </w:r>
      <w:r>
        <w:rPr>
          <w:spacing w:val="-7"/>
        </w:rPr>
        <w:t xml:space="preserve"> </w:t>
      </w:r>
      <w:r>
        <w:t>the</w:t>
      </w:r>
      <w:r>
        <w:rPr>
          <w:spacing w:val="20"/>
        </w:rPr>
        <w:t xml:space="preserve"> </w:t>
      </w:r>
      <w:r>
        <w:t xml:space="preserve">University and work alongside academic staﬀ on the development of the curriculum. In addition, service users and </w:t>
      </w:r>
      <w:proofErr w:type="spellStart"/>
      <w:r>
        <w:t>carers</w:t>
      </w:r>
      <w:proofErr w:type="spellEnd"/>
      <w:r>
        <w:t xml:space="preserve"> work with module teams to share their stories and to develop learning resources. Service users are</w:t>
      </w:r>
      <w:bookmarkStart w:id="386" w:name="4.26_Social_Networking"/>
      <w:bookmarkEnd w:id="386"/>
      <w:r>
        <w:t xml:space="preserve"> currently</w:t>
      </w:r>
      <w:r>
        <w:rPr>
          <w:spacing w:val="-8"/>
        </w:rPr>
        <w:t xml:space="preserve"> </w:t>
      </w:r>
      <w:r>
        <w:t>involved</w:t>
      </w:r>
      <w:r>
        <w:rPr>
          <w:spacing w:val="-7"/>
        </w:rPr>
        <w:t xml:space="preserve"> </w:t>
      </w:r>
      <w:r>
        <w:t>in</w:t>
      </w:r>
      <w:r>
        <w:rPr>
          <w:spacing w:val="-7"/>
        </w:rPr>
        <w:t xml:space="preserve"> </w:t>
      </w:r>
      <w:r>
        <w:t>the</w:t>
      </w:r>
      <w:r>
        <w:rPr>
          <w:spacing w:val="-7"/>
        </w:rPr>
        <w:t xml:space="preserve"> </w:t>
      </w:r>
      <w:r>
        <w:t>selection</w:t>
      </w:r>
      <w:r>
        <w:rPr>
          <w:spacing w:val="-8"/>
        </w:rPr>
        <w:t xml:space="preserve"> </w:t>
      </w:r>
      <w:r>
        <w:t>of</w:t>
      </w:r>
      <w:r>
        <w:rPr>
          <w:spacing w:val="-7"/>
        </w:rPr>
        <w:t xml:space="preserve"> </w:t>
      </w:r>
      <w:r>
        <w:t>students</w:t>
      </w:r>
      <w:r>
        <w:rPr>
          <w:spacing w:val="-7"/>
        </w:rPr>
        <w:t xml:space="preserve"> </w:t>
      </w:r>
      <w:r>
        <w:t>for</w:t>
      </w:r>
      <w:r>
        <w:rPr>
          <w:spacing w:val="-7"/>
        </w:rPr>
        <w:t xml:space="preserve"> </w:t>
      </w:r>
      <w:r>
        <w:t>the</w:t>
      </w:r>
      <w:r>
        <w:rPr>
          <w:spacing w:val="-8"/>
        </w:rPr>
        <w:t xml:space="preserve"> </w:t>
      </w:r>
      <w:proofErr w:type="spellStart"/>
      <w:r>
        <w:t>programme</w:t>
      </w:r>
      <w:proofErr w:type="spellEnd"/>
      <w:r>
        <w:t>.</w:t>
      </w:r>
    </w:p>
    <w:p w14:paraId="41CBAA8B" w14:textId="3D5A5C41" w:rsidR="00032317" w:rsidRPr="00032317" w:rsidRDefault="00032317" w:rsidP="00F80C1B">
      <w:bookmarkStart w:id="387" w:name="_Hlk75179437"/>
      <w:r>
        <w:t xml:space="preserve">See </w:t>
      </w:r>
      <w:r w:rsidRPr="00ED7791">
        <w:rPr>
          <w:i/>
        </w:rPr>
        <w:t>Strategy for Involving People and Communities</w:t>
      </w:r>
      <w:r>
        <w:t xml:space="preserve"> - </w:t>
      </w:r>
      <w:hyperlink r:id="rId131" w:history="1">
        <w:r w:rsidRPr="0034426C">
          <w:rPr>
            <w:rStyle w:val="Hyperlink"/>
          </w:rPr>
          <w:t>IPC Strategy</w:t>
        </w:r>
      </w:hyperlink>
      <w:r>
        <w:t>.</w:t>
      </w:r>
      <w:bookmarkEnd w:id="387"/>
    </w:p>
    <w:p w14:paraId="7934BB71" w14:textId="39D6F74E" w:rsidR="00623F77" w:rsidRDefault="00623F77" w:rsidP="008C4837">
      <w:pPr>
        <w:pStyle w:val="Heading2"/>
      </w:pPr>
      <w:bookmarkStart w:id="388" w:name="_Toc24361875"/>
      <w:bookmarkStart w:id="389" w:name="_Toc110420351"/>
      <w:r w:rsidRPr="00802031">
        <w:t xml:space="preserve">Escorting </w:t>
      </w:r>
      <w:r w:rsidR="00E63171" w:rsidRPr="008C4837">
        <w:t>Service</w:t>
      </w:r>
      <w:r w:rsidR="00E63171">
        <w:t xml:space="preserve"> Users</w:t>
      </w:r>
      <w:r w:rsidRPr="00802031">
        <w:t xml:space="preserve"> in Vehicles</w:t>
      </w:r>
      <w:bookmarkEnd w:id="388"/>
      <w:bookmarkEnd w:id="389"/>
    </w:p>
    <w:p w14:paraId="7707E0CC" w14:textId="6FBB2804" w:rsidR="00623F77" w:rsidRDefault="00623F77" w:rsidP="00C928D3">
      <w:pPr>
        <w:spacing w:after="180"/>
      </w:pPr>
      <w:r>
        <w:t xml:space="preserve">During </w:t>
      </w:r>
      <w:r w:rsidR="005B2136">
        <w:t>PLEs</w:t>
      </w:r>
      <w:r>
        <w:t xml:space="preserve"> students are sometimes required to act as an escort when service users are being transported from one place to another. </w:t>
      </w:r>
      <w:r>
        <w:lastRenderedPageBreak/>
        <w:t xml:space="preserve">Undertaking this should be for the beneﬁt of both </w:t>
      </w:r>
      <w:r w:rsidR="00032317">
        <w:t xml:space="preserve">the </w:t>
      </w:r>
      <w:r>
        <w:t>service users’ well-being and the student’s learning in terms of achievement of the learning outcomes.</w:t>
      </w:r>
    </w:p>
    <w:p w14:paraId="0447F0F8" w14:textId="16E43E8B" w:rsidR="00623F77" w:rsidRDefault="00623F77" w:rsidP="00C928D3">
      <w:pPr>
        <w:spacing w:after="180"/>
      </w:pPr>
      <w:r>
        <w:t>It is acceptable for a nursin</w:t>
      </w:r>
      <w:r w:rsidR="00032317">
        <w:t>g</w:t>
      </w:r>
      <w:r>
        <w:t xml:space="preserve"> student to act as an escort in a vehicle </w:t>
      </w:r>
      <w:proofErr w:type="gramStart"/>
      <w:r>
        <w:t>provided that</w:t>
      </w:r>
      <w:proofErr w:type="gramEnd"/>
      <w:r>
        <w:t xml:space="preserve"> they are properly supervised (directly), or both the student and the professional in charge considers the student competent and willing to take the</w:t>
      </w:r>
      <w:r>
        <w:rPr>
          <w:spacing w:val="-8"/>
        </w:rPr>
        <w:t xml:space="preserve"> </w:t>
      </w:r>
      <w:r>
        <w:t>responsibility</w:t>
      </w:r>
      <w:r>
        <w:rPr>
          <w:spacing w:val="-7"/>
        </w:rPr>
        <w:t xml:space="preserve"> </w:t>
      </w:r>
      <w:r>
        <w:t>for</w:t>
      </w:r>
      <w:r>
        <w:rPr>
          <w:spacing w:val="-7"/>
        </w:rPr>
        <w:t xml:space="preserve"> </w:t>
      </w:r>
      <w:r>
        <w:t>the</w:t>
      </w:r>
      <w:r>
        <w:rPr>
          <w:spacing w:val="-7"/>
        </w:rPr>
        <w:t xml:space="preserve"> </w:t>
      </w:r>
      <w:r>
        <w:t>supervision</w:t>
      </w:r>
      <w:r>
        <w:rPr>
          <w:spacing w:val="-8"/>
        </w:rPr>
        <w:t xml:space="preserve"> </w:t>
      </w:r>
      <w:r>
        <w:t>of</w:t>
      </w:r>
      <w:r>
        <w:rPr>
          <w:spacing w:val="-7"/>
        </w:rPr>
        <w:t xml:space="preserve"> </w:t>
      </w:r>
      <w:r>
        <w:t>services</w:t>
      </w:r>
      <w:r>
        <w:rPr>
          <w:spacing w:val="-7"/>
        </w:rPr>
        <w:t xml:space="preserve"> </w:t>
      </w:r>
      <w:r>
        <w:t>users</w:t>
      </w:r>
      <w:r>
        <w:rPr>
          <w:spacing w:val="-7"/>
        </w:rPr>
        <w:t xml:space="preserve"> </w:t>
      </w:r>
      <w:r>
        <w:t>in</w:t>
      </w:r>
      <w:r>
        <w:rPr>
          <w:spacing w:val="-8"/>
        </w:rPr>
        <w:t xml:space="preserve"> </w:t>
      </w:r>
      <w:r>
        <w:t>the</w:t>
      </w:r>
      <w:r>
        <w:rPr>
          <w:spacing w:val="-7"/>
        </w:rPr>
        <w:t xml:space="preserve"> </w:t>
      </w:r>
      <w:r>
        <w:t>vehicle.</w:t>
      </w:r>
    </w:p>
    <w:p w14:paraId="56F3FB23" w14:textId="0411895F" w:rsidR="00623F77" w:rsidRDefault="00623F77" w:rsidP="00C928D3">
      <w:pPr>
        <w:spacing w:after="180"/>
      </w:pPr>
      <w:r>
        <w:t>Nursing students are not permitted at any time to drive service</w:t>
      </w:r>
      <w:bookmarkStart w:id="390" w:name="5.13_Pregnancy"/>
      <w:bookmarkEnd w:id="390"/>
      <w:r>
        <w:t xml:space="preserve"> users in any vehicle.</w:t>
      </w:r>
    </w:p>
    <w:p w14:paraId="68F64B86" w14:textId="405BCB74" w:rsidR="005C26F4" w:rsidRDefault="00915E4A" w:rsidP="008C4837">
      <w:pPr>
        <w:pStyle w:val="Heading2"/>
      </w:pPr>
      <w:bookmarkStart w:id="391" w:name="_Toc24361876"/>
      <w:bookmarkStart w:id="392" w:name="_Toc110420352"/>
      <w:r w:rsidRPr="008C4837">
        <w:t>Attendance</w:t>
      </w:r>
      <w:r w:rsidRPr="00802031">
        <w:t xml:space="preserve"> and Absence on Placement</w:t>
      </w:r>
      <w:bookmarkEnd w:id="391"/>
      <w:bookmarkEnd w:id="392"/>
    </w:p>
    <w:p w14:paraId="4BBC3D67" w14:textId="1ED496DE" w:rsidR="005C26F4" w:rsidRDefault="00915E4A" w:rsidP="00802031">
      <w:bookmarkStart w:id="393" w:name="5.4_Dress_Standards_and_Uniform"/>
      <w:bookmarkEnd w:id="393"/>
      <w:r w:rsidRPr="00964177">
        <w:t xml:space="preserve">See </w:t>
      </w:r>
      <w:r w:rsidRPr="00DE54BB">
        <w:rPr>
          <w:i/>
        </w:rPr>
        <w:t xml:space="preserve">Attendance and Absence </w:t>
      </w:r>
      <w:r w:rsidRPr="00964177">
        <w:t>in Section 4.</w:t>
      </w:r>
    </w:p>
    <w:p w14:paraId="5CAC86D5" w14:textId="2BEC9C22" w:rsidR="00963B00" w:rsidRDefault="004C7B1E" w:rsidP="004C7B1E">
      <w:pPr>
        <w:pStyle w:val="Heading2"/>
      </w:pPr>
      <w:bookmarkStart w:id="394" w:name="_Toc110420353"/>
      <w:r>
        <w:t>Medicine Calculations</w:t>
      </w:r>
      <w:bookmarkEnd w:id="394"/>
    </w:p>
    <w:p w14:paraId="2F2E9BDF" w14:textId="1E441D89" w:rsidR="004C7B1E" w:rsidRDefault="00D01380" w:rsidP="00963B00">
      <w:r>
        <w:t xml:space="preserve">Whilst undertaking medicines </w:t>
      </w:r>
      <w:r w:rsidR="00364C1B">
        <w:t>calculations</w:t>
      </w:r>
      <w:r>
        <w:t xml:space="preserve"> during Practice Learning Experiences</w:t>
      </w:r>
      <w:r w:rsidR="00D23E0D">
        <w:t>, student nurses may use c</w:t>
      </w:r>
      <w:r w:rsidR="004C7B1E">
        <w:t>alculators</w:t>
      </w:r>
      <w:r w:rsidR="00364C1B">
        <w:t>.</w:t>
      </w:r>
    </w:p>
    <w:p w14:paraId="0F8C7D93" w14:textId="323FA5BC" w:rsidR="005C26F4" w:rsidRDefault="004A65E0" w:rsidP="008C4837">
      <w:pPr>
        <w:pStyle w:val="Heading2"/>
      </w:pPr>
      <w:bookmarkStart w:id="395" w:name="_Toc110420354"/>
      <w:bookmarkStart w:id="396" w:name="_Hlk107916049"/>
      <w:r w:rsidRPr="00802031">
        <w:t xml:space="preserve">Dress </w:t>
      </w:r>
      <w:r w:rsidRPr="008C4837">
        <w:t>Standards</w:t>
      </w:r>
      <w:r w:rsidRPr="00802031">
        <w:t xml:space="preserve"> and Uniform</w:t>
      </w:r>
      <w:bookmarkEnd w:id="395"/>
    </w:p>
    <w:p w14:paraId="1BBA2C1F" w14:textId="24ADBEF2" w:rsidR="005C26F4" w:rsidRDefault="00A658A9" w:rsidP="00032317">
      <w:r>
        <w:t>Pre-registration students are required to wear a uniform while</w:t>
      </w:r>
      <w:r w:rsidR="00915E4A">
        <w:t xml:space="preserve"> undertaking most </w:t>
      </w:r>
      <w:r w:rsidR="00032317">
        <w:t>Practice Learning Experiences (PLEs).</w:t>
      </w:r>
    </w:p>
    <w:p w14:paraId="503B722F" w14:textId="51AFE38B" w:rsidR="005F0205" w:rsidRDefault="005F0205" w:rsidP="00032317">
      <w:pPr>
        <w:rPr>
          <w:rFonts w:eastAsiaTheme="minorHAnsi"/>
        </w:rPr>
      </w:pPr>
      <w:r>
        <w:t xml:space="preserve">The style of the uniform is in accordance with Health and Safety recommendations. Only in special circumstances will a student be permitted to wear an alternative style. In such cases, formal </w:t>
      </w:r>
      <w:r w:rsidRPr="005F0205">
        <w:t>requests</w:t>
      </w:r>
      <w:r>
        <w:t xml:space="preserve"> should be made</w:t>
      </w:r>
      <w:r w:rsidRPr="005F0205">
        <w:t xml:space="preserve"> in writing</w:t>
      </w:r>
      <w:r>
        <w:t xml:space="preserve"> to </w:t>
      </w:r>
      <w:proofErr w:type="spellStart"/>
      <w:r w:rsidRPr="00964177">
        <w:t>Mrs</w:t>
      </w:r>
      <w:proofErr w:type="spellEnd"/>
      <w:r w:rsidRPr="00964177">
        <w:t xml:space="preserve"> Christine Lauterbach,</w:t>
      </w:r>
      <w:r>
        <w:t xml:space="preserve"> School </w:t>
      </w:r>
      <w:r w:rsidR="00314CF9">
        <w:t xml:space="preserve">Operations </w:t>
      </w:r>
      <w:r>
        <w:t xml:space="preserve">Manager, </w:t>
      </w:r>
      <w:hyperlink r:id="rId132" w:history="1">
        <w:r w:rsidR="00032317" w:rsidRPr="007557C9">
          <w:rPr>
            <w:rStyle w:val="Hyperlink"/>
          </w:rPr>
          <w:t>SNMPS</w:t>
        </w:r>
        <w:r w:rsidR="00DB3B0D" w:rsidRPr="007557C9">
          <w:rPr>
            <w:rStyle w:val="Hyperlink"/>
          </w:rPr>
          <w:t>chooloffice@rgu.ac.uk</w:t>
        </w:r>
      </w:hyperlink>
      <w:r>
        <w:t>. Each individual case will be considered on its own</w:t>
      </w:r>
      <w:r>
        <w:rPr>
          <w:spacing w:val="-39"/>
        </w:rPr>
        <w:t xml:space="preserve"> </w:t>
      </w:r>
      <w:r>
        <w:t>merit.</w:t>
      </w:r>
    </w:p>
    <w:p w14:paraId="13985583" w14:textId="4B2D5B3C" w:rsidR="005C26F4" w:rsidRDefault="00915E4A" w:rsidP="00CE1174">
      <w:pPr>
        <w:spacing w:after="180"/>
      </w:pPr>
      <w:r>
        <w:t>The purpose of the uniform is to protect both the student nurse and service users from infection, and to readily identify the wearer as a student nurse. The uniform consists of a silver grey tunic top with RGU logo on left hand side and navy blue cargo style trousers.</w:t>
      </w:r>
    </w:p>
    <w:p w14:paraId="56152D4C" w14:textId="2611E776" w:rsidR="005C26F4" w:rsidRDefault="00915E4A" w:rsidP="00CE1174">
      <w:pPr>
        <w:spacing w:after="180"/>
      </w:pPr>
      <w:r>
        <w:lastRenderedPageBreak/>
        <w:t>In all situations a change of uniform every day is recommended. Students are reminded of the need to handle soiled uniforms with care to reduce the risk of spreading infection. For this reason</w:t>
      </w:r>
      <w:r w:rsidR="0071354C">
        <w:t>,</w:t>
      </w:r>
      <w:r>
        <w:t xml:space="preserve"> the uniform should not be worn whilst travelling</w:t>
      </w:r>
      <w:r>
        <w:rPr>
          <w:spacing w:val="-8"/>
        </w:rPr>
        <w:t xml:space="preserve"> </w:t>
      </w:r>
      <w:r>
        <w:t>to</w:t>
      </w:r>
      <w:r>
        <w:rPr>
          <w:spacing w:val="-7"/>
        </w:rPr>
        <w:t xml:space="preserve"> </w:t>
      </w:r>
      <w:r>
        <w:t>and</w:t>
      </w:r>
      <w:r>
        <w:rPr>
          <w:spacing w:val="-7"/>
        </w:rPr>
        <w:t xml:space="preserve"> </w:t>
      </w:r>
      <w:r>
        <w:t>from</w:t>
      </w:r>
      <w:r>
        <w:rPr>
          <w:spacing w:val="-7"/>
        </w:rPr>
        <w:t xml:space="preserve"> </w:t>
      </w:r>
      <w:r>
        <w:t>the</w:t>
      </w:r>
      <w:r>
        <w:rPr>
          <w:spacing w:val="-8"/>
        </w:rPr>
        <w:t xml:space="preserve"> </w:t>
      </w:r>
      <w:r w:rsidR="004A65E0">
        <w:t>PLE</w:t>
      </w:r>
      <w:r>
        <w:t>.</w:t>
      </w:r>
    </w:p>
    <w:p w14:paraId="0577AAFC" w14:textId="6B55CBE8" w:rsidR="005C26F4" w:rsidRDefault="00915E4A" w:rsidP="00CE1174">
      <w:pPr>
        <w:spacing w:after="180"/>
      </w:pPr>
      <w:r>
        <w:t xml:space="preserve">However, if no changing facilities are available at the </w:t>
      </w:r>
      <w:r w:rsidR="00FC64F0">
        <w:t>PLE</w:t>
      </w:r>
      <w:r>
        <w:t xml:space="preserve">, the student may travel to and from the </w:t>
      </w:r>
      <w:r w:rsidR="00FC64F0">
        <w:t>PLE</w:t>
      </w:r>
      <w:r>
        <w:t xml:space="preserve"> in </w:t>
      </w:r>
      <w:proofErr w:type="gramStart"/>
      <w:r>
        <w:t>uniform</w:t>
      </w:r>
      <w:proofErr w:type="gramEnd"/>
      <w:r>
        <w:t xml:space="preserve"> but appropriate over-garments should be worn during travelling. Be aware that travelling to and from the </w:t>
      </w:r>
      <w:r w:rsidR="00FC64F0">
        <w:t>PLE</w:t>
      </w:r>
      <w:r>
        <w:t xml:space="preserve"> in uniform will identify the individual as a student nurse. The uniform must only be worn while undertaking </w:t>
      </w:r>
      <w:r w:rsidR="005B2136">
        <w:t xml:space="preserve">PLEs </w:t>
      </w:r>
      <w:r>
        <w:t>as an RGU student and at no other time.</w:t>
      </w:r>
    </w:p>
    <w:p w14:paraId="5AE72803" w14:textId="0C288674" w:rsidR="005C26F4" w:rsidRDefault="00915E4A" w:rsidP="00CE1174">
      <w:pPr>
        <w:spacing w:after="180"/>
      </w:pPr>
      <w:r>
        <w:t xml:space="preserve">Students will be advised of those </w:t>
      </w:r>
      <w:r w:rsidR="00032317">
        <w:t>PLEs</w:t>
      </w:r>
      <w:r>
        <w:t xml:space="preserve"> where the uniform is not worn. In such areas, students must dress in a way that conforms to the dress code of the area to which they have been assigned. Clothing must be tidy and clean, and for practical reasons, easily laundered (usually black trousers and shirt or blouse). Enrolment cards must be worn in conjunction with the</w:t>
      </w:r>
      <w:bookmarkStart w:id="397" w:name="5.4.1_Standard_of_Dress_-_Female_Student"/>
      <w:bookmarkEnd w:id="397"/>
      <w:r>
        <w:t xml:space="preserve"> uniform</w:t>
      </w:r>
      <w:r>
        <w:rPr>
          <w:spacing w:val="-7"/>
        </w:rPr>
        <w:t xml:space="preserve"> </w:t>
      </w:r>
      <w:r>
        <w:t>as</w:t>
      </w:r>
      <w:r>
        <w:rPr>
          <w:spacing w:val="-7"/>
        </w:rPr>
        <w:t xml:space="preserve"> </w:t>
      </w:r>
      <w:r>
        <w:t>an</w:t>
      </w:r>
      <w:r>
        <w:rPr>
          <w:spacing w:val="-7"/>
        </w:rPr>
        <w:t xml:space="preserve"> </w:t>
      </w:r>
      <w:r>
        <w:t>aid</w:t>
      </w:r>
      <w:r>
        <w:rPr>
          <w:spacing w:val="-7"/>
        </w:rPr>
        <w:t xml:space="preserve"> </w:t>
      </w:r>
      <w:r>
        <w:t>to</w:t>
      </w:r>
      <w:r>
        <w:rPr>
          <w:spacing w:val="-8"/>
        </w:rPr>
        <w:t xml:space="preserve"> </w:t>
      </w:r>
      <w:r>
        <w:t>communication</w:t>
      </w:r>
      <w:r>
        <w:rPr>
          <w:spacing w:val="-7"/>
        </w:rPr>
        <w:t xml:space="preserve"> </w:t>
      </w:r>
      <w:r>
        <w:t>and</w:t>
      </w:r>
      <w:r>
        <w:rPr>
          <w:spacing w:val="-7"/>
        </w:rPr>
        <w:t xml:space="preserve"> </w:t>
      </w:r>
      <w:r>
        <w:t>to</w:t>
      </w:r>
      <w:r>
        <w:rPr>
          <w:spacing w:val="-7"/>
        </w:rPr>
        <w:t xml:space="preserve"> </w:t>
      </w:r>
      <w:r>
        <w:t>enhance</w:t>
      </w:r>
      <w:r>
        <w:rPr>
          <w:spacing w:val="-8"/>
        </w:rPr>
        <w:t xml:space="preserve"> </w:t>
      </w:r>
      <w:r>
        <w:t>security.</w:t>
      </w:r>
    </w:p>
    <w:p w14:paraId="5D904ED4" w14:textId="0E1CF867" w:rsidR="00032317" w:rsidRDefault="00032317" w:rsidP="00CE1174">
      <w:pPr>
        <w:spacing w:after="180"/>
      </w:pPr>
      <w:bookmarkStart w:id="398" w:name="_Hlk45719983"/>
      <w:bookmarkStart w:id="399" w:name="_Hlk45793639"/>
      <w:bookmarkStart w:id="400" w:name="_Toc24361878"/>
      <w:r>
        <w:t xml:space="preserve">See </w:t>
      </w:r>
      <w:hyperlink r:id="rId133" w:history="1">
        <w:r w:rsidRPr="0065752B">
          <w:rPr>
            <w:rStyle w:val="Hyperlink"/>
          </w:rPr>
          <w:t>NHS Grampian’s Dress Policy</w:t>
        </w:r>
      </w:hyperlink>
      <w:r>
        <w:t xml:space="preserve">. </w:t>
      </w:r>
      <w:r w:rsidRPr="00964177">
        <w:t xml:space="preserve">The principles of this policy are representative of those in other </w:t>
      </w:r>
      <w:r>
        <w:t>NHS health boards</w:t>
      </w:r>
      <w:r w:rsidRPr="00964177">
        <w:t xml:space="preserve">. </w:t>
      </w:r>
      <w:bookmarkEnd w:id="398"/>
    </w:p>
    <w:p w14:paraId="1D7B71A1" w14:textId="6319BE00" w:rsidR="004D6988" w:rsidRDefault="004D6988" w:rsidP="00CE1174">
      <w:pPr>
        <w:spacing w:after="180"/>
      </w:pPr>
      <w:r>
        <w:t xml:space="preserve">Replacement/additional uniform items can be ordered from the following link: </w:t>
      </w:r>
      <w:hyperlink r:id="rId134" w:history="1">
        <w:r>
          <w:rPr>
            <w:rStyle w:val="Hyperlink"/>
          </w:rPr>
          <w:t>www.rgu.ac.uk/nmpp-uniforms</w:t>
        </w:r>
      </w:hyperlink>
      <w:r>
        <w:t xml:space="preserve"> </w:t>
      </w:r>
    </w:p>
    <w:p w14:paraId="4B83DB67" w14:textId="35C70B00" w:rsidR="005C26F4" w:rsidRDefault="00915E4A" w:rsidP="00CE1174">
      <w:pPr>
        <w:pStyle w:val="Heading2"/>
        <w:spacing w:before="180" w:after="180"/>
      </w:pPr>
      <w:bookmarkStart w:id="401" w:name="_Toc110420355"/>
      <w:bookmarkEnd w:id="396"/>
      <w:bookmarkEnd w:id="399"/>
      <w:r w:rsidRPr="00CE1174">
        <w:t>Expenses</w:t>
      </w:r>
      <w:bookmarkEnd w:id="400"/>
      <w:bookmarkEnd w:id="401"/>
    </w:p>
    <w:p w14:paraId="1C84EAD7" w14:textId="4A17436F" w:rsidR="005C26F4" w:rsidRDefault="00915E4A" w:rsidP="00CE1174">
      <w:pPr>
        <w:spacing w:after="120"/>
      </w:pPr>
      <w:r>
        <w:t xml:space="preserve">Students going on </w:t>
      </w:r>
      <w:bookmarkStart w:id="402" w:name="_Hlk77177356"/>
      <w:r w:rsidR="00032317">
        <w:t xml:space="preserve">Practice Learning Experience (PLE) </w:t>
      </w:r>
      <w:bookmarkEnd w:id="402"/>
      <w:r>
        <w:t xml:space="preserve">may be entitled to reclaim expenses incurred for their </w:t>
      </w:r>
      <w:proofErr w:type="spellStart"/>
      <w:r>
        <w:t>programme</w:t>
      </w:r>
      <w:proofErr w:type="spellEnd"/>
      <w:r>
        <w:t xml:space="preserve"> that are above what they would normally spend when in full-time attendance at their institution from the Student Awards Agency for Scotland (SAAS).</w:t>
      </w:r>
    </w:p>
    <w:p w14:paraId="32320D94" w14:textId="5DA39FBB" w:rsidR="005C26F4" w:rsidRDefault="00915E4A" w:rsidP="00DE54BB">
      <w:r>
        <w:t xml:space="preserve">Students cannot claim for normal daily travel to and from their institution or for their normal day to day living expenses. Claim forms must be submitted to the </w:t>
      </w:r>
      <w:proofErr w:type="gramStart"/>
      <w:r>
        <w:t>School</w:t>
      </w:r>
      <w:proofErr w:type="gramEnd"/>
      <w:r>
        <w:t xml:space="preserve"> for approval and will then be forwarded on to SAAS.</w:t>
      </w:r>
    </w:p>
    <w:p w14:paraId="2DA742E6" w14:textId="51309974" w:rsidR="00CF5581" w:rsidRDefault="00CF5581" w:rsidP="00DE54BB">
      <w:pPr>
        <w:rPr>
          <w:rFonts w:eastAsia="Times New Roman"/>
        </w:rPr>
      </w:pPr>
      <w:bookmarkStart w:id="403" w:name="_Hlk77928348"/>
      <w:bookmarkStart w:id="404" w:name="_Hlk74237470"/>
      <w:r w:rsidRPr="00964177">
        <w:lastRenderedPageBreak/>
        <w:t xml:space="preserve">Further information regarding </w:t>
      </w:r>
      <w:r w:rsidR="00265EEC">
        <w:t xml:space="preserve">Student </w:t>
      </w:r>
      <w:r w:rsidRPr="00964177">
        <w:t>Placement Expenses can be accesse</w:t>
      </w:r>
      <w:r>
        <w:t xml:space="preserve">d from the </w:t>
      </w:r>
      <w:hyperlink r:id="rId135" w:history="1">
        <w:r w:rsidRPr="0065752B">
          <w:rPr>
            <w:rStyle w:val="Hyperlink"/>
          </w:rPr>
          <w:t>School’s Practice Learning web pages</w:t>
        </w:r>
      </w:hyperlink>
      <w:r>
        <w:t>.</w:t>
      </w:r>
    </w:p>
    <w:p w14:paraId="360CB72D" w14:textId="3BE5A74F" w:rsidR="005C26F4" w:rsidRPr="008C4837" w:rsidRDefault="00BA0DDF" w:rsidP="008C4837">
      <w:pPr>
        <w:pStyle w:val="Heading2"/>
      </w:pPr>
      <w:bookmarkStart w:id="405" w:name="_Toc110420356"/>
      <w:bookmarkStart w:id="406" w:name="_Hlk77177555"/>
      <w:bookmarkEnd w:id="403"/>
      <w:r w:rsidRPr="008C4837">
        <w:t>Requirements prior to attending Practice Learning Experiences (PLEs)</w:t>
      </w:r>
      <w:bookmarkEnd w:id="405"/>
    </w:p>
    <w:bookmarkEnd w:id="406"/>
    <w:p w14:paraId="20DC0E18" w14:textId="6251F7B3" w:rsidR="005C26F4" w:rsidRDefault="00915E4A" w:rsidP="0091737B">
      <w:r>
        <w:t xml:space="preserve">A large percentage of the </w:t>
      </w:r>
      <w:proofErr w:type="spellStart"/>
      <w:r>
        <w:t>programme</w:t>
      </w:r>
      <w:proofErr w:type="spellEnd"/>
      <w:r>
        <w:t xml:space="preserve"> is undertaken within </w:t>
      </w:r>
      <w:r w:rsidR="00CF5581">
        <w:t>Practice Learning Experiences</w:t>
      </w:r>
      <w:r w:rsidR="00BA0DDF">
        <w:t xml:space="preserve"> (</w:t>
      </w:r>
      <w:r w:rsidR="0091737B">
        <w:t>PLEs</w:t>
      </w:r>
      <w:r w:rsidR="00BA0DDF">
        <w:t>)</w:t>
      </w:r>
      <w:r>
        <w:t xml:space="preserve"> </w:t>
      </w:r>
      <w:proofErr w:type="spellStart"/>
      <w:r>
        <w:t>outwith</w:t>
      </w:r>
      <w:proofErr w:type="spellEnd"/>
      <w:r>
        <w:t xml:space="preserve"> the University in NHS premises, patients’ homes, private hospitals and nursing or residential homes, schools, hostels, nurseries and other </w:t>
      </w:r>
      <w:proofErr w:type="spellStart"/>
      <w:r>
        <w:t>organisations</w:t>
      </w:r>
      <w:proofErr w:type="spellEnd"/>
      <w:r>
        <w:t xml:space="preserve">. Students are oﬀered these </w:t>
      </w:r>
      <w:r w:rsidR="00BA0DDF">
        <w:t>PLEs</w:t>
      </w:r>
      <w:r w:rsidR="004A65E0">
        <w:t xml:space="preserve"> </w:t>
      </w:r>
      <w:r>
        <w:t>by the local man</w:t>
      </w:r>
      <w:r w:rsidR="00F34B83">
        <w:t xml:space="preserve">agement of these </w:t>
      </w:r>
      <w:proofErr w:type="spellStart"/>
      <w:r w:rsidR="00F34B83">
        <w:t>organisations</w:t>
      </w:r>
      <w:proofErr w:type="spellEnd"/>
      <w:r w:rsidR="00F34B83">
        <w:t xml:space="preserve"> </w:t>
      </w:r>
      <w:r>
        <w:t xml:space="preserve">and are </w:t>
      </w:r>
      <w:r w:rsidR="00CF5581">
        <w:t xml:space="preserve">mentored and </w:t>
      </w:r>
      <w:r>
        <w:t>supervised by their</w:t>
      </w:r>
      <w:r>
        <w:rPr>
          <w:spacing w:val="-16"/>
        </w:rPr>
        <w:t xml:space="preserve"> </w:t>
      </w:r>
      <w:r>
        <w:t>staﬀ.</w:t>
      </w:r>
    </w:p>
    <w:p w14:paraId="49FB31B6" w14:textId="20ED723B" w:rsidR="00BA0DDF" w:rsidRDefault="00915E4A" w:rsidP="0091737B">
      <w:r>
        <w:t xml:space="preserve">The oﬀer of </w:t>
      </w:r>
      <w:r w:rsidR="00BA0DDF">
        <w:t>PLEs</w:t>
      </w:r>
      <w:r w:rsidR="00212484">
        <w:t xml:space="preserve"> </w:t>
      </w:r>
      <w:r>
        <w:t xml:space="preserve">within the NHS is only slightly diﬀerent from the private sector.  </w:t>
      </w:r>
    </w:p>
    <w:p w14:paraId="5C592652" w14:textId="77777777" w:rsidR="00BA0DDF" w:rsidRDefault="00BA0DDF" w:rsidP="00BA0DDF">
      <w:pPr>
        <w:spacing w:after="80"/>
      </w:pPr>
      <w:r w:rsidRPr="00964177">
        <w:t xml:space="preserve">Students need to be active on the </w:t>
      </w:r>
      <w:proofErr w:type="spellStart"/>
      <w:r w:rsidRPr="00964177">
        <w:t>programme</w:t>
      </w:r>
      <w:proofErr w:type="spellEnd"/>
      <w:r w:rsidRPr="00964177">
        <w:t xml:space="preserve"> to access </w:t>
      </w:r>
      <w:r>
        <w:t>PLEs.</w:t>
      </w:r>
    </w:p>
    <w:p w14:paraId="04AB915B" w14:textId="26D2A8B0" w:rsidR="00BA0DDF" w:rsidRDefault="00BA0DDF" w:rsidP="008C4837">
      <w:pPr>
        <w:pStyle w:val="Heading3"/>
      </w:pPr>
      <w:bookmarkStart w:id="407" w:name="_Toc110420357"/>
      <w:bookmarkStart w:id="408" w:name="_Hlk77177657"/>
      <w:r w:rsidRPr="008C4837">
        <w:t>Letter</w:t>
      </w:r>
      <w:r>
        <w:t xml:space="preserve"> of Authority</w:t>
      </w:r>
      <w:bookmarkEnd w:id="407"/>
    </w:p>
    <w:p w14:paraId="351572E8" w14:textId="20B5BAD2" w:rsidR="005C26F4" w:rsidRDefault="00915E4A" w:rsidP="0091737B">
      <w:r>
        <w:t xml:space="preserve">Health Boards and Trusts have agreed terms for students’ </w:t>
      </w:r>
      <w:proofErr w:type="gramStart"/>
      <w:r w:rsidR="00BA0DDF">
        <w:t>PLEs</w:t>
      </w:r>
      <w:proofErr w:type="gramEnd"/>
      <w:r w:rsidR="00212484">
        <w:t xml:space="preserve"> </w:t>
      </w:r>
      <w:r>
        <w:t>and these are found within the Letter of Authority that students will receive before allocation to these areas.</w:t>
      </w:r>
    </w:p>
    <w:p w14:paraId="1430BA9C" w14:textId="1BDF5EC8" w:rsidR="00BA0DDF" w:rsidRDefault="00BA0DDF" w:rsidP="0091737B">
      <w:pPr>
        <w:rPr>
          <w:rFonts w:eastAsia="Times New Roman"/>
          <w:lang w:eastAsia="en-GB"/>
        </w:rPr>
      </w:pPr>
      <w:r>
        <w:rPr>
          <w:rFonts w:eastAsia="Times New Roman"/>
          <w:lang w:eastAsia="en-GB"/>
        </w:rPr>
        <w:t xml:space="preserve">Students will be issued with the Letter of Authority during the first few weeks of the </w:t>
      </w:r>
      <w:proofErr w:type="spellStart"/>
      <w:r>
        <w:rPr>
          <w:rFonts w:eastAsia="Times New Roman"/>
          <w:lang w:eastAsia="en-GB"/>
        </w:rPr>
        <w:t>programme</w:t>
      </w:r>
      <w:proofErr w:type="spellEnd"/>
      <w:r>
        <w:rPr>
          <w:rFonts w:eastAsia="Times New Roman"/>
          <w:lang w:eastAsia="en-GB"/>
        </w:rPr>
        <w:t xml:space="preserve">, as part of the overall introduction and induction. Students </w:t>
      </w:r>
      <w:r w:rsidRPr="00BA0DDF">
        <w:rPr>
          <w:rFonts w:eastAsia="Times New Roman"/>
          <w:b/>
          <w:lang w:eastAsia="en-GB"/>
        </w:rPr>
        <w:t>must</w:t>
      </w:r>
      <w:r>
        <w:rPr>
          <w:rFonts w:eastAsia="Times New Roman"/>
          <w:lang w:eastAsia="en-GB"/>
        </w:rPr>
        <w:t xml:space="preserve"> read the letter and sign to confirm they agree to the terms. The letter and instructions on the process for signing will be issued by email from </w:t>
      </w:r>
      <w:hyperlink r:id="rId136" w:history="1">
        <w:r w:rsidR="00CF5581">
          <w:rPr>
            <w:rStyle w:val="Hyperlink"/>
            <w:rFonts w:eastAsia="Times New Roman"/>
            <w:lang w:eastAsia="en-GB"/>
          </w:rPr>
          <w:t>SNMPP</w:t>
        </w:r>
        <w:r>
          <w:rPr>
            <w:rStyle w:val="Hyperlink"/>
            <w:rFonts w:eastAsia="Times New Roman"/>
            <w:lang w:eastAsia="en-GB"/>
          </w:rPr>
          <w:t>lacements@rgu.ac.uk</w:t>
        </w:r>
      </w:hyperlink>
      <w:r>
        <w:rPr>
          <w:rFonts w:eastAsia="Times New Roman"/>
          <w:lang w:eastAsia="en-GB"/>
        </w:rPr>
        <w:t>. Actioning this as soon as possible will facilitate progression to the student’s first PLE.</w:t>
      </w:r>
    </w:p>
    <w:p w14:paraId="19C1CDC1" w14:textId="17FA207C" w:rsidR="005C26F4" w:rsidRDefault="00A62674" w:rsidP="008C4837">
      <w:pPr>
        <w:pStyle w:val="Heading2"/>
      </w:pPr>
      <w:bookmarkStart w:id="409" w:name="5.7_Ongoing_Achievement_Record_(OAR)"/>
      <w:bookmarkStart w:id="410" w:name="_Toc24361880"/>
      <w:bookmarkStart w:id="411" w:name="_Toc110420358"/>
      <w:bookmarkEnd w:id="404"/>
      <w:bookmarkEnd w:id="408"/>
      <w:bookmarkEnd w:id="409"/>
      <w:r w:rsidRPr="008C4837">
        <w:t>Practice</w:t>
      </w:r>
      <w:r w:rsidRPr="00802031">
        <w:t xml:space="preserve"> Assessment Document</w:t>
      </w:r>
      <w:r w:rsidR="00915E4A" w:rsidRPr="00802031">
        <w:t xml:space="preserve"> (</w:t>
      </w:r>
      <w:r w:rsidRPr="00802031">
        <w:t>PAD</w:t>
      </w:r>
      <w:r w:rsidR="00915E4A" w:rsidRPr="00802031">
        <w:t>)</w:t>
      </w:r>
      <w:bookmarkEnd w:id="410"/>
      <w:bookmarkEnd w:id="411"/>
      <w:r w:rsidR="00CF5581">
        <w:t xml:space="preserve"> </w:t>
      </w:r>
    </w:p>
    <w:p w14:paraId="3AFF13CB" w14:textId="6B726EE7" w:rsidR="005C26F4" w:rsidRDefault="00915E4A" w:rsidP="00C928D3">
      <w:pPr>
        <w:spacing w:after="180"/>
      </w:pPr>
      <w:r w:rsidRPr="00BA274F">
        <w:t xml:space="preserve">The student’s performance and assessment in practice is recorded in their </w:t>
      </w:r>
      <w:r w:rsidR="00A62674">
        <w:t>PAD</w:t>
      </w:r>
      <w:r w:rsidRPr="00BA274F">
        <w:t xml:space="preserve">. The purpose of the </w:t>
      </w:r>
      <w:r w:rsidR="00A62674">
        <w:t>PAD</w:t>
      </w:r>
      <w:r w:rsidRPr="00BA274F">
        <w:t xml:space="preserve"> is to provide a record of practice learning progress and achievement of learning outcomes throughout each practice learning experience (PLE) (NMC </w:t>
      </w:r>
      <w:r w:rsidR="00A62674">
        <w:t>2018</w:t>
      </w:r>
      <w:r w:rsidR="00CE2B9B">
        <w:t>a</w:t>
      </w:r>
      <w:r w:rsidRPr="00BA274F">
        <w:t xml:space="preserve">). This allows </w:t>
      </w:r>
      <w:r w:rsidRPr="00BA274F">
        <w:lastRenderedPageBreak/>
        <w:t xml:space="preserve">current and future </w:t>
      </w:r>
      <w:r w:rsidR="00DC6C82">
        <w:t>Practice Supervisors, Practice Assessors and Academic Assessors</w:t>
      </w:r>
      <w:r w:rsidRPr="00BA274F">
        <w:t xml:space="preserve"> to see an overview of the student’s progress from the ﬁrst PLE right through to the last.</w:t>
      </w:r>
    </w:p>
    <w:p w14:paraId="66A732CD" w14:textId="78844AB0" w:rsidR="00212484" w:rsidRDefault="00915E4A" w:rsidP="00C928D3">
      <w:pPr>
        <w:spacing w:after="180"/>
      </w:pPr>
      <w:r>
        <w:t xml:space="preserve">The </w:t>
      </w:r>
      <w:r w:rsidR="00A62674">
        <w:t>PAD</w:t>
      </w:r>
      <w:r>
        <w:t xml:space="preserve"> is an integral</w:t>
      </w:r>
      <w:r w:rsidR="00B523B9">
        <w:t xml:space="preserve"> part of the learning process. </w:t>
      </w:r>
      <w:r>
        <w:t xml:space="preserve">It is not simply a catalogue of learning activities; rather, it provides clear evidence of the learning that has occurred. The </w:t>
      </w:r>
      <w:r w:rsidR="00A62674">
        <w:t>PAD</w:t>
      </w:r>
      <w:r>
        <w:t xml:space="preserve"> should provide evidence of learning from academic activities as well as from practice experience; it is particularly important to demonstrate achievement of the </w:t>
      </w:r>
      <w:r w:rsidR="00A62674">
        <w:t>NM</w:t>
      </w:r>
      <w:r w:rsidR="00212484">
        <w:t>C</w:t>
      </w:r>
      <w:r w:rsidR="00A62674">
        <w:t xml:space="preserve"> platforms and proficiencies and the skills and procedures</w:t>
      </w:r>
      <w:r w:rsidR="00212484">
        <w:t xml:space="preserve"> (NMC 2018</w:t>
      </w:r>
      <w:r w:rsidR="00CE2B9B">
        <w:t>b</w:t>
      </w:r>
      <w:r w:rsidR="00212484">
        <w:t>)</w:t>
      </w:r>
      <w:r w:rsidR="0091737B">
        <w:t>.</w:t>
      </w:r>
    </w:p>
    <w:p w14:paraId="3754DD6E" w14:textId="77777777" w:rsidR="0012257D" w:rsidRDefault="005B7FF7" w:rsidP="00C928D3">
      <w:pPr>
        <w:spacing w:after="180"/>
      </w:pPr>
      <w:r>
        <w:t xml:space="preserve">Your PAD contains additional information relating to the requirements for each practice learning experience </w:t>
      </w:r>
      <w:proofErr w:type="gramStart"/>
      <w:r>
        <w:t>and also</w:t>
      </w:r>
      <w:proofErr w:type="gramEnd"/>
      <w:r>
        <w:t xml:space="preserve"> the NMC platforms, proficiencies, skills and procedures. </w:t>
      </w:r>
    </w:p>
    <w:p w14:paraId="4DBFA192" w14:textId="06D51ECF" w:rsidR="005C26F4" w:rsidRPr="00721DE3" w:rsidRDefault="00915E4A" w:rsidP="00C928D3">
      <w:pPr>
        <w:spacing w:after="180"/>
      </w:pPr>
      <w:r w:rsidRPr="00721DE3">
        <w:t xml:space="preserve">All pre-registration nursing students consent to the carrying of practice learning documentation throughout the length of their </w:t>
      </w:r>
      <w:proofErr w:type="spellStart"/>
      <w:r w:rsidRPr="00721DE3">
        <w:t>programme</w:t>
      </w:r>
      <w:proofErr w:type="spellEnd"/>
      <w:r w:rsidRPr="00721DE3">
        <w:t xml:space="preserve"> and </w:t>
      </w:r>
      <w:proofErr w:type="spellStart"/>
      <w:r w:rsidRPr="00721DE3">
        <w:t>recognise</w:t>
      </w:r>
      <w:proofErr w:type="spellEnd"/>
      <w:r w:rsidRPr="00721DE3">
        <w:t xml:space="preserve"> the importance of the </w:t>
      </w:r>
      <w:r w:rsidR="00A62674" w:rsidRPr="00721DE3">
        <w:t xml:space="preserve">PAD </w:t>
      </w:r>
      <w:r w:rsidRPr="00721DE3">
        <w:t xml:space="preserve">to ongoing learning, the ﬁnal assessment </w:t>
      </w:r>
      <w:r w:rsidR="00A62674" w:rsidRPr="00721DE3">
        <w:t>including the confirmation of completion</w:t>
      </w:r>
      <w:r w:rsidRPr="00721DE3">
        <w:t xml:space="preserve"> and for future</w:t>
      </w:r>
      <w:bookmarkStart w:id="412" w:name="5.8_Supernumeracy_Status"/>
      <w:bookmarkEnd w:id="412"/>
      <w:r w:rsidRPr="00721DE3">
        <w:t xml:space="preserve"> practice.</w:t>
      </w:r>
    </w:p>
    <w:p w14:paraId="0C633514" w14:textId="22A84064" w:rsidR="0015441E" w:rsidRDefault="0015441E" w:rsidP="00C928D3">
      <w:pPr>
        <w:spacing w:after="180"/>
      </w:pPr>
      <w:r w:rsidRPr="00964177">
        <w:t xml:space="preserve">See also </w:t>
      </w:r>
      <w:r w:rsidRPr="00DE54BB">
        <w:rPr>
          <w:i/>
        </w:rPr>
        <w:t>Practice Assessment Document</w:t>
      </w:r>
      <w:r>
        <w:t xml:space="preserve"> in the Assessment section (6)</w:t>
      </w:r>
      <w:r w:rsidRPr="0015441E">
        <w:t>.</w:t>
      </w:r>
    </w:p>
    <w:p w14:paraId="4BA64B5C" w14:textId="7826EAF6" w:rsidR="005C26F4" w:rsidRDefault="00915E4A" w:rsidP="00FE4A02">
      <w:pPr>
        <w:pStyle w:val="Heading2"/>
      </w:pPr>
      <w:bookmarkStart w:id="413" w:name="_Toc24361881"/>
      <w:bookmarkStart w:id="414" w:name="_Toc110420359"/>
      <w:r w:rsidRPr="00FE4A02">
        <w:t>Supernumera</w:t>
      </w:r>
      <w:r w:rsidR="00D37191" w:rsidRPr="00FE4A02">
        <w:t>r</w:t>
      </w:r>
      <w:r w:rsidR="00964177" w:rsidRPr="00FE4A02">
        <w:t>y</w:t>
      </w:r>
      <w:r w:rsidR="00964177" w:rsidRPr="00802031">
        <w:t xml:space="preserve"> </w:t>
      </w:r>
      <w:r w:rsidRPr="00802031">
        <w:t>Status</w:t>
      </w:r>
      <w:bookmarkEnd w:id="413"/>
      <w:bookmarkEnd w:id="414"/>
    </w:p>
    <w:p w14:paraId="45A5E2C9" w14:textId="77777777" w:rsidR="005C26F4" w:rsidRDefault="00915E4A" w:rsidP="00C928D3">
      <w:pPr>
        <w:spacing w:after="120"/>
      </w:pPr>
      <w:r>
        <w:t xml:space="preserve">The </w:t>
      </w:r>
      <w:hyperlink r:id="rId137">
        <w:r>
          <w:t>NMC (20</w:t>
        </w:r>
        <w:r w:rsidR="006F65E8">
          <w:t>18</w:t>
        </w:r>
        <w:r>
          <w:t xml:space="preserve">) </w:t>
        </w:r>
      </w:hyperlink>
      <w:r>
        <w:t>states that:</w:t>
      </w:r>
    </w:p>
    <w:p w14:paraId="07FA151C" w14:textId="4C1FC2B8" w:rsidR="005C26F4" w:rsidRPr="00450D2C" w:rsidRDefault="006F65E8" w:rsidP="00450D2C">
      <w:pPr>
        <w:pStyle w:val="Quote"/>
        <w:spacing w:before="0" w:after="240"/>
        <w:ind w:left="709" w:right="573"/>
        <w:jc w:val="left"/>
        <w:rPr>
          <w:i w:val="0"/>
          <w:color w:val="auto"/>
        </w:rPr>
      </w:pPr>
      <w:r w:rsidRPr="00450D2C">
        <w:rPr>
          <w:i w:val="0"/>
          <w:color w:val="auto"/>
        </w:rPr>
        <w:t>approved education institutions, together with practice learning partners, must ensure that students are supernumerary.</w:t>
      </w:r>
    </w:p>
    <w:p w14:paraId="6D7EA956" w14:textId="77777777" w:rsidR="00450D2C" w:rsidRDefault="0049247C" w:rsidP="00C928D3">
      <w:pPr>
        <w:spacing w:after="120"/>
      </w:pPr>
      <w:r>
        <w:t xml:space="preserve">Whilst on </w:t>
      </w:r>
      <w:r w:rsidR="00450D2C">
        <w:t>Placement Learning Experiences (PLEs)</w:t>
      </w:r>
      <w:r>
        <w:t xml:space="preserve"> nursing students have supernumerary status and the NMC (2018) states that</w:t>
      </w:r>
      <w:r w:rsidR="00450D2C">
        <w:t>:</w:t>
      </w:r>
      <w:r>
        <w:t xml:space="preserve"> </w:t>
      </w:r>
    </w:p>
    <w:p w14:paraId="31554C64" w14:textId="6E2A17B1" w:rsidR="00450D2C" w:rsidRDefault="0049247C" w:rsidP="008E6502">
      <w:pPr>
        <w:spacing w:after="180"/>
        <w:ind w:left="709" w:right="570"/>
      </w:pPr>
      <w:r w:rsidRPr="004A34A1">
        <w:t>Supernumerary students in practice or work placed learning must be supported to learn without being counted as part of the staffing required for safe and effective care in that setting</w:t>
      </w:r>
      <w:r w:rsidRPr="00450D2C">
        <w:rPr>
          <w:i/>
        </w:rPr>
        <w:t>.</w:t>
      </w:r>
      <w:r w:rsidRPr="00450D2C">
        <w:t xml:space="preserve"> </w:t>
      </w:r>
    </w:p>
    <w:p w14:paraId="20088FB7" w14:textId="56CDCC79" w:rsidR="0049247C" w:rsidRDefault="0049247C" w:rsidP="00081FA6">
      <w:r>
        <w:lastRenderedPageBreak/>
        <w:t>Students</w:t>
      </w:r>
      <w:r w:rsidR="002B06FF">
        <w:t>'</w:t>
      </w:r>
      <w:r>
        <w:t xml:space="preserve"> names may appear on duty </w:t>
      </w:r>
      <w:proofErr w:type="spellStart"/>
      <w:r>
        <w:t>rotas</w:t>
      </w:r>
      <w:proofErr w:type="spellEnd"/>
      <w:r>
        <w:t xml:space="preserve"> for scheduling </w:t>
      </w:r>
      <w:proofErr w:type="gramStart"/>
      <w:r>
        <w:t>purposes</w:t>
      </w:r>
      <w:proofErr w:type="gramEnd"/>
      <w:r>
        <w:t xml:space="preserve"> but they will not be counted as part of the workforce.</w:t>
      </w:r>
    </w:p>
    <w:p w14:paraId="037E3055" w14:textId="15412387" w:rsidR="005C26F4" w:rsidRDefault="0049247C" w:rsidP="00081FA6">
      <w:r>
        <w:t>T</w:t>
      </w:r>
      <w:r w:rsidR="00915E4A">
        <w:t xml:space="preserve">he </w:t>
      </w:r>
      <w:r w:rsidR="00450D2C">
        <w:t>PLE</w:t>
      </w:r>
      <w:r w:rsidR="00915E4A">
        <w:t xml:space="preserve"> should provide the student with opportunities to meet their learning outcomes and learning needs. Where appropriate</w:t>
      </w:r>
      <w:bookmarkStart w:id="415" w:name="5.9_Timesheets"/>
      <w:bookmarkEnd w:id="415"/>
      <w:r w:rsidR="00B523B9">
        <w:t>,</w:t>
      </w:r>
      <w:r w:rsidR="00915E4A">
        <w:t xml:space="preserve"> students</w:t>
      </w:r>
      <w:r w:rsidR="00915E4A" w:rsidRPr="0049247C">
        <w:rPr>
          <w:spacing w:val="-6"/>
        </w:rPr>
        <w:t xml:space="preserve"> </w:t>
      </w:r>
      <w:r w:rsidR="00915E4A">
        <w:t>may</w:t>
      </w:r>
      <w:r w:rsidR="00915E4A" w:rsidRPr="0049247C">
        <w:rPr>
          <w:spacing w:val="-5"/>
        </w:rPr>
        <w:t xml:space="preserve"> </w:t>
      </w:r>
      <w:r w:rsidR="00915E4A">
        <w:t>visit</w:t>
      </w:r>
      <w:r w:rsidR="00915E4A" w:rsidRPr="0049247C">
        <w:rPr>
          <w:spacing w:val="-5"/>
        </w:rPr>
        <w:t xml:space="preserve"> </w:t>
      </w:r>
      <w:r w:rsidR="00915E4A">
        <w:t>other</w:t>
      </w:r>
      <w:r w:rsidR="00915E4A" w:rsidRPr="0049247C">
        <w:rPr>
          <w:spacing w:val="-5"/>
        </w:rPr>
        <w:t xml:space="preserve"> </w:t>
      </w:r>
      <w:r w:rsidR="00915E4A">
        <w:t>areas</w:t>
      </w:r>
      <w:r w:rsidR="00915E4A" w:rsidRPr="0049247C">
        <w:rPr>
          <w:spacing w:val="-6"/>
        </w:rPr>
        <w:t xml:space="preserve"> </w:t>
      </w:r>
      <w:r w:rsidR="00915E4A">
        <w:t>as</w:t>
      </w:r>
      <w:r w:rsidR="00915E4A" w:rsidRPr="0049247C">
        <w:rPr>
          <w:spacing w:val="-5"/>
        </w:rPr>
        <w:t xml:space="preserve"> </w:t>
      </w:r>
      <w:r w:rsidR="00915E4A">
        <w:t>determined</w:t>
      </w:r>
      <w:r w:rsidR="00915E4A" w:rsidRPr="0049247C">
        <w:rPr>
          <w:spacing w:val="-5"/>
        </w:rPr>
        <w:t xml:space="preserve"> </w:t>
      </w:r>
      <w:r w:rsidR="00915E4A">
        <w:t>by</w:t>
      </w:r>
      <w:r w:rsidR="00915E4A" w:rsidRPr="0049247C">
        <w:rPr>
          <w:spacing w:val="-5"/>
        </w:rPr>
        <w:t xml:space="preserve"> </w:t>
      </w:r>
      <w:r w:rsidR="00915E4A">
        <w:t>their</w:t>
      </w:r>
      <w:r w:rsidR="00915E4A" w:rsidRPr="0049247C">
        <w:rPr>
          <w:spacing w:val="-6"/>
        </w:rPr>
        <w:t xml:space="preserve"> </w:t>
      </w:r>
      <w:r w:rsidR="00915E4A">
        <w:t>learning</w:t>
      </w:r>
      <w:r w:rsidR="00915E4A" w:rsidRPr="0049247C">
        <w:rPr>
          <w:spacing w:val="-5"/>
        </w:rPr>
        <w:t xml:space="preserve"> </w:t>
      </w:r>
      <w:r w:rsidR="00915E4A">
        <w:t>needs.</w:t>
      </w:r>
    </w:p>
    <w:p w14:paraId="6F584C6B" w14:textId="48D1B2B0" w:rsidR="007D3931" w:rsidRDefault="007D3931" w:rsidP="00081FA6">
      <w:r>
        <w:t xml:space="preserve">During </w:t>
      </w:r>
      <w:r w:rsidR="00450D2C">
        <w:t>PLEs</w:t>
      </w:r>
      <w:r>
        <w:t xml:space="preserve"> students have supernumerary status meaning that they are not counted as part of the staffing required for safe and effective care in that setting.  Students in practice learning will be supported to learn and the level of supervision can decrease with the student’s increasing proficiency and </w:t>
      </w:r>
      <w:proofErr w:type="gramStart"/>
      <w:r>
        <w:t>confidence</w:t>
      </w:r>
      <w:proofErr w:type="gramEnd"/>
      <w:r>
        <w:t xml:space="preserve"> but supernumerary status should remain. There are processes within the </w:t>
      </w:r>
      <w:proofErr w:type="gramStart"/>
      <w:r>
        <w:t>School</w:t>
      </w:r>
      <w:proofErr w:type="gramEnd"/>
      <w:r>
        <w:t xml:space="preserve"> to ensure supernumerary status. If you have any queries, experience any challenges or concerns in relation to this</w:t>
      </w:r>
      <w:r w:rsidR="00450D2C">
        <w:t>,</w:t>
      </w:r>
      <w:r>
        <w:t xml:space="preserve"> please contact the appropriate </w:t>
      </w:r>
      <w:r w:rsidR="00CF17DA">
        <w:t xml:space="preserve">Practice Education Lecturer </w:t>
      </w:r>
      <w:r>
        <w:t xml:space="preserve">for your </w:t>
      </w:r>
      <w:r w:rsidR="00450D2C">
        <w:t xml:space="preserve">Stage </w:t>
      </w:r>
      <w:r>
        <w:t>who will be able to suffer support.</w:t>
      </w:r>
    </w:p>
    <w:p w14:paraId="1B10DFFC" w14:textId="0C1EB11D" w:rsidR="005C26F4" w:rsidRDefault="00915E4A" w:rsidP="008E6502">
      <w:pPr>
        <w:pStyle w:val="Heading2"/>
        <w:spacing w:before="180" w:after="180"/>
      </w:pPr>
      <w:bookmarkStart w:id="416" w:name="_Toc24361882"/>
      <w:bookmarkStart w:id="417" w:name="_Toc110420360"/>
      <w:r w:rsidRPr="00FE4A02">
        <w:t>Timesheets</w:t>
      </w:r>
      <w:bookmarkEnd w:id="416"/>
      <w:bookmarkEnd w:id="417"/>
    </w:p>
    <w:p w14:paraId="6449A683" w14:textId="77777777" w:rsidR="00450D2C" w:rsidRDefault="00915E4A" w:rsidP="008E6502">
      <w:pPr>
        <w:spacing w:after="180" w:line="336" w:lineRule="auto"/>
      </w:pPr>
      <w:r>
        <w:t xml:space="preserve">Timesheets form part of the summative clinical </w:t>
      </w:r>
      <w:r w:rsidRPr="003A13B8">
        <w:t>assessment.</w:t>
      </w:r>
      <w:r w:rsidR="00D83FDA">
        <w:t xml:space="preserve"> All timesheets should be submitted via email to </w:t>
      </w:r>
      <w:r w:rsidR="00D83FDA" w:rsidRPr="00450D2C">
        <w:rPr>
          <w:rStyle w:val="Hyperlink"/>
        </w:rPr>
        <w:t>SNMPRecords@rgu.ac.uk</w:t>
      </w:r>
      <w:r w:rsidR="00D83FDA">
        <w:t>.</w:t>
      </w:r>
      <w:r>
        <w:t xml:space="preserve"> </w:t>
      </w:r>
    </w:p>
    <w:p w14:paraId="716D7560" w14:textId="5CAC97D5" w:rsidR="005C26F4" w:rsidRDefault="00915E4A" w:rsidP="008E6502">
      <w:pPr>
        <w:spacing w:after="180" w:line="336" w:lineRule="auto"/>
      </w:pPr>
      <w:r>
        <w:t xml:space="preserve">Please remember that students are required to complete a minimum </w:t>
      </w:r>
      <w:r w:rsidR="005453FB">
        <w:t xml:space="preserve">number </w:t>
      </w:r>
      <w:r>
        <w:t>of clinical hours to be eligible for registration with the</w:t>
      </w:r>
      <w:r>
        <w:rPr>
          <w:spacing w:val="-28"/>
        </w:rPr>
        <w:t xml:space="preserve"> </w:t>
      </w:r>
      <w:r>
        <w:t>NMC.</w:t>
      </w:r>
    </w:p>
    <w:p w14:paraId="0F3CD1DF" w14:textId="1C63ECCA" w:rsidR="005C26F4" w:rsidRDefault="00915E4A" w:rsidP="008E6502">
      <w:pPr>
        <w:spacing w:after="180" w:line="336" w:lineRule="auto"/>
      </w:pPr>
      <w:r>
        <w:t>Failure to submit timesheets so that this can b</w:t>
      </w:r>
      <w:r w:rsidR="00832897">
        <w:t xml:space="preserve">e conﬁrmed will have an impact </w:t>
      </w:r>
      <w:r>
        <w:t>on the student’s eligibility to register and any ext</w:t>
      </w:r>
      <w:r w:rsidR="00832897">
        <w:t xml:space="preserve">ension they require at the end </w:t>
      </w:r>
      <w:r w:rsidR="003F3355">
        <w:t xml:space="preserve">of </w:t>
      </w:r>
      <w:r>
        <w:t>thei</w:t>
      </w:r>
      <w:r w:rsidR="00832897">
        <w:t xml:space="preserve">r </w:t>
      </w:r>
      <w:proofErr w:type="spellStart"/>
      <w:r>
        <w:t>programme</w:t>
      </w:r>
      <w:proofErr w:type="spellEnd"/>
      <w:r>
        <w:t xml:space="preserve"> </w:t>
      </w:r>
      <w:proofErr w:type="gramStart"/>
      <w:r>
        <w:t>as a result of</w:t>
      </w:r>
      <w:proofErr w:type="gramEnd"/>
      <w:r>
        <w:t xml:space="preserve"> non-submission of timesheets will not attract a bursary. If the student has any queries regarding timesheets,</w:t>
      </w:r>
      <w:r w:rsidR="004D34A7">
        <w:t xml:space="preserve"> </w:t>
      </w:r>
      <w:r>
        <w:t>they</w:t>
      </w:r>
      <w:bookmarkStart w:id="418" w:name="5.10_Practice_Team"/>
      <w:bookmarkEnd w:id="418"/>
      <w:r>
        <w:t xml:space="preserve"> should</w:t>
      </w:r>
      <w:r>
        <w:rPr>
          <w:spacing w:val="-15"/>
        </w:rPr>
        <w:t xml:space="preserve"> </w:t>
      </w:r>
      <w:r>
        <w:t>contact</w:t>
      </w:r>
      <w:r>
        <w:rPr>
          <w:spacing w:val="-14"/>
        </w:rPr>
        <w:t xml:space="preserve"> </w:t>
      </w:r>
      <w:r w:rsidR="00B540DB">
        <w:t xml:space="preserve">the Registry &amp; Records Team: </w:t>
      </w:r>
      <w:hyperlink r:id="rId138" w:history="1">
        <w:r w:rsidR="00450D2C" w:rsidRPr="007557C9">
          <w:rPr>
            <w:rStyle w:val="Hyperlink"/>
          </w:rPr>
          <w:t>SNMPR</w:t>
        </w:r>
        <w:r w:rsidR="00DB3B0D" w:rsidRPr="007557C9">
          <w:rPr>
            <w:rStyle w:val="Hyperlink"/>
          </w:rPr>
          <w:t>ecords@rgu.ac.uk</w:t>
        </w:r>
      </w:hyperlink>
      <w:r w:rsidR="00B540DB">
        <w:t xml:space="preserve">  </w:t>
      </w:r>
    </w:p>
    <w:p w14:paraId="752865D4" w14:textId="73F35C6B" w:rsidR="00311276" w:rsidRDefault="00EA3B18" w:rsidP="008E6502">
      <w:pPr>
        <w:spacing w:before="120" w:after="0"/>
      </w:pPr>
      <w:r>
        <w:t xml:space="preserve">Completed timesheets should be emailed to: </w:t>
      </w:r>
      <w:hyperlink r:id="rId139" w:history="1">
        <w:r w:rsidR="00311276" w:rsidRPr="00FD1424">
          <w:rPr>
            <w:rStyle w:val="Hyperlink"/>
          </w:rPr>
          <w:t>SNMPRecords@rgu.ac.uk</w:t>
        </w:r>
      </w:hyperlink>
      <w:r>
        <w:t xml:space="preserve"> </w:t>
      </w:r>
      <w:bookmarkStart w:id="419" w:name="_Toc24361884"/>
    </w:p>
    <w:p w14:paraId="61E17191" w14:textId="29D77DDD" w:rsidR="00450D2C" w:rsidRPr="00AC1465" w:rsidRDefault="00450D2C" w:rsidP="008E6502">
      <w:pPr>
        <w:spacing w:before="120" w:after="0"/>
      </w:pPr>
      <w:r>
        <w:t xml:space="preserve">See also </w:t>
      </w:r>
      <w:r w:rsidRPr="00DE54BB">
        <w:rPr>
          <w:i/>
        </w:rPr>
        <w:t>Shift Patterns</w:t>
      </w:r>
      <w:r w:rsidRPr="00AC1465">
        <w:t>.</w:t>
      </w:r>
    </w:p>
    <w:p w14:paraId="01BE92B3" w14:textId="77777777" w:rsidR="00C928D3" w:rsidRDefault="00C928D3">
      <w:pPr>
        <w:spacing w:after="0" w:line="240" w:lineRule="auto"/>
        <w:rPr>
          <w:rFonts w:eastAsia="Lucida Sans" w:cs="Lucida Sans"/>
          <w:b/>
          <w:color w:val="702077"/>
          <w:szCs w:val="24"/>
        </w:rPr>
      </w:pPr>
      <w:r>
        <w:br w:type="page"/>
      </w:r>
    </w:p>
    <w:p w14:paraId="231BE126" w14:textId="6C2926B3" w:rsidR="005C26F4" w:rsidRDefault="00915E4A" w:rsidP="00802031">
      <w:pPr>
        <w:pStyle w:val="Heading2"/>
      </w:pPr>
      <w:bookmarkStart w:id="420" w:name="_Toc110420361"/>
      <w:r w:rsidRPr="00802031">
        <w:lastRenderedPageBreak/>
        <w:t>Pregnancy</w:t>
      </w:r>
      <w:bookmarkEnd w:id="419"/>
      <w:bookmarkEnd w:id="420"/>
    </w:p>
    <w:p w14:paraId="489844D8" w14:textId="77777777" w:rsidR="003148B8" w:rsidRDefault="003148B8" w:rsidP="003148B8">
      <w:pPr>
        <w:rPr>
          <w:spacing w:val="-10"/>
        </w:rPr>
      </w:pPr>
      <w:r w:rsidRPr="00F35DD0">
        <w:t xml:space="preserve">It is the student’s responsibility to inform their Personal Tutor (or University) and </w:t>
      </w:r>
      <w:r>
        <w:t>PLE</w:t>
      </w:r>
      <w:r w:rsidRPr="00F35DD0">
        <w:t xml:space="preserve"> as soon as possible if they are pregnant, in order that appropriate risk assessments and arrangements for </w:t>
      </w:r>
      <w:bookmarkStart w:id="421" w:name="_Hlk47954735"/>
      <w:r>
        <w:t>Temporary Suspension of Studies are put in place.</w:t>
      </w:r>
      <w:r>
        <w:rPr>
          <w:spacing w:val="-10"/>
        </w:rPr>
        <w:t xml:space="preserve"> </w:t>
      </w:r>
    </w:p>
    <w:p w14:paraId="1731C21B" w14:textId="76121141" w:rsidR="003148B8" w:rsidRPr="00F35DD0" w:rsidRDefault="003148B8" w:rsidP="003148B8">
      <w:pPr>
        <w:pStyle w:val="BodyText"/>
        <w:spacing w:before="0"/>
        <w:ind w:left="0" w:right="117"/>
      </w:pPr>
      <w:r w:rsidRPr="00F35DD0">
        <w:t>See</w:t>
      </w:r>
      <w:r>
        <w:t xml:space="preserve"> also</w:t>
      </w:r>
      <w:r w:rsidRPr="00F35DD0">
        <w:t xml:space="preserve"> </w:t>
      </w:r>
      <w:r w:rsidRPr="00DE54BB">
        <w:rPr>
          <w:i/>
        </w:rPr>
        <w:t xml:space="preserve">Time Out of the </w:t>
      </w:r>
      <w:proofErr w:type="spellStart"/>
      <w:r w:rsidR="00DE54BB">
        <w:rPr>
          <w:i/>
        </w:rPr>
        <w:t>Programme</w:t>
      </w:r>
      <w:proofErr w:type="spellEnd"/>
      <w:r w:rsidRPr="00DE54BB">
        <w:rPr>
          <w:i/>
        </w:rPr>
        <w:t xml:space="preserve">/Stepping </w:t>
      </w:r>
      <w:proofErr w:type="gramStart"/>
      <w:r w:rsidRPr="00DE54BB">
        <w:rPr>
          <w:i/>
        </w:rPr>
        <w:t>On</w:t>
      </w:r>
      <w:proofErr w:type="gramEnd"/>
      <w:r w:rsidRPr="00DE54BB">
        <w:rPr>
          <w:i/>
        </w:rPr>
        <w:t xml:space="preserve"> and Oﬀ the </w:t>
      </w:r>
      <w:proofErr w:type="spellStart"/>
      <w:r w:rsidRPr="00DE54BB">
        <w:rPr>
          <w:i/>
        </w:rPr>
        <w:t>Programme</w:t>
      </w:r>
      <w:proofErr w:type="spellEnd"/>
      <w:r w:rsidRPr="005706B1">
        <w:t>.</w:t>
      </w:r>
    </w:p>
    <w:bookmarkEnd w:id="421"/>
    <w:p w14:paraId="32A2205C" w14:textId="77777777" w:rsidR="004F498D" w:rsidRDefault="004F498D">
      <w:pPr>
        <w:spacing w:after="0" w:line="240" w:lineRule="auto"/>
        <w:rPr>
          <w:rFonts w:eastAsia="Lucida Sans" w:cs="Lucida Sans"/>
          <w:b/>
          <w:color w:val="702077"/>
          <w:sz w:val="28"/>
          <w:szCs w:val="28"/>
        </w:rPr>
      </w:pPr>
      <w:r>
        <w:br w:type="page"/>
      </w:r>
    </w:p>
    <w:p w14:paraId="10C04942" w14:textId="77777777" w:rsidR="005C26F4" w:rsidRDefault="00915E4A" w:rsidP="00F84430">
      <w:pPr>
        <w:pStyle w:val="Heading1"/>
        <w:spacing w:after="180"/>
        <w:ind w:left="431" w:hanging="431"/>
      </w:pPr>
      <w:bookmarkStart w:id="422" w:name="_Toc24361885"/>
      <w:bookmarkStart w:id="423" w:name="_Toc110420362"/>
      <w:r w:rsidRPr="00F34B83">
        <w:lastRenderedPageBreak/>
        <w:t>Assessment</w:t>
      </w:r>
      <w:bookmarkEnd w:id="422"/>
      <w:bookmarkEnd w:id="423"/>
    </w:p>
    <w:p w14:paraId="3BC728AB" w14:textId="7CC81D77" w:rsidR="005C26F4" w:rsidRDefault="00915E4A" w:rsidP="00802031">
      <w:pPr>
        <w:pStyle w:val="Heading2"/>
      </w:pPr>
      <w:bookmarkStart w:id="424" w:name="6.1_Assessment_Overview"/>
      <w:bookmarkStart w:id="425" w:name="_Toc24361886"/>
      <w:bookmarkStart w:id="426" w:name="_Toc110420363"/>
      <w:bookmarkEnd w:id="424"/>
      <w:r w:rsidRPr="00802031">
        <w:t>Assessment Overview</w:t>
      </w:r>
      <w:bookmarkEnd w:id="425"/>
      <w:bookmarkEnd w:id="426"/>
    </w:p>
    <w:p w14:paraId="626FEABB" w14:textId="7A697942" w:rsidR="004E1B3D" w:rsidRDefault="004E1B3D" w:rsidP="003148B8">
      <w:bookmarkStart w:id="427" w:name="_Hlk77928676"/>
      <w:r w:rsidRPr="00964177">
        <w:t>The purpose of assessment is to enable the student to demonstrate that they have achieved the learning outcomes for each theoretical and</w:t>
      </w:r>
      <w:r w:rsidR="004A65E0">
        <w:t xml:space="preserve"> practice learning</w:t>
      </w:r>
      <w:r w:rsidRPr="00964177">
        <w:t xml:space="preserve"> module that make up the </w:t>
      </w:r>
      <w:proofErr w:type="spellStart"/>
      <w:r w:rsidRPr="00964177">
        <w:t>programme</w:t>
      </w:r>
      <w:proofErr w:type="spellEnd"/>
      <w:r w:rsidR="003148B8">
        <w:t xml:space="preserve"> </w:t>
      </w:r>
      <w:r w:rsidRPr="00964177">
        <w:t xml:space="preserve">they are studying. Assessment also provides the evidence that conﬁrms the student has achieved the standard required for receiving the </w:t>
      </w:r>
      <w:proofErr w:type="spellStart"/>
      <w:r w:rsidRPr="00964177">
        <w:t>programme</w:t>
      </w:r>
      <w:proofErr w:type="spellEnd"/>
      <w:r w:rsidRPr="00964177">
        <w:t xml:space="preserve"> academic award and professional registration. Assessment refers to both coursework and examinations. Coursework includes continuous assessment such as essays, </w:t>
      </w:r>
      <w:r w:rsidR="00F13BD0">
        <w:t>reports</w:t>
      </w:r>
      <w:r w:rsidRPr="00964177">
        <w:t xml:space="preserve">, </w:t>
      </w:r>
      <w:r w:rsidR="003148B8">
        <w:t>practic</w:t>
      </w:r>
      <w:r w:rsidR="00CF17DA">
        <w:t>al</w:t>
      </w:r>
      <w:r w:rsidR="003148B8">
        <w:t xml:space="preserve"> exams</w:t>
      </w:r>
      <w:r w:rsidRPr="00964177">
        <w:t xml:space="preserve">, posters and </w:t>
      </w:r>
      <w:r w:rsidR="004A65E0">
        <w:t>practice learning</w:t>
      </w:r>
      <w:r w:rsidRPr="00964177">
        <w:t xml:space="preserve"> assessment. All assessment work must be the student’s own unless it has been clearly speciﬁed that a group submission is required. Detailed guidance about assessment is provided in the </w:t>
      </w:r>
      <w:proofErr w:type="gramStart"/>
      <w:r w:rsidRPr="00964177">
        <w:t>School’s</w:t>
      </w:r>
      <w:proofErr w:type="gramEnd"/>
      <w:r w:rsidRPr="00964177">
        <w:t xml:space="preserve"> </w:t>
      </w:r>
      <w:bookmarkStart w:id="428" w:name="_Hlk45117532"/>
      <w:r w:rsidR="005E57CF">
        <w:fldChar w:fldCharType="begin"/>
      </w:r>
      <w:r w:rsidR="005E57CF">
        <w:instrText xml:space="preserve"> HYPERLINK "http://campusmoodle.rgu.ac.uk/public/Nursing_and_Midwifery/documents/policies/AssessmentCharter.pdf" </w:instrText>
      </w:r>
      <w:r w:rsidR="005E57CF">
        <w:fldChar w:fldCharType="separate"/>
      </w:r>
      <w:r w:rsidRPr="00964177">
        <w:rPr>
          <w:rStyle w:val="Hyperlink"/>
        </w:rPr>
        <w:t>Assessment Charter</w:t>
      </w:r>
      <w:r w:rsidR="005E57CF">
        <w:rPr>
          <w:rStyle w:val="Hyperlink"/>
        </w:rPr>
        <w:fldChar w:fldCharType="end"/>
      </w:r>
      <w:r w:rsidRPr="00964177">
        <w:t>.</w:t>
      </w:r>
      <w:r>
        <w:t xml:space="preserve"> </w:t>
      </w:r>
      <w:bookmarkEnd w:id="428"/>
    </w:p>
    <w:p w14:paraId="7A8CF420" w14:textId="375750FA" w:rsidR="005C26F4" w:rsidRDefault="00915E4A" w:rsidP="00FE4A02">
      <w:pPr>
        <w:spacing w:after="120"/>
      </w:pPr>
      <w:r>
        <w:t>There are ﬁve main assessment types:</w:t>
      </w:r>
    </w:p>
    <w:p w14:paraId="0C7E7AEC" w14:textId="77777777" w:rsidR="005C26F4" w:rsidRDefault="00915E4A" w:rsidP="00311276">
      <w:pPr>
        <w:pStyle w:val="ListParagraph"/>
        <w:numPr>
          <w:ilvl w:val="0"/>
          <w:numId w:val="19"/>
        </w:numPr>
        <w:spacing w:line="360" w:lineRule="auto"/>
        <w:ind w:left="714" w:hanging="357"/>
      </w:pPr>
      <w:r>
        <w:t>Written</w:t>
      </w:r>
      <w:r w:rsidRPr="003148B8">
        <w:rPr>
          <w:spacing w:val="-29"/>
        </w:rPr>
        <w:t xml:space="preserve"> </w:t>
      </w:r>
      <w:r>
        <w:t>examinations.</w:t>
      </w:r>
    </w:p>
    <w:p w14:paraId="6B3E569F" w14:textId="77777777" w:rsidR="005C26F4" w:rsidRDefault="00915E4A" w:rsidP="00311276">
      <w:pPr>
        <w:pStyle w:val="ListParagraph"/>
        <w:numPr>
          <w:ilvl w:val="0"/>
          <w:numId w:val="19"/>
        </w:numPr>
        <w:spacing w:line="360" w:lineRule="auto"/>
        <w:ind w:left="714" w:hanging="357"/>
      </w:pPr>
      <w:r>
        <w:t>Written assessments, e.g. essays, reports,</w:t>
      </w:r>
      <w:r w:rsidRPr="003148B8">
        <w:rPr>
          <w:spacing w:val="-39"/>
        </w:rPr>
        <w:t xml:space="preserve"> </w:t>
      </w:r>
      <w:r>
        <w:t>portfolios.</w:t>
      </w:r>
    </w:p>
    <w:p w14:paraId="518DF604" w14:textId="77777777" w:rsidR="005C26F4" w:rsidRDefault="00BD10BE" w:rsidP="00311276">
      <w:pPr>
        <w:pStyle w:val="ListParagraph"/>
        <w:numPr>
          <w:ilvl w:val="0"/>
          <w:numId w:val="19"/>
        </w:numPr>
        <w:spacing w:line="360" w:lineRule="auto"/>
        <w:ind w:left="714" w:hanging="357"/>
      </w:pPr>
      <w:r>
        <w:t xml:space="preserve">Clinical </w:t>
      </w:r>
      <w:r w:rsidR="00915E4A">
        <w:t>examination</w:t>
      </w:r>
      <w:r>
        <w:t xml:space="preserve">s or OSCEs (Objective Structured </w:t>
      </w:r>
      <w:r w:rsidR="00915E4A">
        <w:t>Clinical Examinations).</w:t>
      </w:r>
    </w:p>
    <w:p w14:paraId="4E23D2CA" w14:textId="309E3756" w:rsidR="005C26F4" w:rsidRDefault="00DC6C82" w:rsidP="00311276">
      <w:pPr>
        <w:pStyle w:val="ListParagraph"/>
        <w:numPr>
          <w:ilvl w:val="0"/>
          <w:numId w:val="19"/>
        </w:numPr>
        <w:spacing w:line="360" w:lineRule="auto"/>
        <w:ind w:left="714" w:hanging="357"/>
      </w:pPr>
      <w:r>
        <w:t>Practice</w:t>
      </w:r>
      <w:r w:rsidR="00BD10BE">
        <w:t xml:space="preserve"> </w:t>
      </w:r>
      <w:r w:rsidR="00915E4A">
        <w:t>assessment</w:t>
      </w:r>
      <w:r w:rsidR="00BD10BE">
        <w:t xml:space="preserve"> </w:t>
      </w:r>
      <w:r w:rsidR="00915E4A">
        <w:t>documentation</w:t>
      </w:r>
      <w:r w:rsidR="00BD10BE">
        <w:t xml:space="preserve"> </w:t>
      </w:r>
      <w:r w:rsidR="00915E4A">
        <w:t>–</w:t>
      </w:r>
      <w:r w:rsidR="00BD10BE">
        <w:t xml:space="preserve"> </w:t>
      </w:r>
      <w:r w:rsidR="00915E4A">
        <w:t>used</w:t>
      </w:r>
      <w:r w:rsidR="00BD10BE">
        <w:t xml:space="preserve"> </w:t>
      </w:r>
      <w:r w:rsidR="00915E4A">
        <w:t>to</w:t>
      </w:r>
      <w:r w:rsidR="00BD10BE">
        <w:t xml:space="preserve"> </w:t>
      </w:r>
      <w:r w:rsidR="00915E4A">
        <w:t>assess</w:t>
      </w:r>
      <w:r w:rsidR="00BD10BE">
        <w:t xml:space="preserve"> </w:t>
      </w:r>
      <w:r w:rsidR="00915E4A">
        <w:t xml:space="preserve">students’ performance in </w:t>
      </w:r>
      <w:r w:rsidR="00915E4A" w:rsidRPr="00DC6C82">
        <w:t xml:space="preserve">practice </w:t>
      </w:r>
      <w:r w:rsidR="0020322C">
        <w:t>learning experiences</w:t>
      </w:r>
      <w:r w:rsidR="00915E4A" w:rsidRPr="00DC6C82">
        <w:t>.</w:t>
      </w:r>
    </w:p>
    <w:p w14:paraId="4F5A7955" w14:textId="48688652" w:rsidR="005C26F4" w:rsidRDefault="00915E4A" w:rsidP="00311276">
      <w:pPr>
        <w:pStyle w:val="ListParagraph"/>
        <w:numPr>
          <w:ilvl w:val="0"/>
          <w:numId w:val="19"/>
        </w:numPr>
        <w:spacing w:after="240" w:line="360" w:lineRule="auto"/>
        <w:ind w:left="714" w:hanging="357"/>
      </w:pPr>
      <w:r>
        <w:t>Presentations</w:t>
      </w:r>
      <w:r w:rsidR="00094A1A">
        <w:t>.</w:t>
      </w:r>
    </w:p>
    <w:p w14:paraId="5CED8593" w14:textId="77777777" w:rsidR="005C26F4" w:rsidRDefault="00915E4A" w:rsidP="003148B8">
      <w:pPr>
        <w:rPr>
          <w:sz w:val="20"/>
        </w:rPr>
      </w:pPr>
      <w:r>
        <w:t>Each module team will provide students with speciﬁc information and guidance about the assessment for the module. In addition, the student will receive an Assessment Schedule which outlines the dates of submission for</w:t>
      </w:r>
      <w:bookmarkStart w:id="429" w:name="6.2_Assessment_Schedule"/>
      <w:bookmarkEnd w:id="429"/>
      <w:r>
        <w:t xml:space="preserve"> each assessment.</w:t>
      </w:r>
    </w:p>
    <w:p w14:paraId="1D6E2843" w14:textId="77777777" w:rsidR="00311276" w:rsidRDefault="00311276">
      <w:pPr>
        <w:spacing w:after="0" w:line="240" w:lineRule="auto"/>
        <w:rPr>
          <w:rFonts w:eastAsia="Lucida Sans" w:cs="Lucida Sans"/>
          <w:b/>
          <w:color w:val="702077"/>
          <w:szCs w:val="24"/>
        </w:rPr>
      </w:pPr>
      <w:bookmarkStart w:id="430" w:name="_Toc24361887"/>
      <w:bookmarkEnd w:id="427"/>
      <w:r>
        <w:br w:type="page"/>
      </w:r>
    </w:p>
    <w:p w14:paraId="1F2A2E1F" w14:textId="4184C45E" w:rsidR="005C26F4" w:rsidRDefault="00915E4A" w:rsidP="00802031">
      <w:pPr>
        <w:pStyle w:val="Heading2"/>
      </w:pPr>
      <w:bookmarkStart w:id="431" w:name="_Toc110420364"/>
      <w:r w:rsidRPr="00802031">
        <w:lastRenderedPageBreak/>
        <w:t>Assessment Schedule</w:t>
      </w:r>
      <w:bookmarkEnd w:id="430"/>
      <w:bookmarkEnd w:id="431"/>
    </w:p>
    <w:p w14:paraId="2485B62C" w14:textId="35794587" w:rsidR="00751412" w:rsidRPr="001067DF" w:rsidRDefault="00751412" w:rsidP="00751412">
      <w:bookmarkStart w:id="432" w:name="_Hlk77239791"/>
      <w:bookmarkStart w:id="433" w:name="_Toc24361888"/>
      <w:r w:rsidRPr="001067DF">
        <w:t xml:space="preserve">Students will be given an Assessment Schedule for each </w:t>
      </w:r>
      <w:proofErr w:type="gramStart"/>
      <w:r>
        <w:t>S</w:t>
      </w:r>
      <w:r w:rsidRPr="001067DF">
        <w:t>tage</w:t>
      </w:r>
      <w:proofErr w:type="gramEnd"/>
      <w:r w:rsidRPr="001067DF">
        <w:t xml:space="preserve"> and this will be</w:t>
      </w:r>
      <w:bookmarkStart w:id="434" w:name="6.3_Assessment_Responsibilities"/>
      <w:bookmarkEnd w:id="434"/>
      <w:r w:rsidRPr="001067DF">
        <w:t xml:space="preserve"> emailed to them at the beginning of each </w:t>
      </w:r>
      <w:r>
        <w:t>S</w:t>
      </w:r>
      <w:r w:rsidRPr="001067DF">
        <w:t>tage. The Assessment Schedule can also be accessed from the following Moodle study area:</w:t>
      </w:r>
      <w:bookmarkStart w:id="435" w:name="_Hlk45117670"/>
      <w:r>
        <w:br/>
      </w:r>
      <w:hyperlink r:id="rId140" w:history="1">
        <w:r w:rsidR="00ED19AB" w:rsidRPr="00266889">
          <w:rPr>
            <w:rStyle w:val="Hyperlink"/>
          </w:rPr>
          <w:t>NUS062 – General information</w:t>
        </w:r>
      </w:hyperlink>
    </w:p>
    <w:p w14:paraId="04F56BAA" w14:textId="37802CC5" w:rsidR="005C26F4" w:rsidRDefault="00915E4A" w:rsidP="00802031">
      <w:pPr>
        <w:pStyle w:val="Heading2"/>
      </w:pPr>
      <w:bookmarkStart w:id="436" w:name="_Toc110420365"/>
      <w:bookmarkEnd w:id="432"/>
      <w:bookmarkEnd w:id="435"/>
      <w:r w:rsidRPr="00802031">
        <w:t>Assessment Responsibilities</w:t>
      </w:r>
      <w:bookmarkEnd w:id="433"/>
      <w:bookmarkEnd w:id="436"/>
    </w:p>
    <w:p w14:paraId="69B9B1FB" w14:textId="4C72FB58" w:rsidR="003148B8" w:rsidRDefault="003148B8" w:rsidP="00311276">
      <w:bookmarkStart w:id="437" w:name="_Hlk77928710"/>
      <w:r>
        <w:t>Both the student and the University have responsibilities regarding the assessment process. These are clearly outlined in Regulation A4 of the Academic Regulations:</w:t>
      </w:r>
      <w:r w:rsidR="00FE4A02">
        <w:t xml:space="preserve"> </w:t>
      </w:r>
      <w:hyperlink r:id="rId141" w:history="1">
        <w:r w:rsidRPr="00EB7FC5">
          <w:rPr>
            <w:rStyle w:val="Hyperlink"/>
          </w:rPr>
          <w:t>http://www.rgu.ac.uk/academicregulations</w:t>
        </w:r>
      </w:hyperlink>
    </w:p>
    <w:p w14:paraId="13EDDA21" w14:textId="77777777" w:rsidR="003148B8" w:rsidRDefault="003148B8" w:rsidP="00311276">
      <w:r>
        <w:t xml:space="preserve">Students have a responsibility to submit all their coursework and attend for examination on the dates specified within the Assessment Schedule. At the time of an assessment the student must inform the </w:t>
      </w:r>
      <w:proofErr w:type="gramStart"/>
      <w:r>
        <w:t>School</w:t>
      </w:r>
      <w:proofErr w:type="gramEnd"/>
      <w:r>
        <w:t>, using the University Deferral Request Form, of any circumstances which may have an impact on their ability to undertake the assessment.</w:t>
      </w:r>
    </w:p>
    <w:p w14:paraId="26D5E5B4" w14:textId="77777777" w:rsidR="003148B8" w:rsidRDefault="003148B8" w:rsidP="00311276">
      <w:bookmarkStart w:id="438" w:name="6.4_Examinations"/>
      <w:bookmarkEnd w:id="438"/>
      <w:r>
        <w:t xml:space="preserve">See also </w:t>
      </w:r>
      <w:r w:rsidRPr="00DE54BB">
        <w:rPr>
          <w:i/>
        </w:rPr>
        <w:t>Support for Assessments</w:t>
      </w:r>
      <w:r>
        <w:t>.</w:t>
      </w:r>
    </w:p>
    <w:p w14:paraId="5DD597EC" w14:textId="307834E3" w:rsidR="005C26F4" w:rsidRDefault="00676A89" w:rsidP="00D23A74">
      <w:pPr>
        <w:pStyle w:val="Heading2"/>
        <w:spacing w:before="180" w:after="180"/>
        <w:ind w:left="578" w:hanging="578"/>
      </w:pPr>
      <w:bookmarkStart w:id="439" w:name="_Toc110420366"/>
      <w:bookmarkEnd w:id="437"/>
      <w:r w:rsidRPr="00802031">
        <w:t>Examinations</w:t>
      </w:r>
      <w:bookmarkEnd w:id="439"/>
    </w:p>
    <w:p w14:paraId="6632260E" w14:textId="77777777" w:rsidR="00925415" w:rsidRPr="00C21BD4" w:rsidRDefault="00915E4A" w:rsidP="00311276">
      <w:pPr>
        <w:rPr>
          <w:rStyle w:val="Hyperlink"/>
        </w:rPr>
      </w:pPr>
      <w:bookmarkStart w:id="440" w:name="_Hlk77928723"/>
      <w:r>
        <w:t>Guidelines and guidance notes for examinations can be accessed from:</w:t>
      </w:r>
      <w:r w:rsidR="00802031">
        <w:br/>
      </w:r>
      <w:hyperlink r:id="rId142" w:history="1">
        <w:r w:rsidR="00925415" w:rsidRPr="00964177">
          <w:rPr>
            <w:rStyle w:val="Hyperlink"/>
          </w:rPr>
          <w:t>www.rgu.ac.uk/exam-procedures</w:t>
        </w:r>
      </w:hyperlink>
    </w:p>
    <w:p w14:paraId="2CEAC173" w14:textId="77777777" w:rsidR="005C26F4" w:rsidRDefault="00915E4A" w:rsidP="00311276">
      <w:r>
        <w:t xml:space="preserve">Students should </w:t>
      </w:r>
      <w:proofErr w:type="spellStart"/>
      <w:r>
        <w:t>familiarise</w:t>
      </w:r>
      <w:proofErr w:type="spellEnd"/>
      <w:r>
        <w:t xml:space="preserve"> themselves with these guidance notes.</w:t>
      </w:r>
    </w:p>
    <w:p w14:paraId="450C34DD" w14:textId="139243C8" w:rsidR="005C26F4" w:rsidRDefault="00915E4A" w:rsidP="00D23A74">
      <w:pPr>
        <w:pStyle w:val="Heading2"/>
        <w:spacing w:before="180" w:after="180"/>
        <w:ind w:left="578" w:hanging="578"/>
      </w:pPr>
      <w:bookmarkStart w:id="441" w:name="_Toc24361890"/>
      <w:bookmarkStart w:id="442" w:name="_Toc110420367"/>
      <w:bookmarkEnd w:id="440"/>
      <w:r w:rsidRPr="00802031">
        <w:t>Plagiarism</w:t>
      </w:r>
      <w:bookmarkEnd w:id="441"/>
      <w:bookmarkEnd w:id="442"/>
    </w:p>
    <w:p w14:paraId="0054E532" w14:textId="3395F536" w:rsidR="005C26F4" w:rsidRDefault="00915E4A" w:rsidP="00311276">
      <w:bookmarkStart w:id="443" w:name="_Hlk77928744"/>
      <w:r>
        <w:t>Plagiarism is the practice of presenting the thoughts, writings or other output of another or others as original, without acknowledgement of their source(s)</w:t>
      </w:r>
      <w:r w:rsidR="00680F6F">
        <w:t xml:space="preserve"> and is a form of academic misconduct</w:t>
      </w:r>
      <w:r>
        <w:t xml:space="preserve">. </w:t>
      </w:r>
      <w:r w:rsidR="00680F6F">
        <w:t>It is therefore important that a</w:t>
      </w:r>
      <w:r>
        <w:t>ll material used to support a piece of work, whether a printed publication or from</w:t>
      </w:r>
      <w:r>
        <w:rPr>
          <w:spacing w:val="15"/>
        </w:rPr>
        <w:t xml:space="preserve"> </w:t>
      </w:r>
      <w:r>
        <w:t>electronic</w:t>
      </w:r>
      <w:r>
        <w:rPr>
          <w:spacing w:val="15"/>
        </w:rPr>
        <w:t xml:space="preserve"> </w:t>
      </w:r>
      <w:r>
        <w:t>media,</w:t>
      </w:r>
      <w:r>
        <w:rPr>
          <w:spacing w:val="21"/>
        </w:rPr>
        <w:t xml:space="preserve"> </w:t>
      </w:r>
      <w:r>
        <w:t>should</w:t>
      </w:r>
      <w:r>
        <w:rPr>
          <w:spacing w:val="16"/>
        </w:rPr>
        <w:t xml:space="preserve"> </w:t>
      </w:r>
      <w:r>
        <w:t>be</w:t>
      </w:r>
      <w:r>
        <w:rPr>
          <w:spacing w:val="15"/>
        </w:rPr>
        <w:t xml:space="preserve"> </w:t>
      </w:r>
      <w:r>
        <w:t>appropriate</w:t>
      </w:r>
      <w:r w:rsidR="00680F6F">
        <w:t>ly</w:t>
      </w:r>
      <w:r>
        <w:rPr>
          <w:spacing w:val="15"/>
        </w:rPr>
        <w:t xml:space="preserve"> </w:t>
      </w:r>
      <w:r>
        <w:t>identiﬁed</w:t>
      </w:r>
      <w:r>
        <w:rPr>
          <w:spacing w:val="16"/>
        </w:rPr>
        <w:t xml:space="preserve"> </w:t>
      </w:r>
      <w:r>
        <w:t>and</w:t>
      </w:r>
      <w:r>
        <w:rPr>
          <w:spacing w:val="15"/>
        </w:rPr>
        <w:t xml:space="preserve"> </w:t>
      </w:r>
      <w:r>
        <w:t>referenced</w:t>
      </w:r>
      <w:r>
        <w:rPr>
          <w:spacing w:val="15"/>
        </w:rPr>
        <w:t xml:space="preserve"> </w:t>
      </w:r>
      <w:r>
        <w:t>and</w:t>
      </w:r>
      <w:r w:rsidR="00BD10BE">
        <w:t xml:space="preserve"> </w:t>
      </w:r>
      <w:r>
        <w:t>should not normally be copied directly unless as an acknowledge quote. Text translated into the words of an individual student should in all cases acknowledge the source.</w:t>
      </w:r>
    </w:p>
    <w:p w14:paraId="53E959A6" w14:textId="6A1E692D" w:rsidR="005C26F4" w:rsidRDefault="00915E4A" w:rsidP="00311276">
      <w:bookmarkStart w:id="444" w:name="6.6_Support_for_Assessments"/>
      <w:bookmarkEnd w:id="444"/>
      <w:r w:rsidRPr="003148B8">
        <w:lastRenderedPageBreak/>
        <w:t>See</w:t>
      </w:r>
      <w:r w:rsidR="00F34B83" w:rsidRPr="003148B8">
        <w:t xml:space="preserve"> also</w:t>
      </w:r>
      <w:r w:rsidRPr="003148B8">
        <w:t xml:space="preserve"> </w:t>
      </w:r>
      <w:r w:rsidRPr="00311276">
        <w:rPr>
          <w:i/>
          <w:iCs/>
        </w:rPr>
        <w:t>Turnitin Feedback Studio: Dropbox, Originality Report and Feedback</w:t>
      </w:r>
      <w:r w:rsidRPr="003148B8">
        <w:t>.</w:t>
      </w:r>
    </w:p>
    <w:p w14:paraId="0E52A274" w14:textId="77777777" w:rsidR="00C937AF" w:rsidRDefault="00C937AF" w:rsidP="00C937AF">
      <w:pPr>
        <w:pStyle w:val="Heading2"/>
        <w:spacing w:line="240" w:lineRule="auto"/>
        <w:ind w:left="576" w:hanging="576"/>
      </w:pPr>
      <w:bookmarkStart w:id="445" w:name="_Toc82529642"/>
      <w:bookmarkStart w:id="446" w:name="_Toc110420368"/>
      <w:r>
        <w:t>Academic Integrity</w:t>
      </w:r>
      <w:bookmarkEnd w:id="445"/>
      <w:bookmarkEnd w:id="446"/>
    </w:p>
    <w:p w14:paraId="132EFF5B" w14:textId="5496AB92" w:rsidR="00C937AF" w:rsidRPr="003148B8" w:rsidRDefault="00C937AF" w:rsidP="00C937AF">
      <w:r>
        <w:t xml:space="preserve">The following video is designed to provide students with a clear understanding of what the University means by the term ‘academic integrity’, the implications of academic misconduct and the support available to avoid misconduct: </w:t>
      </w:r>
      <w:hyperlink r:id="rId143" w:history="1">
        <w:r w:rsidRPr="00C96ACD">
          <w:rPr>
            <w:rStyle w:val="Hyperlink"/>
          </w:rPr>
          <w:t>Academic Integrity</w:t>
        </w:r>
      </w:hyperlink>
      <w:r>
        <w:t xml:space="preserve"> [video – 4 min </w:t>
      </w:r>
      <w:r w:rsidR="00856BAD">
        <w:t>4</w:t>
      </w:r>
      <w:r>
        <w:t>0 secs]</w:t>
      </w:r>
    </w:p>
    <w:p w14:paraId="3A210EC5" w14:textId="445A9A53" w:rsidR="005C26F4" w:rsidRDefault="004A65E0" w:rsidP="00D23A74">
      <w:pPr>
        <w:pStyle w:val="Heading2"/>
        <w:spacing w:before="180" w:after="180"/>
        <w:ind w:left="578" w:hanging="578"/>
      </w:pPr>
      <w:bookmarkStart w:id="447" w:name="_Toc110420369"/>
      <w:bookmarkEnd w:id="443"/>
      <w:r w:rsidRPr="00802031">
        <w:t>Support for Assessments</w:t>
      </w:r>
      <w:bookmarkEnd w:id="447"/>
    </w:p>
    <w:p w14:paraId="057B8E59" w14:textId="5FB6EF3E" w:rsidR="003148B8" w:rsidRDefault="003148B8" w:rsidP="008E6502">
      <w:pPr>
        <w:spacing w:after="180"/>
      </w:pPr>
      <w:bookmarkStart w:id="448" w:name="_Hlk77928870"/>
      <w:bookmarkStart w:id="449" w:name="_Toc24361892"/>
      <w:r>
        <w:t xml:space="preserve">Members of the module teams will provide students with support and guidance on the assessment of each module. Such support may be undertaken with the </w:t>
      </w:r>
      <w:proofErr w:type="gramStart"/>
      <w:r>
        <w:t>class as a whole, within</w:t>
      </w:r>
      <w:proofErr w:type="gramEnd"/>
      <w:r>
        <w:t xml:space="preserve"> a tutorial group, online or on an individual basis. The student is expected to engage in formative assessment activities during the modules which are designed to give structured feedback to the student on their progress. Such formative assessment activities may be self, peer and lecturer led. They are designed to support the student’s learning as well as inform their completion of the summative assessment.</w:t>
      </w:r>
    </w:p>
    <w:p w14:paraId="7010A99F" w14:textId="08F0C03B" w:rsidR="003148B8" w:rsidRPr="00B5721C" w:rsidRDefault="003148B8" w:rsidP="008E6502">
      <w:pPr>
        <w:spacing w:after="180"/>
        <w:rPr>
          <w:strike/>
        </w:rPr>
      </w:pPr>
      <w:r>
        <w:t xml:space="preserve">Students will need to plan and </w:t>
      </w:r>
      <w:proofErr w:type="spellStart"/>
      <w:r>
        <w:t>prioritise</w:t>
      </w:r>
      <w:proofErr w:type="spellEnd"/>
      <w:r>
        <w:t xml:space="preserve"> their studying and assessment workloads. It is the student’s responsibility to contact relevant staff for support and guidance. Students are advised to </w:t>
      </w:r>
      <w:r w:rsidR="00694A50">
        <w:t xml:space="preserve">post questions in </w:t>
      </w:r>
      <w:r w:rsidR="000B5F3A">
        <w:t xml:space="preserve">the </w:t>
      </w:r>
      <w:r w:rsidR="00694A50">
        <w:t xml:space="preserve">discussion forum </w:t>
      </w:r>
      <w:r w:rsidR="00D709FC">
        <w:t xml:space="preserve">on the relevant Moodle page </w:t>
      </w:r>
      <w:r>
        <w:t xml:space="preserve">regarding summative assessments in a timely manner, well before submission deadlines. </w:t>
      </w:r>
    </w:p>
    <w:p w14:paraId="4A4828EE" w14:textId="77777777" w:rsidR="003148B8" w:rsidRDefault="003148B8" w:rsidP="008E6502">
      <w:pPr>
        <w:spacing w:after="180"/>
      </w:pPr>
      <w:r>
        <w:t>Personal Tutors can provide students with general academic support and guidance relating to their overall performance and progress. Personal Tutors will also monitor the student’s progress in relation to practice modules.</w:t>
      </w:r>
    </w:p>
    <w:p w14:paraId="4D570927" w14:textId="77777777" w:rsidR="003148B8" w:rsidRDefault="003148B8" w:rsidP="008E6502">
      <w:pPr>
        <w:spacing w:after="180"/>
      </w:pPr>
      <w:r>
        <w:t xml:space="preserve">For information about submission of coursework, please see the section </w:t>
      </w:r>
      <w:r w:rsidRPr="00CF17DA">
        <w:rPr>
          <w:i/>
        </w:rPr>
        <w:t>Submission of Assessment</w:t>
      </w:r>
      <w:r>
        <w:t>.</w:t>
      </w:r>
    </w:p>
    <w:p w14:paraId="1F06FD14" w14:textId="0B1866E8" w:rsidR="003148B8" w:rsidRPr="00C21BD4" w:rsidRDefault="003148B8" w:rsidP="008E6502">
      <w:pPr>
        <w:spacing w:after="180"/>
        <w:rPr>
          <w:rStyle w:val="Hyperlink"/>
        </w:rPr>
      </w:pPr>
      <w:bookmarkStart w:id="450" w:name="_Hlk74153672"/>
      <w:r>
        <w:lastRenderedPageBreak/>
        <w:t xml:space="preserve">Study and academic writing skills support is available from the </w:t>
      </w:r>
      <w:hyperlink r:id="rId144" w:history="1">
        <w:r w:rsidR="00DC0776" w:rsidRPr="00FA6F9F">
          <w:rPr>
            <w:rStyle w:val="Hyperlink"/>
          </w:rPr>
          <w:t>Study</w:t>
        </w:r>
        <w:r w:rsidR="00FA6F9F" w:rsidRPr="00FA6F9F">
          <w:rPr>
            <w:rStyle w:val="Hyperlink"/>
          </w:rPr>
          <w:t xml:space="preserve"> </w:t>
        </w:r>
        <w:r w:rsidR="00DC0776" w:rsidRPr="00FA6F9F">
          <w:rPr>
            <w:rStyle w:val="Hyperlink"/>
          </w:rPr>
          <w:t>Support Services</w:t>
        </w:r>
      </w:hyperlink>
      <w:r>
        <w:t>.</w:t>
      </w:r>
    </w:p>
    <w:bookmarkEnd w:id="450"/>
    <w:p w14:paraId="6EDCC829" w14:textId="77777777" w:rsidR="00B5721C" w:rsidRDefault="003148B8" w:rsidP="003148B8">
      <w:pPr>
        <w:rPr>
          <w:rStyle w:val="Hyperlink"/>
        </w:rPr>
      </w:pPr>
      <w:r>
        <w:t xml:space="preserve">Students should take note of any extenuating circumstances which may affect their ability to undertake an </w:t>
      </w:r>
      <w:proofErr w:type="gramStart"/>
      <w:r>
        <w:t>assessment, and</w:t>
      </w:r>
      <w:proofErr w:type="gramEnd"/>
      <w:r>
        <w:t xml:space="preserve"> take timely action to address any concerns which they may have. The Deferral Request Form and accompanying notes can be found at:</w:t>
      </w:r>
      <w:r>
        <w:br/>
      </w:r>
      <w:hyperlink r:id="rId145" w:history="1">
        <w:r w:rsidR="00265EEC" w:rsidRPr="00D00023">
          <w:rPr>
            <w:rStyle w:val="Hyperlink"/>
          </w:rPr>
          <w:t>www.rgu.ac.uk/academicregulationsstudentforms</w:t>
        </w:r>
      </w:hyperlink>
      <w:bookmarkStart w:id="451" w:name="6.7_Submission_of_Assessment"/>
      <w:bookmarkEnd w:id="451"/>
    </w:p>
    <w:p w14:paraId="0F6E7897" w14:textId="53408FE3" w:rsidR="003148B8" w:rsidRPr="003148B8" w:rsidRDefault="003148B8" w:rsidP="003148B8">
      <w:pPr>
        <w:rPr>
          <w:w w:val="105"/>
          <w:szCs w:val="24"/>
        </w:rPr>
      </w:pPr>
      <w:r w:rsidRPr="003148B8">
        <w:rPr>
          <w:w w:val="105"/>
          <w:szCs w:val="24"/>
        </w:rPr>
        <w:t xml:space="preserve">See also </w:t>
      </w:r>
      <w:r w:rsidRPr="00DE54BB">
        <w:rPr>
          <w:i/>
        </w:rPr>
        <w:t>Fit to Sit Policy: Extenuating Circumstances</w:t>
      </w:r>
      <w:r w:rsidRPr="003148B8">
        <w:t xml:space="preserve"> and </w:t>
      </w:r>
      <w:r w:rsidRPr="00DE54BB">
        <w:rPr>
          <w:i/>
          <w:w w:val="105"/>
          <w:szCs w:val="24"/>
        </w:rPr>
        <w:t>Study Requirements</w:t>
      </w:r>
      <w:r w:rsidRPr="003148B8">
        <w:rPr>
          <w:w w:val="105"/>
          <w:szCs w:val="24"/>
        </w:rPr>
        <w:t xml:space="preserve">. </w:t>
      </w:r>
    </w:p>
    <w:p w14:paraId="02FBEC6C" w14:textId="77777777" w:rsidR="005C26F4" w:rsidRPr="00802031" w:rsidRDefault="00915E4A" w:rsidP="00802031">
      <w:pPr>
        <w:pStyle w:val="Heading2"/>
      </w:pPr>
      <w:bookmarkStart w:id="452" w:name="_Toc110420370"/>
      <w:bookmarkEnd w:id="448"/>
      <w:r w:rsidRPr="00802031">
        <w:t>Submission of Assessment</w:t>
      </w:r>
      <w:bookmarkEnd w:id="449"/>
      <w:bookmarkEnd w:id="452"/>
    </w:p>
    <w:p w14:paraId="13330334" w14:textId="3C1F6673" w:rsidR="003148B8" w:rsidRDefault="003148B8" w:rsidP="0061163B">
      <w:bookmarkStart w:id="453" w:name="_Hlk77928885"/>
      <w:bookmarkStart w:id="454" w:name="_Toc24361893"/>
      <w:r>
        <w:t xml:space="preserve">Students are required to submit their coursework by 12 noon, on the specified date of submission. It should be submitted through </w:t>
      </w:r>
      <w:proofErr w:type="spellStart"/>
      <w:r>
        <w:t>CampusMoodle</w:t>
      </w:r>
      <w:proofErr w:type="spellEnd"/>
      <w:r>
        <w:t xml:space="preserve"> in the allocated drop box. Students will have the opportunity to submit draft</w:t>
      </w:r>
      <w:r w:rsidR="00B7082D">
        <w:t>s</w:t>
      </w:r>
      <w:r>
        <w:t xml:space="preserve"> of their assignment to Turnitin for self-diagnostic purposes</w:t>
      </w:r>
      <w:r w:rsidR="00694A50">
        <w:t>, e.g.</w:t>
      </w:r>
      <w:r>
        <w:t xml:space="preserve"> </w:t>
      </w:r>
      <w:r w:rsidR="00694A50">
        <w:t xml:space="preserve">around originality </w:t>
      </w:r>
      <w:r w:rsidR="00B7082D">
        <w:t>report or</w:t>
      </w:r>
      <w:r w:rsidR="00694A50">
        <w:t xml:space="preserve"> checking audio recordings</w:t>
      </w:r>
      <w:r w:rsidR="009236C4">
        <w:t>,</w:t>
      </w:r>
      <w:r w:rsidR="00694A50">
        <w:t xml:space="preserve"> </w:t>
      </w:r>
      <w:r>
        <w:t xml:space="preserve">and then a final </w:t>
      </w:r>
      <w:r w:rsidR="00B7082D">
        <w:t>version for marking</w:t>
      </w:r>
    </w:p>
    <w:p w14:paraId="270E9BAA" w14:textId="77777777" w:rsidR="003148B8" w:rsidRPr="00C51A8F" w:rsidRDefault="003148B8" w:rsidP="0061163B">
      <w:pPr>
        <w:rPr>
          <w:b/>
        </w:rPr>
      </w:pPr>
      <w:bookmarkStart w:id="455" w:name="_Hlk75181654"/>
      <w:r w:rsidRPr="00C51A8F">
        <w:rPr>
          <w:b/>
        </w:rPr>
        <w:t xml:space="preserve">Note: </w:t>
      </w:r>
      <w:r w:rsidRPr="00721DE3">
        <w:t>All drop boxes will close at 12 noon.</w:t>
      </w:r>
    </w:p>
    <w:p w14:paraId="28AA6D3D" w14:textId="05824B30" w:rsidR="005C26F4" w:rsidRDefault="00915E4A" w:rsidP="00802031">
      <w:pPr>
        <w:pStyle w:val="Heading3"/>
      </w:pPr>
      <w:bookmarkStart w:id="456" w:name="_Toc110420371"/>
      <w:bookmarkEnd w:id="453"/>
      <w:bookmarkEnd w:id="455"/>
      <w:r w:rsidRPr="00802031">
        <w:t>Presentation of Coursework</w:t>
      </w:r>
      <w:bookmarkEnd w:id="454"/>
      <w:bookmarkEnd w:id="456"/>
    </w:p>
    <w:p w14:paraId="431FA9D5" w14:textId="77777777" w:rsidR="003148B8" w:rsidRDefault="003148B8" w:rsidP="003D70A9">
      <w:pPr>
        <w:spacing w:after="120"/>
      </w:pPr>
      <w:bookmarkStart w:id="457" w:name="_Hlk77928919"/>
      <w:bookmarkStart w:id="458" w:name="_Toc24361894"/>
      <w:r>
        <w:t>Written</w:t>
      </w:r>
      <w:r>
        <w:rPr>
          <w:spacing w:val="-15"/>
        </w:rPr>
        <w:t xml:space="preserve"> </w:t>
      </w:r>
      <w:r>
        <w:t>assessments</w:t>
      </w:r>
      <w:r>
        <w:rPr>
          <w:spacing w:val="-14"/>
        </w:rPr>
        <w:t xml:space="preserve"> </w:t>
      </w:r>
      <w:r>
        <w:t>submitted</w:t>
      </w:r>
      <w:r>
        <w:rPr>
          <w:spacing w:val="-15"/>
        </w:rPr>
        <w:t xml:space="preserve"> </w:t>
      </w:r>
      <w:r>
        <w:t>to</w:t>
      </w:r>
      <w:r>
        <w:rPr>
          <w:spacing w:val="-14"/>
        </w:rPr>
        <w:t xml:space="preserve"> </w:t>
      </w:r>
      <w:r>
        <w:t>the</w:t>
      </w:r>
      <w:r>
        <w:rPr>
          <w:spacing w:val="-15"/>
        </w:rPr>
        <w:t xml:space="preserve"> </w:t>
      </w:r>
      <w:proofErr w:type="gramStart"/>
      <w:r>
        <w:t>School</w:t>
      </w:r>
      <w:proofErr w:type="gramEnd"/>
      <w:r>
        <w:rPr>
          <w:spacing w:val="-14"/>
        </w:rPr>
        <w:t xml:space="preserve"> </w:t>
      </w:r>
      <w:r>
        <w:t>must</w:t>
      </w:r>
      <w:r>
        <w:rPr>
          <w:spacing w:val="-15"/>
        </w:rPr>
        <w:t xml:space="preserve"> </w:t>
      </w:r>
      <w:r>
        <w:t>demonstrate</w:t>
      </w:r>
      <w:r>
        <w:rPr>
          <w:spacing w:val="-14"/>
        </w:rPr>
        <w:t xml:space="preserve"> </w:t>
      </w:r>
      <w:r>
        <w:t>confidentiality and anonymity in the content,</w:t>
      </w:r>
      <w:r>
        <w:rPr>
          <w:spacing w:val="-7"/>
        </w:rPr>
        <w:t xml:space="preserve"> </w:t>
      </w:r>
      <w:r>
        <w:t>i.e.</w:t>
      </w:r>
    </w:p>
    <w:p w14:paraId="30C31863" w14:textId="77777777" w:rsidR="003148B8" w:rsidRDefault="003148B8" w:rsidP="0022208B">
      <w:pPr>
        <w:pStyle w:val="ListParagraph"/>
        <w:numPr>
          <w:ilvl w:val="0"/>
          <w:numId w:val="20"/>
        </w:numPr>
        <w:spacing w:line="360" w:lineRule="auto"/>
      </w:pPr>
      <w:r>
        <w:t>Actual</w:t>
      </w:r>
      <w:r w:rsidRPr="00E3396E">
        <w:rPr>
          <w:spacing w:val="-4"/>
        </w:rPr>
        <w:t xml:space="preserve"> </w:t>
      </w:r>
      <w:r>
        <w:t>names</w:t>
      </w:r>
      <w:r w:rsidRPr="00E3396E">
        <w:rPr>
          <w:spacing w:val="-4"/>
        </w:rPr>
        <w:t xml:space="preserve"> </w:t>
      </w:r>
      <w:r>
        <w:t>of</w:t>
      </w:r>
      <w:r w:rsidRPr="00E3396E">
        <w:rPr>
          <w:spacing w:val="-4"/>
        </w:rPr>
        <w:t xml:space="preserve"> </w:t>
      </w:r>
      <w:r>
        <w:t>service</w:t>
      </w:r>
      <w:r w:rsidRPr="00E3396E">
        <w:rPr>
          <w:spacing w:val="-4"/>
        </w:rPr>
        <w:t xml:space="preserve"> </w:t>
      </w:r>
      <w:r>
        <w:t>users,</w:t>
      </w:r>
      <w:r w:rsidRPr="00E3396E">
        <w:rPr>
          <w:spacing w:val="-4"/>
        </w:rPr>
        <w:t xml:space="preserve"> </w:t>
      </w:r>
      <w:r>
        <w:t>their</w:t>
      </w:r>
      <w:r w:rsidRPr="00E3396E">
        <w:rPr>
          <w:spacing w:val="-4"/>
        </w:rPr>
        <w:t xml:space="preserve"> </w:t>
      </w:r>
      <w:r>
        <w:t>families</w:t>
      </w:r>
      <w:r w:rsidRPr="00E3396E">
        <w:rPr>
          <w:spacing w:val="-4"/>
        </w:rPr>
        <w:t xml:space="preserve"> </w:t>
      </w:r>
      <w:r>
        <w:t>or</w:t>
      </w:r>
      <w:r w:rsidRPr="00E3396E">
        <w:rPr>
          <w:spacing w:val="-4"/>
        </w:rPr>
        <w:t xml:space="preserve"> </w:t>
      </w:r>
      <w:r>
        <w:t>staff</w:t>
      </w:r>
      <w:r w:rsidRPr="00E3396E">
        <w:rPr>
          <w:spacing w:val="-4"/>
        </w:rPr>
        <w:t xml:space="preserve"> </w:t>
      </w:r>
      <w:r>
        <w:t>cannot</w:t>
      </w:r>
      <w:r w:rsidRPr="00E3396E">
        <w:rPr>
          <w:spacing w:val="-4"/>
        </w:rPr>
        <w:t xml:space="preserve"> </w:t>
      </w:r>
      <w:r>
        <w:t>be</w:t>
      </w:r>
      <w:r w:rsidRPr="00E3396E">
        <w:rPr>
          <w:spacing w:val="-4"/>
        </w:rPr>
        <w:t xml:space="preserve"> </w:t>
      </w:r>
      <w:r>
        <w:t>included</w:t>
      </w:r>
      <w:r w:rsidRPr="00E3396E">
        <w:rPr>
          <w:spacing w:val="-4"/>
        </w:rPr>
        <w:t xml:space="preserve"> </w:t>
      </w:r>
      <w:r>
        <w:t>in the text. Names can be changed but a statement to that effect must appear in the introduction to the work.</w:t>
      </w:r>
    </w:p>
    <w:p w14:paraId="478B56CC" w14:textId="77777777" w:rsidR="003148B8" w:rsidRDefault="003148B8" w:rsidP="003D70A9">
      <w:pPr>
        <w:pStyle w:val="ListParagraph"/>
        <w:numPr>
          <w:ilvl w:val="0"/>
          <w:numId w:val="20"/>
        </w:numPr>
        <w:spacing w:after="180" w:line="360" w:lineRule="auto"/>
        <w:ind w:left="714" w:hanging="357"/>
      </w:pPr>
      <w:r>
        <w:t>Actual</w:t>
      </w:r>
      <w:r w:rsidRPr="00E3396E">
        <w:rPr>
          <w:spacing w:val="-8"/>
        </w:rPr>
        <w:t xml:space="preserve"> </w:t>
      </w:r>
      <w:r>
        <w:t>clinical</w:t>
      </w:r>
      <w:r w:rsidRPr="00E3396E">
        <w:rPr>
          <w:spacing w:val="-8"/>
        </w:rPr>
        <w:t xml:space="preserve"> </w:t>
      </w:r>
      <w:r>
        <w:t>areas</w:t>
      </w:r>
      <w:r w:rsidRPr="00E3396E">
        <w:rPr>
          <w:spacing w:val="-7"/>
        </w:rPr>
        <w:t xml:space="preserve"> </w:t>
      </w:r>
      <w:r>
        <w:t>cannot</w:t>
      </w:r>
      <w:r w:rsidRPr="00E3396E">
        <w:rPr>
          <w:spacing w:val="-8"/>
        </w:rPr>
        <w:t xml:space="preserve"> </w:t>
      </w:r>
      <w:r>
        <w:t>be</w:t>
      </w:r>
      <w:r w:rsidRPr="00E3396E">
        <w:rPr>
          <w:spacing w:val="-7"/>
        </w:rPr>
        <w:t xml:space="preserve"> </w:t>
      </w:r>
      <w:r>
        <w:t>identifiable</w:t>
      </w:r>
      <w:r w:rsidRPr="00E3396E">
        <w:rPr>
          <w:spacing w:val="-8"/>
        </w:rPr>
        <w:t xml:space="preserve"> </w:t>
      </w:r>
      <w:r>
        <w:t>from</w:t>
      </w:r>
      <w:r w:rsidRPr="00E3396E">
        <w:rPr>
          <w:spacing w:val="-7"/>
        </w:rPr>
        <w:t xml:space="preserve"> </w:t>
      </w:r>
      <w:r>
        <w:t>the</w:t>
      </w:r>
      <w:r w:rsidRPr="00E3396E">
        <w:rPr>
          <w:spacing w:val="-8"/>
        </w:rPr>
        <w:t xml:space="preserve"> </w:t>
      </w:r>
      <w:r>
        <w:t>description</w:t>
      </w:r>
      <w:r w:rsidRPr="00E3396E">
        <w:rPr>
          <w:spacing w:val="-7"/>
        </w:rPr>
        <w:t xml:space="preserve"> </w:t>
      </w:r>
      <w:r>
        <w:t>given.</w:t>
      </w:r>
      <w:r w:rsidRPr="00E3396E">
        <w:rPr>
          <w:spacing w:val="8"/>
        </w:rPr>
        <w:t xml:space="preserve"> </w:t>
      </w:r>
      <w:r>
        <w:t>The</w:t>
      </w:r>
      <w:bookmarkStart w:id="459" w:name="6.7.2_Clinical_Assessment_Documentation"/>
      <w:bookmarkEnd w:id="459"/>
      <w:r>
        <w:t xml:space="preserve"> terms </w:t>
      </w:r>
      <w:r w:rsidRPr="00E3396E">
        <w:rPr>
          <w:spacing w:val="-3"/>
        </w:rPr>
        <w:t xml:space="preserve">’surgical </w:t>
      </w:r>
      <w:r>
        <w:t xml:space="preserve">ward’ or </w:t>
      </w:r>
      <w:r w:rsidRPr="00E3396E">
        <w:rPr>
          <w:spacing w:val="-9"/>
        </w:rPr>
        <w:t xml:space="preserve">’a </w:t>
      </w:r>
      <w:r>
        <w:t xml:space="preserve">community midwifery </w:t>
      </w:r>
      <w:r w:rsidRPr="00E3396E">
        <w:rPr>
          <w:spacing w:val="-5"/>
        </w:rPr>
        <w:t xml:space="preserve">team’, </w:t>
      </w:r>
      <w:r>
        <w:t>etc. must be</w:t>
      </w:r>
      <w:r w:rsidRPr="00E3396E">
        <w:rPr>
          <w:spacing w:val="-29"/>
        </w:rPr>
        <w:t xml:space="preserve"> </w:t>
      </w:r>
      <w:r>
        <w:t>used.</w:t>
      </w:r>
    </w:p>
    <w:p w14:paraId="478D98DD" w14:textId="77777777" w:rsidR="003148B8" w:rsidRDefault="003148B8" w:rsidP="003D70A9">
      <w:pPr>
        <w:tabs>
          <w:tab w:val="left" w:pos="1026"/>
        </w:tabs>
        <w:spacing w:after="180"/>
        <w:ind w:right="119"/>
      </w:pPr>
      <w:bookmarkStart w:id="460" w:name="_Hlk75182614"/>
      <w:r>
        <w:t xml:space="preserve">See the School’s </w:t>
      </w:r>
      <w:hyperlink r:id="rId146" w:history="1">
        <w:r w:rsidRPr="0067423C">
          <w:rPr>
            <w:rStyle w:val="Hyperlink"/>
          </w:rPr>
          <w:t>Confidentiality and Anonymity Guidelines</w:t>
        </w:r>
      </w:hyperlink>
      <w:r>
        <w:t>.</w:t>
      </w:r>
    </w:p>
    <w:p w14:paraId="1E2E3E70" w14:textId="09D28C86" w:rsidR="003148B8" w:rsidRDefault="003148B8" w:rsidP="003D70A9">
      <w:pPr>
        <w:spacing w:after="180"/>
      </w:pPr>
      <w:r>
        <w:lastRenderedPageBreak/>
        <w:t>It is recommended that coursework is word processed and double spaced, using either Arial or Verdana script in font size 1</w:t>
      </w:r>
      <w:r w:rsidR="00EA3B18">
        <w:t>2</w:t>
      </w:r>
      <w:r>
        <w:t>. Students will receive information about provisional feedback on their assessment via their RGU email address no later than 20 working days from the submission date.</w:t>
      </w:r>
    </w:p>
    <w:p w14:paraId="6F1E1498" w14:textId="77777777" w:rsidR="003148B8" w:rsidRDefault="003148B8" w:rsidP="003D70A9">
      <w:pPr>
        <w:spacing w:after="180"/>
      </w:pPr>
      <w:r>
        <w:t xml:space="preserve">Information about originality reports, submitting assessment and viewing feedback on Feedback Studio is available from the Assessment and Assignment Submission section in the </w:t>
      </w:r>
      <w:proofErr w:type="spellStart"/>
      <w:r>
        <w:t>CampusMoodle</w:t>
      </w:r>
      <w:proofErr w:type="spellEnd"/>
      <w:r>
        <w:t xml:space="preserve"> User Guide for Students:</w:t>
      </w:r>
      <w:r>
        <w:br/>
      </w:r>
      <w:hyperlink r:id="rId147" w:history="1">
        <w:r w:rsidRPr="00EB7FC5">
          <w:rPr>
            <w:rStyle w:val="Hyperlink"/>
          </w:rPr>
          <w:t>http://campusmoodle.rgu.ac.uk/course/view.php?id=74257</w:t>
        </w:r>
      </w:hyperlink>
    </w:p>
    <w:p w14:paraId="7008F71D" w14:textId="77777777" w:rsidR="003148B8" w:rsidRDefault="003148B8" w:rsidP="003D70A9">
      <w:pPr>
        <w:spacing w:after="0"/>
      </w:pPr>
      <w:bookmarkStart w:id="461" w:name="6.7.3_Non-Submission_of_coursework_and_n"/>
      <w:bookmarkEnd w:id="461"/>
      <w:r w:rsidRPr="00650DA2">
        <w:t xml:space="preserve">See also </w:t>
      </w:r>
      <w:r w:rsidRPr="00DE54BB">
        <w:rPr>
          <w:i/>
        </w:rPr>
        <w:t>Turnitin Feedback Studio: Dropbox, Originality Report and Feedback</w:t>
      </w:r>
      <w:r w:rsidRPr="00DE54BB">
        <w:t>.</w:t>
      </w:r>
    </w:p>
    <w:p w14:paraId="394B2DC5" w14:textId="722141B9" w:rsidR="005C26F4" w:rsidRDefault="00DC6C82" w:rsidP="00802031">
      <w:pPr>
        <w:pStyle w:val="Heading3"/>
      </w:pPr>
      <w:bookmarkStart w:id="462" w:name="_Toc110420372"/>
      <w:bookmarkEnd w:id="457"/>
      <w:bookmarkEnd w:id="460"/>
      <w:r>
        <w:t>Practice</w:t>
      </w:r>
      <w:r w:rsidR="00915E4A" w:rsidRPr="00802031">
        <w:t xml:space="preserve"> Assessment Document</w:t>
      </w:r>
      <w:bookmarkEnd w:id="458"/>
      <w:r w:rsidR="00C9111D">
        <w:t xml:space="preserve"> (PAD)</w:t>
      </w:r>
      <w:bookmarkEnd w:id="462"/>
    </w:p>
    <w:p w14:paraId="1427C213" w14:textId="2A90C75E" w:rsidR="00B331C0" w:rsidRPr="00964177" w:rsidRDefault="00915E4A" w:rsidP="00802031">
      <w:r w:rsidRPr="00964177">
        <w:t xml:space="preserve">It is the student’s responsibility to ensure </w:t>
      </w:r>
      <w:r w:rsidR="00C9111D">
        <w:t>their PAD</w:t>
      </w:r>
      <w:r w:rsidRPr="00964177">
        <w:t xml:space="preserve"> is completed and signed appropriately by themselves and their </w:t>
      </w:r>
      <w:r w:rsidR="004A65E0">
        <w:t>Practice Assessor</w:t>
      </w:r>
      <w:r w:rsidRPr="00964177">
        <w:t xml:space="preserve"> before submission. Students should </w:t>
      </w:r>
      <w:r w:rsidR="0020322C">
        <w:t>retain</w:t>
      </w:r>
      <w:r w:rsidRPr="00964177">
        <w:t xml:space="preserve"> </w:t>
      </w:r>
      <w:r w:rsidR="00674EEC">
        <w:t>copies</w:t>
      </w:r>
      <w:r w:rsidRPr="00964177">
        <w:t xml:space="preserve"> of their ﬁnal interview </w:t>
      </w:r>
      <w:r w:rsidR="00674EEC">
        <w:t>pages</w:t>
      </w:r>
      <w:r w:rsidRPr="00964177">
        <w:t xml:space="preserve"> from each placement</w:t>
      </w:r>
      <w:r w:rsidR="005C53B9">
        <w:t xml:space="preserve"> learning experience</w:t>
      </w:r>
      <w:r w:rsidRPr="00964177">
        <w:t xml:space="preserve"> </w:t>
      </w:r>
      <w:r w:rsidR="0020322C">
        <w:t>for their own records</w:t>
      </w:r>
      <w:r w:rsidRPr="00964177">
        <w:t xml:space="preserve">. </w:t>
      </w:r>
    </w:p>
    <w:p w14:paraId="2F59EA01" w14:textId="77777777" w:rsidR="00721DE3" w:rsidRDefault="00915E4A" w:rsidP="00802031">
      <w:pPr>
        <w:rPr>
          <w:spacing w:val="8"/>
        </w:rPr>
      </w:pPr>
      <w:r w:rsidRPr="00964177">
        <w:t xml:space="preserve">Students must follow the same process for requesting extensions or submitting </w:t>
      </w:r>
      <w:r w:rsidR="005C53B9">
        <w:t>deferral requests</w:t>
      </w:r>
      <w:r w:rsidRPr="00964177">
        <w:t xml:space="preserve"> for practice learning and assessment documentation</w:t>
      </w:r>
      <w:r w:rsidRPr="00964177">
        <w:rPr>
          <w:spacing w:val="12"/>
        </w:rPr>
        <w:t xml:space="preserve"> </w:t>
      </w:r>
      <w:r w:rsidRPr="00964177">
        <w:t>as</w:t>
      </w:r>
      <w:r w:rsidRPr="00964177">
        <w:rPr>
          <w:spacing w:val="12"/>
        </w:rPr>
        <w:t xml:space="preserve"> </w:t>
      </w:r>
      <w:r w:rsidRPr="00964177">
        <w:t>they</w:t>
      </w:r>
      <w:r w:rsidRPr="00964177">
        <w:rPr>
          <w:spacing w:val="12"/>
        </w:rPr>
        <w:t xml:space="preserve"> </w:t>
      </w:r>
      <w:r w:rsidRPr="00964177">
        <w:t>do</w:t>
      </w:r>
      <w:r w:rsidRPr="00964177">
        <w:rPr>
          <w:spacing w:val="12"/>
        </w:rPr>
        <w:t xml:space="preserve"> </w:t>
      </w:r>
      <w:r w:rsidRPr="00964177">
        <w:t>for</w:t>
      </w:r>
      <w:r w:rsidRPr="00964177">
        <w:rPr>
          <w:spacing w:val="12"/>
        </w:rPr>
        <w:t xml:space="preserve"> </w:t>
      </w:r>
      <w:r w:rsidRPr="00964177">
        <w:t>theory</w:t>
      </w:r>
      <w:r w:rsidRPr="00964177">
        <w:rPr>
          <w:spacing w:val="12"/>
        </w:rPr>
        <w:t xml:space="preserve"> </w:t>
      </w:r>
      <w:r w:rsidRPr="00964177">
        <w:t>assessments.</w:t>
      </w:r>
      <w:r w:rsidRPr="00964177">
        <w:rPr>
          <w:spacing w:val="8"/>
        </w:rPr>
        <w:t xml:space="preserve"> </w:t>
      </w:r>
    </w:p>
    <w:p w14:paraId="544D0EC5" w14:textId="78B4136B" w:rsidR="005C26F4" w:rsidRDefault="00915E4A" w:rsidP="00802031">
      <w:r w:rsidRPr="00964177">
        <w:t>As</w:t>
      </w:r>
      <w:r w:rsidRPr="00964177">
        <w:rPr>
          <w:spacing w:val="12"/>
        </w:rPr>
        <w:t xml:space="preserve"> </w:t>
      </w:r>
      <w:r w:rsidRPr="00964177">
        <w:t>th</w:t>
      </w:r>
      <w:r w:rsidR="005C53B9">
        <w:t>e</w:t>
      </w:r>
      <w:r w:rsidRPr="00964177">
        <w:rPr>
          <w:spacing w:val="12"/>
        </w:rPr>
        <w:t xml:space="preserve"> </w:t>
      </w:r>
      <w:r w:rsidR="005C53B9">
        <w:t>PAD</w:t>
      </w:r>
      <w:r w:rsidRPr="00964177">
        <w:rPr>
          <w:spacing w:val="12"/>
        </w:rPr>
        <w:t xml:space="preserve"> </w:t>
      </w:r>
      <w:r w:rsidRPr="00964177">
        <w:t>is</w:t>
      </w:r>
      <w:r w:rsidRPr="00964177">
        <w:rPr>
          <w:spacing w:val="36"/>
        </w:rPr>
        <w:t xml:space="preserve"> </w:t>
      </w:r>
      <w:r w:rsidRPr="00964177">
        <w:t xml:space="preserve">to last for the whole of the student’s </w:t>
      </w:r>
      <w:proofErr w:type="spellStart"/>
      <w:r w:rsidRPr="00964177">
        <w:t>programme</w:t>
      </w:r>
      <w:proofErr w:type="spellEnd"/>
      <w:r w:rsidRPr="00964177">
        <w:t>, it is important to look after it carefully.</w:t>
      </w:r>
    </w:p>
    <w:p w14:paraId="4E183C4C" w14:textId="3C1B44D0" w:rsidR="0015441E" w:rsidRPr="0015441E" w:rsidRDefault="0015441E" w:rsidP="0015441E">
      <w:bookmarkStart w:id="463" w:name="_Hlk77240193"/>
      <w:r w:rsidRPr="0015441E">
        <w:t xml:space="preserve">See also </w:t>
      </w:r>
      <w:r w:rsidRPr="00DE54BB">
        <w:rPr>
          <w:i/>
        </w:rPr>
        <w:t>Practice Assessment Document</w:t>
      </w:r>
      <w:r w:rsidRPr="0015441E">
        <w:t xml:space="preserve"> in the Practice Learning Section (5).</w:t>
      </w:r>
    </w:p>
    <w:p w14:paraId="6BC5C437" w14:textId="52B19381" w:rsidR="005C26F4" w:rsidRDefault="00915E4A" w:rsidP="00802031">
      <w:pPr>
        <w:pStyle w:val="Heading3"/>
      </w:pPr>
      <w:bookmarkStart w:id="464" w:name="_Toc24361895"/>
      <w:bookmarkStart w:id="465" w:name="_Toc110420373"/>
      <w:bookmarkEnd w:id="463"/>
      <w:r w:rsidRPr="00802031">
        <w:t>Non-Submission</w:t>
      </w:r>
      <w:r w:rsidR="00BD10BE" w:rsidRPr="00802031">
        <w:t xml:space="preserve"> </w:t>
      </w:r>
      <w:r w:rsidRPr="00802031">
        <w:t>of</w:t>
      </w:r>
      <w:r w:rsidR="00BD10BE" w:rsidRPr="00802031">
        <w:t xml:space="preserve"> </w:t>
      </w:r>
      <w:r w:rsidRPr="00802031">
        <w:t>coursework</w:t>
      </w:r>
      <w:r w:rsidR="00BD10BE" w:rsidRPr="00802031">
        <w:t xml:space="preserve"> </w:t>
      </w:r>
      <w:r w:rsidRPr="00802031">
        <w:t>and</w:t>
      </w:r>
      <w:r w:rsidR="00BD10BE" w:rsidRPr="00802031">
        <w:t xml:space="preserve"> </w:t>
      </w:r>
      <w:r w:rsidRPr="00802031">
        <w:t>non-attendance</w:t>
      </w:r>
      <w:r w:rsidR="00BD10BE" w:rsidRPr="00802031">
        <w:t xml:space="preserve"> </w:t>
      </w:r>
      <w:r w:rsidRPr="00802031">
        <w:t>at examinations</w:t>
      </w:r>
      <w:bookmarkEnd w:id="464"/>
      <w:bookmarkEnd w:id="465"/>
    </w:p>
    <w:p w14:paraId="1D055E54" w14:textId="532C464A" w:rsidR="005C26F4" w:rsidRDefault="00915E4A" w:rsidP="00802031">
      <w:bookmarkStart w:id="466" w:name="_Hlk77930010"/>
      <w:r>
        <w:t>It is unacceptable for students not to submit summative assessment nor attend examinations without a valid reason. Non-submission means that</w:t>
      </w:r>
      <w:r w:rsidR="00490791">
        <w:t xml:space="preserve"> </w:t>
      </w:r>
      <w:r>
        <w:lastRenderedPageBreak/>
        <w:t xml:space="preserve">the student has lost that assessment </w:t>
      </w:r>
      <w:proofErr w:type="gramStart"/>
      <w:r>
        <w:t>opportunity</w:t>
      </w:r>
      <w:proofErr w:type="gramEnd"/>
      <w:r>
        <w:t xml:space="preserve"> and this will shift the</w:t>
      </w:r>
      <w:r w:rsidR="00BD10BE">
        <w:t xml:space="preserve"> </w:t>
      </w:r>
      <w:r>
        <w:t xml:space="preserve">assessment workload to a later point in the </w:t>
      </w:r>
      <w:proofErr w:type="spellStart"/>
      <w:r w:rsidR="00B70A54">
        <w:t>programme</w:t>
      </w:r>
      <w:proofErr w:type="spellEnd"/>
      <w:r>
        <w:t xml:space="preserve"> where they will be expected to be completing other module assessments. Choosing non-submission is NOT an eﬀective strategy for managing workload. If </w:t>
      </w:r>
      <w:r w:rsidR="00680F6F">
        <w:t xml:space="preserve">a </w:t>
      </w:r>
      <w:r>
        <w:t>student is having diﬃculties, they should discuss their needs with their Pe</w:t>
      </w:r>
      <w:r w:rsidR="001E7ED8">
        <w:t>r</w:t>
      </w:r>
      <w:r>
        <w:t>sonal</w:t>
      </w:r>
      <w:r>
        <w:rPr>
          <w:spacing w:val="-11"/>
        </w:rPr>
        <w:t xml:space="preserve"> </w:t>
      </w:r>
      <w:r>
        <w:t>Tutor</w:t>
      </w:r>
      <w:r>
        <w:rPr>
          <w:spacing w:val="-10"/>
        </w:rPr>
        <w:t xml:space="preserve"> </w:t>
      </w:r>
      <w:r>
        <w:t>and/or</w:t>
      </w:r>
      <w:r>
        <w:rPr>
          <w:spacing w:val="-10"/>
        </w:rPr>
        <w:t xml:space="preserve"> </w:t>
      </w:r>
      <w:r w:rsidR="00257133">
        <w:t>module team member</w:t>
      </w:r>
      <w:r w:rsidR="005F44D5">
        <w:t>.</w:t>
      </w:r>
    </w:p>
    <w:p w14:paraId="7200892A" w14:textId="7D14860A" w:rsidR="00F37B64" w:rsidRPr="00964177" w:rsidRDefault="00915E4A" w:rsidP="00EC3C0A">
      <w:pPr>
        <w:spacing w:after="180"/>
      </w:pPr>
      <w:r w:rsidRPr="00964177">
        <w:t xml:space="preserve">There are </w:t>
      </w:r>
      <w:proofErr w:type="gramStart"/>
      <w:r w:rsidRPr="00964177">
        <w:t>a number of</w:t>
      </w:r>
      <w:proofErr w:type="gramEnd"/>
      <w:r w:rsidRPr="00964177">
        <w:t xml:space="preserve"> procedures</w:t>
      </w:r>
      <w:r w:rsidR="00937DA3">
        <w:t xml:space="preserve"> </w:t>
      </w:r>
      <w:r w:rsidRPr="00964177">
        <w:t>that students must follow when they experience diﬃculties in adhering to the assessment schedule. Robert Gordon University</w:t>
      </w:r>
      <w:r w:rsidR="00F37B64" w:rsidRPr="00964177">
        <w:t>’s Fit to Sit Policy</w:t>
      </w:r>
      <w:r w:rsidRPr="00964177">
        <w:t xml:space="preserve"> set</w:t>
      </w:r>
      <w:r w:rsidR="00F37B64" w:rsidRPr="00964177">
        <w:t>s</w:t>
      </w:r>
      <w:r w:rsidRPr="00964177">
        <w:t xml:space="preserve"> out the student’s responsibilities with respect to informing the </w:t>
      </w:r>
      <w:proofErr w:type="gramStart"/>
      <w:r w:rsidRPr="00964177">
        <w:t>School</w:t>
      </w:r>
      <w:proofErr w:type="gramEnd"/>
      <w:r w:rsidRPr="00964177">
        <w:t xml:space="preserve"> of any reasons why they are unable to undertake an</w:t>
      </w:r>
      <w:r w:rsidRPr="00964177">
        <w:rPr>
          <w:spacing w:val="-38"/>
        </w:rPr>
        <w:t xml:space="preserve"> </w:t>
      </w:r>
      <w:r w:rsidRPr="00964177">
        <w:t>assessment</w:t>
      </w:r>
      <w:r w:rsidR="00F37B64" w:rsidRPr="00964177">
        <w:t xml:space="preserve">. </w:t>
      </w:r>
    </w:p>
    <w:p w14:paraId="199B097F" w14:textId="77777777" w:rsidR="009C4832" w:rsidRPr="00964177" w:rsidRDefault="00C750DB" w:rsidP="00EC3C0A">
      <w:pPr>
        <w:spacing w:after="180"/>
        <w:rPr>
          <w:rStyle w:val="Hyperlink"/>
        </w:rPr>
      </w:pPr>
      <w:hyperlink r:id="rId148" w:history="1">
        <w:r w:rsidR="009C4832" w:rsidRPr="00964177">
          <w:rPr>
            <w:rStyle w:val="Hyperlink"/>
          </w:rPr>
          <w:t>www.rgu.ac.uk/academic-regulations</w:t>
        </w:r>
      </w:hyperlink>
    </w:p>
    <w:p w14:paraId="6BC7FCB7" w14:textId="6C998F32" w:rsidR="00F37B64" w:rsidRDefault="00915E4A" w:rsidP="00EC3C0A">
      <w:pPr>
        <w:spacing w:after="180"/>
        <w:rPr>
          <w:i/>
        </w:rPr>
      </w:pPr>
      <w:r w:rsidRPr="00964177">
        <w:t xml:space="preserve">See also </w:t>
      </w:r>
      <w:r w:rsidR="00F37B64" w:rsidRPr="00DE54BB">
        <w:rPr>
          <w:i/>
        </w:rPr>
        <w:t>Fit to Sit Policy: Extenuating Circumstances</w:t>
      </w:r>
      <w:r w:rsidR="009C4832" w:rsidRPr="00525FED">
        <w:t>.</w:t>
      </w:r>
    </w:p>
    <w:p w14:paraId="7236DF6E" w14:textId="7D864E0E" w:rsidR="005C26F4" w:rsidRPr="00FE4A02" w:rsidRDefault="00915E4A" w:rsidP="00EC3C0A">
      <w:pPr>
        <w:pStyle w:val="Heading2"/>
        <w:spacing w:before="200" w:after="200"/>
      </w:pPr>
      <w:bookmarkStart w:id="467" w:name="_Toc24361896"/>
      <w:bookmarkStart w:id="468" w:name="_Toc110420374"/>
      <w:bookmarkEnd w:id="466"/>
      <w:r w:rsidRPr="00FE4A02">
        <w:t xml:space="preserve">Turnitin Feedback </w:t>
      </w:r>
      <w:r w:rsidR="004C3800" w:rsidRPr="00FE4A02">
        <w:t xml:space="preserve">Studio: </w:t>
      </w:r>
      <w:r w:rsidRPr="00FE4A02">
        <w:t>Dropbox, Originality Report and Feedback</w:t>
      </w:r>
      <w:bookmarkEnd w:id="467"/>
      <w:bookmarkEnd w:id="468"/>
    </w:p>
    <w:p w14:paraId="3E266EFB" w14:textId="77777777" w:rsidR="005C26F4" w:rsidRDefault="00915E4A" w:rsidP="00EC3C0A">
      <w:pPr>
        <w:spacing w:after="180"/>
      </w:pPr>
      <w:bookmarkStart w:id="469" w:name="_Hlk77930044"/>
      <w:r>
        <w:t xml:space="preserve">The following is a brief guide to Turnitin Feedback Studio. It is essential </w:t>
      </w:r>
      <w:r w:rsidR="001E7ED8">
        <w:t xml:space="preserve">that </w:t>
      </w:r>
      <w:r>
        <w:t xml:space="preserve">students read the full guide available on </w:t>
      </w:r>
      <w:proofErr w:type="spellStart"/>
      <w:r>
        <w:t>CampusMoodle</w:t>
      </w:r>
      <w:proofErr w:type="spellEnd"/>
      <w:r>
        <w:t xml:space="preserve"> at Student Links/Turnitin</w:t>
      </w:r>
      <w:r>
        <w:rPr>
          <w:spacing w:val="-17"/>
        </w:rPr>
        <w:t xml:space="preserve"> </w:t>
      </w:r>
      <w:r>
        <w:t>Plagiarism</w:t>
      </w:r>
      <w:r>
        <w:rPr>
          <w:spacing w:val="-16"/>
        </w:rPr>
        <w:t xml:space="preserve"> </w:t>
      </w:r>
      <w:r>
        <w:t>Service/Turnitin:</w:t>
      </w:r>
      <w:r>
        <w:rPr>
          <w:spacing w:val="-3"/>
        </w:rPr>
        <w:t xml:space="preserve"> </w:t>
      </w:r>
      <w:r>
        <w:t>Feedback</w:t>
      </w:r>
      <w:r>
        <w:rPr>
          <w:spacing w:val="-16"/>
        </w:rPr>
        <w:t xml:space="preserve"> </w:t>
      </w:r>
      <w:r>
        <w:t>Studio.</w:t>
      </w:r>
    </w:p>
    <w:p w14:paraId="637C5BF0" w14:textId="77777777" w:rsidR="005C26F4" w:rsidRDefault="00915E4A" w:rsidP="00EC3C0A">
      <w:pPr>
        <w:spacing w:after="180"/>
      </w:pPr>
      <w:r>
        <w:t xml:space="preserve">Students should also refer to the Assessment section within each module’s </w:t>
      </w:r>
      <w:proofErr w:type="spellStart"/>
      <w:r>
        <w:t>CampusMoodle</w:t>
      </w:r>
      <w:proofErr w:type="spellEnd"/>
      <w:r>
        <w:t xml:space="preserve"> study area.</w:t>
      </w:r>
    </w:p>
    <w:p w14:paraId="34DFEE57" w14:textId="77777777" w:rsidR="005C26F4" w:rsidRDefault="00915E4A" w:rsidP="00EC3C0A">
      <w:pPr>
        <w:spacing w:after="180"/>
      </w:pPr>
      <w:r>
        <w:t xml:space="preserve">Turnitin is an electronic </w:t>
      </w:r>
      <w:proofErr w:type="spellStart"/>
      <w:r>
        <w:t>dropbox</w:t>
      </w:r>
      <w:proofErr w:type="spellEnd"/>
      <w:r>
        <w:t xml:space="preserve"> used to allow students to submit their course work for assessment. Submissions must be made before the due date and time.</w:t>
      </w:r>
    </w:p>
    <w:p w14:paraId="0DC74584" w14:textId="77777777" w:rsidR="005C26F4" w:rsidRDefault="00915E4A" w:rsidP="00EC3C0A">
      <w:pPr>
        <w:spacing w:after="180"/>
      </w:pPr>
      <w:r>
        <w:t xml:space="preserve">The due date and time are displayed inside the Turnitin </w:t>
      </w:r>
      <w:proofErr w:type="spellStart"/>
      <w:r>
        <w:t>dropbox</w:t>
      </w:r>
      <w:proofErr w:type="spellEnd"/>
      <w:r>
        <w:t xml:space="preserve"> and in the assessment schedule where appropriate.</w:t>
      </w:r>
    </w:p>
    <w:p w14:paraId="30C29E7D" w14:textId="2C743D20" w:rsidR="005C26F4" w:rsidRDefault="00915E4A" w:rsidP="00EC3C0A">
      <w:pPr>
        <w:spacing w:after="180"/>
      </w:pPr>
      <w:r>
        <w:t xml:space="preserve">Turnitin also checks the student’s work for originality. It compares the student’s work against other electronic sources such as the Internet, electronic journals, eBooks and the submissions of other students from this university as well as from other universities. It returns an originality </w:t>
      </w:r>
      <w:r>
        <w:lastRenderedPageBreak/>
        <w:t xml:space="preserve">report with an originality score and a </w:t>
      </w:r>
      <w:proofErr w:type="spellStart"/>
      <w:r>
        <w:t>colour</w:t>
      </w:r>
      <w:proofErr w:type="spellEnd"/>
      <w:r>
        <w:t xml:space="preserve"> coding system indicating the level of duplication of other materials from other sources. A lower score is better than a higher one. The purpo</w:t>
      </w:r>
      <w:r w:rsidR="001E7ED8">
        <w:t>se of using Turnitin is not to “catch students out”</w:t>
      </w:r>
      <w:r>
        <w:t>, but to give them a self-diagnostic tool and to raise their awareness of the requirement of good referencing and academic honesty. It is up to the marker to judge what score is acceptable on a submission by submission basis and to determine whether plagiarism has occurred.</w:t>
      </w:r>
    </w:p>
    <w:p w14:paraId="3546EA77" w14:textId="77777777" w:rsidR="005C26F4" w:rsidRPr="00721DE3" w:rsidRDefault="00915E4A" w:rsidP="00FE4A02">
      <w:pPr>
        <w:spacing w:after="180"/>
        <w:rPr>
          <w:b/>
        </w:rPr>
      </w:pPr>
      <w:r w:rsidRPr="00721DE3">
        <w:rPr>
          <w:b/>
        </w:rPr>
        <w:t>Key points about the use of Turnitin in modules are:</w:t>
      </w:r>
    </w:p>
    <w:p w14:paraId="7C9DB4E3" w14:textId="77777777" w:rsidR="005C26F4" w:rsidRDefault="00915E4A" w:rsidP="00E657D0">
      <w:pPr>
        <w:pStyle w:val="ListParagraph"/>
        <w:numPr>
          <w:ilvl w:val="0"/>
          <w:numId w:val="14"/>
        </w:numPr>
        <w:spacing w:after="100" w:line="360" w:lineRule="auto"/>
        <w:ind w:left="357" w:hanging="357"/>
      </w:pPr>
      <w:r>
        <w:t xml:space="preserve">All modules on </w:t>
      </w:r>
      <w:proofErr w:type="spellStart"/>
      <w:r>
        <w:t>CampusMoodle</w:t>
      </w:r>
      <w:proofErr w:type="spellEnd"/>
      <w:r>
        <w:t xml:space="preserve"> contain a Draft </w:t>
      </w:r>
      <w:proofErr w:type="spellStart"/>
      <w:r>
        <w:t>dropbox</w:t>
      </w:r>
      <w:proofErr w:type="spellEnd"/>
      <w:r>
        <w:t xml:space="preserve"> and a Final for Marking</w:t>
      </w:r>
      <w:r w:rsidRPr="00802031">
        <w:rPr>
          <w:spacing w:val="-13"/>
        </w:rPr>
        <w:t xml:space="preserve"> </w:t>
      </w:r>
      <w:proofErr w:type="spellStart"/>
      <w:r>
        <w:t>dropbox</w:t>
      </w:r>
      <w:proofErr w:type="spellEnd"/>
      <w:r>
        <w:t>.</w:t>
      </w:r>
    </w:p>
    <w:p w14:paraId="49316A9D" w14:textId="77777777" w:rsidR="005C26F4" w:rsidRDefault="00915E4A" w:rsidP="00E657D0">
      <w:pPr>
        <w:pStyle w:val="ListParagraph"/>
        <w:numPr>
          <w:ilvl w:val="0"/>
          <w:numId w:val="14"/>
        </w:numPr>
        <w:spacing w:after="100" w:line="360" w:lineRule="auto"/>
        <w:ind w:left="357" w:hanging="357"/>
      </w:pPr>
      <w:r>
        <w:t xml:space="preserve">ALL attempts at module summative assessment MUST be submitted electronically into the Final for Marking </w:t>
      </w:r>
      <w:proofErr w:type="spellStart"/>
      <w:r>
        <w:t>dropbox</w:t>
      </w:r>
      <w:proofErr w:type="spellEnd"/>
      <w:r>
        <w:t>. Failure to do so will mean</w:t>
      </w:r>
      <w:r w:rsidRPr="00802031">
        <w:rPr>
          <w:spacing w:val="-8"/>
        </w:rPr>
        <w:t xml:space="preserve"> </w:t>
      </w:r>
      <w:r>
        <w:t>that</w:t>
      </w:r>
      <w:r w:rsidRPr="00802031">
        <w:rPr>
          <w:spacing w:val="-8"/>
        </w:rPr>
        <w:t xml:space="preserve"> </w:t>
      </w:r>
      <w:r>
        <w:t>the</w:t>
      </w:r>
      <w:r w:rsidRPr="00802031">
        <w:rPr>
          <w:spacing w:val="-8"/>
        </w:rPr>
        <w:t xml:space="preserve"> </w:t>
      </w:r>
      <w:r>
        <w:t>assignment</w:t>
      </w:r>
      <w:r w:rsidRPr="00802031">
        <w:rPr>
          <w:spacing w:val="-8"/>
        </w:rPr>
        <w:t xml:space="preserve"> </w:t>
      </w:r>
      <w:r>
        <w:t>is</w:t>
      </w:r>
      <w:r w:rsidRPr="00802031">
        <w:rPr>
          <w:spacing w:val="-8"/>
        </w:rPr>
        <w:t xml:space="preserve"> </w:t>
      </w:r>
      <w:r>
        <w:t>registered</w:t>
      </w:r>
      <w:r w:rsidRPr="00802031">
        <w:rPr>
          <w:spacing w:val="-8"/>
        </w:rPr>
        <w:t xml:space="preserve"> </w:t>
      </w:r>
      <w:r>
        <w:t>as</w:t>
      </w:r>
      <w:r w:rsidRPr="00802031">
        <w:rPr>
          <w:spacing w:val="-8"/>
        </w:rPr>
        <w:t xml:space="preserve"> </w:t>
      </w:r>
      <w:r>
        <w:t>a</w:t>
      </w:r>
      <w:r w:rsidRPr="00802031">
        <w:rPr>
          <w:spacing w:val="-8"/>
        </w:rPr>
        <w:t xml:space="preserve"> </w:t>
      </w:r>
      <w:r>
        <w:t>non-submission.</w:t>
      </w:r>
    </w:p>
    <w:p w14:paraId="07D3F682" w14:textId="0C444C8C" w:rsidR="005C26F4" w:rsidRDefault="00915E4A" w:rsidP="00E657D0">
      <w:pPr>
        <w:pStyle w:val="ListParagraph"/>
        <w:numPr>
          <w:ilvl w:val="0"/>
          <w:numId w:val="14"/>
        </w:numPr>
        <w:spacing w:line="360" w:lineRule="auto"/>
        <w:ind w:left="357" w:hanging="357"/>
      </w:pPr>
      <w:r>
        <w:t xml:space="preserve">Before ﬁnal submission, students may submit a draft of their work into the Draft </w:t>
      </w:r>
      <w:proofErr w:type="spellStart"/>
      <w:r>
        <w:t>dropbox</w:t>
      </w:r>
      <w:proofErr w:type="spellEnd"/>
      <w:r>
        <w:t xml:space="preserve">. The originality report may highlight areas of concern and students will then </w:t>
      </w:r>
      <w:proofErr w:type="gramStart"/>
      <w:r>
        <w:t>have the opportunity to</w:t>
      </w:r>
      <w:proofErr w:type="gramEnd"/>
      <w:r>
        <w:t xml:space="preserve"> take corrective action before submitting it to the Fi</w:t>
      </w:r>
      <w:r w:rsidRPr="00BD10BE">
        <w:t>nal for Marking</w:t>
      </w:r>
      <w:r w:rsidR="00BD10BE" w:rsidRPr="00BD10BE">
        <w:t xml:space="preserve"> </w:t>
      </w:r>
      <w:proofErr w:type="spellStart"/>
      <w:r w:rsidR="00BD10BE" w:rsidRPr="00BD10BE">
        <w:t>dropbox</w:t>
      </w:r>
      <w:proofErr w:type="spellEnd"/>
      <w:r w:rsidR="00BD10BE" w:rsidRPr="00BD10BE">
        <w:t>.</w:t>
      </w:r>
    </w:p>
    <w:p w14:paraId="31BDA721" w14:textId="7CAE471A" w:rsidR="008A7407" w:rsidRPr="00F27AD4" w:rsidRDefault="008A7407" w:rsidP="00E657D0">
      <w:pPr>
        <w:pStyle w:val="ListParagraph"/>
        <w:numPr>
          <w:ilvl w:val="0"/>
          <w:numId w:val="14"/>
        </w:numPr>
        <w:spacing w:after="100" w:line="360" w:lineRule="auto"/>
        <w:ind w:left="357" w:hanging="357"/>
      </w:pPr>
      <w:r w:rsidRPr="00F27AD4">
        <w:rPr>
          <w:b/>
          <w:bCs/>
        </w:rPr>
        <w:t xml:space="preserve">Students can </w:t>
      </w:r>
      <w:r w:rsidR="003E3119">
        <w:rPr>
          <w:b/>
          <w:bCs/>
        </w:rPr>
        <w:t>make</w:t>
      </w:r>
      <w:r w:rsidRPr="00F27AD4">
        <w:rPr>
          <w:b/>
          <w:bCs/>
        </w:rPr>
        <w:t xml:space="preserve"> multiple submission attempts in TURNITIN and Moodle </w:t>
      </w:r>
      <w:proofErr w:type="spellStart"/>
      <w:r w:rsidRPr="00F27AD4">
        <w:rPr>
          <w:b/>
          <w:bCs/>
        </w:rPr>
        <w:t>Dropboxes</w:t>
      </w:r>
      <w:proofErr w:type="spellEnd"/>
      <w:r w:rsidRPr="00F27AD4">
        <w:rPr>
          <w:b/>
          <w:bCs/>
        </w:rPr>
        <w:t xml:space="preserve"> prior to the assessment deadline.</w:t>
      </w:r>
      <w:r w:rsidRPr="00F27AD4">
        <w:t xml:space="preserve"> </w:t>
      </w:r>
      <w:r>
        <w:t xml:space="preserve">They </w:t>
      </w:r>
      <w:r w:rsidRPr="00F27AD4">
        <w:t xml:space="preserve">can delete a submission if uploaded incorrectly. As the previous submission file will be overwritten with each new upload, the previous submission cannot be retrieved. Therefore, they will receive a new receipt for each resubmission. </w:t>
      </w:r>
      <w:r>
        <w:t>Students</w:t>
      </w:r>
      <w:r w:rsidRPr="00F27AD4">
        <w:t xml:space="preserve"> can </w:t>
      </w:r>
      <w:r>
        <w:t>click</w:t>
      </w:r>
      <w:r w:rsidRPr="00F27AD4">
        <w:t xml:space="preserve"> the 'Refresh' button within their Submissions Inbox area in Turnitin to refresh their submission to see if their Similarity Report comes through, although the system will do this periodically.</w:t>
      </w:r>
    </w:p>
    <w:p w14:paraId="53C15DA7" w14:textId="77777777" w:rsidR="008A7407" w:rsidRDefault="008A7407" w:rsidP="008A7407">
      <w:pPr>
        <w:pStyle w:val="PlainText"/>
        <w:rPr>
          <w:rFonts w:ascii="Segoe MDL2 Assets" w:hAnsi="Segoe MDL2 Assets"/>
        </w:rPr>
      </w:pPr>
      <w:r>
        <w:rPr>
          <w:noProof/>
        </w:rPr>
        <w:drawing>
          <wp:inline distT="0" distB="0" distL="0" distR="0" wp14:anchorId="2A5CE99D" wp14:editId="4B16311E">
            <wp:extent cx="5731510" cy="689610"/>
            <wp:effectExtent l="0" t="0" r="0" b="9525"/>
            <wp:docPr id="3" name="Picture 3" descr="Turnitin screen showing icons to 'resubmit', 'refresh the submission' and 'de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urnitin screen showing icons to 'resubmit', 'refresh the submission' and 'delete'."/>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731510" cy="689610"/>
                    </a:xfrm>
                    <a:prstGeom prst="rect">
                      <a:avLst/>
                    </a:prstGeom>
                    <a:noFill/>
                    <a:ln>
                      <a:noFill/>
                    </a:ln>
                  </pic:spPr>
                </pic:pic>
              </a:graphicData>
            </a:graphic>
          </wp:inline>
        </w:drawing>
      </w:r>
    </w:p>
    <w:p w14:paraId="6AE16E1A" w14:textId="025C7B78" w:rsidR="005C26F4" w:rsidRPr="00721DE3" w:rsidRDefault="00915E4A" w:rsidP="00802031">
      <w:pPr>
        <w:rPr>
          <w:b/>
        </w:rPr>
      </w:pPr>
      <w:r w:rsidRPr="00721DE3">
        <w:rPr>
          <w:b/>
        </w:rPr>
        <w:lastRenderedPageBreak/>
        <w:t>Key points about feedback are:</w:t>
      </w:r>
    </w:p>
    <w:p w14:paraId="6549BF19" w14:textId="77777777" w:rsidR="005C26F4" w:rsidRDefault="00915E4A" w:rsidP="00E657D0">
      <w:pPr>
        <w:pStyle w:val="ListParagraph"/>
        <w:numPr>
          <w:ilvl w:val="0"/>
          <w:numId w:val="14"/>
        </w:numPr>
        <w:spacing w:line="360" w:lineRule="auto"/>
        <w:ind w:left="357" w:hanging="357"/>
      </w:pPr>
      <w:r>
        <w:t>Feedback</w:t>
      </w:r>
      <w:r w:rsidRPr="000D0961">
        <w:t xml:space="preserve"> </w:t>
      </w:r>
      <w:r>
        <w:t>will</w:t>
      </w:r>
      <w:r w:rsidRPr="000D0961">
        <w:t xml:space="preserve"> </w:t>
      </w:r>
      <w:r>
        <w:t>be</w:t>
      </w:r>
      <w:r w:rsidRPr="000D0961">
        <w:t xml:space="preserve"> </w:t>
      </w:r>
      <w:r>
        <w:t>available</w:t>
      </w:r>
      <w:r w:rsidRPr="000D0961">
        <w:t xml:space="preserve"> </w:t>
      </w:r>
      <w:r>
        <w:t>to</w:t>
      </w:r>
      <w:r w:rsidRPr="000D0961">
        <w:t xml:space="preserve"> </w:t>
      </w:r>
      <w:r>
        <w:t>students</w:t>
      </w:r>
      <w:r w:rsidRPr="000D0961">
        <w:t xml:space="preserve"> </w:t>
      </w:r>
      <w:r>
        <w:t>in</w:t>
      </w:r>
      <w:r w:rsidRPr="000D0961">
        <w:t xml:space="preserve"> </w:t>
      </w:r>
      <w:r>
        <w:t>the</w:t>
      </w:r>
      <w:r w:rsidRPr="000D0961">
        <w:t xml:space="preserve"> </w:t>
      </w:r>
      <w:r>
        <w:t>Final</w:t>
      </w:r>
      <w:r w:rsidRPr="000D0961">
        <w:t xml:space="preserve"> </w:t>
      </w:r>
      <w:r>
        <w:t>for</w:t>
      </w:r>
      <w:r w:rsidRPr="000D0961">
        <w:t xml:space="preserve"> </w:t>
      </w:r>
      <w:r>
        <w:t>Marking</w:t>
      </w:r>
      <w:r w:rsidRPr="000D0961">
        <w:t xml:space="preserve"> </w:t>
      </w:r>
      <w:proofErr w:type="spellStart"/>
      <w:r>
        <w:t>dropbox</w:t>
      </w:r>
      <w:proofErr w:type="spellEnd"/>
      <w:r w:rsidR="000D0961">
        <w:t xml:space="preserve"> </w:t>
      </w:r>
      <w:r>
        <w:t xml:space="preserve">after the post date. The post date is displayed in the Turnitin </w:t>
      </w:r>
      <w:proofErr w:type="spellStart"/>
      <w:r>
        <w:t>dropbox</w:t>
      </w:r>
      <w:proofErr w:type="spellEnd"/>
      <w:r>
        <w:t xml:space="preserve"> and in the assessment schedule if appropriate.</w:t>
      </w:r>
    </w:p>
    <w:p w14:paraId="59351266" w14:textId="77777777" w:rsidR="005C26F4" w:rsidRDefault="00915E4A" w:rsidP="00E657D0">
      <w:pPr>
        <w:pStyle w:val="ListParagraph"/>
        <w:numPr>
          <w:ilvl w:val="0"/>
          <w:numId w:val="14"/>
        </w:numPr>
        <w:spacing w:line="360" w:lineRule="auto"/>
        <w:ind w:left="357" w:hanging="357"/>
      </w:pPr>
      <w:r>
        <w:t>The marker will write individual feedback on the student’s assessment using</w:t>
      </w:r>
      <w:r w:rsidRPr="000D0961">
        <w:t xml:space="preserve"> </w:t>
      </w:r>
      <w:r>
        <w:t>the</w:t>
      </w:r>
      <w:r w:rsidRPr="000D0961">
        <w:t xml:space="preserve"> </w:t>
      </w:r>
      <w:r>
        <w:t>Turnitin</w:t>
      </w:r>
      <w:r w:rsidRPr="000D0961">
        <w:t xml:space="preserve"> </w:t>
      </w:r>
      <w:r>
        <w:t>tool</w:t>
      </w:r>
      <w:r w:rsidRPr="000D0961">
        <w:t xml:space="preserve"> </w:t>
      </w:r>
      <w:r>
        <w:t>called</w:t>
      </w:r>
      <w:r w:rsidRPr="000D0961">
        <w:t xml:space="preserve"> </w:t>
      </w:r>
      <w:r>
        <w:t>Feedback</w:t>
      </w:r>
      <w:r w:rsidRPr="000D0961">
        <w:t xml:space="preserve"> </w:t>
      </w:r>
      <w:r>
        <w:t>Studio.</w:t>
      </w:r>
    </w:p>
    <w:p w14:paraId="640FB79B" w14:textId="77777777" w:rsidR="005C26F4" w:rsidRDefault="00915E4A" w:rsidP="00E657D0">
      <w:pPr>
        <w:pStyle w:val="ListParagraph"/>
        <w:numPr>
          <w:ilvl w:val="0"/>
          <w:numId w:val="14"/>
        </w:numPr>
        <w:spacing w:after="240" w:line="360" w:lineRule="auto"/>
        <w:ind w:left="357" w:hanging="357"/>
      </w:pPr>
      <w:r>
        <w:t>The student will see marked up comments on their document and there will also be an electronic marking grid which will indicate the scoring per marking criterion. The student will also get a provisional</w:t>
      </w:r>
      <w:r w:rsidRPr="000D0961">
        <w:t xml:space="preserve"> </w:t>
      </w:r>
      <w:r>
        <w:t>grade.</w:t>
      </w:r>
    </w:p>
    <w:p w14:paraId="09F8840B" w14:textId="77777777" w:rsidR="005C26F4" w:rsidRPr="00721DE3" w:rsidRDefault="00915E4A" w:rsidP="00802031">
      <w:pPr>
        <w:rPr>
          <w:b/>
        </w:rPr>
      </w:pPr>
      <w:r w:rsidRPr="00721DE3">
        <w:rPr>
          <w:b/>
        </w:rPr>
        <w:t>Help with Turnitin issues:</w:t>
      </w:r>
    </w:p>
    <w:p w14:paraId="1DEE5112" w14:textId="77777777" w:rsidR="005C26F4" w:rsidRDefault="00915E4A" w:rsidP="00802031">
      <w:r>
        <w:t xml:space="preserve">For any administrative issues, students should contact the admin support for their </w:t>
      </w:r>
      <w:proofErr w:type="spellStart"/>
      <w:r>
        <w:t>programme</w:t>
      </w:r>
      <w:proofErr w:type="spellEnd"/>
      <w:r>
        <w:t>/course/module.</w:t>
      </w:r>
    </w:p>
    <w:p w14:paraId="5AA8E66C" w14:textId="77777777" w:rsidR="005C26F4" w:rsidRPr="00721DE3" w:rsidRDefault="00915E4A" w:rsidP="00802031">
      <w:pPr>
        <w:rPr>
          <w:b/>
        </w:rPr>
      </w:pPr>
      <w:r w:rsidRPr="00721DE3">
        <w:rPr>
          <w:b/>
        </w:rPr>
        <w:t xml:space="preserve">For any technical issues, please contact </w:t>
      </w:r>
      <w:proofErr w:type="spellStart"/>
      <w:r w:rsidRPr="00721DE3">
        <w:rPr>
          <w:b/>
        </w:rPr>
        <w:t>CampusMoodle</w:t>
      </w:r>
      <w:proofErr w:type="spellEnd"/>
      <w:r w:rsidRPr="00721DE3">
        <w:rPr>
          <w:b/>
        </w:rPr>
        <w:t xml:space="preserve"> Helpdesk:</w:t>
      </w:r>
    </w:p>
    <w:p w14:paraId="1C9C90A2" w14:textId="1352D6C8" w:rsidR="005C26F4" w:rsidRDefault="00915E4A" w:rsidP="00802031">
      <w:r>
        <w:t>T: +44(0)1224 262233</w:t>
      </w:r>
      <w:r w:rsidR="00802031">
        <w:br/>
      </w:r>
      <w:r>
        <w:t>E:</w:t>
      </w:r>
      <w:r w:rsidR="009A6ACD">
        <w:t xml:space="preserve"> </w:t>
      </w:r>
      <w:r>
        <w:t xml:space="preserve"> </w:t>
      </w:r>
      <w:hyperlink r:id="rId150" w:history="1">
        <w:r w:rsidR="009A6ACD" w:rsidRPr="00AC7FE0">
          <w:rPr>
            <w:rStyle w:val="Hyperlink"/>
          </w:rPr>
          <w:t>campus@rgu.ac.uk</w:t>
        </w:r>
      </w:hyperlink>
      <w:r w:rsidR="009A6ACD">
        <w:t xml:space="preserve"> </w:t>
      </w:r>
    </w:p>
    <w:p w14:paraId="3D6550B2" w14:textId="77777777" w:rsidR="005C26F4" w:rsidRPr="00721DE3" w:rsidRDefault="00915E4A" w:rsidP="00802031">
      <w:pPr>
        <w:rPr>
          <w:b/>
        </w:rPr>
      </w:pPr>
      <w:r w:rsidRPr="00721DE3">
        <w:rPr>
          <w:b/>
        </w:rPr>
        <w:t>Guides</w:t>
      </w:r>
    </w:p>
    <w:p w14:paraId="1943F1F9" w14:textId="73BFE9D0" w:rsidR="00CC1589" w:rsidRPr="004C3800" w:rsidRDefault="00525FED" w:rsidP="00CC1589">
      <w:pPr>
        <w:rPr>
          <w:rStyle w:val="Hyperlink"/>
        </w:rPr>
      </w:pPr>
      <w:bookmarkStart w:id="470" w:name="_Hlk75183558"/>
      <w:r w:rsidRPr="00BF5B5C">
        <w:t xml:space="preserve">Turnitin: Feedback Studio – submit, view feedback and originality reports: </w:t>
      </w:r>
      <w:r w:rsidRPr="00BF5B5C">
        <w:br/>
      </w:r>
      <w:hyperlink r:id="rId151" w:history="1">
        <w:r>
          <w:rPr>
            <w:rStyle w:val="Hyperlink"/>
          </w:rPr>
          <w:t>http://campusmoodle.rgu.ac.uk/mod/book/view.php?id=3316751</w:t>
        </w:r>
      </w:hyperlink>
      <w:bookmarkEnd w:id="470"/>
    </w:p>
    <w:p w14:paraId="08491589" w14:textId="77777777" w:rsidR="004C3800" w:rsidRDefault="00915E4A" w:rsidP="00802031">
      <w:pPr>
        <w:rPr>
          <w:rStyle w:val="Hyperlink"/>
        </w:rPr>
      </w:pPr>
      <w:r>
        <w:t>Assignment user guide – submitting coursework and viewing feedback:</w:t>
      </w:r>
      <w:r w:rsidR="00676A89">
        <w:br/>
      </w:r>
      <w:hyperlink r:id="rId152">
        <w:r w:rsidRPr="004C3800">
          <w:rPr>
            <w:rStyle w:val="Hyperlink"/>
          </w:rPr>
          <w:t>http://campusmoodle.rgu.ac.uk/mod/book/view.php</w:t>
        </w:r>
        <w:r w:rsidRPr="004C3800">
          <w:rPr>
            <w:rStyle w:val="Hyperlink"/>
            <w:rFonts w:hint="eastAsia"/>
          </w:rPr>
          <w:t>?</w:t>
        </w:r>
        <w:r w:rsidRPr="004C3800">
          <w:rPr>
            <w:rStyle w:val="Hyperlink"/>
          </w:rPr>
          <w:t>id=2901073</w:t>
        </w:r>
      </w:hyperlink>
    </w:p>
    <w:p w14:paraId="76CBF09F" w14:textId="77777777" w:rsidR="005C26F4" w:rsidRPr="004C3800" w:rsidRDefault="00915E4A" w:rsidP="00802031">
      <w:pPr>
        <w:rPr>
          <w:color w:val="0000FF" w:themeColor="hyperlink"/>
        </w:rPr>
      </w:pPr>
      <w:r>
        <w:t>These guides are also accessible from each module study area on</w:t>
      </w:r>
      <w:bookmarkStart w:id="471" w:name="6.9_Fit_to_Sit_Policy:_Extenuating_Circu"/>
      <w:bookmarkEnd w:id="471"/>
      <w:r>
        <w:t xml:space="preserve"> </w:t>
      </w:r>
      <w:proofErr w:type="spellStart"/>
      <w:r>
        <w:t>CampusMood</w:t>
      </w:r>
      <w:r w:rsidR="005C53B9">
        <w:t>l</w:t>
      </w:r>
      <w:r>
        <w:t>e</w:t>
      </w:r>
      <w:proofErr w:type="spellEnd"/>
      <w:r>
        <w:t>.</w:t>
      </w:r>
    </w:p>
    <w:p w14:paraId="08DB0B63" w14:textId="3D5672DE" w:rsidR="00E1101D" w:rsidRPr="00E1101D" w:rsidRDefault="00E1101D" w:rsidP="00802031">
      <w:r w:rsidRPr="00964177">
        <w:t xml:space="preserve">See also </w:t>
      </w:r>
      <w:r w:rsidRPr="00964177">
        <w:rPr>
          <w:i/>
        </w:rPr>
        <w:t>Plagiarism</w:t>
      </w:r>
      <w:r w:rsidR="00DE54BB">
        <w:t>.</w:t>
      </w:r>
    </w:p>
    <w:p w14:paraId="56507FBF" w14:textId="697DEB81" w:rsidR="005C26F4" w:rsidRDefault="00915E4A" w:rsidP="00802031">
      <w:pPr>
        <w:pStyle w:val="Heading2"/>
      </w:pPr>
      <w:bookmarkStart w:id="472" w:name="_Toc24361897"/>
      <w:bookmarkStart w:id="473" w:name="_Toc110420375"/>
      <w:bookmarkEnd w:id="469"/>
      <w:r w:rsidRPr="00802031">
        <w:lastRenderedPageBreak/>
        <w:t>Fit to Sit Policy: Extenuating Circumstances</w:t>
      </w:r>
      <w:bookmarkEnd w:id="472"/>
      <w:bookmarkEnd w:id="473"/>
    </w:p>
    <w:p w14:paraId="42BFEF29" w14:textId="77777777" w:rsidR="00AD0CE8" w:rsidRPr="00A559A2" w:rsidRDefault="00AD0CE8" w:rsidP="00AD0CE8">
      <w:bookmarkStart w:id="474" w:name="_Hlk77240386"/>
      <w:bookmarkStart w:id="475" w:name="_Hlk75860901"/>
      <w:bookmarkStart w:id="476" w:name="_Toc24361898"/>
      <w:r w:rsidRPr="00A559A2">
        <w:t xml:space="preserve">The University operates a </w:t>
      </w:r>
      <w:r w:rsidRPr="00A559A2">
        <w:rPr>
          <w:i/>
        </w:rPr>
        <w:t>Fit to Sit Policy</w:t>
      </w:r>
      <w:r w:rsidRPr="00A559A2">
        <w:t xml:space="preserve"> which means that if you undertake an assessment then you are declaring yourself well enough to do so. </w:t>
      </w:r>
    </w:p>
    <w:p w14:paraId="5846CCF0" w14:textId="77777777" w:rsidR="00AD0CE8" w:rsidRPr="00A559A2" w:rsidRDefault="00AD0CE8" w:rsidP="00AD0CE8">
      <w:r w:rsidRPr="00A559A2">
        <w:t>The University’s Regulations require students to attend timetabled assessments and to submit work for assessments within the notified timescale and in accordance with the conditions for the course/module. [</w:t>
      </w:r>
      <w:r w:rsidRPr="00A559A2">
        <w:rPr>
          <w:i/>
          <w:iCs/>
        </w:rPr>
        <w:t>Regulation A3 – Section 1: Academic Appeals (Awards and Progression) Procedure</w:t>
      </w:r>
      <w:r w:rsidRPr="00A559A2">
        <w:t xml:space="preserve">]. However, the University </w:t>
      </w:r>
      <w:proofErr w:type="spellStart"/>
      <w:r w:rsidRPr="00A559A2">
        <w:t>recognises</w:t>
      </w:r>
      <w:proofErr w:type="spellEnd"/>
      <w:r w:rsidRPr="00A559A2">
        <w:t xml:space="preserve"> that illness or other valid circumstances can impact on a student’s ability to submit and/or attend an assessment. The University’s </w:t>
      </w:r>
      <w:r w:rsidRPr="00A559A2">
        <w:rPr>
          <w:i/>
        </w:rPr>
        <w:t>Fit to Sit Policy</w:t>
      </w:r>
      <w:r w:rsidRPr="00A559A2">
        <w:t xml:space="preserve">, therefore, incorporates provision for extenuating circumstances. </w:t>
      </w:r>
    </w:p>
    <w:p w14:paraId="2F30F33F" w14:textId="77777777" w:rsidR="00AD0CE8" w:rsidRPr="00A559A2" w:rsidRDefault="00AD0CE8" w:rsidP="00AD0CE8">
      <w:r w:rsidRPr="00A559A2">
        <w:t>It is your responsibility as a student to ensure your School is informed of any extenuating circumstances, such as illness or other valid circumstances, which might prevent you from undertaking an assessment or is impacting on your ability to prepare for the assessment.</w:t>
      </w:r>
    </w:p>
    <w:p w14:paraId="03F08C7C" w14:textId="78CB4652" w:rsidR="00AD0CE8" w:rsidRPr="00A559A2" w:rsidRDefault="00AD0CE8" w:rsidP="00AD0CE8">
      <w:pPr>
        <w:rPr>
          <w:rFonts w:eastAsia="Arial Unicode MS"/>
          <w:b/>
        </w:rPr>
      </w:pPr>
      <w:r w:rsidRPr="00A559A2">
        <w:t xml:space="preserve">The Policy and associated forms </w:t>
      </w:r>
      <w:r w:rsidR="008B3395">
        <w:t xml:space="preserve">can </w:t>
      </w:r>
      <w:r w:rsidR="00C937AF">
        <w:t xml:space="preserve">be </w:t>
      </w:r>
      <w:r w:rsidRPr="00A559A2">
        <w:t xml:space="preserve">accessed </w:t>
      </w:r>
      <w:r w:rsidR="00645C07">
        <w:t>from</w:t>
      </w:r>
      <w:r w:rsidRPr="00A559A2">
        <w:t xml:space="preserve">: </w:t>
      </w:r>
      <w:hyperlink r:id="rId153" w:history="1">
        <w:r w:rsidRPr="00A559A2">
          <w:rPr>
            <w:rStyle w:val="Hyperlink"/>
          </w:rPr>
          <w:t>www.rgu.ac.uk/academicregulations</w:t>
        </w:r>
      </w:hyperlink>
    </w:p>
    <w:p w14:paraId="3E4A274C" w14:textId="77777777" w:rsidR="00AD0CE8" w:rsidRDefault="00AD0CE8" w:rsidP="00AD0CE8">
      <w:pPr>
        <w:rPr>
          <w:rFonts w:eastAsia="Lucida Sans" w:cs="Lucida Sans"/>
          <w:b/>
          <w:color w:val="702077"/>
          <w:szCs w:val="24"/>
        </w:rPr>
      </w:pPr>
      <w:r>
        <w:t xml:space="preserve">See </w:t>
      </w:r>
      <w:hyperlink r:id="rId154" w:history="1">
        <w:r w:rsidRPr="002A0612">
          <w:rPr>
            <w:rStyle w:val="Hyperlink"/>
          </w:rPr>
          <w:t>University’s Fit to Sit Policy</w:t>
        </w:r>
      </w:hyperlink>
      <w:r>
        <w:t xml:space="preserve"> [video – 3 minutes] which provides a clear and concise overview of this policy.</w:t>
      </w:r>
    </w:p>
    <w:p w14:paraId="0994F079" w14:textId="4929760A" w:rsidR="005C26F4" w:rsidRDefault="00F24CE3" w:rsidP="00802031">
      <w:pPr>
        <w:pStyle w:val="Heading2"/>
      </w:pPr>
      <w:bookmarkStart w:id="477" w:name="_Toc110420376"/>
      <w:bookmarkEnd w:id="474"/>
      <w:bookmarkEnd w:id="475"/>
      <w:r>
        <w:t>E</w:t>
      </w:r>
      <w:r w:rsidR="00915E4A" w:rsidRPr="00802031">
        <w:t>xtenuating Circumstances/Late Submission</w:t>
      </w:r>
      <w:bookmarkEnd w:id="476"/>
      <w:bookmarkEnd w:id="477"/>
    </w:p>
    <w:p w14:paraId="31DA195D" w14:textId="77777777" w:rsidR="005C26F4" w:rsidRPr="00802031" w:rsidRDefault="00915E4A" w:rsidP="00802031">
      <w:pPr>
        <w:pStyle w:val="Heading3"/>
      </w:pPr>
      <w:bookmarkStart w:id="478" w:name="6.10.1_Extenuating_Circumstances"/>
      <w:bookmarkStart w:id="479" w:name="_Toc24361899"/>
      <w:bookmarkStart w:id="480" w:name="_Toc110420377"/>
      <w:bookmarkStart w:id="481" w:name="_Hlk42692033"/>
      <w:bookmarkStart w:id="482" w:name="_Hlk77930101"/>
      <w:bookmarkEnd w:id="478"/>
      <w:r w:rsidRPr="00802031">
        <w:t>Extenuating Circumstances</w:t>
      </w:r>
      <w:bookmarkEnd w:id="479"/>
      <w:bookmarkEnd w:id="480"/>
    </w:p>
    <w:p w14:paraId="7F69084E" w14:textId="748FF371" w:rsidR="00C44890" w:rsidRDefault="00525FED" w:rsidP="00075FEF">
      <w:pPr>
        <w:rPr>
          <w:rFonts w:ascii="Calibri" w:eastAsia="MS PGothic" w:hAnsi="Calibri" w:cs="Calibri"/>
          <w:color w:val="000000"/>
          <w:sz w:val="22"/>
        </w:rPr>
      </w:pPr>
      <w:bookmarkStart w:id="483" w:name="_Hlk75184284"/>
      <w:bookmarkStart w:id="484" w:name="_Toc24361900"/>
      <w:r>
        <w:t>If the student has any extenuating circumstances that prevent them from undertaking an assessment, they must submit a Deferral Request Form, available from</w:t>
      </w:r>
      <w:bookmarkStart w:id="485" w:name="_Hlk75871520"/>
      <w:r w:rsidR="00075FEF">
        <w:t xml:space="preserve"> </w:t>
      </w:r>
      <w:hyperlink r:id="rId155" w:history="1">
        <w:r w:rsidRPr="00D00023">
          <w:rPr>
            <w:rStyle w:val="Hyperlink"/>
          </w:rPr>
          <w:t>www.rgu.ac.uk/academicregulationsstudentforms</w:t>
        </w:r>
      </w:hyperlink>
      <w:bookmarkEnd w:id="485"/>
      <w:r w:rsidR="00075FEF" w:rsidRPr="00075FEF">
        <w:rPr>
          <w:rStyle w:val="Hyperlink"/>
          <w:color w:val="auto"/>
          <w:u w:val="none"/>
        </w:rPr>
        <w:t>.</w:t>
      </w:r>
      <w:r w:rsidR="00075FEF">
        <w:rPr>
          <w:rStyle w:val="Hyperlink"/>
          <w:color w:val="auto"/>
          <w:u w:val="none"/>
        </w:rPr>
        <w:t xml:space="preserve"> </w:t>
      </w:r>
      <w:r w:rsidR="00C44890" w:rsidRPr="00DA29C6">
        <w:t>The Deferral Request Form has full instructions for completion and submission of the form.</w:t>
      </w:r>
    </w:p>
    <w:p w14:paraId="2B1A03F1" w14:textId="6B630828" w:rsidR="00525FED" w:rsidRDefault="00525FED" w:rsidP="00525FED">
      <w:bookmarkStart w:id="486" w:name="_Hlk75871564"/>
      <w:bookmarkEnd w:id="483"/>
      <w:r>
        <w:lastRenderedPageBreak/>
        <w:t>This should be done as soon as the student identifies a problem but should arrive no later than 5 working days after the submission deadline date and/or the date of the examination. The form should be submitted to:</w:t>
      </w:r>
      <w:r w:rsidR="00055587">
        <w:t xml:space="preserve"> </w:t>
      </w:r>
      <w:hyperlink r:id="rId156" w:history="1">
        <w:r w:rsidRPr="00304A93">
          <w:rPr>
            <w:rStyle w:val="Hyperlink"/>
          </w:rPr>
          <w:t>studentrequestnmp@rgu.ac.uk</w:t>
        </w:r>
      </w:hyperlink>
      <w:r>
        <w:t>.</w:t>
      </w:r>
    </w:p>
    <w:p w14:paraId="3E00CAF1" w14:textId="77777777" w:rsidR="005C26F4" w:rsidRPr="00802031" w:rsidRDefault="00915E4A" w:rsidP="00802031">
      <w:pPr>
        <w:pStyle w:val="Heading3"/>
      </w:pPr>
      <w:bookmarkStart w:id="487" w:name="_Toc110420378"/>
      <w:bookmarkEnd w:id="486"/>
      <w:r w:rsidRPr="00802031">
        <w:t>Request for Extension to Speciﬁed Date of Submission</w:t>
      </w:r>
      <w:bookmarkEnd w:id="484"/>
      <w:bookmarkEnd w:id="487"/>
    </w:p>
    <w:p w14:paraId="402AFB01" w14:textId="77777777" w:rsidR="00B87293" w:rsidRDefault="00525FED" w:rsidP="00B87293">
      <w:pPr>
        <w:spacing w:after="180"/>
      </w:pPr>
      <w:bookmarkStart w:id="488" w:name="_Hlk75184348"/>
      <w:bookmarkStart w:id="489" w:name="_Hlk75860965"/>
      <w:bookmarkStart w:id="490" w:name="_Toc24361901"/>
      <w:bookmarkEnd w:id="481"/>
      <w:r>
        <w:t>Requests</w:t>
      </w:r>
      <w:r>
        <w:rPr>
          <w:spacing w:val="-8"/>
        </w:rPr>
        <w:t xml:space="preserve"> </w:t>
      </w:r>
      <w:r>
        <w:t>for</w:t>
      </w:r>
      <w:r>
        <w:rPr>
          <w:spacing w:val="-7"/>
        </w:rPr>
        <w:t xml:space="preserve"> </w:t>
      </w:r>
      <w:r>
        <w:t>an</w:t>
      </w:r>
      <w:r>
        <w:rPr>
          <w:spacing w:val="-7"/>
        </w:rPr>
        <w:t xml:space="preserve"> </w:t>
      </w:r>
      <w:r>
        <w:t>extension</w:t>
      </w:r>
      <w:r>
        <w:rPr>
          <w:spacing w:val="-7"/>
        </w:rPr>
        <w:t xml:space="preserve"> </w:t>
      </w:r>
      <w:r>
        <w:t>must</w:t>
      </w:r>
      <w:r>
        <w:rPr>
          <w:spacing w:val="-7"/>
        </w:rPr>
        <w:t xml:space="preserve"> </w:t>
      </w:r>
      <w:r>
        <w:t>be</w:t>
      </w:r>
      <w:r>
        <w:rPr>
          <w:spacing w:val="-8"/>
        </w:rPr>
        <w:t xml:space="preserve"> </w:t>
      </w:r>
      <w:r>
        <w:t>made</w:t>
      </w:r>
      <w:r>
        <w:rPr>
          <w:spacing w:val="-7"/>
        </w:rPr>
        <w:t xml:space="preserve"> </w:t>
      </w:r>
      <w:r>
        <w:t>in</w:t>
      </w:r>
      <w:r>
        <w:rPr>
          <w:spacing w:val="-7"/>
        </w:rPr>
        <w:t xml:space="preserve"> </w:t>
      </w:r>
      <w:r>
        <w:t>writing</w:t>
      </w:r>
      <w:r>
        <w:rPr>
          <w:spacing w:val="-7"/>
        </w:rPr>
        <w:t xml:space="preserve"> </w:t>
      </w:r>
      <w:r>
        <w:t>using</w:t>
      </w:r>
      <w:r>
        <w:rPr>
          <w:spacing w:val="-7"/>
        </w:rPr>
        <w:t xml:space="preserve"> </w:t>
      </w:r>
      <w:r>
        <w:t>the</w:t>
      </w:r>
      <w:r>
        <w:rPr>
          <w:spacing w:val="-8"/>
        </w:rPr>
        <w:t xml:space="preserve"> </w:t>
      </w:r>
      <w:r>
        <w:t>Coursework Extension Form, available from:</w:t>
      </w:r>
      <w:r>
        <w:br/>
      </w:r>
      <w:bookmarkStart w:id="491" w:name="_Hlk75871580"/>
      <w:r>
        <w:fldChar w:fldCharType="begin"/>
      </w:r>
      <w:r>
        <w:instrText xml:space="preserve"> HYPERLINK "http://www.rgu.ac.uk/academicregulationsstudentforms" </w:instrText>
      </w:r>
      <w:r>
        <w:fldChar w:fldCharType="separate"/>
      </w:r>
      <w:r w:rsidRPr="00E955D1">
        <w:rPr>
          <w:rStyle w:val="Hyperlink"/>
        </w:rPr>
        <w:t>www.rgu.ac.uk/academicregulationsstudentforms</w:t>
      </w:r>
      <w:bookmarkEnd w:id="491"/>
      <w:r>
        <w:fldChar w:fldCharType="end"/>
      </w:r>
      <w:bookmarkEnd w:id="488"/>
      <w:r w:rsidR="00B87293">
        <w:t xml:space="preserve">. </w:t>
      </w:r>
      <w:r w:rsidR="00B87293" w:rsidRPr="00DA29C6">
        <w:t xml:space="preserve">The </w:t>
      </w:r>
      <w:r w:rsidR="00B87293">
        <w:t>Coursework Extension</w:t>
      </w:r>
      <w:r w:rsidR="00B87293" w:rsidRPr="00DA29C6">
        <w:t xml:space="preserve"> Form has full instructions for completion and submission of the form.</w:t>
      </w:r>
    </w:p>
    <w:p w14:paraId="2445E162" w14:textId="4E61878A" w:rsidR="00525FED" w:rsidRDefault="00525FED" w:rsidP="00525FED">
      <w:r>
        <w:t>The form should be submitted</w:t>
      </w:r>
      <w:r>
        <w:rPr>
          <w:spacing w:val="-8"/>
        </w:rPr>
        <w:t xml:space="preserve"> </w:t>
      </w:r>
      <w:r>
        <w:t xml:space="preserve">to: </w:t>
      </w:r>
      <w:hyperlink r:id="rId157" w:history="1">
        <w:r w:rsidRPr="00304A93">
          <w:rPr>
            <w:rStyle w:val="Hyperlink"/>
          </w:rPr>
          <w:t>studentrequestnmp@rgu.ac.uk</w:t>
        </w:r>
      </w:hyperlink>
      <w:r>
        <w:t xml:space="preserve"> </w:t>
      </w:r>
      <w:r w:rsidRPr="009A0574">
        <w:t>at least 24 hours prior to the submission date and time</w:t>
      </w:r>
      <w:r>
        <w:t>. The decision to grant an</w:t>
      </w:r>
      <w:r>
        <w:rPr>
          <w:spacing w:val="-6"/>
        </w:rPr>
        <w:t xml:space="preserve"> </w:t>
      </w:r>
      <w:proofErr w:type="gramStart"/>
      <w:r>
        <w:t>extension</w:t>
      </w:r>
      <w:r>
        <w:rPr>
          <w:spacing w:val="-5"/>
        </w:rPr>
        <w:t xml:space="preserve"> </w:t>
      </w:r>
      <w:r>
        <w:t>rests</w:t>
      </w:r>
      <w:proofErr w:type="gramEnd"/>
      <w:r>
        <w:rPr>
          <w:spacing w:val="-5"/>
        </w:rPr>
        <w:t xml:space="preserve"> </w:t>
      </w:r>
      <w:r>
        <w:t>with</w:t>
      </w:r>
      <w:r>
        <w:rPr>
          <w:spacing w:val="-5"/>
        </w:rPr>
        <w:t xml:space="preserve"> </w:t>
      </w:r>
      <w:r>
        <w:t>the</w:t>
      </w:r>
      <w:r>
        <w:rPr>
          <w:spacing w:val="-4"/>
        </w:rPr>
        <w:t xml:space="preserve"> </w:t>
      </w:r>
      <w:r>
        <w:t>Module</w:t>
      </w:r>
      <w:r>
        <w:rPr>
          <w:spacing w:val="-5"/>
        </w:rPr>
        <w:t xml:space="preserve"> </w:t>
      </w:r>
      <w:r>
        <w:rPr>
          <w:spacing w:val="-4"/>
        </w:rPr>
        <w:t>Co</w:t>
      </w:r>
      <w:r>
        <w:rPr>
          <w:rFonts w:ascii="Cambria Math" w:hAnsi="Cambria Math" w:cs="Cambria Math"/>
          <w:spacing w:val="-4"/>
        </w:rPr>
        <w:t>‐</w:t>
      </w:r>
      <w:proofErr w:type="spellStart"/>
      <w:r>
        <w:rPr>
          <w:spacing w:val="-4"/>
        </w:rPr>
        <w:t>ordinator</w:t>
      </w:r>
      <w:proofErr w:type="spellEnd"/>
      <w:r>
        <w:rPr>
          <w:spacing w:val="-4"/>
        </w:rPr>
        <w:t>.</w:t>
      </w:r>
      <w:r>
        <w:rPr>
          <w:spacing w:val="11"/>
        </w:rPr>
        <w:t xml:space="preserve"> </w:t>
      </w:r>
    </w:p>
    <w:p w14:paraId="75B4999E" w14:textId="1FE3EDB8" w:rsidR="00BB3112" w:rsidRDefault="00BB3112" w:rsidP="00055587">
      <w:pPr>
        <w:spacing w:after="120"/>
        <w:rPr>
          <w:szCs w:val="24"/>
        </w:rPr>
      </w:pPr>
      <w:r w:rsidRPr="00BB3112">
        <w:rPr>
          <w:b/>
        </w:rPr>
        <w:t>Please note</w:t>
      </w:r>
      <w:r>
        <w:t xml:space="preserve">: From September 2021, the </w:t>
      </w:r>
      <w:r>
        <w:rPr>
          <w:i/>
          <w:iCs/>
        </w:rPr>
        <w:t xml:space="preserve">Fit to Sit Policy </w:t>
      </w:r>
      <w:r>
        <w:rPr>
          <w:iCs/>
        </w:rPr>
        <w:t xml:space="preserve">will </w:t>
      </w:r>
      <w:r>
        <w:t xml:space="preserve">be extended to include guidance around the duration of extensions, as follows: </w:t>
      </w:r>
    </w:p>
    <w:p w14:paraId="4D1FDF8F" w14:textId="544709CD" w:rsidR="00BB3112" w:rsidRPr="00BB3112" w:rsidRDefault="00BB3112" w:rsidP="00AC2CB5">
      <w:pPr>
        <w:pStyle w:val="ListParagraph"/>
        <w:numPr>
          <w:ilvl w:val="0"/>
          <w:numId w:val="25"/>
        </w:numPr>
        <w:spacing w:line="360" w:lineRule="auto"/>
        <w:ind w:left="714" w:hanging="357"/>
        <w:rPr>
          <w:szCs w:val="24"/>
        </w:rPr>
      </w:pPr>
      <w:r>
        <w:t xml:space="preserve">The period for an extension shall not normally extend beyond five working days. </w:t>
      </w:r>
    </w:p>
    <w:p w14:paraId="5AD05ECB" w14:textId="7688AE86" w:rsidR="00BB3112" w:rsidRPr="00BB3112" w:rsidRDefault="00BB3112" w:rsidP="00AC2CB5">
      <w:pPr>
        <w:pStyle w:val="ListParagraph"/>
        <w:numPr>
          <w:ilvl w:val="0"/>
          <w:numId w:val="25"/>
        </w:numPr>
        <w:spacing w:line="360" w:lineRule="auto"/>
        <w:ind w:left="714" w:hanging="357"/>
        <w:rPr>
          <w:szCs w:val="24"/>
        </w:rPr>
      </w:pPr>
      <w:r>
        <w:t xml:space="preserve">Only exceptionally shall an extension be granted beyond five working days and normally for no more than 10 working days. </w:t>
      </w:r>
    </w:p>
    <w:p w14:paraId="06D17687" w14:textId="66BC9CEF" w:rsidR="00BB3112" w:rsidRPr="00BB3112" w:rsidRDefault="00BB3112" w:rsidP="00055587">
      <w:pPr>
        <w:pStyle w:val="ListParagraph"/>
        <w:numPr>
          <w:ilvl w:val="0"/>
          <w:numId w:val="25"/>
        </w:numPr>
        <w:spacing w:after="240" w:line="360" w:lineRule="auto"/>
        <w:ind w:left="714" w:hanging="357"/>
        <w:rPr>
          <w:szCs w:val="24"/>
        </w:rPr>
      </w:pPr>
      <w:r>
        <w:t xml:space="preserve">Only in very exceptional circumstances would an extension be granted beyond 10 working days. Normally any student seeking an extension beyond 10 working days shall be directed to the Deferral Request process. </w:t>
      </w:r>
    </w:p>
    <w:p w14:paraId="3C022F79" w14:textId="4736EAB1" w:rsidR="005C26F4" w:rsidRPr="00802031" w:rsidRDefault="00915E4A" w:rsidP="00FE4A02">
      <w:pPr>
        <w:pStyle w:val="Heading3"/>
      </w:pPr>
      <w:bookmarkStart w:id="492" w:name="_Toc110420379"/>
      <w:bookmarkEnd w:id="489"/>
      <w:r w:rsidRPr="00802031">
        <w:t>Late Submission of Coursework</w:t>
      </w:r>
      <w:bookmarkEnd w:id="490"/>
      <w:bookmarkEnd w:id="492"/>
    </w:p>
    <w:p w14:paraId="3AE405E1" w14:textId="77777777" w:rsidR="005C26F4" w:rsidRDefault="00915E4A" w:rsidP="00802031">
      <w:r>
        <w:t>If the student has not already been granted an extension or submitted a Deferral request form, coursework submitted after the speciﬁed submission</w:t>
      </w:r>
      <w:bookmarkStart w:id="493" w:name="6.10.4_Forms"/>
      <w:bookmarkEnd w:id="493"/>
      <w:r>
        <w:t xml:space="preserve"> date and time will be considered a non-submission.</w:t>
      </w:r>
    </w:p>
    <w:p w14:paraId="58C2692B" w14:textId="77777777" w:rsidR="005C26F4" w:rsidRPr="00802031" w:rsidRDefault="00915E4A" w:rsidP="00802031">
      <w:pPr>
        <w:pStyle w:val="Heading3"/>
      </w:pPr>
      <w:bookmarkStart w:id="494" w:name="_Toc24361902"/>
      <w:bookmarkStart w:id="495" w:name="_Toc110420380"/>
      <w:r w:rsidRPr="00802031">
        <w:lastRenderedPageBreak/>
        <w:t>Forms</w:t>
      </w:r>
      <w:bookmarkEnd w:id="494"/>
      <w:bookmarkEnd w:id="495"/>
    </w:p>
    <w:p w14:paraId="66731D9C" w14:textId="34D51F3C" w:rsidR="00525FED" w:rsidRPr="009A0574" w:rsidRDefault="00525FED" w:rsidP="00FE4A02">
      <w:pPr>
        <w:spacing w:after="180"/>
        <w:rPr>
          <w:rStyle w:val="Hyperlink"/>
        </w:rPr>
      </w:pPr>
      <w:bookmarkStart w:id="496" w:name="_Toc24361903"/>
      <w:r>
        <w:t>Deferral Request Forms and Coursework Extension Request Forms can be accessed from Student Forms at the following link:</w:t>
      </w:r>
      <w:r>
        <w:br/>
      </w:r>
      <w:hyperlink r:id="rId158" w:history="1">
        <w:r w:rsidR="00D25850" w:rsidRPr="00D00023">
          <w:rPr>
            <w:rStyle w:val="Hyperlink"/>
          </w:rPr>
          <w:t>www.rgu.ac.uk/academicregulationsstudentforms</w:t>
        </w:r>
      </w:hyperlink>
    </w:p>
    <w:p w14:paraId="6943CC33" w14:textId="15FC0ADD" w:rsidR="00525FED" w:rsidRDefault="00525FED" w:rsidP="00FE4A02">
      <w:pPr>
        <w:spacing w:after="180"/>
      </w:pPr>
      <w:r>
        <w:t>Late</w:t>
      </w:r>
      <w:r>
        <w:rPr>
          <w:spacing w:val="-14"/>
        </w:rPr>
        <w:t xml:space="preserve"> </w:t>
      </w:r>
      <w:r>
        <w:t>submission</w:t>
      </w:r>
      <w:r>
        <w:rPr>
          <w:spacing w:val="-13"/>
        </w:rPr>
        <w:t xml:space="preserve"> </w:t>
      </w:r>
      <w:r>
        <w:t>of</w:t>
      </w:r>
      <w:r>
        <w:rPr>
          <w:spacing w:val="-13"/>
        </w:rPr>
        <w:t xml:space="preserve"> </w:t>
      </w:r>
      <w:r>
        <w:t>coursework,</w:t>
      </w:r>
      <w:r>
        <w:rPr>
          <w:spacing w:val="-13"/>
        </w:rPr>
        <w:t xml:space="preserve"> </w:t>
      </w:r>
      <w:r>
        <w:t>non</w:t>
      </w:r>
      <w:r>
        <w:rPr>
          <w:rFonts w:ascii="Cambria Math" w:hAnsi="Cambria Math" w:cs="Cambria Math"/>
        </w:rPr>
        <w:t>‐</w:t>
      </w:r>
      <w:r>
        <w:t>submission</w:t>
      </w:r>
      <w:r>
        <w:rPr>
          <w:spacing w:val="-13"/>
        </w:rPr>
        <w:t xml:space="preserve"> </w:t>
      </w:r>
      <w:r>
        <w:t>of</w:t>
      </w:r>
      <w:r>
        <w:rPr>
          <w:spacing w:val="-13"/>
        </w:rPr>
        <w:t xml:space="preserve"> </w:t>
      </w:r>
      <w:r>
        <w:t>coursework</w:t>
      </w:r>
      <w:r>
        <w:rPr>
          <w:spacing w:val="-13"/>
        </w:rPr>
        <w:t xml:space="preserve"> </w:t>
      </w:r>
      <w:r>
        <w:t>without</w:t>
      </w:r>
      <w:r>
        <w:rPr>
          <w:spacing w:val="-13"/>
        </w:rPr>
        <w:t xml:space="preserve"> </w:t>
      </w:r>
      <w:r>
        <w:t>mitigation or non</w:t>
      </w:r>
      <w:r>
        <w:rPr>
          <w:rFonts w:ascii="Cambria Math" w:hAnsi="Cambria Math" w:cs="Cambria Math"/>
        </w:rPr>
        <w:t>‐</w:t>
      </w:r>
      <w:r>
        <w:t xml:space="preserve">submission of coursework to </w:t>
      </w:r>
      <w:r>
        <w:rPr>
          <w:spacing w:val="-3"/>
        </w:rPr>
        <w:t xml:space="preserve">Turnitin </w:t>
      </w:r>
      <w:r>
        <w:t>will be recorded as a</w:t>
      </w:r>
      <w:bookmarkStart w:id="497" w:name="6.11_Extenuating_Circumstances_Panel"/>
      <w:bookmarkEnd w:id="497"/>
      <w:r>
        <w:t xml:space="preserve"> non</w:t>
      </w:r>
      <w:r>
        <w:rPr>
          <w:rFonts w:ascii="Cambria Math" w:hAnsi="Cambria Math" w:cs="Cambria Math"/>
        </w:rPr>
        <w:t>‐</w:t>
      </w:r>
      <w:r>
        <w:t>submission.</w:t>
      </w:r>
    </w:p>
    <w:p w14:paraId="2B803054" w14:textId="77777777" w:rsidR="00585E67" w:rsidRPr="00134431" w:rsidRDefault="00585E67" w:rsidP="00585E67">
      <w:r>
        <w:t xml:space="preserve">See also </w:t>
      </w:r>
      <w:r>
        <w:rPr>
          <w:i/>
        </w:rPr>
        <w:t>Fit to Sit Policy</w:t>
      </w:r>
      <w:r>
        <w:t>.</w:t>
      </w:r>
    </w:p>
    <w:p w14:paraId="41345A56" w14:textId="4737983A" w:rsidR="005C26F4" w:rsidRDefault="00915E4A" w:rsidP="00802031">
      <w:pPr>
        <w:pStyle w:val="Heading2"/>
      </w:pPr>
      <w:bookmarkStart w:id="498" w:name="_Toc110420381"/>
      <w:bookmarkEnd w:id="482"/>
      <w:r w:rsidRPr="00802031">
        <w:t>Extenuating Circumstances Panel</w:t>
      </w:r>
      <w:bookmarkEnd w:id="496"/>
      <w:bookmarkEnd w:id="498"/>
    </w:p>
    <w:p w14:paraId="3EC1A1F5" w14:textId="77777777" w:rsidR="00525FED" w:rsidRDefault="00525FED" w:rsidP="00FE4A02">
      <w:pPr>
        <w:spacing w:line="336" w:lineRule="auto"/>
      </w:pPr>
      <w:bookmarkStart w:id="499" w:name="_Hlk77930120"/>
      <w:bookmarkStart w:id="500" w:name="_Toc24361904"/>
      <w:r w:rsidRPr="00833494">
        <w:t xml:space="preserve">The School of Nursing, Midwifery and Paramedic Practice has a panel of staff comprising </w:t>
      </w:r>
      <w:proofErr w:type="spellStart"/>
      <w:r>
        <w:t>P</w:t>
      </w:r>
      <w:r w:rsidRPr="00833494">
        <w:t>rogramme</w:t>
      </w:r>
      <w:proofErr w:type="spellEnd"/>
      <w:r w:rsidRPr="00833494">
        <w:t>/</w:t>
      </w:r>
      <w:r>
        <w:t>C</w:t>
      </w:r>
      <w:r w:rsidRPr="00833494">
        <w:t xml:space="preserve">ourse </w:t>
      </w:r>
      <w:r>
        <w:t>L</w:t>
      </w:r>
      <w:r w:rsidRPr="00833494">
        <w:t xml:space="preserve">eaders from across the </w:t>
      </w:r>
      <w:proofErr w:type="gramStart"/>
      <w:r w:rsidRPr="00833494">
        <w:t>School</w:t>
      </w:r>
      <w:r>
        <w:t>’s</w:t>
      </w:r>
      <w:proofErr w:type="gramEnd"/>
      <w:r w:rsidRPr="00833494">
        <w:t xml:space="preserve"> portfolio of courses and </w:t>
      </w:r>
      <w:proofErr w:type="spellStart"/>
      <w:r w:rsidRPr="00833494">
        <w:t>programmes</w:t>
      </w:r>
      <w:proofErr w:type="spellEnd"/>
      <w:r w:rsidRPr="00833494">
        <w:t xml:space="preserve">, and other senior staff who also have a key role in ensuring students are treated fairly and equitably as part of the </w:t>
      </w:r>
      <w:proofErr w:type="spellStart"/>
      <w:r w:rsidRPr="00833494">
        <w:t>programme</w:t>
      </w:r>
      <w:proofErr w:type="spellEnd"/>
      <w:r w:rsidRPr="00833494">
        <w:t>/course of studies. The panel meets regularly throughout the year and is responsible, on</w:t>
      </w:r>
      <w:r>
        <w:t xml:space="preserve"> behalf of the </w:t>
      </w:r>
      <w:proofErr w:type="gramStart"/>
      <w:r>
        <w:t>School</w:t>
      </w:r>
      <w:proofErr w:type="gramEnd"/>
      <w:r>
        <w:t xml:space="preserve"> </w:t>
      </w:r>
      <w:proofErr w:type="spellStart"/>
      <w:r>
        <w:t>programme</w:t>
      </w:r>
      <w:proofErr w:type="spellEnd"/>
      <w:r>
        <w:t xml:space="preserve">/course Assessment Boards, for </w:t>
      </w:r>
      <w:proofErr w:type="spellStart"/>
      <w:r>
        <w:t>scrutinising</w:t>
      </w:r>
      <w:proofErr w:type="spellEnd"/>
      <w:r>
        <w:t xml:space="preserve"> the mitigating circumstances that students have</w:t>
      </w:r>
      <w:r>
        <w:rPr>
          <w:spacing w:val="-10"/>
        </w:rPr>
        <w:t xml:space="preserve"> </w:t>
      </w:r>
      <w:r>
        <w:t>raised,</w:t>
      </w:r>
      <w:r>
        <w:rPr>
          <w:spacing w:val="-10"/>
        </w:rPr>
        <w:t xml:space="preserve"> </w:t>
      </w:r>
      <w:r>
        <w:t>through</w:t>
      </w:r>
      <w:r>
        <w:rPr>
          <w:spacing w:val="-10"/>
        </w:rPr>
        <w:t xml:space="preserve"> </w:t>
      </w:r>
      <w:r>
        <w:t>the</w:t>
      </w:r>
      <w:r>
        <w:rPr>
          <w:spacing w:val="-10"/>
        </w:rPr>
        <w:t xml:space="preserve"> </w:t>
      </w:r>
      <w:r>
        <w:t>appropriate</w:t>
      </w:r>
      <w:r>
        <w:rPr>
          <w:spacing w:val="-10"/>
        </w:rPr>
        <w:t xml:space="preserve"> </w:t>
      </w:r>
      <w:r>
        <w:t xml:space="preserve">University procedures, which might prevent their ability to undertake an assessment or has an impact on their ability to prepare for the assessment. </w:t>
      </w:r>
    </w:p>
    <w:p w14:paraId="256EFF3C" w14:textId="77777777" w:rsidR="00525FED" w:rsidRDefault="00525FED" w:rsidP="00FE4A02">
      <w:pPr>
        <w:spacing w:line="336" w:lineRule="auto"/>
      </w:pPr>
      <w:r>
        <w:t>A</w:t>
      </w:r>
      <w:r>
        <w:rPr>
          <w:spacing w:val="-7"/>
        </w:rPr>
        <w:t xml:space="preserve"> </w:t>
      </w:r>
      <w:r>
        <w:t>record</w:t>
      </w:r>
      <w:r>
        <w:rPr>
          <w:spacing w:val="-6"/>
        </w:rPr>
        <w:t xml:space="preserve"> </w:t>
      </w:r>
      <w:r>
        <w:t>of</w:t>
      </w:r>
      <w:r>
        <w:rPr>
          <w:spacing w:val="-6"/>
        </w:rPr>
        <w:t xml:space="preserve"> </w:t>
      </w:r>
      <w:r>
        <w:t>the</w:t>
      </w:r>
      <w:r>
        <w:rPr>
          <w:spacing w:val="-6"/>
        </w:rPr>
        <w:t xml:space="preserve"> </w:t>
      </w:r>
      <w:r>
        <w:t>decisions</w:t>
      </w:r>
      <w:r>
        <w:rPr>
          <w:spacing w:val="-7"/>
        </w:rPr>
        <w:t xml:space="preserve"> </w:t>
      </w:r>
      <w:r>
        <w:t>made</w:t>
      </w:r>
      <w:r>
        <w:rPr>
          <w:spacing w:val="-6"/>
        </w:rPr>
        <w:t xml:space="preserve"> </w:t>
      </w:r>
      <w:r>
        <w:t>is</w:t>
      </w:r>
      <w:r>
        <w:rPr>
          <w:spacing w:val="-6"/>
        </w:rPr>
        <w:t xml:space="preserve"> </w:t>
      </w:r>
      <w:r>
        <w:t>signed</w:t>
      </w:r>
      <w:r>
        <w:rPr>
          <w:spacing w:val="-6"/>
        </w:rPr>
        <w:t xml:space="preserve"> </w:t>
      </w:r>
      <w:r>
        <w:t>by</w:t>
      </w:r>
      <w:r>
        <w:rPr>
          <w:spacing w:val="-7"/>
        </w:rPr>
        <w:t xml:space="preserve"> </w:t>
      </w:r>
      <w:r>
        <w:t>the</w:t>
      </w:r>
      <w:r>
        <w:rPr>
          <w:spacing w:val="-6"/>
        </w:rPr>
        <w:t xml:space="preserve"> </w:t>
      </w:r>
      <w:r>
        <w:t>Convener</w:t>
      </w:r>
      <w:r>
        <w:rPr>
          <w:spacing w:val="-6"/>
        </w:rPr>
        <w:t xml:space="preserve"> </w:t>
      </w:r>
      <w:r>
        <w:t>of</w:t>
      </w:r>
      <w:r>
        <w:rPr>
          <w:spacing w:val="-6"/>
        </w:rPr>
        <w:t xml:space="preserve"> </w:t>
      </w:r>
      <w:r>
        <w:t>the</w:t>
      </w:r>
      <w:r>
        <w:rPr>
          <w:spacing w:val="-7"/>
        </w:rPr>
        <w:t xml:space="preserve"> </w:t>
      </w:r>
      <w:r>
        <w:t>panel.</w:t>
      </w:r>
      <w:r>
        <w:rPr>
          <w:spacing w:val="10"/>
        </w:rPr>
        <w:t xml:space="preserve"> </w:t>
      </w:r>
      <w:r>
        <w:t>Decisions made</w:t>
      </w:r>
      <w:r>
        <w:rPr>
          <w:spacing w:val="-8"/>
        </w:rPr>
        <w:t xml:space="preserve"> </w:t>
      </w:r>
      <w:r>
        <w:t>are</w:t>
      </w:r>
      <w:r>
        <w:rPr>
          <w:spacing w:val="-8"/>
        </w:rPr>
        <w:t xml:space="preserve"> </w:t>
      </w:r>
      <w:r>
        <w:t>reported</w:t>
      </w:r>
      <w:r>
        <w:rPr>
          <w:spacing w:val="-8"/>
        </w:rPr>
        <w:t xml:space="preserve"> </w:t>
      </w:r>
      <w:r>
        <w:t>to</w:t>
      </w:r>
      <w:r>
        <w:rPr>
          <w:spacing w:val="-7"/>
        </w:rPr>
        <w:t xml:space="preserve"> </w:t>
      </w:r>
      <w:r>
        <w:t>the</w:t>
      </w:r>
      <w:r>
        <w:rPr>
          <w:spacing w:val="-8"/>
        </w:rPr>
        <w:t xml:space="preserve"> </w:t>
      </w:r>
      <w:r>
        <w:t>relevant</w:t>
      </w:r>
      <w:r>
        <w:rPr>
          <w:spacing w:val="-8"/>
        </w:rPr>
        <w:t xml:space="preserve"> </w:t>
      </w:r>
      <w:r>
        <w:t>Assessment</w:t>
      </w:r>
      <w:r>
        <w:rPr>
          <w:spacing w:val="-7"/>
        </w:rPr>
        <w:t xml:space="preserve"> </w:t>
      </w:r>
      <w:r>
        <w:t>Boards</w:t>
      </w:r>
      <w:r>
        <w:rPr>
          <w:spacing w:val="-8"/>
        </w:rPr>
        <w:t xml:space="preserve"> </w:t>
      </w:r>
      <w:r>
        <w:t>and</w:t>
      </w:r>
      <w:r>
        <w:rPr>
          <w:spacing w:val="-8"/>
        </w:rPr>
        <w:t xml:space="preserve"> </w:t>
      </w:r>
      <w:r>
        <w:t>are</w:t>
      </w:r>
      <w:r>
        <w:rPr>
          <w:spacing w:val="-7"/>
        </w:rPr>
        <w:t xml:space="preserve"> </w:t>
      </w:r>
      <w:r>
        <w:t>formally</w:t>
      </w:r>
      <w:r>
        <w:rPr>
          <w:spacing w:val="-8"/>
        </w:rPr>
        <w:t xml:space="preserve"> </w:t>
      </w:r>
      <w:r>
        <w:t>ratified.</w:t>
      </w:r>
    </w:p>
    <w:p w14:paraId="2E42625C" w14:textId="54E923E2" w:rsidR="00525FED" w:rsidRDefault="00525FED" w:rsidP="00FE4A02">
      <w:pPr>
        <w:spacing w:line="336" w:lineRule="auto"/>
      </w:pPr>
      <w:bookmarkStart w:id="501" w:name="6.12_Feedback_on_Assessment_Performance"/>
      <w:bookmarkEnd w:id="501"/>
      <w:r>
        <w:t xml:space="preserve">See also </w:t>
      </w:r>
      <w:r w:rsidRPr="00DE54BB">
        <w:rPr>
          <w:i/>
        </w:rPr>
        <w:t>Extenuating Circumstances</w:t>
      </w:r>
      <w:r w:rsidR="00DE54BB">
        <w:rPr>
          <w:i/>
        </w:rPr>
        <w:t xml:space="preserve"> </w:t>
      </w:r>
      <w:r w:rsidRPr="00DE54BB">
        <w:rPr>
          <w:i/>
        </w:rPr>
        <w:t>/</w:t>
      </w:r>
      <w:r w:rsidR="00DE54BB">
        <w:rPr>
          <w:i/>
        </w:rPr>
        <w:t xml:space="preserve"> </w:t>
      </w:r>
      <w:r w:rsidRPr="00DE54BB">
        <w:rPr>
          <w:i/>
        </w:rPr>
        <w:t>Late Submission</w:t>
      </w:r>
      <w:r w:rsidRPr="00525FED">
        <w:t>.</w:t>
      </w:r>
    </w:p>
    <w:p w14:paraId="69B160C7" w14:textId="4E278019" w:rsidR="005C26F4" w:rsidRDefault="00915E4A" w:rsidP="00802031">
      <w:pPr>
        <w:pStyle w:val="Heading2"/>
      </w:pPr>
      <w:bookmarkStart w:id="502" w:name="_Toc110420382"/>
      <w:bookmarkEnd w:id="499"/>
      <w:r w:rsidRPr="00802031">
        <w:t>Feedback on Assessment Performance</w:t>
      </w:r>
      <w:bookmarkEnd w:id="500"/>
      <w:bookmarkEnd w:id="502"/>
    </w:p>
    <w:p w14:paraId="7F412D27" w14:textId="6D2205ED" w:rsidR="00617069" w:rsidRDefault="00617069" w:rsidP="00FE4A02">
      <w:pPr>
        <w:spacing w:line="336" w:lineRule="auto"/>
      </w:pPr>
      <w:bookmarkStart w:id="503" w:name="_Hlk77930156"/>
      <w:r>
        <w:t xml:space="preserve">Normally students will receive feedback on their performance in each assessment no later than </w:t>
      </w:r>
      <w:r>
        <w:rPr>
          <w:b/>
          <w:bCs/>
        </w:rPr>
        <w:t xml:space="preserve">20 working days </w:t>
      </w:r>
      <w:r>
        <w:t xml:space="preserve">from the date of submission of coursework or date of examination. Assessment results will be available from the Turnitin </w:t>
      </w:r>
      <w:proofErr w:type="spellStart"/>
      <w:r>
        <w:t>dropbox</w:t>
      </w:r>
      <w:proofErr w:type="spellEnd"/>
      <w:r>
        <w:t xml:space="preserve"> within the </w:t>
      </w:r>
      <w:proofErr w:type="spellStart"/>
      <w:r>
        <w:t>CampusMoodle</w:t>
      </w:r>
      <w:proofErr w:type="spellEnd"/>
      <w:r>
        <w:t xml:space="preserve"> </w:t>
      </w:r>
      <w:r>
        <w:lastRenderedPageBreak/>
        <w:t xml:space="preserve">module area </w:t>
      </w:r>
      <w:proofErr w:type="gramStart"/>
      <w:r>
        <w:t>with the exception of</w:t>
      </w:r>
      <w:proofErr w:type="gramEnd"/>
      <w:r>
        <w:t xml:space="preserve"> some OSCEs where the academic result may be e-mailed</w:t>
      </w:r>
      <w:r>
        <w:rPr>
          <w:spacing w:val="-11"/>
        </w:rPr>
        <w:t xml:space="preserve"> </w:t>
      </w:r>
      <w:r>
        <w:t>to</w:t>
      </w:r>
      <w:r>
        <w:rPr>
          <w:spacing w:val="-10"/>
        </w:rPr>
        <w:t xml:space="preserve"> </w:t>
      </w:r>
      <w:r>
        <w:t>the</w:t>
      </w:r>
      <w:r>
        <w:rPr>
          <w:spacing w:val="-10"/>
        </w:rPr>
        <w:t xml:space="preserve"> </w:t>
      </w:r>
      <w:r>
        <w:t>student’s</w:t>
      </w:r>
      <w:r>
        <w:rPr>
          <w:spacing w:val="-10"/>
        </w:rPr>
        <w:t xml:space="preserve"> </w:t>
      </w:r>
      <w:r>
        <w:t>RGU</w:t>
      </w:r>
      <w:r>
        <w:rPr>
          <w:spacing w:val="-11"/>
        </w:rPr>
        <w:t xml:space="preserve"> </w:t>
      </w:r>
      <w:r>
        <w:t>e-mail</w:t>
      </w:r>
      <w:r>
        <w:rPr>
          <w:spacing w:val="-10"/>
        </w:rPr>
        <w:t xml:space="preserve"> </w:t>
      </w:r>
      <w:r>
        <w:t>address.</w:t>
      </w:r>
    </w:p>
    <w:p w14:paraId="627AA0C7" w14:textId="77777777" w:rsidR="005C26F4" w:rsidRDefault="00915E4A" w:rsidP="00FE4A02">
      <w:pPr>
        <w:spacing w:line="336" w:lineRule="auto"/>
      </w:pPr>
      <w:r>
        <w:t xml:space="preserve">The timing of feedback for each assessment is outlined in the Assessment Schedule, where relevant, and is also stated in the Module Timeline on </w:t>
      </w:r>
      <w:bookmarkStart w:id="504" w:name="_Hlk77948678"/>
      <w:proofErr w:type="spellStart"/>
      <w:r>
        <w:t>CampusMoodle</w:t>
      </w:r>
      <w:proofErr w:type="spellEnd"/>
      <w:r>
        <w:t>. The grade at this point will be provisional.</w:t>
      </w:r>
    </w:p>
    <w:p w14:paraId="1576CE15" w14:textId="36796755" w:rsidR="005C26F4" w:rsidRPr="00225F91" w:rsidRDefault="00303B98" w:rsidP="00FE4A02">
      <w:pPr>
        <w:spacing w:line="336" w:lineRule="auto"/>
      </w:pPr>
      <w:bookmarkStart w:id="505" w:name="_Hlk77948271"/>
      <w:r w:rsidRPr="00225F91">
        <w:t>Grades remain provisional until confirmed by</w:t>
      </w:r>
      <w:r w:rsidR="00915E4A" w:rsidRPr="00225F91">
        <w:t xml:space="preserve"> the Assessment Board. Every</w:t>
      </w:r>
      <w:r w:rsidR="00670BE0">
        <w:t xml:space="preserve"> </w:t>
      </w:r>
      <w:r w:rsidR="00915E4A" w:rsidRPr="00225F91">
        <w:t>eﬀort will be made to ensure that students receive feedback by</w:t>
      </w:r>
      <w:r w:rsidR="0098303E">
        <w:t xml:space="preserve"> </w:t>
      </w:r>
      <w:r w:rsidR="00915E4A" w:rsidRPr="00225F91">
        <w:t xml:space="preserve">the speciﬁed date. Students will always be informed of any changes that might occur </w:t>
      </w:r>
      <w:r w:rsidR="00C937AF">
        <w:t>with regards</w:t>
      </w:r>
      <w:r w:rsidR="00EA3B18">
        <w:t xml:space="preserve"> </w:t>
      </w:r>
      <w:r w:rsidR="00915E4A" w:rsidRPr="00225F91">
        <w:t>to these dates.</w:t>
      </w:r>
    </w:p>
    <w:bookmarkEnd w:id="504"/>
    <w:bookmarkEnd w:id="505"/>
    <w:p w14:paraId="2E7513AD" w14:textId="5FD77838" w:rsidR="00C96036" w:rsidRDefault="00915E4A" w:rsidP="00FE4A02">
      <w:pPr>
        <w:spacing w:line="336" w:lineRule="auto"/>
      </w:pPr>
      <w:r>
        <w:t>The feedback students receive will often be written. It is important that students read the feedback given and use the information to develop their ability to perform well in assessments.</w:t>
      </w:r>
      <w:r w:rsidRPr="00617069">
        <w:t xml:space="preserve"> If</w:t>
      </w:r>
      <w:r>
        <w:rPr>
          <w:b/>
        </w:rPr>
        <w:t xml:space="preserve"> </w:t>
      </w:r>
      <w:r>
        <w:t xml:space="preserve">the student is required to re-submit or re-take an assessment, they should use the feedback to help improve their work for re-submission. Discussing the feedback with the </w:t>
      </w:r>
      <w:r w:rsidR="00AB69F0">
        <w:t>marker</w:t>
      </w:r>
      <w:r>
        <w:t xml:space="preserve"> is considered crucial and this will help the student focus on how to improve their work in speciﬁc and general ways. </w:t>
      </w:r>
    </w:p>
    <w:p w14:paraId="0F54AEBB" w14:textId="2171EE15" w:rsidR="005C26F4" w:rsidRPr="00DE54BB" w:rsidRDefault="00915E4A" w:rsidP="00802031">
      <w:r w:rsidRPr="00DE54BB">
        <w:t>It</w:t>
      </w:r>
      <w:r w:rsidR="00134C6C" w:rsidRPr="00DE54BB">
        <w:t xml:space="preserve"> </w:t>
      </w:r>
      <w:r w:rsidRPr="00DE54BB">
        <w:t>is the student’s responsibility to ensure</w:t>
      </w:r>
      <w:r w:rsidRPr="00DE54BB">
        <w:rPr>
          <w:spacing w:val="-8"/>
        </w:rPr>
        <w:t xml:space="preserve"> </w:t>
      </w:r>
      <w:r w:rsidRPr="00DE54BB">
        <w:t>they</w:t>
      </w:r>
      <w:r w:rsidRPr="00DE54BB">
        <w:rPr>
          <w:spacing w:val="-8"/>
        </w:rPr>
        <w:t xml:space="preserve"> </w:t>
      </w:r>
      <w:r w:rsidRPr="00DE54BB">
        <w:t>access</w:t>
      </w:r>
      <w:r w:rsidRPr="00DE54BB">
        <w:rPr>
          <w:spacing w:val="-8"/>
        </w:rPr>
        <w:t xml:space="preserve"> </w:t>
      </w:r>
      <w:r w:rsidRPr="00DE54BB">
        <w:t>support</w:t>
      </w:r>
      <w:r w:rsidRPr="00DE54BB">
        <w:rPr>
          <w:spacing w:val="-8"/>
        </w:rPr>
        <w:t xml:space="preserve"> </w:t>
      </w:r>
      <w:r w:rsidR="005131BD">
        <w:rPr>
          <w:spacing w:val="-8"/>
        </w:rPr>
        <w:t xml:space="preserve">provided </w:t>
      </w:r>
      <w:r w:rsidRPr="00DE54BB">
        <w:t>from</w:t>
      </w:r>
      <w:r w:rsidRPr="00DE54BB">
        <w:rPr>
          <w:spacing w:val="-8"/>
        </w:rPr>
        <w:t xml:space="preserve"> </w:t>
      </w:r>
      <w:r w:rsidRPr="00DE54BB">
        <w:t>the</w:t>
      </w:r>
      <w:r w:rsidRPr="00DE54BB">
        <w:rPr>
          <w:spacing w:val="-8"/>
        </w:rPr>
        <w:t xml:space="preserve"> </w:t>
      </w:r>
      <w:r w:rsidRPr="00DE54BB">
        <w:t>module</w:t>
      </w:r>
      <w:r w:rsidRPr="00DE54BB">
        <w:rPr>
          <w:spacing w:val="-8"/>
        </w:rPr>
        <w:t xml:space="preserve"> </w:t>
      </w:r>
      <w:r w:rsidR="0041176A">
        <w:t>team</w:t>
      </w:r>
      <w:r w:rsidR="008F308D">
        <w:t>.</w:t>
      </w:r>
    </w:p>
    <w:p w14:paraId="7FA91E4F" w14:textId="76A07563" w:rsidR="00303B98" w:rsidRDefault="00915E4A" w:rsidP="00303B98">
      <w:pPr>
        <w:spacing w:after="200"/>
      </w:pPr>
      <w:r>
        <w:t xml:space="preserve">Internal marking is undertaken by individual lecturers of a module team. </w:t>
      </w:r>
      <w:r w:rsidR="00E93986">
        <w:t>All failed work is</w:t>
      </w:r>
      <w:r w:rsidR="00E93986" w:rsidDel="00E93986">
        <w:t xml:space="preserve"> </w:t>
      </w:r>
      <w:r>
        <w:t>subject to ﬁrst and second marking, i.e. two lecturers from a module team will review the assessment. In addition, a sample of a range of pass grades, e.g. A-D will be subject to ﬁrst and second marking to ensure that quality assurance measures are applied in the marking of assessments</w:t>
      </w:r>
      <w:r w:rsidR="00303B98">
        <w:t xml:space="preserve">. See </w:t>
      </w:r>
      <w:hyperlink r:id="rId159" w:history="1">
        <w:r w:rsidR="00303B98" w:rsidRPr="00112F36">
          <w:rPr>
            <w:rStyle w:val="Hyperlink"/>
          </w:rPr>
          <w:t>RGU Assessment Policy</w:t>
        </w:r>
      </w:hyperlink>
      <w:r w:rsidR="00112F36">
        <w:t>.</w:t>
      </w:r>
    </w:p>
    <w:p w14:paraId="6408840C" w14:textId="4EF311DA" w:rsidR="005C26F4" w:rsidRPr="00DE54BB" w:rsidRDefault="00915E4A" w:rsidP="00802031">
      <w:r w:rsidRPr="001B0972">
        <w:rPr>
          <w:b/>
        </w:rPr>
        <w:t xml:space="preserve">Please note: </w:t>
      </w:r>
      <w:r w:rsidRPr="00DE54BB">
        <w:t>All assessment results are provisional until conﬁrmed by an Assessment Board.</w:t>
      </w:r>
    </w:p>
    <w:p w14:paraId="5BC094AE" w14:textId="0B623B70" w:rsidR="00C96036" w:rsidRPr="00D0009C" w:rsidRDefault="00C96036" w:rsidP="00C96036">
      <w:pPr>
        <w:spacing w:after="200"/>
        <w:rPr>
          <w:b/>
        </w:rPr>
      </w:pPr>
      <w:r w:rsidRPr="00964177">
        <w:t xml:space="preserve">See the School’s </w:t>
      </w:r>
      <w:hyperlink r:id="rId160" w:history="1">
        <w:r w:rsidRPr="00964177">
          <w:rPr>
            <w:rStyle w:val="Hyperlink"/>
          </w:rPr>
          <w:t>Assessment Charter</w:t>
        </w:r>
      </w:hyperlink>
      <w:r w:rsidRPr="00964177">
        <w:rPr>
          <w:i/>
        </w:rPr>
        <w:t xml:space="preserve"> </w:t>
      </w:r>
      <w:r w:rsidRPr="00964177">
        <w:t>for further details.</w:t>
      </w:r>
    </w:p>
    <w:p w14:paraId="3BC809C2" w14:textId="77777777" w:rsidR="000E2690" w:rsidRDefault="000E2690">
      <w:pPr>
        <w:spacing w:after="0" w:line="240" w:lineRule="auto"/>
        <w:rPr>
          <w:b/>
          <w:bCs/>
          <w:szCs w:val="21"/>
        </w:rPr>
      </w:pPr>
      <w:bookmarkStart w:id="506" w:name="_Hlk77930175"/>
      <w:bookmarkEnd w:id="503"/>
      <w:r>
        <w:br w:type="page"/>
      </w:r>
    </w:p>
    <w:p w14:paraId="7D1B1440" w14:textId="2AC75301" w:rsidR="00112F36" w:rsidRDefault="00112F36" w:rsidP="00055587">
      <w:pPr>
        <w:pStyle w:val="Heading3"/>
        <w:spacing w:after="180"/>
      </w:pPr>
      <w:bookmarkStart w:id="507" w:name="_Toc110420383"/>
      <w:r w:rsidRPr="00112F36">
        <w:lastRenderedPageBreak/>
        <w:t>Resubmission of Assessment</w:t>
      </w:r>
      <w:bookmarkEnd w:id="507"/>
    </w:p>
    <w:p w14:paraId="2841459E" w14:textId="77777777" w:rsidR="00C96036" w:rsidRPr="00723618" w:rsidRDefault="00C96036" w:rsidP="00055587">
      <w:pPr>
        <w:spacing w:after="180"/>
      </w:pPr>
      <w:r w:rsidRPr="00723618">
        <w:t xml:space="preserve">The requirements to </w:t>
      </w:r>
      <w:proofErr w:type="spellStart"/>
      <w:r w:rsidRPr="00723618">
        <w:t>resit</w:t>
      </w:r>
      <w:proofErr w:type="spellEnd"/>
      <w:r w:rsidRPr="00723618">
        <w:t xml:space="preserve"> any summative assessments will differ from those for the first attempt. </w:t>
      </w:r>
      <w:proofErr w:type="spellStart"/>
      <w:r w:rsidRPr="00723618">
        <w:t>Resit</w:t>
      </w:r>
      <w:proofErr w:type="spellEnd"/>
      <w:r w:rsidRPr="00723618">
        <w:t xml:space="preserve"> attempts are not a reworking of the first attempt of any summative assessments, but instead are a new assessment instrument. There may be exceptions, for example dissertations, practice-based outputs, work-based learning projects, reflective logs and PLE-related assessment.</w:t>
      </w:r>
    </w:p>
    <w:p w14:paraId="6B18880D" w14:textId="77777777" w:rsidR="00C96036" w:rsidRDefault="00C96036" w:rsidP="00055587">
      <w:pPr>
        <w:spacing w:after="180"/>
      </w:pPr>
      <w:r w:rsidRPr="00723618">
        <w:t>Students who are required to submit a 2</w:t>
      </w:r>
      <w:r w:rsidRPr="00723618">
        <w:rPr>
          <w:vertAlign w:val="superscript"/>
        </w:rPr>
        <w:t>nd</w:t>
      </w:r>
      <w:r w:rsidRPr="00723618">
        <w:t xml:space="preserve"> attempt will receive further information</w:t>
      </w:r>
      <w:r>
        <w:t>.</w:t>
      </w:r>
    </w:p>
    <w:p w14:paraId="272849C5" w14:textId="77777777" w:rsidR="00C96036" w:rsidRDefault="00C96036" w:rsidP="00055587">
      <w:pPr>
        <w:pStyle w:val="Heading3"/>
        <w:spacing w:before="200" w:after="180" w:line="300" w:lineRule="auto"/>
        <w:ind w:left="1021" w:hanging="1021"/>
      </w:pPr>
      <w:bookmarkStart w:id="508" w:name="_Toc110420384"/>
      <w:r>
        <w:t xml:space="preserve">Return </w:t>
      </w:r>
      <w:r w:rsidRPr="007E7274">
        <w:t>of</w:t>
      </w:r>
      <w:r>
        <w:t xml:space="preserve"> Assessment Documents</w:t>
      </w:r>
      <w:bookmarkEnd w:id="508"/>
    </w:p>
    <w:p w14:paraId="3280F0BD" w14:textId="77777777" w:rsidR="00C96036" w:rsidRDefault="00C96036" w:rsidP="00055587">
      <w:pPr>
        <w:spacing w:after="180"/>
      </w:pPr>
      <w:r>
        <w:t xml:space="preserve">Competency based practice based documents will automatically be returned to students after the 20 working day period. It is therefore important that students keep a copy of their clinical assessment documentation as they may be asked to produce this </w:t>
      </w:r>
      <w:proofErr w:type="gramStart"/>
      <w:r>
        <w:t>at a later date</w:t>
      </w:r>
      <w:proofErr w:type="gramEnd"/>
      <w:r>
        <w:t xml:space="preserve">. Examination scripts and dissertations must be kept within the </w:t>
      </w:r>
      <w:proofErr w:type="gramStart"/>
      <w:r>
        <w:t>School</w:t>
      </w:r>
      <w:proofErr w:type="gramEnd"/>
      <w:r>
        <w:t xml:space="preserve"> and will not be</w:t>
      </w:r>
      <w:r>
        <w:rPr>
          <w:spacing w:val="-34"/>
        </w:rPr>
        <w:t xml:space="preserve"> </w:t>
      </w:r>
      <w:r>
        <w:t>returned.</w:t>
      </w:r>
    </w:p>
    <w:p w14:paraId="17A03F94" w14:textId="0FA71B65" w:rsidR="00C96036" w:rsidRDefault="00C96036" w:rsidP="00055587">
      <w:pPr>
        <w:spacing w:after="180"/>
      </w:pPr>
      <w:bookmarkStart w:id="509" w:name="_Hlk45205667"/>
      <w:r w:rsidRPr="00964177">
        <w:t xml:space="preserve">See also the </w:t>
      </w:r>
      <w:proofErr w:type="gramStart"/>
      <w:r w:rsidRPr="00964177">
        <w:t>School’s</w:t>
      </w:r>
      <w:proofErr w:type="gramEnd"/>
      <w:r w:rsidRPr="00964177">
        <w:t xml:space="preserve"> </w:t>
      </w:r>
      <w:hyperlink r:id="rId161" w:history="1">
        <w:r w:rsidRPr="00964177">
          <w:rPr>
            <w:rStyle w:val="Hyperlink"/>
          </w:rPr>
          <w:t>Assessment Charter</w:t>
        </w:r>
      </w:hyperlink>
      <w:r w:rsidRPr="00964177">
        <w:rPr>
          <w:i/>
        </w:rPr>
        <w:t xml:space="preserve"> </w:t>
      </w:r>
      <w:r w:rsidRPr="00964177">
        <w:t>for further details.</w:t>
      </w:r>
      <w:bookmarkStart w:id="510" w:name="6.13_University_Grading_Scheme"/>
      <w:bookmarkEnd w:id="509"/>
      <w:bookmarkEnd w:id="510"/>
    </w:p>
    <w:p w14:paraId="1BC1F0F4" w14:textId="77777777" w:rsidR="00C96036" w:rsidRDefault="00C96036" w:rsidP="00055587">
      <w:pPr>
        <w:pStyle w:val="Heading2"/>
      </w:pPr>
      <w:bookmarkStart w:id="511" w:name="_Toc110420385"/>
      <w:bookmarkEnd w:id="506"/>
      <w:r w:rsidRPr="00055587">
        <w:t>Number</w:t>
      </w:r>
      <w:r>
        <w:t xml:space="preserve"> of</w:t>
      </w:r>
      <w:r>
        <w:rPr>
          <w:spacing w:val="3"/>
        </w:rPr>
        <w:t xml:space="preserve"> </w:t>
      </w:r>
      <w:r>
        <w:t>Assessments</w:t>
      </w:r>
      <w:bookmarkEnd w:id="511"/>
    </w:p>
    <w:p w14:paraId="5A0240D7" w14:textId="0DA12476" w:rsidR="00C96036" w:rsidRDefault="00C96036" w:rsidP="00055587">
      <w:pPr>
        <w:spacing w:after="180"/>
      </w:pPr>
      <w:bookmarkStart w:id="512" w:name="_Hlk77935295"/>
      <w:r>
        <w:t>Students are permitted one initial assessment and, if required, one further submission for re</w:t>
      </w:r>
      <w:r>
        <w:rPr>
          <w:rFonts w:ascii="Cambria Math" w:hAnsi="Cambria Math" w:cs="Cambria Math"/>
        </w:rPr>
        <w:t>‐</w:t>
      </w:r>
      <w:r>
        <w:t xml:space="preserve">assessment in theory modules within the academic year. If it should be required, one further opportunity for submission will be available in the next academic year. Students are normally permitted </w:t>
      </w:r>
      <w:r w:rsidR="00B7082D">
        <w:t xml:space="preserve">only </w:t>
      </w:r>
      <w:r>
        <w:t>one further submission in clinical practice modules.</w:t>
      </w:r>
    </w:p>
    <w:p w14:paraId="237E52D8" w14:textId="5263BC54" w:rsidR="00C96036" w:rsidRPr="009746E7" w:rsidRDefault="00C96036" w:rsidP="00055587">
      <w:pPr>
        <w:spacing w:after="180"/>
        <w:rPr>
          <w:rStyle w:val="Hyperlink"/>
        </w:rPr>
      </w:pPr>
      <w:r>
        <w:t>Please see section A4 of the University’s Academic Regulations with regard to ‘Assessment and Recommendations of Assessment Boards’ at:</w:t>
      </w:r>
      <w:r>
        <w:br/>
      </w:r>
      <w:hyperlink r:id="rId162" w:history="1">
        <w:r w:rsidR="00D25850" w:rsidRPr="00A559A2">
          <w:rPr>
            <w:rStyle w:val="Hyperlink"/>
          </w:rPr>
          <w:t>www.rgu.ac.uk/academicregulations</w:t>
        </w:r>
      </w:hyperlink>
      <w:r w:rsidRPr="00BD53BD">
        <w:t xml:space="preserve"> </w:t>
      </w:r>
      <w:bookmarkStart w:id="513" w:name="_Hlk75872284"/>
      <w:r>
        <w:t xml:space="preserve">and the Course Specification, available from: </w:t>
      </w:r>
      <w:hyperlink r:id="rId163" w:history="1">
        <w:r w:rsidRPr="00EB7FC5">
          <w:rPr>
            <w:rStyle w:val="Hyperlink"/>
          </w:rPr>
          <w:t>http://www4.rgu.ac.uk/coursedb/</w:t>
        </w:r>
      </w:hyperlink>
    </w:p>
    <w:bookmarkEnd w:id="513"/>
    <w:p w14:paraId="403D0109" w14:textId="77777777" w:rsidR="00C96036" w:rsidRPr="003564A0" w:rsidRDefault="00C96036" w:rsidP="00055587">
      <w:pPr>
        <w:spacing w:after="180"/>
      </w:pPr>
      <w:r w:rsidRPr="00BD53BD">
        <w:t xml:space="preserve">See also </w:t>
      </w:r>
      <w:r w:rsidRPr="00DE54BB">
        <w:rPr>
          <w:i/>
        </w:rPr>
        <w:t>Assessment Board</w:t>
      </w:r>
      <w:r w:rsidRPr="003564A0">
        <w:t>.</w:t>
      </w:r>
    </w:p>
    <w:p w14:paraId="6844FA32" w14:textId="06E99CA1" w:rsidR="005C26F4" w:rsidRDefault="005C53B9" w:rsidP="00802031">
      <w:pPr>
        <w:pStyle w:val="Heading2"/>
      </w:pPr>
      <w:bookmarkStart w:id="514" w:name="_Toc110420386"/>
      <w:bookmarkStart w:id="515" w:name="_Hlk107912633"/>
      <w:bookmarkEnd w:id="512"/>
      <w:r w:rsidRPr="00802031">
        <w:lastRenderedPageBreak/>
        <w:t>University Grading Scheme</w:t>
      </w:r>
      <w:bookmarkEnd w:id="514"/>
    </w:p>
    <w:p w14:paraId="7E52AF55" w14:textId="77777777" w:rsidR="00C96036" w:rsidRDefault="00C96036" w:rsidP="00C96036">
      <w:bookmarkStart w:id="516" w:name="_Hlk66272346"/>
      <w:bookmarkStart w:id="517" w:name="_Hlk77930304"/>
      <w:bookmarkStart w:id="518" w:name="_Hlk75861742"/>
      <w:bookmarkStart w:id="519" w:name="_Toc24361906"/>
      <w:r>
        <w:t xml:space="preserve">The University operates and A – F Grading Scheme. Percentages or grades can be used at component level depending on which is more appropriate for the type of assessment being </w:t>
      </w:r>
      <w:proofErr w:type="spellStart"/>
      <w:r>
        <w:t>utilised</w:t>
      </w:r>
      <w:proofErr w:type="spellEnd"/>
      <w:r>
        <w:t>, but these would normally be converted to the A – F grading scheme or be a pass/</w:t>
      </w:r>
      <w:proofErr w:type="gramStart"/>
      <w:r>
        <w:t>fail</w:t>
      </w:r>
      <w:proofErr w:type="gramEnd"/>
      <w:r>
        <w:t xml:space="preserve"> (unsuccessful). For example, for a written assessment a grade could be awarded, but</w:t>
      </w:r>
      <w:r>
        <w:rPr>
          <w:spacing w:val="-10"/>
        </w:rPr>
        <w:t xml:space="preserve"> </w:t>
      </w:r>
      <w:r>
        <w:t>for</w:t>
      </w:r>
      <w:r>
        <w:rPr>
          <w:spacing w:val="-9"/>
        </w:rPr>
        <w:t xml:space="preserve"> </w:t>
      </w:r>
      <w:r>
        <w:t>an</w:t>
      </w:r>
      <w:r>
        <w:rPr>
          <w:spacing w:val="-9"/>
        </w:rPr>
        <w:t xml:space="preserve"> </w:t>
      </w:r>
      <w:r>
        <w:t>examination</w:t>
      </w:r>
      <w:r>
        <w:rPr>
          <w:spacing w:val="-9"/>
        </w:rPr>
        <w:t xml:space="preserve"> </w:t>
      </w:r>
      <w:r>
        <w:t>a</w:t>
      </w:r>
      <w:r>
        <w:rPr>
          <w:spacing w:val="-9"/>
        </w:rPr>
        <w:t xml:space="preserve"> </w:t>
      </w:r>
      <w:r>
        <w:t>percentage</w:t>
      </w:r>
      <w:r>
        <w:rPr>
          <w:spacing w:val="-9"/>
        </w:rPr>
        <w:t xml:space="preserve"> </w:t>
      </w:r>
      <w:r>
        <w:t>may</w:t>
      </w:r>
      <w:r>
        <w:rPr>
          <w:spacing w:val="-9"/>
        </w:rPr>
        <w:t xml:space="preserve"> </w:t>
      </w:r>
      <w:r>
        <w:t>be</w:t>
      </w:r>
      <w:r>
        <w:rPr>
          <w:spacing w:val="-9"/>
        </w:rPr>
        <w:t xml:space="preserve"> </w:t>
      </w:r>
      <w:r>
        <w:t>more</w:t>
      </w:r>
      <w:r>
        <w:rPr>
          <w:spacing w:val="-9"/>
        </w:rPr>
        <w:t xml:space="preserve"> </w:t>
      </w:r>
      <w:r>
        <w:t>suitable.</w:t>
      </w:r>
      <w:r>
        <w:rPr>
          <w:spacing w:val="6"/>
        </w:rPr>
        <w:t xml:space="preserve"> </w:t>
      </w:r>
      <w:r>
        <w:t>Grades</w:t>
      </w:r>
      <w:r>
        <w:rPr>
          <w:spacing w:val="-9"/>
        </w:rPr>
        <w:t xml:space="preserve"> </w:t>
      </w:r>
      <w:r>
        <w:t>A</w:t>
      </w:r>
      <w:r>
        <w:rPr>
          <w:rFonts w:ascii="Cambria Math" w:hAnsi="Cambria Math" w:cs="Cambria Math"/>
        </w:rPr>
        <w:t>‐</w:t>
      </w:r>
      <w:r>
        <w:t>D</w:t>
      </w:r>
      <w:r>
        <w:rPr>
          <w:spacing w:val="-9"/>
        </w:rPr>
        <w:t xml:space="preserve"> </w:t>
      </w:r>
      <w:r>
        <w:t>constitute a pass, grades E and F constitute a</w:t>
      </w:r>
      <w:r>
        <w:rPr>
          <w:spacing w:val="-12"/>
        </w:rPr>
        <w:t xml:space="preserve"> </w:t>
      </w:r>
      <w:proofErr w:type="gramStart"/>
      <w:r>
        <w:t>fail</w:t>
      </w:r>
      <w:proofErr w:type="gramEnd"/>
      <w:r>
        <w:t>.</w:t>
      </w:r>
    </w:p>
    <w:bookmarkEnd w:id="516"/>
    <w:p w14:paraId="2BAF3F44" w14:textId="77777777" w:rsidR="00F01E1F" w:rsidRDefault="00C96036" w:rsidP="00C96036">
      <w:pPr>
        <w:spacing w:after="200"/>
      </w:pPr>
      <w:r>
        <w:t xml:space="preserve">Most importantly, the grading scheme must be transparent to students. They must have an unambiguous understanding of what students </w:t>
      </w:r>
      <w:proofErr w:type="gramStart"/>
      <w:r>
        <w:t>have to</w:t>
      </w:r>
      <w:proofErr w:type="gramEnd"/>
      <w:r>
        <w:t xml:space="preserve"> achieve in their assessments in order to obtain particular grades.</w:t>
      </w:r>
    </w:p>
    <w:bookmarkEnd w:id="515"/>
    <w:bookmarkEnd w:id="517"/>
    <w:bookmarkEnd w:id="518"/>
    <w:p w14:paraId="2D880DF1" w14:textId="77777777" w:rsidR="0047756A" w:rsidRPr="0047756A" w:rsidRDefault="0047756A" w:rsidP="0047756A">
      <w:pPr>
        <w:spacing w:after="200"/>
        <w:rPr>
          <w:rFonts w:ascii="Calibri" w:eastAsia="MS PGothic" w:hAnsi="Calibri" w:cs="Calibri"/>
        </w:rPr>
      </w:pPr>
      <w:r w:rsidRPr="0047756A">
        <w:t>To meet this aim, every module has both a Module Descriptor and a Module Assessment Brief.</w:t>
      </w:r>
    </w:p>
    <w:p w14:paraId="578B94D1" w14:textId="77777777" w:rsidR="0047756A" w:rsidRPr="0047756A" w:rsidRDefault="0047756A" w:rsidP="0047756A">
      <w:pPr>
        <w:spacing w:after="200"/>
      </w:pPr>
      <w:r w:rsidRPr="0047756A">
        <w:t xml:space="preserve">The Module Descriptor provides the minimum standard of achievement required to attain a specific grade (within the section ’Module Performance Descriptor’). These are approved by School Academic Boards, who are also required to approve any amendments. </w:t>
      </w:r>
    </w:p>
    <w:p w14:paraId="20D8ED98" w14:textId="77777777" w:rsidR="0047756A" w:rsidRDefault="0047756A" w:rsidP="0047756A">
      <w:pPr>
        <w:spacing w:after="200"/>
      </w:pPr>
      <w:r w:rsidRPr="0047756A">
        <w:t xml:space="preserve">In addition, module teams will produce a grade profile which demonstrates how each grade is determined. Full summative assessment guidelines are provided in the Module Assessment Brief on </w:t>
      </w:r>
      <w:proofErr w:type="spellStart"/>
      <w:r w:rsidRPr="0047756A">
        <w:t>CampusMoodle</w:t>
      </w:r>
      <w:proofErr w:type="spellEnd"/>
      <w:r w:rsidRPr="0047756A">
        <w:t>.</w:t>
      </w:r>
    </w:p>
    <w:p w14:paraId="6EC81CEB" w14:textId="2E7C83F6" w:rsidR="005C26F4" w:rsidRDefault="00915E4A" w:rsidP="00802031">
      <w:pPr>
        <w:pStyle w:val="Heading2"/>
      </w:pPr>
      <w:bookmarkStart w:id="520" w:name="_Toc110420387"/>
      <w:r w:rsidRPr="00802031">
        <w:t>Assessment Boards</w:t>
      </w:r>
      <w:bookmarkEnd w:id="519"/>
      <w:bookmarkEnd w:id="520"/>
    </w:p>
    <w:p w14:paraId="6BFD9EBA" w14:textId="4C5E951A" w:rsidR="00C96036" w:rsidRDefault="00C96036" w:rsidP="00C96036">
      <w:pPr>
        <w:spacing w:after="200"/>
      </w:pPr>
      <w:bookmarkStart w:id="521" w:name="_Hlk75861840"/>
      <w:bookmarkStart w:id="522" w:name="_Hlk77930326"/>
      <w:r>
        <w:t>Assessment Boards (sometimes referred to as Examination Boards) are an important part of the University Administration and Quality Assurance system. An Assessment Board is required for every credit</w:t>
      </w:r>
      <w:r>
        <w:rPr>
          <w:rFonts w:ascii="Cambria Math" w:hAnsi="Cambria Math" w:cs="Cambria Math"/>
        </w:rPr>
        <w:t>‐</w:t>
      </w:r>
      <w:r>
        <w:t xml:space="preserve">bearing </w:t>
      </w:r>
      <w:proofErr w:type="spellStart"/>
      <w:r w:rsidR="00670BE0">
        <w:t>programme</w:t>
      </w:r>
      <w:proofErr w:type="spellEnd"/>
      <w:r w:rsidR="00670BE0">
        <w:t xml:space="preserve"> </w:t>
      </w:r>
      <w:r>
        <w:t>and will meet at least once annually.</w:t>
      </w:r>
    </w:p>
    <w:p w14:paraId="7BBF3031" w14:textId="45C9ABFC" w:rsidR="00C96036" w:rsidRDefault="00C96036" w:rsidP="00C96036">
      <w:pPr>
        <w:spacing w:after="200"/>
      </w:pPr>
      <w:bookmarkStart w:id="523" w:name="_Hlk66273695"/>
      <w:r>
        <w:t xml:space="preserve">Assessment Boards are composed in accordance with the University’s </w:t>
      </w:r>
      <w:proofErr w:type="spellStart"/>
      <w:r w:rsidRPr="004C0ADD">
        <w:t>Organisational</w:t>
      </w:r>
      <w:proofErr w:type="spellEnd"/>
      <w:r w:rsidRPr="004C0ADD">
        <w:t xml:space="preserve"> Regulations</w:t>
      </w:r>
      <w:r w:rsidR="00D25850">
        <w:t>.</w:t>
      </w:r>
      <w:r>
        <w:t xml:space="preserve"> See:</w:t>
      </w:r>
      <w:r>
        <w:br/>
      </w:r>
      <w:hyperlink r:id="rId164" w:history="1">
        <w:r w:rsidRPr="00B14BB5">
          <w:rPr>
            <w:rStyle w:val="Hyperlink"/>
          </w:rPr>
          <w:t>https://www.rgu.ac.uk/about/governance/organisational-regulations</w:t>
        </w:r>
      </w:hyperlink>
      <w:r>
        <w:t xml:space="preserve"> </w:t>
      </w:r>
    </w:p>
    <w:p w14:paraId="70A8B3EB" w14:textId="4F55D9EF" w:rsidR="00C96036" w:rsidRDefault="00C96036" w:rsidP="00C96036">
      <w:pPr>
        <w:spacing w:after="200"/>
      </w:pPr>
      <w:r>
        <w:lastRenderedPageBreak/>
        <w:t xml:space="preserve">Assessment Boards will include members of academic and, where appropriate, clinical staff who are involved in delivering and assessing the course and external examiners, who are appointed for a fixed term to review assessed work and other aspects of the </w:t>
      </w:r>
      <w:proofErr w:type="spellStart"/>
      <w:r w:rsidR="00670BE0">
        <w:t>programme</w:t>
      </w:r>
      <w:proofErr w:type="spellEnd"/>
      <w:r>
        <w:t xml:space="preserve">, as well as other Board members with a responsibility or interest in the </w:t>
      </w:r>
      <w:proofErr w:type="spellStart"/>
      <w:r w:rsidR="00670BE0">
        <w:t>programme</w:t>
      </w:r>
      <w:proofErr w:type="spellEnd"/>
      <w:r>
        <w:t>.</w:t>
      </w:r>
    </w:p>
    <w:p w14:paraId="130B42C6" w14:textId="1AADC058" w:rsidR="00C96036" w:rsidRDefault="00C96036" w:rsidP="00C96036">
      <w:pPr>
        <w:spacing w:after="200"/>
      </w:pPr>
      <w:r>
        <w:t xml:space="preserve">Student results are provisional until they have been confirmed by an Assessment Board. The Assessment Board is responsible for confirming decisions on </w:t>
      </w:r>
      <w:r w:rsidR="00EA3B18">
        <w:t xml:space="preserve">the </w:t>
      </w:r>
      <w:r>
        <w:t>award and progression for each individual student.</w:t>
      </w:r>
    </w:p>
    <w:bookmarkEnd w:id="523"/>
    <w:p w14:paraId="320D57E8" w14:textId="0ABA7E2D" w:rsidR="00C96036" w:rsidRDefault="00C96036" w:rsidP="00C96036">
      <w:pPr>
        <w:pStyle w:val="BodyText"/>
        <w:spacing w:before="142" w:line="379" w:lineRule="auto"/>
        <w:ind w:left="0" w:right="572"/>
      </w:pPr>
      <w:r>
        <w:t xml:space="preserve">The Assessment Board’s decisions on academic progress and final award will be made available through </w:t>
      </w:r>
      <w:proofErr w:type="spellStart"/>
      <w:r>
        <w:t>RGyoU</w:t>
      </w:r>
      <w:proofErr w:type="spellEnd"/>
      <w:r>
        <w:t xml:space="preserve"> following the relevant Assessment Board.</w:t>
      </w:r>
    </w:p>
    <w:p w14:paraId="44F23F0A" w14:textId="77777777" w:rsidR="00C96036" w:rsidRDefault="00C96036" w:rsidP="00C96036">
      <w:pPr>
        <w:pStyle w:val="BodyText"/>
        <w:spacing w:before="143" w:line="379" w:lineRule="auto"/>
        <w:ind w:left="0" w:right="510"/>
      </w:pPr>
      <w:r>
        <w:t>Assessment Boards are important, and the Assessment Schedule will inform the student when they are taking place.</w:t>
      </w:r>
    </w:p>
    <w:p w14:paraId="1C6941B8" w14:textId="77777777" w:rsidR="00C96036" w:rsidRPr="003564A0" w:rsidRDefault="00C96036" w:rsidP="00C96036">
      <w:pPr>
        <w:spacing w:before="143"/>
      </w:pPr>
      <w:r>
        <w:t xml:space="preserve">See also </w:t>
      </w:r>
      <w:r w:rsidRPr="00DE54BB">
        <w:rPr>
          <w:i/>
        </w:rPr>
        <w:t>Number of Assessments</w:t>
      </w:r>
      <w:r w:rsidRPr="003564A0">
        <w:t>.</w:t>
      </w:r>
    </w:p>
    <w:p w14:paraId="5164DC22" w14:textId="2E7F681A" w:rsidR="005C26F4" w:rsidRDefault="00915E4A" w:rsidP="00802031">
      <w:pPr>
        <w:pStyle w:val="Heading2"/>
      </w:pPr>
      <w:bookmarkStart w:id="524" w:name="6.15_Number_of_Assessments"/>
      <w:bookmarkStart w:id="525" w:name="_Toc24361908"/>
      <w:bookmarkStart w:id="526" w:name="_Toc110420388"/>
      <w:bookmarkEnd w:id="521"/>
      <w:bookmarkEnd w:id="522"/>
      <w:bookmarkEnd w:id="524"/>
      <w:r w:rsidRPr="00802031">
        <w:t>External Examiners</w:t>
      </w:r>
      <w:bookmarkEnd w:id="525"/>
      <w:bookmarkEnd w:id="526"/>
    </w:p>
    <w:p w14:paraId="768A38E9" w14:textId="77777777" w:rsidR="00AD0CE8" w:rsidRPr="008C5467" w:rsidRDefault="00AD0CE8" w:rsidP="00AD0CE8">
      <w:bookmarkStart w:id="527" w:name="_Hlk78981002"/>
      <w:r w:rsidRPr="003059A5">
        <w:t xml:space="preserve">The function of the </w:t>
      </w:r>
      <w:r>
        <w:t>E</w:t>
      </w:r>
      <w:r w:rsidRPr="003059A5">
        <w:t xml:space="preserve">xternal </w:t>
      </w:r>
      <w:r>
        <w:t>E</w:t>
      </w:r>
      <w:r w:rsidRPr="003059A5">
        <w:t>xaminer is crucial to all aspects of the assessment process and their presence ensures the objectivity of an Assessment Board and ensures comparability of awards in the national context, the fair and equitable treatment of students, and correct application of the Academic Regulations.</w:t>
      </w:r>
    </w:p>
    <w:bookmarkEnd w:id="527"/>
    <w:p w14:paraId="1B644385" w14:textId="77777777" w:rsidR="005C26F4" w:rsidRDefault="00915E4A" w:rsidP="006B42A8">
      <w:r>
        <w:t xml:space="preserve">Students </w:t>
      </w:r>
      <w:r>
        <w:rPr>
          <w:b/>
        </w:rPr>
        <w:t xml:space="preserve">must not </w:t>
      </w:r>
      <w:r>
        <w:t xml:space="preserve">make direct contact with External Examiners. External Examiners are required to inform the University of any contact </w:t>
      </w:r>
      <w:r w:rsidR="00B143E0" w:rsidRPr="00D56DB8">
        <w:t xml:space="preserve">initiated </w:t>
      </w:r>
      <w:r w:rsidRPr="00D56DB8">
        <w:t>made by a student</w:t>
      </w:r>
      <w:r w:rsidR="00B143E0" w:rsidRPr="00D56DB8">
        <w:t>. Contact with an External Examiner initiated by a student may be dealt with as misconduct.</w:t>
      </w:r>
    </w:p>
    <w:p w14:paraId="4E100FE5" w14:textId="77777777" w:rsidR="00055587" w:rsidRDefault="00055587">
      <w:pPr>
        <w:spacing w:after="0" w:line="240" w:lineRule="auto"/>
        <w:rPr>
          <w:rFonts w:eastAsia="Times New Roman" w:cs="Times New Roman"/>
          <w:lang w:eastAsia="en-GB"/>
        </w:rPr>
      </w:pPr>
      <w:bookmarkStart w:id="528" w:name="_Hlk78981755"/>
      <w:r>
        <w:rPr>
          <w:rFonts w:eastAsia="Times New Roman" w:cs="Times New Roman"/>
          <w:lang w:eastAsia="en-GB"/>
        </w:rPr>
        <w:br w:type="page"/>
      </w:r>
    </w:p>
    <w:p w14:paraId="707F114B" w14:textId="770676FF" w:rsidR="004B16AE" w:rsidRPr="002A38F0" w:rsidRDefault="004B16AE" w:rsidP="006B42A8">
      <w:pPr>
        <w:rPr>
          <w:rFonts w:eastAsia="Times New Roman" w:cs="Times New Roman"/>
          <w:lang w:eastAsia="en-GB"/>
        </w:rPr>
      </w:pPr>
      <w:r w:rsidRPr="002A38F0">
        <w:rPr>
          <w:rFonts w:eastAsia="Times New Roman" w:cs="Times New Roman"/>
          <w:lang w:eastAsia="en-GB"/>
        </w:rPr>
        <w:lastRenderedPageBreak/>
        <w:t>The external examiner</w:t>
      </w:r>
      <w:r>
        <w:rPr>
          <w:rFonts w:eastAsia="Times New Roman" w:cs="Times New Roman"/>
          <w:lang w:eastAsia="en-GB"/>
        </w:rPr>
        <w:t>s for this course are</w:t>
      </w:r>
      <w:r w:rsidRPr="002A38F0">
        <w:rPr>
          <w:rFonts w:eastAsia="Times New Roman" w:cs="Times New Roman"/>
          <w:lang w:eastAsia="en-GB"/>
        </w:rPr>
        <w:t>:</w:t>
      </w:r>
    </w:p>
    <w:p w14:paraId="55C74B21" w14:textId="6964C734" w:rsidR="005C26F4" w:rsidRDefault="00524854" w:rsidP="00055587">
      <w:pPr>
        <w:pStyle w:val="ListParagraph"/>
        <w:numPr>
          <w:ilvl w:val="0"/>
          <w:numId w:val="21"/>
        </w:numPr>
        <w:spacing w:line="360" w:lineRule="auto"/>
        <w:ind w:left="714" w:hanging="357"/>
      </w:pPr>
      <w:r w:rsidRPr="00D56DB8">
        <w:t>Mental Health</w:t>
      </w:r>
      <w:r w:rsidR="00981585" w:rsidRPr="00D56DB8">
        <w:t xml:space="preserve"> Nursing</w:t>
      </w:r>
      <w:r w:rsidRPr="00D56DB8">
        <w:t xml:space="preserve">: </w:t>
      </w:r>
      <w:r w:rsidR="00972151">
        <w:t xml:space="preserve">TBC </w:t>
      </w:r>
    </w:p>
    <w:p w14:paraId="02AA7140" w14:textId="559E3D7E" w:rsidR="00777837" w:rsidRPr="00D56DB8" w:rsidRDefault="00777837" w:rsidP="00055587">
      <w:pPr>
        <w:pStyle w:val="ListParagraph"/>
        <w:numPr>
          <w:ilvl w:val="0"/>
          <w:numId w:val="21"/>
        </w:numPr>
        <w:spacing w:line="360" w:lineRule="auto"/>
        <w:ind w:left="714" w:hanging="357"/>
      </w:pPr>
      <w:r>
        <w:t xml:space="preserve">Children &amp; Young People’s Nursing: Janet Burdon, </w:t>
      </w:r>
      <w:r w:rsidR="00B635FA">
        <w:t xml:space="preserve">Senior Lecturer in Nurse Education, </w:t>
      </w:r>
      <w:r>
        <w:t>Edgehill University</w:t>
      </w:r>
      <w:r w:rsidR="00055587">
        <w:t>.</w:t>
      </w:r>
    </w:p>
    <w:p w14:paraId="04D501BF" w14:textId="3E4AC617" w:rsidR="005C26F4" w:rsidRPr="00D56DB8" w:rsidRDefault="00524854" w:rsidP="00055587">
      <w:pPr>
        <w:pStyle w:val="ListParagraph"/>
        <w:numPr>
          <w:ilvl w:val="0"/>
          <w:numId w:val="21"/>
        </w:numPr>
        <w:spacing w:line="360" w:lineRule="auto"/>
        <w:ind w:left="714" w:hanging="357"/>
      </w:pPr>
      <w:r w:rsidRPr="00D56DB8">
        <w:t>Adult</w:t>
      </w:r>
      <w:r w:rsidR="00981585" w:rsidRPr="00D56DB8">
        <w:t xml:space="preserve"> Nursing</w:t>
      </w:r>
      <w:r w:rsidR="00A92EB4" w:rsidRPr="00D56DB8">
        <w:t xml:space="preserve"> &amp; Adult (Hons) Nursing</w:t>
      </w:r>
      <w:r w:rsidRPr="00D56DB8">
        <w:t xml:space="preserve">: </w:t>
      </w:r>
      <w:r w:rsidR="00B44C28">
        <w:t>Andrea Shepherd, Lecturer, University of Ulster, Derry</w:t>
      </w:r>
      <w:r w:rsidR="00055587">
        <w:t>.</w:t>
      </w:r>
    </w:p>
    <w:p w14:paraId="7AB09CFA" w14:textId="17875814" w:rsidR="005C26F4" w:rsidRPr="00D56DB8" w:rsidRDefault="00981585" w:rsidP="00055587">
      <w:pPr>
        <w:pStyle w:val="ListParagraph"/>
        <w:numPr>
          <w:ilvl w:val="0"/>
          <w:numId w:val="21"/>
        </w:numPr>
        <w:spacing w:after="240" w:line="360" w:lineRule="auto"/>
        <w:ind w:left="714" w:hanging="357"/>
      </w:pPr>
      <w:r w:rsidRPr="00D56DB8">
        <w:t xml:space="preserve">Adult Nursing &amp; Adult (Hons) Nursing: </w:t>
      </w:r>
      <w:r w:rsidR="009829AC">
        <w:t xml:space="preserve">Dr Mansour </w:t>
      </w:r>
      <w:proofErr w:type="spellStart"/>
      <w:r w:rsidR="009829AC">
        <w:t>Mansour</w:t>
      </w:r>
      <w:proofErr w:type="spellEnd"/>
      <w:r w:rsidR="00D81F9B">
        <w:t>, Associate Professor,</w:t>
      </w:r>
      <w:r w:rsidR="00915E4A" w:rsidRPr="00D56DB8">
        <w:t xml:space="preserve"> </w:t>
      </w:r>
      <w:r w:rsidR="006B42A8">
        <w:t>Imam Abdulrahman Bin Faisal University, Saudi Arabia</w:t>
      </w:r>
      <w:r w:rsidR="00055587">
        <w:t>.</w:t>
      </w:r>
    </w:p>
    <w:p w14:paraId="14661F16" w14:textId="77777777" w:rsidR="00B954CC" w:rsidRPr="00CC76E1" w:rsidRDefault="00B954CC" w:rsidP="0022208B">
      <w:pPr>
        <w:rPr>
          <w:color w:val="C00000"/>
        </w:rPr>
      </w:pPr>
      <w:bookmarkStart w:id="529" w:name="7_Evaluation"/>
      <w:bookmarkStart w:id="530" w:name="_Hlk78981024"/>
      <w:bookmarkStart w:id="531" w:name="_Toc24361909"/>
      <w:bookmarkEnd w:id="528"/>
      <w:bookmarkEnd w:id="529"/>
      <w:r>
        <w:t xml:space="preserve">All students have the right to request to see a full </w:t>
      </w:r>
      <w:r w:rsidRPr="001048C0">
        <w:rPr>
          <w:i/>
        </w:rPr>
        <w:t>External Examiner Annual Report</w:t>
      </w:r>
      <w:r>
        <w:t xml:space="preserve"> (</w:t>
      </w:r>
      <w:proofErr w:type="gramStart"/>
      <w:r>
        <w:t>with the exception of</w:t>
      </w:r>
      <w:proofErr w:type="gramEnd"/>
      <w:r>
        <w:t xml:space="preserve"> conﬁdential reports) for their </w:t>
      </w:r>
      <w:r>
        <w:rPr>
          <w:rFonts w:cs="Arial"/>
          <w:sz w:val="21"/>
        </w:rPr>
        <w:t>course</w:t>
      </w:r>
      <w:r>
        <w:t xml:space="preserve"> of study. Students are required to give prior notice to the </w:t>
      </w:r>
      <w:proofErr w:type="gramStart"/>
      <w:r>
        <w:t>School</w:t>
      </w:r>
      <w:proofErr w:type="gramEnd"/>
      <w:r>
        <w:t xml:space="preserve"> to enable access – with supervision – to be arranged at a mutually agreeable time and place. </w:t>
      </w:r>
    </w:p>
    <w:bookmarkEnd w:id="530"/>
    <w:p w14:paraId="2CC80841" w14:textId="77777777" w:rsidR="00DE54BB" w:rsidRDefault="00DE54BB">
      <w:pPr>
        <w:spacing w:after="0" w:line="240" w:lineRule="auto"/>
        <w:rPr>
          <w:rFonts w:eastAsia="Lucida Sans" w:cs="Lucida Sans"/>
          <w:b/>
          <w:color w:val="702077"/>
          <w:sz w:val="26"/>
          <w:szCs w:val="28"/>
        </w:rPr>
      </w:pPr>
      <w:r>
        <w:br w:type="page"/>
      </w:r>
    </w:p>
    <w:p w14:paraId="55131F8F" w14:textId="12504732" w:rsidR="005C26F4" w:rsidRDefault="00915E4A" w:rsidP="004910F1">
      <w:pPr>
        <w:pStyle w:val="Heading1"/>
      </w:pPr>
      <w:bookmarkStart w:id="532" w:name="_Toc110420389"/>
      <w:r w:rsidRPr="004910F1">
        <w:lastRenderedPageBreak/>
        <w:t>Evaluation</w:t>
      </w:r>
      <w:bookmarkEnd w:id="531"/>
      <w:bookmarkEnd w:id="532"/>
    </w:p>
    <w:p w14:paraId="59AE9FEB" w14:textId="6F3721C7" w:rsidR="005C26F4" w:rsidRDefault="00915E4A" w:rsidP="00055587">
      <w:pPr>
        <w:pStyle w:val="Heading2"/>
      </w:pPr>
      <w:bookmarkStart w:id="533" w:name="7.1_Overview"/>
      <w:bookmarkStart w:id="534" w:name="_Toc24361910"/>
      <w:bookmarkStart w:id="535" w:name="_Toc110420390"/>
      <w:bookmarkEnd w:id="533"/>
      <w:r w:rsidRPr="00055587">
        <w:t>Overview</w:t>
      </w:r>
      <w:bookmarkEnd w:id="534"/>
      <w:bookmarkEnd w:id="535"/>
    </w:p>
    <w:p w14:paraId="2FEB3AA0" w14:textId="35BA2C8E" w:rsidR="005503D8" w:rsidRDefault="005503D8" w:rsidP="005503D8">
      <w:bookmarkStart w:id="536" w:name="_Hlk77930836"/>
      <w:bookmarkStart w:id="537" w:name="_Toc24361911"/>
      <w:r>
        <w:t xml:space="preserve">Every course and each of its modules have mechanisms for both formal and informal feedback from students. This is an important means of allowing the University and the practice areas to maintain and develop the educational experience of students. To do this, students will be asked to complete evaluation forms, and it is important that they try and give as objective a view as possible about the strengths and weaknesses of your learning experience. It is vital that we address issues you may have </w:t>
      </w:r>
      <w:r>
        <w:rPr>
          <w:b/>
        </w:rPr>
        <w:t>during</w:t>
      </w:r>
      <w:r>
        <w:t xml:space="preserve"> the module; therefore, do not hesitate to bring issues to the </w:t>
      </w:r>
      <w:r w:rsidR="005131BD">
        <w:t xml:space="preserve">module </w:t>
      </w:r>
      <w:r>
        <w:t>team and we will do our best to deal with the matter.</w:t>
      </w:r>
    </w:p>
    <w:p w14:paraId="2C6769A3" w14:textId="77777777" w:rsidR="005503D8" w:rsidRPr="001629BB" w:rsidRDefault="005503D8" w:rsidP="005503D8">
      <w:pPr>
        <w:pStyle w:val="BodyText"/>
        <w:spacing w:before="0" w:after="0"/>
        <w:ind w:left="0" w:right="113"/>
      </w:pPr>
      <w:r w:rsidRPr="001629BB">
        <w:t>For further details, please access:</w:t>
      </w:r>
    </w:p>
    <w:p w14:paraId="164C6936" w14:textId="77777777" w:rsidR="005503D8" w:rsidRPr="001629BB" w:rsidRDefault="00C750DB" w:rsidP="005503D8">
      <w:pPr>
        <w:pStyle w:val="BodyText"/>
        <w:spacing w:before="0"/>
        <w:ind w:left="0" w:right="116"/>
        <w:rPr>
          <w:rFonts w:eastAsiaTheme="minorHAnsi"/>
          <w:color w:val="44546A"/>
        </w:rPr>
      </w:pPr>
      <w:hyperlink r:id="rId165" w:history="1">
        <w:r w:rsidR="005503D8" w:rsidRPr="001629BB">
          <w:rPr>
            <w:rStyle w:val="Hyperlink"/>
          </w:rPr>
          <w:t>www.rgu.ac.uk/student-representation-and-partnership</w:t>
        </w:r>
      </w:hyperlink>
    </w:p>
    <w:p w14:paraId="71921AB9" w14:textId="72DA40FA" w:rsidR="005C26F4" w:rsidRDefault="00915E4A" w:rsidP="00055587">
      <w:pPr>
        <w:pStyle w:val="Heading2"/>
      </w:pPr>
      <w:bookmarkStart w:id="538" w:name="_Toc110420391"/>
      <w:bookmarkEnd w:id="536"/>
      <w:r w:rsidRPr="00D46FD1">
        <w:t>Staff/Student Liaison Meetings</w:t>
      </w:r>
      <w:bookmarkEnd w:id="537"/>
      <w:bookmarkEnd w:id="538"/>
    </w:p>
    <w:p w14:paraId="10A3E364" w14:textId="77777777" w:rsidR="006B42A8" w:rsidRDefault="006B42A8" w:rsidP="006B42A8">
      <w:bookmarkStart w:id="539" w:name="_Hlk77930867"/>
      <w:bookmarkStart w:id="540" w:name="_Toc24361912"/>
      <w:r>
        <w:t>Another means of student representation is through the Staff/Student Liaison Committee. The discussions of the Staff/Student Liaison Committee must be considered and acted upon by the Course Management Team. Any further action requiring a higher authority is considered by the School Academic Board.</w:t>
      </w:r>
    </w:p>
    <w:p w14:paraId="7A571BDC" w14:textId="77777777" w:rsidR="006B42A8" w:rsidRDefault="006B42A8" w:rsidP="006B42A8">
      <w:r>
        <w:t xml:space="preserve">The School of Nursing, Midwifery and Paramedic Practice has a Student Officer who sits on the School Academic Board. The Student Officer is </w:t>
      </w:r>
      <w:r w:rsidRPr="003B644E">
        <w:t xml:space="preserve">responsible for ensuring effective representation in </w:t>
      </w:r>
      <w:r>
        <w:t>the</w:t>
      </w:r>
      <w:r w:rsidRPr="003B644E">
        <w:t xml:space="preserve"> </w:t>
      </w:r>
      <w:proofErr w:type="gramStart"/>
      <w:r w:rsidRPr="003B644E">
        <w:t>School</w:t>
      </w:r>
      <w:proofErr w:type="gramEnd"/>
      <w:r w:rsidRPr="003B644E">
        <w:t xml:space="preserve"> and coordinating an enhancement project alongside a senior member of staff</w:t>
      </w:r>
      <w:r>
        <w:t>.</w:t>
      </w:r>
    </w:p>
    <w:p w14:paraId="481772B5" w14:textId="77777777" w:rsidR="00AD0CE8" w:rsidRDefault="006B42A8" w:rsidP="00AD0CE8">
      <w:r>
        <w:t xml:space="preserve">There will be the opportunity to elect class representatives to collate the views of the student’s cohort and feed into the relevant forums. This allows for all students, regardless of stage or location, to participate in these meetings. </w:t>
      </w:r>
    </w:p>
    <w:p w14:paraId="6A835E08" w14:textId="4C9BFA9D" w:rsidR="00AD0CE8" w:rsidRPr="006B06E9" w:rsidRDefault="00AD0CE8" w:rsidP="00AD0CE8">
      <w:pPr>
        <w:rPr>
          <w:rFonts w:eastAsiaTheme="minorHAnsi"/>
          <w:color w:val="44546A"/>
        </w:rPr>
      </w:pPr>
      <w:r w:rsidRPr="00D56DB8">
        <w:lastRenderedPageBreak/>
        <w:t>For further details</w:t>
      </w:r>
      <w:r>
        <w:t>,</w:t>
      </w:r>
      <w:r w:rsidRPr="00D56DB8">
        <w:t xml:space="preserve"> please access</w:t>
      </w:r>
      <w:r w:rsidR="00062FD9">
        <w:br/>
        <w:t xml:space="preserve">Student Representation and Partnership: </w:t>
      </w:r>
      <w:hyperlink r:id="rId166" w:history="1">
        <w:r w:rsidR="008656F2" w:rsidRPr="00DD639D">
          <w:rPr>
            <w:rStyle w:val="Hyperlink"/>
          </w:rPr>
          <w:t>https://campusmoodle.rgu.ac.uk/course/view.php?id=88261</w:t>
        </w:r>
      </w:hyperlink>
      <w:r w:rsidR="008656F2">
        <w:t xml:space="preserve"> </w:t>
      </w:r>
    </w:p>
    <w:p w14:paraId="61E93098" w14:textId="77777777" w:rsidR="00AD0CE8" w:rsidRPr="003955E6" w:rsidRDefault="00AD0CE8" w:rsidP="00AD0CE8">
      <w:pPr>
        <w:rPr>
          <w:i/>
        </w:rPr>
      </w:pPr>
      <w:r>
        <w:t xml:space="preserve">See also </w:t>
      </w:r>
      <w:r w:rsidRPr="002A26D6">
        <w:rPr>
          <w:i/>
        </w:rPr>
        <w:t>Student Representation and Partnership</w:t>
      </w:r>
      <w:r>
        <w:rPr>
          <w:i/>
        </w:rPr>
        <w:t>.</w:t>
      </w:r>
    </w:p>
    <w:p w14:paraId="6EA0CC2E" w14:textId="1DD29343" w:rsidR="005C26F4" w:rsidRDefault="00915E4A" w:rsidP="00055587">
      <w:pPr>
        <w:pStyle w:val="Heading2"/>
      </w:pPr>
      <w:bookmarkStart w:id="541" w:name="_Toc110420392"/>
      <w:bookmarkStart w:id="542" w:name="_Hlk77245244"/>
      <w:bookmarkEnd w:id="539"/>
      <w:r w:rsidRPr="00D46FD1">
        <w:t xml:space="preserve">National </w:t>
      </w:r>
      <w:r w:rsidRPr="00055587">
        <w:t>Student</w:t>
      </w:r>
      <w:r w:rsidRPr="00D46FD1">
        <w:t xml:space="preserve"> Survey</w:t>
      </w:r>
      <w:bookmarkEnd w:id="540"/>
      <w:bookmarkEnd w:id="541"/>
    </w:p>
    <w:p w14:paraId="29C5F0A8" w14:textId="5D14C86C" w:rsidR="005C26F4" w:rsidRDefault="00915E4A" w:rsidP="00D46FD1">
      <w:bookmarkStart w:id="543" w:name="_Hlk77931145"/>
      <w:r>
        <w:t xml:space="preserve">Students will be asked to complete the National Student Survey (NSS) in the ﬁnal year on their </w:t>
      </w:r>
      <w:proofErr w:type="spellStart"/>
      <w:r>
        <w:t>programme</w:t>
      </w:r>
      <w:proofErr w:type="spellEnd"/>
      <w:r>
        <w:t xml:space="preserve">. The NSS is a census of students in their ﬁnal year of a </w:t>
      </w:r>
      <w:proofErr w:type="spellStart"/>
      <w:r>
        <w:t>programme</w:t>
      </w:r>
      <w:proofErr w:type="spellEnd"/>
      <w:r>
        <w:t xml:space="preserve"> leading to undergraduate credits across the UK. It is the student’s opportunity to give their opinions on what they liked about their time here at Robert Gordon University, as well as the things that they felt could have been improved. The NSS asks for the student’s opinion on areas such as assessment and feedback, </w:t>
      </w:r>
      <w:proofErr w:type="spellStart"/>
      <w:r>
        <w:t>programme</w:t>
      </w:r>
      <w:proofErr w:type="spellEnd"/>
      <w:r>
        <w:t xml:space="preserve"> </w:t>
      </w:r>
      <w:proofErr w:type="spellStart"/>
      <w:r>
        <w:t>organisation</w:t>
      </w:r>
      <w:proofErr w:type="spellEnd"/>
      <w:r>
        <w:t xml:space="preserve"> and management, the teaching on the </w:t>
      </w:r>
      <w:proofErr w:type="spellStart"/>
      <w:r>
        <w:t>programme</w:t>
      </w:r>
      <w:proofErr w:type="spellEnd"/>
      <w:r>
        <w:t>, academic support, personal development, and others. The School of Nursin</w:t>
      </w:r>
      <w:r w:rsidR="00E75C53">
        <w:t xml:space="preserve">g, </w:t>
      </w:r>
      <w:r>
        <w:t>Midwifery</w:t>
      </w:r>
      <w:r w:rsidR="00E75C53">
        <w:t xml:space="preserve"> and Paramedic Practice</w:t>
      </w:r>
      <w:r>
        <w:t xml:space="preserve"> see the NSS as a vital component of student engagement for understanding the student</w:t>
      </w:r>
      <w:r>
        <w:rPr>
          <w:spacing w:val="-32"/>
        </w:rPr>
        <w:t xml:space="preserve"> </w:t>
      </w:r>
      <w:r>
        <w:t>experience.</w:t>
      </w:r>
    </w:p>
    <w:p w14:paraId="217CE7F4" w14:textId="6D96C1C6" w:rsidR="005C26F4" w:rsidRDefault="00915E4A" w:rsidP="00D46FD1">
      <w:r>
        <w:t xml:space="preserve">We work with students to identify areas in which we should share good practice, and areas for improvement. Students will receive the relevant information closer to the time. Importantly, we do not wait until the end of the </w:t>
      </w:r>
      <w:proofErr w:type="spellStart"/>
      <w:r>
        <w:t>programme</w:t>
      </w:r>
      <w:proofErr w:type="spellEnd"/>
      <w:r>
        <w:t xml:space="preserve"> to hear students’ feedback. There will be plenty of opportunities for students to let us know what they think about their</w:t>
      </w:r>
      <w:bookmarkStart w:id="544" w:name="7.4_NHS_Education_for_Scotland_(NES)_Stu"/>
      <w:bookmarkEnd w:id="544"/>
      <w:r>
        <w:t xml:space="preserve"> </w:t>
      </w:r>
      <w:proofErr w:type="spellStart"/>
      <w:r>
        <w:t>programme</w:t>
      </w:r>
      <w:proofErr w:type="spellEnd"/>
      <w:r>
        <w:rPr>
          <w:spacing w:val="-11"/>
        </w:rPr>
        <w:t xml:space="preserve"> </w:t>
      </w:r>
      <w:r>
        <w:t>and</w:t>
      </w:r>
      <w:r>
        <w:rPr>
          <w:spacing w:val="-11"/>
        </w:rPr>
        <w:t xml:space="preserve"> </w:t>
      </w:r>
      <w:r>
        <w:t>the</w:t>
      </w:r>
      <w:r>
        <w:rPr>
          <w:spacing w:val="-11"/>
        </w:rPr>
        <w:t xml:space="preserve"> </w:t>
      </w:r>
      <w:r>
        <w:t>overall</w:t>
      </w:r>
      <w:r>
        <w:rPr>
          <w:spacing w:val="-11"/>
        </w:rPr>
        <w:t xml:space="preserve"> </w:t>
      </w:r>
      <w:r>
        <w:t>student</w:t>
      </w:r>
      <w:r>
        <w:rPr>
          <w:spacing w:val="-12"/>
        </w:rPr>
        <w:t xml:space="preserve"> </w:t>
      </w:r>
      <w:r>
        <w:t>experience.</w:t>
      </w:r>
    </w:p>
    <w:p w14:paraId="4EAEE364" w14:textId="63A02115" w:rsidR="005C26F4" w:rsidRDefault="00915E4A" w:rsidP="00055587">
      <w:pPr>
        <w:pStyle w:val="Heading2"/>
      </w:pPr>
      <w:bookmarkStart w:id="545" w:name="7.5_Student_Evaluation_Questionnaire"/>
      <w:bookmarkStart w:id="546" w:name="_Toc24361914"/>
      <w:bookmarkStart w:id="547" w:name="_Toc110420393"/>
      <w:bookmarkEnd w:id="542"/>
      <w:bookmarkEnd w:id="543"/>
      <w:bookmarkEnd w:id="545"/>
      <w:r w:rsidRPr="00055587">
        <w:t>Student</w:t>
      </w:r>
      <w:r w:rsidRPr="00D46FD1">
        <w:t xml:space="preserve"> Evaluation Questionnaire</w:t>
      </w:r>
      <w:bookmarkEnd w:id="546"/>
      <w:bookmarkEnd w:id="547"/>
    </w:p>
    <w:p w14:paraId="26566299" w14:textId="3A0830A6" w:rsidR="005C26F4" w:rsidRDefault="00915E4A" w:rsidP="00D46FD1">
      <w:bookmarkStart w:id="548" w:name="_Hlk77931190"/>
      <w:r>
        <w:t xml:space="preserve">The Student Evaluation Questionnaire (SEQ) is a survey which is conducted annually with all students at all stages within their </w:t>
      </w:r>
      <w:proofErr w:type="spellStart"/>
      <w:r>
        <w:t>programme</w:t>
      </w:r>
      <w:proofErr w:type="spellEnd"/>
      <w:r>
        <w:t xml:space="preserve">. It is a survey which is conducted by RGU and is normally released around April each year. The survey provides students with the opportunity to evaluate experiences of teaching and learning in their </w:t>
      </w:r>
      <w:r>
        <w:lastRenderedPageBreak/>
        <w:t xml:space="preserve">respective stages and allows for individual feedback on overall </w:t>
      </w:r>
      <w:proofErr w:type="spellStart"/>
      <w:r>
        <w:t>programme</w:t>
      </w:r>
      <w:proofErr w:type="spellEnd"/>
      <w:r>
        <w:t xml:space="preserve"> experience as well as modules studied throughout the year.</w:t>
      </w:r>
    </w:p>
    <w:p w14:paraId="5B11574E" w14:textId="77777777" w:rsidR="005C26F4" w:rsidRDefault="00915E4A" w:rsidP="00D46FD1">
      <w:r>
        <w:t xml:space="preserve">Student participation in all surveys is encouraged as the feedback directly informs future </w:t>
      </w:r>
      <w:proofErr w:type="spellStart"/>
      <w:r>
        <w:t>programme</w:t>
      </w:r>
      <w:proofErr w:type="spellEnd"/>
      <w:r>
        <w:t xml:space="preserve"> developments and enhancements. Over and above these formal surveys, students will have the opportunity to provide feedback and comments about their experiences via their Student/Staﬀ Liaison Committee (SSLC). On behalf of students in a particular cohort, the student cohort representative will present any relevant issues at various</w:t>
      </w:r>
      <w:bookmarkStart w:id="549" w:name="7.6_Placement_Evaluation"/>
      <w:bookmarkEnd w:id="549"/>
      <w:r>
        <w:t xml:space="preserve"> committee meetings held throughout the year.</w:t>
      </w:r>
    </w:p>
    <w:p w14:paraId="24F3839E" w14:textId="77777777" w:rsidR="00DB3EAC" w:rsidRDefault="00DB3EAC" w:rsidP="00055587">
      <w:pPr>
        <w:pStyle w:val="Heading2"/>
      </w:pPr>
      <w:bookmarkStart w:id="550" w:name="_Toc24361915"/>
      <w:bookmarkStart w:id="551" w:name="_Toc37847109"/>
      <w:bookmarkStart w:id="552" w:name="_Toc66694424"/>
      <w:bookmarkStart w:id="553" w:name="_Toc110420394"/>
      <w:bookmarkStart w:id="554" w:name="_Hlk45206936"/>
      <w:bookmarkEnd w:id="548"/>
      <w:r w:rsidRPr="00055587">
        <w:t>Practice</w:t>
      </w:r>
      <w:r>
        <w:t xml:space="preserve"> Learning Experience (PLE)</w:t>
      </w:r>
      <w:r w:rsidRPr="00D46FD1">
        <w:t xml:space="preserve"> Evaluation</w:t>
      </w:r>
      <w:bookmarkEnd w:id="550"/>
      <w:bookmarkEnd w:id="551"/>
      <w:bookmarkEnd w:id="552"/>
      <w:bookmarkEnd w:id="553"/>
    </w:p>
    <w:p w14:paraId="1D5BC384" w14:textId="7021F2C8" w:rsidR="00DB3EAC" w:rsidRDefault="00DB3EAC" w:rsidP="00DB3EAC">
      <w:bookmarkStart w:id="555" w:name="8_Appendices"/>
      <w:bookmarkStart w:id="556" w:name="_Hlk45207016"/>
      <w:bookmarkEnd w:id="554"/>
      <w:bookmarkEnd w:id="555"/>
      <w:r>
        <w:t xml:space="preserve">At the end of each PLE students will be sent a reminder from QMPLE to complete PLE feedback about their experience. There is a four-week window to complete the feedback questionnaire and students will be sent additional reminders to submit their feedback during this period. This evaluation provides students with the opportunity to evaluate practice experience and this evidence can be used by the University and PLE providers to ensure that students’ learning needs are being met in a safe environment; to inform planning of future PLEs; to identify areas for improvement and promote areas of excellence and provide valuable feedback to Practice Supervisors (PS)/Practice Assessors (PA) on their roles in supporting student learning. </w:t>
      </w:r>
    </w:p>
    <w:p w14:paraId="64685D97" w14:textId="77777777" w:rsidR="00DB3EAC" w:rsidRDefault="00DB3EAC" w:rsidP="00DB3EAC">
      <w:r>
        <w:t xml:space="preserve">See also </w:t>
      </w:r>
      <w:r w:rsidRPr="00DE54BB">
        <w:rPr>
          <w:i/>
        </w:rPr>
        <w:t>Quality Management of the Practice Learning Environment (QMPLE) Mobile App</w:t>
      </w:r>
      <w:r>
        <w:t>.</w:t>
      </w:r>
    </w:p>
    <w:p w14:paraId="21EFE8F0" w14:textId="77777777" w:rsidR="00FE4A02" w:rsidRDefault="00FE4A02">
      <w:pPr>
        <w:spacing w:after="0" w:line="240" w:lineRule="auto"/>
        <w:rPr>
          <w:rFonts w:eastAsia="Lucida Sans" w:cs="Lucida Sans"/>
          <w:b/>
          <w:color w:val="702077"/>
          <w:sz w:val="26"/>
          <w:szCs w:val="28"/>
        </w:rPr>
      </w:pPr>
      <w:r>
        <w:br w:type="page"/>
      </w:r>
    </w:p>
    <w:p w14:paraId="50663756" w14:textId="4B94AE4F" w:rsidR="00CE2B9B" w:rsidRDefault="00CE2B9B" w:rsidP="00D46FD1">
      <w:pPr>
        <w:pStyle w:val="Heading1"/>
      </w:pPr>
      <w:bookmarkStart w:id="557" w:name="_Toc110420395"/>
      <w:r w:rsidRPr="00D46FD1">
        <w:lastRenderedPageBreak/>
        <w:t>References</w:t>
      </w:r>
      <w:bookmarkEnd w:id="557"/>
    </w:p>
    <w:p w14:paraId="7216307A" w14:textId="245312AC" w:rsidR="00DB3EAC" w:rsidRPr="00BD53BD" w:rsidRDefault="00DB3EAC" w:rsidP="004B79BD">
      <w:pPr>
        <w:spacing w:after="180"/>
      </w:pPr>
      <w:bookmarkStart w:id="558" w:name="_Hlk77949348"/>
      <w:r w:rsidRPr="00BD53BD">
        <w:t xml:space="preserve">GRAMPIAN AREA PARTNERSHIP FORUM, 2020. </w:t>
      </w:r>
      <w:r w:rsidRPr="00BD53BD">
        <w:rPr>
          <w:i/>
        </w:rPr>
        <w:t>Dress policy</w:t>
      </w:r>
      <w:r w:rsidRPr="00BD53BD">
        <w:t xml:space="preserve">. Version 4. [online]. Aberdeen: NHS Grampian. Available from:  </w:t>
      </w:r>
      <w:hyperlink r:id="rId167" w:history="1">
        <w:r w:rsidRPr="00BD53BD">
          <w:rPr>
            <w:rStyle w:val="Hyperlink"/>
          </w:rPr>
          <w:t>https://foi.nhsgrampian.org/globalassets/foidocument/foi-public-documents1---all-documents/dress_policy_2020.pdf</w:t>
        </w:r>
      </w:hyperlink>
      <w:r w:rsidRPr="00BD53BD">
        <w:t xml:space="preserve"> [Accessed </w:t>
      </w:r>
      <w:r w:rsidR="00BF3EA5">
        <w:t>29</w:t>
      </w:r>
      <w:r>
        <w:t xml:space="preserve"> Ju</w:t>
      </w:r>
      <w:r w:rsidR="00BF3EA5">
        <w:t>ne</w:t>
      </w:r>
      <w:r>
        <w:t xml:space="preserve"> 202</w:t>
      </w:r>
      <w:r w:rsidR="00BF3EA5">
        <w:t>2</w:t>
      </w:r>
      <w:r>
        <w:t>].</w:t>
      </w:r>
    </w:p>
    <w:bookmarkEnd w:id="558"/>
    <w:p w14:paraId="2412CDF4" w14:textId="779D465B" w:rsidR="00D16DE6" w:rsidRPr="002C15F3" w:rsidRDefault="00D16DE6" w:rsidP="004B79BD">
      <w:pPr>
        <w:spacing w:after="180"/>
      </w:pPr>
      <w:r w:rsidRPr="002C15F3">
        <w:t>NURSING AND MIDWIFERY COUNCIL (NMC), 2018</w:t>
      </w:r>
      <w:r>
        <w:t>a</w:t>
      </w:r>
      <w:r w:rsidRPr="002C15F3">
        <w:t xml:space="preserve">. </w:t>
      </w:r>
      <w:proofErr w:type="spellStart"/>
      <w:r w:rsidRPr="00915727">
        <w:rPr>
          <w:i/>
        </w:rPr>
        <w:t>Realising</w:t>
      </w:r>
      <w:proofErr w:type="spellEnd"/>
      <w:r w:rsidRPr="00915727">
        <w:rPr>
          <w:i/>
        </w:rPr>
        <w:t xml:space="preserve"> professionalism: standards for education and training. Part 2: standards for student supervision and assessment.</w:t>
      </w:r>
      <w:r w:rsidRPr="002C15F3">
        <w:t xml:space="preserve"> London: NMC. </w:t>
      </w:r>
    </w:p>
    <w:p w14:paraId="65792D9E" w14:textId="25F57919" w:rsidR="00BE16DD" w:rsidRDefault="00BE16DD" w:rsidP="004B79BD">
      <w:pPr>
        <w:spacing w:after="180"/>
      </w:pPr>
      <w:r w:rsidRPr="00682E7B">
        <w:t>NURSING AND MIDWIFERY COUNCIL</w:t>
      </w:r>
      <w:r>
        <w:t xml:space="preserve"> (NMC),</w:t>
      </w:r>
      <w:r w:rsidRPr="00682E7B">
        <w:t xml:space="preserve"> 2018</w:t>
      </w:r>
      <w:r>
        <w:t>b.</w:t>
      </w:r>
      <w:r w:rsidRPr="00682E7B">
        <w:t xml:space="preserve"> </w:t>
      </w:r>
      <w:r w:rsidRPr="00915727">
        <w:rPr>
          <w:i/>
        </w:rPr>
        <w:t xml:space="preserve">The </w:t>
      </w:r>
      <w:r w:rsidR="00D16DE6" w:rsidRPr="00915727">
        <w:rPr>
          <w:i/>
        </w:rPr>
        <w:t>code: professi</w:t>
      </w:r>
      <w:r w:rsidRPr="00915727">
        <w:rPr>
          <w:i/>
        </w:rPr>
        <w:t xml:space="preserve">onal standards of practice and </w:t>
      </w:r>
      <w:proofErr w:type="spellStart"/>
      <w:r w:rsidRPr="00915727">
        <w:rPr>
          <w:i/>
        </w:rPr>
        <w:t>behaviour</w:t>
      </w:r>
      <w:proofErr w:type="spellEnd"/>
      <w:r w:rsidRPr="00915727">
        <w:rPr>
          <w:i/>
        </w:rPr>
        <w:t xml:space="preserve"> for nurses, midwives and nursing associates</w:t>
      </w:r>
      <w:r>
        <w:t xml:space="preserve">. London: </w:t>
      </w:r>
      <w:r w:rsidRPr="00682E7B">
        <w:t>NMC</w:t>
      </w:r>
      <w:r>
        <w:t xml:space="preserve">. </w:t>
      </w:r>
    </w:p>
    <w:p w14:paraId="74D7F703" w14:textId="2E1D4464" w:rsidR="00BE16DD" w:rsidRDefault="00BE16DD" w:rsidP="004B79BD">
      <w:pPr>
        <w:spacing w:after="180"/>
      </w:pPr>
      <w:r w:rsidRPr="00682E7B">
        <w:t>NURSING AND MIDWIFERY COUNCIL (NMC)</w:t>
      </w:r>
      <w:r>
        <w:t xml:space="preserve">, </w:t>
      </w:r>
      <w:r w:rsidRPr="00682E7B">
        <w:t>2018</w:t>
      </w:r>
      <w:r>
        <w:t>c.</w:t>
      </w:r>
      <w:r w:rsidRPr="00682E7B">
        <w:t xml:space="preserve"> </w:t>
      </w:r>
      <w:r w:rsidRPr="00915727">
        <w:rPr>
          <w:i/>
        </w:rPr>
        <w:t>Future nurse: standards of proficiency for registered nurses.</w:t>
      </w:r>
      <w:r>
        <w:t xml:space="preserve"> London:</w:t>
      </w:r>
      <w:r w:rsidRPr="00682E7B">
        <w:t xml:space="preserve"> NMC</w:t>
      </w:r>
      <w:r>
        <w:t>.</w:t>
      </w:r>
      <w:r w:rsidRPr="00682E7B">
        <w:t xml:space="preserve"> </w:t>
      </w:r>
    </w:p>
    <w:p w14:paraId="3299ADC8" w14:textId="176CD69D" w:rsidR="00D16DE6" w:rsidRPr="00B34D02" w:rsidRDefault="00D16DE6" w:rsidP="004B79BD">
      <w:pPr>
        <w:spacing w:after="180"/>
      </w:pPr>
      <w:r w:rsidRPr="00B34D02">
        <w:t xml:space="preserve">NURSING AND MIDWIFERY COUNCIL (NMC), 2018d. </w:t>
      </w:r>
      <w:proofErr w:type="spellStart"/>
      <w:r w:rsidRPr="00915727">
        <w:rPr>
          <w:i/>
        </w:rPr>
        <w:t>Realising</w:t>
      </w:r>
      <w:proofErr w:type="spellEnd"/>
      <w:r w:rsidRPr="00915727">
        <w:rPr>
          <w:i/>
        </w:rPr>
        <w:t xml:space="preserve"> professionalism: standards for education and training. Part 1: standards framework for nursing and midwifery education.</w:t>
      </w:r>
      <w:r w:rsidRPr="00B34D02">
        <w:t xml:space="preserve"> London: NMC. </w:t>
      </w:r>
    </w:p>
    <w:p w14:paraId="41462087" w14:textId="6CDC15A7" w:rsidR="00D16DE6" w:rsidRDefault="00D16DE6" w:rsidP="004B79BD">
      <w:pPr>
        <w:spacing w:after="180"/>
      </w:pPr>
      <w:bookmarkStart w:id="559" w:name="_Hlk34828499"/>
      <w:r w:rsidRPr="00B34D02">
        <w:t xml:space="preserve">NURSING AND MIDWIFERY COUNCIL (NMC), 2018e. </w:t>
      </w:r>
      <w:proofErr w:type="spellStart"/>
      <w:r w:rsidRPr="00915727">
        <w:rPr>
          <w:i/>
        </w:rPr>
        <w:t>Realising</w:t>
      </w:r>
      <w:proofErr w:type="spellEnd"/>
      <w:r w:rsidRPr="00915727">
        <w:rPr>
          <w:i/>
        </w:rPr>
        <w:t xml:space="preserve"> professionalism: standards for education and training. Part 3: standards for pre-registration nursing </w:t>
      </w:r>
      <w:proofErr w:type="spellStart"/>
      <w:r w:rsidRPr="00915727">
        <w:rPr>
          <w:i/>
        </w:rPr>
        <w:t>programmes</w:t>
      </w:r>
      <w:proofErr w:type="spellEnd"/>
      <w:r w:rsidRPr="00915727">
        <w:rPr>
          <w:i/>
        </w:rPr>
        <w:t>.</w:t>
      </w:r>
      <w:r w:rsidRPr="00B34D02">
        <w:t xml:space="preserve"> London: NMC. </w:t>
      </w:r>
    </w:p>
    <w:p w14:paraId="44317C66" w14:textId="47BE2489" w:rsidR="000B7848" w:rsidRPr="00964177" w:rsidRDefault="000B7848" w:rsidP="004B79BD">
      <w:pPr>
        <w:spacing w:after="180"/>
      </w:pPr>
      <w:r w:rsidRPr="00B34D02">
        <w:t>NURSING AND MIDWIFERY COUNCIL (NMC), 2018</w:t>
      </w:r>
      <w:r>
        <w:t>f</w:t>
      </w:r>
      <w:r w:rsidRPr="00B34D02">
        <w:t xml:space="preserve">. </w:t>
      </w:r>
      <w:r w:rsidRPr="000B7848">
        <w:rPr>
          <w:i/>
        </w:rPr>
        <w:t>Becoming a nurse, midwife or nursing associate</w:t>
      </w:r>
      <w:r>
        <w:t xml:space="preserve">. London: NMC. </w:t>
      </w:r>
    </w:p>
    <w:bookmarkEnd w:id="559"/>
    <w:p w14:paraId="5E80422C" w14:textId="7F9FDF11" w:rsidR="00BE16DD" w:rsidRDefault="00BE16DD" w:rsidP="004B79BD">
      <w:pPr>
        <w:spacing w:after="180"/>
      </w:pPr>
      <w:r w:rsidRPr="00964177">
        <w:t xml:space="preserve">NURSING </w:t>
      </w:r>
      <w:r>
        <w:t>AND</w:t>
      </w:r>
      <w:r w:rsidRPr="00964177">
        <w:t xml:space="preserve"> MIDWIFERY COUNCIL (NMC), 2019. </w:t>
      </w:r>
      <w:r w:rsidRPr="00915727">
        <w:rPr>
          <w:i/>
        </w:rPr>
        <w:t>Guidance on using social media responsibly.</w:t>
      </w:r>
      <w:r w:rsidRPr="00964177">
        <w:t xml:space="preserve"> London: NMC. </w:t>
      </w:r>
    </w:p>
    <w:p w14:paraId="67195BE9" w14:textId="77777777" w:rsidR="00E93986" w:rsidRDefault="00E93986" w:rsidP="004B79BD">
      <w:pPr>
        <w:spacing w:after="180"/>
      </w:pPr>
      <w:r>
        <w:t xml:space="preserve">ROBERT GORDON UNIVERSITY (RGU), 2015. </w:t>
      </w:r>
      <w:r w:rsidRPr="00915727">
        <w:rPr>
          <w:i/>
        </w:rPr>
        <w:t>Assessment policy</w:t>
      </w:r>
      <w:r>
        <w:t>. Aberdeen: RGU.</w:t>
      </w:r>
    </w:p>
    <w:p w14:paraId="79777F74" w14:textId="2EBEE352" w:rsidR="00A26433" w:rsidRDefault="00A26433" w:rsidP="004B79BD">
      <w:pPr>
        <w:spacing w:after="180"/>
        <w:rPr>
          <w:rFonts w:eastAsiaTheme="minorHAnsi"/>
        </w:rPr>
      </w:pPr>
      <w:r w:rsidRPr="00BE16DD">
        <w:rPr>
          <w:rFonts w:eastAsiaTheme="minorHAnsi"/>
        </w:rPr>
        <w:t xml:space="preserve">SCOTTISH GOVERNMENT, 2010. </w:t>
      </w:r>
      <w:r w:rsidRPr="00915727">
        <w:rPr>
          <w:rFonts w:eastAsiaTheme="minorHAnsi"/>
          <w:i/>
        </w:rPr>
        <w:t xml:space="preserve">The </w:t>
      </w:r>
      <w:r w:rsidR="00BE16DD" w:rsidRPr="00915727">
        <w:rPr>
          <w:rFonts w:eastAsiaTheme="minorHAnsi"/>
          <w:i/>
        </w:rPr>
        <w:t xml:space="preserve">healthcare </w:t>
      </w:r>
      <w:r w:rsidRPr="00915727">
        <w:rPr>
          <w:rFonts w:eastAsiaTheme="minorHAnsi"/>
          <w:i/>
        </w:rPr>
        <w:t xml:space="preserve">quality strategy for </w:t>
      </w:r>
      <w:proofErr w:type="spellStart"/>
      <w:r w:rsidRPr="00915727">
        <w:rPr>
          <w:rFonts w:eastAsiaTheme="minorHAnsi"/>
          <w:i/>
        </w:rPr>
        <w:t>NHSScotland</w:t>
      </w:r>
      <w:proofErr w:type="spellEnd"/>
      <w:r w:rsidRPr="00BE16DD">
        <w:rPr>
          <w:rFonts w:eastAsiaTheme="minorHAnsi"/>
        </w:rPr>
        <w:t>.</w:t>
      </w:r>
      <w:r w:rsidR="00BE16DD" w:rsidRPr="00BE16DD">
        <w:rPr>
          <w:rFonts w:eastAsiaTheme="minorHAnsi"/>
        </w:rPr>
        <w:t xml:space="preserve"> Edinburgh: Scottish Government. </w:t>
      </w:r>
    </w:p>
    <w:p w14:paraId="5EFFE4BB" w14:textId="77777777" w:rsidR="00B954CC" w:rsidRDefault="00B954CC" w:rsidP="00915727">
      <w:pPr>
        <w:rPr>
          <w:rFonts w:eastAsiaTheme="minorHAnsi"/>
        </w:rPr>
        <w:sectPr w:rsidR="00B954CC" w:rsidSect="00B85645">
          <w:footerReference w:type="default" r:id="rId168"/>
          <w:pgSz w:w="11910" w:h="16840" w:code="9"/>
          <w:pgMar w:top="1418" w:right="1418" w:bottom="1247" w:left="1701" w:header="737" w:footer="737" w:gutter="0"/>
          <w:pgNumType w:start="1"/>
          <w:cols w:space="720"/>
        </w:sectPr>
      </w:pPr>
    </w:p>
    <w:p w14:paraId="52FBB650" w14:textId="77777777" w:rsidR="00B954CC" w:rsidRPr="006333A1" w:rsidRDefault="00B954CC" w:rsidP="00B954CC">
      <w:pPr>
        <w:pStyle w:val="Heading1"/>
        <w:numPr>
          <w:ilvl w:val="0"/>
          <w:numId w:val="0"/>
        </w:numPr>
        <w:rPr>
          <w:rFonts w:ascii="Calibri" w:hAnsi="Calibri"/>
        </w:rPr>
      </w:pPr>
      <w:bookmarkStart w:id="560" w:name="_Toc78798831"/>
      <w:bookmarkStart w:id="561" w:name="_Toc78805137"/>
      <w:bookmarkStart w:id="562" w:name="_Toc78979575"/>
      <w:bookmarkStart w:id="563" w:name="_Toc110420396"/>
      <w:bookmarkStart w:id="564" w:name="_Hlk78979063"/>
      <w:bookmarkEnd w:id="556"/>
      <w:r w:rsidRPr="00D56DB8">
        <w:lastRenderedPageBreak/>
        <w:t>Appendix 1</w:t>
      </w:r>
      <w:bookmarkStart w:id="565" w:name="8.1_Student_Responsibilities_under_Tier_"/>
      <w:bookmarkEnd w:id="565"/>
      <w:r w:rsidRPr="00D56DB8">
        <w:t xml:space="preserve">: </w:t>
      </w:r>
      <w:bookmarkEnd w:id="560"/>
      <w:bookmarkEnd w:id="561"/>
      <w:r w:rsidRPr="006333A1">
        <w:t>Student Visa Responsibilities</w:t>
      </w:r>
      <w:bookmarkEnd w:id="562"/>
      <w:bookmarkEnd w:id="563"/>
      <w:r w:rsidRPr="006333A1">
        <w:t xml:space="preserve"> </w:t>
      </w:r>
    </w:p>
    <w:bookmarkEnd w:id="564"/>
    <w:p w14:paraId="63592E07" w14:textId="77777777" w:rsidR="00505900" w:rsidRPr="00784B91" w:rsidRDefault="00505900" w:rsidP="00055587">
      <w:pPr>
        <w:spacing w:after="180"/>
        <w:rPr>
          <w:b/>
          <w:bCs/>
        </w:rPr>
      </w:pPr>
      <w:r w:rsidRPr="00784B91">
        <w:rPr>
          <w:b/>
          <w:bCs/>
        </w:rPr>
        <w:t>Welcome Check</w:t>
      </w:r>
    </w:p>
    <w:p w14:paraId="6F47A239" w14:textId="701E1799" w:rsidR="00505900" w:rsidRPr="00921BAC" w:rsidRDefault="00505900" w:rsidP="001D4B2C">
      <w:pPr>
        <w:pStyle w:val="ListParagraph"/>
        <w:numPr>
          <w:ilvl w:val="0"/>
          <w:numId w:val="51"/>
        </w:numPr>
        <w:spacing w:line="360" w:lineRule="auto"/>
      </w:pPr>
      <w:r w:rsidRPr="00921BAC">
        <w:t xml:space="preserve">On arrival to the UK all </w:t>
      </w:r>
      <w:r w:rsidRPr="00784B91">
        <w:rPr>
          <w:b/>
          <w:bCs/>
        </w:rPr>
        <w:t>new visa national students</w:t>
      </w:r>
      <w:r w:rsidRPr="00921BAC">
        <w:t xml:space="preserve"> must attend a ‘Welcome Check’</w:t>
      </w:r>
      <w:r w:rsidR="00055587">
        <w:t>.</w:t>
      </w:r>
    </w:p>
    <w:p w14:paraId="2A276330" w14:textId="4D7C46C3" w:rsidR="00505900" w:rsidRPr="00921BAC" w:rsidRDefault="00505900" w:rsidP="001D4B2C">
      <w:pPr>
        <w:pStyle w:val="ListParagraph"/>
        <w:numPr>
          <w:ilvl w:val="0"/>
          <w:numId w:val="51"/>
        </w:numPr>
        <w:spacing w:line="360" w:lineRule="auto"/>
        <w:ind w:left="357" w:hanging="357"/>
      </w:pPr>
      <w:r w:rsidRPr="00921BAC">
        <w:t>Prior to enrolment, the University is required to take copies of your Immigration documents (current passport and visa vignette/</w:t>
      </w:r>
      <w:r w:rsidR="00055587">
        <w:t xml:space="preserve"> </w:t>
      </w:r>
      <w:r w:rsidRPr="00921BAC">
        <w:t>Biometric Residence Permit (BRP) or Digital Share code) to confirm your right to study.</w:t>
      </w:r>
    </w:p>
    <w:p w14:paraId="4414F34A" w14:textId="77777777" w:rsidR="00505900" w:rsidRPr="00921BAC" w:rsidRDefault="00505900" w:rsidP="001D4B2C">
      <w:pPr>
        <w:pStyle w:val="ListParagraph"/>
        <w:numPr>
          <w:ilvl w:val="0"/>
          <w:numId w:val="51"/>
        </w:numPr>
        <w:spacing w:after="240" w:line="360" w:lineRule="auto"/>
        <w:ind w:left="357" w:hanging="357"/>
      </w:pPr>
      <w:r w:rsidRPr="00921BAC">
        <w:t xml:space="preserve">If you cannot provide valid Immigration </w:t>
      </w:r>
      <w:proofErr w:type="gramStart"/>
      <w:r w:rsidRPr="00921BAC">
        <w:t>documents</w:t>
      </w:r>
      <w:proofErr w:type="gramEnd"/>
      <w:r w:rsidRPr="00921BAC">
        <w:t xml:space="preserve"> you will not be able to join your course.</w:t>
      </w:r>
    </w:p>
    <w:p w14:paraId="3BF8077D" w14:textId="77777777" w:rsidR="00505900" w:rsidRPr="00784B91" w:rsidRDefault="00505900" w:rsidP="00055587">
      <w:pPr>
        <w:spacing w:after="180"/>
        <w:rPr>
          <w:b/>
          <w:bCs/>
        </w:rPr>
      </w:pPr>
      <w:r w:rsidRPr="00784B91">
        <w:rPr>
          <w:b/>
          <w:bCs/>
        </w:rPr>
        <w:t>MY RGU</w:t>
      </w:r>
    </w:p>
    <w:p w14:paraId="35441682" w14:textId="77777777" w:rsidR="00505900" w:rsidRPr="00963BB6" w:rsidRDefault="00505900" w:rsidP="001D4B2C">
      <w:pPr>
        <w:pStyle w:val="ListParagraph"/>
        <w:numPr>
          <w:ilvl w:val="0"/>
          <w:numId w:val="53"/>
        </w:numPr>
        <w:spacing w:line="360" w:lineRule="auto"/>
        <w:rPr>
          <w:color w:val="161515"/>
        </w:rPr>
      </w:pPr>
      <w:r w:rsidRPr="00963BB6">
        <w:rPr>
          <w:color w:val="161515"/>
        </w:rPr>
        <w:t xml:space="preserve">Download the My RGU App - </w:t>
      </w:r>
      <w:hyperlink r:id="rId169">
        <w:r w:rsidRPr="00963BB6">
          <w:rPr>
            <w:rStyle w:val="Hyperlink"/>
            <w:rFonts w:ascii="Open Sans" w:hAnsi="Open Sans"/>
          </w:rPr>
          <w:t>https://www.rgu.ac.uk/myrgu</w:t>
        </w:r>
      </w:hyperlink>
    </w:p>
    <w:p w14:paraId="102059BD" w14:textId="77777777" w:rsidR="00505900" w:rsidRPr="00963BB6" w:rsidRDefault="00505900" w:rsidP="001D4B2C">
      <w:pPr>
        <w:pStyle w:val="ListParagraph"/>
        <w:numPr>
          <w:ilvl w:val="0"/>
          <w:numId w:val="53"/>
        </w:numPr>
        <w:spacing w:line="360" w:lineRule="auto"/>
        <w:rPr>
          <w:color w:val="161515"/>
        </w:rPr>
      </w:pPr>
      <w:r w:rsidRPr="00963BB6">
        <w:rPr>
          <w:color w:val="161515"/>
        </w:rPr>
        <w:t>This will give you access to:</w:t>
      </w:r>
    </w:p>
    <w:p w14:paraId="441F5956" w14:textId="77777777" w:rsidR="00505900" w:rsidRPr="00963BB6" w:rsidRDefault="00C750DB" w:rsidP="001D4B2C">
      <w:pPr>
        <w:pStyle w:val="ListParagraph"/>
        <w:numPr>
          <w:ilvl w:val="1"/>
          <w:numId w:val="53"/>
        </w:numPr>
        <w:spacing w:line="360" w:lineRule="auto"/>
        <w:ind w:left="851" w:hanging="425"/>
        <w:rPr>
          <w:color w:val="000000"/>
        </w:rPr>
      </w:pPr>
      <w:hyperlink r:id="rId170">
        <w:r w:rsidR="00505900" w:rsidRPr="00963BB6">
          <w:rPr>
            <w:rStyle w:val="Hyperlink"/>
          </w:rPr>
          <w:t>ASK RGU</w:t>
        </w:r>
      </w:hyperlink>
      <w:r w:rsidR="00505900" w:rsidRPr="00963BB6">
        <w:rPr>
          <w:color w:val="161515"/>
        </w:rPr>
        <w:t xml:space="preserve"> </w:t>
      </w:r>
      <w:r w:rsidR="00505900" w:rsidRPr="00963BB6">
        <w:rPr>
          <w:color w:val="000000"/>
        </w:rPr>
        <w:t>which allows you to view frequently asked questions</w:t>
      </w:r>
      <w:r w:rsidR="00505900" w:rsidRPr="00963BB6">
        <w:rPr>
          <w:color w:val="161515"/>
        </w:rPr>
        <w:t xml:space="preserve">, </w:t>
      </w:r>
      <w:r w:rsidR="00505900" w:rsidRPr="00963BB6">
        <w:rPr>
          <w:color w:val="000000"/>
        </w:rPr>
        <w:t xml:space="preserve">book appointments or ask your own questions to </w:t>
      </w:r>
      <w:proofErr w:type="gramStart"/>
      <w:r w:rsidR="00505900" w:rsidRPr="00963BB6">
        <w:rPr>
          <w:color w:val="000000"/>
        </w:rPr>
        <w:t>a number of</w:t>
      </w:r>
      <w:proofErr w:type="gramEnd"/>
      <w:r w:rsidR="00505900" w:rsidRPr="00963BB6">
        <w:rPr>
          <w:color w:val="000000"/>
        </w:rPr>
        <w:t xml:space="preserve"> departments.</w:t>
      </w:r>
    </w:p>
    <w:p w14:paraId="01B3227F" w14:textId="77777777" w:rsidR="00505900" w:rsidRPr="00963BB6" w:rsidRDefault="00C750DB" w:rsidP="001D4B2C">
      <w:pPr>
        <w:pStyle w:val="ListParagraph"/>
        <w:numPr>
          <w:ilvl w:val="1"/>
          <w:numId w:val="53"/>
        </w:numPr>
        <w:spacing w:line="360" w:lineRule="auto"/>
        <w:ind w:left="851" w:hanging="425"/>
        <w:rPr>
          <w:color w:val="000000"/>
        </w:rPr>
      </w:pPr>
      <w:hyperlink r:id="rId171">
        <w:r w:rsidR="00505900" w:rsidRPr="00963BB6">
          <w:rPr>
            <w:rStyle w:val="Hyperlink"/>
          </w:rPr>
          <w:t>Student Immigration Moodle</w:t>
        </w:r>
      </w:hyperlink>
      <w:r w:rsidR="00505900" w:rsidRPr="00963BB6">
        <w:rPr>
          <w:color w:val="000000"/>
        </w:rPr>
        <w:t xml:space="preserve"> which provides you with access to the latest visa and immigration news, welcome and student visa information.</w:t>
      </w:r>
    </w:p>
    <w:p w14:paraId="503F04FA" w14:textId="6F844C72" w:rsidR="00505900" w:rsidRPr="00963BB6" w:rsidRDefault="00505900" w:rsidP="001D4B2C">
      <w:pPr>
        <w:pStyle w:val="ListParagraph"/>
        <w:numPr>
          <w:ilvl w:val="1"/>
          <w:numId w:val="53"/>
        </w:numPr>
        <w:spacing w:after="240" w:line="360" w:lineRule="auto"/>
        <w:ind w:left="850" w:hanging="425"/>
        <w:rPr>
          <w:color w:val="161515"/>
        </w:rPr>
      </w:pPr>
      <w:r w:rsidRPr="00963BB6">
        <w:rPr>
          <w:color w:val="161515"/>
        </w:rPr>
        <w:t xml:space="preserve">University email address (usually </w:t>
      </w:r>
      <w:hyperlink r:id="rId172">
        <w:r w:rsidRPr="00963BB6">
          <w:rPr>
            <w:rStyle w:val="Hyperlink"/>
          </w:rPr>
          <w:t>Student number @rgu.ac.uk</w:t>
        </w:r>
      </w:hyperlink>
      <w:r w:rsidRPr="00963BB6">
        <w:rPr>
          <w:color w:val="161515"/>
        </w:rPr>
        <w:t>)</w:t>
      </w:r>
      <w:r w:rsidRPr="00963BB6">
        <w:rPr>
          <w:color w:val="000000"/>
        </w:rPr>
        <w:t xml:space="preserve">. </w:t>
      </w:r>
      <w:r w:rsidRPr="00963BB6">
        <w:rPr>
          <w:color w:val="161515"/>
        </w:rPr>
        <w:t xml:space="preserve">Please ensure that you regularly check your </w:t>
      </w:r>
      <w:proofErr w:type="gramStart"/>
      <w:r w:rsidRPr="00963BB6">
        <w:rPr>
          <w:color w:val="161515"/>
        </w:rPr>
        <w:t>University</w:t>
      </w:r>
      <w:proofErr w:type="gramEnd"/>
      <w:r w:rsidRPr="00963BB6">
        <w:rPr>
          <w:color w:val="161515"/>
        </w:rPr>
        <w:t xml:space="preserve"> email address and respond in a timely manner to all correspondence from University staff.</w:t>
      </w:r>
    </w:p>
    <w:p w14:paraId="7A64B16A" w14:textId="02731A67" w:rsidR="00505900" w:rsidRPr="00784B91" w:rsidRDefault="00505900" w:rsidP="00055587">
      <w:pPr>
        <w:spacing w:after="180"/>
        <w:rPr>
          <w:b/>
          <w:bCs/>
        </w:rPr>
      </w:pPr>
      <w:r w:rsidRPr="00784B91">
        <w:rPr>
          <w:b/>
          <w:bCs/>
        </w:rPr>
        <w:t xml:space="preserve">Personal </w:t>
      </w:r>
      <w:r w:rsidR="00055587" w:rsidRPr="00784B91">
        <w:rPr>
          <w:b/>
          <w:bCs/>
        </w:rPr>
        <w:t>Information</w:t>
      </w:r>
    </w:p>
    <w:p w14:paraId="03F73AF4" w14:textId="77777777" w:rsidR="00505900" w:rsidRPr="00921BAC" w:rsidRDefault="00505900" w:rsidP="001D4B2C">
      <w:pPr>
        <w:pStyle w:val="ListParagraph"/>
        <w:numPr>
          <w:ilvl w:val="0"/>
          <w:numId w:val="54"/>
        </w:numPr>
        <w:spacing w:line="360" w:lineRule="auto"/>
        <w:ind w:left="357" w:hanging="357"/>
      </w:pPr>
      <w:r w:rsidRPr="00921BAC">
        <w:t xml:space="preserve">Please ensure that you keep your contact information up-to-date (e.g. address, telephone number and alternative email address). You can do this via the </w:t>
      </w:r>
      <w:hyperlink r:id="rId173">
        <w:proofErr w:type="spellStart"/>
        <w:r w:rsidRPr="001A1ABF">
          <w:rPr>
            <w:rStyle w:val="Hyperlink"/>
          </w:rPr>
          <w:t>RGyoU</w:t>
        </w:r>
        <w:proofErr w:type="spellEnd"/>
        <w:r w:rsidRPr="001A1ABF">
          <w:rPr>
            <w:rStyle w:val="Hyperlink"/>
          </w:rPr>
          <w:t xml:space="preserve"> Student Portal</w:t>
        </w:r>
      </w:hyperlink>
      <w:r w:rsidRPr="00921BAC">
        <w:t xml:space="preserve"> or by visiting the Student Help Point.</w:t>
      </w:r>
    </w:p>
    <w:p w14:paraId="35314C3E" w14:textId="4175A075" w:rsidR="00505900" w:rsidRPr="00784B91" w:rsidRDefault="00505900" w:rsidP="001D4B2C">
      <w:pPr>
        <w:rPr>
          <w:b/>
          <w:bCs/>
        </w:rPr>
      </w:pPr>
      <w:r w:rsidRPr="00784B91">
        <w:rPr>
          <w:b/>
          <w:bCs/>
        </w:rPr>
        <w:lastRenderedPageBreak/>
        <w:t>Student Visa/BRP</w:t>
      </w:r>
    </w:p>
    <w:p w14:paraId="3F46C276" w14:textId="77777777" w:rsidR="00505900" w:rsidRPr="00921BAC" w:rsidRDefault="00505900" w:rsidP="00055587">
      <w:pPr>
        <w:spacing w:after="180"/>
      </w:pPr>
      <w:r w:rsidRPr="00921BAC">
        <w:t xml:space="preserve">If you have successfully applied for a </w:t>
      </w:r>
      <w:proofErr w:type="gramStart"/>
      <w:r w:rsidRPr="00921BAC">
        <w:t>Student</w:t>
      </w:r>
      <w:proofErr w:type="gramEnd"/>
      <w:r w:rsidRPr="00921BAC">
        <w:t xml:space="preserve"> visa from outside of the UK, you will be issued with a vignette in your passport which is valid for 90 days from the date you indicated as your intended travel date in your visa application. The vignette is proof only of your permission to enter the UK and will allow you to travel to the UK. If you do not travel to the UK within this 90 day period, your visa will </w:t>
      </w:r>
      <w:proofErr w:type="gramStart"/>
      <w:r w:rsidRPr="00921BAC">
        <w:t>expire</w:t>
      </w:r>
      <w:proofErr w:type="gramEnd"/>
      <w:r w:rsidRPr="00921BAC">
        <w:t xml:space="preserve"> and you will need to apply for a replacement vignette. You will be required to pay a fee for this (currently £154).</w:t>
      </w:r>
    </w:p>
    <w:p w14:paraId="189EFDD7" w14:textId="77777777" w:rsidR="00505900" w:rsidRPr="001A1ABF" w:rsidRDefault="00505900" w:rsidP="001D4B2C">
      <w:pPr>
        <w:pStyle w:val="ListParagraph"/>
        <w:numPr>
          <w:ilvl w:val="0"/>
          <w:numId w:val="54"/>
        </w:numPr>
        <w:spacing w:line="360" w:lineRule="auto"/>
        <w:ind w:left="357" w:hanging="357"/>
        <w:rPr>
          <w:lang w:val="en"/>
        </w:rPr>
      </w:pPr>
      <w:r w:rsidRPr="00921BAC">
        <w:t xml:space="preserve">Once you have arrived in the UK, you must collect your BRP card from the Post Office branch detailed in your decision letter. </w:t>
      </w:r>
      <w:r w:rsidRPr="001A1ABF">
        <w:rPr>
          <w:lang w:val="en"/>
        </w:rPr>
        <w:t xml:space="preserve">You must do this before the vignette sticker in your travel document expires. You may receive a fine of up to £1000 if you fail to collect your BRP. </w:t>
      </w:r>
    </w:p>
    <w:p w14:paraId="267CD3D5" w14:textId="77777777" w:rsidR="00505900" w:rsidRPr="00921BAC" w:rsidRDefault="00505900" w:rsidP="001D4B2C">
      <w:pPr>
        <w:pStyle w:val="ListParagraph"/>
        <w:numPr>
          <w:ilvl w:val="0"/>
          <w:numId w:val="54"/>
        </w:numPr>
        <w:spacing w:line="360" w:lineRule="auto"/>
      </w:pPr>
      <w:r w:rsidRPr="00921BAC">
        <w:t xml:space="preserve">When you attend the Post Office branch to collect your BRP you </w:t>
      </w:r>
      <w:r w:rsidRPr="001A1ABF">
        <w:rPr>
          <w:b/>
          <w:bCs/>
          <w:u w:val="single"/>
        </w:rPr>
        <w:t>must</w:t>
      </w:r>
      <w:r w:rsidRPr="001A1ABF">
        <w:rPr>
          <w:b/>
          <w:bCs/>
        </w:rPr>
        <w:t xml:space="preserve"> </w:t>
      </w:r>
      <w:r w:rsidRPr="00921BAC">
        <w:t>take the passport or travel document which contains your 90 day vignette. You do not need to make an appointment to collect your BRP.</w:t>
      </w:r>
    </w:p>
    <w:p w14:paraId="1DD76B19" w14:textId="77777777" w:rsidR="00505900" w:rsidRPr="00921BAC" w:rsidRDefault="00505900" w:rsidP="001D4B2C">
      <w:pPr>
        <w:pStyle w:val="ListParagraph"/>
        <w:numPr>
          <w:ilvl w:val="0"/>
          <w:numId w:val="54"/>
        </w:numPr>
        <w:spacing w:after="240" w:line="360" w:lineRule="auto"/>
        <w:ind w:left="357" w:hanging="357"/>
      </w:pPr>
      <w:r w:rsidRPr="00921BAC">
        <w:t xml:space="preserve">You must check your BRP carefully when you receive it, to make sure that all the details on it are correct. If you find a mistake, please </w:t>
      </w:r>
      <w:hyperlink r:id="rId174">
        <w:r w:rsidRPr="001A1ABF">
          <w:t>book an appointment</w:t>
        </w:r>
      </w:hyperlink>
      <w:r w:rsidRPr="00921BAC">
        <w:t xml:space="preserve"> with a Visa and Immigration Adviser as soon as possible.</w:t>
      </w:r>
    </w:p>
    <w:p w14:paraId="2E85A87C" w14:textId="77777777" w:rsidR="00505900" w:rsidRPr="00784B91" w:rsidRDefault="00505900" w:rsidP="001D4B2C">
      <w:pPr>
        <w:rPr>
          <w:b/>
          <w:bCs/>
        </w:rPr>
      </w:pPr>
      <w:r w:rsidRPr="00784B91">
        <w:rPr>
          <w:b/>
          <w:bCs/>
        </w:rPr>
        <w:t>Attendance</w:t>
      </w:r>
    </w:p>
    <w:p w14:paraId="589D65CD" w14:textId="77777777" w:rsidR="00505900" w:rsidRPr="00921BAC" w:rsidRDefault="00505900" w:rsidP="001D4B2C">
      <w:pPr>
        <w:pStyle w:val="ListParagraph"/>
        <w:numPr>
          <w:ilvl w:val="0"/>
          <w:numId w:val="55"/>
        </w:numPr>
        <w:spacing w:line="360" w:lineRule="auto"/>
      </w:pPr>
      <w:r w:rsidRPr="00921BAC">
        <w:t xml:space="preserve">Ensure you </w:t>
      </w:r>
      <w:proofErr w:type="spellStart"/>
      <w:r w:rsidRPr="00921BAC">
        <w:t>enrol</w:t>
      </w:r>
      <w:proofErr w:type="spellEnd"/>
      <w:r w:rsidRPr="00921BAC">
        <w:t xml:space="preserve"> for your course on time each academic year. If you expect that you will be late for enrolment, e.g. due to flight or visa delay, you must contact the </w:t>
      </w:r>
      <w:r w:rsidRPr="001A1ABF">
        <w:rPr>
          <w:color w:val="000000"/>
        </w:rPr>
        <w:t xml:space="preserve">your </w:t>
      </w:r>
      <w:hyperlink r:id="rId175" w:anchor="anchor-2">
        <w:r w:rsidRPr="001A1ABF">
          <w:rPr>
            <w:rStyle w:val="Hyperlink"/>
            <w:rFonts w:ascii="Open Sans" w:hAnsi="Open Sans"/>
          </w:rPr>
          <w:t>School</w:t>
        </w:r>
      </w:hyperlink>
      <w:r w:rsidRPr="001A1ABF">
        <w:rPr>
          <w:color w:val="000000"/>
        </w:rPr>
        <w:t xml:space="preserve"> </w:t>
      </w:r>
      <w:r w:rsidRPr="00921BAC">
        <w:t>to confirm whether you will be accepted on your course late before travelling to the UK.</w:t>
      </w:r>
    </w:p>
    <w:p w14:paraId="54269841" w14:textId="77777777" w:rsidR="001D4B2C" w:rsidRDefault="001D4B2C">
      <w:pPr>
        <w:spacing w:after="0" w:line="240" w:lineRule="auto"/>
      </w:pPr>
      <w:r>
        <w:br w:type="page"/>
      </w:r>
    </w:p>
    <w:p w14:paraId="295751A0" w14:textId="3120D8B6" w:rsidR="00505900" w:rsidRPr="001A1ABF" w:rsidRDefault="00505900" w:rsidP="001D4B2C">
      <w:pPr>
        <w:pStyle w:val="ListParagraph"/>
        <w:numPr>
          <w:ilvl w:val="0"/>
          <w:numId w:val="55"/>
        </w:numPr>
        <w:spacing w:line="360" w:lineRule="auto"/>
        <w:ind w:left="357" w:hanging="357"/>
        <w:rPr>
          <w:color w:val="000000"/>
        </w:rPr>
      </w:pPr>
      <w:r w:rsidRPr="00921BAC">
        <w:lastRenderedPageBreak/>
        <w:t xml:space="preserve">All Schools monitor student attendance on a regular basis. As part of your visa responsibilities, you must attend all interactions (i.e. scheduled classes, tutorials, meetings with tutors/ supervisors). All Schools have monitoring systems in place and any </w:t>
      </w:r>
      <w:proofErr w:type="spellStart"/>
      <w:r w:rsidRPr="00921BAC">
        <w:t>unauthorised</w:t>
      </w:r>
      <w:proofErr w:type="spellEnd"/>
      <w:r w:rsidRPr="00921BAC">
        <w:t xml:space="preserve"> absences may be flagged to the Student Immigration Team as this could have implications for your </w:t>
      </w:r>
      <w:r w:rsidRPr="001A1ABF">
        <w:rPr>
          <w:color w:val="000000"/>
        </w:rPr>
        <w:t>Student Visa.</w:t>
      </w:r>
    </w:p>
    <w:p w14:paraId="15E32D09" w14:textId="77777777" w:rsidR="00505900" w:rsidRPr="00921BAC" w:rsidRDefault="00505900" w:rsidP="001D4B2C">
      <w:pPr>
        <w:pStyle w:val="ListParagraph"/>
        <w:numPr>
          <w:ilvl w:val="0"/>
          <w:numId w:val="55"/>
        </w:numPr>
        <w:spacing w:line="360" w:lineRule="auto"/>
      </w:pPr>
      <w:r w:rsidRPr="00921BAC">
        <w:t>You must attend Re-Registration twice a year (three for Post Graduate students). You will receive advance notification of the dates and location of Re-registration by email.</w:t>
      </w:r>
    </w:p>
    <w:p w14:paraId="474377CE" w14:textId="77777777" w:rsidR="00505900" w:rsidRPr="001A1ABF" w:rsidRDefault="00505900" w:rsidP="001D4B2C">
      <w:pPr>
        <w:pStyle w:val="ListParagraph"/>
        <w:numPr>
          <w:ilvl w:val="0"/>
          <w:numId w:val="55"/>
        </w:numPr>
        <w:spacing w:line="360" w:lineRule="auto"/>
        <w:ind w:left="357" w:hanging="357"/>
        <w:rPr>
          <w:color w:val="000000"/>
        </w:rPr>
      </w:pPr>
      <w:r w:rsidRPr="001A1ABF">
        <w:rPr>
          <w:color w:val="000000"/>
        </w:rPr>
        <w:t xml:space="preserve">You should </w:t>
      </w:r>
      <w:hyperlink r:id="rId176">
        <w:r w:rsidRPr="001A1ABF">
          <w:rPr>
            <w:rStyle w:val="Hyperlink"/>
            <w:rFonts w:ascii="Open Sans" w:hAnsi="Open Sans"/>
          </w:rPr>
          <w:t>book an appointment</w:t>
        </w:r>
      </w:hyperlink>
      <w:r w:rsidRPr="001A1ABF">
        <w:rPr>
          <w:color w:val="000000"/>
        </w:rPr>
        <w:t xml:space="preserve"> with a Visa and Immigration Adviser if you choose to withdraw from or suspend your studies for any length of time, as this may have implications for your </w:t>
      </w:r>
      <w:proofErr w:type="gramStart"/>
      <w:r w:rsidRPr="001A1ABF">
        <w:rPr>
          <w:color w:val="000000"/>
        </w:rPr>
        <w:t>Student</w:t>
      </w:r>
      <w:proofErr w:type="gramEnd"/>
      <w:r w:rsidRPr="001A1ABF">
        <w:rPr>
          <w:color w:val="000000"/>
        </w:rPr>
        <w:t xml:space="preserve"> visa.</w:t>
      </w:r>
    </w:p>
    <w:p w14:paraId="00A8227E" w14:textId="77777777" w:rsidR="00505900" w:rsidRPr="00784B91" w:rsidRDefault="00505900" w:rsidP="00505900">
      <w:pPr>
        <w:rPr>
          <w:b/>
          <w:bCs/>
        </w:rPr>
      </w:pPr>
      <w:r w:rsidRPr="00784B91">
        <w:rPr>
          <w:b/>
          <w:bCs/>
        </w:rPr>
        <w:t>Working rules</w:t>
      </w:r>
    </w:p>
    <w:p w14:paraId="4D3FF133" w14:textId="77777777" w:rsidR="00505900" w:rsidRPr="00921BAC" w:rsidRDefault="00505900" w:rsidP="001D4B2C">
      <w:pPr>
        <w:pStyle w:val="ListParagraph"/>
        <w:numPr>
          <w:ilvl w:val="0"/>
          <w:numId w:val="56"/>
        </w:numPr>
        <w:spacing w:line="360" w:lineRule="auto"/>
      </w:pPr>
      <w:r w:rsidRPr="00921BAC">
        <w:t xml:space="preserve">You may only work the number of hours as permitted by your visa – for most </w:t>
      </w:r>
      <w:r w:rsidRPr="001A1ABF">
        <w:rPr>
          <w:color w:val="000000"/>
        </w:rPr>
        <w:t xml:space="preserve">Student visa holders this </w:t>
      </w:r>
      <w:r w:rsidRPr="00921BAC">
        <w:t>is currently a maximum of 20 hours per week during term-time (check your visa conditions).</w:t>
      </w:r>
    </w:p>
    <w:p w14:paraId="29150F8F" w14:textId="77777777" w:rsidR="00505900" w:rsidRPr="00921BAC" w:rsidRDefault="00505900" w:rsidP="001D4B2C">
      <w:pPr>
        <w:pStyle w:val="ListParagraph"/>
        <w:numPr>
          <w:ilvl w:val="0"/>
          <w:numId w:val="56"/>
        </w:numPr>
        <w:spacing w:line="360" w:lineRule="auto"/>
      </w:pPr>
      <w:r w:rsidRPr="00921BAC">
        <w:t>Please note that you can only work full</w:t>
      </w:r>
      <w:r w:rsidRPr="001A1ABF">
        <w:rPr>
          <w:color w:val="000000"/>
        </w:rPr>
        <w:t>-</w:t>
      </w:r>
      <w:r w:rsidRPr="00921BAC">
        <w:t>time during a ‘vacation’ period which is the period you are not attending classes/lectures, preparing for exams/</w:t>
      </w:r>
      <w:proofErr w:type="spellStart"/>
      <w:r w:rsidRPr="00921BAC">
        <w:t>resits</w:t>
      </w:r>
      <w:proofErr w:type="spellEnd"/>
      <w:r w:rsidRPr="00921BAC">
        <w:t>, doing coursework, writing essays/dissertation/thesis or project or are on a reading week.</w:t>
      </w:r>
    </w:p>
    <w:p w14:paraId="2802A61C" w14:textId="77777777" w:rsidR="00505900" w:rsidRPr="00921BAC" w:rsidRDefault="00505900" w:rsidP="001D4B2C">
      <w:pPr>
        <w:pStyle w:val="ListParagraph"/>
        <w:numPr>
          <w:ilvl w:val="0"/>
          <w:numId w:val="56"/>
        </w:numPr>
        <w:spacing w:after="240" w:line="360" w:lineRule="auto"/>
        <w:ind w:left="357" w:hanging="357"/>
      </w:pPr>
      <w:r w:rsidRPr="00921BAC">
        <w:t>You can also work full-time after the official submission/completion date of your final dissertation/project, final oral presentation (if applicable) or final exam, whichever is the latest.</w:t>
      </w:r>
    </w:p>
    <w:p w14:paraId="2EAC2DA7" w14:textId="77777777" w:rsidR="00505900" w:rsidRPr="00784B91" w:rsidRDefault="00505900" w:rsidP="001D4B2C">
      <w:pPr>
        <w:rPr>
          <w:b/>
          <w:bCs/>
        </w:rPr>
      </w:pPr>
      <w:r w:rsidRPr="00784B91">
        <w:rPr>
          <w:b/>
          <w:bCs/>
        </w:rPr>
        <w:t>'No recourse to public funds'</w:t>
      </w:r>
    </w:p>
    <w:p w14:paraId="1E603996" w14:textId="787FEC85" w:rsidR="00505900" w:rsidRPr="001A1ABF" w:rsidRDefault="00505900" w:rsidP="001D4B2C">
      <w:pPr>
        <w:pStyle w:val="ListParagraph"/>
        <w:numPr>
          <w:ilvl w:val="0"/>
          <w:numId w:val="57"/>
        </w:numPr>
        <w:spacing w:after="240" w:line="360" w:lineRule="auto"/>
        <w:ind w:left="357" w:hanging="357"/>
        <w:rPr>
          <w:b/>
          <w:bCs/>
        </w:rPr>
      </w:pPr>
      <w:r w:rsidRPr="001A1ABF">
        <w:rPr>
          <w:b/>
          <w:bCs/>
        </w:rPr>
        <w:t>Your immigration conditions prohibit you from accessing 'public funds', which means certain welfare benefits and local authority housing. If you have UK immigration permission as a student</w:t>
      </w:r>
      <w:r w:rsidR="00A5398C">
        <w:rPr>
          <w:b/>
          <w:bCs/>
        </w:rPr>
        <w:t>,</w:t>
      </w:r>
      <w:r w:rsidRPr="001A1ABF">
        <w:rPr>
          <w:b/>
          <w:bCs/>
        </w:rPr>
        <w:t xml:space="preserve"> you will not be able to claim most </w:t>
      </w:r>
      <w:r w:rsidRPr="001A1ABF">
        <w:rPr>
          <w:b/>
          <w:bCs/>
        </w:rPr>
        <w:lastRenderedPageBreak/>
        <w:t xml:space="preserve">welfare benefits. If you apply for a welfare benefit that you do not qualify for, you will be breaching the conditions of your immigration permission. Public funds are listed </w:t>
      </w:r>
      <w:hyperlink r:id="rId177">
        <w:r w:rsidRPr="001A1ABF">
          <w:rPr>
            <w:rStyle w:val="Hyperlink"/>
            <w:rFonts w:ascii="Open Sans" w:hAnsi="Open Sans"/>
            <w:b/>
            <w:bCs/>
          </w:rPr>
          <w:t>HERE</w:t>
        </w:r>
      </w:hyperlink>
      <w:r w:rsidR="001A1ABF" w:rsidRPr="001A1ABF">
        <w:t>.</w:t>
      </w:r>
    </w:p>
    <w:p w14:paraId="1A1B17D6" w14:textId="77777777" w:rsidR="00505900" w:rsidRPr="00784B91" w:rsidRDefault="00505900" w:rsidP="00505900">
      <w:pPr>
        <w:rPr>
          <w:b/>
          <w:bCs/>
        </w:rPr>
      </w:pPr>
      <w:r w:rsidRPr="00784B91">
        <w:rPr>
          <w:b/>
          <w:bCs/>
        </w:rPr>
        <w:t>Police Registration</w:t>
      </w:r>
    </w:p>
    <w:p w14:paraId="1C6E3B7F" w14:textId="77777777" w:rsidR="00505900" w:rsidRPr="00921BAC" w:rsidRDefault="00505900" w:rsidP="00A5398C">
      <w:pPr>
        <w:pStyle w:val="ListParagraph"/>
        <w:numPr>
          <w:ilvl w:val="0"/>
          <w:numId w:val="57"/>
        </w:numPr>
        <w:spacing w:line="360" w:lineRule="auto"/>
      </w:pPr>
      <w:r w:rsidRPr="00921BAC">
        <w:t xml:space="preserve">Students from </w:t>
      </w:r>
      <w:hyperlink r:id="rId178">
        <w:r w:rsidRPr="00252B17">
          <w:rPr>
            <w:rStyle w:val="Hyperlink"/>
          </w:rPr>
          <w:t>certain countries</w:t>
        </w:r>
      </w:hyperlink>
      <w:r w:rsidRPr="00921BAC">
        <w:t xml:space="preserve"> are required to register with the police. This requirement to register should be stated on the </w:t>
      </w:r>
      <w:proofErr w:type="gramStart"/>
      <w:r w:rsidRPr="00921BAC">
        <w:t>Home</w:t>
      </w:r>
      <w:proofErr w:type="gramEnd"/>
      <w:r w:rsidRPr="00921BAC">
        <w:t xml:space="preserve"> Office decision letter issued to you on receipt of your entry clearance vignette or your BRP.</w:t>
      </w:r>
    </w:p>
    <w:p w14:paraId="4BED26F1" w14:textId="0165A3D9" w:rsidR="00505900" w:rsidRPr="00921BAC" w:rsidRDefault="00505900" w:rsidP="00A5398C">
      <w:pPr>
        <w:pStyle w:val="ListParagraph"/>
        <w:numPr>
          <w:ilvl w:val="0"/>
          <w:numId w:val="57"/>
        </w:numPr>
        <w:spacing w:line="360" w:lineRule="auto"/>
      </w:pPr>
      <w:r w:rsidRPr="00921BAC">
        <w:t xml:space="preserve">If required to register, you must make an appointment </w:t>
      </w:r>
      <w:r w:rsidRPr="00355411">
        <w:rPr>
          <w:color w:val="000000"/>
        </w:rPr>
        <w:t xml:space="preserve">by emailing </w:t>
      </w:r>
      <w:hyperlink r:id="rId179">
        <w:r w:rsidRPr="00B77CEB">
          <w:rPr>
            <w:rStyle w:val="Hyperlink"/>
          </w:rPr>
          <w:t>SCDovroaberdeen@scotland.pnn.police.uk</w:t>
        </w:r>
      </w:hyperlink>
      <w:r w:rsidRPr="00355411">
        <w:rPr>
          <w:color w:val="000000"/>
        </w:rPr>
        <w:t xml:space="preserve">. This must be booked </w:t>
      </w:r>
      <w:r w:rsidRPr="00921BAC">
        <w:t>within 7 days of arrival into the UK or within 7 days of being granted leave to remain and you will be given a Police Registration Certificate. You must have your certificate updated at the Police Station each time you get a new visa, a new passport, if you get married or if you change address.</w:t>
      </w:r>
    </w:p>
    <w:p w14:paraId="63FBC10B" w14:textId="77777777" w:rsidR="00505900" w:rsidRPr="00355411" w:rsidRDefault="00505900" w:rsidP="00A5398C">
      <w:pPr>
        <w:pStyle w:val="ListParagraph"/>
        <w:numPr>
          <w:ilvl w:val="0"/>
          <w:numId w:val="57"/>
        </w:numPr>
        <w:spacing w:after="240" w:line="360" w:lineRule="auto"/>
        <w:ind w:left="357" w:hanging="357"/>
        <w:rPr>
          <w:color w:val="000000"/>
        </w:rPr>
      </w:pPr>
      <w:r w:rsidRPr="00355411">
        <w:rPr>
          <w:color w:val="000000"/>
        </w:rPr>
        <w:t xml:space="preserve">There is an initial registration fee of £34. Any further updates are free of charge. </w:t>
      </w:r>
    </w:p>
    <w:p w14:paraId="74E55EBA" w14:textId="6E6A735C" w:rsidR="00505900" w:rsidRPr="00784B91" w:rsidRDefault="00505900" w:rsidP="00505900">
      <w:pPr>
        <w:rPr>
          <w:b/>
          <w:bCs/>
        </w:rPr>
      </w:pPr>
      <w:r w:rsidRPr="00921BAC">
        <w:rPr>
          <w:rFonts w:ascii="Open Sans" w:hAnsi="Open Sans"/>
          <w:color w:val="000000"/>
        </w:rPr>
        <w:t xml:space="preserve"> </w:t>
      </w:r>
      <w:r w:rsidRPr="00784B91">
        <w:rPr>
          <w:b/>
          <w:bCs/>
        </w:rPr>
        <w:t>Change of Circumstances</w:t>
      </w:r>
    </w:p>
    <w:p w14:paraId="1E700ACC" w14:textId="77777777" w:rsidR="00505900" w:rsidRPr="00921BAC" w:rsidRDefault="00505900" w:rsidP="00A5398C">
      <w:pPr>
        <w:pStyle w:val="ListParagraph"/>
        <w:numPr>
          <w:ilvl w:val="0"/>
          <w:numId w:val="58"/>
        </w:numPr>
        <w:spacing w:line="360" w:lineRule="auto"/>
      </w:pPr>
      <w:r w:rsidRPr="00921BAC">
        <w:t>If there is a change in your circumstance at RGU you must report this to the Student Immigration Team on ASK RGU.</w:t>
      </w:r>
    </w:p>
    <w:p w14:paraId="4B5AE616" w14:textId="77777777" w:rsidR="00505900" w:rsidRPr="00921BAC" w:rsidRDefault="00505900" w:rsidP="00A5398C">
      <w:pPr>
        <w:pStyle w:val="ListParagraph"/>
        <w:numPr>
          <w:ilvl w:val="0"/>
          <w:numId w:val="58"/>
        </w:numPr>
        <w:spacing w:line="360" w:lineRule="auto"/>
      </w:pPr>
      <w:r w:rsidRPr="00921BAC">
        <w:t>For example if you decide to change your course, applying for a visa in a new immigration category whilst in the UK.</w:t>
      </w:r>
    </w:p>
    <w:p w14:paraId="7939B9BF" w14:textId="0590AA75" w:rsidR="00505900" w:rsidRPr="00921BAC" w:rsidRDefault="00505900" w:rsidP="00A5398C">
      <w:pPr>
        <w:pStyle w:val="ListParagraph"/>
        <w:numPr>
          <w:ilvl w:val="0"/>
          <w:numId w:val="58"/>
        </w:numPr>
        <w:spacing w:line="360" w:lineRule="auto"/>
        <w:ind w:left="357" w:hanging="357"/>
      </w:pPr>
      <w:r w:rsidRPr="00921BAC">
        <w:t>The University has a responsibility to report changes within 10 working days to the UKVI. These also include the length of your course changing and change of study location due to you starting an assessed and integral work placement.</w:t>
      </w:r>
    </w:p>
    <w:p w14:paraId="7FF7ED32" w14:textId="77777777" w:rsidR="00A5398C" w:rsidRDefault="00A5398C">
      <w:pPr>
        <w:spacing w:after="0" w:line="240" w:lineRule="auto"/>
        <w:rPr>
          <w:b/>
          <w:bCs/>
        </w:rPr>
      </w:pPr>
      <w:r>
        <w:rPr>
          <w:b/>
          <w:bCs/>
        </w:rPr>
        <w:br w:type="page"/>
      </w:r>
    </w:p>
    <w:p w14:paraId="7A8CAD8C" w14:textId="7CFFE4C2" w:rsidR="00505900" w:rsidRPr="00784B91" w:rsidRDefault="00505900" w:rsidP="00784B91">
      <w:pPr>
        <w:rPr>
          <w:b/>
          <w:bCs/>
        </w:rPr>
      </w:pPr>
      <w:r w:rsidRPr="00784B91">
        <w:rPr>
          <w:b/>
          <w:bCs/>
        </w:rPr>
        <w:lastRenderedPageBreak/>
        <w:t>Visa Renewal</w:t>
      </w:r>
    </w:p>
    <w:p w14:paraId="01EAC6A7" w14:textId="77777777" w:rsidR="00505900" w:rsidRPr="00921BAC" w:rsidRDefault="00505900" w:rsidP="00A5398C">
      <w:pPr>
        <w:pStyle w:val="ListParagraph"/>
        <w:numPr>
          <w:ilvl w:val="0"/>
          <w:numId w:val="59"/>
        </w:numPr>
        <w:spacing w:line="360" w:lineRule="auto"/>
      </w:pPr>
      <w:r w:rsidRPr="00921BAC">
        <w:t xml:space="preserve">During your time at the University you may need to extend your visa. It is your responsibility to seek advice on extending your visa </w:t>
      </w:r>
      <w:r w:rsidRPr="00EE3006">
        <w:rPr>
          <w:color w:val="000000"/>
        </w:rPr>
        <w:t xml:space="preserve">from a Visa and Immigration Adviser via </w:t>
      </w:r>
      <w:hyperlink r:id="rId180">
        <w:r w:rsidRPr="00EE3006">
          <w:rPr>
            <w:rStyle w:val="Hyperlink"/>
          </w:rPr>
          <w:t>Ask RGU</w:t>
        </w:r>
      </w:hyperlink>
      <w:r w:rsidRPr="00EE3006">
        <w:rPr>
          <w:color w:val="000000"/>
        </w:rPr>
        <w:t xml:space="preserve"> before </w:t>
      </w:r>
      <w:r w:rsidRPr="00921BAC">
        <w:t>your current visa expires (we would recommend contacting the team approximately 3 months prior to your current visa expiring).  You will be given advice on the maintenance/fee and documentation requirements that you will need for applying for a visa extension.</w:t>
      </w:r>
    </w:p>
    <w:p w14:paraId="26D3B2A3" w14:textId="77777777" w:rsidR="00505900" w:rsidRPr="00921BAC" w:rsidRDefault="00505900" w:rsidP="00A5398C">
      <w:pPr>
        <w:pStyle w:val="ListParagraph"/>
        <w:numPr>
          <w:ilvl w:val="0"/>
          <w:numId w:val="59"/>
        </w:numPr>
        <w:spacing w:after="240" w:line="360" w:lineRule="auto"/>
        <w:ind w:left="357" w:hanging="357"/>
      </w:pPr>
      <w:r w:rsidRPr="00921BAC">
        <w:t>The University may not be able to sponsor you for a future visa application if you overstay your visa expiry date.</w:t>
      </w:r>
    </w:p>
    <w:p w14:paraId="1043E2A0" w14:textId="77777777" w:rsidR="00505900" w:rsidRPr="00784B91" w:rsidRDefault="00505900" w:rsidP="00505900">
      <w:pPr>
        <w:rPr>
          <w:b/>
          <w:bCs/>
        </w:rPr>
      </w:pPr>
      <w:r w:rsidRPr="00784B91">
        <w:rPr>
          <w:b/>
          <w:bCs/>
        </w:rPr>
        <w:t>Finance</w:t>
      </w:r>
    </w:p>
    <w:p w14:paraId="1759C103" w14:textId="1EAB9A6C" w:rsidR="00505900" w:rsidRPr="00EE3006" w:rsidRDefault="00505900" w:rsidP="00A5398C">
      <w:pPr>
        <w:pStyle w:val="ListParagraph"/>
        <w:numPr>
          <w:ilvl w:val="0"/>
          <w:numId w:val="60"/>
        </w:numPr>
        <w:spacing w:line="360" w:lineRule="auto"/>
        <w:rPr>
          <w:color w:val="161515"/>
        </w:rPr>
      </w:pPr>
      <w:r w:rsidRPr="00EE3006">
        <w:rPr>
          <w:color w:val="161515"/>
        </w:rPr>
        <w:t>If you do not pay your tuition fees by the agreed due date</w:t>
      </w:r>
      <w:r w:rsidR="00F63597">
        <w:rPr>
          <w:color w:val="161515"/>
        </w:rPr>
        <w:t>,</w:t>
      </w:r>
      <w:r w:rsidRPr="00EE3006">
        <w:rPr>
          <w:color w:val="161515"/>
        </w:rPr>
        <w:t xml:space="preserve"> the </w:t>
      </w:r>
      <w:hyperlink r:id="rId181" w:anchor=":~:text=Debt%20Recovery%20Guidelines,-Robert%20Gordon%20University&amp;text=If%20you%20have%20difficulty%20paying,collection%20of%20outstanding%20tuition%20fees.">
        <w:r w:rsidRPr="00EE3006">
          <w:rPr>
            <w:rStyle w:val="Hyperlink"/>
            <w:rFonts w:ascii="Open Sans" w:hAnsi="Open Sans"/>
          </w:rPr>
          <w:t>University’s Debt Recovery Guidelines</w:t>
        </w:r>
      </w:hyperlink>
      <w:r w:rsidRPr="00EE3006">
        <w:rPr>
          <w:color w:val="161515"/>
        </w:rPr>
        <w:t xml:space="preserve"> will be applied.</w:t>
      </w:r>
    </w:p>
    <w:p w14:paraId="694E3BFF" w14:textId="77777777" w:rsidR="00505900" w:rsidRPr="00EE3006" w:rsidRDefault="00505900" w:rsidP="00A5398C">
      <w:pPr>
        <w:pStyle w:val="ListParagraph"/>
        <w:numPr>
          <w:ilvl w:val="0"/>
          <w:numId w:val="60"/>
        </w:numPr>
        <w:spacing w:line="360" w:lineRule="auto"/>
        <w:rPr>
          <w:color w:val="161515"/>
        </w:rPr>
      </w:pPr>
      <w:r w:rsidRPr="00EE3006">
        <w:rPr>
          <w:color w:val="161515"/>
        </w:rPr>
        <w:t xml:space="preserve">Failure to pay your tuition fees could result in your sponsorship being withdrawn by the university due to non-compliance of your </w:t>
      </w:r>
      <w:proofErr w:type="gramStart"/>
      <w:r w:rsidRPr="00EE3006">
        <w:rPr>
          <w:color w:val="000000"/>
        </w:rPr>
        <w:t>Student</w:t>
      </w:r>
      <w:proofErr w:type="gramEnd"/>
      <w:r w:rsidRPr="00EE3006">
        <w:rPr>
          <w:color w:val="000000"/>
        </w:rPr>
        <w:t xml:space="preserve"> visa</w:t>
      </w:r>
      <w:r w:rsidRPr="00EE3006">
        <w:rPr>
          <w:color w:val="161515"/>
        </w:rPr>
        <w:t xml:space="preserve"> responsibilities.</w:t>
      </w:r>
    </w:p>
    <w:p w14:paraId="79609068" w14:textId="77777777" w:rsidR="00505900" w:rsidRPr="00EE3006" w:rsidRDefault="00505900" w:rsidP="00A5398C">
      <w:pPr>
        <w:pStyle w:val="ListParagraph"/>
        <w:numPr>
          <w:ilvl w:val="0"/>
          <w:numId w:val="60"/>
        </w:numPr>
        <w:spacing w:after="240" w:line="360" w:lineRule="auto"/>
        <w:ind w:left="357" w:hanging="357"/>
        <w:rPr>
          <w:color w:val="161515"/>
        </w:rPr>
      </w:pPr>
      <w:r w:rsidRPr="00EE3006">
        <w:rPr>
          <w:color w:val="161515"/>
        </w:rPr>
        <w:t xml:space="preserve">Failure to comply with </w:t>
      </w:r>
      <w:r w:rsidRPr="00EE3006">
        <w:rPr>
          <w:color w:val="000000"/>
        </w:rPr>
        <w:t>Student visa</w:t>
      </w:r>
      <w:r w:rsidRPr="00EE3006">
        <w:rPr>
          <w:color w:val="161515"/>
        </w:rPr>
        <w:t xml:space="preserve"> responsibilities may have major implications on your right to study in the UK, and the university has a legal responsibility to </w:t>
      </w:r>
      <w:r w:rsidRPr="00EE3006">
        <w:rPr>
          <w:color w:val="000000"/>
        </w:rPr>
        <w:t>report to UK Visas and Immigration any change</w:t>
      </w:r>
      <w:r w:rsidRPr="00EE3006">
        <w:rPr>
          <w:color w:val="161515"/>
        </w:rPr>
        <w:t>s to your student status and if you breach any conditions of your leave to remain.</w:t>
      </w:r>
    </w:p>
    <w:p w14:paraId="38E530F4" w14:textId="5567D8C0" w:rsidR="00505900" w:rsidRPr="00F63597" w:rsidRDefault="00505900" w:rsidP="00EE3006">
      <w:pPr>
        <w:rPr>
          <w:rStyle w:val="Hyperlink"/>
        </w:rPr>
      </w:pPr>
      <w:r w:rsidRPr="00921BAC">
        <w:t>Termination of Student Sponsorship</w:t>
      </w:r>
      <w:r w:rsidR="00EE3006">
        <w:t>:</w:t>
      </w:r>
      <w:r w:rsidRPr="00921BAC">
        <w:t xml:space="preserve"> </w:t>
      </w:r>
      <w:hyperlink r:id="rId182">
        <w:r w:rsidRPr="00F63597">
          <w:rPr>
            <w:rStyle w:val="Hyperlink"/>
          </w:rPr>
          <w:t>https://www.rgu.ac.uk/files/469/2021-22/1526/Regulation-A3-2-Student-Conduct-Procedure---2021-22.pdf</w:t>
        </w:r>
      </w:hyperlink>
    </w:p>
    <w:p w14:paraId="4B93D6CF" w14:textId="77777777" w:rsidR="00505900" w:rsidRPr="00921BAC" w:rsidRDefault="00C750DB" w:rsidP="00EE3006">
      <w:hyperlink r:id="rId183" w:history="1">
        <w:r w:rsidR="00505900" w:rsidRPr="00F63597">
          <w:rPr>
            <w:rStyle w:val="Hyperlink"/>
          </w:rPr>
          <w:t>Academic Regulation A3-2 Student Conduct Procedure, 5.3</w:t>
        </w:r>
      </w:hyperlink>
      <w:r w:rsidR="00505900" w:rsidRPr="00921BAC">
        <w:t>, outlines the circumstances which the University may withdraw your sponsorship and terminate your enrolment.</w:t>
      </w:r>
    </w:p>
    <w:p w14:paraId="01A498B2" w14:textId="77777777" w:rsidR="00505900" w:rsidRPr="00921BAC" w:rsidRDefault="00505900" w:rsidP="00EE3006"/>
    <w:p w14:paraId="2282A1CF" w14:textId="77777777" w:rsidR="00505900" w:rsidRPr="00784B91" w:rsidRDefault="00505900" w:rsidP="00505900">
      <w:pPr>
        <w:rPr>
          <w:b/>
          <w:bCs/>
        </w:rPr>
      </w:pPr>
      <w:r w:rsidRPr="00784B91">
        <w:rPr>
          <w:b/>
          <w:bCs/>
        </w:rPr>
        <w:lastRenderedPageBreak/>
        <w:t>Visa and Immigration Advice</w:t>
      </w:r>
    </w:p>
    <w:p w14:paraId="08863E12" w14:textId="70FBAF59" w:rsidR="00505900" w:rsidRPr="00921BAC" w:rsidRDefault="00505900" w:rsidP="00A5398C">
      <w:pPr>
        <w:pStyle w:val="ListParagraph"/>
        <w:numPr>
          <w:ilvl w:val="0"/>
          <w:numId w:val="52"/>
        </w:numPr>
        <w:spacing w:after="240" w:line="360" w:lineRule="auto"/>
        <w:ind w:left="357" w:hanging="357"/>
      </w:pPr>
      <w:r w:rsidRPr="00921BAC">
        <w:t xml:space="preserve">If you require any visa and immigration advice during your studies, you should </w:t>
      </w:r>
      <w:hyperlink r:id="rId184">
        <w:r w:rsidRPr="00784B91">
          <w:rPr>
            <w:rStyle w:val="Hyperlink"/>
            <w:rFonts w:ascii="Open Sans" w:hAnsi="Open Sans"/>
          </w:rPr>
          <w:t>book an appointment</w:t>
        </w:r>
      </w:hyperlink>
      <w:r w:rsidRPr="00921BAC">
        <w:t xml:space="preserve"> to see a Visa and Immigration Adviser by logging into </w:t>
      </w:r>
      <w:hyperlink r:id="rId185">
        <w:r w:rsidRPr="00784B91">
          <w:rPr>
            <w:rStyle w:val="Hyperlink"/>
            <w:rFonts w:ascii="Open Sans" w:hAnsi="Open Sans"/>
          </w:rPr>
          <w:t>ASK RGU</w:t>
        </w:r>
      </w:hyperlink>
      <w:r w:rsidRPr="00921BAC">
        <w:t xml:space="preserve"> and clicking on ‘My Appointments’. Alternatively, you could just ‘Ask a Question’ if you do not wish to book an appointment.</w:t>
      </w:r>
    </w:p>
    <w:p w14:paraId="4A6FFA9C" w14:textId="77777777" w:rsidR="00505900" w:rsidRPr="00784B91" w:rsidRDefault="00505900" w:rsidP="00784B91">
      <w:pPr>
        <w:rPr>
          <w:i/>
          <w:iCs/>
        </w:rPr>
      </w:pPr>
      <w:r w:rsidRPr="00784B91">
        <w:rPr>
          <w:i/>
          <w:iCs/>
        </w:rPr>
        <w:t xml:space="preserve">While every effort is made to ensure that our information is up-to-date, accurate and complete, Robert Gordon University does not accept responsibility for any omissions or errors. </w:t>
      </w:r>
      <w:r w:rsidRPr="00784B91">
        <w:rPr>
          <w:i/>
          <w:iCs/>
          <w:color w:val="161515"/>
        </w:rPr>
        <w:t xml:space="preserve">Further information on visa and immigration issues can be obtained from the </w:t>
      </w:r>
      <w:r w:rsidRPr="00784B91">
        <w:rPr>
          <w:i/>
          <w:iCs/>
        </w:rPr>
        <w:t>Student Immigration Team</w:t>
      </w:r>
      <w:r w:rsidRPr="00784B91">
        <w:rPr>
          <w:i/>
          <w:iCs/>
          <w:color w:val="161515"/>
        </w:rPr>
        <w:t>.</w:t>
      </w:r>
    </w:p>
    <w:p w14:paraId="70E40E27" w14:textId="2D5C8F8C" w:rsidR="005C26F4" w:rsidRDefault="005C26F4" w:rsidP="00505900"/>
    <w:sectPr w:rsidR="005C26F4" w:rsidSect="00225F91">
      <w:footerReference w:type="default" r:id="rId186"/>
      <w:pgSz w:w="11910" w:h="16840" w:code="9"/>
      <w:pgMar w:top="1418" w:right="1701" w:bottom="1247" w:left="1701" w:header="737" w:footer="73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82985" w14:textId="77777777" w:rsidR="00A54E1E" w:rsidRDefault="00A54E1E">
      <w:r>
        <w:separator/>
      </w:r>
    </w:p>
  </w:endnote>
  <w:endnote w:type="continuationSeparator" w:id="0">
    <w:p w14:paraId="28194AF1" w14:textId="77777777" w:rsidR="00A54E1E" w:rsidRDefault="00A54E1E">
      <w:r>
        <w:continuationSeparator/>
      </w:r>
    </w:p>
  </w:endnote>
  <w:endnote w:type="continuationNotice" w:id="1">
    <w:p w14:paraId="1D322CD5" w14:textId="77777777" w:rsidR="00A54E1E" w:rsidRDefault="00A54E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21002A87" w:usb1="E9DFFFFF" w:usb2="0000003F" w:usb3="00000000" w:csb0="003F01FF" w:csb1="00000000"/>
  </w:font>
  <w:font w:name="Open Sans">
    <w:altName w:val="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MDL2 Assets">
    <w:panose1 w:val="050A0102010101010101"/>
    <w:charset w:val="00"/>
    <w:family w:val="roman"/>
    <w:pitch w:val="variable"/>
    <w:sig w:usb0="00000003" w:usb1="1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3986C" w14:textId="1522CD84" w:rsidR="00C937AF" w:rsidRDefault="00C937AF">
    <w:pPr>
      <w:pStyle w:val="Footer"/>
      <w:jc w:val="center"/>
    </w:pPr>
  </w:p>
  <w:p w14:paraId="06AB67F7" w14:textId="77777777" w:rsidR="00C937AF" w:rsidRDefault="00C937AF">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21810" w14:textId="77777777" w:rsidR="00C937AF" w:rsidRPr="00FC5B75" w:rsidRDefault="00C937AF" w:rsidP="00911D44">
    <w:pPr>
      <w:pStyle w:val="Footer"/>
      <w:jc w:val="right"/>
      <w:rPr>
        <w:sz w:val="20"/>
        <w:szCs w:val="20"/>
      </w:rPr>
    </w:pPr>
  </w:p>
  <w:p w14:paraId="10740126" w14:textId="2315EF43" w:rsidR="00C937AF" w:rsidRDefault="00C937AF" w:rsidP="00911D44">
    <w:pPr>
      <w:pStyle w:val="Footer"/>
      <w:jc w:val="right"/>
    </w:pPr>
    <w:bookmarkStart w:id="15" w:name="_Hlk82529675"/>
    <w:bookmarkStart w:id="16" w:name="_Hlk82529676"/>
    <w:r w:rsidRPr="00FC5B75">
      <w:rPr>
        <w:sz w:val="20"/>
        <w:szCs w:val="20"/>
      </w:rPr>
      <w:t>202</w:t>
    </w:r>
    <w:r w:rsidR="006D3122">
      <w:rPr>
        <w:sz w:val="20"/>
        <w:szCs w:val="20"/>
      </w:rPr>
      <w:t>2</w:t>
    </w:r>
    <w:r>
      <w:rPr>
        <w:sz w:val="20"/>
        <w:szCs w:val="20"/>
      </w:rPr>
      <w:t>-</w:t>
    </w:r>
    <w:r w:rsidR="006D3122">
      <w:rPr>
        <w:sz w:val="20"/>
        <w:szCs w:val="20"/>
      </w:rPr>
      <w:t>20</w:t>
    </w:r>
    <w:r>
      <w:rPr>
        <w:sz w:val="20"/>
        <w:szCs w:val="20"/>
      </w:rPr>
      <w:t>2</w:t>
    </w:r>
    <w:r w:rsidR="006D3122">
      <w:rPr>
        <w:sz w:val="20"/>
        <w:szCs w:val="20"/>
      </w:rPr>
      <w:t>3</w:t>
    </w:r>
    <w:r w:rsidRPr="00FC5B75">
      <w:rPr>
        <w:sz w:val="20"/>
        <w:szCs w:val="20"/>
      </w:rPr>
      <w:t xml:space="preserve"> </w:t>
    </w:r>
    <w:r>
      <w:rPr>
        <w:sz w:val="20"/>
        <w:szCs w:val="20"/>
      </w:rPr>
      <w:t xml:space="preserve">version </w:t>
    </w:r>
    <w:bookmarkEnd w:id="15"/>
    <w:bookmarkEnd w:id="16"/>
    <w:r w:rsidR="006D3122">
      <w:rPr>
        <w:sz w:val="20"/>
        <w:szCs w:val="20"/>
      </w:rPr>
      <w:t>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0475241"/>
      <w:docPartObj>
        <w:docPartGallery w:val="Page Numbers (Bottom of Page)"/>
        <w:docPartUnique/>
      </w:docPartObj>
    </w:sdtPr>
    <w:sdtEndPr>
      <w:rPr>
        <w:noProof/>
      </w:rPr>
    </w:sdtEndPr>
    <w:sdtContent>
      <w:p w14:paraId="0710734F" w14:textId="0DA70066" w:rsidR="00C937AF" w:rsidRDefault="00C937AF" w:rsidP="00EC7A20">
        <w:pPr>
          <w:pStyle w:val="Footer"/>
          <w:jc w:val="center"/>
        </w:pPr>
        <w:r w:rsidRPr="004B79BD">
          <w:rPr>
            <w:sz w:val="22"/>
          </w:rPr>
          <w:fldChar w:fldCharType="begin"/>
        </w:r>
        <w:r w:rsidRPr="004B79BD">
          <w:rPr>
            <w:sz w:val="22"/>
          </w:rPr>
          <w:instrText xml:space="preserve"> PAGE   \* MERGEFORMAT </w:instrText>
        </w:r>
        <w:r w:rsidRPr="004B79BD">
          <w:rPr>
            <w:sz w:val="22"/>
          </w:rPr>
          <w:fldChar w:fldCharType="separate"/>
        </w:r>
        <w:r w:rsidRPr="004B79BD">
          <w:rPr>
            <w:noProof/>
            <w:sz w:val="22"/>
          </w:rPr>
          <w:t>2</w:t>
        </w:r>
        <w:r w:rsidRPr="004B79BD">
          <w:rPr>
            <w:noProof/>
            <w:sz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0AFBD" w14:textId="187C87ED" w:rsidR="00C937AF" w:rsidRDefault="00C937AF" w:rsidP="00B954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04F6F" w14:textId="77777777" w:rsidR="00A54E1E" w:rsidRDefault="00A54E1E">
      <w:r>
        <w:separator/>
      </w:r>
    </w:p>
  </w:footnote>
  <w:footnote w:type="continuationSeparator" w:id="0">
    <w:p w14:paraId="2913097B" w14:textId="77777777" w:rsidR="00A54E1E" w:rsidRDefault="00A54E1E">
      <w:r>
        <w:continuationSeparator/>
      </w:r>
    </w:p>
  </w:footnote>
  <w:footnote w:type="continuationNotice" w:id="1">
    <w:p w14:paraId="1D918D31" w14:textId="77777777" w:rsidR="00A54E1E" w:rsidRDefault="00A54E1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46DDF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094A1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1C8D3B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572269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A2C674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E29E8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6DE657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5F8771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DF8E45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B8AC2A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910B6"/>
    <w:multiLevelType w:val="hybridMultilevel"/>
    <w:tmpl w:val="A4724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4253C70"/>
    <w:multiLevelType w:val="hybridMultilevel"/>
    <w:tmpl w:val="ADE6F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9227F5A"/>
    <w:multiLevelType w:val="hybridMultilevel"/>
    <w:tmpl w:val="2BAA79DA"/>
    <w:lvl w:ilvl="0" w:tplc="ABCC1F9C">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0A9A7300"/>
    <w:multiLevelType w:val="hybridMultilevel"/>
    <w:tmpl w:val="164E0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AD2F649"/>
    <w:multiLevelType w:val="hybridMultilevel"/>
    <w:tmpl w:val="0C346390"/>
    <w:lvl w:ilvl="0" w:tplc="FB1C1DBE">
      <w:start w:val="1"/>
      <w:numFmt w:val="bullet"/>
      <w:lvlText w:val=""/>
      <w:lvlJc w:val="left"/>
      <w:pPr>
        <w:ind w:left="720" w:hanging="360"/>
      </w:pPr>
      <w:rPr>
        <w:rFonts w:ascii="Symbol" w:hAnsi="Symbol" w:hint="default"/>
      </w:rPr>
    </w:lvl>
    <w:lvl w:ilvl="1" w:tplc="70B2F35A">
      <w:start w:val="1"/>
      <w:numFmt w:val="bullet"/>
      <w:lvlText w:val="o"/>
      <w:lvlJc w:val="left"/>
      <w:pPr>
        <w:ind w:left="1440" w:hanging="360"/>
      </w:pPr>
      <w:rPr>
        <w:rFonts w:ascii="Courier New" w:hAnsi="Courier New" w:hint="default"/>
      </w:rPr>
    </w:lvl>
    <w:lvl w:ilvl="2" w:tplc="80A82DDA">
      <w:start w:val="1"/>
      <w:numFmt w:val="bullet"/>
      <w:lvlText w:val=""/>
      <w:lvlJc w:val="left"/>
      <w:pPr>
        <w:ind w:left="2160" w:hanging="360"/>
      </w:pPr>
      <w:rPr>
        <w:rFonts w:ascii="Wingdings" w:hAnsi="Wingdings" w:hint="default"/>
      </w:rPr>
    </w:lvl>
    <w:lvl w:ilvl="3" w:tplc="77C09B70">
      <w:start w:val="1"/>
      <w:numFmt w:val="bullet"/>
      <w:lvlText w:val=""/>
      <w:lvlJc w:val="left"/>
      <w:pPr>
        <w:ind w:left="2880" w:hanging="360"/>
      </w:pPr>
      <w:rPr>
        <w:rFonts w:ascii="Symbol" w:hAnsi="Symbol" w:hint="default"/>
      </w:rPr>
    </w:lvl>
    <w:lvl w:ilvl="4" w:tplc="8AD81A46">
      <w:start w:val="1"/>
      <w:numFmt w:val="bullet"/>
      <w:lvlText w:val="o"/>
      <w:lvlJc w:val="left"/>
      <w:pPr>
        <w:ind w:left="3600" w:hanging="360"/>
      </w:pPr>
      <w:rPr>
        <w:rFonts w:ascii="Courier New" w:hAnsi="Courier New" w:hint="default"/>
      </w:rPr>
    </w:lvl>
    <w:lvl w:ilvl="5" w:tplc="52EA32D6">
      <w:start w:val="1"/>
      <w:numFmt w:val="bullet"/>
      <w:lvlText w:val=""/>
      <w:lvlJc w:val="left"/>
      <w:pPr>
        <w:ind w:left="4320" w:hanging="360"/>
      </w:pPr>
      <w:rPr>
        <w:rFonts w:ascii="Wingdings" w:hAnsi="Wingdings" w:hint="default"/>
      </w:rPr>
    </w:lvl>
    <w:lvl w:ilvl="6" w:tplc="CBC6FE76">
      <w:start w:val="1"/>
      <w:numFmt w:val="bullet"/>
      <w:lvlText w:val=""/>
      <w:lvlJc w:val="left"/>
      <w:pPr>
        <w:ind w:left="5040" w:hanging="360"/>
      </w:pPr>
      <w:rPr>
        <w:rFonts w:ascii="Symbol" w:hAnsi="Symbol" w:hint="default"/>
      </w:rPr>
    </w:lvl>
    <w:lvl w:ilvl="7" w:tplc="C0DC65EC">
      <w:start w:val="1"/>
      <w:numFmt w:val="bullet"/>
      <w:lvlText w:val="o"/>
      <w:lvlJc w:val="left"/>
      <w:pPr>
        <w:ind w:left="5760" w:hanging="360"/>
      </w:pPr>
      <w:rPr>
        <w:rFonts w:ascii="Courier New" w:hAnsi="Courier New" w:hint="default"/>
      </w:rPr>
    </w:lvl>
    <w:lvl w:ilvl="8" w:tplc="98D80F8A">
      <w:start w:val="1"/>
      <w:numFmt w:val="bullet"/>
      <w:lvlText w:val=""/>
      <w:lvlJc w:val="left"/>
      <w:pPr>
        <w:ind w:left="6480" w:hanging="360"/>
      </w:pPr>
      <w:rPr>
        <w:rFonts w:ascii="Wingdings" w:hAnsi="Wingdings" w:hint="default"/>
      </w:rPr>
    </w:lvl>
  </w:abstractNum>
  <w:abstractNum w:abstractNumId="15" w15:restartNumberingAfterBreak="0">
    <w:nsid w:val="0BD140C3"/>
    <w:multiLevelType w:val="hybridMultilevel"/>
    <w:tmpl w:val="2E107F6C"/>
    <w:lvl w:ilvl="0" w:tplc="B78CF8E8">
      <w:start w:val="1"/>
      <w:numFmt w:val="bullet"/>
      <w:lvlText w:val=""/>
      <w:lvlJc w:val="left"/>
      <w:pPr>
        <w:ind w:left="720" w:hanging="360"/>
      </w:pPr>
      <w:rPr>
        <w:rFonts w:ascii="Symbol" w:hAnsi="Symbol" w:hint="default"/>
      </w:rPr>
    </w:lvl>
    <w:lvl w:ilvl="1" w:tplc="6DD6489C">
      <w:start w:val="1"/>
      <w:numFmt w:val="bullet"/>
      <w:lvlText w:val="o"/>
      <w:lvlJc w:val="left"/>
      <w:pPr>
        <w:ind w:left="1440" w:hanging="360"/>
      </w:pPr>
      <w:rPr>
        <w:rFonts w:ascii="Courier New" w:hAnsi="Courier New" w:hint="default"/>
      </w:rPr>
    </w:lvl>
    <w:lvl w:ilvl="2" w:tplc="0D9C9650">
      <w:start w:val="1"/>
      <w:numFmt w:val="bullet"/>
      <w:lvlText w:val=""/>
      <w:lvlJc w:val="left"/>
      <w:pPr>
        <w:ind w:left="2160" w:hanging="360"/>
      </w:pPr>
      <w:rPr>
        <w:rFonts w:ascii="Wingdings" w:hAnsi="Wingdings" w:hint="default"/>
      </w:rPr>
    </w:lvl>
    <w:lvl w:ilvl="3" w:tplc="1B3406E6">
      <w:start w:val="1"/>
      <w:numFmt w:val="bullet"/>
      <w:lvlText w:val=""/>
      <w:lvlJc w:val="left"/>
      <w:pPr>
        <w:ind w:left="2880" w:hanging="360"/>
      </w:pPr>
      <w:rPr>
        <w:rFonts w:ascii="Symbol" w:hAnsi="Symbol" w:hint="default"/>
      </w:rPr>
    </w:lvl>
    <w:lvl w:ilvl="4" w:tplc="07408562">
      <w:start w:val="1"/>
      <w:numFmt w:val="bullet"/>
      <w:lvlText w:val="o"/>
      <w:lvlJc w:val="left"/>
      <w:pPr>
        <w:ind w:left="3600" w:hanging="360"/>
      </w:pPr>
      <w:rPr>
        <w:rFonts w:ascii="Courier New" w:hAnsi="Courier New" w:hint="default"/>
      </w:rPr>
    </w:lvl>
    <w:lvl w:ilvl="5" w:tplc="A3B4DB62">
      <w:start w:val="1"/>
      <w:numFmt w:val="bullet"/>
      <w:lvlText w:val=""/>
      <w:lvlJc w:val="left"/>
      <w:pPr>
        <w:ind w:left="4320" w:hanging="360"/>
      </w:pPr>
      <w:rPr>
        <w:rFonts w:ascii="Wingdings" w:hAnsi="Wingdings" w:hint="default"/>
      </w:rPr>
    </w:lvl>
    <w:lvl w:ilvl="6" w:tplc="E96EC214">
      <w:start w:val="1"/>
      <w:numFmt w:val="bullet"/>
      <w:lvlText w:val=""/>
      <w:lvlJc w:val="left"/>
      <w:pPr>
        <w:ind w:left="5040" w:hanging="360"/>
      </w:pPr>
      <w:rPr>
        <w:rFonts w:ascii="Symbol" w:hAnsi="Symbol" w:hint="default"/>
      </w:rPr>
    </w:lvl>
    <w:lvl w:ilvl="7" w:tplc="213EC02E">
      <w:start w:val="1"/>
      <w:numFmt w:val="bullet"/>
      <w:lvlText w:val="o"/>
      <w:lvlJc w:val="left"/>
      <w:pPr>
        <w:ind w:left="5760" w:hanging="360"/>
      </w:pPr>
      <w:rPr>
        <w:rFonts w:ascii="Courier New" w:hAnsi="Courier New" w:hint="default"/>
      </w:rPr>
    </w:lvl>
    <w:lvl w:ilvl="8" w:tplc="28220F8E">
      <w:start w:val="1"/>
      <w:numFmt w:val="bullet"/>
      <w:lvlText w:val=""/>
      <w:lvlJc w:val="left"/>
      <w:pPr>
        <w:ind w:left="6480" w:hanging="360"/>
      </w:pPr>
      <w:rPr>
        <w:rFonts w:ascii="Wingdings" w:hAnsi="Wingdings" w:hint="default"/>
      </w:rPr>
    </w:lvl>
  </w:abstractNum>
  <w:abstractNum w:abstractNumId="16" w15:restartNumberingAfterBreak="0">
    <w:nsid w:val="0CE96E44"/>
    <w:multiLevelType w:val="hybridMultilevel"/>
    <w:tmpl w:val="096E4590"/>
    <w:lvl w:ilvl="0" w:tplc="0644C2AC">
      <w:start w:val="1"/>
      <w:numFmt w:val="bullet"/>
      <w:lvlText w:val=""/>
      <w:lvlJc w:val="left"/>
      <w:pPr>
        <w:ind w:left="720" w:hanging="360"/>
      </w:pPr>
      <w:rPr>
        <w:rFonts w:ascii="Symbol" w:hAnsi="Symbol" w:hint="default"/>
      </w:rPr>
    </w:lvl>
    <w:lvl w:ilvl="1" w:tplc="B9743036">
      <w:start w:val="1"/>
      <w:numFmt w:val="bullet"/>
      <w:lvlText w:val="o"/>
      <w:lvlJc w:val="left"/>
      <w:pPr>
        <w:ind w:left="1440" w:hanging="360"/>
      </w:pPr>
      <w:rPr>
        <w:rFonts w:ascii="Courier New" w:hAnsi="Courier New" w:hint="default"/>
      </w:rPr>
    </w:lvl>
    <w:lvl w:ilvl="2" w:tplc="FBA8ED18">
      <w:start w:val="1"/>
      <w:numFmt w:val="bullet"/>
      <w:lvlText w:val=""/>
      <w:lvlJc w:val="left"/>
      <w:pPr>
        <w:ind w:left="2160" w:hanging="360"/>
      </w:pPr>
      <w:rPr>
        <w:rFonts w:ascii="Wingdings" w:hAnsi="Wingdings" w:hint="default"/>
      </w:rPr>
    </w:lvl>
    <w:lvl w:ilvl="3" w:tplc="77B61632">
      <w:start w:val="1"/>
      <w:numFmt w:val="bullet"/>
      <w:lvlText w:val=""/>
      <w:lvlJc w:val="left"/>
      <w:pPr>
        <w:ind w:left="2880" w:hanging="360"/>
      </w:pPr>
      <w:rPr>
        <w:rFonts w:ascii="Symbol" w:hAnsi="Symbol" w:hint="default"/>
      </w:rPr>
    </w:lvl>
    <w:lvl w:ilvl="4" w:tplc="DFE4E360">
      <w:start w:val="1"/>
      <w:numFmt w:val="bullet"/>
      <w:lvlText w:val="o"/>
      <w:lvlJc w:val="left"/>
      <w:pPr>
        <w:ind w:left="3600" w:hanging="360"/>
      </w:pPr>
      <w:rPr>
        <w:rFonts w:ascii="Courier New" w:hAnsi="Courier New" w:hint="default"/>
      </w:rPr>
    </w:lvl>
    <w:lvl w:ilvl="5" w:tplc="8782305E">
      <w:start w:val="1"/>
      <w:numFmt w:val="bullet"/>
      <w:lvlText w:val=""/>
      <w:lvlJc w:val="left"/>
      <w:pPr>
        <w:ind w:left="4320" w:hanging="360"/>
      </w:pPr>
      <w:rPr>
        <w:rFonts w:ascii="Wingdings" w:hAnsi="Wingdings" w:hint="default"/>
      </w:rPr>
    </w:lvl>
    <w:lvl w:ilvl="6" w:tplc="E47AB244">
      <w:start w:val="1"/>
      <w:numFmt w:val="bullet"/>
      <w:lvlText w:val=""/>
      <w:lvlJc w:val="left"/>
      <w:pPr>
        <w:ind w:left="5040" w:hanging="360"/>
      </w:pPr>
      <w:rPr>
        <w:rFonts w:ascii="Symbol" w:hAnsi="Symbol" w:hint="default"/>
      </w:rPr>
    </w:lvl>
    <w:lvl w:ilvl="7" w:tplc="91D4DDD2">
      <w:start w:val="1"/>
      <w:numFmt w:val="bullet"/>
      <w:lvlText w:val="o"/>
      <w:lvlJc w:val="left"/>
      <w:pPr>
        <w:ind w:left="5760" w:hanging="360"/>
      </w:pPr>
      <w:rPr>
        <w:rFonts w:ascii="Courier New" w:hAnsi="Courier New" w:hint="default"/>
      </w:rPr>
    </w:lvl>
    <w:lvl w:ilvl="8" w:tplc="7186A462">
      <w:start w:val="1"/>
      <w:numFmt w:val="bullet"/>
      <w:lvlText w:val=""/>
      <w:lvlJc w:val="left"/>
      <w:pPr>
        <w:ind w:left="6480" w:hanging="360"/>
      </w:pPr>
      <w:rPr>
        <w:rFonts w:ascii="Wingdings" w:hAnsi="Wingdings" w:hint="default"/>
      </w:rPr>
    </w:lvl>
  </w:abstractNum>
  <w:abstractNum w:abstractNumId="17" w15:restartNumberingAfterBreak="0">
    <w:nsid w:val="0DD676F8"/>
    <w:multiLevelType w:val="hybridMultilevel"/>
    <w:tmpl w:val="C37AA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3A42D37"/>
    <w:multiLevelType w:val="hybridMultilevel"/>
    <w:tmpl w:val="ED4ABD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69C26D8"/>
    <w:multiLevelType w:val="hybridMultilevel"/>
    <w:tmpl w:val="E8F81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7217AFB"/>
    <w:multiLevelType w:val="hybridMultilevel"/>
    <w:tmpl w:val="A6BC0E1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C603BFD"/>
    <w:multiLevelType w:val="hybridMultilevel"/>
    <w:tmpl w:val="359633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20F622D1"/>
    <w:multiLevelType w:val="hybridMultilevel"/>
    <w:tmpl w:val="C8C0E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58D4BCE"/>
    <w:multiLevelType w:val="hybridMultilevel"/>
    <w:tmpl w:val="DC8A1D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8614A27"/>
    <w:multiLevelType w:val="hybridMultilevel"/>
    <w:tmpl w:val="E1785960"/>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2AFB28D4"/>
    <w:multiLevelType w:val="hybridMultilevel"/>
    <w:tmpl w:val="E9225D30"/>
    <w:lvl w:ilvl="0" w:tplc="96825D60">
      <w:numFmt w:val="bullet"/>
      <w:lvlText w:val="-"/>
      <w:lvlJc w:val="left"/>
      <w:pPr>
        <w:ind w:left="720" w:hanging="360"/>
      </w:pPr>
      <w:rPr>
        <w:rFonts w:ascii="Verdana" w:eastAsia="Arial Unicode MS"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B213D38"/>
    <w:multiLevelType w:val="hybridMultilevel"/>
    <w:tmpl w:val="A0C89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3FE63D2"/>
    <w:multiLevelType w:val="hybridMultilevel"/>
    <w:tmpl w:val="617E88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38DD33AF"/>
    <w:multiLevelType w:val="hybridMultilevel"/>
    <w:tmpl w:val="889E89F0"/>
    <w:lvl w:ilvl="0" w:tplc="08090001">
      <w:start w:val="1"/>
      <w:numFmt w:val="bullet"/>
      <w:lvlText w:val=""/>
      <w:lvlJc w:val="left"/>
      <w:pPr>
        <w:ind w:left="720" w:hanging="360"/>
      </w:pPr>
      <w:rPr>
        <w:rFonts w:ascii="Symbol" w:hAnsi="Symbol" w:hint="default"/>
      </w:rPr>
    </w:lvl>
    <w:lvl w:ilvl="1" w:tplc="1F2C2052">
      <w:numFmt w:val="bullet"/>
      <w:lvlText w:val="−"/>
      <w:lvlJc w:val="left"/>
      <w:pPr>
        <w:ind w:left="1440" w:hanging="360"/>
      </w:pPr>
      <w:rPr>
        <w:rFonts w:ascii="Verdana" w:eastAsia="Open Sans" w:hAnsi="Verdana" w:cs="Open Sans" w:hint="default"/>
        <w:sz w:val="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AEC3385"/>
    <w:multiLevelType w:val="hybridMultilevel"/>
    <w:tmpl w:val="885E2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CED1557"/>
    <w:multiLevelType w:val="hybridMultilevel"/>
    <w:tmpl w:val="A30C97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3D85544A"/>
    <w:multiLevelType w:val="hybridMultilevel"/>
    <w:tmpl w:val="E6DC1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ECF459F"/>
    <w:multiLevelType w:val="hybridMultilevel"/>
    <w:tmpl w:val="490A6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F265251"/>
    <w:multiLevelType w:val="hybridMultilevel"/>
    <w:tmpl w:val="63D2F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167603F"/>
    <w:multiLevelType w:val="hybridMultilevel"/>
    <w:tmpl w:val="56BE2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23D5609"/>
    <w:multiLevelType w:val="hybridMultilevel"/>
    <w:tmpl w:val="B12EC95C"/>
    <w:lvl w:ilvl="0" w:tplc="96825D60">
      <w:numFmt w:val="bullet"/>
      <w:lvlText w:val="-"/>
      <w:lvlJc w:val="left"/>
      <w:pPr>
        <w:ind w:left="360" w:hanging="360"/>
      </w:pPr>
      <w:rPr>
        <w:rFonts w:ascii="Verdana" w:eastAsia="Arial Unicode MS" w:hAnsi="Verdana"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433E6974"/>
    <w:multiLevelType w:val="hybridMultilevel"/>
    <w:tmpl w:val="C8DAF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4DF66B7"/>
    <w:multiLevelType w:val="hybridMultilevel"/>
    <w:tmpl w:val="796E06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45D54ABA"/>
    <w:multiLevelType w:val="multilevel"/>
    <w:tmpl w:val="631244A6"/>
    <w:lvl w:ilvl="0">
      <w:start w:val="1"/>
      <w:numFmt w:val="decimal"/>
      <w:pStyle w:val="Heading1"/>
      <w:lvlText w:val="%1"/>
      <w:lvlJc w:val="left"/>
      <w:pPr>
        <w:ind w:left="432" w:hanging="432"/>
      </w:pPr>
      <w:rPr>
        <w:rFonts w:hint="default"/>
        <w:color w:val="702077"/>
        <w:w w:val="91"/>
        <w:sz w:val="26"/>
        <w:szCs w:val="26"/>
      </w:rPr>
    </w:lvl>
    <w:lvl w:ilvl="1">
      <w:start w:val="1"/>
      <w:numFmt w:val="decimal"/>
      <w:pStyle w:val="Heading2"/>
      <w:lvlText w:val="%1.%2"/>
      <w:lvlJc w:val="left"/>
      <w:pPr>
        <w:ind w:left="576" w:hanging="576"/>
      </w:pPr>
      <w:rPr>
        <w:rFonts w:ascii="Verdana" w:hAnsi="Verdana" w:hint="default"/>
        <w:color w:val="702077"/>
        <w:w w:val="90"/>
        <w:sz w:val="24"/>
        <w:szCs w:val="24"/>
      </w:rPr>
    </w:lvl>
    <w:lvl w:ilvl="2">
      <w:start w:val="1"/>
      <w:numFmt w:val="decimal"/>
      <w:pStyle w:val="Heading3"/>
      <w:lvlText w:val="%1.%2.%3"/>
      <w:lvlJc w:val="left"/>
      <w:pPr>
        <w:ind w:left="720" w:hanging="720"/>
      </w:pPr>
      <w:rPr>
        <w:rFonts w:ascii="Verdana" w:hAnsi="Verdana" w:cs="Open Sans" w:hint="default"/>
        <w:w w:val="99"/>
        <w:sz w:val="24"/>
        <w:szCs w:val="24"/>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9" w15:restartNumberingAfterBreak="0">
    <w:nsid w:val="4A600EB2"/>
    <w:multiLevelType w:val="hybridMultilevel"/>
    <w:tmpl w:val="F93C25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4C466BF0"/>
    <w:multiLevelType w:val="hybridMultilevel"/>
    <w:tmpl w:val="47DAF926"/>
    <w:lvl w:ilvl="0" w:tplc="96825D60">
      <w:numFmt w:val="bullet"/>
      <w:lvlText w:val="-"/>
      <w:lvlJc w:val="left"/>
      <w:pPr>
        <w:ind w:left="360" w:hanging="360"/>
      </w:pPr>
      <w:rPr>
        <w:rFonts w:ascii="Verdana" w:eastAsia="Arial Unicode MS" w:hAnsi="Verdana"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4F9123B5"/>
    <w:multiLevelType w:val="hybridMultilevel"/>
    <w:tmpl w:val="2C46FE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52432E44"/>
    <w:multiLevelType w:val="hybridMultilevel"/>
    <w:tmpl w:val="43625D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58F32C8D"/>
    <w:multiLevelType w:val="hybridMultilevel"/>
    <w:tmpl w:val="922E7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A6CC7CD"/>
    <w:multiLevelType w:val="hybridMultilevel"/>
    <w:tmpl w:val="D250EF1C"/>
    <w:lvl w:ilvl="0" w:tplc="BC964E14">
      <w:start w:val="1"/>
      <w:numFmt w:val="bullet"/>
      <w:lvlText w:val=""/>
      <w:lvlJc w:val="left"/>
      <w:pPr>
        <w:ind w:left="720" w:hanging="360"/>
      </w:pPr>
      <w:rPr>
        <w:rFonts w:ascii="Symbol" w:hAnsi="Symbol" w:hint="default"/>
      </w:rPr>
    </w:lvl>
    <w:lvl w:ilvl="1" w:tplc="C36E0D0C">
      <w:start w:val="1"/>
      <w:numFmt w:val="bullet"/>
      <w:lvlText w:val=""/>
      <w:lvlJc w:val="left"/>
      <w:pPr>
        <w:ind w:left="1440" w:hanging="360"/>
      </w:pPr>
      <w:rPr>
        <w:rFonts w:ascii="Symbol" w:hAnsi="Symbol" w:hint="default"/>
      </w:rPr>
    </w:lvl>
    <w:lvl w:ilvl="2" w:tplc="0A34ACB4">
      <w:start w:val="1"/>
      <w:numFmt w:val="bullet"/>
      <w:lvlText w:val=""/>
      <w:lvlJc w:val="left"/>
      <w:pPr>
        <w:ind w:left="2160" w:hanging="360"/>
      </w:pPr>
      <w:rPr>
        <w:rFonts w:ascii="Wingdings" w:hAnsi="Wingdings" w:hint="default"/>
      </w:rPr>
    </w:lvl>
    <w:lvl w:ilvl="3" w:tplc="F55443BA">
      <w:start w:val="1"/>
      <w:numFmt w:val="bullet"/>
      <w:lvlText w:val=""/>
      <w:lvlJc w:val="left"/>
      <w:pPr>
        <w:ind w:left="2880" w:hanging="360"/>
      </w:pPr>
      <w:rPr>
        <w:rFonts w:ascii="Symbol" w:hAnsi="Symbol" w:hint="default"/>
      </w:rPr>
    </w:lvl>
    <w:lvl w:ilvl="4" w:tplc="C8A88D4A">
      <w:start w:val="1"/>
      <w:numFmt w:val="bullet"/>
      <w:lvlText w:val="o"/>
      <w:lvlJc w:val="left"/>
      <w:pPr>
        <w:ind w:left="3600" w:hanging="360"/>
      </w:pPr>
      <w:rPr>
        <w:rFonts w:ascii="Courier New" w:hAnsi="Courier New" w:hint="default"/>
      </w:rPr>
    </w:lvl>
    <w:lvl w:ilvl="5" w:tplc="D7C2DBBC">
      <w:start w:val="1"/>
      <w:numFmt w:val="bullet"/>
      <w:lvlText w:val=""/>
      <w:lvlJc w:val="left"/>
      <w:pPr>
        <w:ind w:left="4320" w:hanging="360"/>
      </w:pPr>
      <w:rPr>
        <w:rFonts w:ascii="Wingdings" w:hAnsi="Wingdings" w:hint="default"/>
      </w:rPr>
    </w:lvl>
    <w:lvl w:ilvl="6" w:tplc="37BC9E76">
      <w:start w:val="1"/>
      <w:numFmt w:val="bullet"/>
      <w:lvlText w:val=""/>
      <w:lvlJc w:val="left"/>
      <w:pPr>
        <w:ind w:left="5040" w:hanging="360"/>
      </w:pPr>
      <w:rPr>
        <w:rFonts w:ascii="Symbol" w:hAnsi="Symbol" w:hint="default"/>
      </w:rPr>
    </w:lvl>
    <w:lvl w:ilvl="7" w:tplc="BF162B0A">
      <w:start w:val="1"/>
      <w:numFmt w:val="bullet"/>
      <w:lvlText w:val="o"/>
      <w:lvlJc w:val="left"/>
      <w:pPr>
        <w:ind w:left="5760" w:hanging="360"/>
      </w:pPr>
      <w:rPr>
        <w:rFonts w:ascii="Courier New" w:hAnsi="Courier New" w:hint="default"/>
      </w:rPr>
    </w:lvl>
    <w:lvl w:ilvl="8" w:tplc="63C4E77C">
      <w:start w:val="1"/>
      <w:numFmt w:val="bullet"/>
      <w:lvlText w:val=""/>
      <w:lvlJc w:val="left"/>
      <w:pPr>
        <w:ind w:left="6480" w:hanging="360"/>
      </w:pPr>
      <w:rPr>
        <w:rFonts w:ascii="Wingdings" w:hAnsi="Wingdings" w:hint="default"/>
      </w:rPr>
    </w:lvl>
  </w:abstractNum>
  <w:abstractNum w:abstractNumId="45" w15:restartNumberingAfterBreak="0">
    <w:nsid w:val="5A7E55DB"/>
    <w:multiLevelType w:val="hybridMultilevel"/>
    <w:tmpl w:val="C0A63C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5BDB2D5D"/>
    <w:multiLevelType w:val="hybridMultilevel"/>
    <w:tmpl w:val="2430CA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7" w15:restartNumberingAfterBreak="0">
    <w:nsid w:val="5CBF5196"/>
    <w:multiLevelType w:val="hybridMultilevel"/>
    <w:tmpl w:val="53020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E965877"/>
    <w:multiLevelType w:val="hybridMultilevel"/>
    <w:tmpl w:val="14B0F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F115ED1"/>
    <w:multiLevelType w:val="hybridMultilevel"/>
    <w:tmpl w:val="7B166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0B65EC3"/>
    <w:multiLevelType w:val="hybridMultilevel"/>
    <w:tmpl w:val="546AF6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426408B"/>
    <w:multiLevelType w:val="hybridMultilevel"/>
    <w:tmpl w:val="BE682D8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sz w:val="22"/>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5B76F76"/>
    <w:multiLevelType w:val="hybridMultilevel"/>
    <w:tmpl w:val="A164F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0577E09"/>
    <w:multiLevelType w:val="hybridMultilevel"/>
    <w:tmpl w:val="ECE48B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711A30E2"/>
    <w:multiLevelType w:val="hybridMultilevel"/>
    <w:tmpl w:val="39F4A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1FC30B7"/>
    <w:multiLevelType w:val="hybridMultilevel"/>
    <w:tmpl w:val="46882C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73AD060C"/>
    <w:multiLevelType w:val="hybridMultilevel"/>
    <w:tmpl w:val="376A3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5267A80"/>
    <w:multiLevelType w:val="hybridMultilevel"/>
    <w:tmpl w:val="86387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5CB3455"/>
    <w:multiLevelType w:val="hybridMultilevel"/>
    <w:tmpl w:val="D0306A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7BE2550B"/>
    <w:multiLevelType w:val="hybridMultilevel"/>
    <w:tmpl w:val="8E4C63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7DC949DB"/>
    <w:multiLevelType w:val="hybridMultilevel"/>
    <w:tmpl w:val="2A0A2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8"/>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52"/>
  </w:num>
  <w:num w:numId="14">
    <w:abstractNumId w:val="55"/>
  </w:num>
  <w:num w:numId="15">
    <w:abstractNumId w:val="32"/>
  </w:num>
  <w:num w:numId="16">
    <w:abstractNumId w:val="18"/>
  </w:num>
  <w:num w:numId="17">
    <w:abstractNumId w:val="33"/>
  </w:num>
  <w:num w:numId="18">
    <w:abstractNumId w:val="43"/>
  </w:num>
  <w:num w:numId="19">
    <w:abstractNumId w:val="28"/>
  </w:num>
  <w:num w:numId="20">
    <w:abstractNumId w:val="31"/>
  </w:num>
  <w:num w:numId="21">
    <w:abstractNumId w:val="47"/>
  </w:num>
  <w:num w:numId="22">
    <w:abstractNumId w:val="50"/>
  </w:num>
  <w:num w:numId="23">
    <w:abstractNumId w:val="49"/>
  </w:num>
  <w:num w:numId="24">
    <w:abstractNumId w:val="29"/>
  </w:num>
  <w:num w:numId="25">
    <w:abstractNumId w:val="51"/>
  </w:num>
  <w:num w:numId="26">
    <w:abstractNumId w:val="36"/>
  </w:num>
  <w:num w:numId="27">
    <w:abstractNumId w:val="19"/>
  </w:num>
  <w:num w:numId="28">
    <w:abstractNumId w:val="23"/>
  </w:num>
  <w:num w:numId="29">
    <w:abstractNumId w:val="48"/>
  </w:num>
  <w:num w:numId="30">
    <w:abstractNumId w:val="56"/>
  </w:num>
  <w:num w:numId="31">
    <w:abstractNumId w:val="17"/>
  </w:num>
  <w:num w:numId="32">
    <w:abstractNumId w:val="54"/>
  </w:num>
  <w:num w:numId="33">
    <w:abstractNumId w:val="34"/>
  </w:num>
  <w:num w:numId="34">
    <w:abstractNumId w:val="57"/>
  </w:num>
  <w:num w:numId="35">
    <w:abstractNumId w:val="60"/>
  </w:num>
  <w:num w:numId="36">
    <w:abstractNumId w:val="10"/>
  </w:num>
  <w:num w:numId="37">
    <w:abstractNumId w:val="41"/>
  </w:num>
  <w:num w:numId="38">
    <w:abstractNumId w:val="13"/>
  </w:num>
  <w:num w:numId="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num>
  <w:num w:numId="41">
    <w:abstractNumId w:val="20"/>
  </w:num>
  <w:num w:numId="42">
    <w:abstractNumId w:val="38"/>
  </w:num>
  <w:num w:numId="43">
    <w:abstractNumId w:val="35"/>
  </w:num>
  <w:num w:numId="44">
    <w:abstractNumId w:val="35"/>
  </w:num>
  <w:num w:numId="45">
    <w:abstractNumId w:val="40"/>
  </w:num>
  <w:num w:numId="46">
    <w:abstractNumId w:val="15"/>
  </w:num>
  <w:num w:numId="47">
    <w:abstractNumId w:val="16"/>
  </w:num>
  <w:num w:numId="48">
    <w:abstractNumId w:val="44"/>
  </w:num>
  <w:num w:numId="49">
    <w:abstractNumId w:val="14"/>
  </w:num>
  <w:num w:numId="50">
    <w:abstractNumId w:val="25"/>
  </w:num>
  <w:num w:numId="51">
    <w:abstractNumId w:val="24"/>
  </w:num>
  <w:num w:numId="52">
    <w:abstractNumId w:val="39"/>
  </w:num>
  <w:num w:numId="53">
    <w:abstractNumId w:val="27"/>
  </w:num>
  <w:num w:numId="54">
    <w:abstractNumId w:val="45"/>
  </w:num>
  <w:num w:numId="55">
    <w:abstractNumId w:val="42"/>
  </w:num>
  <w:num w:numId="56">
    <w:abstractNumId w:val="21"/>
  </w:num>
  <w:num w:numId="57">
    <w:abstractNumId w:val="58"/>
  </w:num>
  <w:num w:numId="58">
    <w:abstractNumId w:val="37"/>
  </w:num>
  <w:num w:numId="59">
    <w:abstractNumId w:val="59"/>
  </w:num>
  <w:num w:numId="60">
    <w:abstractNumId w:val="53"/>
  </w:num>
  <w:num w:numId="61">
    <w:abstractNumId w:val="30"/>
  </w:num>
  <w:num w:numId="62">
    <w:abstractNumId w:val="46"/>
  </w:num>
  <w:num w:numId="63">
    <w:abstractNumId w:val="22"/>
  </w:num>
  <w:num w:numId="64">
    <w:abstractNumId w:val="26"/>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MjW2tDC0tDAwMjNX0lEKTi0uzszPAykwMqkFAHS7g/UtAAAA"/>
  </w:docVars>
  <w:rsids>
    <w:rsidRoot w:val="005C26F4"/>
    <w:rsid w:val="0000015D"/>
    <w:rsid w:val="00000539"/>
    <w:rsid w:val="00000865"/>
    <w:rsid w:val="0000386F"/>
    <w:rsid w:val="0000662D"/>
    <w:rsid w:val="00006A0B"/>
    <w:rsid w:val="0000748F"/>
    <w:rsid w:val="00014357"/>
    <w:rsid w:val="00020C35"/>
    <w:rsid w:val="00032317"/>
    <w:rsid w:val="00032DD3"/>
    <w:rsid w:val="00035B08"/>
    <w:rsid w:val="00035F89"/>
    <w:rsid w:val="00036E73"/>
    <w:rsid w:val="000407BD"/>
    <w:rsid w:val="000418F4"/>
    <w:rsid w:val="00041FF1"/>
    <w:rsid w:val="00042F14"/>
    <w:rsid w:val="00043BF4"/>
    <w:rsid w:val="00047118"/>
    <w:rsid w:val="00050984"/>
    <w:rsid w:val="00050BB7"/>
    <w:rsid w:val="00052FD8"/>
    <w:rsid w:val="00055587"/>
    <w:rsid w:val="0005776F"/>
    <w:rsid w:val="000577F6"/>
    <w:rsid w:val="00060752"/>
    <w:rsid w:val="00060995"/>
    <w:rsid w:val="00061D6B"/>
    <w:rsid w:val="00062FD9"/>
    <w:rsid w:val="00065877"/>
    <w:rsid w:val="00066034"/>
    <w:rsid w:val="00074DFC"/>
    <w:rsid w:val="00075A8F"/>
    <w:rsid w:val="00075FEF"/>
    <w:rsid w:val="000765F1"/>
    <w:rsid w:val="00077878"/>
    <w:rsid w:val="00077911"/>
    <w:rsid w:val="00077DF9"/>
    <w:rsid w:val="00081676"/>
    <w:rsid w:val="00081FA6"/>
    <w:rsid w:val="000841F2"/>
    <w:rsid w:val="000861FA"/>
    <w:rsid w:val="00087F32"/>
    <w:rsid w:val="000901B0"/>
    <w:rsid w:val="00090E6F"/>
    <w:rsid w:val="00091984"/>
    <w:rsid w:val="0009361F"/>
    <w:rsid w:val="00093D4E"/>
    <w:rsid w:val="00094A1A"/>
    <w:rsid w:val="00095BB1"/>
    <w:rsid w:val="00095F60"/>
    <w:rsid w:val="000A089D"/>
    <w:rsid w:val="000A40C6"/>
    <w:rsid w:val="000B174A"/>
    <w:rsid w:val="000B1DB9"/>
    <w:rsid w:val="000B5F3A"/>
    <w:rsid w:val="000B6924"/>
    <w:rsid w:val="000B7848"/>
    <w:rsid w:val="000C24EC"/>
    <w:rsid w:val="000D0961"/>
    <w:rsid w:val="000D7E5E"/>
    <w:rsid w:val="000E0E9B"/>
    <w:rsid w:val="000E2690"/>
    <w:rsid w:val="000E304A"/>
    <w:rsid w:val="000E6678"/>
    <w:rsid w:val="000F00E0"/>
    <w:rsid w:val="000F06C0"/>
    <w:rsid w:val="000F33D7"/>
    <w:rsid w:val="000F4669"/>
    <w:rsid w:val="000F76AA"/>
    <w:rsid w:val="001000DB"/>
    <w:rsid w:val="00104C7B"/>
    <w:rsid w:val="0010639B"/>
    <w:rsid w:val="001119F0"/>
    <w:rsid w:val="00111BE0"/>
    <w:rsid w:val="00112E3F"/>
    <w:rsid w:val="00112F36"/>
    <w:rsid w:val="0011410F"/>
    <w:rsid w:val="001146C5"/>
    <w:rsid w:val="00115AFA"/>
    <w:rsid w:val="001173B8"/>
    <w:rsid w:val="001202FE"/>
    <w:rsid w:val="00120F63"/>
    <w:rsid w:val="00121667"/>
    <w:rsid w:val="00121CD2"/>
    <w:rsid w:val="0012257D"/>
    <w:rsid w:val="001230A4"/>
    <w:rsid w:val="00123AB3"/>
    <w:rsid w:val="00123F6A"/>
    <w:rsid w:val="001252F2"/>
    <w:rsid w:val="00126441"/>
    <w:rsid w:val="00126A00"/>
    <w:rsid w:val="00127B63"/>
    <w:rsid w:val="00130796"/>
    <w:rsid w:val="00131FBA"/>
    <w:rsid w:val="00133AA9"/>
    <w:rsid w:val="00134C6C"/>
    <w:rsid w:val="001365B9"/>
    <w:rsid w:val="00136751"/>
    <w:rsid w:val="001418B4"/>
    <w:rsid w:val="0014395E"/>
    <w:rsid w:val="00144EBE"/>
    <w:rsid w:val="00146AE0"/>
    <w:rsid w:val="00153887"/>
    <w:rsid w:val="001541C8"/>
    <w:rsid w:val="00154334"/>
    <w:rsid w:val="0015441E"/>
    <w:rsid w:val="00154CE2"/>
    <w:rsid w:val="00165BD7"/>
    <w:rsid w:val="00166A2B"/>
    <w:rsid w:val="00171BA3"/>
    <w:rsid w:val="0017439F"/>
    <w:rsid w:val="00177476"/>
    <w:rsid w:val="00183B78"/>
    <w:rsid w:val="00184802"/>
    <w:rsid w:val="00187A2B"/>
    <w:rsid w:val="00191C00"/>
    <w:rsid w:val="001943AA"/>
    <w:rsid w:val="001971FA"/>
    <w:rsid w:val="00197E0C"/>
    <w:rsid w:val="001A080D"/>
    <w:rsid w:val="001A1ABF"/>
    <w:rsid w:val="001A49C4"/>
    <w:rsid w:val="001A6B67"/>
    <w:rsid w:val="001B0972"/>
    <w:rsid w:val="001B1791"/>
    <w:rsid w:val="001B50B5"/>
    <w:rsid w:val="001B5A9C"/>
    <w:rsid w:val="001B6190"/>
    <w:rsid w:val="001B75EF"/>
    <w:rsid w:val="001C18FC"/>
    <w:rsid w:val="001C1D49"/>
    <w:rsid w:val="001C399A"/>
    <w:rsid w:val="001C48CC"/>
    <w:rsid w:val="001C6566"/>
    <w:rsid w:val="001C6CE7"/>
    <w:rsid w:val="001D1AE0"/>
    <w:rsid w:val="001D4B2C"/>
    <w:rsid w:val="001D5183"/>
    <w:rsid w:val="001D5E13"/>
    <w:rsid w:val="001E0DBD"/>
    <w:rsid w:val="001E1761"/>
    <w:rsid w:val="001E57F1"/>
    <w:rsid w:val="001E7ED8"/>
    <w:rsid w:val="001F03F2"/>
    <w:rsid w:val="001F3F2E"/>
    <w:rsid w:val="001F5913"/>
    <w:rsid w:val="001F5D99"/>
    <w:rsid w:val="001F5F04"/>
    <w:rsid w:val="00200A19"/>
    <w:rsid w:val="00200A9B"/>
    <w:rsid w:val="00202B51"/>
    <w:rsid w:val="0020322C"/>
    <w:rsid w:val="00203F63"/>
    <w:rsid w:val="00205BA5"/>
    <w:rsid w:val="00212484"/>
    <w:rsid w:val="0022208B"/>
    <w:rsid w:val="0022300D"/>
    <w:rsid w:val="00224E7F"/>
    <w:rsid w:val="00225F91"/>
    <w:rsid w:val="00226556"/>
    <w:rsid w:val="00226851"/>
    <w:rsid w:val="00227B35"/>
    <w:rsid w:val="00230E4B"/>
    <w:rsid w:val="00230FCD"/>
    <w:rsid w:val="00232CBF"/>
    <w:rsid w:val="002330BF"/>
    <w:rsid w:val="0023563A"/>
    <w:rsid w:val="0023668F"/>
    <w:rsid w:val="00236C89"/>
    <w:rsid w:val="00237EC0"/>
    <w:rsid w:val="00241841"/>
    <w:rsid w:val="00245E0B"/>
    <w:rsid w:val="00250521"/>
    <w:rsid w:val="00252B17"/>
    <w:rsid w:val="00253DB2"/>
    <w:rsid w:val="002570B8"/>
    <w:rsid w:val="00257133"/>
    <w:rsid w:val="002576A6"/>
    <w:rsid w:val="00265EEC"/>
    <w:rsid w:val="002662F8"/>
    <w:rsid w:val="00274309"/>
    <w:rsid w:val="00276C8C"/>
    <w:rsid w:val="00284EC7"/>
    <w:rsid w:val="00286AD2"/>
    <w:rsid w:val="002876E3"/>
    <w:rsid w:val="00287991"/>
    <w:rsid w:val="0029498A"/>
    <w:rsid w:val="002958D3"/>
    <w:rsid w:val="00295C75"/>
    <w:rsid w:val="002A692E"/>
    <w:rsid w:val="002A6CB2"/>
    <w:rsid w:val="002B06FF"/>
    <w:rsid w:val="002B35DE"/>
    <w:rsid w:val="002B4BF0"/>
    <w:rsid w:val="002B59CB"/>
    <w:rsid w:val="002B691C"/>
    <w:rsid w:val="002B6E40"/>
    <w:rsid w:val="002B72F2"/>
    <w:rsid w:val="002B7F6C"/>
    <w:rsid w:val="002C1B13"/>
    <w:rsid w:val="002C2169"/>
    <w:rsid w:val="002C5368"/>
    <w:rsid w:val="002C5C1F"/>
    <w:rsid w:val="002D0511"/>
    <w:rsid w:val="002D13E4"/>
    <w:rsid w:val="002D23FC"/>
    <w:rsid w:val="002D3202"/>
    <w:rsid w:val="002D390D"/>
    <w:rsid w:val="002D6EEE"/>
    <w:rsid w:val="002D7078"/>
    <w:rsid w:val="002D71F2"/>
    <w:rsid w:val="002D7647"/>
    <w:rsid w:val="002D77CE"/>
    <w:rsid w:val="002D7D21"/>
    <w:rsid w:val="002E439F"/>
    <w:rsid w:val="002E79A5"/>
    <w:rsid w:val="002E7A07"/>
    <w:rsid w:val="002E7A37"/>
    <w:rsid w:val="002F218B"/>
    <w:rsid w:val="002F40A1"/>
    <w:rsid w:val="002F539B"/>
    <w:rsid w:val="002F623F"/>
    <w:rsid w:val="002F76CB"/>
    <w:rsid w:val="0030099C"/>
    <w:rsid w:val="00301751"/>
    <w:rsid w:val="00301FE9"/>
    <w:rsid w:val="00302F23"/>
    <w:rsid w:val="00302F86"/>
    <w:rsid w:val="00303488"/>
    <w:rsid w:val="00303B98"/>
    <w:rsid w:val="0031079E"/>
    <w:rsid w:val="00311276"/>
    <w:rsid w:val="003118B0"/>
    <w:rsid w:val="00312AC6"/>
    <w:rsid w:val="00312CC7"/>
    <w:rsid w:val="00313EEC"/>
    <w:rsid w:val="003148B8"/>
    <w:rsid w:val="00314CF9"/>
    <w:rsid w:val="00316582"/>
    <w:rsid w:val="0032124B"/>
    <w:rsid w:val="00324412"/>
    <w:rsid w:val="003259A9"/>
    <w:rsid w:val="003318C8"/>
    <w:rsid w:val="00333116"/>
    <w:rsid w:val="00342458"/>
    <w:rsid w:val="00345E3C"/>
    <w:rsid w:val="003476AC"/>
    <w:rsid w:val="00350E9F"/>
    <w:rsid w:val="00351A56"/>
    <w:rsid w:val="00353850"/>
    <w:rsid w:val="003551E3"/>
    <w:rsid w:val="00355411"/>
    <w:rsid w:val="003575E2"/>
    <w:rsid w:val="00357A06"/>
    <w:rsid w:val="00361343"/>
    <w:rsid w:val="00364535"/>
    <w:rsid w:val="00364C1B"/>
    <w:rsid w:val="00365455"/>
    <w:rsid w:val="00370A5B"/>
    <w:rsid w:val="00373588"/>
    <w:rsid w:val="00375E55"/>
    <w:rsid w:val="00376F4C"/>
    <w:rsid w:val="00384729"/>
    <w:rsid w:val="003853A7"/>
    <w:rsid w:val="003921CF"/>
    <w:rsid w:val="003A13B8"/>
    <w:rsid w:val="003A2552"/>
    <w:rsid w:val="003A29F0"/>
    <w:rsid w:val="003A5830"/>
    <w:rsid w:val="003A74E7"/>
    <w:rsid w:val="003A7675"/>
    <w:rsid w:val="003B0BA0"/>
    <w:rsid w:val="003B3EC4"/>
    <w:rsid w:val="003C04E0"/>
    <w:rsid w:val="003C1654"/>
    <w:rsid w:val="003C2015"/>
    <w:rsid w:val="003C2B9B"/>
    <w:rsid w:val="003C2FEF"/>
    <w:rsid w:val="003C3343"/>
    <w:rsid w:val="003C4BF1"/>
    <w:rsid w:val="003C640F"/>
    <w:rsid w:val="003D493F"/>
    <w:rsid w:val="003D5C12"/>
    <w:rsid w:val="003D689B"/>
    <w:rsid w:val="003D70A9"/>
    <w:rsid w:val="003E1994"/>
    <w:rsid w:val="003E3119"/>
    <w:rsid w:val="003E4510"/>
    <w:rsid w:val="003E4AB3"/>
    <w:rsid w:val="003E5BE3"/>
    <w:rsid w:val="003E67F6"/>
    <w:rsid w:val="003E7E64"/>
    <w:rsid w:val="003F0B4E"/>
    <w:rsid w:val="003F1C79"/>
    <w:rsid w:val="003F2F60"/>
    <w:rsid w:val="003F3355"/>
    <w:rsid w:val="003F3E68"/>
    <w:rsid w:val="003F48E0"/>
    <w:rsid w:val="003F6A58"/>
    <w:rsid w:val="00400828"/>
    <w:rsid w:val="00401791"/>
    <w:rsid w:val="00401B72"/>
    <w:rsid w:val="004021C5"/>
    <w:rsid w:val="00402563"/>
    <w:rsid w:val="0040688A"/>
    <w:rsid w:val="0041140C"/>
    <w:rsid w:val="0041176A"/>
    <w:rsid w:val="00411F9C"/>
    <w:rsid w:val="0041368C"/>
    <w:rsid w:val="00415293"/>
    <w:rsid w:val="004247A2"/>
    <w:rsid w:val="00425BC9"/>
    <w:rsid w:val="0043412E"/>
    <w:rsid w:val="004345FF"/>
    <w:rsid w:val="00436107"/>
    <w:rsid w:val="0043619C"/>
    <w:rsid w:val="004433C5"/>
    <w:rsid w:val="004463AA"/>
    <w:rsid w:val="004464D1"/>
    <w:rsid w:val="004466BD"/>
    <w:rsid w:val="004473A5"/>
    <w:rsid w:val="00450D2C"/>
    <w:rsid w:val="004521A0"/>
    <w:rsid w:val="00453F02"/>
    <w:rsid w:val="004569EE"/>
    <w:rsid w:val="00464AE4"/>
    <w:rsid w:val="00465F63"/>
    <w:rsid w:val="00467682"/>
    <w:rsid w:val="00470344"/>
    <w:rsid w:val="00470831"/>
    <w:rsid w:val="004719BA"/>
    <w:rsid w:val="00471D2A"/>
    <w:rsid w:val="00473E4D"/>
    <w:rsid w:val="00475A66"/>
    <w:rsid w:val="00476B72"/>
    <w:rsid w:val="00476C20"/>
    <w:rsid w:val="0047756A"/>
    <w:rsid w:val="0048008D"/>
    <w:rsid w:val="004800F5"/>
    <w:rsid w:val="00487D54"/>
    <w:rsid w:val="00490729"/>
    <w:rsid w:val="00490791"/>
    <w:rsid w:val="004910F1"/>
    <w:rsid w:val="0049247C"/>
    <w:rsid w:val="00492759"/>
    <w:rsid w:val="00495648"/>
    <w:rsid w:val="0049674E"/>
    <w:rsid w:val="004970E1"/>
    <w:rsid w:val="004A34A1"/>
    <w:rsid w:val="004A3601"/>
    <w:rsid w:val="004A5DA4"/>
    <w:rsid w:val="004A65E0"/>
    <w:rsid w:val="004B16AE"/>
    <w:rsid w:val="004B2006"/>
    <w:rsid w:val="004B42DB"/>
    <w:rsid w:val="004B66A4"/>
    <w:rsid w:val="004B687B"/>
    <w:rsid w:val="004B74C8"/>
    <w:rsid w:val="004B7533"/>
    <w:rsid w:val="004B79BD"/>
    <w:rsid w:val="004B7E84"/>
    <w:rsid w:val="004C0AA4"/>
    <w:rsid w:val="004C24BE"/>
    <w:rsid w:val="004C3800"/>
    <w:rsid w:val="004C4F95"/>
    <w:rsid w:val="004C60AA"/>
    <w:rsid w:val="004C7B1E"/>
    <w:rsid w:val="004D13C8"/>
    <w:rsid w:val="004D34A7"/>
    <w:rsid w:val="004D47A6"/>
    <w:rsid w:val="004D6988"/>
    <w:rsid w:val="004D6EFE"/>
    <w:rsid w:val="004D7639"/>
    <w:rsid w:val="004E0548"/>
    <w:rsid w:val="004E07AC"/>
    <w:rsid w:val="004E0DC6"/>
    <w:rsid w:val="004E1B3D"/>
    <w:rsid w:val="004E59A8"/>
    <w:rsid w:val="004F498D"/>
    <w:rsid w:val="00503A13"/>
    <w:rsid w:val="00505900"/>
    <w:rsid w:val="005068AB"/>
    <w:rsid w:val="00507FD3"/>
    <w:rsid w:val="00510545"/>
    <w:rsid w:val="005131BD"/>
    <w:rsid w:val="00520C1D"/>
    <w:rsid w:val="00520C1F"/>
    <w:rsid w:val="005216D8"/>
    <w:rsid w:val="00522830"/>
    <w:rsid w:val="00524854"/>
    <w:rsid w:val="00525725"/>
    <w:rsid w:val="00525DAB"/>
    <w:rsid w:val="00525FED"/>
    <w:rsid w:val="005266ED"/>
    <w:rsid w:val="005277EB"/>
    <w:rsid w:val="005300FE"/>
    <w:rsid w:val="00531439"/>
    <w:rsid w:val="00531EA9"/>
    <w:rsid w:val="00532A9A"/>
    <w:rsid w:val="0053509C"/>
    <w:rsid w:val="005363D6"/>
    <w:rsid w:val="005453FB"/>
    <w:rsid w:val="00545D69"/>
    <w:rsid w:val="00547CE4"/>
    <w:rsid w:val="005503D8"/>
    <w:rsid w:val="00550A64"/>
    <w:rsid w:val="005536C6"/>
    <w:rsid w:val="005555CA"/>
    <w:rsid w:val="00555BC9"/>
    <w:rsid w:val="00555EDA"/>
    <w:rsid w:val="005564FF"/>
    <w:rsid w:val="005571D1"/>
    <w:rsid w:val="0056021B"/>
    <w:rsid w:val="00560497"/>
    <w:rsid w:val="00562799"/>
    <w:rsid w:val="00565CB1"/>
    <w:rsid w:val="00567597"/>
    <w:rsid w:val="00567965"/>
    <w:rsid w:val="00567E15"/>
    <w:rsid w:val="005719A7"/>
    <w:rsid w:val="005723A6"/>
    <w:rsid w:val="00573D7E"/>
    <w:rsid w:val="00575865"/>
    <w:rsid w:val="00576187"/>
    <w:rsid w:val="00585200"/>
    <w:rsid w:val="00585E67"/>
    <w:rsid w:val="005871E7"/>
    <w:rsid w:val="00587741"/>
    <w:rsid w:val="005928B8"/>
    <w:rsid w:val="00592AEE"/>
    <w:rsid w:val="00594EA5"/>
    <w:rsid w:val="00595738"/>
    <w:rsid w:val="005973C3"/>
    <w:rsid w:val="005A0112"/>
    <w:rsid w:val="005A1802"/>
    <w:rsid w:val="005A34E4"/>
    <w:rsid w:val="005A4B97"/>
    <w:rsid w:val="005A63C1"/>
    <w:rsid w:val="005B2136"/>
    <w:rsid w:val="005B3CFE"/>
    <w:rsid w:val="005B7FF7"/>
    <w:rsid w:val="005C0B45"/>
    <w:rsid w:val="005C26F4"/>
    <w:rsid w:val="005C33BA"/>
    <w:rsid w:val="005C53B9"/>
    <w:rsid w:val="005C5B18"/>
    <w:rsid w:val="005C6DC8"/>
    <w:rsid w:val="005D053D"/>
    <w:rsid w:val="005D073C"/>
    <w:rsid w:val="005D0A6A"/>
    <w:rsid w:val="005D4FEF"/>
    <w:rsid w:val="005D55F1"/>
    <w:rsid w:val="005D5ECD"/>
    <w:rsid w:val="005D61F6"/>
    <w:rsid w:val="005D7642"/>
    <w:rsid w:val="005E1529"/>
    <w:rsid w:val="005E2BE1"/>
    <w:rsid w:val="005E3FF2"/>
    <w:rsid w:val="005E57CF"/>
    <w:rsid w:val="005F0205"/>
    <w:rsid w:val="005F0278"/>
    <w:rsid w:val="005F44D5"/>
    <w:rsid w:val="005F529D"/>
    <w:rsid w:val="005F5497"/>
    <w:rsid w:val="005F61BC"/>
    <w:rsid w:val="005F6F50"/>
    <w:rsid w:val="00600717"/>
    <w:rsid w:val="00604892"/>
    <w:rsid w:val="00606604"/>
    <w:rsid w:val="00606E31"/>
    <w:rsid w:val="0061041A"/>
    <w:rsid w:val="00610652"/>
    <w:rsid w:val="0061163B"/>
    <w:rsid w:val="006134EB"/>
    <w:rsid w:val="00617069"/>
    <w:rsid w:val="006170B2"/>
    <w:rsid w:val="00621CFE"/>
    <w:rsid w:val="00623F77"/>
    <w:rsid w:val="00625BC2"/>
    <w:rsid w:val="00626D50"/>
    <w:rsid w:val="00635C61"/>
    <w:rsid w:val="00636F2C"/>
    <w:rsid w:val="006406BC"/>
    <w:rsid w:val="00640FB3"/>
    <w:rsid w:val="00641A63"/>
    <w:rsid w:val="00641DF0"/>
    <w:rsid w:val="006427F8"/>
    <w:rsid w:val="00642A21"/>
    <w:rsid w:val="0064416D"/>
    <w:rsid w:val="00645C07"/>
    <w:rsid w:val="006513B0"/>
    <w:rsid w:val="00651F1F"/>
    <w:rsid w:val="00653603"/>
    <w:rsid w:val="00654E56"/>
    <w:rsid w:val="006621AF"/>
    <w:rsid w:val="006637C5"/>
    <w:rsid w:val="006651DF"/>
    <w:rsid w:val="006674FC"/>
    <w:rsid w:val="006677BB"/>
    <w:rsid w:val="00670BE0"/>
    <w:rsid w:val="00674271"/>
    <w:rsid w:val="00674EEC"/>
    <w:rsid w:val="00675832"/>
    <w:rsid w:val="00676A89"/>
    <w:rsid w:val="00680F6F"/>
    <w:rsid w:val="006821B0"/>
    <w:rsid w:val="00682E1D"/>
    <w:rsid w:val="006837B4"/>
    <w:rsid w:val="006902E2"/>
    <w:rsid w:val="00693298"/>
    <w:rsid w:val="00694A50"/>
    <w:rsid w:val="00694AF4"/>
    <w:rsid w:val="00695F4E"/>
    <w:rsid w:val="00696C88"/>
    <w:rsid w:val="00697915"/>
    <w:rsid w:val="006A21D9"/>
    <w:rsid w:val="006A3942"/>
    <w:rsid w:val="006A465F"/>
    <w:rsid w:val="006A77CF"/>
    <w:rsid w:val="006A7E9E"/>
    <w:rsid w:val="006B3874"/>
    <w:rsid w:val="006B42A8"/>
    <w:rsid w:val="006B6784"/>
    <w:rsid w:val="006C03CB"/>
    <w:rsid w:val="006C34B8"/>
    <w:rsid w:val="006C6E9A"/>
    <w:rsid w:val="006C71CE"/>
    <w:rsid w:val="006D01EC"/>
    <w:rsid w:val="006D3122"/>
    <w:rsid w:val="006E7A04"/>
    <w:rsid w:val="006F40CA"/>
    <w:rsid w:val="006F5FFB"/>
    <w:rsid w:val="006F65E8"/>
    <w:rsid w:val="007019EA"/>
    <w:rsid w:val="007058F2"/>
    <w:rsid w:val="00706483"/>
    <w:rsid w:val="007128F5"/>
    <w:rsid w:val="00713138"/>
    <w:rsid w:val="0071354C"/>
    <w:rsid w:val="007165B3"/>
    <w:rsid w:val="00721DE3"/>
    <w:rsid w:val="0072380C"/>
    <w:rsid w:val="007240D8"/>
    <w:rsid w:val="00725089"/>
    <w:rsid w:val="007253C7"/>
    <w:rsid w:val="00725F77"/>
    <w:rsid w:val="0072609A"/>
    <w:rsid w:val="00730A5D"/>
    <w:rsid w:val="00734A4B"/>
    <w:rsid w:val="0074251C"/>
    <w:rsid w:val="00744D15"/>
    <w:rsid w:val="00745076"/>
    <w:rsid w:val="00751412"/>
    <w:rsid w:val="00751459"/>
    <w:rsid w:val="00751E0B"/>
    <w:rsid w:val="007525AA"/>
    <w:rsid w:val="00753099"/>
    <w:rsid w:val="00755780"/>
    <w:rsid w:val="00755FA0"/>
    <w:rsid w:val="00763AE9"/>
    <w:rsid w:val="007676F4"/>
    <w:rsid w:val="0077000B"/>
    <w:rsid w:val="00770CBB"/>
    <w:rsid w:val="007727ED"/>
    <w:rsid w:val="00775280"/>
    <w:rsid w:val="00777837"/>
    <w:rsid w:val="007806DE"/>
    <w:rsid w:val="00780869"/>
    <w:rsid w:val="00784B91"/>
    <w:rsid w:val="00785046"/>
    <w:rsid w:val="007871B7"/>
    <w:rsid w:val="00790100"/>
    <w:rsid w:val="007A0492"/>
    <w:rsid w:val="007A1759"/>
    <w:rsid w:val="007A1B5F"/>
    <w:rsid w:val="007A2030"/>
    <w:rsid w:val="007A2567"/>
    <w:rsid w:val="007A4E13"/>
    <w:rsid w:val="007A7526"/>
    <w:rsid w:val="007B00FF"/>
    <w:rsid w:val="007B0A8E"/>
    <w:rsid w:val="007B0EEF"/>
    <w:rsid w:val="007B26C3"/>
    <w:rsid w:val="007B3C9D"/>
    <w:rsid w:val="007B5196"/>
    <w:rsid w:val="007C0D5D"/>
    <w:rsid w:val="007C2198"/>
    <w:rsid w:val="007C51AE"/>
    <w:rsid w:val="007C527B"/>
    <w:rsid w:val="007C5AA0"/>
    <w:rsid w:val="007C5CB6"/>
    <w:rsid w:val="007D09E6"/>
    <w:rsid w:val="007D24CD"/>
    <w:rsid w:val="007D2907"/>
    <w:rsid w:val="007D35CD"/>
    <w:rsid w:val="007D38F0"/>
    <w:rsid w:val="007D3931"/>
    <w:rsid w:val="007D3D3A"/>
    <w:rsid w:val="007D475C"/>
    <w:rsid w:val="007D4F32"/>
    <w:rsid w:val="007E34F0"/>
    <w:rsid w:val="007E3924"/>
    <w:rsid w:val="007F09F2"/>
    <w:rsid w:val="007F147A"/>
    <w:rsid w:val="007F21A4"/>
    <w:rsid w:val="007F2DC6"/>
    <w:rsid w:val="00802031"/>
    <w:rsid w:val="00806A5E"/>
    <w:rsid w:val="00807F89"/>
    <w:rsid w:val="00813B11"/>
    <w:rsid w:val="00814232"/>
    <w:rsid w:val="00817210"/>
    <w:rsid w:val="00820101"/>
    <w:rsid w:val="00820D62"/>
    <w:rsid w:val="0082265D"/>
    <w:rsid w:val="00822D25"/>
    <w:rsid w:val="00823BE1"/>
    <w:rsid w:val="00825978"/>
    <w:rsid w:val="00832897"/>
    <w:rsid w:val="00834866"/>
    <w:rsid w:val="00836316"/>
    <w:rsid w:val="008375A9"/>
    <w:rsid w:val="00840ECD"/>
    <w:rsid w:val="00842843"/>
    <w:rsid w:val="00843AF7"/>
    <w:rsid w:val="00846CFC"/>
    <w:rsid w:val="008475AA"/>
    <w:rsid w:val="00850368"/>
    <w:rsid w:val="00855A25"/>
    <w:rsid w:val="00856BAD"/>
    <w:rsid w:val="008607CC"/>
    <w:rsid w:val="00861797"/>
    <w:rsid w:val="008656F2"/>
    <w:rsid w:val="00871E61"/>
    <w:rsid w:val="00874479"/>
    <w:rsid w:val="00876E4B"/>
    <w:rsid w:val="00882A70"/>
    <w:rsid w:val="00883BA3"/>
    <w:rsid w:val="00883BFB"/>
    <w:rsid w:val="008849A2"/>
    <w:rsid w:val="00885854"/>
    <w:rsid w:val="00885F06"/>
    <w:rsid w:val="00887CE9"/>
    <w:rsid w:val="008916C2"/>
    <w:rsid w:val="0089267D"/>
    <w:rsid w:val="008929C9"/>
    <w:rsid w:val="008942B7"/>
    <w:rsid w:val="00896121"/>
    <w:rsid w:val="008A7407"/>
    <w:rsid w:val="008B0071"/>
    <w:rsid w:val="008B0CD6"/>
    <w:rsid w:val="008B3395"/>
    <w:rsid w:val="008B340D"/>
    <w:rsid w:val="008B3E7C"/>
    <w:rsid w:val="008B4865"/>
    <w:rsid w:val="008C3D0C"/>
    <w:rsid w:val="008C47EF"/>
    <w:rsid w:val="008C4837"/>
    <w:rsid w:val="008C554A"/>
    <w:rsid w:val="008C5D24"/>
    <w:rsid w:val="008D0D90"/>
    <w:rsid w:val="008D0E62"/>
    <w:rsid w:val="008D15CC"/>
    <w:rsid w:val="008D1F36"/>
    <w:rsid w:val="008D2A9A"/>
    <w:rsid w:val="008D32AD"/>
    <w:rsid w:val="008E0DA9"/>
    <w:rsid w:val="008E2E0B"/>
    <w:rsid w:val="008E49E8"/>
    <w:rsid w:val="008E6502"/>
    <w:rsid w:val="008E6BB1"/>
    <w:rsid w:val="008E76F2"/>
    <w:rsid w:val="008F00DA"/>
    <w:rsid w:val="008F177D"/>
    <w:rsid w:val="008F308D"/>
    <w:rsid w:val="008F56A3"/>
    <w:rsid w:val="008F58AF"/>
    <w:rsid w:val="008F76FD"/>
    <w:rsid w:val="008F7BDF"/>
    <w:rsid w:val="00900E48"/>
    <w:rsid w:val="009017C3"/>
    <w:rsid w:val="009019AC"/>
    <w:rsid w:val="009022C3"/>
    <w:rsid w:val="0091123E"/>
    <w:rsid w:val="00911D44"/>
    <w:rsid w:val="00915727"/>
    <w:rsid w:val="009157E5"/>
    <w:rsid w:val="00915E4A"/>
    <w:rsid w:val="0091737B"/>
    <w:rsid w:val="00920512"/>
    <w:rsid w:val="009236C4"/>
    <w:rsid w:val="00924F16"/>
    <w:rsid w:val="00925415"/>
    <w:rsid w:val="00925DE0"/>
    <w:rsid w:val="00934CA5"/>
    <w:rsid w:val="00934FE8"/>
    <w:rsid w:val="00937DA3"/>
    <w:rsid w:val="009409A7"/>
    <w:rsid w:val="0094108A"/>
    <w:rsid w:val="00942231"/>
    <w:rsid w:val="0094272A"/>
    <w:rsid w:val="00944F4F"/>
    <w:rsid w:val="00947E06"/>
    <w:rsid w:val="0095181D"/>
    <w:rsid w:val="009532FA"/>
    <w:rsid w:val="009540D5"/>
    <w:rsid w:val="00955A5B"/>
    <w:rsid w:val="00956685"/>
    <w:rsid w:val="00956849"/>
    <w:rsid w:val="00962DEB"/>
    <w:rsid w:val="00963B00"/>
    <w:rsid w:val="00963BB6"/>
    <w:rsid w:val="00964177"/>
    <w:rsid w:val="00972151"/>
    <w:rsid w:val="0097507B"/>
    <w:rsid w:val="00981585"/>
    <w:rsid w:val="0098266B"/>
    <w:rsid w:val="009829AC"/>
    <w:rsid w:val="0098303E"/>
    <w:rsid w:val="009867F5"/>
    <w:rsid w:val="00990AA8"/>
    <w:rsid w:val="009978C7"/>
    <w:rsid w:val="009A16F8"/>
    <w:rsid w:val="009A1F4F"/>
    <w:rsid w:val="009A3AD6"/>
    <w:rsid w:val="009A6ACD"/>
    <w:rsid w:val="009B2FA6"/>
    <w:rsid w:val="009B6AF5"/>
    <w:rsid w:val="009C2386"/>
    <w:rsid w:val="009C2457"/>
    <w:rsid w:val="009C4832"/>
    <w:rsid w:val="009C5C87"/>
    <w:rsid w:val="009D21D4"/>
    <w:rsid w:val="009D41C6"/>
    <w:rsid w:val="009D4DC0"/>
    <w:rsid w:val="009D522D"/>
    <w:rsid w:val="009E072A"/>
    <w:rsid w:val="009E0AF5"/>
    <w:rsid w:val="009E42EF"/>
    <w:rsid w:val="009E4CCC"/>
    <w:rsid w:val="009F0988"/>
    <w:rsid w:val="009F37B7"/>
    <w:rsid w:val="009F4A56"/>
    <w:rsid w:val="00A02AE8"/>
    <w:rsid w:val="00A05623"/>
    <w:rsid w:val="00A06B23"/>
    <w:rsid w:val="00A10161"/>
    <w:rsid w:val="00A101C2"/>
    <w:rsid w:val="00A11E45"/>
    <w:rsid w:val="00A1405B"/>
    <w:rsid w:val="00A1424E"/>
    <w:rsid w:val="00A242C6"/>
    <w:rsid w:val="00A26433"/>
    <w:rsid w:val="00A3503E"/>
    <w:rsid w:val="00A35564"/>
    <w:rsid w:val="00A414DC"/>
    <w:rsid w:val="00A42B90"/>
    <w:rsid w:val="00A45E8E"/>
    <w:rsid w:val="00A5398C"/>
    <w:rsid w:val="00A5431E"/>
    <w:rsid w:val="00A54E1E"/>
    <w:rsid w:val="00A557D6"/>
    <w:rsid w:val="00A601BE"/>
    <w:rsid w:val="00A62674"/>
    <w:rsid w:val="00A658A9"/>
    <w:rsid w:val="00A678B3"/>
    <w:rsid w:val="00A678BE"/>
    <w:rsid w:val="00A73E5B"/>
    <w:rsid w:val="00A742F1"/>
    <w:rsid w:val="00A77AA1"/>
    <w:rsid w:val="00A806B8"/>
    <w:rsid w:val="00A80851"/>
    <w:rsid w:val="00A837AD"/>
    <w:rsid w:val="00A856B1"/>
    <w:rsid w:val="00A8692E"/>
    <w:rsid w:val="00A90105"/>
    <w:rsid w:val="00A9107E"/>
    <w:rsid w:val="00A92EB4"/>
    <w:rsid w:val="00A96EE1"/>
    <w:rsid w:val="00AA07E4"/>
    <w:rsid w:val="00AA220E"/>
    <w:rsid w:val="00AA4F81"/>
    <w:rsid w:val="00AB6586"/>
    <w:rsid w:val="00AB688A"/>
    <w:rsid w:val="00AB69F0"/>
    <w:rsid w:val="00AB6FD3"/>
    <w:rsid w:val="00AB7659"/>
    <w:rsid w:val="00AC2CB5"/>
    <w:rsid w:val="00AC53E5"/>
    <w:rsid w:val="00AC7A42"/>
    <w:rsid w:val="00AD0CA7"/>
    <w:rsid w:val="00AD0CE8"/>
    <w:rsid w:val="00AD383C"/>
    <w:rsid w:val="00AE27CC"/>
    <w:rsid w:val="00AE2D74"/>
    <w:rsid w:val="00AE3A77"/>
    <w:rsid w:val="00AE7995"/>
    <w:rsid w:val="00AF2105"/>
    <w:rsid w:val="00AF454A"/>
    <w:rsid w:val="00AF5CA7"/>
    <w:rsid w:val="00AF6704"/>
    <w:rsid w:val="00AF7E04"/>
    <w:rsid w:val="00B074D5"/>
    <w:rsid w:val="00B10395"/>
    <w:rsid w:val="00B1094D"/>
    <w:rsid w:val="00B143E0"/>
    <w:rsid w:val="00B24692"/>
    <w:rsid w:val="00B25246"/>
    <w:rsid w:val="00B331C0"/>
    <w:rsid w:val="00B34D02"/>
    <w:rsid w:val="00B36222"/>
    <w:rsid w:val="00B36C98"/>
    <w:rsid w:val="00B37333"/>
    <w:rsid w:val="00B40B67"/>
    <w:rsid w:val="00B41E8D"/>
    <w:rsid w:val="00B444A5"/>
    <w:rsid w:val="00B44C28"/>
    <w:rsid w:val="00B46088"/>
    <w:rsid w:val="00B523B9"/>
    <w:rsid w:val="00B540D6"/>
    <w:rsid w:val="00B540DB"/>
    <w:rsid w:val="00B541C4"/>
    <w:rsid w:val="00B54C79"/>
    <w:rsid w:val="00B56E37"/>
    <w:rsid w:val="00B5721C"/>
    <w:rsid w:val="00B6167B"/>
    <w:rsid w:val="00B635FA"/>
    <w:rsid w:val="00B67605"/>
    <w:rsid w:val="00B6790A"/>
    <w:rsid w:val="00B7082D"/>
    <w:rsid w:val="00B70A54"/>
    <w:rsid w:val="00B74847"/>
    <w:rsid w:val="00B75C20"/>
    <w:rsid w:val="00B76397"/>
    <w:rsid w:val="00B779DE"/>
    <w:rsid w:val="00B77CEB"/>
    <w:rsid w:val="00B805BA"/>
    <w:rsid w:val="00B80E3B"/>
    <w:rsid w:val="00B81BB3"/>
    <w:rsid w:val="00B85645"/>
    <w:rsid w:val="00B87217"/>
    <w:rsid w:val="00B87293"/>
    <w:rsid w:val="00B90935"/>
    <w:rsid w:val="00B9298F"/>
    <w:rsid w:val="00B954CC"/>
    <w:rsid w:val="00BA0DDF"/>
    <w:rsid w:val="00BA1512"/>
    <w:rsid w:val="00BA15AF"/>
    <w:rsid w:val="00BA274F"/>
    <w:rsid w:val="00BA31A8"/>
    <w:rsid w:val="00BA4452"/>
    <w:rsid w:val="00BA51C4"/>
    <w:rsid w:val="00BA6FAF"/>
    <w:rsid w:val="00BA7709"/>
    <w:rsid w:val="00BB0020"/>
    <w:rsid w:val="00BB2164"/>
    <w:rsid w:val="00BB3112"/>
    <w:rsid w:val="00BB4E2E"/>
    <w:rsid w:val="00BC0AF0"/>
    <w:rsid w:val="00BC3079"/>
    <w:rsid w:val="00BC63C9"/>
    <w:rsid w:val="00BD10BE"/>
    <w:rsid w:val="00BD26F0"/>
    <w:rsid w:val="00BD3155"/>
    <w:rsid w:val="00BD3310"/>
    <w:rsid w:val="00BD4134"/>
    <w:rsid w:val="00BD6D04"/>
    <w:rsid w:val="00BD78C0"/>
    <w:rsid w:val="00BE136F"/>
    <w:rsid w:val="00BE16DD"/>
    <w:rsid w:val="00BE2ED8"/>
    <w:rsid w:val="00BE3B69"/>
    <w:rsid w:val="00BE3F58"/>
    <w:rsid w:val="00BE4C86"/>
    <w:rsid w:val="00BE702F"/>
    <w:rsid w:val="00BE7D66"/>
    <w:rsid w:val="00BF3702"/>
    <w:rsid w:val="00BF3EA5"/>
    <w:rsid w:val="00BF549C"/>
    <w:rsid w:val="00BF5687"/>
    <w:rsid w:val="00BF5B5C"/>
    <w:rsid w:val="00BF6D7D"/>
    <w:rsid w:val="00BF7625"/>
    <w:rsid w:val="00C01545"/>
    <w:rsid w:val="00C02F3E"/>
    <w:rsid w:val="00C0438D"/>
    <w:rsid w:val="00C06F77"/>
    <w:rsid w:val="00C12211"/>
    <w:rsid w:val="00C162D8"/>
    <w:rsid w:val="00C165C6"/>
    <w:rsid w:val="00C23D42"/>
    <w:rsid w:val="00C23DDA"/>
    <w:rsid w:val="00C26A40"/>
    <w:rsid w:val="00C26E89"/>
    <w:rsid w:val="00C37585"/>
    <w:rsid w:val="00C37922"/>
    <w:rsid w:val="00C44890"/>
    <w:rsid w:val="00C45946"/>
    <w:rsid w:val="00C46E7A"/>
    <w:rsid w:val="00C53263"/>
    <w:rsid w:val="00C57D9B"/>
    <w:rsid w:val="00C6071D"/>
    <w:rsid w:val="00C63DD7"/>
    <w:rsid w:val="00C64288"/>
    <w:rsid w:val="00C674D1"/>
    <w:rsid w:val="00C71E54"/>
    <w:rsid w:val="00C750DB"/>
    <w:rsid w:val="00C76019"/>
    <w:rsid w:val="00C80C48"/>
    <w:rsid w:val="00C80E44"/>
    <w:rsid w:val="00C81315"/>
    <w:rsid w:val="00C823DF"/>
    <w:rsid w:val="00C83CE3"/>
    <w:rsid w:val="00C9111D"/>
    <w:rsid w:val="00C928D3"/>
    <w:rsid w:val="00C937AF"/>
    <w:rsid w:val="00C9576F"/>
    <w:rsid w:val="00C96036"/>
    <w:rsid w:val="00C97B6C"/>
    <w:rsid w:val="00CA2E6A"/>
    <w:rsid w:val="00CA5225"/>
    <w:rsid w:val="00CA5594"/>
    <w:rsid w:val="00CA617D"/>
    <w:rsid w:val="00CB7BFE"/>
    <w:rsid w:val="00CC1280"/>
    <w:rsid w:val="00CC1589"/>
    <w:rsid w:val="00CC55CE"/>
    <w:rsid w:val="00CC7069"/>
    <w:rsid w:val="00CC76E1"/>
    <w:rsid w:val="00CD084C"/>
    <w:rsid w:val="00CD1F94"/>
    <w:rsid w:val="00CD3BAE"/>
    <w:rsid w:val="00CD4612"/>
    <w:rsid w:val="00CE1174"/>
    <w:rsid w:val="00CE1A47"/>
    <w:rsid w:val="00CE1B54"/>
    <w:rsid w:val="00CE2B9B"/>
    <w:rsid w:val="00CE2F63"/>
    <w:rsid w:val="00CE3418"/>
    <w:rsid w:val="00CE493F"/>
    <w:rsid w:val="00CE540C"/>
    <w:rsid w:val="00CE7AE4"/>
    <w:rsid w:val="00CF16B5"/>
    <w:rsid w:val="00CF17DA"/>
    <w:rsid w:val="00CF35C7"/>
    <w:rsid w:val="00CF5419"/>
    <w:rsid w:val="00CF5581"/>
    <w:rsid w:val="00CF64E9"/>
    <w:rsid w:val="00D005A8"/>
    <w:rsid w:val="00D01380"/>
    <w:rsid w:val="00D023BC"/>
    <w:rsid w:val="00D11B59"/>
    <w:rsid w:val="00D128E9"/>
    <w:rsid w:val="00D16DE6"/>
    <w:rsid w:val="00D210CF"/>
    <w:rsid w:val="00D213E5"/>
    <w:rsid w:val="00D221C5"/>
    <w:rsid w:val="00D22240"/>
    <w:rsid w:val="00D23A74"/>
    <w:rsid w:val="00D23E0D"/>
    <w:rsid w:val="00D251E6"/>
    <w:rsid w:val="00D252B5"/>
    <w:rsid w:val="00D25850"/>
    <w:rsid w:val="00D2785C"/>
    <w:rsid w:val="00D368AB"/>
    <w:rsid w:val="00D37191"/>
    <w:rsid w:val="00D40295"/>
    <w:rsid w:val="00D43E60"/>
    <w:rsid w:val="00D46FD1"/>
    <w:rsid w:val="00D479AA"/>
    <w:rsid w:val="00D51501"/>
    <w:rsid w:val="00D56DB8"/>
    <w:rsid w:val="00D57E96"/>
    <w:rsid w:val="00D60092"/>
    <w:rsid w:val="00D6555A"/>
    <w:rsid w:val="00D674EC"/>
    <w:rsid w:val="00D709FC"/>
    <w:rsid w:val="00D7189C"/>
    <w:rsid w:val="00D72A8F"/>
    <w:rsid w:val="00D73A2A"/>
    <w:rsid w:val="00D75099"/>
    <w:rsid w:val="00D76464"/>
    <w:rsid w:val="00D81F9B"/>
    <w:rsid w:val="00D83FDA"/>
    <w:rsid w:val="00D85A86"/>
    <w:rsid w:val="00D9090D"/>
    <w:rsid w:val="00DA0783"/>
    <w:rsid w:val="00DA07BF"/>
    <w:rsid w:val="00DA29EA"/>
    <w:rsid w:val="00DA2CF7"/>
    <w:rsid w:val="00DA2D2C"/>
    <w:rsid w:val="00DA4996"/>
    <w:rsid w:val="00DB3B0D"/>
    <w:rsid w:val="00DB3EAC"/>
    <w:rsid w:val="00DC0776"/>
    <w:rsid w:val="00DC6C82"/>
    <w:rsid w:val="00DD2EEE"/>
    <w:rsid w:val="00DD5001"/>
    <w:rsid w:val="00DD5AA0"/>
    <w:rsid w:val="00DD6B11"/>
    <w:rsid w:val="00DD769E"/>
    <w:rsid w:val="00DE53E8"/>
    <w:rsid w:val="00DE54BB"/>
    <w:rsid w:val="00DE5C70"/>
    <w:rsid w:val="00DE63DD"/>
    <w:rsid w:val="00DE7382"/>
    <w:rsid w:val="00DE795E"/>
    <w:rsid w:val="00DF0481"/>
    <w:rsid w:val="00DF22A4"/>
    <w:rsid w:val="00DF2BB2"/>
    <w:rsid w:val="00DF4285"/>
    <w:rsid w:val="00DF5B66"/>
    <w:rsid w:val="00DF619A"/>
    <w:rsid w:val="00DF6C1F"/>
    <w:rsid w:val="00DF6FFD"/>
    <w:rsid w:val="00E00F9C"/>
    <w:rsid w:val="00E01755"/>
    <w:rsid w:val="00E01D0D"/>
    <w:rsid w:val="00E028B3"/>
    <w:rsid w:val="00E06650"/>
    <w:rsid w:val="00E0791C"/>
    <w:rsid w:val="00E1101D"/>
    <w:rsid w:val="00E112D9"/>
    <w:rsid w:val="00E159E4"/>
    <w:rsid w:val="00E16698"/>
    <w:rsid w:val="00E16752"/>
    <w:rsid w:val="00E16AB2"/>
    <w:rsid w:val="00E21FB5"/>
    <w:rsid w:val="00E23833"/>
    <w:rsid w:val="00E24F26"/>
    <w:rsid w:val="00E250E7"/>
    <w:rsid w:val="00E25802"/>
    <w:rsid w:val="00E3023B"/>
    <w:rsid w:val="00E31722"/>
    <w:rsid w:val="00E35D47"/>
    <w:rsid w:val="00E41C57"/>
    <w:rsid w:val="00E42DE5"/>
    <w:rsid w:val="00E44BFF"/>
    <w:rsid w:val="00E46FFC"/>
    <w:rsid w:val="00E47101"/>
    <w:rsid w:val="00E4738E"/>
    <w:rsid w:val="00E4788C"/>
    <w:rsid w:val="00E478A5"/>
    <w:rsid w:val="00E47B0D"/>
    <w:rsid w:val="00E63171"/>
    <w:rsid w:val="00E639B5"/>
    <w:rsid w:val="00E657D0"/>
    <w:rsid w:val="00E66AEC"/>
    <w:rsid w:val="00E67B4D"/>
    <w:rsid w:val="00E67EDA"/>
    <w:rsid w:val="00E70898"/>
    <w:rsid w:val="00E72EE9"/>
    <w:rsid w:val="00E737F2"/>
    <w:rsid w:val="00E75C53"/>
    <w:rsid w:val="00E77B16"/>
    <w:rsid w:val="00E805D6"/>
    <w:rsid w:val="00E818A4"/>
    <w:rsid w:val="00E822BA"/>
    <w:rsid w:val="00E8401F"/>
    <w:rsid w:val="00E84952"/>
    <w:rsid w:val="00E86451"/>
    <w:rsid w:val="00E91CA0"/>
    <w:rsid w:val="00E92975"/>
    <w:rsid w:val="00E93986"/>
    <w:rsid w:val="00E94AFD"/>
    <w:rsid w:val="00E971EE"/>
    <w:rsid w:val="00EA0C83"/>
    <w:rsid w:val="00EA390C"/>
    <w:rsid w:val="00EA3B18"/>
    <w:rsid w:val="00EA57A2"/>
    <w:rsid w:val="00EA71B0"/>
    <w:rsid w:val="00EB19B7"/>
    <w:rsid w:val="00EB6E24"/>
    <w:rsid w:val="00EC1F9F"/>
    <w:rsid w:val="00EC3C0A"/>
    <w:rsid w:val="00EC4F31"/>
    <w:rsid w:val="00EC5B9D"/>
    <w:rsid w:val="00EC681C"/>
    <w:rsid w:val="00EC71B0"/>
    <w:rsid w:val="00EC78C9"/>
    <w:rsid w:val="00EC7A20"/>
    <w:rsid w:val="00ED0138"/>
    <w:rsid w:val="00ED0B94"/>
    <w:rsid w:val="00ED147F"/>
    <w:rsid w:val="00ED19AB"/>
    <w:rsid w:val="00ED447E"/>
    <w:rsid w:val="00ED6661"/>
    <w:rsid w:val="00ED7791"/>
    <w:rsid w:val="00EE3006"/>
    <w:rsid w:val="00EE40F3"/>
    <w:rsid w:val="00EE44E2"/>
    <w:rsid w:val="00EE4BA7"/>
    <w:rsid w:val="00EE6E30"/>
    <w:rsid w:val="00EF3655"/>
    <w:rsid w:val="00EF3C52"/>
    <w:rsid w:val="00EF557F"/>
    <w:rsid w:val="00EF6148"/>
    <w:rsid w:val="00EF6322"/>
    <w:rsid w:val="00F00231"/>
    <w:rsid w:val="00F011B8"/>
    <w:rsid w:val="00F01E1F"/>
    <w:rsid w:val="00F04FD6"/>
    <w:rsid w:val="00F05AA1"/>
    <w:rsid w:val="00F13BD0"/>
    <w:rsid w:val="00F14D0A"/>
    <w:rsid w:val="00F168B3"/>
    <w:rsid w:val="00F16D22"/>
    <w:rsid w:val="00F2070B"/>
    <w:rsid w:val="00F22C86"/>
    <w:rsid w:val="00F24CE3"/>
    <w:rsid w:val="00F27730"/>
    <w:rsid w:val="00F31982"/>
    <w:rsid w:val="00F328C0"/>
    <w:rsid w:val="00F32F86"/>
    <w:rsid w:val="00F34208"/>
    <w:rsid w:val="00F34B83"/>
    <w:rsid w:val="00F36AB5"/>
    <w:rsid w:val="00F37B64"/>
    <w:rsid w:val="00F41F80"/>
    <w:rsid w:val="00F4494C"/>
    <w:rsid w:val="00F46020"/>
    <w:rsid w:val="00F471B7"/>
    <w:rsid w:val="00F5054A"/>
    <w:rsid w:val="00F525A2"/>
    <w:rsid w:val="00F53A5B"/>
    <w:rsid w:val="00F54067"/>
    <w:rsid w:val="00F544AD"/>
    <w:rsid w:val="00F63597"/>
    <w:rsid w:val="00F64A78"/>
    <w:rsid w:val="00F6564C"/>
    <w:rsid w:val="00F6603A"/>
    <w:rsid w:val="00F66F3B"/>
    <w:rsid w:val="00F704C1"/>
    <w:rsid w:val="00F71A74"/>
    <w:rsid w:val="00F731F7"/>
    <w:rsid w:val="00F761ED"/>
    <w:rsid w:val="00F77AE4"/>
    <w:rsid w:val="00F77B62"/>
    <w:rsid w:val="00F80A2F"/>
    <w:rsid w:val="00F80C1B"/>
    <w:rsid w:val="00F81640"/>
    <w:rsid w:val="00F84430"/>
    <w:rsid w:val="00F85017"/>
    <w:rsid w:val="00F8794C"/>
    <w:rsid w:val="00F95C12"/>
    <w:rsid w:val="00F9643C"/>
    <w:rsid w:val="00F97057"/>
    <w:rsid w:val="00FA149F"/>
    <w:rsid w:val="00FA1A63"/>
    <w:rsid w:val="00FA6F9F"/>
    <w:rsid w:val="00FB2D22"/>
    <w:rsid w:val="00FB5773"/>
    <w:rsid w:val="00FC07D9"/>
    <w:rsid w:val="00FC1B31"/>
    <w:rsid w:val="00FC47E8"/>
    <w:rsid w:val="00FC5439"/>
    <w:rsid w:val="00FC560F"/>
    <w:rsid w:val="00FC5B75"/>
    <w:rsid w:val="00FC63A7"/>
    <w:rsid w:val="00FC64F0"/>
    <w:rsid w:val="00FC6849"/>
    <w:rsid w:val="00FC7D71"/>
    <w:rsid w:val="00FD436A"/>
    <w:rsid w:val="00FD5607"/>
    <w:rsid w:val="00FD5C88"/>
    <w:rsid w:val="00FE4A02"/>
    <w:rsid w:val="00FE7972"/>
    <w:rsid w:val="00FF403D"/>
    <w:rsid w:val="00FF43D3"/>
    <w:rsid w:val="00FF67D7"/>
    <w:rsid w:val="09AA26C8"/>
    <w:rsid w:val="252EAF25"/>
    <w:rsid w:val="35AB17FC"/>
    <w:rsid w:val="36BE296F"/>
    <w:rsid w:val="379C82AB"/>
    <w:rsid w:val="428BFD41"/>
    <w:rsid w:val="4535ED22"/>
    <w:rsid w:val="5FF9571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CB6131"/>
  <w15:docId w15:val="{26532C8D-80C4-4812-B1EF-667866CD0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719BA"/>
    <w:pPr>
      <w:spacing w:after="240" w:line="360" w:lineRule="auto"/>
    </w:pPr>
    <w:rPr>
      <w:rFonts w:ascii="Verdana" w:eastAsia="Open Sans" w:hAnsi="Verdana" w:cs="Open Sans"/>
      <w:sz w:val="24"/>
    </w:rPr>
  </w:style>
  <w:style w:type="paragraph" w:styleId="Heading1">
    <w:name w:val="heading 1"/>
    <w:basedOn w:val="Normal"/>
    <w:uiPriority w:val="1"/>
    <w:qFormat/>
    <w:rsid w:val="00B36222"/>
    <w:pPr>
      <w:numPr>
        <w:numId w:val="1"/>
      </w:numPr>
      <w:tabs>
        <w:tab w:val="left" w:pos="930"/>
      </w:tabs>
      <w:outlineLvl w:val="0"/>
    </w:pPr>
    <w:rPr>
      <w:rFonts w:eastAsia="Lucida Sans" w:cs="Lucida Sans"/>
      <w:b/>
      <w:color w:val="702077"/>
      <w:sz w:val="26"/>
      <w:szCs w:val="28"/>
    </w:rPr>
  </w:style>
  <w:style w:type="paragraph" w:styleId="Heading2">
    <w:name w:val="heading 2"/>
    <w:basedOn w:val="Normal"/>
    <w:uiPriority w:val="1"/>
    <w:qFormat/>
    <w:rsid w:val="0022208B"/>
    <w:pPr>
      <w:numPr>
        <w:ilvl w:val="1"/>
        <w:numId w:val="1"/>
      </w:numPr>
      <w:tabs>
        <w:tab w:val="left" w:pos="1050"/>
      </w:tabs>
      <w:spacing w:before="240" w:line="300" w:lineRule="auto"/>
      <w:ind w:left="794" w:hanging="794"/>
      <w:outlineLvl w:val="1"/>
    </w:pPr>
    <w:rPr>
      <w:rFonts w:eastAsia="Lucida Sans" w:cs="Lucida Sans"/>
      <w:b/>
      <w:color w:val="702077"/>
      <w:szCs w:val="24"/>
    </w:rPr>
  </w:style>
  <w:style w:type="paragraph" w:styleId="Heading3">
    <w:name w:val="heading 3"/>
    <w:basedOn w:val="Normal"/>
    <w:uiPriority w:val="1"/>
    <w:qFormat/>
    <w:rsid w:val="00775280"/>
    <w:pPr>
      <w:numPr>
        <w:ilvl w:val="2"/>
        <w:numId w:val="1"/>
      </w:numPr>
      <w:spacing w:before="240"/>
      <w:ind w:left="964" w:hanging="964"/>
      <w:outlineLvl w:val="2"/>
    </w:pPr>
    <w:rPr>
      <w:b/>
      <w:bCs/>
      <w:szCs w:val="21"/>
    </w:rPr>
  </w:style>
  <w:style w:type="paragraph" w:styleId="Heading4">
    <w:name w:val="heading 4"/>
    <w:basedOn w:val="Normal"/>
    <w:next w:val="Normal"/>
    <w:link w:val="Heading4Char"/>
    <w:uiPriority w:val="9"/>
    <w:unhideWhenUsed/>
    <w:qFormat/>
    <w:rsid w:val="00475A66"/>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475A66"/>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75A66"/>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475A66"/>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475A66"/>
    <w:pPr>
      <w:keepNext/>
      <w:keepLines/>
      <w:numPr>
        <w:ilvl w:val="7"/>
        <w:numId w:val="1"/>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475A66"/>
    <w:pPr>
      <w:keepNext/>
      <w:keepLines/>
      <w:numPr>
        <w:ilvl w:val="8"/>
        <w:numId w:val="1"/>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3D70A9"/>
    <w:pPr>
      <w:spacing w:line="240" w:lineRule="auto"/>
      <w:ind w:left="567" w:hanging="567"/>
    </w:pPr>
    <w:rPr>
      <w:bCs/>
      <w:szCs w:val="20"/>
    </w:rPr>
  </w:style>
  <w:style w:type="paragraph" w:styleId="TOC2">
    <w:name w:val="toc 2"/>
    <w:basedOn w:val="Normal"/>
    <w:uiPriority w:val="39"/>
    <w:qFormat/>
    <w:rsid w:val="009C2386"/>
    <w:pPr>
      <w:spacing w:line="240" w:lineRule="auto"/>
      <w:ind w:left="1304" w:hanging="737"/>
    </w:pPr>
    <w:rPr>
      <w:szCs w:val="20"/>
    </w:rPr>
  </w:style>
  <w:style w:type="paragraph" w:styleId="TOC3">
    <w:name w:val="toc 3"/>
    <w:basedOn w:val="Normal"/>
    <w:uiPriority w:val="39"/>
    <w:qFormat/>
    <w:rsid w:val="00E01D0D"/>
    <w:pPr>
      <w:spacing w:line="240" w:lineRule="auto"/>
      <w:ind w:left="2381" w:hanging="1077"/>
    </w:pPr>
    <w:rPr>
      <w:szCs w:val="20"/>
    </w:rPr>
  </w:style>
  <w:style w:type="paragraph" w:styleId="BodyText">
    <w:name w:val="Body Text"/>
    <w:basedOn w:val="Normal"/>
    <w:link w:val="BodyTextChar"/>
    <w:uiPriority w:val="1"/>
    <w:qFormat/>
    <w:pPr>
      <w:spacing w:before="134"/>
      <w:ind w:left="480"/>
    </w:pPr>
    <w:rPr>
      <w:szCs w:val="21"/>
    </w:rPr>
  </w:style>
  <w:style w:type="paragraph" w:styleId="ListParagraph">
    <w:name w:val="List Paragraph"/>
    <w:basedOn w:val="Normal"/>
    <w:uiPriority w:val="34"/>
    <w:qFormat/>
    <w:rsid w:val="005F5497"/>
    <w:pPr>
      <w:spacing w:after="120" w:line="312" w:lineRule="auto"/>
      <w:ind w:left="1236" w:hanging="459"/>
    </w:pPr>
  </w:style>
  <w:style w:type="paragraph" w:customStyle="1" w:styleId="TableParagraph">
    <w:name w:val="Table Paragraph"/>
    <w:basedOn w:val="Normal"/>
    <w:uiPriority w:val="1"/>
    <w:qFormat/>
    <w:pPr>
      <w:spacing w:before="68"/>
      <w:ind w:left="119"/>
    </w:pPr>
  </w:style>
  <w:style w:type="paragraph" w:styleId="BalloonText">
    <w:name w:val="Balloon Text"/>
    <w:basedOn w:val="Normal"/>
    <w:link w:val="BalloonTextChar"/>
    <w:uiPriority w:val="99"/>
    <w:semiHidden/>
    <w:unhideWhenUsed/>
    <w:rsid w:val="00635C6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5C61"/>
    <w:rPr>
      <w:rFonts w:ascii="Segoe UI" w:eastAsia="Open Sans" w:hAnsi="Segoe UI" w:cs="Segoe UI"/>
      <w:sz w:val="18"/>
      <w:szCs w:val="18"/>
    </w:rPr>
  </w:style>
  <w:style w:type="character" w:styleId="Hyperlink">
    <w:name w:val="Hyperlink"/>
    <w:basedOn w:val="DefaultParagraphFont"/>
    <w:uiPriority w:val="99"/>
    <w:unhideWhenUsed/>
    <w:qFormat/>
    <w:rsid w:val="008C3D0C"/>
    <w:rPr>
      <w:rFonts w:ascii="Verdana" w:hAnsi="Verdana"/>
      <w:color w:val="0000FF" w:themeColor="hyperlink"/>
      <w:sz w:val="24"/>
      <w:u w:val="single"/>
    </w:rPr>
  </w:style>
  <w:style w:type="character" w:styleId="FollowedHyperlink">
    <w:name w:val="FollowedHyperlink"/>
    <w:basedOn w:val="DefaultParagraphFont"/>
    <w:uiPriority w:val="99"/>
    <w:semiHidden/>
    <w:unhideWhenUsed/>
    <w:rsid w:val="0061041A"/>
    <w:rPr>
      <w:color w:val="800080" w:themeColor="followedHyperlink"/>
      <w:u w:val="single"/>
    </w:rPr>
  </w:style>
  <w:style w:type="character" w:styleId="CommentReference">
    <w:name w:val="annotation reference"/>
    <w:basedOn w:val="DefaultParagraphFont"/>
    <w:uiPriority w:val="99"/>
    <w:unhideWhenUsed/>
    <w:rsid w:val="006C71CE"/>
    <w:rPr>
      <w:sz w:val="16"/>
      <w:szCs w:val="16"/>
    </w:rPr>
  </w:style>
  <w:style w:type="paragraph" w:styleId="CommentText">
    <w:name w:val="annotation text"/>
    <w:basedOn w:val="Normal"/>
    <w:link w:val="CommentTextChar"/>
    <w:uiPriority w:val="99"/>
    <w:unhideWhenUsed/>
    <w:rsid w:val="006C71CE"/>
    <w:rPr>
      <w:sz w:val="20"/>
      <w:szCs w:val="20"/>
    </w:rPr>
  </w:style>
  <w:style w:type="character" w:customStyle="1" w:styleId="CommentTextChar">
    <w:name w:val="Comment Text Char"/>
    <w:basedOn w:val="DefaultParagraphFont"/>
    <w:link w:val="CommentText"/>
    <w:uiPriority w:val="99"/>
    <w:rsid w:val="006C71CE"/>
    <w:rPr>
      <w:rFonts w:ascii="Open Sans" w:eastAsia="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6C71CE"/>
    <w:rPr>
      <w:b/>
      <w:bCs/>
    </w:rPr>
  </w:style>
  <w:style w:type="character" w:customStyle="1" w:styleId="CommentSubjectChar">
    <w:name w:val="Comment Subject Char"/>
    <w:basedOn w:val="CommentTextChar"/>
    <w:link w:val="CommentSubject"/>
    <w:uiPriority w:val="99"/>
    <w:semiHidden/>
    <w:rsid w:val="006C71CE"/>
    <w:rPr>
      <w:rFonts w:ascii="Open Sans" w:eastAsia="Open Sans" w:hAnsi="Open Sans" w:cs="Open Sans"/>
      <w:b/>
      <w:bCs/>
      <w:sz w:val="20"/>
      <w:szCs w:val="20"/>
    </w:rPr>
  </w:style>
  <w:style w:type="paragraph" w:styleId="Header">
    <w:name w:val="header"/>
    <w:basedOn w:val="Normal"/>
    <w:link w:val="HeaderChar"/>
    <w:uiPriority w:val="99"/>
    <w:unhideWhenUsed/>
    <w:rsid w:val="004433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33C5"/>
    <w:rPr>
      <w:rFonts w:ascii="Open Sans" w:eastAsia="Open Sans" w:hAnsi="Open Sans" w:cs="Open Sans"/>
    </w:rPr>
  </w:style>
  <w:style w:type="paragraph" w:styleId="Footer">
    <w:name w:val="footer"/>
    <w:basedOn w:val="Normal"/>
    <w:link w:val="FooterChar"/>
    <w:uiPriority w:val="99"/>
    <w:unhideWhenUsed/>
    <w:rsid w:val="004433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33C5"/>
    <w:rPr>
      <w:rFonts w:ascii="Open Sans" w:eastAsia="Open Sans" w:hAnsi="Open Sans" w:cs="Open Sans"/>
    </w:rPr>
  </w:style>
  <w:style w:type="paragraph" w:styleId="TOC4">
    <w:name w:val="toc 4"/>
    <w:basedOn w:val="Normal"/>
    <w:next w:val="Normal"/>
    <w:autoRedefine/>
    <w:uiPriority w:val="39"/>
    <w:unhideWhenUsed/>
    <w:rsid w:val="00A96EE1"/>
    <w:pPr>
      <w:widowControl/>
      <w:autoSpaceDE/>
      <w:autoSpaceDN/>
      <w:spacing w:after="100"/>
      <w:ind w:left="660"/>
    </w:pPr>
    <w:rPr>
      <w:rFonts w:asciiTheme="minorHAnsi" w:eastAsiaTheme="minorEastAsia" w:hAnsiTheme="minorHAnsi" w:cstheme="minorBidi"/>
      <w:lang w:val="en-GB" w:eastAsia="en-GB"/>
    </w:rPr>
  </w:style>
  <w:style w:type="paragraph" w:styleId="TOC5">
    <w:name w:val="toc 5"/>
    <w:basedOn w:val="Normal"/>
    <w:next w:val="Normal"/>
    <w:autoRedefine/>
    <w:uiPriority w:val="39"/>
    <w:unhideWhenUsed/>
    <w:rsid w:val="00A96EE1"/>
    <w:pPr>
      <w:widowControl/>
      <w:autoSpaceDE/>
      <w:autoSpaceDN/>
      <w:spacing w:after="100"/>
      <w:ind w:left="880"/>
    </w:pPr>
    <w:rPr>
      <w:rFonts w:asciiTheme="minorHAnsi" w:eastAsiaTheme="minorEastAsia" w:hAnsiTheme="minorHAnsi" w:cstheme="minorBidi"/>
      <w:lang w:val="en-GB" w:eastAsia="en-GB"/>
    </w:rPr>
  </w:style>
  <w:style w:type="paragraph" w:styleId="TOC6">
    <w:name w:val="toc 6"/>
    <w:basedOn w:val="Normal"/>
    <w:next w:val="Normal"/>
    <w:autoRedefine/>
    <w:uiPriority w:val="39"/>
    <w:unhideWhenUsed/>
    <w:rsid w:val="00A96EE1"/>
    <w:pPr>
      <w:widowControl/>
      <w:autoSpaceDE/>
      <w:autoSpaceDN/>
      <w:spacing w:after="100"/>
      <w:ind w:left="1100"/>
    </w:pPr>
    <w:rPr>
      <w:rFonts w:asciiTheme="minorHAnsi" w:eastAsiaTheme="minorEastAsia" w:hAnsiTheme="minorHAnsi" w:cstheme="minorBidi"/>
      <w:lang w:val="en-GB" w:eastAsia="en-GB"/>
    </w:rPr>
  </w:style>
  <w:style w:type="paragraph" w:styleId="TOC7">
    <w:name w:val="toc 7"/>
    <w:basedOn w:val="Normal"/>
    <w:next w:val="Normal"/>
    <w:autoRedefine/>
    <w:uiPriority w:val="39"/>
    <w:unhideWhenUsed/>
    <w:rsid w:val="00A96EE1"/>
    <w:pPr>
      <w:widowControl/>
      <w:autoSpaceDE/>
      <w:autoSpaceDN/>
      <w:spacing w:after="100"/>
      <w:ind w:left="1320"/>
    </w:pPr>
    <w:rPr>
      <w:rFonts w:asciiTheme="minorHAnsi" w:eastAsiaTheme="minorEastAsia" w:hAnsiTheme="minorHAnsi" w:cstheme="minorBidi"/>
      <w:lang w:val="en-GB" w:eastAsia="en-GB"/>
    </w:rPr>
  </w:style>
  <w:style w:type="paragraph" w:styleId="TOC8">
    <w:name w:val="toc 8"/>
    <w:basedOn w:val="Normal"/>
    <w:next w:val="Normal"/>
    <w:autoRedefine/>
    <w:uiPriority w:val="39"/>
    <w:unhideWhenUsed/>
    <w:rsid w:val="00A96EE1"/>
    <w:pPr>
      <w:widowControl/>
      <w:autoSpaceDE/>
      <w:autoSpaceDN/>
      <w:spacing w:after="100"/>
      <w:ind w:left="1540"/>
    </w:pPr>
    <w:rPr>
      <w:rFonts w:asciiTheme="minorHAnsi" w:eastAsiaTheme="minorEastAsia" w:hAnsiTheme="minorHAnsi" w:cstheme="minorBidi"/>
      <w:lang w:val="en-GB" w:eastAsia="en-GB"/>
    </w:rPr>
  </w:style>
  <w:style w:type="paragraph" w:styleId="TOC9">
    <w:name w:val="toc 9"/>
    <w:basedOn w:val="Normal"/>
    <w:next w:val="Normal"/>
    <w:autoRedefine/>
    <w:uiPriority w:val="39"/>
    <w:unhideWhenUsed/>
    <w:rsid w:val="00A96EE1"/>
    <w:pPr>
      <w:widowControl/>
      <w:autoSpaceDE/>
      <w:autoSpaceDN/>
      <w:spacing w:after="100"/>
      <w:ind w:left="1760"/>
    </w:pPr>
    <w:rPr>
      <w:rFonts w:asciiTheme="minorHAnsi" w:eastAsiaTheme="minorEastAsia" w:hAnsiTheme="minorHAnsi" w:cstheme="minorBidi"/>
      <w:lang w:val="en-GB" w:eastAsia="en-GB"/>
    </w:rPr>
  </w:style>
  <w:style w:type="table" w:styleId="TableGrid">
    <w:name w:val="Table Grid"/>
    <w:basedOn w:val="TableNormal"/>
    <w:rsid w:val="00B6167B"/>
    <w:pPr>
      <w:widowControl/>
      <w:autoSpaceDE/>
      <w:autoSpaceDN/>
      <w:spacing w:after="120"/>
      <w:jc w:val="both"/>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475A66"/>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475A66"/>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475A66"/>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475A6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475A66"/>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475A66"/>
    <w:rPr>
      <w:rFonts w:asciiTheme="majorHAnsi" w:eastAsiaTheme="majorEastAsia" w:hAnsiTheme="majorHAnsi" w:cstheme="majorBidi"/>
      <w:i/>
      <w:iCs/>
      <w:color w:val="272727" w:themeColor="text1" w:themeTint="D8"/>
      <w:szCs w:val="21"/>
    </w:rPr>
  </w:style>
  <w:style w:type="paragraph" w:customStyle="1" w:styleId="Hy">
    <w:name w:val="Hy]"/>
    <w:basedOn w:val="Normal"/>
    <w:uiPriority w:val="1"/>
    <w:qFormat/>
    <w:rsid w:val="00A678BE"/>
  </w:style>
  <w:style w:type="paragraph" w:customStyle="1" w:styleId="Hy0">
    <w:name w:val="Hy"/>
    <w:basedOn w:val="Hy"/>
    <w:uiPriority w:val="1"/>
    <w:qFormat/>
    <w:rsid w:val="00A678BE"/>
  </w:style>
  <w:style w:type="character" w:styleId="UnresolvedMention">
    <w:name w:val="Unresolved Mention"/>
    <w:basedOn w:val="DefaultParagraphFont"/>
    <w:uiPriority w:val="99"/>
    <w:semiHidden/>
    <w:unhideWhenUsed/>
    <w:rsid w:val="00BE3B69"/>
    <w:rPr>
      <w:color w:val="605E5C"/>
      <w:shd w:val="clear" w:color="auto" w:fill="E1DFDD"/>
    </w:rPr>
  </w:style>
  <w:style w:type="paragraph" w:styleId="Bibliography">
    <w:name w:val="Bibliography"/>
    <w:basedOn w:val="Normal"/>
    <w:next w:val="Normal"/>
    <w:uiPriority w:val="37"/>
    <w:semiHidden/>
    <w:unhideWhenUsed/>
    <w:rsid w:val="00490729"/>
  </w:style>
  <w:style w:type="paragraph" w:styleId="BlockText">
    <w:name w:val="Block Text"/>
    <w:basedOn w:val="Normal"/>
    <w:uiPriority w:val="99"/>
    <w:semiHidden/>
    <w:unhideWhenUsed/>
    <w:rsid w:val="0049072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490729"/>
    <w:pPr>
      <w:spacing w:line="480" w:lineRule="auto"/>
    </w:pPr>
  </w:style>
  <w:style w:type="character" w:customStyle="1" w:styleId="BodyText2Char">
    <w:name w:val="Body Text 2 Char"/>
    <w:basedOn w:val="DefaultParagraphFont"/>
    <w:link w:val="BodyText2"/>
    <w:uiPriority w:val="99"/>
    <w:semiHidden/>
    <w:rsid w:val="00490729"/>
    <w:rPr>
      <w:rFonts w:ascii="Open Sans" w:eastAsia="Open Sans" w:hAnsi="Open Sans" w:cs="Open Sans"/>
    </w:rPr>
  </w:style>
  <w:style w:type="paragraph" w:styleId="BodyText3">
    <w:name w:val="Body Text 3"/>
    <w:basedOn w:val="Normal"/>
    <w:link w:val="BodyText3Char"/>
    <w:uiPriority w:val="99"/>
    <w:semiHidden/>
    <w:unhideWhenUsed/>
    <w:rsid w:val="00490729"/>
    <w:rPr>
      <w:sz w:val="16"/>
      <w:szCs w:val="16"/>
    </w:rPr>
  </w:style>
  <w:style w:type="character" w:customStyle="1" w:styleId="BodyText3Char">
    <w:name w:val="Body Text 3 Char"/>
    <w:basedOn w:val="DefaultParagraphFont"/>
    <w:link w:val="BodyText3"/>
    <w:uiPriority w:val="99"/>
    <w:semiHidden/>
    <w:rsid w:val="00490729"/>
    <w:rPr>
      <w:rFonts w:ascii="Open Sans" w:eastAsia="Open Sans" w:hAnsi="Open Sans" w:cs="Open Sans"/>
      <w:sz w:val="16"/>
      <w:szCs w:val="16"/>
    </w:rPr>
  </w:style>
  <w:style w:type="paragraph" w:styleId="BodyTextFirstIndent">
    <w:name w:val="Body Text First Indent"/>
    <w:basedOn w:val="BodyText"/>
    <w:link w:val="BodyTextFirstIndentChar"/>
    <w:uiPriority w:val="99"/>
    <w:semiHidden/>
    <w:unhideWhenUsed/>
    <w:rsid w:val="00490729"/>
    <w:pPr>
      <w:spacing w:before="0"/>
      <w:ind w:left="0" w:firstLine="360"/>
    </w:pPr>
    <w:rPr>
      <w:szCs w:val="22"/>
    </w:rPr>
  </w:style>
  <w:style w:type="character" w:customStyle="1" w:styleId="BodyTextChar">
    <w:name w:val="Body Text Char"/>
    <w:basedOn w:val="DefaultParagraphFont"/>
    <w:link w:val="BodyText"/>
    <w:uiPriority w:val="1"/>
    <w:rsid w:val="00490729"/>
    <w:rPr>
      <w:rFonts w:ascii="Open Sans" w:eastAsia="Open Sans" w:hAnsi="Open Sans" w:cs="Open Sans"/>
      <w:szCs w:val="21"/>
    </w:rPr>
  </w:style>
  <w:style w:type="character" w:customStyle="1" w:styleId="BodyTextFirstIndentChar">
    <w:name w:val="Body Text First Indent Char"/>
    <w:basedOn w:val="BodyTextChar"/>
    <w:link w:val="BodyTextFirstIndent"/>
    <w:uiPriority w:val="99"/>
    <w:semiHidden/>
    <w:rsid w:val="00490729"/>
    <w:rPr>
      <w:rFonts w:ascii="Open Sans" w:eastAsia="Open Sans" w:hAnsi="Open Sans" w:cs="Open Sans"/>
      <w:szCs w:val="21"/>
    </w:rPr>
  </w:style>
  <w:style w:type="paragraph" w:styleId="BodyTextIndent">
    <w:name w:val="Body Text Indent"/>
    <w:basedOn w:val="Normal"/>
    <w:link w:val="BodyTextIndentChar"/>
    <w:uiPriority w:val="99"/>
    <w:semiHidden/>
    <w:unhideWhenUsed/>
    <w:rsid w:val="00490729"/>
    <w:pPr>
      <w:ind w:left="283"/>
    </w:pPr>
  </w:style>
  <w:style w:type="character" w:customStyle="1" w:styleId="BodyTextIndentChar">
    <w:name w:val="Body Text Indent Char"/>
    <w:basedOn w:val="DefaultParagraphFont"/>
    <w:link w:val="BodyTextIndent"/>
    <w:uiPriority w:val="99"/>
    <w:semiHidden/>
    <w:rsid w:val="00490729"/>
    <w:rPr>
      <w:rFonts w:ascii="Open Sans" w:eastAsia="Open Sans" w:hAnsi="Open Sans" w:cs="Open Sans"/>
    </w:rPr>
  </w:style>
  <w:style w:type="paragraph" w:styleId="BodyTextFirstIndent2">
    <w:name w:val="Body Text First Indent 2"/>
    <w:basedOn w:val="BodyTextIndent"/>
    <w:link w:val="BodyTextFirstIndent2Char"/>
    <w:uiPriority w:val="99"/>
    <w:semiHidden/>
    <w:unhideWhenUsed/>
    <w:rsid w:val="00490729"/>
    <w:pPr>
      <w:ind w:left="360" w:firstLine="360"/>
    </w:pPr>
  </w:style>
  <w:style w:type="character" w:customStyle="1" w:styleId="BodyTextFirstIndent2Char">
    <w:name w:val="Body Text First Indent 2 Char"/>
    <w:basedOn w:val="BodyTextIndentChar"/>
    <w:link w:val="BodyTextFirstIndent2"/>
    <w:uiPriority w:val="99"/>
    <w:semiHidden/>
    <w:rsid w:val="00490729"/>
    <w:rPr>
      <w:rFonts w:ascii="Open Sans" w:eastAsia="Open Sans" w:hAnsi="Open Sans" w:cs="Open Sans"/>
    </w:rPr>
  </w:style>
  <w:style w:type="paragraph" w:styleId="BodyTextIndent2">
    <w:name w:val="Body Text Indent 2"/>
    <w:basedOn w:val="Normal"/>
    <w:link w:val="BodyTextIndent2Char"/>
    <w:uiPriority w:val="99"/>
    <w:semiHidden/>
    <w:unhideWhenUsed/>
    <w:rsid w:val="00490729"/>
    <w:pPr>
      <w:spacing w:line="480" w:lineRule="auto"/>
      <w:ind w:left="283"/>
    </w:pPr>
  </w:style>
  <w:style w:type="character" w:customStyle="1" w:styleId="BodyTextIndent2Char">
    <w:name w:val="Body Text Indent 2 Char"/>
    <w:basedOn w:val="DefaultParagraphFont"/>
    <w:link w:val="BodyTextIndent2"/>
    <w:uiPriority w:val="99"/>
    <w:semiHidden/>
    <w:rsid w:val="00490729"/>
    <w:rPr>
      <w:rFonts w:ascii="Open Sans" w:eastAsia="Open Sans" w:hAnsi="Open Sans" w:cs="Open Sans"/>
    </w:rPr>
  </w:style>
  <w:style w:type="paragraph" w:styleId="BodyTextIndent3">
    <w:name w:val="Body Text Indent 3"/>
    <w:basedOn w:val="Normal"/>
    <w:link w:val="BodyTextIndent3Char"/>
    <w:uiPriority w:val="99"/>
    <w:semiHidden/>
    <w:unhideWhenUsed/>
    <w:rsid w:val="00490729"/>
    <w:pPr>
      <w:ind w:left="283"/>
    </w:pPr>
    <w:rPr>
      <w:sz w:val="16"/>
      <w:szCs w:val="16"/>
    </w:rPr>
  </w:style>
  <w:style w:type="character" w:customStyle="1" w:styleId="BodyTextIndent3Char">
    <w:name w:val="Body Text Indent 3 Char"/>
    <w:basedOn w:val="DefaultParagraphFont"/>
    <w:link w:val="BodyTextIndent3"/>
    <w:uiPriority w:val="99"/>
    <w:semiHidden/>
    <w:rsid w:val="00490729"/>
    <w:rPr>
      <w:rFonts w:ascii="Open Sans" w:eastAsia="Open Sans" w:hAnsi="Open Sans" w:cs="Open Sans"/>
      <w:sz w:val="16"/>
      <w:szCs w:val="16"/>
    </w:rPr>
  </w:style>
  <w:style w:type="paragraph" w:styleId="Caption">
    <w:name w:val="caption"/>
    <w:basedOn w:val="Normal"/>
    <w:next w:val="Normal"/>
    <w:uiPriority w:val="35"/>
    <w:semiHidden/>
    <w:unhideWhenUsed/>
    <w:qFormat/>
    <w:rsid w:val="00490729"/>
    <w:pPr>
      <w:spacing w:after="200" w:line="240" w:lineRule="auto"/>
    </w:pPr>
    <w:rPr>
      <w:i/>
      <w:iCs/>
      <w:color w:val="1F497D" w:themeColor="text2"/>
      <w:sz w:val="18"/>
      <w:szCs w:val="18"/>
    </w:rPr>
  </w:style>
  <w:style w:type="paragraph" w:styleId="Closing">
    <w:name w:val="Closing"/>
    <w:basedOn w:val="Normal"/>
    <w:link w:val="ClosingChar"/>
    <w:uiPriority w:val="99"/>
    <w:semiHidden/>
    <w:unhideWhenUsed/>
    <w:rsid w:val="00490729"/>
    <w:pPr>
      <w:spacing w:after="0" w:line="240" w:lineRule="auto"/>
      <w:ind w:left="4252"/>
    </w:pPr>
  </w:style>
  <w:style w:type="character" w:customStyle="1" w:styleId="ClosingChar">
    <w:name w:val="Closing Char"/>
    <w:basedOn w:val="DefaultParagraphFont"/>
    <w:link w:val="Closing"/>
    <w:uiPriority w:val="99"/>
    <w:semiHidden/>
    <w:rsid w:val="00490729"/>
    <w:rPr>
      <w:rFonts w:ascii="Open Sans" w:eastAsia="Open Sans" w:hAnsi="Open Sans" w:cs="Open Sans"/>
    </w:rPr>
  </w:style>
  <w:style w:type="paragraph" w:styleId="Date">
    <w:name w:val="Date"/>
    <w:basedOn w:val="Normal"/>
    <w:next w:val="Normal"/>
    <w:link w:val="DateChar"/>
    <w:uiPriority w:val="99"/>
    <w:semiHidden/>
    <w:unhideWhenUsed/>
    <w:rsid w:val="00490729"/>
  </w:style>
  <w:style w:type="character" w:customStyle="1" w:styleId="DateChar">
    <w:name w:val="Date Char"/>
    <w:basedOn w:val="DefaultParagraphFont"/>
    <w:link w:val="Date"/>
    <w:uiPriority w:val="99"/>
    <w:semiHidden/>
    <w:rsid w:val="00490729"/>
    <w:rPr>
      <w:rFonts w:ascii="Open Sans" w:eastAsia="Open Sans" w:hAnsi="Open Sans" w:cs="Open Sans"/>
    </w:rPr>
  </w:style>
  <w:style w:type="paragraph" w:styleId="DocumentMap">
    <w:name w:val="Document Map"/>
    <w:basedOn w:val="Normal"/>
    <w:link w:val="DocumentMapChar"/>
    <w:uiPriority w:val="99"/>
    <w:semiHidden/>
    <w:unhideWhenUsed/>
    <w:rsid w:val="0049072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90729"/>
    <w:rPr>
      <w:rFonts w:ascii="Segoe UI" w:eastAsia="Open Sans" w:hAnsi="Segoe UI" w:cs="Segoe UI"/>
      <w:sz w:val="16"/>
      <w:szCs w:val="16"/>
    </w:rPr>
  </w:style>
  <w:style w:type="paragraph" w:styleId="E-mailSignature">
    <w:name w:val="E-mail Signature"/>
    <w:basedOn w:val="Normal"/>
    <w:link w:val="E-mailSignatureChar"/>
    <w:uiPriority w:val="99"/>
    <w:semiHidden/>
    <w:unhideWhenUsed/>
    <w:rsid w:val="00490729"/>
    <w:pPr>
      <w:spacing w:after="0" w:line="240" w:lineRule="auto"/>
    </w:pPr>
  </w:style>
  <w:style w:type="character" w:customStyle="1" w:styleId="E-mailSignatureChar">
    <w:name w:val="E-mail Signature Char"/>
    <w:basedOn w:val="DefaultParagraphFont"/>
    <w:link w:val="E-mailSignature"/>
    <w:uiPriority w:val="99"/>
    <w:semiHidden/>
    <w:rsid w:val="00490729"/>
    <w:rPr>
      <w:rFonts w:ascii="Open Sans" w:eastAsia="Open Sans" w:hAnsi="Open Sans" w:cs="Open Sans"/>
    </w:rPr>
  </w:style>
  <w:style w:type="paragraph" w:styleId="EndnoteText">
    <w:name w:val="endnote text"/>
    <w:basedOn w:val="Normal"/>
    <w:link w:val="EndnoteTextChar"/>
    <w:uiPriority w:val="99"/>
    <w:semiHidden/>
    <w:unhideWhenUsed/>
    <w:rsid w:val="0049072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90729"/>
    <w:rPr>
      <w:rFonts w:ascii="Open Sans" w:eastAsia="Open Sans" w:hAnsi="Open Sans" w:cs="Open Sans"/>
      <w:sz w:val="20"/>
      <w:szCs w:val="20"/>
    </w:rPr>
  </w:style>
  <w:style w:type="paragraph" w:styleId="EnvelopeAddress">
    <w:name w:val="envelope address"/>
    <w:basedOn w:val="Normal"/>
    <w:uiPriority w:val="99"/>
    <w:semiHidden/>
    <w:unhideWhenUsed/>
    <w:rsid w:val="00490729"/>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490729"/>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4907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0729"/>
    <w:rPr>
      <w:rFonts w:ascii="Open Sans" w:eastAsia="Open Sans" w:hAnsi="Open Sans" w:cs="Open Sans"/>
      <w:sz w:val="20"/>
      <w:szCs w:val="20"/>
    </w:rPr>
  </w:style>
  <w:style w:type="paragraph" w:styleId="HTMLAddress">
    <w:name w:val="HTML Address"/>
    <w:basedOn w:val="Normal"/>
    <w:link w:val="HTMLAddressChar"/>
    <w:uiPriority w:val="99"/>
    <w:semiHidden/>
    <w:unhideWhenUsed/>
    <w:rsid w:val="00490729"/>
    <w:pPr>
      <w:spacing w:after="0" w:line="240" w:lineRule="auto"/>
    </w:pPr>
    <w:rPr>
      <w:i/>
      <w:iCs/>
    </w:rPr>
  </w:style>
  <w:style w:type="character" w:customStyle="1" w:styleId="HTMLAddressChar">
    <w:name w:val="HTML Address Char"/>
    <w:basedOn w:val="DefaultParagraphFont"/>
    <w:link w:val="HTMLAddress"/>
    <w:uiPriority w:val="99"/>
    <w:semiHidden/>
    <w:rsid w:val="00490729"/>
    <w:rPr>
      <w:rFonts w:ascii="Open Sans" w:eastAsia="Open Sans" w:hAnsi="Open Sans" w:cs="Open Sans"/>
      <w:i/>
      <w:iCs/>
    </w:rPr>
  </w:style>
  <w:style w:type="paragraph" w:styleId="HTMLPreformatted">
    <w:name w:val="HTML Preformatted"/>
    <w:basedOn w:val="Normal"/>
    <w:link w:val="HTMLPreformattedChar"/>
    <w:uiPriority w:val="99"/>
    <w:semiHidden/>
    <w:unhideWhenUsed/>
    <w:rsid w:val="0049072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90729"/>
    <w:rPr>
      <w:rFonts w:ascii="Consolas" w:eastAsia="Open Sans" w:hAnsi="Consolas" w:cs="Open Sans"/>
      <w:sz w:val="20"/>
      <w:szCs w:val="20"/>
    </w:rPr>
  </w:style>
  <w:style w:type="paragraph" w:styleId="Index1">
    <w:name w:val="index 1"/>
    <w:basedOn w:val="Normal"/>
    <w:next w:val="Normal"/>
    <w:autoRedefine/>
    <w:uiPriority w:val="99"/>
    <w:semiHidden/>
    <w:unhideWhenUsed/>
    <w:rsid w:val="00490729"/>
    <w:pPr>
      <w:spacing w:after="0" w:line="240" w:lineRule="auto"/>
      <w:ind w:left="220" w:hanging="220"/>
    </w:pPr>
  </w:style>
  <w:style w:type="paragraph" w:styleId="Index2">
    <w:name w:val="index 2"/>
    <w:basedOn w:val="Normal"/>
    <w:next w:val="Normal"/>
    <w:autoRedefine/>
    <w:uiPriority w:val="99"/>
    <w:semiHidden/>
    <w:unhideWhenUsed/>
    <w:rsid w:val="00490729"/>
    <w:pPr>
      <w:spacing w:after="0" w:line="240" w:lineRule="auto"/>
      <w:ind w:left="440" w:hanging="220"/>
    </w:pPr>
  </w:style>
  <w:style w:type="paragraph" w:styleId="Index3">
    <w:name w:val="index 3"/>
    <w:basedOn w:val="Normal"/>
    <w:next w:val="Normal"/>
    <w:autoRedefine/>
    <w:uiPriority w:val="99"/>
    <w:semiHidden/>
    <w:unhideWhenUsed/>
    <w:rsid w:val="00490729"/>
    <w:pPr>
      <w:spacing w:after="0" w:line="240" w:lineRule="auto"/>
      <w:ind w:left="660" w:hanging="220"/>
    </w:pPr>
  </w:style>
  <w:style w:type="paragraph" w:styleId="Index4">
    <w:name w:val="index 4"/>
    <w:basedOn w:val="Normal"/>
    <w:next w:val="Normal"/>
    <w:autoRedefine/>
    <w:uiPriority w:val="99"/>
    <w:semiHidden/>
    <w:unhideWhenUsed/>
    <w:rsid w:val="00490729"/>
    <w:pPr>
      <w:spacing w:after="0" w:line="240" w:lineRule="auto"/>
      <w:ind w:left="880" w:hanging="220"/>
    </w:pPr>
  </w:style>
  <w:style w:type="paragraph" w:styleId="Index5">
    <w:name w:val="index 5"/>
    <w:basedOn w:val="Normal"/>
    <w:next w:val="Normal"/>
    <w:autoRedefine/>
    <w:uiPriority w:val="99"/>
    <w:semiHidden/>
    <w:unhideWhenUsed/>
    <w:rsid w:val="00490729"/>
    <w:pPr>
      <w:spacing w:after="0" w:line="240" w:lineRule="auto"/>
      <w:ind w:left="1100" w:hanging="220"/>
    </w:pPr>
  </w:style>
  <w:style w:type="paragraph" w:styleId="Index6">
    <w:name w:val="index 6"/>
    <w:basedOn w:val="Normal"/>
    <w:next w:val="Normal"/>
    <w:autoRedefine/>
    <w:uiPriority w:val="99"/>
    <w:semiHidden/>
    <w:unhideWhenUsed/>
    <w:rsid w:val="00490729"/>
    <w:pPr>
      <w:spacing w:after="0" w:line="240" w:lineRule="auto"/>
      <w:ind w:left="1320" w:hanging="220"/>
    </w:pPr>
  </w:style>
  <w:style w:type="paragraph" w:styleId="Index7">
    <w:name w:val="index 7"/>
    <w:basedOn w:val="Normal"/>
    <w:next w:val="Normal"/>
    <w:autoRedefine/>
    <w:uiPriority w:val="99"/>
    <w:semiHidden/>
    <w:unhideWhenUsed/>
    <w:rsid w:val="00490729"/>
    <w:pPr>
      <w:spacing w:after="0" w:line="240" w:lineRule="auto"/>
      <w:ind w:left="1540" w:hanging="220"/>
    </w:pPr>
  </w:style>
  <w:style w:type="paragraph" w:styleId="Index8">
    <w:name w:val="index 8"/>
    <w:basedOn w:val="Normal"/>
    <w:next w:val="Normal"/>
    <w:autoRedefine/>
    <w:uiPriority w:val="99"/>
    <w:semiHidden/>
    <w:unhideWhenUsed/>
    <w:rsid w:val="00490729"/>
    <w:pPr>
      <w:spacing w:after="0" w:line="240" w:lineRule="auto"/>
      <w:ind w:left="1760" w:hanging="220"/>
    </w:pPr>
  </w:style>
  <w:style w:type="paragraph" w:styleId="Index9">
    <w:name w:val="index 9"/>
    <w:basedOn w:val="Normal"/>
    <w:next w:val="Normal"/>
    <w:autoRedefine/>
    <w:uiPriority w:val="99"/>
    <w:semiHidden/>
    <w:unhideWhenUsed/>
    <w:rsid w:val="00490729"/>
    <w:pPr>
      <w:spacing w:after="0" w:line="240" w:lineRule="auto"/>
      <w:ind w:left="1980" w:hanging="220"/>
    </w:pPr>
  </w:style>
  <w:style w:type="paragraph" w:styleId="IndexHeading">
    <w:name w:val="index heading"/>
    <w:basedOn w:val="Normal"/>
    <w:next w:val="Index1"/>
    <w:uiPriority w:val="99"/>
    <w:semiHidden/>
    <w:unhideWhenUsed/>
    <w:rsid w:val="00490729"/>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9072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490729"/>
    <w:rPr>
      <w:rFonts w:ascii="Open Sans" w:eastAsia="Open Sans" w:hAnsi="Open Sans" w:cs="Open Sans"/>
      <w:i/>
      <w:iCs/>
      <w:color w:val="4F81BD" w:themeColor="accent1"/>
    </w:rPr>
  </w:style>
  <w:style w:type="paragraph" w:styleId="List">
    <w:name w:val="List"/>
    <w:basedOn w:val="Normal"/>
    <w:uiPriority w:val="99"/>
    <w:semiHidden/>
    <w:unhideWhenUsed/>
    <w:rsid w:val="00490729"/>
    <w:pPr>
      <w:ind w:left="283" w:hanging="283"/>
      <w:contextualSpacing/>
    </w:pPr>
  </w:style>
  <w:style w:type="paragraph" w:styleId="List2">
    <w:name w:val="List 2"/>
    <w:basedOn w:val="Normal"/>
    <w:uiPriority w:val="99"/>
    <w:semiHidden/>
    <w:unhideWhenUsed/>
    <w:rsid w:val="00490729"/>
    <w:pPr>
      <w:ind w:left="566" w:hanging="283"/>
      <w:contextualSpacing/>
    </w:pPr>
  </w:style>
  <w:style w:type="paragraph" w:styleId="List3">
    <w:name w:val="List 3"/>
    <w:basedOn w:val="Normal"/>
    <w:uiPriority w:val="99"/>
    <w:semiHidden/>
    <w:unhideWhenUsed/>
    <w:rsid w:val="00490729"/>
    <w:pPr>
      <w:ind w:left="849" w:hanging="283"/>
      <w:contextualSpacing/>
    </w:pPr>
  </w:style>
  <w:style w:type="paragraph" w:styleId="List4">
    <w:name w:val="List 4"/>
    <w:basedOn w:val="Normal"/>
    <w:uiPriority w:val="99"/>
    <w:semiHidden/>
    <w:unhideWhenUsed/>
    <w:rsid w:val="00490729"/>
    <w:pPr>
      <w:ind w:left="1132" w:hanging="283"/>
      <w:contextualSpacing/>
    </w:pPr>
  </w:style>
  <w:style w:type="paragraph" w:styleId="List5">
    <w:name w:val="List 5"/>
    <w:basedOn w:val="Normal"/>
    <w:uiPriority w:val="99"/>
    <w:semiHidden/>
    <w:unhideWhenUsed/>
    <w:rsid w:val="00490729"/>
    <w:pPr>
      <w:ind w:left="1415" w:hanging="283"/>
      <w:contextualSpacing/>
    </w:pPr>
  </w:style>
  <w:style w:type="paragraph" w:styleId="ListBullet">
    <w:name w:val="List Bullet"/>
    <w:basedOn w:val="Normal"/>
    <w:uiPriority w:val="99"/>
    <w:semiHidden/>
    <w:unhideWhenUsed/>
    <w:rsid w:val="00490729"/>
    <w:pPr>
      <w:numPr>
        <w:numId w:val="2"/>
      </w:numPr>
      <w:contextualSpacing/>
    </w:pPr>
  </w:style>
  <w:style w:type="paragraph" w:styleId="ListBullet2">
    <w:name w:val="List Bullet 2"/>
    <w:basedOn w:val="Normal"/>
    <w:uiPriority w:val="99"/>
    <w:semiHidden/>
    <w:unhideWhenUsed/>
    <w:rsid w:val="00490729"/>
    <w:pPr>
      <w:numPr>
        <w:numId w:val="3"/>
      </w:numPr>
      <w:contextualSpacing/>
    </w:pPr>
  </w:style>
  <w:style w:type="paragraph" w:styleId="ListBullet3">
    <w:name w:val="List Bullet 3"/>
    <w:basedOn w:val="Normal"/>
    <w:uiPriority w:val="99"/>
    <w:semiHidden/>
    <w:unhideWhenUsed/>
    <w:rsid w:val="00490729"/>
    <w:pPr>
      <w:numPr>
        <w:numId w:val="4"/>
      </w:numPr>
      <w:contextualSpacing/>
    </w:pPr>
  </w:style>
  <w:style w:type="paragraph" w:styleId="ListBullet4">
    <w:name w:val="List Bullet 4"/>
    <w:basedOn w:val="Normal"/>
    <w:uiPriority w:val="99"/>
    <w:semiHidden/>
    <w:unhideWhenUsed/>
    <w:rsid w:val="00490729"/>
    <w:pPr>
      <w:numPr>
        <w:numId w:val="5"/>
      </w:numPr>
      <w:contextualSpacing/>
    </w:pPr>
  </w:style>
  <w:style w:type="paragraph" w:styleId="ListBullet5">
    <w:name w:val="List Bullet 5"/>
    <w:basedOn w:val="Normal"/>
    <w:uiPriority w:val="99"/>
    <w:semiHidden/>
    <w:unhideWhenUsed/>
    <w:rsid w:val="00490729"/>
    <w:pPr>
      <w:numPr>
        <w:numId w:val="6"/>
      </w:numPr>
      <w:contextualSpacing/>
    </w:pPr>
  </w:style>
  <w:style w:type="paragraph" w:styleId="ListContinue">
    <w:name w:val="List Continue"/>
    <w:basedOn w:val="Normal"/>
    <w:uiPriority w:val="99"/>
    <w:semiHidden/>
    <w:unhideWhenUsed/>
    <w:rsid w:val="00490729"/>
    <w:pPr>
      <w:ind w:left="283"/>
      <w:contextualSpacing/>
    </w:pPr>
  </w:style>
  <w:style w:type="paragraph" w:styleId="ListContinue2">
    <w:name w:val="List Continue 2"/>
    <w:basedOn w:val="Normal"/>
    <w:uiPriority w:val="99"/>
    <w:semiHidden/>
    <w:unhideWhenUsed/>
    <w:rsid w:val="00490729"/>
    <w:pPr>
      <w:ind w:left="566"/>
      <w:contextualSpacing/>
    </w:pPr>
  </w:style>
  <w:style w:type="paragraph" w:styleId="ListContinue3">
    <w:name w:val="List Continue 3"/>
    <w:basedOn w:val="Normal"/>
    <w:uiPriority w:val="99"/>
    <w:semiHidden/>
    <w:unhideWhenUsed/>
    <w:rsid w:val="00490729"/>
    <w:pPr>
      <w:ind w:left="849"/>
      <w:contextualSpacing/>
    </w:pPr>
  </w:style>
  <w:style w:type="paragraph" w:styleId="ListContinue4">
    <w:name w:val="List Continue 4"/>
    <w:basedOn w:val="Normal"/>
    <w:uiPriority w:val="99"/>
    <w:semiHidden/>
    <w:unhideWhenUsed/>
    <w:rsid w:val="00490729"/>
    <w:pPr>
      <w:ind w:left="1132"/>
      <w:contextualSpacing/>
    </w:pPr>
  </w:style>
  <w:style w:type="paragraph" w:styleId="ListContinue5">
    <w:name w:val="List Continue 5"/>
    <w:basedOn w:val="Normal"/>
    <w:uiPriority w:val="99"/>
    <w:semiHidden/>
    <w:unhideWhenUsed/>
    <w:rsid w:val="00490729"/>
    <w:pPr>
      <w:ind w:left="1415"/>
      <w:contextualSpacing/>
    </w:pPr>
  </w:style>
  <w:style w:type="paragraph" w:styleId="ListNumber">
    <w:name w:val="List Number"/>
    <w:basedOn w:val="Normal"/>
    <w:uiPriority w:val="99"/>
    <w:semiHidden/>
    <w:unhideWhenUsed/>
    <w:rsid w:val="00490729"/>
    <w:pPr>
      <w:numPr>
        <w:numId w:val="7"/>
      </w:numPr>
      <w:contextualSpacing/>
    </w:pPr>
  </w:style>
  <w:style w:type="paragraph" w:styleId="ListNumber2">
    <w:name w:val="List Number 2"/>
    <w:basedOn w:val="Normal"/>
    <w:uiPriority w:val="99"/>
    <w:semiHidden/>
    <w:unhideWhenUsed/>
    <w:rsid w:val="00490729"/>
    <w:pPr>
      <w:numPr>
        <w:numId w:val="8"/>
      </w:numPr>
      <w:contextualSpacing/>
    </w:pPr>
  </w:style>
  <w:style w:type="paragraph" w:styleId="ListNumber3">
    <w:name w:val="List Number 3"/>
    <w:basedOn w:val="Normal"/>
    <w:uiPriority w:val="99"/>
    <w:semiHidden/>
    <w:unhideWhenUsed/>
    <w:rsid w:val="00490729"/>
    <w:pPr>
      <w:numPr>
        <w:numId w:val="9"/>
      </w:numPr>
      <w:contextualSpacing/>
    </w:pPr>
  </w:style>
  <w:style w:type="paragraph" w:styleId="ListNumber4">
    <w:name w:val="List Number 4"/>
    <w:basedOn w:val="Normal"/>
    <w:uiPriority w:val="99"/>
    <w:semiHidden/>
    <w:unhideWhenUsed/>
    <w:rsid w:val="00490729"/>
    <w:pPr>
      <w:numPr>
        <w:numId w:val="10"/>
      </w:numPr>
      <w:contextualSpacing/>
    </w:pPr>
  </w:style>
  <w:style w:type="paragraph" w:styleId="ListNumber5">
    <w:name w:val="List Number 5"/>
    <w:basedOn w:val="Normal"/>
    <w:uiPriority w:val="99"/>
    <w:semiHidden/>
    <w:unhideWhenUsed/>
    <w:rsid w:val="00490729"/>
    <w:pPr>
      <w:numPr>
        <w:numId w:val="11"/>
      </w:numPr>
      <w:contextualSpacing/>
    </w:pPr>
  </w:style>
  <w:style w:type="paragraph" w:styleId="MacroText">
    <w:name w:val="macro"/>
    <w:link w:val="MacroTextChar"/>
    <w:uiPriority w:val="99"/>
    <w:semiHidden/>
    <w:unhideWhenUsed/>
    <w:rsid w:val="00490729"/>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eastAsia="Open Sans" w:hAnsi="Consolas" w:cs="Open Sans"/>
      <w:sz w:val="20"/>
      <w:szCs w:val="20"/>
    </w:rPr>
  </w:style>
  <w:style w:type="character" w:customStyle="1" w:styleId="MacroTextChar">
    <w:name w:val="Macro Text Char"/>
    <w:basedOn w:val="DefaultParagraphFont"/>
    <w:link w:val="MacroText"/>
    <w:uiPriority w:val="99"/>
    <w:semiHidden/>
    <w:rsid w:val="00490729"/>
    <w:rPr>
      <w:rFonts w:ascii="Consolas" w:eastAsia="Open Sans" w:hAnsi="Consolas" w:cs="Open Sans"/>
      <w:sz w:val="20"/>
      <w:szCs w:val="20"/>
    </w:rPr>
  </w:style>
  <w:style w:type="paragraph" w:styleId="MessageHeader">
    <w:name w:val="Message Header"/>
    <w:basedOn w:val="Normal"/>
    <w:link w:val="MessageHeaderChar"/>
    <w:uiPriority w:val="99"/>
    <w:semiHidden/>
    <w:unhideWhenUsed/>
    <w:rsid w:val="0049072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490729"/>
    <w:rPr>
      <w:rFonts w:asciiTheme="majorHAnsi" w:eastAsiaTheme="majorEastAsia" w:hAnsiTheme="majorHAnsi" w:cstheme="majorBidi"/>
      <w:sz w:val="24"/>
      <w:szCs w:val="24"/>
      <w:shd w:val="pct20" w:color="auto" w:fill="auto"/>
    </w:rPr>
  </w:style>
  <w:style w:type="paragraph" w:styleId="NoSpacing">
    <w:name w:val="No Spacing"/>
    <w:uiPriority w:val="1"/>
    <w:qFormat/>
    <w:rsid w:val="00490729"/>
    <w:rPr>
      <w:rFonts w:ascii="Open Sans" w:eastAsia="Open Sans" w:hAnsi="Open Sans" w:cs="Open Sans"/>
    </w:rPr>
  </w:style>
  <w:style w:type="paragraph" w:styleId="NormalWeb">
    <w:name w:val="Normal (Web)"/>
    <w:basedOn w:val="Normal"/>
    <w:uiPriority w:val="99"/>
    <w:unhideWhenUsed/>
    <w:rsid w:val="00490729"/>
    <w:rPr>
      <w:rFonts w:ascii="Times New Roman" w:hAnsi="Times New Roman" w:cs="Times New Roman"/>
      <w:szCs w:val="24"/>
    </w:rPr>
  </w:style>
  <w:style w:type="paragraph" w:styleId="NormalIndent">
    <w:name w:val="Normal Indent"/>
    <w:basedOn w:val="Normal"/>
    <w:uiPriority w:val="99"/>
    <w:semiHidden/>
    <w:unhideWhenUsed/>
    <w:rsid w:val="00490729"/>
    <w:pPr>
      <w:ind w:left="720"/>
    </w:pPr>
  </w:style>
  <w:style w:type="paragraph" w:styleId="NoteHeading">
    <w:name w:val="Note Heading"/>
    <w:basedOn w:val="Normal"/>
    <w:next w:val="Normal"/>
    <w:link w:val="NoteHeadingChar"/>
    <w:uiPriority w:val="99"/>
    <w:semiHidden/>
    <w:unhideWhenUsed/>
    <w:rsid w:val="00490729"/>
    <w:pPr>
      <w:spacing w:after="0" w:line="240" w:lineRule="auto"/>
    </w:pPr>
  </w:style>
  <w:style w:type="character" w:customStyle="1" w:styleId="NoteHeadingChar">
    <w:name w:val="Note Heading Char"/>
    <w:basedOn w:val="DefaultParagraphFont"/>
    <w:link w:val="NoteHeading"/>
    <w:uiPriority w:val="99"/>
    <w:semiHidden/>
    <w:rsid w:val="00490729"/>
    <w:rPr>
      <w:rFonts w:ascii="Open Sans" w:eastAsia="Open Sans" w:hAnsi="Open Sans" w:cs="Open Sans"/>
    </w:rPr>
  </w:style>
  <w:style w:type="paragraph" w:styleId="PlainText">
    <w:name w:val="Plain Text"/>
    <w:basedOn w:val="Normal"/>
    <w:link w:val="PlainTextChar"/>
    <w:uiPriority w:val="99"/>
    <w:semiHidden/>
    <w:unhideWhenUsed/>
    <w:rsid w:val="0049072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90729"/>
    <w:rPr>
      <w:rFonts w:ascii="Consolas" w:eastAsia="Open Sans" w:hAnsi="Consolas" w:cs="Open Sans"/>
      <w:sz w:val="21"/>
      <w:szCs w:val="21"/>
    </w:rPr>
  </w:style>
  <w:style w:type="paragraph" w:styleId="Quote">
    <w:name w:val="Quote"/>
    <w:basedOn w:val="Normal"/>
    <w:next w:val="Normal"/>
    <w:link w:val="QuoteChar"/>
    <w:uiPriority w:val="29"/>
    <w:qFormat/>
    <w:rsid w:val="004907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90729"/>
    <w:rPr>
      <w:rFonts w:ascii="Open Sans" w:eastAsia="Open Sans" w:hAnsi="Open Sans" w:cs="Open Sans"/>
      <w:i/>
      <w:iCs/>
      <w:color w:val="404040" w:themeColor="text1" w:themeTint="BF"/>
    </w:rPr>
  </w:style>
  <w:style w:type="paragraph" w:styleId="Salutation">
    <w:name w:val="Salutation"/>
    <w:basedOn w:val="Normal"/>
    <w:next w:val="Normal"/>
    <w:link w:val="SalutationChar"/>
    <w:uiPriority w:val="99"/>
    <w:semiHidden/>
    <w:unhideWhenUsed/>
    <w:rsid w:val="00490729"/>
  </w:style>
  <w:style w:type="character" w:customStyle="1" w:styleId="SalutationChar">
    <w:name w:val="Salutation Char"/>
    <w:basedOn w:val="DefaultParagraphFont"/>
    <w:link w:val="Salutation"/>
    <w:uiPriority w:val="99"/>
    <w:semiHidden/>
    <w:rsid w:val="00490729"/>
    <w:rPr>
      <w:rFonts w:ascii="Open Sans" w:eastAsia="Open Sans" w:hAnsi="Open Sans" w:cs="Open Sans"/>
    </w:rPr>
  </w:style>
  <w:style w:type="paragraph" w:styleId="Signature">
    <w:name w:val="Signature"/>
    <w:basedOn w:val="Normal"/>
    <w:link w:val="SignatureChar"/>
    <w:uiPriority w:val="99"/>
    <w:semiHidden/>
    <w:unhideWhenUsed/>
    <w:rsid w:val="00490729"/>
    <w:pPr>
      <w:spacing w:after="0" w:line="240" w:lineRule="auto"/>
      <w:ind w:left="4252"/>
    </w:pPr>
  </w:style>
  <w:style w:type="character" w:customStyle="1" w:styleId="SignatureChar">
    <w:name w:val="Signature Char"/>
    <w:basedOn w:val="DefaultParagraphFont"/>
    <w:link w:val="Signature"/>
    <w:uiPriority w:val="99"/>
    <w:semiHidden/>
    <w:rsid w:val="00490729"/>
    <w:rPr>
      <w:rFonts w:ascii="Open Sans" w:eastAsia="Open Sans" w:hAnsi="Open Sans" w:cs="Open Sans"/>
    </w:rPr>
  </w:style>
  <w:style w:type="paragraph" w:styleId="Subtitle">
    <w:name w:val="Subtitle"/>
    <w:basedOn w:val="Normal"/>
    <w:next w:val="Normal"/>
    <w:link w:val="SubtitleChar"/>
    <w:uiPriority w:val="11"/>
    <w:qFormat/>
    <w:rsid w:val="00490729"/>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490729"/>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490729"/>
    <w:pPr>
      <w:spacing w:after="0"/>
      <w:ind w:left="220" w:hanging="220"/>
    </w:pPr>
  </w:style>
  <w:style w:type="paragraph" w:styleId="TableofFigures">
    <w:name w:val="table of figures"/>
    <w:basedOn w:val="Normal"/>
    <w:next w:val="Normal"/>
    <w:uiPriority w:val="99"/>
    <w:semiHidden/>
    <w:unhideWhenUsed/>
    <w:rsid w:val="00490729"/>
    <w:pPr>
      <w:spacing w:after="0"/>
    </w:pPr>
  </w:style>
  <w:style w:type="paragraph" w:styleId="Title">
    <w:name w:val="Title"/>
    <w:basedOn w:val="Normal"/>
    <w:next w:val="Normal"/>
    <w:link w:val="TitleChar"/>
    <w:uiPriority w:val="10"/>
    <w:qFormat/>
    <w:rsid w:val="0049072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90729"/>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90729"/>
    <w:pPr>
      <w:spacing w:before="120"/>
    </w:pPr>
    <w:rPr>
      <w:rFonts w:asciiTheme="majorHAnsi" w:eastAsiaTheme="majorEastAsia" w:hAnsiTheme="majorHAnsi" w:cstheme="majorBidi"/>
      <w:b/>
      <w:bCs/>
      <w:szCs w:val="24"/>
    </w:rPr>
  </w:style>
  <w:style w:type="paragraph" w:styleId="TOCHeading">
    <w:name w:val="TOC Heading"/>
    <w:basedOn w:val="Heading1"/>
    <w:next w:val="Normal"/>
    <w:uiPriority w:val="39"/>
    <w:semiHidden/>
    <w:unhideWhenUsed/>
    <w:qFormat/>
    <w:rsid w:val="00490729"/>
    <w:pPr>
      <w:keepNext/>
      <w:keepLines/>
      <w:numPr>
        <w:numId w:val="0"/>
      </w:numPr>
      <w:tabs>
        <w:tab w:val="clear" w:pos="930"/>
      </w:tabs>
      <w:spacing w:before="240" w:after="0"/>
      <w:outlineLvl w:val="9"/>
    </w:pPr>
    <w:rPr>
      <w:rFonts w:asciiTheme="majorHAnsi" w:eastAsiaTheme="majorEastAsia" w:hAnsiTheme="majorHAnsi" w:cstheme="majorBidi"/>
      <w:b w:val="0"/>
      <w:color w:val="365F91" w:themeColor="accent1" w:themeShade="BF"/>
      <w:sz w:val="32"/>
      <w:szCs w:val="32"/>
    </w:rPr>
  </w:style>
  <w:style w:type="paragraph" w:customStyle="1" w:styleId="Hyp">
    <w:name w:val="Hyp"/>
    <w:basedOn w:val="TableParagraph"/>
    <w:uiPriority w:val="1"/>
    <w:qFormat/>
    <w:rsid w:val="00EE6E30"/>
    <w:pPr>
      <w:tabs>
        <w:tab w:val="left" w:pos="3248"/>
      </w:tabs>
      <w:spacing w:before="0"/>
      <w:ind w:left="0" w:right="116"/>
    </w:pPr>
  </w:style>
  <w:style w:type="paragraph" w:customStyle="1" w:styleId="Default">
    <w:name w:val="Default"/>
    <w:rsid w:val="00B540DB"/>
    <w:pPr>
      <w:widowControl/>
      <w:adjustRightInd w:val="0"/>
    </w:pPr>
    <w:rPr>
      <w:rFonts w:ascii="Calibri" w:eastAsia="Calibri" w:hAnsi="Calibri" w:cs="Calibri"/>
      <w:color w:val="000000"/>
      <w:sz w:val="24"/>
      <w:szCs w:val="24"/>
    </w:rPr>
  </w:style>
  <w:style w:type="paragraph" w:styleId="Revision">
    <w:name w:val="Revision"/>
    <w:hidden/>
    <w:uiPriority w:val="99"/>
    <w:semiHidden/>
    <w:rsid w:val="00DF619A"/>
    <w:pPr>
      <w:widowControl/>
      <w:autoSpaceDE/>
      <w:autoSpaceDN/>
    </w:pPr>
    <w:rPr>
      <w:rFonts w:ascii="Open Sans" w:eastAsia="Open Sans" w:hAnsi="Open Sans" w:cs="Open Sans"/>
    </w:rPr>
  </w:style>
  <w:style w:type="paragraph" w:customStyle="1" w:styleId="Style1">
    <w:name w:val="Style1"/>
    <w:basedOn w:val="BodyText"/>
    <w:link w:val="Style1Char"/>
    <w:uiPriority w:val="1"/>
    <w:qFormat/>
    <w:rsid w:val="00077DF9"/>
    <w:pPr>
      <w:ind w:left="0"/>
    </w:pPr>
    <w:rPr>
      <w:color w:val="E36C0A" w:themeColor="accent6" w:themeShade="BF"/>
    </w:rPr>
  </w:style>
  <w:style w:type="character" w:customStyle="1" w:styleId="Style1Char">
    <w:name w:val="Style1 Char"/>
    <w:basedOn w:val="BodyTextChar"/>
    <w:link w:val="Style1"/>
    <w:uiPriority w:val="1"/>
    <w:rsid w:val="00077DF9"/>
    <w:rPr>
      <w:rFonts w:ascii="Open Sans" w:eastAsia="Open Sans" w:hAnsi="Open Sans" w:cs="Open Sans"/>
      <w:color w:val="E36C0A" w:themeColor="accent6" w:themeShade="BF"/>
      <w:szCs w:val="21"/>
    </w:rPr>
  </w:style>
  <w:style w:type="paragraph" w:customStyle="1" w:styleId="xmsobodytext">
    <w:name w:val="x_msobodytext"/>
    <w:basedOn w:val="Normal"/>
    <w:rsid w:val="001D1AE0"/>
    <w:pPr>
      <w:widowControl/>
      <w:spacing w:before="134"/>
      <w:ind w:left="480"/>
    </w:pPr>
    <w:rPr>
      <w:rFonts w:eastAsiaTheme="minorHAnsi"/>
      <w:lang w:val="en-GB" w:eastAsia="en-GB"/>
    </w:rPr>
  </w:style>
  <w:style w:type="paragraph" w:customStyle="1" w:styleId="xdefault">
    <w:name w:val="x_default"/>
    <w:basedOn w:val="Normal"/>
    <w:rsid w:val="00BB3112"/>
    <w:pPr>
      <w:widowControl/>
      <w:autoSpaceDE/>
      <w:autoSpaceDN/>
      <w:spacing w:after="0" w:line="240" w:lineRule="auto"/>
    </w:pPr>
    <w:rPr>
      <w:rFonts w:ascii="Calibri" w:eastAsiaTheme="minorHAnsi" w:hAnsi="Calibri" w:cs="Calibri"/>
      <w:lang w:val="en-GB" w:eastAsia="en-GB"/>
    </w:rPr>
  </w:style>
  <w:style w:type="character" w:styleId="Strong">
    <w:name w:val="Strong"/>
    <w:basedOn w:val="DefaultParagraphFont"/>
    <w:uiPriority w:val="22"/>
    <w:qFormat/>
    <w:rsid w:val="008C4837"/>
    <w:rPr>
      <w:b/>
      <w:bCs/>
    </w:rPr>
  </w:style>
  <w:style w:type="paragraph" w:customStyle="1" w:styleId="paragraph">
    <w:name w:val="paragraph"/>
    <w:basedOn w:val="Normal"/>
    <w:rsid w:val="00B074D5"/>
    <w:pPr>
      <w:widowControl/>
      <w:autoSpaceDE/>
      <w:autoSpaceDN/>
      <w:spacing w:after="0" w:line="240" w:lineRule="auto"/>
    </w:pPr>
    <w:rPr>
      <w:rFonts w:ascii="Calibri" w:eastAsiaTheme="minorHAnsi" w:hAnsi="Calibri" w:cs="Calibri"/>
      <w:lang w:val="en-GB" w:eastAsia="en-GB"/>
    </w:rPr>
  </w:style>
  <w:style w:type="character" w:customStyle="1" w:styleId="normaltextrun">
    <w:name w:val="normaltextrun"/>
    <w:basedOn w:val="DefaultParagraphFont"/>
    <w:rsid w:val="00B074D5"/>
  </w:style>
  <w:style w:type="character" w:customStyle="1" w:styleId="eop">
    <w:name w:val="eop"/>
    <w:basedOn w:val="DefaultParagraphFont"/>
    <w:rsid w:val="00B074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32558">
      <w:bodyDiv w:val="1"/>
      <w:marLeft w:val="0"/>
      <w:marRight w:val="0"/>
      <w:marTop w:val="0"/>
      <w:marBottom w:val="0"/>
      <w:divBdr>
        <w:top w:val="none" w:sz="0" w:space="0" w:color="auto"/>
        <w:left w:val="none" w:sz="0" w:space="0" w:color="auto"/>
        <w:bottom w:val="none" w:sz="0" w:space="0" w:color="auto"/>
        <w:right w:val="none" w:sz="0" w:space="0" w:color="auto"/>
      </w:divBdr>
    </w:div>
    <w:div w:id="190924895">
      <w:bodyDiv w:val="1"/>
      <w:marLeft w:val="0"/>
      <w:marRight w:val="0"/>
      <w:marTop w:val="0"/>
      <w:marBottom w:val="0"/>
      <w:divBdr>
        <w:top w:val="none" w:sz="0" w:space="0" w:color="auto"/>
        <w:left w:val="none" w:sz="0" w:space="0" w:color="auto"/>
        <w:bottom w:val="none" w:sz="0" w:space="0" w:color="auto"/>
        <w:right w:val="none" w:sz="0" w:space="0" w:color="auto"/>
      </w:divBdr>
    </w:div>
    <w:div w:id="202334028">
      <w:bodyDiv w:val="1"/>
      <w:marLeft w:val="0"/>
      <w:marRight w:val="0"/>
      <w:marTop w:val="0"/>
      <w:marBottom w:val="0"/>
      <w:divBdr>
        <w:top w:val="none" w:sz="0" w:space="0" w:color="auto"/>
        <w:left w:val="none" w:sz="0" w:space="0" w:color="auto"/>
        <w:bottom w:val="none" w:sz="0" w:space="0" w:color="auto"/>
        <w:right w:val="none" w:sz="0" w:space="0" w:color="auto"/>
      </w:divBdr>
    </w:div>
    <w:div w:id="214513195">
      <w:bodyDiv w:val="1"/>
      <w:marLeft w:val="0"/>
      <w:marRight w:val="0"/>
      <w:marTop w:val="0"/>
      <w:marBottom w:val="0"/>
      <w:divBdr>
        <w:top w:val="none" w:sz="0" w:space="0" w:color="auto"/>
        <w:left w:val="none" w:sz="0" w:space="0" w:color="auto"/>
        <w:bottom w:val="none" w:sz="0" w:space="0" w:color="auto"/>
        <w:right w:val="none" w:sz="0" w:space="0" w:color="auto"/>
      </w:divBdr>
    </w:div>
    <w:div w:id="327368944">
      <w:bodyDiv w:val="1"/>
      <w:marLeft w:val="0"/>
      <w:marRight w:val="0"/>
      <w:marTop w:val="0"/>
      <w:marBottom w:val="0"/>
      <w:divBdr>
        <w:top w:val="none" w:sz="0" w:space="0" w:color="auto"/>
        <w:left w:val="none" w:sz="0" w:space="0" w:color="auto"/>
        <w:bottom w:val="none" w:sz="0" w:space="0" w:color="auto"/>
        <w:right w:val="none" w:sz="0" w:space="0" w:color="auto"/>
      </w:divBdr>
    </w:div>
    <w:div w:id="362021188">
      <w:bodyDiv w:val="1"/>
      <w:marLeft w:val="0"/>
      <w:marRight w:val="0"/>
      <w:marTop w:val="0"/>
      <w:marBottom w:val="0"/>
      <w:divBdr>
        <w:top w:val="none" w:sz="0" w:space="0" w:color="auto"/>
        <w:left w:val="none" w:sz="0" w:space="0" w:color="auto"/>
        <w:bottom w:val="none" w:sz="0" w:space="0" w:color="auto"/>
        <w:right w:val="none" w:sz="0" w:space="0" w:color="auto"/>
      </w:divBdr>
    </w:div>
    <w:div w:id="634989916">
      <w:bodyDiv w:val="1"/>
      <w:marLeft w:val="0"/>
      <w:marRight w:val="0"/>
      <w:marTop w:val="0"/>
      <w:marBottom w:val="0"/>
      <w:divBdr>
        <w:top w:val="none" w:sz="0" w:space="0" w:color="auto"/>
        <w:left w:val="none" w:sz="0" w:space="0" w:color="auto"/>
        <w:bottom w:val="none" w:sz="0" w:space="0" w:color="auto"/>
        <w:right w:val="none" w:sz="0" w:space="0" w:color="auto"/>
      </w:divBdr>
    </w:div>
    <w:div w:id="687684260">
      <w:bodyDiv w:val="1"/>
      <w:marLeft w:val="0"/>
      <w:marRight w:val="0"/>
      <w:marTop w:val="0"/>
      <w:marBottom w:val="0"/>
      <w:divBdr>
        <w:top w:val="none" w:sz="0" w:space="0" w:color="auto"/>
        <w:left w:val="none" w:sz="0" w:space="0" w:color="auto"/>
        <w:bottom w:val="none" w:sz="0" w:space="0" w:color="auto"/>
        <w:right w:val="none" w:sz="0" w:space="0" w:color="auto"/>
      </w:divBdr>
    </w:div>
    <w:div w:id="699596860">
      <w:bodyDiv w:val="1"/>
      <w:marLeft w:val="0"/>
      <w:marRight w:val="0"/>
      <w:marTop w:val="0"/>
      <w:marBottom w:val="0"/>
      <w:divBdr>
        <w:top w:val="none" w:sz="0" w:space="0" w:color="auto"/>
        <w:left w:val="none" w:sz="0" w:space="0" w:color="auto"/>
        <w:bottom w:val="none" w:sz="0" w:space="0" w:color="auto"/>
        <w:right w:val="none" w:sz="0" w:space="0" w:color="auto"/>
      </w:divBdr>
    </w:div>
    <w:div w:id="932514771">
      <w:bodyDiv w:val="1"/>
      <w:marLeft w:val="0"/>
      <w:marRight w:val="0"/>
      <w:marTop w:val="0"/>
      <w:marBottom w:val="0"/>
      <w:divBdr>
        <w:top w:val="none" w:sz="0" w:space="0" w:color="auto"/>
        <w:left w:val="none" w:sz="0" w:space="0" w:color="auto"/>
        <w:bottom w:val="none" w:sz="0" w:space="0" w:color="auto"/>
        <w:right w:val="none" w:sz="0" w:space="0" w:color="auto"/>
      </w:divBdr>
    </w:div>
    <w:div w:id="1093862749">
      <w:bodyDiv w:val="1"/>
      <w:marLeft w:val="0"/>
      <w:marRight w:val="0"/>
      <w:marTop w:val="0"/>
      <w:marBottom w:val="0"/>
      <w:divBdr>
        <w:top w:val="none" w:sz="0" w:space="0" w:color="auto"/>
        <w:left w:val="none" w:sz="0" w:space="0" w:color="auto"/>
        <w:bottom w:val="none" w:sz="0" w:space="0" w:color="auto"/>
        <w:right w:val="none" w:sz="0" w:space="0" w:color="auto"/>
      </w:divBdr>
    </w:div>
    <w:div w:id="1117482791">
      <w:bodyDiv w:val="1"/>
      <w:marLeft w:val="0"/>
      <w:marRight w:val="0"/>
      <w:marTop w:val="0"/>
      <w:marBottom w:val="0"/>
      <w:divBdr>
        <w:top w:val="none" w:sz="0" w:space="0" w:color="auto"/>
        <w:left w:val="none" w:sz="0" w:space="0" w:color="auto"/>
        <w:bottom w:val="none" w:sz="0" w:space="0" w:color="auto"/>
        <w:right w:val="none" w:sz="0" w:space="0" w:color="auto"/>
      </w:divBdr>
    </w:div>
    <w:div w:id="1138717242">
      <w:bodyDiv w:val="1"/>
      <w:marLeft w:val="0"/>
      <w:marRight w:val="0"/>
      <w:marTop w:val="0"/>
      <w:marBottom w:val="0"/>
      <w:divBdr>
        <w:top w:val="none" w:sz="0" w:space="0" w:color="auto"/>
        <w:left w:val="none" w:sz="0" w:space="0" w:color="auto"/>
        <w:bottom w:val="none" w:sz="0" w:space="0" w:color="auto"/>
        <w:right w:val="none" w:sz="0" w:space="0" w:color="auto"/>
      </w:divBdr>
    </w:div>
    <w:div w:id="1150292345">
      <w:bodyDiv w:val="1"/>
      <w:marLeft w:val="0"/>
      <w:marRight w:val="0"/>
      <w:marTop w:val="0"/>
      <w:marBottom w:val="0"/>
      <w:divBdr>
        <w:top w:val="none" w:sz="0" w:space="0" w:color="auto"/>
        <w:left w:val="none" w:sz="0" w:space="0" w:color="auto"/>
        <w:bottom w:val="none" w:sz="0" w:space="0" w:color="auto"/>
        <w:right w:val="none" w:sz="0" w:space="0" w:color="auto"/>
      </w:divBdr>
    </w:div>
    <w:div w:id="1168786800">
      <w:bodyDiv w:val="1"/>
      <w:marLeft w:val="0"/>
      <w:marRight w:val="0"/>
      <w:marTop w:val="0"/>
      <w:marBottom w:val="0"/>
      <w:divBdr>
        <w:top w:val="none" w:sz="0" w:space="0" w:color="auto"/>
        <w:left w:val="none" w:sz="0" w:space="0" w:color="auto"/>
        <w:bottom w:val="none" w:sz="0" w:space="0" w:color="auto"/>
        <w:right w:val="none" w:sz="0" w:space="0" w:color="auto"/>
      </w:divBdr>
    </w:div>
    <w:div w:id="1202665732">
      <w:bodyDiv w:val="1"/>
      <w:marLeft w:val="0"/>
      <w:marRight w:val="0"/>
      <w:marTop w:val="0"/>
      <w:marBottom w:val="0"/>
      <w:divBdr>
        <w:top w:val="none" w:sz="0" w:space="0" w:color="auto"/>
        <w:left w:val="none" w:sz="0" w:space="0" w:color="auto"/>
        <w:bottom w:val="none" w:sz="0" w:space="0" w:color="auto"/>
        <w:right w:val="none" w:sz="0" w:space="0" w:color="auto"/>
      </w:divBdr>
    </w:div>
    <w:div w:id="1266378370">
      <w:bodyDiv w:val="1"/>
      <w:marLeft w:val="0"/>
      <w:marRight w:val="0"/>
      <w:marTop w:val="0"/>
      <w:marBottom w:val="0"/>
      <w:divBdr>
        <w:top w:val="none" w:sz="0" w:space="0" w:color="auto"/>
        <w:left w:val="none" w:sz="0" w:space="0" w:color="auto"/>
        <w:bottom w:val="none" w:sz="0" w:space="0" w:color="auto"/>
        <w:right w:val="none" w:sz="0" w:space="0" w:color="auto"/>
      </w:divBdr>
    </w:div>
    <w:div w:id="1320959279">
      <w:bodyDiv w:val="1"/>
      <w:marLeft w:val="0"/>
      <w:marRight w:val="0"/>
      <w:marTop w:val="0"/>
      <w:marBottom w:val="0"/>
      <w:divBdr>
        <w:top w:val="none" w:sz="0" w:space="0" w:color="auto"/>
        <w:left w:val="none" w:sz="0" w:space="0" w:color="auto"/>
        <w:bottom w:val="none" w:sz="0" w:space="0" w:color="auto"/>
        <w:right w:val="none" w:sz="0" w:space="0" w:color="auto"/>
      </w:divBdr>
    </w:div>
    <w:div w:id="1377973851">
      <w:bodyDiv w:val="1"/>
      <w:marLeft w:val="0"/>
      <w:marRight w:val="0"/>
      <w:marTop w:val="0"/>
      <w:marBottom w:val="0"/>
      <w:divBdr>
        <w:top w:val="none" w:sz="0" w:space="0" w:color="auto"/>
        <w:left w:val="none" w:sz="0" w:space="0" w:color="auto"/>
        <w:bottom w:val="none" w:sz="0" w:space="0" w:color="auto"/>
        <w:right w:val="none" w:sz="0" w:space="0" w:color="auto"/>
      </w:divBdr>
    </w:div>
    <w:div w:id="1528103773">
      <w:bodyDiv w:val="1"/>
      <w:marLeft w:val="0"/>
      <w:marRight w:val="0"/>
      <w:marTop w:val="0"/>
      <w:marBottom w:val="0"/>
      <w:divBdr>
        <w:top w:val="none" w:sz="0" w:space="0" w:color="auto"/>
        <w:left w:val="none" w:sz="0" w:space="0" w:color="auto"/>
        <w:bottom w:val="none" w:sz="0" w:space="0" w:color="auto"/>
        <w:right w:val="none" w:sz="0" w:space="0" w:color="auto"/>
      </w:divBdr>
    </w:div>
    <w:div w:id="1554586174">
      <w:bodyDiv w:val="1"/>
      <w:marLeft w:val="0"/>
      <w:marRight w:val="0"/>
      <w:marTop w:val="0"/>
      <w:marBottom w:val="0"/>
      <w:divBdr>
        <w:top w:val="none" w:sz="0" w:space="0" w:color="auto"/>
        <w:left w:val="none" w:sz="0" w:space="0" w:color="auto"/>
        <w:bottom w:val="none" w:sz="0" w:space="0" w:color="auto"/>
        <w:right w:val="none" w:sz="0" w:space="0" w:color="auto"/>
      </w:divBdr>
    </w:div>
    <w:div w:id="1638949041">
      <w:bodyDiv w:val="1"/>
      <w:marLeft w:val="0"/>
      <w:marRight w:val="0"/>
      <w:marTop w:val="0"/>
      <w:marBottom w:val="0"/>
      <w:divBdr>
        <w:top w:val="none" w:sz="0" w:space="0" w:color="auto"/>
        <w:left w:val="none" w:sz="0" w:space="0" w:color="auto"/>
        <w:bottom w:val="none" w:sz="0" w:space="0" w:color="auto"/>
        <w:right w:val="none" w:sz="0" w:space="0" w:color="auto"/>
      </w:divBdr>
    </w:div>
    <w:div w:id="1716927591">
      <w:bodyDiv w:val="1"/>
      <w:marLeft w:val="0"/>
      <w:marRight w:val="0"/>
      <w:marTop w:val="0"/>
      <w:marBottom w:val="0"/>
      <w:divBdr>
        <w:top w:val="none" w:sz="0" w:space="0" w:color="auto"/>
        <w:left w:val="none" w:sz="0" w:space="0" w:color="auto"/>
        <w:bottom w:val="none" w:sz="0" w:space="0" w:color="auto"/>
        <w:right w:val="none" w:sz="0" w:space="0" w:color="auto"/>
      </w:divBdr>
    </w:div>
    <w:div w:id="1743985130">
      <w:bodyDiv w:val="1"/>
      <w:marLeft w:val="0"/>
      <w:marRight w:val="0"/>
      <w:marTop w:val="0"/>
      <w:marBottom w:val="0"/>
      <w:divBdr>
        <w:top w:val="none" w:sz="0" w:space="0" w:color="auto"/>
        <w:left w:val="none" w:sz="0" w:space="0" w:color="auto"/>
        <w:bottom w:val="none" w:sz="0" w:space="0" w:color="auto"/>
        <w:right w:val="none" w:sz="0" w:space="0" w:color="auto"/>
      </w:divBdr>
    </w:div>
    <w:div w:id="1768573966">
      <w:bodyDiv w:val="1"/>
      <w:marLeft w:val="0"/>
      <w:marRight w:val="0"/>
      <w:marTop w:val="0"/>
      <w:marBottom w:val="0"/>
      <w:divBdr>
        <w:top w:val="none" w:sz="0" w:space="0" w:color="auto"/>
        <w:left w:val="none" w:sz="0" w:space="0" w:color="auto"/>
        <w:bottom w:val="none" w:sz="0" w:space="0" w:color="auto"/>
        <w:right w:val="none" w:sz="0" w:space="0" w:color="auto"/>
      </w:divBdr>
    </w:div>
    <w:div w:id="1771320173">
      <w:bodyDiv w:val="1"/>
      <w:marLeft w:val="0"/>
      <w:marRight w:val="0"/>
      <w:marTop w:val="0"/>
      <w:marBottom w:val="0"/>
      <w:divBdr>
        <w:top w:val="none" w:sz="0" w:space="0" w:color="auto"/>
        <w:left w:val="none" w:sz="0" w:space="0" w:color="auto"/>
        <w:bottom w:val="none" w:sz="0" w:space="0" w:color="auto"/>
        <w:right w:val="none" w:sz="0" w:space="0" w:color="auto"/>
      </w:divBdr>
    </w:div>
    <w:div w:id="1818304392">
      <w:bodyDiv w:val="1"/>
      <w:marLeft w:val="0"/>
      <w:marRight w:val="0"/>
      <w:marTop w:val="0"/>
      <w:marBottom w:val="0"/>
      <w:divBdr>
        <w:top w:val="none" w:sz="0" w:space="0" w:color="auto"/>
        <w:left w:val="none" w:sz="0" w:space="0" w:color="auto"/>
        <w:bottom w:val="none" w:sz="0" w:space="0" w:color="auto"/>
        <w:right w:val="none" w:sz="0" w:space="0" w:color="auto"/>
      </w:divBdr>
    </w:div>
    <w:div w:id="1873880440">
      <w:bodyDiv w:val="1"/>
      <w:marLeft w:val="0"/>
      <w:marRight w:val="0"/>
      <w:marTop w:val="0"/>
      <w:marBottom w:val="0"/>
      <w:divBdr>
        <w:top w:val="none" w:sz="0" w:space="0" w:color="auto"/>
        <w:left w:val="none" w:sz="0" w:space="0" w:color="auto"/>
        <w:bottom w:val="none" w:sz="0" w:space="0" w:color="auto"/>
        <w:right w:val="none" w:sz="0" w:space="0" w:color="auto"/>
      </w:divBdr>
    </w:div>
    <w:div w:id="1914581930">
      <w:bodyDiv w:val="1"/>
      <w:marLeft w:val="0"/>
      <w:marRight w:val="0"/>
      <w:marTop w:val="0"/>
      <w:marBottom w:val="0"/>
      <w:divBdr>
        <w:top w:val="none" w:sz="0" w:space="0" w:color="auto"/>
        <w:left w:val="none" w:sz="0" w:space="0" w:color="auto"/>
        <w:bottom w:val="none" w:sz="0" w:space="0" w:color="auto"/>
        <w:right w:val="none" w:sz="0" w:space="0" w:color="auto"/>
      </w:divBdr>
    </w:div>
    <w:div w:id="2046441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apps.apple.com/gb/app/nhs-scotland-qmple-mobile-app/id1560813336" TargetMode="External"/><Relationship Id="rId21" Type="http://schemas.openxmlformats.org/officeDocument/2006/relationships/hyperlink" Target="https://www.rgu.ac.uk/student-union" TargetMode="External"/><Relationship Id="rId42" Type="http://schemas.openxmlformats.org/officeDocument/2006/relationships/hyperlink" Target="http://campusmoodle.rgu.ac.uk/course/view.php?id=74717" TargetMode="External"/><Relationship Id="rId63" Type="http://schemas.openxmlformats.org/officeDocument/2006/relationships/hyperlink" Target="mailto:ithelpdesk@rgu.ac.uk" TargetMode="External"/><Relationship Id="rId84" Type="http://schemas.openxmlformats.org/officeDocument/2006/relationships/hyperlink" Target="mailto:ohadjustments@rgu.ac.uk" TargetMode="External"/><Relationship Id="rId138" Type="http://schemas.openxmlformats.org/officeDocument/2006/relationships/hyperlink" Target="mailto:snmprecords@rgu.ac.uk" TargetMode="External"/><Relationship Id="rId159" Type="http://schemas.openxmlformats.org/officeDocument/2006/relationships/hyperlink" Target="https://www.rgu.ac.uk/about/governance/academic-governance/assessment-policy-procedures" TargetMode="External"/><Relationship Id="rId170" Type="http://schemas.openxmlformats.org/officeDocument/2006/relationships/hyperlink" Target="https://ask.rgu.ac.uk/" TargetMode="External"/><Relationship Id="rId107" Type="http://schemas.openxmlformats.org/officeDocument/2006/relationships/hyperlink" Target="https://www.nmc.org.uk/globalassets/sitedocuments/nmc-publications/nmc-code.pdf" TargetMode="External"/><Relationship Id="rId11" Type="http://schemas.openxmlformats.org/officeDocument/2006/relationships/hyperlink" Target="https://www.rgu.ac.uk/transport-and-parking/campus-map" TargetMode="External"/><Relationship Id="rId32" Type="http://schemas.openxmlformats.org/officeDocument/2006/relationships/hyperlink" Target="mailto:j.howatt@rgu.ac.uk" TargetMode="External"/><Relationship Id="rId53" Type="http://schemas.openxmlformats.org/officeDocument/2006/relationships/hyperlink" Target="http://mymail.rgu.ac.uk/" TargetMode="External"/><Relationship Id="rId74" Type="http://schemas.openxmlformats.org/officeDocument/2006/relationships/hyperlink" Target="http://www.rgu.ac.uk/diversity" TargetMode="External"/><Relationship Id="rId128" Type="http://schemas.openxmlformats.org/officeDocument/2006/relationships/hyperlink" Target="mailto:PELStage4@rgu.ac.uk" TargetMode="External"/><Relationship Id="rId149" Type="http://schemas.openxmlformats.org/officeDocument/2006/relationships/image" Target="media/image2.png"/><Relationship Id="rId5" Type="http://schemas.openxmlformats.org/officeDocument/2006/relationships/webSettings" Target="webSettings.xml"/><Relationship Id="rId95" Type="http://schemas.openxmlformats.org/officeDocument/2006/relationships/hyperlink" Target="mailto:snmpabsencereporting@rgu.ac.uk" TargetMode="External"/><Relationship Id="rId160" Type="http://schemas.openxmlformats.org/officeDocument/2006/relationships/hyperlink" Target="http://campusmoodle.rgu.ac.uk/public/Nursing_and_Midwifery/documents/policies/AssessmentCharter.pdf" TargetMode="External"/><Relationship Id="rId181" Type="http://schemas.openxmlformats.org/officeDocument/2006/relationships/hyperlink" Target="https://www.rgu.ac.uk/study/finance-funding/how-to-pay/refunds-and-debt-collection" TargetMode="External"/><Relationship Id="rId22" Type="http://schemas.openxmlformats.org/officeDocument/2006/relationships/hyperlink" Target="https://www.rgu.ac.uk/finance" TargetMode="External"/><Relationship Id="rId43" Type="http://schemas.openxmlformats.org/officeDocument/2006/relationships/hyperlink" Target="http://campusmoodle.rgu.ac.uk/course/view.php?id=76611" TargetMode="External"/><Relationship Id="rId64" Type="http://schemas.openxmlformats.org/officeDocument/2006/relationships/hyperlink" Target="https://rgu.freshservice.com/support/solutions/articles/50000085432-one-drive-guide-and-limits" TargetMode="External"/><Relationship Id="rId118" Type="http://schemas.openxmlformats.org/officeDocument/2006/relationships/hyperlink" Target="https://play.google.com/store/apps/details?id=com.tactuum.nes.qmple" TargetMode="External"/><Relationship Id="rId139" Type="http://schemas.openxmlformats.org/officeDocument/2006/relationships/hyperlink" Target="mailto:SNMPRecords@rgu.ac.uk" TargetMode="External"/><Relationship Id="rId85" Type="http://schemas.openxmlformats.org/officeDocument/2006/relationships/hyperlink" Target="http://www4.rgu.ac.uk/coursedb/" TargetMode="External"/><Relationship Id="rId150" Type="http://schemas.openxmlformats.org/officeDocument/2006/relationships/hyperlink" Target="mailto:campus@rgu.ac.uk" TargetMode="External"/><Relationship Id="rId171" Type="http://schemas.openxmlformats.org/officeDocument/2006/relationships/hyperlink" Target="http://www.rgu.ac.uk/sitmoodle" TargetMode="External"/><Relationship Id="rId12" Type="http://schemas.openxmlformats.org/officeDocument/2006/relationships/hyperlink" Target="https://www.rgu.ac.uk/transport-and-parking" TargetMode="External"/><Relationship Id="rId33" Type="http://schemas.openxmlformats.org/officeDocument/2006/relationships/hyperlink" Target="mailto:snmpplacements@rgu.ac.uk" TargetMode="External"/><Relationship Id="rId108" Type="http://schemas.openxmlformats.org/officeDocument/2006/relationships/hyperlink" Target="https://www.nmc.org.uk/globalassets/sitedocuments/education-standards/future-nurse-proficiencies.pdf" TargetMode="External"/><Relationship Id="rId129" Type="http://schemas.openxmlformats.org/officeDocument/2006/relationships/hyperlink" Target="http://www.rgu.ac.uk/practice-learning" TargetMode="External"/><Relationship Id="rId54" Type="http://schemas.openxmlformats.org/officeDocument/2006/relationships/hyperlink" Target="http://www4.rgu.ac.uk/coursedb/" TargetMode="External"/><Relationship Id="rId75" Type="http://schemas.openxmlformats.org/officeDocument/2006/relationships/hyperlink" Target="https://gohealthservices.scot.nhs.uk/" TargetMode="External"/><Relationship Id="rId96" Type="http://schemas.openxmlformats.org/officeDocument/2006/relationships/hyperlink" Target="mailto:snmpabsencereporting@rgu.ac.uk" TargetMode="External"/><Relationship Id="rId140" Type="http://schemas.openxmlformats.org/officeDocument/2006/relationships/hyperlink" Target="http://campusmoodle.rgu.ac.uk/course/view.php?id=74717" TargetMode="External"/><Relationship Id="rId161" Type="http://schemas.openxmlformats.org/officeDocument/2006/relationships/hyperlink" Target="http://campusmoodle.rgu.ac.uk/public/Nursing_and_Midwifery/documents/policies/AssessmentCharter.pdf" TargetMode="External"/><Relationship Id="rId182" Type="http://schemas.openxmlformats.org/officeDocument/2006/relationships/hyperlink" Target="https://www.rgu.ac.uk/files/469/2021-22/1526/Regulation-A3-2-Student-Conduct-Procedure---2021-22.pdf" TargetMode="External"/><Relationship Id="rId6" Type="http://schemas.openxmlformats.org/officeDocument/2006/relationships/footnotes" Target="footnotes.xml"/><Relationship Id="rId23" Type="http://schemas.openxmlformats.org/officeDocument/2006/relationships/hyperlink" Target="https://www.rgu.ac.uk/library" TargetMode="External"/><Relationship Id="rId119" Type="http://schemas.openxmlformats.org/officeDocument/2006/relationships/hyperlink" Target="https://www.rgu.ac.uk/practice-learning/practice-learning-forms-and-guides" TargetMode="External"/><Relationship Id="rId44" Type="http://schemas.openxmlformats.org/officeDocument/2006/relationships/hyperlink" Target="http://www.rgu.ac.uk/academicregulations" TargetMode="External"/><Relationship Id="rId65" Type="http://schemas.openxmlformats.org/officeDocument/2006/relationships/hyperlink" Target="https://www.rgu.ac.uk/myrgu" TargetMode="External"/><Relationship Id="rId86" Type="http://schemas.openxmlformats.org/officeDocument/2006/relationships/hyperlink" Target="http://www.rgu.ac.uk/about/planning-and-policy/policies" TargetMode="External"/><Relationship Id="rId130" Type="http://schemas.openxmlformats.org/officeDocument/2006/relationships/hyperlink" Target="https://www.nmc.org.uk/standards/code/" TargetMode="External"/><Relationship Id="rId151" Type="http://schemas.openxmlformats.org/officeDocument/2006/relationships/hyperlink" Target="http://campusmoodle.rgu.ac.uk/mod/book/view.php?id=3316751" TargetMode="External"/><Relationship Id="rId172" Type="http://schemas.openxmlformats.org/officeDocument/2006/relationships/hyperlink" Target="mailto:name.surname@imperial.ac.uk" TargetMode="External"/><Relationship Id="rId13" Type="http://schemas.openxmlformats.org/officeDocument/2006/relationships/hyperlink" Target="https://www.rgu.ac.uk/accommodation" TargetMode="External"/><Relationship Id="rId18" Type="http://schemas.openxmlformats.org/officeDocument/2006/relationships/hyperlink" Target="https://www.rgu.ac.uk/catering" TargetMode="External"/><Relationship Id="rId39" Type="http://schemas.openxmlformats.org/officeDocument/2006/relationships/hyperlink" Target="mailto:library@rgu.ac.uk" TargetMode="External"/><Relationship Id="rId109" Type="http://schemas.openxmlformats.org/officeDocument/2006/relationships/hyperlink" Target="https://www.nmc.org.uk/" TargetMode="External"/><Relationship Id="rId34" Type="http://schemas.openxmlformats.org/officeDocument/2006/relationships/hyperlink" Target="mailto:snmprecords@rgu.ac.uk" TargetMode="External"/><Relationship Id="rId50" Type="http://schemas.openxmlformats.org/officeDocument/2006/relationships/hyperlink" Target="http://www.rgu.ac.uk/complaints" TargetMode="External"/><Relationship Id="rId55" Type="http://schemas.openxmlformats.org/officeDocument/2006/relationships/hyperlink" Target="https://ask.rgu.ac.uk/faqs/Faq.aspx?code=108&amp;rl=1&amp;ulsrc=00002" TargetMode="External"/><Relationship Id="rId76" Type="http://schemas.openxmlformats.org/officeDocument/2006/relationships/hyperlink" Target="mailto:gram.ohsrgustudents@nhs.scot" TargetMode="External"/><Relationship Id="rId97" Type="http://schemas.openxmlformats.org/officeDocument/2006/relationships/hyperlink" Target="mailto:snmpabsencereporting@rgu.ac.uk" TargetMode="External"/><Relationship Id="rId104" Type="http://schemas.openxmlformats.org/officeDocument/2006/relationships/hyperlink" Target="https://www.nmc.org.uk/about-us/our-legal-framework/our-order-and-rules/" TargetMode="External"/><Relationship Id="rId120" Type="http://schemas.openxmlformats.org/officeDocument/2006/relationships/diagramData" Target="diagrams/data1.xml"/><Relationship Id="rId125" Type="http://schemas.openxmlformats.org/officeDocument/2006/relationships/hyperlink" Target="mailto:PELStage1@rgu.ac.uk" TargetMode="External"/><Relationship Id="rId141" Type="http://schemas.openxmlformats.org/officeDocument/2006/relationships/hyperlink" Target="http://www.rgu.ac.uk/academicregulations" TargetMode="External"/><Relationship Id="rId146" Type="http://schemas.openxmlformats.org/officeDocument/2006/relationships/hyperlink" Target="http://campusmoodle.rgu.ac.uk/public/Nursing_and_Midwifery/documents/guidelines/Confidentiality_Anonymity.pdf" TargetMode="External"/><Relationship Id="rId167" Type="http://schemas.openxmlformats.org/officeDocument/2006/relationships/hyperlink" Target="https://foi.nhsgrampian.org/globalassets/foidocument/foi-public-documents1---all-documents/dress_policy_2020.pdf" TargetMode="External"/><Relationship Id="rId188"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mailto:SNMPplacements@rgu.ac.uk" TargetMode="External"/><Relationship Id="rId92" Type="http://schemas.openxmlformats.org/officeDocument/2006/relationships/hyperlink" Target="mailto:snmpabsencereporting@rgu.ac.uk" TargetMode="External"/><Relationship Id="rId162" Type="http://schemas.openxmlformats.org/officeDocument/2006/relationships/hyperlink" Target="http://www.rgu.ac.uk/academicregulations" TargetMode="External"/><Relationship Id="rId183" Type="http://schemas.openxmlformats.org/officeDocument/2006/relationships/hyperlink" Target="http://www.rgu.ac.uk/academicregulations" TargetMode="External"/><Relationship Id="rId2" Type="http://schemas.openxmlformats.org/officeDocument/2006/relationships/numbering" Target="numbering.xml"/><Relationship Id="rId29" Type="http://schemas.openxmlformats.org/officeDocument/2006/relationships/hyperlink" Target="mailto:c.lauterbach@rgu.ac.uk" TargetMode="External"/><Relationship Id="rId24" Type="http://schemas.openxmlformats.org/officeDocument/2006/relationships/hyperlink" Target="mailto:s.dawkes@rgu.ac.uk" TargetMode="External"/><Relationship Id="rId40" Type="http://schemas.openxmlformats.org/officeDocument/2006/relationships/hyperlink" Target="mailto:campus@rgu.ac.uk" TargetMode="External"/><Relationship Id="rId45" Type="http://schemas.openxmlformats.org/officeDocument/2006/relationships/hyperlink" Target="http://campusmoodle.rgu.ac.uk/" TargetMode="External"/><Relationship Id="rId66" Type="http://schemas.openxmlformats.org/officeDocument/2006/relationships/hyperlink" Target="http://www.rgu.ac.uk/academicregulationsstudentforms" TargetMode="External"/><Relationship Id="rId87" Type="http://schemas.openxmlformats.org/officeDocument/2006/relationships/hyperlink" Target="http://www.saas.gov.uk/" TargetMode="External"/><Relationship Id="rId110" Type="http://schemas.openxmlformats.org/officeDocument/2006/relationships/hyperlink" Target="http://www.rgu.ac.uk/academicregulations" TargetMode="External"/><Relationship Id="rId115" Type="http://schemas.openxmlformats.org/officeDocument/2006/relationships/hyperlink" Target="https://www.unison.org.uk/" TargetMode="External"/><Relationship Id="rId131" Type="http://schemas.openxmlformats.org/officeDocument/2006/relationships/hyperlink" Target="http://campusmoodle.rgu.ac.uk/public/Nursing_and_Midwifery/documents/strategies/IPCStrategy.pdf" TargetMode="External"/><Relationship Id="rId136" Type="http://schemas.openxmlformats.org/officeDocument/2006/relationships/hyperlink" Target="mailto:snmpplacements@rgu.ac.uk" TargetMode="External"/><Relationship Id="rId157" Type="http://schemas.openxmlformats.org/officeDocument/2006/relationships/hyperlink" Target="mailto:studentrequestnmp@rgu.ac.uk" TargetMode="External"/><Relationship Id="rId178" Type="http://schemas.openxmlformats.org/officeDocument/2006/relationships/hyperlink" Target="https://www.gov.uk/register-with-the-police/who-needs-to-register" TargetMode="External"/><Relationship Id="rId61" Type="http://schemas.openxmlformats.org/officeDocument/2006/relationships/hyperlink" Target="http://www.rgu.ac.uk/policies" TargetMode="External"/><Relationship Id="rId82" Type="http://schemas.openxmlformats.org/officeDocument/2006/relationships/hyperlink" Target="mailto:inclusion@rgu.ac.uk" TargetMode="External"/><Relationship Id="rId152" Type="http://schemas.openxmlformats.org/officeDocument/2006/relationships/hyperlink" Target="http://campusmoodle.rgu.ac.uk/mod/book/view.php?id=2901073" TargetMode="External"/><Relationship Id="rId173" Type="http://schemas.openxmlformats.org/officeDocument/2006/relationships/hyperlink" Target="http://you.rgu.ac.uk/" TargetMode="External"/><Relationship Id="rId19" Type="http://schemas.openxmlformats.org/officeDocument/2006/relationships/hyperlink" Target="http://www.rgu.ac.uk/ehub" TargetMode="External"/><Relationship Id="rId14" Type="http://schemas.openxmlformats.org/officeDocument/2006/relationships/hyperlink" Target="http://www.rgu.ac.uk/careersonmoodle" TargetMode="External"/><Relationship Id="rId30" Type="http://schemas.openxmlformats.org/officeDocument/2006/relationships/hyperlink" Target="mailto:marina.veitch@rgu.ac.uk" TargetMode="External"/><Relationship Id="rId35" Type="http://schemas.openxmlformats.org/officeDocument/2006/relationships/hyperlink" Target="mailto:snmpabsencereporting@rgu.ac.uk" TargetMode="External"/><Relationship Id="rId56" Type="http://schemas.openxmlformats.org/officeDocument/2006/relationships/hyperlink" Target="https://www.rgu.ac.uk/enrolment" TargetMode="External"/><Relationship Id="rId77" Type="http://schemas.openxmlformats.org/officeDocument/2006/relationships/hyperlink" Target="https://eur01.safelinks.protection.outlook.com/?url=https%3A%2F%2Fwww.gov.uk%2Fgovernment%2Fpublications%2Fbbvs-in-healthcare-workers-health-clearance-and-management&amp;data=04%7C01%7Ck.a.duckworth1%40rgu.ac.uk%7C00f3bf3bda0b4ac814fb08d94b7d946d%7C51a0a69c0e4f4b3db64212e013198635%7C0%7C0%7C637623825674839336%7CUnknown%7CTWFpbGZsb3d8eyJWIjoiMC4wLjAwMDAiLCJQIjoiV2luMzIiLCJBTiI6Ik1haWwiLCJXVCI6Mn0%3D%7C1000&amp;sdata=eSgxZRf6Eoo5ZX3O68%2B%2BV0Fwk82YK0VzI9gzU16W8D4%3D&amp;reserved=0" TargetMode="External"/><Relationship Id="rId100" Type="http://schemas.openxmlformats.org/officeDocument/2006/relationships/hyperlink" Target="https://campusmoodle.rgu.ac.uk/course/view.php?id=88648" TargetMode="External"/><Relationship Id="rId105" Type="http://schemas.openxmlformats.org/officeDocument/2006/relationships/hyperlink" Target="https://www.nmc.org.uk/about-us/our-legal-framework/our-order-and-rules/" TargetMode="External"/><Relationship Id="rId126" Type="http://schemas.openxmlformats.org/officeDocument/2006/relationships/hyperlink" Target="mailto:PELStage2@rgu.ac.uk" TargetMode="External"/><Relationship Id="rId147" Type="http://schemas.openxmlformats.org/officeDocument/2006/relationships/hyperlink" Target="http://campusmoodle.rgu.ac.uk/course/view.php?id=74257" TargetMode="External"/><Relationship Id="rId168" Type="http://schemas.openxmlformats.org/officeDocument/2006/relationships/footer" Target="footer3.xml"/><Relationship Id="rId8" Type="http://schemas.openxmlformats.org/officeDocument/2006/relationships/image" Target="media/image1.jpg"/><Relationship Id="rId51" Type="http://schemas.openxmlformats.org/officeDocument/2006/relationships/hyperlink" Target="http://campusmoodle.rgu.ac.uk/course/view.php?id=74209" TargetMode="External"/><Relationship Id="rId72" Type="http://schemas.openxmlformats.org/officeDocument/2006/relationships/hyperlink" Target="https://www3.rgu.ac.uk/about/health-and-safety/health-and-safety" TargetMode="External"/><Relationship Id="rId93" Type="http://schemas.openxmlformats.org/officeDocument/2006/relationships/hyperlink" Target="mailto:snmpabsencereporting@rgu.ac.uk" TargetMode="External"/><Relationship Id="rId98" Type="http://schemas.openxmlformats.org/officeDocument/2006/relationships/hyperlink" Target="mailto:snmpabsencereporting@rgu.ac.uk" TargetMode="External"/><Relationship Id="rId121" Type="http://schemas.openxmlformats.org/officeDocument/2006/relationships/diagramLayout" Target="diagrams/layout1.xml"/><Relationship Id="rId142" Type="http://schemas.openxmlformats.org/officeDocument/2006/relationships/hyperlink" Target="http://www.rgu.ac.uk/exam-procedures" TargetMode="External"/><Relationship Id="rId163" Type="http://schemas.openxmlformats.org/officeDocument/2006/relationships/hyperlink" Target="http://www4.rgu.ac.uk/coursedb/" TargetMode="External"/><Relationship Id="rId184" Type="http://schemas.openxmlformats.org/officeDocument/2006/relationships/hyperlink" Target="http://ask.rgu.ac.uk/" TargetMode="External"/><Relationship Id="rId3" Type="http://schemas.openxmlformats.org/officeDocument/2006/relationships/styles" Target="styles.xml"/><Relationship Id="rId25" Type="http://schemas.openxmlformats.org/officeDocument/2006/relationships/hyperlink" Target="mailto:n.johnson@rgu.ac.uk" TargetMode="External"/><Relationship Id="rId46" Type="http://schemas.openxmlformats.org/officeDocument/2006/relationships/hyperlink" Target="http://campusmoodle.rgu.ac.uk/course/view.php?id=74257" TargetMode="External"/><Relationship Id="rId67" Type="http://schemas.openxmlformats.org/officeDocument/2006/relationships/hyperlink" Target="http://www.rgu.ac.uk/academicregulationsstudentforms" TargetMode="External"/><Relationship Id="rId116" Type="http://schemas.openxmlformats.org/officeDocument/2006/relationships/hyperlink" Target="mailto:snmpplacements@rgu.ac.uk" TargetMode="External"/><Relationship Id="rId137" Type="http://schemas.openxmlformats.org/officeDocument/2006/relationships/hyperlink" Target="https://www.nmc.org.uk/globalassets/sitedocuments/standards/nmc-standards-to-support-learning-assessment.pdf" TargetMode="External"/><Relationship Id="rId158" Type="http://schemas.openxmlformats.org/officeDocument/2006/relationships/hyperlink" Target="http://www.rgu.ac.uk/academicregulationsstudentforms" TargetMode="External"/><Relationship Id="rId20" Type="http://schemas.openxmlformats.org/officeDocument/2006/relationships/hyperlink" Target="https://www.rgu.ac.uk/rgusport" TargetMode="External"/><Relationship Id="rId41" Type="http://schemas.openxmlformats.org/officeDocument/2006/relationships/hyperlink" Target="mailto:ithelpdesk@rgu.ac.uk" TargetMode="External"/><Relationship Id="rId62" Type="http://schemas.openxmlformats.org/officeDocument/2006/relationships/hyperlink" Target="https://www.rgu.ac.uk/it-helpdesk" TargetMode="External"/><Relationship Id="rId83" Type="http://schemas.openxmlformats.org/officeDocument/2006/relationships/hyperlink" Target="https://www.rgu.ac.uk/life-at-rgu/support-advice-services/ask-rgu" TargetMode="External"/><Relationship Id="rId88" Type="http://schemas.openxmlformats.org/officeDocument/2006/relationships/hyperlink" Target="mailto:j.yackiminie@rgu.ac.uk" TargetMode="External"/><Relationship Id="rId111" Type="http://schemas.openxmlformats.org/officeDocument/2006/relationships/hyperlink" Target="https://www.nmc.org.uk/standards/guidance/social-media-guidance/read-social-media-guidance-online/" TargetMode="External"/><Relationship Id="rId132" Type="http://schemas.openxmlformats.org/officeDocument/2006/relationships/hyperlink" Target="mailto:snmpschooloffice@rgu.ac.uk" TargetMode="External"/><Relationship Id="rId153" Type="http://schemas.openxmlformats.org/officeDocument/2006/relationships/hyperlink" Target="http://www.rgu.ac.uk/academicregulations" TargetMode="External"/><Relationship Id="rId174" Type="http://schemas.openxmlformats.org/officeDocument/2006/relationships/hyperlink" Target="http://ask.rgu.ac.uk/" TargetMode="External"/><Relationship Id="rId179" Type="http://schemas.openxmlformats.org/officeDocument/2006/relationships/hyperlink" Target="mailto:SCDovroaberdeen@scotland.pnn.police.uk" TargetMode="External"/><Relationship Id="rId15" Type="http://schemas.openxmlformats.org/officeDocument/2006/relationships/hyperlink" Target="http://www.rgu.ac.uk/support" TargetMode="External"/><Relationship Id="rId36" Type="http://schemas.openxmlformats.org/officeDocument/2006/relationships/hyperlink" Target="mailto:saasformsSNMP@rgu.ac.uk" TargetMode="External"/><Relationship Id="rId57" Type="http://schemas.openxmlformats.org/officeDocument/2006/relationships/hyperlink" Target="https://www.rgu.ac.uk/life-at-rgu/support-advice-services/student-help-point" TargetMode="External"/><Relationship Id="rId106" Type="http://schemas.openxmlformats.org/officeDocument/2006/relationships/hyperlink" Target="https://www.nmc.org.uk/education/becoming-a-nurse-midwife-nursing-associate/" TargetMode="External"/><Relationship Id="rId127" Type="http://schemas.openxmlformats.org/officeDocument/2006/relationships/hyperlink" Target="mailto:PELStage3@rgu.ac.uk" TargetMode="External"/><Relationship Id="rId10" Type="http://schemas.openxmlformats.org/officeDocument/2006/relationships/footer" Target="footer2.xml"/><Relationship Id="rId31" Type="http://schemas.openxmlformats.org/officeDocument/2006/relationships/hyperlink" Target="mailto:j.yackiminie@rgu.ac.uk" TargetMode="External"/><Relationship Id="rId52" Type="http://schemas.openxmlformats.org/officeDocument/2006/relationships/hyperlink" Target="http://www.rgu.ac.uk/clinical&#8208;skills&#8208;centre" TargetMode="External"/><Relationship Id="rId73" Type="http://schemas.openxmlformats.org/officeDocument/2006/relationships/hyperlink" Target="https://www.rgu.ac.uk/about/university-policies" TargetMode="External"/><Relationship Id="rId78" Type="http://schemas.openxmlformats.org/officeDocument/2006/relationships/hyperlink" Target="https://eur01.safelinks.protection.outlook.com/?url=https%3A%2F%2Fgohealthservices.scot.nhs.uk%2Frgu%2Fbbvexposure&amp;data=04%7C01%7Ck.a.duckworth1%40rgu.ac.uk%7C00f3bf3bda0b4ac814fb08d94b7d946d%7C51a0a69c0e4f4b3db64212e013198635%7C0%7C0%7C637623825674829387%7CUnknown%7CTWFpbGZsb3d8eyJWIjoiMC4wLjAwMDAiLCJQIjoiV2luMzIiLCJBTiI6Ik1haWwiLCJXVCI6Mn0%3D%7C1000&amp;sdata=mPmHcOTL0UQHljDCcAx3aUuErnnh8naG0%2B1xacvlyRc%3D&amp;reserved=0" TargetMode="External"/><Relationship Id="rId94" Type="http://schemas.openxmlformats.org/officeDocument/2006/relationships/hyperlink" Target="mailto:snmpabsencereporting@rgu.ac.uk" TargetMode="External"/><Relationship Id="rId99" Type="http://schemas.openxmlformats.org/officeDocument/2006/relationships/hyperlink" Target="mailto:SNMPPlacements@rgu.ac.uk" TargetMode="External"/><Relationship Id="rId101" Type="http://schemas.openxmlformats.org/officeDocument/2006/relationships/hyperlink" Target="https://www.rgu.ac.uk/life-at-rgu/support-advice-services" TargetMode="External"/><Relationship Id="rId122" Type="http://schemas.openxmlformats.org/officeDocument/2006/relationships/diagramQuickStyle" Target="diagrams/quickStyle1.xml"/><Relationship Id="rId143" Type="http://schemas.openxmlformats.org/officeDocument/2006/relationships/hyperlink" Target="https://rgu.cloud.panopto.eu/Panopto/Pages/Viewer.aspx?id=dc2a4e75-eda0-439f-ab18-ad9700d698f0" TargetMode="External"/><Relationship Id="rId148" Type="http://schemas.openxmlformats.org/officeDocument/2006/relationships/hyperlink" Target="http://www.rgu.ac.uk/academic-regulations" TargetMode="External"/><Relationship Id="rId164" Type="http://schemas.openxmlformats.org/officeDocument/2006/relationships/hyperlink" Target="https://www.rgu.ac.uk/about/governance/organisational-regulations" TargetMode="External"/><Relationship Id="rId169" Type="http://schemas.openxmlformats.org/officeDocument/2006/relationships/hyperlink" Target="https://www.rgu.ac.uk/myrgu" TargetMode="External"/><Relationship Id="rId185" Type="http://schemas.openxmlformats.org/officeDocument/2006/relationships/hyperlink" Target="http://ask.rgu.ac.uk/"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askme.rgu.ac.uk/login/login" TargetMode="External"/><Relationship Id="rId26" Type="http://schemas.openxmlformats.org/officeDocument/2006/relationships/hyperlink" Target="mailto:j.l.leith2@rgu.ac.uk" TargetMode="External"/><Relationship Id="rId47" Type="http://schemas.openxmlformats.org/officeDocument/2006/relationships/hyperlink" Target="mailto:campus@rgu.ac.uk" TargetMode="External"/><Relationship Id="rId68" Type="http://schemas.openxmlformats.org/officeDocument/2006/relationships/hyperlink" Target="http://www.rgu.ac.uk/academicregulationsstudentforms" TargetMode="External"/><Relationship Id="rId89" Type="http://schemas.openxmlformats.org/officeDocument/2006/relationships/hyperlink" Target="https://www.saas.gov.uk/" TargetMode="External"/><Relationship Id="rId112" Type="http://schemas.openxmlformats.org/officeDocument/2006/relationships/hyperlink" Target="http://www.rgu.ac.uk/academicregulations" TargetMode="External"/><Relationship Id="rId133" Type="http://schemas.openxmlformats.org/officeDocument/2006/relationships/hyperlink" Target="https://foi.nhsgrampian.org/globalassets/foidocument/foi-public-documents1---all-documents/dress_policy_2020.pdf" TargetMode="External"/><Relationship Id="rId154" Type="http://schemas.openxmlformats.org/officeDocument/2006/relationships/hyperlink" Target="https://vimeo.com/492421215/fd2148f955" TargetMode="External"/><Relationship Id="rId175" Type="http://schemas.openxmlformats.org/officeDocument/2006/relationships/hyperlink" Target="https://www.rgu.ac.uk/about/governance/academic-governance/student-and-applicant-forms" TargetMode="External"/><Relationship Id="rId16" Type="http://schemas.openxmlformats.org/officeDocument/2006/relationships/hyperlink" Target="https://reportandsupport.rgu.ac.uk/" TargetMode="External"/><Relationship Id="rId37" Type="http://schemas.openxmlformats.org/officeDocument/2006/relationships/hyperlink" Target="mailto:snmpschooloffice@rgu.ac.uk" TargetMode="External"/><Relationship Id="rId58" Type="http://schemas.openxmlformats.org/officeDocument/2006/relationships/hyperlink" Target="https://www.rgu.ac.uk/id-cards" TargetMode="External"/><Relationship Id="rId79" Type="http://schemas.openxmlformats.org/officeDocument/2006/relationships/hyperlink" Target="http://www.rgu.ac.uk/policies" TargetMode="External"/><Relationship Id="rId102" Type="http://schemas.openxmlformats.org/officeDocument/2006/relationships/hyperlink" Target="https://www.rgu.ac.uk/life-at-rgu/support-advice-services" TargetMode="External"/><Relationship Id="rId123" Type="http://schemas.openxmlformats.org/officeDocument/2006/relationships/diagramColors" Target="diagrams/colors1.xml"/><Relationship Id="rId144" Type="http://schemas.openxmlformats.org/officeDocument/2006/relationships/hyperlink" Target="https://www.rgu.ac.uk/life-at-rgu/support-advice-services/study-support-services" TargetMode="External"/><Relationship Id="rId90" Type="http://schemas.openxmlformats.org/officeDocument/2006/relationships/hyperlink" Target="https://www.mygov.scot/pvg-scheme/" TargetMode="External"/><Relationship Id="rId165" Type="http://schemas.openxmlformats.org/officeDocument/2006/relationships/hyperlink" Target="http://www.rgu.ac.uk/student-representation-and-partnership" TargetMode="External"/><Relationship Id="rId186" Type="http://schemas.openxmlformats.org/officeDocument/2006/relationships/footer" Target="footer4.xml"/><Relationship Id="rId27" Type="http://schemas.openxmlformats.org/officeDocument/2006/relationships/hyperlink" Target="mailto:i.fairley@rgu.ac.uk" TargetMode="External"/><Relationship Id="rId48" Type="http://schemas.openxmlformats.org/officeDocument/2006/relationships/hyperlink" Target="http://www.rgu.ac.uk/ehub" TargetMode="External"/><Relationship Id="rId69" Type="http://schemas.openxmlformats.org/officeDocument/2006/relationships/hyperlink" Target="http://www.rgu.ac.uk/assessmentpolicy" TargetMode="External"/><Relationship Id="rId113" Type="http://schemas.openxmlformats.org/officeDocument/2006/relationships/hyperlink" Target="mailto:studenthelppoint@rgu.ac.uk" TargetMode="External"/><Relationship Id="rId134" Type="http://schemas.openxmlformats.org/officeDocument/2006/relationships/hyperlink" Target="http://www.rgu.ac.uk/nmpp-uniforms" TargetMode="External"/><Relationship Id="rId80" Type="http://schemas.openxmlformats.org/officeDocument/2006/relationships/hyperlink" Target="https://www3.rgu.ac.uk/about/health-and-safety/health-and-safety" TargetMode="External"/><Relationship Id="rId155" Type="http://schemas.openxmlformats.org/officeDocument/2006/relationships/hyperlink" Target="http://www.rgu.ac.uk/academicregulationsstudentforms" TargetMode="External"/><Relationship Id="rId176" Type="http://schemas.openxmlformats.org/officeDocument/2006/relationships/hyperlink" Target="http://ask.rgu.ac.uk/" TargetMode="External"/><Relationship Id="rId17" Type="http://schemas.openxmlformats.org/officeDocument/2006/relationships/hyperlink" Target="https://rgu.silvercloudhealth.com/signup/" TargetMode="External"/><Relationship Id="rId38" Type="http://schemas.openxmlformats.org/officeDocument/2006/relationships/hyperlink" Target="http://www.rgu.ac.uk/nmpp-uniforms" TargetMode="External"/><Relationship Id="rId59" Type="http://schemas.openxmlformats.org/officeDocument/2006/relationships/hyperlink" Target="https://ask.rgu.ac.uk" TargetMode="External"/><Relationship Id="rId103" Type="http://schemas.openxmlformats.org/officeDocument/2006/relationships/hyperlink" Target="http://campusmoodle.rgu.ac.uk/course/view.php?id=88648" TargetMode="External"/><Relationship Id="rId124" Type="http://schemas.microsoft.com/office/2007/relationships/diagramDrawing" Target="diagrams/drawing1.xml"/><Relationship Id="rId70" Type="http://schemas.openxmlformats.org/officeDocument/2006/relationships/hyperlink" Target="https://www.rgu.ac.uk/life-at-rgu/support-advice-services/student-union" TargetMode="External"/><Relationship Id="rId91" Type="http://schemas.openxmlformats.org/officeDocument/2006/relationships/hyperlink" Target="mailto:snmpabsencereporting@rgu.ac.uk" TargetMode="External"/><Relationship Id="rId145" Type="http://schemas.openxmlformats.org/officeDocument/2006/relationships/hyperlink" Target="http://www.rgu.ac.uk/academicregulationsstudentforms" TargetMode="External"/><Relationship Id="rId166" Type="http://schemas.openxmlformats.org/officeDocument/2006/relationships/hyperlink" Target="https://campusmoodle.rgu.ac.uk/course/view.php?id=88261" TargetMode="External"/><Relationship Id="rId187" Type="http://schemas.openxmlformats.org/officeDocument/2006/relationships/fontTable" Target="fontTable.xml"/><Relationship Id="rId1" Type="http://schemas.openxmlformats.org/officeDocument/2006/relationships/customXml" Target="../customXml/item1.xml"/><Relationship Id="rId28" Type="http://schemas.openxmlformats.org/officeDocument/2006/relationships/hyperlink" Target="mailto:c.smith33@rgu.ac.uk" TargetMode="External"/><Relationship Id="rId49" Type="http://schemas.openxmlformats.org/officeDocument/2006/relationships/hyperlink" Target="http://campusmoodle.rgu.ac.uk/nursingandmidwifery" TargetMode="External"/><Relationship Id="rId114" Type="http://schemas.openxmlformats.org/officeDocument/2006/relationships/hyperlink" Target="https://www.rcn.org.uk/" TargetMode="External"/><Relationship Id="rId60" Type="http://schemas.openxmlformats.org/officeDocument/2006/relationships/hyperlink" Target="http://www.gov.uk" TargetMode="External"/><Relationship Id="rId81" Type="http://schemas.openxmlformats.org/officeDocument/2006/relationships/hyperlink" Target="http://www.rgu.ac.uk/policies" TargetMode="External"/><Relationship Id="rId135" Type="http://schemas.openxmlformats.org/officeDocument/2006/relationships/hyperlink" Target="https://www.rgu.ac.uk/practice-learning/practice-learning-forms-and-guides" TargetMode="External"/><Relationship Id="rId156" Type="http://schemas.openxmlformats.org/officeDocument/2006/relationships/hyperlink" Target="mailto:studentrequestnmp@rgu.ac.uk" TargetMode="External"/><Relationship Id="rId177" Type="http://schemas.openxmlformats.org/officeDocument/2006/relationships/hyperlink" Target="https://www.gov.uk/government/publications/public-funds--2/public-funds" TargetMode="External"/></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85CC7C9-80A2-40C9-B0AE-7401F5C04263}" type="doc">
      <dgm:prSet loTypeId="urn:microsoft.com/office/officeart/2005/8/layout/radial6" loCatId="cycle" qsTypeId="urn:microsoft.com/office/officeart/2005/8/quickstyle/simple1" qsCatId="simple" csTypeId="urn:microsoft.com/office/officeart/2005/8/colors/accent1_1" csCatId="accent1" phldr="1"/>
      <dgm:spPr/>
      <dgm:t>
        <a:bodyPr/>
        <a:lstStyle/>
        <a:p>
          <a:endParaRPr lang="en-US"/>
        </a:p>
      </dgm:t>
    </dgm:pt>
    <dgm:pt modelId="{B54E04C0-A867-4BA9-ABC2-618768E4C7DC}">
      <dgm:prSet phldrT="[Text]"/>
      <dgm:spPr>
        <a:xfrm>
          <a:off x="2033980" y="1405275"/>
          <a:ext cx="1542264" cy="1542264"/>
        </a:xfrm>
        <a:prstGeom prst="ellipse">
          <a:avLst/>
        </a:prstGeom>
      </dgm:spPr>
      <dgm:t>
        <a:bodyPr/>
        <a:lstStyle/>
        <a:p>
          <a:r>
            <a:rPr lang="en-US"/>
            <a:t>Student</a:t>
          </a:r>
        </a:p>
      </dgm:t>
    </dgm:pt>
    <dgm:pt modelId="{C9166826-67DC-490A-966E-ECE97989F644}" type="parTrans" cxnId="{0FB8E89B-206C-4489-B7E8-C30C676AC5A2}">
      <dgm:prSet/>
      <dgm:spPr/>
      <dgm:t>
        <a:bodyPr/>
        <a:lstStyle/>
        <a:p>
          <a:endParaRPr lang="en-US"/>
        </a:p>
      </dgm:t>
    </dgm:pt>
    <dgm:pt modelId="{2F6DDFC3-8FC4-4F5B-92E7-1B5E212E3A39}" type="sibTrans" cxnId="{0FB8E89B-206C-4489-B7E8-C30C676AC5A2}">
      <dgm:prSet/>
      <dgm:spPr/>
      <dgm:t>
        <a:bodyPr/>
        <a:lstStyle/>
        <a:p>
          <a:endParaRPr lang="en-US"/>
        </a:p>
      </dgm:t>
    </dgm:pt>
    <dgm:pt modelId="{B37B3272-97B5-4DF8-B9D6-4D2A312C3978}">
      <dgm:prSet phldrT="[Text]" custT="1"/>
      <dgm:spPr>
        <a:xfrm>
          <a:off x="2265320" y="1799"/>
          <a:ext cx="1079584" cy="1079584"/>
        </a:xfrm>
        <a:prstGeom prst="ellipse">
          <a:avLst/>
        </a:prstGeom>
      </dgm:spPr>
      <dgm:t>
        <a:bodyPr/>
        <a:lstStyle/>
        <a:p>
          <a:r>
            <a:rPr lang="en-US" sz="1050"/>
            <a:t>Practice Supervisors</a:t>
          </a:r>
        </a:p>
      </dgm:t>
    </dgm:pt>
    <dgm:pt modelId="{ABFFE1C7-D055-4C71-9A49-E4B7DE10A281}" type="parTrans" cxnId="{84891EC8-32BF-4FCB-93F6-88DB229500F0}">
      <dgm:prSet/>
      <dgm:spPr/>
      <dgm:t>
        <a:bodyPr/>
        <a:lstStyle/>
        <a:p>
          <a:endParaRPr lang="en-US"/>
        </a:p>
      </dgm:t>
    </dgm:pt>
    <dgm:pt modelId="{666D858E-A133-45F9-87F6-9AFE560D067C}" type="sibTrans" cxnId="{84891EC8-32BF-4FCB-93F6-88DB229500F0}">
      <dgm:prSet/>
      <dgm:spPr>
        <a:xfrm>
          <a:off x="1131431" y="502727"/>
          <a:ext cx="3347361" cy="3347361"/>
        </a:xfrm>
        <a:prstGeom prst="blockArc">
          <a:avLst>
            <a:gd name="adj1" fmla="val 16200000"/>
            <a:gd name="adj2" fmla="val 20520000"/>
            <a:gd name="adj3" fmla="val 4636"/>
          </a:avLst>
        </a:prstGeom>
      </dgm:spPr>
      <dgm:t>
        <a:bodyPr/>
        <a:lstStyle/>
        <a:p>
          <a:endParaRPr lang="en-US"/>
        </a:p>
      </dgm:t>
    </dgm:pt>
    <dgm:pt modelId="{B7350E4D-D13F-4B79-B67D-C76AC52F8C80}">
      <dgm:prSet phldrT="[Text]" custT="1"/>
      <dgm:spPr>
        <a:xfrm>
          <a:off x="3226240" y="2959208"/>
          <a:ext cx="1079584" cy="1079584"/>
        </a:xfrm>
        <a:prstGeom prst="ellipse">
          <a:avLst/>
        </a:prstGeom>
      </dgm:spPr>
      <dgm:t>
        <a:bodyPr/>
        <a:lstStyle/>
        <a:p>
          <a:r>
            <a:rPr lang="en-US" sz="1050"/>
            <a:t>Academic Assessors</a:t>
          </a:r>
        </a:p>
      </dgm:t>
    </dgm:pt>
    <dgm:pt modelId="{878510A5-56D4-4F0D-9EA4-B6F0A4E1351D}" type="parTrans" cxnId="{9978ACC8-70CD-4CC1-93DD-F1F309229AD0}">
      <dgm:prSet/>
      <dgm:spPr/>
      <dgm:t>
        <a:bodyPr/>
        <a:lstStyle/>
        <a:p>
          <a:endParaRPr lang="en-US"/>
        </a:p>
      </dgm:t>
    </dgm:pt>
    <dgm:pt modelId="{FE172359-4ADC-4E8D-B153-5B19552AF234}" type="sibTrans" cxnId="{9978ACC8-70CD-4CC1-93DD-F1F309229AD0}">
      <dgm:prSet/>
      <dgm:spPr>
        <a:xfrm>
          <a:off x="1131431" y="502727"/>
          <a:ext cx="3347361" cy="3347361"/>
        </a:xfrm>
        <a:prstGeom prst="blockArc">
          <a:avLst>
            <a:gd name="adj1" fmla="val 3240000"/>
            <a:gd name="adj2" fmla="val 7560000"/>
            <a:gd name="adj3" fmla="val 4636"/>
          </a:avLst>
        </a:prstGeom>
      </dgm:spPr>
      <dgm:t>
        <a:bodyPr/>
        <a:lstStyle/>
        <a:p>
          <a:endParaRPr lang="en-US"/>
        </a:p>
      </dgm:t>
    </dgm:pt>
    <dgm:pt modelId="{CA2063E5-38D6-47AF-A32F-F530E372A3AA}">
      <dgm:prSet phldrT="[Text]" custT="1"/>
      <dgm:spPr>
        <a:xfrm>
          <a:off x="1304399" y="2959208"/>
          <a:ext cx="1079584" cy="1079584"/>
        </a:xfrm>
        <a:prstGeom prst="ellipse">
          <a:avLst/>
        </a:prstGeom>
      </dgm:spPr>
      <dgm:t>
        <a:bodyPr/>
        <a:lstStyle/>
        <a:p>
          <a:r>
            <a:rPr lang="en-US" sz="1000"/>
            <a:t>University Practice Education Lecturers (PEL)</a:t>
          </a:r>
        </a:p>
      </dgm:t>
    </dgm:pt>
    <dgm:pt modelId="{D8F0206A-4147-4C77-AB7C-C9BFEC41AFC2}" type="parTrans" cxnId="{C412FC9A-BE8D-4606-A28D-4DA1DDC71A3C}">
      <dgm:prSet/>
      <dgm:spPr/>
      <dgm:t>
        <a:bodyPr/>
        <a:lstStyle/>
        <a:p>
          <a:endParaRPr lang="en-US"/>
        </a:p>
      </dgm:t>
    </dgm:pt>
    <dgm:pt modelId="{2DEE092D-2051-4515-B182-3DF55D55B421}" type="sibTrans" cxnId="{C412FC9A-BE8D-4606-A28D-4DA1DDC71A3C}">
      <dgm:prSet/>
      <dgm:spPr>
        <a:xfrm>
          <a:off x="1131431" y="502727"/>
          <a:ext cx="3347361" cy="3347361"/>
        </a:xfrm>
        <a:prstGeom prst="blockArc">
          <a:avLst>
            <a:gd name="adj1" fmla="val 7560000"/>
            <a:gd name="adj2" fmla="val 11880000"/>
            <a:gd name="adj3" fmla="val 4636"/>
          </a:avLst>
        </a:prstGeom>
      </dgm:spPr>
      <dgm:t>
        <a:bodyPr/>
        <a:lstStyle/>
        <a:p>
          <a:endParaRPr lang="en-US"/>
        </a:p>
      </dgm:t>
    </dgm:pt>
    <dgm:pt modelId="{0BA1627C-9641-46C3-9F4E-66CCC7469DC8}">
      <dgm:prSet phldrT="[Text]" custT="1"/>
      <dgm:spPr>
        <a:xfrm>
          <a:off x="710518" y="1131429"/>
          <a:ext cx="1079584" cy="1079584"/>
        </a:xfrm>
        <a:prstGeom prst="ellipse">
          <a:avLst/>
        </a:prstGeom>
      </dgm:spPr>
      <dgm:t>
        <a:bodyPr/>
        <a:lstStyle/>
        <a:p>
          <a:r>
            <a:rPr lang="en-US" sz="1000"/>
            <a:t>Organisation Practice education team</a:t>
          </a:r>
        </a:p>
      </dgm:t>
    </dgm:pt>
    <dgm:pt modelId="{D59D2696-1081-4FDB-9CD2-5B83C1FDC7A0}" type="parTrans" cxnId="{4E6F0C3A-0576-4A06-8ED6-604F7611D423}">
      <dgm:prSet/>
      <dgm:spPr/>
      <dgm:t>
        <a:bodyPr/>
        <a:lstStyle/>
        <a:p>
          <a:endParaRPr lang="en-US"/>
        </a:p>
      </dgm:t>
    </dgm:pt>
    <dgm:pt modelId="{7E6DC8E7-0D24-46E9-82ED-2396D631F405}" type="sibTrans" cxnId="{4E6F0C3A-0576-4A06-8ED6-604F7611D423}">
      <dgm:prSet/>
      <dgm:spPr>
        <a:xfrm>
          <a:off x="1131431" y="502727"/>
          <a:ext cx="3347361" cy="3347361"/>
        </a:xfrm>
        <a:prstGeom prst="blockArc">
          <a:avLst>
            <a:gd name="adj1" fmla="val 11880000"/>
            <a:gd name="adj2" fmla="val 16200000"/>
            <a:gd name="adj3" fmla="val 4636"/>
          </a:avLst>
        </a:prstGeom>
      </dgm:spPr>
      <dgm:t>
        <a:bodyPr/>
        <a:lstStyle/>
        <a:p>
          <a:endParaRPr lang="en-US"/>
        </a:p>
      </dgm:t>
    </dgm:pt>
    <dgm:pt modelId="{B7E13D43-1B67-4ACD-944C-32138125D759}">
      <dgm:prSet phldrT="[Text]" custT="1"/>
      <dgm:spPr>
        <a:xfrm>
          <a:off x="3820122" y="1131429"/>
          <a:ext cx="1079584" cy="1079584"/>
        </a:xfrm>
        <a:prstGeom prst="ellipse">
          <a:avLst/>
        </a:prstGeom>
      </dgm:spPr>
      <dgm:t>
        <a:bodyPr/>
        <a:lstStyle/>
        <a:p>
          <a:r>
            <a:rPr lang="en-US" sz="1050"/>
            <a:t>Practice Assessors</a:t>
          </a:r>
        </a:p>
      </dgm:t>
    </dgm:pt>
    <dgm:pt modelId="{69DC1826-71BE-4343-AACE-DC981C4C2BF6}" type="sibTrans" cxnId="{BFA0D703-6A5A-4016-A940-9A90FC5E599F}">
      <dgm:prSet/>
      <dgm:spPr>
        <a:xfrm>
          <a:off x="1131431" y="502727"/>
          <a:ext cx="3347361" cy="3347361"/>
        </a:xfrm>
        <a:prstGeom prst="blockArc">
          <a:avLst>
            <a:gd name="adj1" fmla="val 20520000"/>
            <a:gd name="adj2" fmla="val 3240000"/>
            <a:gd name="adj3" fmla="val 4636"/>
          </a:avLst>
        </a:prstGeom>
      </dgm:spPr>
      <dgm:t>
        <a:bodyPr/>
        <a:lstStyle/>
        <a:p>
          <a:endParaRPr lang="en-US"/>
        </a:p>
      </dgm:t>
    </dgm:pt>
    <dgm:pt modelId="{5547A505-CADC-41C4-9658-4DB499E27C32}" type="parTrans" cxnId="{BFA0D703-6A5A-4016-A940-9A90FC5E599F}">
      <dgm:prSet/>
      <dgm:spPr/>
      <dgm:t>
        <a:bodyPr/>
        <a:lstStyle/>
        <a:p>
          <a:endParaRPr lang="en-US"/>
        </a:p>
      </dgm:t>
    </dgm:pt>
    <dgm:pt modelId="{F0EB0CAE-BF20-4252-A275-6AE264AFBAB8}" type="pres">
      <dgm:prSet presAssocID="{B85CC7C9-80A2-40C9-B0AE-7401F5C04263}" presName="Name0" presStyleCnt="0">
        <dgm:presLayoutVars>
          <dgm:chMax val="1"/>
          <dgm:dir/>
          <dgm:animLvl val="ctr"/>
          <dgm:resizeHandles val="exact"/>
        </dgm:presLayoutVars>
      </dgm:prSet>
      <dgm:spPr/>
    </dgm:pt>
    <dgm:pt modelId="{6663A356-CEE0-440D-AC6C-15DB409657FE}" type="pres">
      <dgm:prSet presAssocID="{B54E04C0-A867-4BA9-ABC2-618768E4C7DC}" presName="centerShape" presStyleLbl="node0" presStyleIdx="0" presStyleCnt="1"/>
      <dgm:spPr/>
    </dgm:pt>
    <dgm:pt modelId="{9EF8C847-0B2E-4C1A-8765-38736D7E30B8}" type="pres">
      <dgm:prSet presAssocID="{B37B3272-97B5-4DF8-B9D6-4D2A312C3978}" presName="node" presStyleLbl="node1" presStyleIdx="0" presStyleCnt="5">
        <dgm:presLayoutVars>
          <dgm:bulletEnabled val="1"/>
        </dgm:presLayoutVars>
      </dgm:prSet>
      <dgm:spPr/>
    </dgm:pt>
    <dgm:pt modelId="{C6A80A69-921F-4476-BE0A-5B15FF40C2CB}" type="pres">
      <dgm:prSet presAssocID="{B37B3272-97B5-4DF8-B9D6-4D2A312C3978}" presName="dummy" presStyleCnt="0"/>
      <dgm:spPr/>
    </dgm:pt>
    <dgm:pt modelId="{1E80FFF3-9746-4EF8-AC49-463A1BB45C04}" type="pres">
      <dgm:prSet presAssocID="{666D858E-A133-45F9-87F6-9AFE560D067C}" presName="sibTrans" presStyleLbl="sibTrans2D1" presStyleIdx="0" presStyleCnt="5"/>
      <dgm:spPr/>
    </dgm:pt>
    <dgm:pt modelId="{467C2E86-5223-4658-B710-31F70436E138}" type="pres">
      <dgm:prSet presAssocID="{B7E13D43-1B67-4ACD-944C-32138125D759}" presName="node" presStyleLbl="node1" presStyleIdx="1" presStyleCnt="5">
        <dgm:presLayoutVars>
          <dgm:bulletEnabled val="1"/>
        </dgm:presLayoutVars>
      </dgm:prSet>
      <dgm:spPr/>
    </dgm:pt>
    <dgm:pt modelId="{C63DD150-8B7E-45FF-80BF-9A045C20F217}" type="pres">
      <dgm:prSet presAssocID="{B7E13D43-1B67-4ACD-944C-32138125D759}" presName="dummy" presStyleCnt="0"/>
      <dgm:spPr/>
    </dgm:pt>
    <dgm:pt modelId="{BA14CE0D-CB37-4C33-9D87-0D1C83A5A43B}" type="pres">
      <dgm:prSet presAssocID="{69DC1826-71BE-4343-AACE-DC981C4C2BF6}" presName="sibTrans" presStyleLbl="sibTrans2D1" presStyleIdx="1" presStyleCnt="5"/>
      <dgm:spPr/>
    </dgm:pt>
    <dgm:pt modelId="{12AA6DB5-320B-4E6F-9A26-A6ACDAE283F7}" type="pres">
      <dgm:prSet presAssocID="{B7350E4D-D13F-4B79-B67D-C76AC52F8C80}" presName="node" presStyleLbl="node1" presStyleIdx="2" presStyleCnt="5">
        <dgm:presLayoutVars>
          <dgm:bulletEnabled val="1"/>
        </dgm:presLayoutVars>
      </dgm:prSet>
      <dgm:spPr/>
    </dgm:pt>
    <dgm:pt modelId="{93D574F5-D7C4-4A91-AC9B-A5C70E329525}" type="pres">
      <dgm:prSet presAssocID="{B7350E4D-D13F-4B79-B67D-C76AC52F8C80}" presName="dummy" presStyleCnt="0"/>
      <dgm:spPr/>
    </dgm:pt>
    <dgm:pt modelId="{29065542-D33A-454D-BC09-27239A83CE2C}" type="pres">
      <dgm:prSet presAssocID="{FE172359-4ADC-4E8D-B153-5B19552AF234}" presName="sibTrans" presStyleLbl="sibTrans2D1" presStyleIdx="2" presStyleCnt="5"/>
      <dgm:spPr/>
    </dgm:pt>
    <dgm:pt modelId="{F0F4CFB7-1F62-449B-8E34-C1EA296DC4B4}" type="pres">
      <dgm:prSet presAssocID="{CA2063E5-38D6-47AF-A32F-F530E372A3AA}" presName="node" presStyleLbl="node1" presStyleIdx="3" presStyleCnt="5">
        <dgm:presLayoutVars>
          <dgm:bulletEnabled val="1"/>
        </dgm:presLayoutVars>
      </dgm:prSet>
      <dgm:spPr/>
    </dgm:pt>
    <dgm:pt modelId="{257790B1-4379-4248-8F44-6BA1B35E3B11}" type="pres">
      <dgm:prSet presAssocID="{CA2063E5-38D6-47AF-A32F-F530E372A3AA}" presName="dummy" presStyleCnt="0"/>
      <dgm:spPr/>
    </dgm:pt>
    <dgm:pt modelId="{5AD33184-198C-43DA-BB1C-4F572E27EC05}" type="pres">
      <dgm:prSet presAssocID="{2DEE092D-2051-4515-B182-3DF55D55B421}" presName="sibTrans" presStyleLbl="sibTrans2D1" presStyleIdx="3" presStyleCnt="5"/>
      <dgm:spPr/>
    </dgm:pt>
    <dgm:pt modelId="{DFFDC81F-0607-4FAA-ADA7-7EDFFE0D22CF}" type="pres">
      <dgm:prSet presAssocID="{0BA1627C-9641-46C3-9F4E-66CCC7469DC8}" presName="node" presStyleLbl="node1" presStyleIdx="4" presStyleCnt="5">
        <dgm:presLayoutVars>
          <dgm:bulletEnabled val="1"/>
        </dgm:presLayoutVars>
      </dgm:prSet>
      <dgm:spPr/>
    </dgm:pt>
    <dgm:pt modelId="{56F69F4F-C071-423E-B548-9EFB3EBC2AB8}" type="pres">
      <dgm:prSet presAssocID="{0BA1627C-9641-46C3-9F4E-66CCC7469DC8}" presName="dummy" presStyleCnt="0"/>
      <dgm:spPr/>
    </dgm:pt>
    <dgm:pt modelId="{AEE3976B-B0C7-4CDA-A671-EFB84DFEEB05}" type="pres">
      <dgm:prSet presAssocID="{7E6DC8E7-0D24-46E9-82ED-2396D631F405}" presName="sibTrans" presStyleLbl="sibTrans2D1" presStyleIdx="4" presStyleCnt="5"/>
      <dgm:spPr/>
    </dgm:pt>
  </dgm:ptLst>
  <dgm:cxnLst>
    <dgm:cxn modelId="{BFA0D703-6A5A-4016-A940-9A90FC5E599F}" srcId="{B54E04C0-A867-4BA9-ABC2-618768E4C7DC}" destId="{B7E13D43-1B67-4ACD-944C-32138125D759}" srcOrd="1" destOrd="0" parTransId="{5547A505-CADC-41C4-9658-4DB499E27C32}" sibTransId="{69DC1826-71BE-4343-AACE-DC981C4C2BF6}"/>
    <dgm:cxn modelId="{12FCBB0D-54B2-4180-82AA-6EDBDB4CA169}" type="presOf" srcId="{7E6DC8E7-0D24-46E9-82ED-2396D631F405}" destId="{AEE3976B-B0C7-4CDA-A671-EFB84DFEEB05}" srcOrd="0" destOrd="0" presId="urn:microsoft.com/office/officeart/2005/8/layout/radial6"/>
    <dgm:cxn modelId="{E19A9B23-C502-48BD-9B12-443A2C61A51B}" type="presOf" srcId="{B37B3272-97B5-4DF8-B9D6-4D2A312C3978}" destId="{9EF8C847-0B2E-4C1A-8765-38736D7E30B8}" srcOrd="0" destOrd="0" presId="urn:microsoft.com/office/officeart/2005/8/layout/radial6"/>
    <dgm:cxn modelId="{12E8BF32-1331-4DD0-8556-549EC1AA2146}" type="presOf" srcId="{FE172359-4ADC-4E8D-B153-5B19552AF234}" destId="{29065542-D33A-454D-BC09-27239A83CE2C}" srcOrd="0" destOrd="0" presId="urn:microsoft.com/office/officeart/2005/8/layout/radial6"/>
    <dgm:cxn modelId="{4E6F0C3A-0576-4A06-8ED6-604F7611D423}" srcId="{B54E04C0-A867-4BA9-ABC2-618768E4C7DC}" destId="{0BA1627C-9641-46C3-9F4E-66CCC7469DC8}" srcOrd="4" destOrd="0" parTransId="{D59D2696-1081-4FDB-9CD2-5B83C1FDC7A0}" sibTransId="{7E6DC8E7-0D24-46E9-82ED-2396D631F405}"/>
    <dgm:cxn modelId="{29A43C5C-7DFA-4235-9138-F7AC89285280}" type="presOf" srcId="{69DC1826-71BE-4343-AACE-DC981C4C2BF6}" destId="{BA14CE0D-CB37-4C33-9D87-0D1C83A5A43B}" srcOrd="0" destOrd="0" presId="urn:microsoft.com/office/officeart/2005/8/layout/radial6"/>
    <dgm:cxn modelId="{06C9AD66-65AC-448C-8A9B-6882ECDD1924}" type="presOf" srcId="{CA2063E5-38D6-47AF-A32F-F530E372A3AA}" destId="{F0F4CFB7-1F62-449B-8E34-C1EA296DC4B4}" srcOrd="0" destOrd="0" presId="urn:microsoft.com/office/officeart/2005/8/layout/radial6"/>
    <dgm:cxn modelId="{7538724A-FF76-4D2C-A46E-977EFF0DBD14}" type="presOf" srcId="{666D858E-A133-45F9-87F6-9AFE560D067C}" destId="{1E80FFF3-9746-4EF8-AC49-463A1BB45C04}" srcOrd="0" destOrd="0" presId="urn:microsoft.com/office/officeart/2005/8/layout/radial6"/>
    <dgm:cxn modelId="{A4D6DC6D-FBC7-474B-A3F5-AA23AA33D307}" type="presOf" srcId="{B7E13D43-1B67-4ACD-944C-32138125D759}" destId="{467C2E86-5223-4658-B710-31F70436E138}" srcOrd="0" destOrd="0" presId="urn:microsoft.com/office/officeart/2005/8/layout/radial6"/>
    <dgm:cxn modelId="{8170026E-1AEE-4F94-88A4-0A3818FF8C6B}" type="presOf" srcId="{B85CC7C9-80A2-40C9-B0AE-7401F5C04263}" destId="{F0EB0CAE-BF20-4252-A275-6AE264AFBAB8}" srcOrd="0" destOrd="0" presId="urn:microsoft.com/office/officeart/2005/8/layout/radial6"/>
    <dgm:cxn modelId="{C412FC9A-BE8D-4606-A28D-4DA1DDC71A3C}" srcId="{B54E04C0-A867-4BA9-ABC2-618768E4C7DC}" destId="{CA2063E5-38D6-47AF-A32F-F530E372A3AA}" srcOrd="3" destOrd="0" parTransId="{D8F0206A-4147-4C77-AB7C-C9BFEC41AFC2}" sibTransId="{2DEE092D-2051-4515-B182-3DF55D55B421}"/>
    <dgm:cxn modelId="{0FB8E89B-206C-4489-B7E8-C30C676AC5A2}" srcId="{B85CC7C9-80A2-40C9-B0AE-7401F5C04263}" destId="{B54E04C0-A867-4BA9-ABC2-618768E4C7DC}" srcOrd="0" destOrd="0" parTransId="{C9166826-67DC-490A-966E-ECE97989F644}" sibTransId="{2F6DDFC3-8FC4-4F5B-92E7-1B5E212E3A39}"/>
    <dgm:cxn modelId="{F08978A2-FDC3-4141-98C1-E1951B384CAF}" type="presOf" srcId="{B54E04C0-A867-4BA9-ABC2-618768E4C7DC}" destId="{6663A356-CEE0-440D-AC6C-15DB409657FE}" srcOrd="0" destOrd="0" presId="urn:microsoft.com/office/officeart/2005/8/layout/radial6"/>
    <dgm:cxn modelId="{29581DAE-36DB-4C3F-B44C-14D93D8E87B2}" type="presOf" srcId="{B7350E4D-D13F-4B79-B67D-C76AC52F8C80}" destId="{12AA6DB5-320B-4E6F-9A26-A6ACDAE283F7}" srcOrd="0" destOrd="0" presId="urn:microsoft.com/office/officeart/2005/8/layout/radial6"/>
    <dgm:cxn modelId="{5C7BCCAE-0E99-4C33-8C79-230FC5DA7A44}" type="presOf" srcId="{0BA1627C-9641-46C3-9F4E-66CCC7469DC8}" destId="{DFFDC81F-0607-4FAA-ADA7-7EDFFE0D22CF}" srcOrd="0" destOrd="0" presId="urn:microsoft.com/office/officeart/2005/8/layout/radial6"/>
    <dgm:cxn modelId="{5AD311BE-0B69-47B9-B2C1-459855187136}" type="presOf" srcId="{2DEE092D-2051-4515-B182-3DF55D55B421}" destId="{5AD33184-198C-43DA-BB1C-4F572E27EC05}" srcOrd="0" destOrd="0" presId="urn:microsoft.com/office/officeart/2005/8/layout/radial6"/>
    <dgm:cxn modelId="{84891EC8-32BF-4FCB-93F6-88DB229500F0}" srcId="{B54E04C0-A867-4BA9-ABC2-618768E4C7DC}" destId="{B37B3272-97B5-4DF8-B9D6-4D2A312C3978}" srcOrd="0" destOrd="0" parTransId="{ABFFE1C7-D055-4C71-9A49-E4B7DE10A281}" sibTransId="{666D858E-A133-45F9-87F6-9AFE560D067C}"/>
    <dgm:cxn modelId="{9978ACC8-70CD-4CC1-93DD-F1F309229AD0}" srcId="{B54E04C0-A867-4BA9-ABC2-618768E4C7DC}" destId="{B7350E4D-D13F-4B79-B67D-C76AC52F8C80}" srcOrd="2" destOrd="0" parTransId="{878510A5-56D4-4F0D-9EA4-B6F0A4E1351D}" sibTransId="{FE172359-4ADC-4E8D-B153-5B19552AF234}"/>
    <dgm:cxn modelId="{DD3E16F4-B007-4F3B-BBD0-C306062F3626}" type="presParOf" srcId="{F0EB0CAE-BF20-4252-A275-6AE264AFBAB8}" destId="{6663A356-CEE0-440D-AC6C-15DB409657FE}" srcOrd="0" destOrd="0" presId="urn:microsoft.com/office/officeart/2005/8/layout/radial6"/>
    <dgm:cxn modelId="{CB2E1B16-6F58-4B2A-A506-6DE1CDDE5200}" type="presParOf" srcId="{F0EB0CAE-BF20-4252-A275-6AE264AFBAB8}" destId="{9EF8C847-0B2E-4C1A-8765-38736D7E30B8}" srcOrd="1" destOrd="0" presId="urn:microsoft.com/office/officeart/2005/8/layout/radial6"/>
    <dgm:cxn modelId="{076FC05A-60D0-4C9B-8B0C-5E758388568F}" type="presParOf" srcId="{F0EB0CAE-BF20-4252-A275-6AE264AFBAB8}" destId="{C6A80A69-921F-4476-BE0A-5B15FF40C2CB}" srcOrd="2" destOrd="0" presId="urn:microsoft.com/office/officeart/2005/8/layout/radial6"/>
    <dgm:cxn modelId="{05C852B1-7F27-4EBB-A19B-BC9BE637B72C}" type="presParOf" srcId="{F0EB0CAE-BF20-4252-A275-6AE264AFBAB8}" destId="{1E80FFF3-9746-4EF8-AC49-463A1BB45C04}" srcOrd="3" destOrd="0" presId="urn:microsoft.com/office/officeart/2005/8/layout/radial6"/>
    <dgm:cxn modelId="{0E0CF7DE-D3F6-4463-A0A4-A8049E4AA7BA}" type="presParOf" srcId="{F0EB0CAE-BF20-4252-A275-6AE264AFBAB8}" destId="{467C2E86-5223-4658-B710-31F70436E138}" srcOrd="4" destOrd="0" presId="urn:microsoft.com/office/officeart/2005/8/layout/radial6"/>
    <dgm:cxn modelId="{04184237-4CB6-4B45-A389-5F9FD9BC236C}" type="presParOf" srcId="{F0EB0CAE-BF20-4252-A275-6AE264AFBAB8}" destId="{C63DD150-8B7E-45FF-80BF-9A045C20F217}" srcOrd="5" destOrd="0" presId="urn:microsoft.com/office/officeart/2005/8/layout/radial6"/>
    <dgm:cxn modelId="{A7B39B6B-227A-41DB-B277-5FEE841509D4}" type="presParOf" srcId="{F0EB0CAE-BF20-4252-A275-6AE264AFBAB8}" destId="{BA14CE0D-CB37-4C33-9D87-0D1C83A5A43B}" srcOrd="6" destOrd="0" presId="urn:microsoft.com/office/officeart/2005/8/layout/radial6"/>
    <dgm:cxn modelId="{CE200E60-3E5A-4C2B-BFF9-97AE24C3FA49}" type="presParOf" srcId="{F0EB0CAE-BF20-4252-A275-6AE264AFBAB8}" destId="{12AA6DB5-320B-4E6F-9A26-A6ACDAE283F7}" srcOrd="7" destOrd="0" presId="urn:microsoft.com/office/officeart/2005/8/layout/radial6"/>
    <dgm:cxn modelId="{C17E0BFE-249C-4D41-80E6-78A4E4980CFF}" type="presParOf" srcId="{F0EB0CAE-BF20-4252-A275-6AE264AFBAB8}" destId="{93D574F5-D7C4-4A91-AC9B-A5C70E329525}" srcOrd="8" destOrd="0" presId="urn:microsoft.com/office/officeart/2005/8/layout/radial6"/>
    <dgm:cxn modelId="{E0EDD51D-991B-484A-A6EE-C1A7C6A96536}" type="presParOf" srcId="{F0EB0CAE-BF20-4252-A275-6AE264AFBAB8}" destId="{29065542-D33A-454D-BC09-27239A83CE2C}" srcOrd="9" destOrd="0" presId="urn:microsoft.com/office/officeart/2005/8/layout/radial6"/>
    <dgm:cxn modelId="{7B469AD2-A660-47AA-A3C9-687F423FDE39}" type="presParOf" srcId="{F0EB0CAE-BF20-4252-A275-6AE264AFBAB8}" destId="{F0F4CFB7-1F62-449B-8E34-C1EA296DC4B4}" srcOrd="10" destOrd="0" presId="urn:microsoft.com/office/officeart/2005/8/layout/radial6"/>
    <dgm:cxn modelId="{905F04D7-87D7-43BD-AF2B-4C54C9550BD8}" type="presParOf" srcId="{F0EB0CAE-BF20-4252-A275-6AE264AFBAB8}" destId="{257790B1-4379-4248-8F44-6BA1B35E3B11}" srcOrd="11" destOrd="0" presId="urn:microsoft.com/office/officeart/2005/8/layout/radial6"/>
    <dgm:cxn modelId="{5A4C67B0-96FF-4629-B04C-6B9F2427251B}" type="presParOf" srcId="{F0EB0CAE-BF20-4252-A275-6AE264AFBAB8}" destId="{5AD33184-198C-43DA-BB1C-4F572E27EC05}" srcOrd="12" destOrd="0" presId="urn:microsoft.com/office/officeart/2005/8/layout/radial6"/>
    <dgm:cxn modelId="{C630A967-84DE-4B83-BCA2-64A4D1547083}" type="presParOf" srcId="{F0EB0CAE-BF20-4252-A275-6AE264AFBAB8}" destId="{DFFDC81F-0607-4FAA-ADA7-7EDFFE0D22CF}" srcOrd="13" destOrd="0" presId="urn:microsoft.com/office/officeart/2005/8/layout/radial6"/>
    <dgm:cxn modelId="{928FBC06-8EE9-4EAD-906D-4B7F3E81B591}" type="presParOf" srcId="{F0EB0CAE-BF20-4252-A275-6AE264AFBAB8}" destId="{56F69F4F-C071-423E-B548-9EFB3EBC2AB8}" srcOrd="14" destOrd="0" presId="urn:microsoft.com/office/officeart/2005/8/layout/radial6"/>
    <dgm:cxn modelId="{65D1DD1B-6C97-4791-9498-8E00005DC151}" type="presParOf" srcId="{F0EB0CAE-BF20-4252-A275-6AE264AFBAB8}" destId="{AEE3976B-B0C7-4CDA-A671-EFB84DFEEB05}" srcOrd="15" destOrd="0" presId="urn:microsoft.com/office/officeart/2005/8/layout/radial6"/>
  </dgm:cxnLst>
  <dgm:bg/>
  <dgm:whole/>
  <dgm:extLst>
    <a:ext uri="http://schemas.microsoft.com/office/drawing/2008/diagram">
      <dsp:dataModelExt xmlns:dsp="http://schemas.microsoft.com/office/drawing/2008/diagram" relId="rId1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EE3976B-B0C7-4CDA-A671-EFB84DFEEB05}">
      <dsp:nvSpPr>
        <dsp:cNvPr id="0" name=""/>
        <dsp:cNvSpPr/>
      </dsp:nvSpPr>
      <dsp:spPr>
        <a:xfrm>
          <a:off x="1253106" y="473022"/>
          <a:ext cx="3152716" cy="3152716"/>
        </a:xfrm>
        <a:prstGeom prst="blockArc">
          <a:avLst>
            <a:gd name="adj1" fmla="val 11880000"/>
            <a:gd name="adj2" fmla="val 16200000"/>
            <a:gd name="adj3" fmla="val 4636"/>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AD33184-198C-43DA-BB1C-4F572E27EC05}">
      <dsp:nvSpPr>
        <dsp:cNvPr id="0" name=""/>
        <dsp:cNvSpPr/>
      </dsp:nvSpPr>
      <dsp:spPr>
        <a:xfrm>
          <a:off x="1253106" y="473022"/>
          <a:ext cx="3152716" cy="3152716"/>
        </a:xfrm>
        <a:prstGeom prst="blockArc">
          <a:avLst>
            <a:gd name="adj1" fmla="val 7560000"/>
            <a:gd name="adj2" fmla="val 11880000"/>
            <a:gd name="adj3" fmla="val 4636"/>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9065542-D33A-454D-BC09-27239A83CE2C}">
      <dsp:nvSpPr>
        <dsp:cNvPr id="0" name=""/>
        <dsp:cNvSpPr/>
      </dsp:nvSpPr>
      <dsp:spPr>
        <a:xfrm>
          <a:off x="1253106" y="473022"/>
          <a:ext cx="3152716" cy="3152716"/>
        </a:xfrm>
        <a:prstGeom prst="blockArc">
          <a:avLst>
            <a:gd name="adj1" fmla="val 3240000"/>
            <a:gd name="adj2" fmla="val 7560000"/>
            <a:gd name="adj3" fmla="val 4636"/>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A14CE0D-CB37-4C33-9D87-0D1C83A5A43B}">
      <dsp:nvSpPr>
        <dsp:cNvPr id="0" name=""/>
        <dsp:cNvSpPr/>
      </dsp:nvSpPr>
      <dsp:spPr>
        <a:xfrm>
          <a:off x="1253106" y="473022"/>
          <a:ext cx="3152716" cy="3152716"/>
        </a:xfrm>
        <a:prstGeom prst="blockArc">
          <a:avLst>
            <a:gd name="adj1" fmla="val 20520000"/>
            <a:gd name="adj2" fmla="val 3240000"/>
            <a:gd name="adj3" fmla="val 4636"/>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E80FFF3-9746-4EF8-AC49-463A1BB45C04}">
      <dsp:nvSpPr>
        <dsp:cNvPr id="0" name=""/>
        <dsp:cNvSpPr/>
      </dsp:nvSpPr>
      <dsp:spPr>
        <a:xfrm>
          <a:off x="1253106" y="473022"/>
          <a:ext cx="3152716" cy="3152716"/>
        </a:xfrm>
        <a:prstGeom prst="blockArc">
          <a:avLst>
            <a:gd name="adj1" fmla="val 16200000"/>
            <a:gd name="adj2" fmla="val 20520000"/>
            <a:gd name="adj3" fmla="val 4636"/>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663A356-CEE0-440D-AC6C-15DB409657FE}">
      <dsp:nvSpPr>
        <dsp:cNvPr id="0" name=""/>
        <dsp:cNvSpPr/>
      </dsp:nvSpPr>
      <dsp:spPr>
        <a:xfrm>
          <a:off x="2104137" y="1324054"/>
          <a:ext cx="1450653" cy="1450653"/>
        </a:xfrm>
        <a:prstGeom prst="ellipse">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9210" tIns="29210" rIns="29210" bIns="29210" numCol="1" spcCol="1270" anchor="ctr" anchorCtr="0">
          <a:noAutofit/>
        </a:bodyPr>
        <a:lstStyle/>
        <a:p>
          <a:pPr marL="0" lvl="0" indent="0" algn="ctr" defTabSz="1022350">
            <a:lnSpc>
              <a:spcPct val="90000"/>
            </a:lnSpc>
            <a:spcBef>
              <a:spcPct val="0"/>
            </a:spcBef>
            <a:spcAft>
              <a:spcPct val="35000"/>
            </a:spcAft>
            <a:buNone/>
          </a:pPr>
          <a:r>
            <a:rPr lang="en-US" sz="2300" kern="1200"/>
            <a:t>Student</a:t>
          </a:r>
        </a:p>
      </dsp:txBody>
      <dsp:txXfrm>
        <a:off x="2316580" y="1536497"/>
        <a:ext cx="1025767" cy="1025767"/>
      </dsp:txXfrm>
    </dsp:sp>
    <dsp:sp modelId="{9EF8C847-0B2E-4C1A-8765-38736D7E30B8}">
      <dsp:nvSpPr>
        <dsp:cNvPr id="0" name=""/>
        <dsp:cNvSpPr/>
      </dsp:nvSpPr>
      <dsp:spPr>
        <a:xfrm>
          <a:off x="2321735" y="1850"/>
          <a:ext cx="1015457" cy="1015457"/>
        </a:xfrm>
        <a:prstGeom prst="ellipse">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US" sz="1050" kern="1200"/>
            <a:t>Practice Supervisors</a:t>
          </a:r>
        </a:p>
      </dsp:txBody>
      <dsp:txXfrm>
        <a:off x="2470445" y="150560"/>
        <a:ext cx="718037" cy="718037"/>
      </dsp:txXfrm>
    </dsp:sp>
    <dsp:sp modelId="{467C2E86-5223-4658-B710-31F70436E138}">
      <dsp:nvSpPr>
        <dsp:cNvPr id="0" name=""/>
        <dsp:cNvSpPr/>
      </dsp:nvSpPr>
      <dsp:spPr>
        <a:xfrm>
          <a:off x="3786174" y="1065827"/>
          <a:ext cx="1015457" cy="1015457"/>
        </a:xfrm>
        <a:prstGeom prst="ellipse">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US" sz="1050" kern="1200"/>
            <a:t>Practice Assessors</a:t>
          </a:r>
        </a:p>
      </dsp:txBody>
      <dsp:txXfrm>
        <a:off x="3934884" y="1214537"/>
        <a:ext cx="718037" cy="718037"/>
      </dsp:txXfrm>
    </dsp:sp>
    <dsp:sp modelId="{12AA6DB5-320B-4E6F-9A26-A6ACDAE283F7}">
      <dsp:nvSpPr>
        <dsp:cNvPr id="0" name=""/>
        <dsp:cNvSpPr/>
      </dsp:nvSpPr>
      <dsp:spPr>
        <a:xfrm>
          <a:off x="3226808" y="2787378"/>
          <a:ext cx="1015457" cy="1015457"/>
        </a:xfrm>
        <a:prstGeom prst="ellipse">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US" sz="1050" kern="1200"/>
            <a:t>Academic Assessors</a:t>
          </a:r>
        </a:p>
      </dsp:txBody>
      <dsp:txXfrm>
        <a:off x="3375518" y="2936088"/>
        <a:ext cx="718037" cy="718037"/>
      </dsp:txXfrm>
    </dsp:sp>
    <dsp:sp modelId="{F0F4CFB7-1F62-449B-8E34-C1EA296DC4B4}">
      <dsp:nvSpPr>
        <dsp:cNvPr id="0" name=""/>
        <dsp:cNvSpPr/>
      </dsp:nvSpPr>
      <dsp:spPr>
        <a:xfrm>
          <a:off x="1416663" y="2787378"/>
          <a:ext cx="1015457" cy="1015457"/>
        </a:xfrm>
        <a:prstGeom prst="ellipse">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University Practice Education Lecturers (PEL)</a:t>
          </a:r>
        </a:p>
      </dsp:txBody>
      <dsp:txXfrm>
        <a:off x="1565373" y="2936088"/>
        <a:ext cx="718037" cy="718037"/>
      </dsp:txXfrm>
    </dsp:sp>
    <dsp:sp modelId="{DFFDC81F-0607-4FAA-ADA7-7EDFFE0D22CF}">
      <dsp:nvSpPr>
        <dsp:cNvPr id="0" name=""/>
        <dsp:cNvSpPr/>
      </dsp:nvSpPr>
      <dsp:spPr>
        <a:xfrm>
          <a:off x="857297" y="1065827"/>
          <a:ext cx="1015457" cy="1015457"/>
        </a:xfrm>
        <a:prstGeom prst="ellipse">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Organisation Practice education team</a:t>
          </a:r>
        </a:p>
      </dsp:txBody>
      <dsp:txXfrm>
        <a:off x="1006007" y="1214537"/>
        <a:ext cx="718037" cy="718037"/>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899CE0-A574-461D-9039-1EA150A68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3</Pages>
  <Words>24911</Words>
  <Characters>141994</Characters>
  <Application>Microsoft Office Word</Application>
  <DocSecurity>0</DocSecurity>
  <Lines>1183</Lines>
  <Paragraphs>333</Paragraphs>
  <ScaleCrop>false</ScaleCrop>
  <HeadingPairs>
    <vt:vector size="2" baseType="variant">
      <vt:variant>
        <vt:lpstr>Title</vt:lpstr>
      </vt:variant>
      <vt:variant>
        <vt:i4>1</vt:i4>
      </vt:variant>
    </vt:vector>
  </HeadingPairs>
  <TitlesOfParts>
    <vt:vector size="1" baseType="lpstr">
      <vt:lpstr/>
    </vt:vector>
  </TitlesOfParts>
  <Company>Robert Gordon University</Company>
  <LinksUpToDate>false</LinksUpToDate>
  <CharactersWithSpaces>16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Douglas (snm)</dc:creator>
  <cp:keywords/>
  <dc:description/>
  <cp:lastModifiedBy>Angela Douglas (snmp)</cp:lastModifiedBy>
  <cp:revision>2</cp:revision>
  <cp:lastPrinted>2020-03-11T18:54:00Z</cp:lastPrinted>
  <dcterms:created xsi:type="dcterms:W3CDTF">2022-08-15T15:01:00Z</dcterms:created>
  <dcterms:modified xsi:type="dcterms:W3CDTF">2022-08-15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18T00:00:00Z</vt:filetime>
  </property>
  <property fmtid="{D5CDD505-2E9C-101B-9397-08002B2CF9AE}" pid="3" name="Creator">
    <vt:lpwstr>LaTeX with hyperref package</vt:lpwstr>
  </property>
  <property fmtid="{D5CDD505-2E9C-101B-9397-08002B2CF9AE}" pid="4" name="LastSaved">
    <vt:filetime>2019-02-18T00:00:00Z</vt:filetime>
  </property>
</Properties>
</file>